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F2F" w:rsidRDefault="00DC7851" w:rsidP="00DC7851">
      <w:pPr>
        <w:pStyle w:val="Header"/>
        <w:spacing w:line="276" w:lineRule="auto"/>
        <w:rPr>
          <w:rFonts w:cs="Arial"/>
          <w:sz w:val="28"/>
          <w:szCs w:val="28"/>
        </w:rPr>
      </w:pPr>
      <w:r w:rsidRPr="00DC7851">
        <w:rPr>
          <w:rFonts w:cs="Arial"/>
          <w:sz w:val="24"/>
          <w:szCs w:val="28"/>
        </w:rPr>
        <w:t>Software Detail Design Specification</w:t>
      </w:r>
    </w:p>
    <w:tbl>
      <w:tblPr>
        <w:tblpPr w:leftFromText="142" w:rightFromText="142" w:vertAnchor="text" w:horzAnchor="margin" w:tblpY="388"/>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906"/>
        <w:gridCol w:w="4117"/>
        <w:gridCol w:w="1096"/>
        <w:gridCol w:w="1064"/>
        <w:gridCol w:w="1064"/>
      </w:tblGrid>
      <w:tr w:rsidR="00E44F2F">
        <w:trPr>
          <w:cantSplit/>
          <w:trHeight w:val="429"/>
        </w:trPr>
        <w:tc>
          <w:tcPr>
            <w:tcW w:w="3427" w:type="pct"/>
            <w:gridSpan w:val="2"/>
            <w:tcBorders>
              <w:top w:val="nil"/>
              <w:left w:val="nil"/>
              <w:right w:val="single" w:sz="12" w:space="0" w:color="auto"/>
            </w:tcBorders>
            <w:vAlign w:val="center"/>
          </w:tcPr>
          <w:p w:rsidR="00E44F2F" w:rsidRDefault="00E44F2F" w:rsidP="00812879">
            <w:pPr>
              <w:spacing w:line="276" w:lineRule="auto"/>
              <w:rPr>
                <w:rFonts w:eastAsia="MS PGothic" w:cs="Arial"/>
                <w:sz w:val="22"/>
                <w:szCs w:val="21"/>
              </w:rPr>
            </w:pPr>
          </w:p>
        </w:tc>
        <w:tc>
          <w:tcPr>
            <w:tcW w:w="1573" w:type="pct"/>
            <w:gridSpan w:val="3"/>
            <w:tcBorders>
              <w:top w:val="single" w:sz="12" w:space="0" w:color="auto"/>
              <w:left w:val="single" w:sz="12" w:space="0" w:color="auto"/>
              <w:right w:val="single" w:sz="12" w:space="0" w:color="auto"/>
            </w:tcBorders>
            <w:vAlign w:val="center"/>
          </w:tcPr>
          <w:p w:rsidR="00E44F2F" w:rsidRDefault="00CA2BB3" w:rsidP="00812879">
            <w:pPr>
              <w:spacing w:line="276" w:lineRule="auto"/>
              <w:jc w:val="center"/>
              <w:rPr>
                <w:rFonts w:eastAsia="MS PGothic" w:cs="Arial"/>
                <w:sz w:val="18"/>
                <w:szCs w:val="18"/>
              </w:rPr>
            </w:pPr>
            <w:r>
              <w:rPr>
                <w:rFonts w:eastAsia="MS PGothic" w:cs="Arial"/>
                <w:szCs w:val="18"/>
              </w:rPr>
              <w:t>-</w:t>
            </w:r>
          </w:p>
        </w:tc>
      </w:tr>
      <w:tr w:rsidR="00E44F2F">
        <w:trPr>
          <w:cantSplit/>
          <w:trHeight w:val="429"/>
        </w:trPr>
        <w:tc>
          <w:tcPr>
            <w:tcW w:w="1418" w:type="pct"/>
            <w:tcBorders>
              <w:top w:val="single" w:sz="12" w:space="0" w:color="auto"/>
              <w:left w:val="single" w:sz="12" w:space="0" w:color="auto"/>
            </w:tcBorders>
            <w:vAlign w:val="center"/>
          </w:tcPr>
          <w:p w:rsidR="00E44F2F" w:rsidRDefault="00B92B88" w:rsidP="00812879">
            <w:pPr>
              <w:spacing w:line="276" w:lineRule="auto"/>
              <w:ind w:right="180"/>
              <w:rPr>
                <w:rFonts w:cs="Arial"/>
                <w:szCs w:val="20"/>
              </w:rPr>
            </w:pPr>
            <w:r>
              <w:rPr>
                <w:rFonts w:cs="Arial"/>
                <w:szCs w:val="20"/>
              </w:rPr>
              <w:t>Deliver to</w:t>
            </w:r>
          </w:p>
        </w:tc>
        <w:tc>
          <w:tcPr>
            <w:tcW w:w="2009" w:type="pct"/>
            <w:vMerge w:val="restart"/>
            <w:tcBorders>
              <w:top w:val="single" w:sz="12" w:space="0" w:color="auto"/>
            </w:tcBorders>
            <w:vAlign w:val="center"/>
          </w:tcPr>
          <w:p w:rsidR="00F33E36" w:rsidRPr="006D3C18" w:rsidRDefault="00F33E36" w:rsidP="00F33E36">
            <w:pPr>
              <w:jc w:val="center"/>
              <w:rPr>
                <w:rFonts w:cs="Arial"/>
                <w:szCs w:val="20"/>
              </w:rPr>
            </w:pPr>
            <w:r w:rsidRPr="006D3C18">
              <w:rPr>
                <w:rFonts w:cs="Arial"/>
                <w:szCs w:val="20"/>
              </w:rPr>
              <w:t>Generic Generation Tool AUTOSAR R4.2.2</w:t>
            </w:r>
          </w:p>
          <w:p w:rsidR="00E44F2F" w:rsidRDefault="00F33E36" w:rsidP="00F33E36">
            <w:pPr>
              <w:spacing w:line="276" w:lineRule="auto"/>
              <w:jc w:val="center"/>
              <w:rPr>
                <w:rFonts w:cs="Arial"/>
                <w:szCs w:val="20"/>
              </w:rPr>
            </w:pPr>
            <w:r w:rsidRPr="006D3C18">
              <w:rPr>
                <w:rFonts w:cs="Arial"/>
                <w:szCs w:val="20"/>
              </w:rPr>
              <w:t>Software Detail Design Document</w:t>
            </w:r>
          </w:p>
        </w:tc>
        <w:tc>
          <w:tcPr>
            <w:tcW w:w="1573" w:type="pct"/>
            <w:gridSpan w:val="3"/>
            <w:tcBorders>
              <w:top w:val="single" w:sz="4" w:space="0" w:color="auto"/>
              <w:right w:val="single" w:sz="12" w:space="0" w:color="auto"/>
            </w:tcBorders>
            <w:vAlign w:val="center"/>
          </w:tcPr>
          <w:p w:rsidR="00E44F2F" w:rsidRDefault="0079632D" w:rsidP="0031660B">
            <w:pPr>
              <w:spacing w:line="276" w:lineRule="auto"/>
              <w:jc w:val="center"/>
              <w:rPr>
                <w:rFonts w:eastAsia="MS PGothic" w:cs="Arial"/>
                <w:szCs w:val="18"/>
              </w:rPr>
            </w:pPr>
            <w:r>
              <w:rPr>
                <w:rFonts w:eastAsia="MS PGothic" w:cs="Arial"/>
                <w:szCs w:val="18"/>
              </w:rPr>
              <w:t>T.B.D</w:t>
            </w:r>
          </w:p>
        </w:tc>
      </w:tr>
      <w:tr w:rsidR="00E44F2F">
        <w:trPr>
          <w:cantSplit/>
          <w:trHeight w:val="1183"/>
        </w:trPr>
        <w:tc>
          <w:tcPr>
            <w:tcW w:w="1418" w:type="pct"/>
            <w:vMerge w:val="restart"/>
            <w:tcBorders>
              <w:left w:val="single" w:sz="12" w:space="0" w:color="auto"/>
            </w:tcBorders>
          </w:tcPr>
          <w:p w:rsidR="00CA2BB3" w:rsidRPr="00183286" w:rsidRDefault="00CA2BB3" w:rsidP="00CA2BB3">
            <w:pPr>
              <w:rPr>
                <w:rFonts w:eastAsia="MS PGothic" w:cs="Arial"/>
                <w:sz w:val="18"/>
                <w:szCs w:val="18"/>
              </w:rPr>
            </w:pPr>
            <w:r w:rsidRPr="00183286">
              <w:rPr>
                <w:rFonts w:eastAsia="MS PGothic" w:cs="Arial"/>
                <w:sz w:val="18"/>
                <w:szCs w:val="18"/>
              </w:rPr>
              <w:t>RVC/Senior Managers</w:t>
            </w:r>
          </w:p>
          <w:p w:rsidR="00CA2BB3" w:rsidRPr="00183286" w:rsidRDefault="00CA2BB3" w:rsidP="00CA2BB3">
            <w:pPr>
              <w:rPr>
                <w:rFonts w:eastAsia="MS PGothic" w:cs="Arial"/>
                <w:sz w:val="18"/>
                <w:szCs w:val="18"/>
              </w:rPr>
            </w:pPr>
            <w:r w:rsidRPr="00183286">
              <w:rPr>
                <w:rFonts w:eastAsia="MS PGothic" w:cs="Arial"/>
                <w:sz w:val="18"/>
                <w:szCs w:val="18"/>
              </w:rPr>
              <w:t>RVC/Managers</w:t>
            </w:r>
          </w:p>
          <w:p w:rsidR="00CA2BB3" w:rsidRDefault="00CA2BB3" w:rsidP="00CA2BB3">
            <w:pPr>
              <w:rPr>
                <w:rFonts w:eastAsia="MS PGothic" w:cs="Arial"/>
                <w:sz w:val="18"/>
                <w:szCs w:val="18"/>
              </w:rPr>
            </w:pPr>
            <w:r w:rsidRPr="00183286">
              <w:rPr>
                <w:rFonts w:eastAsia="MS PGothic" w:cs="Arial"/>
                <w:sz w:val="18"/>
                <w:szCs w:val="18"/>
              </w:rPr>
              <w:t>RVC/QA</w:t>
            </w:r>
          </w:p>
          <w:p w:rsidR="00CA2BB3" w:rsidRPr="00183286" w:rsidRDefault="00CA2BB3" w:rsidP="00CA2BB3">
            <w:pPr>
              <w:rPr>
                <w:rFonts w:eastAsia="MS PGothic" w:cs="Arial"/>
                <w:sz w:val="18"/>
                <w:szCs w:val="18"/>
              </w:rPr>
            </w:pPr>
            <w:r>
              <w:rPr>
                <w:rFonts w:eastAsia="MS PGothic" w:cs="Arial"/>
                <w:sz w:val="18"/>
                <w:szCs w:val="18"/>
              </w:rPr>
              <w:t>REL/QA</w:t>
            </w:r>
          </w:p>
          <w:p w:rsidR="00CA2BB3" w:rsidRPr="00183286" w:rsidRDefault="00CA2BB3" w:rsidP="00CA2BB3">
            <w:pPr>
              <w:rPr>
                <w:rFonts w:eastAsia="MS PGothic" w:cs="Arial"/>
                <w:sz w:val="18"/>
                <w:szCs w:val="18"/>
              </w:rPr>
            </w:pPr>
            <w:r w:rsidRPr="00183286">
              <w:rPr>
                <w:rFonts w:eastAsia="MS PGothic" w:cs="Arial"/>
                <w:sz w:val="18"/>
                <w:szCs w:val="18"/>
              </w:rPr>
              <w:t>REL/Managers</w:t>
            </w:r>
          </w:p>
          <w:p w:rsidR="00E44F2F" w:rsidRDefault="00CA2BB3" w:rsidP="00CA2BB3">
            <w:pPr>
              <w:spacing w:line="276" w:lineRule="auto"/>
              <w:rPr>
                <w:rFonts w:eastAsia="MS PGothic" w:cs="Arial"/>
                <w:sz w:val="18"/>
                <w:szCs w:val="18"/>
              </w:rPr>
            </w:pPr>
            <w:r w:rsidRPr="00183286">
              <w:rPr>
                <w:rFonts w:eastAsia="MS PGothic" w:cs="Arial"/>
                <w:sz w:val="18"/>
                <w:szCs w:val="18"/>
              </w:rPr>
              <w:t>REL/Project Leaders</w:t>
            </w:r>
          </w:p>
        </w:tc>
        <w:tc>
          <w:tcPr>
            <w:tcW w:w="2009" w:type="pct"/>
            <w:vMerge/>
          </w:tcPr>
          <w:p w:rsidR="00E44F2F" w:rsidRDefault="00E44F2F" w:rsidP="00812879">
            <w:pPr>
              <w:spacing w:line="276" w:lineRule="auto"/>
              <w:rPr>
                <w:rFonts w:eastAsia="MS PGothic" w:cs="Arial"/>
                <w:sz w:val="18"/>
                <w:szCs w:val="18"/>
              </w:rPr>
            </w:pPr>
          </w:p>
        </w:tc>
        <w:tc>
          <w:tcPr>
            <w:tcW w:w="1573" w:type="pct"/>
            <w:gridSpan w:val="3"/>
            <w:tcBorders>
              <w:right w:val="single" w:sz="12" w:space="0" w:color="auto"/>
            </w:tcBorders>
            <w:vAlign w:val="center"/>
          </w:tcPr>
          <w:p w:rsidR="00CA2BB3" w:rsidRDefault="00CA2BB3" w:rsidP="00EA7611">
            <w:pPr>
              <w:spacing w:after="60"/>
              <w:rPr>
                <w:rFonts w:eastAsia="MS PGothic" w:cs="Arial"/>
                <w:sz w:val="18"/>
                <w:szCs w:val="18"/>
              </w:rPr>
            </w:pPr>
            <w:r>
              <w:rPr>
                <w:rFonts w:eastAsia="MS PGothic" w:cs="Arial"/>
                <w:sz w:val="18"/>
                <w:szCs w:val="18"/>
              </w:rPr>
              <w:t>Renesas Design Vietnam</w:t>
            </w:r>
          </w:p>
          <w:p w:rsidR="00CA2BB3" w:rsidRDefault="00CA2BB3" w:rsidP="00EA7611">
            <w:pPr>
              <w:spacing w:after="60"/>
              <w:rPr>
                <w:rFonts w:eastAsia="MS PGothic" w:cs="Arial"/>
                <w:sz w:val="18"/>
                <w:szCs w:val="18"/>
              </w:rPr>
            </w:pPr>
            <w:r>
              <w:rPr>
                <w:rFonts w:eastAsia="MS PGothic" w:cs="Arial"/>
                <w:sz w:val="18"/>
                <w:szCs w:val="18"/>
              </w:rPr>
              <w:t>Software Engineering Division</w:t>
            </w:r>
          </w:p>
          <w:p w:rsidR="00E44F2F" w:rsidRDefault="00CA2BB3" w:rsidP="00CA2BB3">
            <w:pPr>
              <w:spacing w:line="276" w:lineRule="auto"/>
              <w:rPr>
                <w:rFonts w:eastAsia="MS PGothic" w:cs="Arial"/>
                <w:sz w:val="18"/>
                <w:szCs w:val="18"/>
              </w:rPr>
            </w:pPr>
            <w:r>
              <w:rPr>
                <w:rFonts w:eastAsia="MS PGothic" w:cs="Arial"/>
                <w:sz w:val="18"/>
                <w:szCs w:val="18"/>
              </w:rPr>
              <w:t>MCU Software Engineering Dept</w:t>
            </w:r>
          </w:p>
        </w:tc>
      </w:tr>
      <w:tr w:rsidR="00E44F2F">
        <w:trPr>
          <w:cantSplit/>
          <w:trHeight w:val="277"/>
        </w:trPr>
        <w:tc>
          <w:tcPr>
            <w:tcW w:w="1418" w:type="pct"/>
            <w:vMerge/>
            <w:tcBorders>
              <w:left w:val="single" w:sz="12" w:space="0" w:color="auto"/>
            </w:tcBorders>
          </w:tcPr>
          <w:p w:rsidR="00E44F2F" w:rsidRDefault="00E44F2F" w:rsidP="00812879">
            <w:pPr>
              <w:spacing w:line="276" w:lineRule="auto"/>
              <w:rPr>
                <w:rFonts w:eastAsia="MS PGothic" w:cs="Arial"/>
                <w:sz w:val="18"/>
                <w:szCs w:val="18"/>
              </w:rPr>
            </w:pPr>
          </w:p>
        </w:tc>
        <w:tc>
          <w:tcPr>
            <w:tcW w:w="2009" w:type="pct"/>
            <w:vMerge/>
          </w:tcPr>
          <w:p w:rsidR="00E44F2F" w:rsidRDefault="00E44F2F" w:rsidP="00812879">
            <w:pPr>
              <w:spacing w:line="276" w:lineRule="auto"/>
              <w:rPr>
                <w:rFonts w:eastAsia="MS PGothic" w:cs="Arial"/>
                <w:sz w:val="18"/>
                <w:szCs w:val="18"/>
              </w:rPr>
            </w:pPr>
          </w:p>
        </w:tc>
        <w:tc>
          <w:tcPr>
            <w:tcW w:w="535" w:type="pct"/>
            <w:vAlign w:val="center"/>
          </w:tcPr>
          <w:p w:rsidR="00E44F2F" w:rsidRDefault="00B92B88" w:rsidP="00812879">
            <w:pPr>
              <w:spacing w:line="276" w:lineRule="auto"/>
              <w:jc w:val="center"/>
              <w:rPr>
                <w:rFonts w:cs="Arial"/>
                <w:szCs w:val="20"/>
              </w:rPr>
            </w:pPr>
            <w:r>
              <w:rPr>
                <w:rFonts w:cs="Arial"/>
                <w:szCs w:val="20"/>
              </w:rPr>
              <w:t>Approved</w:t>
            </w:r>
          </w:p>
        </w:tc>
        <w:tc>
          <w:tcPr>
            <w:tcW w:w="519" w:type="pct"/>
            <w:vAlign w:val="center"/>
          </w:tcPr>
          <w:p w:rsidR="00E44F2F" w:rsidRDefault="00B92B88" w:rsidP="00812879">
            <w:pPr>
              <w:spacing w:line="276" w:lineRule="auto"/>
              <w:jc w:val="center"/>
              <w:rPr>
                <w:rFonts w:cs="Arial"/>
                <w:szCs w:val="20"/>
              </w:rPr>
            </w:pPr>
            <w:r>
              <w:rPr>
                <w:rFonts w:cs="Arial"/>
                <w:szCs w:val="20"/>
              </w:rPr>
              <w:t>Checked</w:t>
            </w:r>
          </w:p>
        </w:tc>
        <w:tc>
          <w:tcPr>
            <w:tcW w:w="519" w:type="pct"/>
            <w:tcBorders>
              <w:right w:val="single" w:sz="12" w:space="0" w:color="auto"/>
            </w:tcBorders>
            <w:vAlign w:val="center"/>
          </w:tcPr>
          <w:p w:rsidR="00E44F2F" w:rsidRDefault="00B92B88" w:rsidP="00812879">
            <w:pPr>
              <w:spacing w:line="276" w:lineRule="auto"/>
              <w:jc w:val="center"/>
              <w:rPr>
                <w:rFonts w:cs="Arial"/>
                <w:szCs w:val="20"/>
              </w:rPr>
            </w:pPr>
            <w:r>
              <w:rPr>
                <w:rFonts w:cs="Arial"/>
                <w:szCs w:val="20"/>
              </w:rPr>
              <w:t>Issued</w:t>
            </w:r>
          </w:p>
        </w:tc>
      </w:tr>
      <w:tr w:rsidR="00E44F2F">
        <w:trPr>
          <w:cantSplit/>
          <w:trHeight w:val="850"/>
        </w:trPr>
        <w:tc>
          <w:tcPr>
            <w:tcW w:w="1418" w:type="pct"/>
            <w:vMerge/>
            <w:tcBorders>
              <w:left w:val="single" w:sz="12" w:space="0" w:color="auto"/>
              <w:bottom w:val="single" w:sz="12" w:space="0" w:color="auto"/>
            </w:tcBorders>
          </w:tcPr>
          <w:p w:rsidR="00E44F2F" w:rsidRDefault="00E44F2F" w:rsidP="00812879">
            <w:pPr>
              <w:spacing w:line="276" w:lineRule="auto"/>
              <w:rPr>
                <w:rFonts w:eastAsia="MS PGothic" w:cs="Arial"/>
                <w:sz w:val="18"/>
                <w:szCs w:val="18"/>
              </w:rPr>
            </w:pPr>
          </w:p>
        </w:tc>
        <w:tc>
          <w:tcPr>
            <w:tcW w:w="2009" w:type="pct"/>
            <w:vMerge/>
            <w:tcBorders>
              <w:bottom w:val="single" w:sz="12" w:space="0" w:color="auto"/>
            </w:tcBorders>
          </w:tcPr>
          <w:p w:rsidR="00E44F2F" w:rsidRDefault="00E44F2F" w:rsidP="00812879">
            <w:pPr>
              <w:spacing w:line="276" w:lineRule="auto"/>
              <w:rPr>
                <w:rFonts w:eastAsia="MS PGothic" w:cs="Arial"/>
                <w:sz w:val="18"/>
                <w:szCs w:val="18"/>
              </w:rPr>
            </w:pPr>
          </w:p>
        </w:tc>
        <w:tc>
          <w:tcPr>
            <w:tcW w:w="535" w:type="pct"/>
            <w:tcBorders>
              <w:bottom w:val="single" w:sz="12" w:space="0" w:color="auto"/>
            </w:tcBorders>
            <w:vAlign w:val="center"/>
          </w:tcPr>
          <w:p w:rsidR="00E44F2F" w:rsidRDefault="00386B54" w:rsidP="00812879">
            <w:pPr>
              <w:spacing w:line="276" w:lineRule="auto"/>
              <w:jc w:val="center"/>
              <w:rPr>
                <w:rFonts w:eastAsia="MS PGothic" w:cs="Arial"/>
                <w:sz w:val="18"/>
                <w:szCs w:val="18"/>
              </w:rPr>
            </w:pPr>
            <w:r>
              <w:rPr>
                <w:rFonts w:eastAsia="MS PGothic" w:cs="Arial"/>
                <w:sz w:val="18"/>
                <w:szCs w:val="18"/>
              </w:rPr>
              <w:t>-</w:t>
            </w:r>
          </w:p>
        </w:tc>
        <w:tc>
          <w:tcPr>
            <w:tcW w:w="519" w:type="pct"/>
            <w:tcBorders>
              <w:bottom w:val="single" w:sz="12" w:space="0" w:color="auto"/>
            </w:tcBorders>
            <w:vAlign w:val="center"/>
          </w:tcPr>
          <w:p w:rsidR="00E44F2F" w:rsidRDefault="00386B54" w:rsidP="00812879">
            <w:pPr>
              <w:spacing w:line="276" w:lineRule="auto"/>
              <w:jc w:val="center"/>
              <w:rPr>
                <w:rFonts w:eastAsia="MS PGothic" w:cs="Arial"/>
                <w:sz w:val="18"/>
                <w:szCs w:val="18"/>
              </w:rPr>
            </w:pPr>
            <w:r>
              <w:rPr>
                <w:rFonts w:eastAsia="MS PGothic" w:cs="Arial"/>
                <w:sz w:val="18"/>
                <w:szCs w:val="18"/>
              </w:rPr>
              <w:t>-</w:t>
            </w:r>
          </w:p>
        </w:tc>
        <w:tc>
          <w:tcPr>
            <w:tcW w:w="519" w:type="pct"/>
            <w:tcBorders>
              <w:bottom w:val="single" w:sz="12" w:space="0" w:color="auto"/>
              <w:right w:val="single" w:sz="12" w:space="0" w:color="auto"/>
            </w:tcBorders>
            <w:vAlign w:val="center"/>
          </w:tcPr>
          <w:p w:rsidR="00E44F2F" w:rsidRDefault="00F33E36" w:rsidP="00812879">
            <w:pPr>
              <w:spacing w:line="276" w:lineRule="auto"/>
              <w:jc w:val="center"/>
              <w:rPr>
                <w:rFonts w:eastAsia="SimSun" w:cs="Arial"/>
                <w:sz w:val="18"/>
                <w:szCs w:val="18"/>
                <w:lang w:eastAsia="zh-CN"/>
              </w:rPr>
            </w:pPr>
            <w:r>
              <w:rPr>
                <w:rFonts w:eastAsia="SimSun" w:cs="Arial"/>
                <w:sz w:val="18"/>
                <w:szCs w:val="18"/>
                <w:lang w:eastAsia="zh-CN"/>
              </w:rPr>
              <w:t>Loc Nguyen</w:t>
            </w:r>
          </w:p>
        </w:tc>
      </w:tr>
    </w:tbl>
    <w:p w:rsidR="00E44F2F" w:rsidRDefault="00E44F2F" w:rsidP="00812879">
      <w:pPr>
        <w:spacing w:line="276" w:lineRule="auto"/>
        <w:rPr>
          <w:rFonts w:cs="Arial"/>
        </w:rPr>
      </w:pPr>
    </w:p>
    <w:p w:rsidR="00E44F2F" w:rsidRDefault="00E44F2F" w:rsidP="00DC7851">
      <w:pPr>
        <w:tabs>
          <w:tab w:val="left" w:pos="1620"/>
        </w:tabs>
        <w:spacing w:line="276" w:lineRule="auto"/>
        <w:rPr>
          <w:rFonts w:cs="Arial"/>
        </w:rPr>
        <w:sectPr w:rsidR="00E44F2F" w:rsidSect="00523021">
          <w:headerReference w:type="default" r:id="rId9"/>
          <w:footerReference w:type="default" r:id="rId10"/>
          <w:pgSz w:w="11907" w:h="16840" w:code="9"/>
          <w:pgMar w:top="850" w:right="1008" w:bottom="850" w:left="850" w:header="709" w:footer="709" w:gutter="0"/>
          <w:cols w:space="708"/>
          <w:docGrid w:linePitch="360"/>
        </w:sectPr>
      </w:pPr>
    </w:p>
    <w:p w:rsidR="00E44F2F" w:rsidRDefault="00B92B88" w:rsidP="00812879">
      <w:pPr>
        <w:pStyle w:val="Heading2withoutTOC"/>
        <w:tabs>
          <w:tab w:val="center" w:pos="4156"/>
          <w:tab w:val="left" w:pos="6113"/>
        </w:tabs>
        <w:spacing w:line="276" w:lineRule="auto"/>
        <w:rPr>
          <w:rFonts w:cs="Arial"/>
        </w:rPr>
      </w:pPr>
      <w:r>
        <w:rPr>
          <w:rFonts w:cs="Arial"/>
        </w:rPr>
        <w:lastRenderedPageBreak/>
        <w:t>Table of contents</w:t>
      </w:r>
    </w:p>
    <w:p w:rsidR="005D40B7" w:rsidRPr="002131CA" w:rsidRDefault="00B92B88" w:rsidP="00D40B3F">
      <w:pPr>
        <w:pStyle w:val="TOC1"/>
        <w:tabs>
          <w:tab w:val="clear" w:pos="8303"/>
          <w:tab w:val="right" w:leader="dot" w:pos="10049"/>
        </w:tabs>
        <w:rPr>
          <w:rFonts w:ascii="Yu Mincho" w:eastAsia="Yu Mincho" w:hAnsi="Yu Mincho"/>
          <w:b w:val="0"/>
          <w:noProof/>
          <w:sz w:val="22"/>
          <w:szCs w:val="22"/>
          <w:lang w:eastAsia="en-US"/>
        </w:rPr>
      </w:pPr>
      <w:r>
        <w:rPr>
          <w:rFonts w:cs="Arial"/>
        </w:rPr>
        <w:fldChar w:fldCharType="begin"/>
      </w:r>
      <w:r>
        <w:rPr>
          <w:rFonts w:cs="Arial"/>
        </w:rPr>
        <w:instrText xml:space="preserve"> TOC \o "1-3" \h \z \u </w:instrText>
      </w:r>
      <w:r>
        <w:rPr>
          <w:rFonts w:cs="Arial"/>
        </w:rPr>
        <w:fldChar w:fldCharType="separate"/>
      </w:r>
      <w:hyperlink w:anchor="_Toc8056946" w:history="1">
        <w:r w:rsidR="005D40B7" w:rsidRPr="008D54D5">
          <w:rPr>
            <w:rStyle w:val="Hyperlink"/>
            <w:noProof/>
          </w:rPr>
          <w:t>0 Preface</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6946 \h </w:instrText>
        </w:r>
        <w:r w:rsidR="005D40B7">
          <w:rPr>
            <w:noProof/>
            <w:webHidden/>
          </w:rPr>
        </w:r>
        <w:r w:rsidR="005D40B7">
          <w:rPr>
            <w:noProof/>
            <w:webHidden/>
          </w:rPr>
          <w:fldChar w:fldCharType="separate"/>
        </w:r>
        <w:r w:rsidR="005D40B7">
          <w:rPr>
            <w:noProof/>
            <w:webHidden/>
          </w:rPr>
          <w:t>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47" w:history="1">
        <w:r w:rsidR="005D40B7" w:rsidRPr="008D54D5">
          <w:rPr>
            <w:rStyle w:val="Hyperlink"/>
            <w:noProof/>
          </w:rPr>
          <w:t>0.1</w:t>
        </w:r>
        <w:r w:rsidR="005D40B7" w:rsidRPr="002131CA">
          <w:rPr>
            <w:rFonts w:ascii="Yu Mincho" w:eastAsia="Yu Mincho" w:hAnsi="Yu Mincho"/>
            <w:b w:val="0"/>
            <w:noProof/>
            <w:sz w:val="22"/>
            <w:szCs w:val="22"/>
            <w:lang w:eastAsia="en-US"/>
          </w:rPr>
          <w:tab/>
        </w:r>
        <w:r w:rsidR="005D40B7" w:rsidRPr="008D54D5">
          <w:rPr>
            <w:rStyle w:val="Hyperlink"/>
            <w:noProof/>
          </w:rPr>
          <w:t>Manual conventions</w:t>
        </w:r>
        <w:r w:rsidR="005D40B7">
          <w:rPr>
            <w:noProof/>
            <w:webHidden/>
          </w:rPr>
          <w:tab/>
        </w:r>
        <w:r w:rsidR="005D40B7">
          <w:rPr>
            <w:noProof/>
            <w:webHidden/>
          </w:rPr>
          <w:fldChar w:fldCharType="begin"/>
        </w:r>
        <w:r w:rsidR="005D40B7">
          <w:rPr>
            <w:noProof/>
            <w:webHidden/>
          </w:rPr>
          <w:instrText xml:space="preserve"> PAGEREF _Toc8056947 \h </w:instrText>
        </w:r>
        <w:r w:rsidR="005D40B7">
          <w:rPr>
            <w:noProof/>
            <w:webHidden/>
          </w:rPr>
        </w:r>
        <w:r w:rsidR="005D40B7">
          <w:rPr>
            <w:noProof/>
            <w:webHidden/>
          </w:rPr>
          <w:fldChar w:fldCharType="separate"/>
        </w:r>
        <w:r w:rsidR="005D40B7">
          <w:rPr>
            <w:noProof/>
            <w:webHidden/>
          </w:rPr>
          <w:t>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48" w:history="1">
        <w:r w:rsidR="005D40B7" w:rsidRPr="008D54D5">
          <w:rPr>
            <w:rStyle w:val="Hyperlink"/>
            <w:noProof/>
          </w:rPr>
          <w:t>0.2</w:t>
        </w:r>
        <w:r w:rsidR="005D40B7" w:rsidRPr="002131CA">
          <w:rPr>
            <w:rFonts w:ascii="Yu Mincho" w:eastAsia="Yu Mincho" w:hAnsi="Yu Mincho"/>
            <w:b w:val="0"/>
            <w:noProof/>
            <w:sz w:val="22"/>
            <w:szCs w:val="22"/>
            <w:lang w:eastAsia="en-US"/>
          </w:rPr>
          <w:tab/>
        </w:r>
        <w:r w:rsidR="005D40B7" w:rsidRPr="008D54D5">
          <w:rPr>
            <w:rStyle w:val="Hyperlink"/>
            <w:noProof/>
          </w:rPr>
          <w:t>Related documents</w:t>
        </w:r>
        <w:r w:rsidR="005D40B7">
          <w:rPr>
            <w:noProof/>
            <w:webHidden/>
          </w:rPr>
          <w:tab/>
        </w:r>
        <w:r w:rsidR="005D40B7">
          <w:rPr>
            <w:noProof/>
            <w:webHidden/>
          </w:rPr>
          <w:fldChar w:fldCharType="begin"/>
        </w:r>
        <w:r w:rsidR="005D40B7">
          <w:rPr>
            <w:noProof/>
            <w:webHidden/>
          </w:rPr>
          <w:instrText xml:space="preserve"> PAGEREF _Toc8056948 \h </w:instrText>
        </w:r>
        <w:r w:rsidR="005D40B7">
          <w:rPr>
            <w:noProof/>
            <w:webHidden/>
          </w:rPr>
        </w:r>
        <w:r w:rsidR="005D40B7">
          <w:rPr>
            <w:noProof/>
            <w:webHidden/>
          </w:rPr>
          <w:fldChar w:fldCharType="separate"/>
        </w:r>
        <w:r w:rsidR="005D40B7">
          <w:rPr>
            <w:noProof/>
            <w:webHidden/>
          </w:rPr>
          <w:t>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49" w:history="1">
        <w:r w:rsidR="005D40B7" w:rsidRPr="008D54D5">
          <w:rPr>
            <w:rStyle w:val="Hyperlink"/>
            <w:noProof/>
          </w:rPr>
          <w:t>0.3</w:t>
        </w:r>
        <w:r w:rsidR="005D40B7" w:rsidRPr="002131CA">
          <w:rPr>
            <w:rFonts w:ascii="Yu Mincho" w:eastAsia="Yu Mincho" w:hAnsi="Yu Mincho"/>
            <w:b w:val="0"/>
            <w:noProof/>
            <w:sz w:val="22"/>
            <w:szCs w:val="22"/>
            <w:lang w:eastAsia="en-US"/>
          </w:rPr>
          <w:tab/>
        </w:r>
        <w:r w:rsidR="005D40B7" w:rsidRPr="008D54D5">
          <w:rPr>
            <w:rStyle w:val="Hyperlink"/>
            <w:noProof/>
          </w:rPr>
          <w:t>How to read this document</w:t>
        </w:r>
        <w:r w:rsidR="005D40B7">
          <w:rPr>
            <w:noProof/>
            <w:webHidden/>
          </w:rPr>
          <w:tab/>
        </w:r>
        <w:r w:rsidR="005D40B7">
          <w:rPr>
            <w:noProof/>
            <w:webHidden/>
          </w:rPr>
          <w:fldChar w:fldCharType="begin"/>
        </w:r>
        <w:r w:rsidR="005D40B7">
          <w:rPr>
            <w:noProof/>
            <w:webHidden/>
          </w:rPr>
          <w:instrText xml:space="preserve"> PAGEREF _Toc8056949 \h </w:instrText>
        </w:r>
        <w:r w:rsidR="005D40B7">
          <w:rPr>
            <w:noProof/>
            <w:webHidden/>
          </w:rPr>
        </w:r>
        <w:r w:rsidR="005D40B7">
          <w:rPr>
            <w:noProof/>
            <w:webHidden/>
          </w:rPr>
          <w:fldChar w:fldCharType="separate"/>
        </w:r>
        <w:r w:rsidR="005D40B7">
          <w:rPr>
            <w:noProof/>
            <w:webHidden/>
          </w:rPr>
          <w:t>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0" w:history="1">
        <w:r w:rsidR="005D40B7" w:rsidRPr="008D54D5">
          <w:rPr>
            <w:rStyle w:val="Hyperlink"/>
            <w:noProof/>
          </w:rPr>
          <w:t>0.4</w:t>
        </w:r>
        <w:r w:rsidR="005D40B7" w:rsidRPr="002131CA">
          <w:rPr>
            <w:rFonts w:ascii="Yu Mincho" w:eastAsia="Yu Mincho" w:hAnsi="Yu Mincho"/>
            <w:b w:val="0"/>
            <w:noProof/>
            <w:sz w:val="22"/>
            <w:szCs w:val="22"/>
            <w:lang w:eastAsia="en-US"/>
          </w:rPr>
          <w:tab/>
        </w:r>
        <w:r w:rsidR="005D40B7" w:rsidRPr="008D54D5">
          <w:rPr>
            <w:rStyle w:val="Hyperlink"/>
            <w:noProof/>
          </w:rPr>
          <w:t>Abbreviations &amp; Acronyms</w:t>
        </w:r>
        <w:r w:rsidR="005D40B7">
          <w:rPr>
            <w:noProof/>
            <w:webHidden/>
          </w:rPr>
          <w:tab/>
        </w:r>
        <w:r w:rsidR="005D40B7">
          <w:rPr>
            <w:noProof/>
            <w:webHidden/>
          </w:rPr>
          <w:fldChar w:fldCharType="begin"/>
        </w:r>
        <w:r w:rsidR="005D40B7">
          <w:rPr>
            <w:noProof/>
            <w:webHidden/>
          </w:rPr>
          <w:instrText xml:space="preserve"> PAGEREF _Toc8056950 \h </w:instrText>
        </w:r>
        <w:r w:rsidR="005D40B7">
          <w:rPr>
            <w:noProof/>
            <w:webHidden/>
          </w:rPr>
        </w:r>
        <w:r w:rsidR="005D40B7">
          <w:rPr>
            <w:noProof/>
            <w:webHidden/>
          </w:rPr>
          <w:fldChar w:fldCharType="separate"/>
        </w:r>
        <w:r w:rsidR="005D40B7">
          <w:rPr>
            <w:noProof/>
            <w:webHidden/>
          </w:rPr>
          <w:t>7</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6951" w:history="1">
        <w:r w:rsidR="005D40B7" w:rsidRPr="008D54D5">
          <w:rPr>
            <w:rStyle w:val="Hyperlink"/>
            <w:noProof/>
          </w:rPr>
          <w:t>1 Introduction</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6951 \h </w:instrText>
        </w:r>
        <w:r w:rsidR="005D40B7">
          <w:rPr>
            <w:noProof/>
            <w:webHidden/>
          </w:rPr>
        </w:r>
        <w:r w:rsidR="005D40B7">
          <w:rPr>
            <w:noProof/>
            <w:webHidden/>
          </w:rPr>
          <w:fldChar w:fldCharType="separate"/>
        </w:r>
        <w:r w:rsidR="005D40B7">
          <w:rPr>
            <w:noProof/>
            <w:webHidden/>
          </w:rPr>
          <w:t>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2" w:history="1">
        <w:r w:rsidR="005D40B7" w:rsidRPr="008D54D5">
          <w:rPr>
            <w:rStyle w:val="Hyperlink"/>
            <w:noProof/>
          </w:rPr>
          <w:t>1.1</w:t>
        </w:r>
        <w:r w:rsidR="005D40B7" w:rsidRPr="002131CA">
          <w:rPr>
            <w:rFonts w:ascii="Yu Mincho" w:eastAsia="Yu Mincho" w:hAnsi="Yu Mincho"/>
            <w:b w:val="0"/>
            <w:noProof/>
            <w:sz w:val="22"/>
            <w:szCs w:val="22"/>
            <w:lang w:eastAsia="en-US"/>
          </w:rPr>
          <w:tab/>
        </w:r>
        <w:r w:rsidR="005D40B7" w:rsidRPr="008D54D5">
          <w:rPr>
            <w:rStyle w:val="Hyperlink"/>
            <w:noProof/>
          </w:rPr>
          <w:t>Scope</w:t>
        </w:r>
        <w:r w:rsidR="005D40B7">
          <w:rPr>
            <w:noProof/>
            <w:webHidden/>
          </w:rPr>
          <w:tab/>
        </w:r>
        <w:r w:rsidR="005D40B7">
          <w:rPr>
            <w:noProof/>
            <w:webHidden/>
          </w:rPr>
          <w:fldChar w:fldCharType="begin"/>
        </w:r>
        <w:r w:rsidR="005D40B7">
          <w:rPr>
            <w:noProof/>
            <w:webHidden/>
          </w:rPr>
          <w:instrText xml:space="preserve"> PAGEREF _Toc8056952 \h </w:instrText>
        </w:r>
        <w:r w:rsidR="005D40B7">
          <w:rPr>
            <w:noProof/>
            <w:webHidden/>
          </w:rPr>
        </w:r>
        <w:r w:rsidR="005D40B7">
          <w:rPr>
            <w:noProof/>
            <w:webHidden/>
          </w:rPr>
          <w:fldChar w:fldCharType="separate"/>
        </w:r>
        <w:r w:rsidR="005D40B7">
          <w:rPr>
            <w:noProof/>
            <w:webHidden/>
          </w:rPr>
          <w:t>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3" w:history="1">
        <w:r w:rsidR="005D40B7" w:rsidRPr="008D54D5">
          <w:rPr>
            <w:rStyle w:val="Hyperlink"/>
            <w:noProof/>
          </w:rPr>
          <w:t>1.2</w:t>
        </w:r>
        <w:r w:rsidR="005D40B7" w:rsidRPr="002131CA">
          <w:rPr>
            <w:rFonts w:ascii="Yu Mincho" w:eastAsia="Yu Mincho" w:hAnsi="Yu Mincho"/>
            <w:b w:val="0"/>
            <w:noProof/>
            <w:sz w:val="22"/>
            <w:szCs w:val="22"/>
            <w:lang w:eastAsia="en-US"/>
          </w:rPr>
          <w:tab/>
        </w:r>
        <w:r w:rsidR="005D40B7" w:rsidRPr="008D54D5">
          <w:rPr>
            <w:rStyle w:val="Hyperlink"/>
            <w:noProof/>
          </w:rPr>
          <w:t>Generation Tool Overview</w:t>
        </w:r>
        <w:r w:rsidR="005D40B7">
          <w:rPr>
            <w:noProof/>
            <w:webHidden/>
          </w:rPr>
          <w:tab/>
        </w:r>
        <w:r w:rsidR="005D40B7">
          <w:rPr>
            <w:noProof/>
            <w:webHidden/>
          </w:rPr>
          <w:fldChar w:fldCharType="begin"/>
        </w:r>
        <w:r w:rsidR="005D40B7">
          <w:rPr>
            <w:noProof/>
            <w:webHidden/>
          </w:rPr>
          <w:instrText xml:space="preserve"> PAGEREF _Toc8056953 \h </w:instrText>
        </w:r>
        <w:r w:rsidR="005D40B7">
          <w:rPr>
            <w:noProof/>
            <w:webHidden/>
          </w:rPr>
        </w:r>
        <w:r w:rsidR="005D40B7">
          <w:rPr>
            <w:noProof/>
            <w:webHidden/>
          </w:rPr>
          <w:fldChar w:fldCharType="separate"/>
        </w:r>
        <w:r w:rsidR="005D40B7">
          <w:rPr>
            <w:noProof/>
            <w:webHidden/>
          </w:rPr>
          <w:t>9</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6954" w:history="1">
        <w:r w:rsidR="005D40B7" w:rsidRPr="008D54D5">
          <w:rPr>
            <w:rStyle w:val="Hyperlink"/>
            <w:noProof/>
          </w:rPr>
          <w:t>2 Architecture</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6954 \h </w:instrText>
        </w:r>
        <w:r w:rsidR="005D40B7">
          <w:rPr>
            <w:noProof/>
            <w:webHidden/>
          </w:rPr>
        </w:r>
        <w:r w:rsidR="005D40B7">
          <w:rPr>
            <w:noProof/>
            <w:webHidden/>
          </w:rPr>
          <w:fldChar w:fldCharType="separate"/>
        </w:r>
        <w:r w:rsidR="005D40B7">
          <w:rPr>
            <w:noProof/>
            <w:webHidden/>
          </w:rPr>
          <w:t>1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5" w:history="1">
        <w:r w:rsidR="005D40B7" w:rsidRPr="008D54D5">
          <w:rPr>
            <w:rStyle w:val="Hyperlink"/>
            <w:noProof/>
          </w:rPr>
          <w:t>2.1</w:t>
        </w:r>
        <w:r w:rsidR="005D40B7" w:rsidRPr="002131CA">
          <w:rPr>
            <w:rFonts w:ascii="Yu Mincho" w:eastAsia="Yu Mincho" w:hAnsi="Yu Mincho"/>
            <w:b w:val="0"/>
            <w:noProof/>
            <w:sz w:val="22"/>
            <w:szCs w:val="22"/>
            <w:lang w:eastAsia="en-US"/>
          </w:rPr>
          <w:tab/>
        </w:r>
        <w:r w:rsidR="005D40B7" w:rsidRPr="008D54D5">
          <w:rPr>
            <w:rStyle w:val="Hyperlink"/>
            <w:noProof/>
          </w:rPr>
          <w:t>Overview of Generation Tool Architecture</w:t>
        </w:r>
        <w:r w:rsidR="005D40B7">
          <w:rPr>
            <w:noProof/>
            <w:webHidden/>
          </w:rPr>
          <w:tab/>
        </w:r>
        <w:r w:rsidR="005D40B7">
          <w:rPr>
            <w:noProof/>
            <w:webHidden/>
          </w:rPr>
          <w:fldChar w:fldCharType="begin"/>
        </w:r>
        <w:r w:rsidR="005D40B7">
          <w:rPr>
            <w:noProof/>
            <w:webHidden/>
          </w:rPr>
          <w:instrText xml:space="preserve"> PAGEREF _Toc8056955 \h </w:instrText>
        </w:r>
        <w:r w:rsidR="005D40B7">
          <w:rPr>
            <w:noProof/>
            <w:webHidden/>
          </w:rPr>
        </w:r>
        <w:r w:rsidR="005D40B7">
          <w:rPr>
            <w:noProof/>
            <w:webHidden/>
          </w:rPr>
          <w:fldChar w:fldCharType="separate"/>
        </w:r>
        <w:r w:rsidR="005D40B7">
          <w:rPr>
            <w:noProof/>
            <w:webHidden/>
          </w:rPr>
          <w:t>1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6" w:history="1">
        <w:r w:rsidR="005D40B7" w:rsidRPr="008D54D5">
          <w:rPr>
            <w:rStyle w:val="Hyperlink"/>
            <w:noProof/>
          </w:rPr>
          <w:t>2.2</w:t>
        </w:r>
        <w:r w:rsidR="005D40B7" w:rsidRPr="002131CA">
          <w:rPr>
            <w:rFonts w:ascii="Yu Mincho" w:eastAsia="Yu Mincho" w:hAnsi="Yu Mincho"/>
            <w:b w:val="0"/>
            <w:noProof/>
            <w:sz w:val="22"/>
            <w:szCs w:val="22"/>
            <w:lang w:eastAsia="en-US"/>
          </w:rPr>
          <w:tab/>
        </w:r>
        <w:r w:rsidR="005D40B7" w:rsidRPr="008D54D5">
          <w:rPr>
            <w:rStyle w:val="Hyperlink"/>
            <w:noProof/>
          </w:rPr>
          <w:t>Dependencies to other modules</w:t>
        </w:r>
        <w:r w:rsidR="005D40B7">
          <w:rPr>
            <w:noProof/>
            <w:webHidden/>
          </w:rPr>
          <w:tab/>
        </w:r>
        <w:r w:rsidR="005D40B7">
          <w:rPr>
            <w:noProof/>
            <w:webHidden/>
          </w:rPr>
          <w:fldChar w:fldCharType="begin"/>
        </w:r>
        <w:r w:rsidR="005D40B7">
          <w:rPr>
            <w:noProof/>
            <w:webHidden/>
          </w:rPr>
          <w:instrText xml:space="preserve"> PAGEREF _Toc8056956 \h </w:instrText>
        </w:r>
        <w:r w:rsidR="005D40B7">
          <w:rPr>
            <w:noProof/>
            <w:webHidden/>
          </w:rPr>
        </w:r>
        <w:r w:rsidR="005D40B7">
          <w:rPr>
            <w:noProof/>
            <w:webHidden/>
          </w:rPr>
          <w:fldChar w:fldCharType="separate"/>
        </w:r>
        <w:r w:rsidR="005D40B7">
          <w:rPr>
            <w:noProof/>
            <w:webHidden/>
          </w:rPr>
          <w:t>13</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6957" w:history="1">
        <w:r w:rsidR="005D40B7" w:rsidRPr="008D54D5">
          <w:rPr>
            <w:rStyle w:val="Hyperlink"/>
            <w:noProof/>
          </w:rPr>
          <w:t>3 Environment</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6957 \h </w:instrText>
        </w:r>
        <w:r w:rsidR="005D40B7">
          <w:rPr>
            <w:noProof/>
            <w:webHidden/>
          </w:rPr>
        </w:r>
        <w:r w:rsidR="005D40B7">
          <w:rPr>
            <w:noProof/>
            <w:webHidden/>
          </w:rPr>
          <w:fldChar w:fldCharType="separate"/>
        </w:r>
        <w:r w:rsidR="005D40B7">
          <w:rPr>
            <w:noProof/>
            <w:webHidden/>
          </w:rPr>
          <w:t>1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8" w:history="1">
        <w:r w:rsidR="005D40B7" w:rsidRPr="008D54D5">
          <w:rPr>
            <w:rStyle w:val="Hyperlink"/>
            <w:noProof/>
          </w:rPr>
          <w:t>3.1</w:t>
        </w:r>
        <w:r w:rsidR="005D40B7" w:rsidRPr="002131CA">
          <w:rPr>
            <w:rFonts w:ascii="Yu Mincho" w:eastAsia="Yu Mincho" w:hAnsi="Yu Mincho"/>
            <w:b w:val="0"/>
            <w:noProof/>
            <w:sz w:val="22"/>
            <w:szCs w:val="22"/>
            <w:lang w:eastAsia="en-US"/>
          </w:rPr>
          <w:tab/>
        </w:r>
        <w:r w:rsidR="005D40B7" w:rsidRPr="008D54D5">
          <w:rPr>
            <w:rStyle w:val="Hyperlink"/>
            <w:noProof/>
          </w:rPr>
          <w:t>Hardware Requirements</w:t>
        </w:r>
        <w:r w:rsidR="005D40B7">
          <w:rPr>
            <w:noProof/>
            <w:webHidden/>
          </w:rPr>
          <w:tab/>
        </w:r>
        <w:r w:rsidR="005D40B7">
          <w:rPr>
            <w:noProof/>
            <w:webHidden/>
          </w:rPr>
          <w:fldChar w:fldCharType="begin"/>
        </w:r>
        <w:r w:rsidR="005D40B7">
          <w:rPr>
            <w:noProof/>
            <w:webHidden/>
          </w:rPr>
          <w:instrText xml:space="preserve"> PAGEREF _Toc8056958 \h </w:instrText>
        </w:r>
        <w:r w:rsidR="005D40B7">
          <w:rPr>
            <w:noProof/>
            <w:webHidden/>
          </w:rPr>
        </w:r>
        <w:r w:rsidR="005D40B7">
          <w:rPr>
            <w:noProof/>
            <w:webHidden/>
          </w:rPr>
          <w:fldChar w:fldCharType="separate"/>
        </w:r>
        <w:r w:rsidR="005D40B7">
          <w:rPr>
            <w:noProof/>
            <w:webHidden/>
          </w:rPr>
          <w:t>1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59" w:history="1">
        <w:r w:rsidR="005D40B7" w:rsidRPr="008D54D5">
          <w:rPr>
            <w:rStyle w:val="Hyperlink"/>
            <w:noProof/>
          </w:rPr>
          <w:t>3.2</w:t>
        </w:r>
        <w:r w:rsidR="005D40B7" w:rsidRPr="002131CA">
          <w:rPr>
            <w:rFonts w:ascii="Yu Mincho" w:eastAsia="Yu Mincho" w:hAnsi="Yu Mincho"/>
            <w:b w:val="0"/>
            <w:noProof/>
            <w:sz w:val="22"/>
            <w:szCs w:val="22"/>
            <w:lang w:eastAsia="en-US"/>
          </w:rPr>
          <w:tab/>
        </w:r>
        <w:r w:rsidR="005D40B7" w:rsidRPr="008D54D5">
          <w:rPr>
            <w:rStyle w:val="Hyperlink"/>
            <w:noProof/>
          </w:rPr>
          <w:t>Software Requirements</w:t>
        </w:r>
        <w:r w:rsidR="005D40B7">
          <w:rPr>
            <w:noProof/>
            <w:webHidden/>
          </w:rPr>
          <w:tab/>
        </w:r>
        <w:r w:rsidR="005D40B7">
          <w:rPr>
            <w:noProof/>
            <w:webHidden/>
          </w:rPr>
          <w:fldChar w:fldCharType="begin"/>
        </w:r>
        <w:r w:rsidR="005D40B7">
          <w:rPr>
            <w:noProof/>
            <w:webHidden/>
          </w:rPr>
          <w:instrText xml:space="preserve"> PAGEREF _Toc8056959 \h </w:instrText>
        </w:r>
        <w:r w:rsidR="005D40B7">
          <w:rPr>
            <w:noProof/>
            <w:webHidden/>
          </w:rPr>
        </w:r>
        <w:r w:rsidR="005D40B7">
          <w:rPr>
            <w:noProof/>
            <w:webHidden/>
          </w:rPr>
          <w:fldChar w:fldCharType="separate"/>
        </w:r>
        <w:r w:rsidR="005D40B7">
          <w:rPr>
            <w:noProof/>
            <w:webHidden/>
          </w:rPr>
          <w:t>14</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6960" w:history="1">
        <w:r w:rsidR="005D40B7" w:rsidRPr="008D54D5">
          <w:rPr>
            <w:rStyle w:val="Hyperlink"/>
            <w:noProof/>
          </w:rPr>
          <w:t>4 Design</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6960 \h </w:instrText>
        </w:r>
        <w:r w:rsidR="005D40B7">
          <w:rPr>
            <w:noProof/>
            <w:webHidden/>
          </w:rPr>
        </w:r>
        <w:r w:rsidR="005D40B7">
          <w:rPr>
            <w:noProof/>
            <w:webHidden/>
          </w:rPr>
          <w:fldChar w:fldCharType="separate"/>
        </w:r>
        <w:r w:rsidR="005D40B7">
          <w:rPr>
            <w:noProof/>
            <w:webHidden/>
          </w:rPr>
          <w:t>15</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61" w:history="1">
        <w:r w:rsidR="005D40B7" w:rsidRPr="008D54D5">
          <w:rPr>
            <w:rStyle w:val="Hyperlink"/>
            <w:noProof/>
          </w:rPr>
          <w:t>4.1</w:t>
        </w:r>
        <w:r w:rsidR="005D40B7" w:rsidRPr="002131CA">
          <w:rPr>
            <w:rFonts w:ascii="Yu Mincho" w:eastAsia="Yu Mincho" w:hAnsi="Yu Mincho"/>
            <w:b w:val="0"/>
            <w:noProof/>
            <w:sz w:val="22"/>
            <w:szCs w:val="22"/>
            <w:lang w:eastAsia="en-US"/>
          </w:rPr>
          <w:tab/>
        </w:r>
        <w:r w:rsidR="005D40B7" w:rsidRPr="008D54D5">
          <w:rPr>
            <w:rStyle w:val="Hyperlink"/>
            <w:noProof/>
          </w:rPr>
          <w:t>Concept</w:t>
        </w:r>
        <w:r w:rsidR="005D40B7">
          <w:rPr>
            <w:noProof/>
            <w:webHidden/>
          </w:rPr>
          <w:tab/>
        </w:r>
        <w:r w:rsidR="005D40B7">
          <w:rPr>
            <w:noProof/>
            <w:webHidden/>
          </w:rPr>
          <w:fldChar w:fldCharType="begin"/>
        </w:r>
        <w:r w:rsidR="005D40B7">
          <w:rPr>
            <w:noProof/>
            <w:webHidden/>
          </w:rPr>
          <w:instrText xml:space="preserve"> PAGEREF _Toc8056961 \h </w:instrText>
        </w:r>
        <w:r w:rsidR="005D40B7">
          <w:rPr>
            <w:noProof/>
            <w:webHidden/>
          </w:rPr>
        </w:r>
        <w:r w:rsidR="005D40B7">
          <w:rPr>
            <w:noProof/>
            <w:webHidden/>
          </w:rPr>
          <w:fldChar w:fldCharType="separate"/>
        </w:r>
        <w:r w:rsidR="005D40B7">
          <w:rPr>
            <w:noProof/>
            <w:webHidden/>
          </w:rPr>
          <w:t>1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62" w:history="1">
        <w:r w:rsidR="005D40B7" w:rsidRPr="008D54D5">
          <w:rPr>
            <w:rStyle w:val="Hyperlink"/>
            <w:noProof/>
          </w:rPr>
          <w:t>4.1.1</w:t>
        </w:r>
        <w:r w:rsidR="005D40B7" w:rsidRPr="002131CA">
          <w:rPr>
            <w:rFonts w:ascii="Yu Mincho" w:eastAsia="Yu Mincho" w:hAnsi="Yu Mincho"/>
            <w:noProof/>
            <w:sz w:val="22"/>
            <w:szCs w:val="22"/>
            <w:lang w:eastAsia="en-US"/>
          </w:rPr>
          <w:tab/>
        </w:r>
        <w:r w:rsidR="005D40B7" w:rsidRPr="008D54D5">
          <w:rPr>
            <w:rStyle w:val="Hyperlink"/>
            <w:noProof/>
          </w:rPr>
          <w:t>Presentation</w:t>
        </w:r>
        <w:r w:rsidR="005D40B7">
          <w:rPr>
            <w:rStyle w:val="Hyperlink"/>
            <w:noProof/>
          </w:rPr>
          <w:t>.............................................</w:t>
        </w:r>
        <w:r w:rsidR="005D40B7">
          <w:rPr>
            <w:noProof/>
            <w:webHidden/>
          </w:rPr>
          <w:tab/>
          <w:t>......</w:t>
        </w:r>
        <w:r w:rsidR="005D40B7">
          <w:rPr>
            <w:noProof/>
            <w:webHidden/>
          </w:rPr>
          <w:fldChar w:fldCharType="begin"/>
        </w:r>
        <w:r w:rsidR="005D40B7">
          <w:rPr>
            <w:noProof/>
            <w:webHidden/>
          </w:rPr>
          <w:instrText xml:space="preserve"> PAGEREF _Toc8056962 \h </w:instrText>
        </w:r>
        <w:r w:rsidR="005D40B7">
          <w:rPr>
            <w:noProof/>
            <w:webHidden/>
          </w:rPr>
        </w:r>
        <w:r w:rsidR="005D40B7">
          <w:rPr>
            <w:noProof/>
            <w:webHidden/>
          </w:rPr>
          <w:fldChar w:fldCharType="separate"/>
        </w:r>
        <w:r w:rsidR="005D40B7">
          <w:rPr>
            <w:noProof/>
            <w:webHidden/>
          </w:rPr>
          <w:t>1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63" w:history="1">
        <w:r w:rsidR="005D40B7" w:rsidRPr="008D54D5">
          <w:rPr>
            <w:rStyle w:val="Hyperlink"/>
            <w:noProof/>
          </w:rPr>
          <w:t>4.1.2</w:t>
        </w:r>
        <w:r w:rsidR="005D40B7" w:rsidRPr="002131CA">
          <w:rPr>
            <w:rFonts w:ascii="Yu Mincho" w:eastAsia="Yu Mincho" w:hAnsi="Yu Mincho"/>
            <w:noProof/>
            <w:sz w:val="22"/>
            <w:szCs w:val="22"/>
            <w:lang w:eastAsia="en-US"/>
          </w:rPr>
          <w:tab/>
        </w:r>
        <w:r w:rsidR="005D40B7" w:rsidRPr="008D54D5">
          <w:rPr>
            <w:rStyle w:val="Hyperlink"/>
            <w:noProof/>
          </w:rPr>
          <w:t>Business</w:t>
        </w:r>
        <w:r w:rsidR="005D40B7">
          <w:rPr>
            <w:noProof/>
            <w:webHidden/>
          </w:rPr>
          <w:tab/>
        </w:r>
        <w:r w:rsidR="005D40B7">
          <w:rPr>
            <w:noProof/>
            <w:webHidden/>
          </w:rPr>
          <w:fldChar w:fldCharType="begin"/>
        </w:r>
        <w:r w:rsidR="005D40B7">
          <w:rPr>
            <w:noProof/>
            <w:webHidden/>
          </w:rPr>
          <w:instrText xml:space="preserve"> PAGEREF _Toc8056963 \h </w:instrText>
        </w:r>
        <w:r w:rsidR="005D40B7">
          <w:rPr>
            <w:noProof/>
            <w:webHidden/>
          </w:rPr>
        </w:r>
        <w:r w:rsidR="005D40B7">
          <w:rPr>
            <w:noProof/>
            <w:webHidden/>
          </w:rPr>
          <w:fldChar w:fldCharType="separate"/>
        </w:r>
        <w:r w:rsidR="005D40B7">
          <w:rPr>
            <w:noProof/>
            <w:webHidden/>
          </w:rPr>
          <w:t>1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64" w:history="1">
        <w:r w:rsidR="005D40B7" w:rsidRPr="008D54D5">
          <w:rPr>
            <w:rStyle w:val="Hyperlink"/>
            <w:noProof/>
          </w:rPr>
          <w:t>4.1.3</w:t>
        </w:r>
        <w:r w:rsidR="005D40B7" w:rsidRPr="002131CA">
          <w:rPr>
            <w:rFonts w:ascii="Yu Mincho" w:eastAsia="Yu Mincho" w:hAnsi="Yu Mincho"/>
            <w:noProof/>
            <w:sz w:val="22"/>
            <w:szCs w:val="22"/>
            <w:lang w:eastAsia="en-US"/>
          </w:rPr>
          <w:tab/>
        </w:r>
        <w:r w:rsidR="005D40B7" w:rsidRPr="008D54D5">
          <w:rPr>
            <w:rStyle w:val="Hyperlink"/>
            <w:noProof/>
          </w:rPr>
          <w:t>Data</w:t>
        </w:r>
        <w:r w:rsidR="005D40B7">
          <w:rPr>
            <w:noProof/>
            <w:webHidden/>
          </w:rPr>
          <w:tab/>
          <w:t>..................................................................................................................................................</w:t>
        </w:r>
        <w:r w:rsidR="005D40B7">
          <w:rPr>
            <w:noProof/>
            <w:webHidden/>
          </w:rPr>
          <w:fldChar w:fldCharType="begin"/>
        </w:r>
        <w:r w:rsidR="005D40B7">
          <w:rPr>
            <w:noProof/>
            <w:webHidden/>
          </w:rPr>
          <w:instrText xml:space="preserve"> PAGEREF _Toc8056964 \h </w:instrText>
        </w:r>
        <w:r w:rsidR="005D40B7">
          <w:rPr>
            <w:noProof/>
            <w:webHidden/>
          </w:rPr>
        </w:r>
        <w:r w:rsidR="005D40B7">
          <w:rPr>
            <w:noProof/>
            <w:webHidden/>
          </w:rPr>
          <w:fldChar w:fldCharType="separate"/>
        </w:r>
        <w:r w:rsidR="005D40B7">
          <w:rPr>
            <w:noProof/>
            <w:webHidden/>
          </w:rPr>
          <w:t>1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65" w:history="1">
        <w:r w:rsidR="005D40B7" w:rsidRPr="008D54D5">
          <w:rPr>
            <w:rStyle w:val="Hyperlink"/>
            <w:noProof/>
          </w:rPr>
          <w:t>4.1.4</w:t>
        </w:r>
        <w:r w:rsidR="005D40B7" w:rsidRPr="002131CA">
          <w:rPr>
            <w:rFonts w:ascii="Yu Mincho" w:eastAsia="Yu Mincho" w:hAnsi="Yu Mincho"/>
            <w:noProof/>
            <w:sz w:val="22"/>
            <w:szCs w:val="22"/>
            <w:lang w:eastAsia="en-US"/>
          </w:rPr>
          <w:tab/>
        </w:r>
        <w:r w:rsidR="005D40B7" w:rsidRPr="008D54D5">
          <w:rPr>
            <w:rStyle w:val="Hyperlink"/>
            <w:noProof/>
          </w:rPr>
          <w:t>Cross cutting</w:t>
        </w:r>
        <w:r w:rsidR="005D40B7">
          <w:rPr>
            <w:noProof/>
            <w:webHidden/>
          </w:rPr>
          <w:tab/>
        </w:r>
        <w:r w:rsidR="005D40B7">
          <w:rPr>
            <w:noProof/>
            <w:webHidden/>
          </w:rPr>
          <w:fldChar w:fldCharType="begin"/>
        </w:r>
        <w:r w:rsidR="005D40B7">
          <w:rPr>
            <w:noProof/>
            <w:webHidden/>
          </w:rPr>
          <w:instrText xml:space="preserve"> PAGEREF _Toc8056965 \h </w:instrText>
        </w:r>
        <w:r w:rsidR="005D40B7">
          <w:rPr>
            <w:noProof/>
            <w:webHidden/>
          </w:rPr>
        </w:r>
        <w:r w:rsidR="005D40B7">
          <w:rPr>
            <w:noProof/>
            <w:webHidden/>
          </w:rPr>
          <w:fldChar w:fldCharType="separate"/>
        </w:r>
        <w:r w:rsidR="005D40B7">
          <w:rPr>
            <w:noProof/>
            <w:webHidden/>
          </w:rPr>
          <w:t>1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66" w:history="1">
        <w:r w:rsidR="005D40B7" w:rsidRPr="008D54D5">
          <w:rPr>
            <w:rStyle w:val="Hyperlink"/>
            <w:noProof/>
          </w:rPr>
          <w:t>4.2</w:t>
        </w:r>
        <w:r w:rsidR="005D40B7" w:rsidRPr="002131CA">
          <w:rPr>
            <w:rFonts w:ascii="Yu Mincho" w:eastAsia="Yu Mincho" w:hAnsi="Yu Mincho"/>
            <w:b w:val="0"/>
            <w:noProof/>
            <w:sz w:val="22"/>
            <w:szCs w:val="22"/>
            <w:lang w:eastAsia="en-US"/>
          </w:rPr>
          <w:tab/>
        </w:r>
        <w:r w:rsidR="005D40B7" w:rsidRPr="008D54D5">
          <w:rPr>
            <w:rStyle w:val="Hyperlink"/>
            <w:noProof/>
          </w:rPr>
          <w:t>File structure</w:t>
        </w:r>
        <w:r w:rsidR="005D40B7">
          <w:rPr>
            <w:noProof/>
            <w:webHidden/>
          </w:rPr>
          <w:tab/>
        </w:r>
        <w:r w:rsidR="005D40B7">
          <w:rPr>
            <w:noProof/>
            <w:webHidden/>
          </w:rPr>
          <w:fldChar w:fldCharType="begin"/>
        </w:r>
        <w:r w:rsidR="005D40B7">
          <w:rPr>
            <w:noProof/>
            <w:webHidden/>
          </w:rPr>
          <w:instrText xml:space="preserve"> PAGEREF _Toc8056966 \h </w:instrText>
        </w:r>
        <w:r w:rsidR="005D40B7">
          <w:rPr>
            <w:noProof/>
            <w:webHidden/>
          </w:rPr>
        </w:r>
        <w:r w:rsidR="005D40B7">
          <w:rPr>
            <w:noProof/>
            <w:webHidden/>
          </w:rPr>
          <w:fldChar w:fldCharType="separate"/>
        </w:r>
        <w:r w:rsidR="005D40B7">
          <w:rPr>
            <w:noProof/>
            <w:webHidden/>
          </w:rPr>
          <w:t>20</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6967" w:history="1">
        <w:r w:rsidR="005D40B7" w:rsidRPr="008D54D5">
          <w:rPr>
            <w:rStyle w:val="Hyperlink"/>
            <w:noProof/>
          </w:rPr>
          <w:t>5 Class</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6967 \h </w:instrText>
        </w:r>
        <w:r w:rsidR="005D40B7">
          <w:rPr>
            <w:noProof/>
            <w:webHidden/>
          </w:rPr>
        </w:r>
        <w:r w:rsidR="005D40B7">
          <w:rPr>
            <w:noProof/>
            <w:webHidden/>
          </w:rPr>
          <w:fldChar w:fldCharType="separate"/>
        </w:r>
        <w:r w:rsidR="005D40B7">
          <w:rPr>
            <w:noProof/>
            <w:webHidden/>
          </w:rPr>
          <w:t>23</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68" w:history="1">
        <w:r w:rsidR="005D40B7" w:rsidRPr="008D54D5">
          <w:rPr>
            <w:rStyle w:val="Hyperlink"/>
            <w:noProof/>
          </w:rPr>
          <w:t>5.1</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CommandLine::CommandLine</w:t>
        </w:r>
        <w:r w:rsidR="005D40B7">
          <w:rPr>
            <w:noProof/>
            <w:webHidden/>
          </w:rPr>
          <w:tab/>
        </w:r>
        <w:r w:rsidR="005D40B7">
          <w:rPr>
            <w:noProof/>
            <w:webHidden/>
          </w:rPr>
          <w:fldChar w:fldCharType="begin"/>
        </w:r>
        <w:r w:rsidR="005D40B7">
          <w:rPr>
            <w:noProof/>
            <w:webHidden/>
          </w:rPr>
          <w:instrText xml:space="preserve"> PAGEREF _Toc8056968 \h </w:instrText>
        </w:r>
        <w:r w:rsidR="005D40B7">
          <w:rPr>
            <w:noProof/>
            <w:webHidden/>
          </w:rPr>
        </w:r>
        <w:r w:rsidR="005D40B7">
          <w:rPr>
            <w:noProof/>
            <w:webHidden/>
          </w:rPr>
          <w:fldChar w:fldCharType="separate"/>
        </w:r>
        <w:r w:rsidR="005D40B7">
          <w:rPr>
            <w:noProof/>
            <w:webHidden/>
          </w:rPr>
          <w:t>42</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69" w:history="1">
        <w:r w:rsidR="005D40B7" w:rsidRPr="008D54D5">
          <w:rPr>
            <w:rStyle w:val="Hyperlink"/>
            <w:noProof/>
          </w:rPr>
          <w:t>5.1.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69 \h </w:instrText>
        </w:r>
        <w:r w:rsidR="005D40B7">
          <w:rPr>
            <w:noProof/>
            <w:webHidden/>
          </w:rPr>
        </w:r>
        <w:r w:rsidR="005D40B7">
          <w:rPr>
            <w:noProof/>
            <w:webHidden/>
          </w:rPr>
          <w:fldChar w:fldCharType="separate"/>
        </w:r>
        <w:r w:rsidR="005D40B7">
          <w:rPr>
            <w:noProof/>
            <w:webHidden/>
          </w:rPr>
          <w:t>4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0" w:history="1">
        <w:r w:rsidR="005D40B7" w:rsidRPr="008D54D5">
          <w:rPr>
            <w:rStyle w:val="Hyperlink"/>
            <w:noProof/>
          </w:rPr>
          <w:t>5.1.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70 \h </w:instrText>
        </w:r>
        <w:r w:rsidR="005D40B7">
          <w:rPr>
            <w:noProof/>
            <w:webHidden/>
          </w:rPr>
        </w:r>
        <w:r w:rsidR="005D40B7">
          <w:rPr>
            <w:noProof/>
            <w:webHidden/>
          </w:rPr>
          <w:fldChar w:fldCharType="separate"/>
        </w:r>
        <w:r w:rsidR="005D40B7">
          <w:rPr>
            <w:noProof/>
            <w:webHidden/>
          </w:rPr>
          <w:t>4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71" w:history="1">
        <w:r w:rsidR="005D40B7" w:rsidRPr="008D54D5">
          <w:rPr>
            <w:rStyle w:val="Hyperlink"/>
            <w:noProof/>
          </w:rPr>
          <w:t>5.2</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CommandLine::CommandLineInput</w:t>
        </w:r>
        <w:r w:rsidR="005D40B7">
          <w:rPr>
            <w:noProof/>
            <w:webHidden/>
          </w:rPr>
          <w:tab/>
        </w:r>
        <w:r w:rsidR="005D40B7">
          <w:rPr>
            <w:noProof/>
            <w:webHidden/>
          </w:rPr>
          <w:fldChar w:fldCharType="begin"/>
        </w:r>
        <w:r w:rsidR="005D40B7">
          <w:rPr>
            <w:noProof/>
            <w:webHidden/>
          </w:rPr>
          <w:instrText xml:space="preserve"> PAGEREF _Toc8056971 \h </w:instrText>
        </w:r>
        <w:r w:rsidR="005D40B7">
          <w:rPr>
            <w:noProof/>
            <w:webHidden/>
          </w:rPr>
        </w:r>
        <w:r w:rsidR="005D40B7">
          <w:rPr>
            <w:noProof/>
            <w:webHidden/>
          </w:rPr>
          <w:fldChar w:fldCharType="separate"/>
        </w:r>
        <w:r w:rsidR="005D40B7">
          <w:rPr>
            <w:noProof/>
            <w:webHidden/>
          </w:rPr>
          <w:t>5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2" w:history="1">
        <w:r w:rsidR="005D40B7" w:rsidRPr="008D54D5">
          <w:rPr>
            <w:rStyle w:val="Hyperlink"/>
            <w:noProof/>
          </w:rPr>
          <w:t>5.2.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72 \h </w:instrText>
        </w:r>
        <w:r w:rsidR="005D40B7">
          <w:rPr>
            <w:noProof/>
            <w:webHidden/>
          </w:rPr>
        </w:r>
        <w:r w:rsidR="005D40B7">
          <w:rPr>
            <w:noProof/>
            <w:webHidden/>
          </w:rPr>
          <w:fldChar w:fldCharType="separate"/>
        </w:r>
        <w:r w:rsidR="005D40B7">
          <w:rPr>
            <w:noProof/>
            <w:webHidden/>
          </w:rPr>
          <w:t>5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3" w:history="1">
        <w:r w:rsidR="005D40B7" w:rsidRPr="008D54D5">
          <w:rPr>
            <w:rStyle w:val="Hyperlink"/>
            <w:noProof/>
          </w:rPr>
          <w:t>5.2.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73 \h </w:instrText>
        </w:r>
        <w:r w:rsidR="005D40B7">
          <w:rPr>
            <w:noProof/>
            <w:webHidden/>
          </w:rPr>
        </w:r>
        <w:r w:rsidR="005D40B7">
          <w:rPr>
            <w:noProof/>
            <w:webHidden/>
          </w:rPr>
          <w:fldChar w:fldCharType="separate"/>
        </w:r>
        <w:r w:rsidR="005D40B7">
          <w:rPr>
            <w:noProof/>
            <w:webHidden/>
          </w:rPr>
          <w:t>5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74" w:history="1">
        <w:r w:rsidR="005D40B7" w:rsidRPr="008D54D5">
          <w:rPr>
            <w:rStyle w:val="Hyperlink"/>
            <w:noProof/>
          </w:rPr>
          <w:t>5.3</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CommandLine::OptionAttribute</w:t>
        </w:r>
        <w:r w:rsidR="005D40B7">
          <w:rPr>
            <w:noProof/>
            <w:webHidden/>
          </w:rPr>
          <w:tab/>
        </w:r>
        <w:r w:rsidR="005D40B7">
          <w:rPr>
            <w:noProof/>
            <w:webHidden/>
          </w:rPr>
          <w:fldChar w:fldCharType="begin"/>
        </w:r>
        <w:r w:rsidR="005D40B7">
          <w:rPr>
            <w:noProof/>
            <w:webHidden/>
          </w:rPr>
          <w:instrText xml:space="preserve"> PAGEREF _Toc8056974 \h </w:instrText>
        </w:r>
        <w:r w:rsidR="005D40B7">
          <w:rPr>
            <w:noProof/>
            <w:webHidden/>
          </w:rPr>
        </w:r>
        <w:r w:rsidR="005D40B7">
          <w:rPr>
            <w:noProof/>
            <w:webHidden/>
          </w:rPr>
          <w:fldChar w:fldCharType="separate"/>
        </w:r>
        <w:r w:rsidR="005D40B7">
          <w:rPr>
            <w:noProof/>
            <w:webHidden/>
          </w:rPr>
          <w:t>5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5" w:history="1">
        <w:r w:rsidR="005D40B7" w:rsidRPr="008D54D5">
          <w:rPr>
            <w:rStyle w:val="Hyperlink"/>
            <w:noProof/>
          </w:rPr>
          <w:t>5.3.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75 \h </w:instrText>
        </w:r>
        <w:r w:rsidR="005D40B7">
          <w:rPr>
            <w:noProof/>
            <w:webHidden/>
          </w:rPr>
        </w:r>
        <w:r w:rsidR="005D40B7">
          <w:rPr>
            <w:noProof/>
            <w:webHidden/>
          </w:rPr>
          <w:fldChar w:fldCharType="separate"/>
        </w:r>
        <w:r w:rsidR="005D40B7">
          <w:rPr>
            <w:noProof/>
            <w:webHidden/>
          </w:rPr>
          <w:t>57</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6" w:history="1">
        <w:r w:rsidR="005D40B7" w:rsidRPr="008D54D5">
          <w:rPr>
            <w:rStyle w:val="Hyperlink"/>
            <w:noProof/>
          </w:rPr>
          <w:t>5.3.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76 \h </w:instrText>
        </w:r>
        <w:r w:rsidR="005D40B7">
          <w:rPr>
            <w:noProof/>
            <w:webHidden/>
          </w:rPr>
        </w:r>
        <w:r w:rsidR="005D40B7">
          <w:rPr>
            <w:noProof/>
            <w:webHidden/>
          </w:rPr>
          <w:fldChar w:fldCharType="separate"/>
        </w:r>
        <w:r w:rsidR="005D40B7">
          <w:rPr>
            <w:noProof/>
            <w:webHidden/>
          </w:rPr>
          <w:t>5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77" w:history="1">
        <w:r w:rsidR="005D40B7" w:rsidRPr="008D54D5">
          <w:rPr>
            <w:rStyle w:val="Hyperlink"/>
            <w:noProof/>
          </w:rPr>
          <w:t>5.4</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FileGeneration</w:t>
        </w:r>
        <w:r w:rsidR="005D40B7">
          <w:rPr>
            <w:noProof/>
            <w:webHidden/>
          </w:rPr>
          <w:tab/>
        </w:r>
        <w:r w:rsidR="005D40B7">
          <w:rPr>
            <w:noProof/>
            <w:webHidden/>
          </w:rPr>
          <w:fldChar w:fldCharType="begin"/>
        </w:r>
        <w:r w:rsidR="005D40B7">
          <w:rPr>
            <w:noProof/>
            <w:webHidden/>
          </w:rPr>
          <w:instrText xml:space="preserve"> PAGEREF _Toc8056977 \h </w:instrText>
        </w:r>
        <w:r w:rsidR="005D40B7">
          <w:rPr>
            <w:noProof/>
            <w:webHidden/>
          </w:rPr>
        </w:r>
        <w:r w:rsidR="005D40B7">
          <w:rPr>
            <w:noProof/>
            <w:webHidden/>
          </w:rPr>
          <w:fldChar w:fldCharType="separate"/>
        </w:r>
        <w:r w:rsidR="005D40B7">
          <w:rPr>
            <w:noProof/>
            <w:webHidden/>
          </w:rPr>
          <w:t>5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8" w:history="1">
        <w:r w:rsidR="005D40B7" w:rsidRPr="008D54D5">
          <w:rPr>
            <w:rStyle w:val="Hyperlink"/>
            <w:noProof/>
          </w:rPr>
          <w:t>5.4.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78 \h </w:instrText>
        </w:r>
        <w:r w:rsidR="005D40B7">
          <w:rPr>
            <w:noProof/>
            <w:webHidden/>
          </w:rPr>
        </w:r>
        <w:r w:rsidR="005D40B7">
          <w:rPr>
            <w:noProof/>
            <w:webHidden/>
          </w:rPr>
          <w:fldChar w:fldCharType="separate"/>
        </w:r>
        <w:r w:rsidR="005D40B7">
          <w:rPr>
            <w:noProof/>
            <w:webHidden/>
          </w:rPr>
          <w:t>5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79" w:history="1">
        <w:r w:rsidR="005D40B7" w:rsidRPr="008D54D5">
          <w:rPr>
            <w:rStyle w:val="Hyperlink"/>
            <w:noProof/>
          </w:rPr>
          <w:t>5.4.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79 \h </w:instrText>
        </w:r>
        <w:r w:rsidR="005D40B7">
          <w:rPr>
            <w:noProof/>
            <w:webHidden/>
          </w:rPr>
        </w:r>
        <w:r w:rsidR="005D40B7">
          <w:rPr>
            <w:noProof/>
            <w:webHidden/>
          </w:rPr>
          <w:fldChar w:fldCharType="separate"/>
        </w:r>
        <w:r w:rsidR="005D40B7">
          <w:rPr>
            <w:noProof/>
            <w:webHidden/>
          </w:rPr>
          <w:t>60</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80" w:history="1">
        <w:r w:rsidR="005D40B7" w:rsidRPr="008D54D5">
          <w:rPr>
            <w:rStyle w:val="Hyperlink"/>
            <w:noProof/>
          </w:rPr>
          <w:t>5.5</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w:t>
        </w:r>
        <w:r w:rsidR="005D40B7">
          <w:rPr>
            <w:noProof/>
            <w:webHidden/>
          </w:rPr>
          <w:tab/>
        </w:r>
        <w:r w:rsidR="005D40B7">
          <w:rPr>
            <w:noProof/>
            <w:webHidden/>
          </w:rPr>
          <w:fldChar w:fldCharType="begin"/>
        </w:r>
        <w:r w:rsidR="005D40B7">
          <w:rPr>
            <w:noProof/>
            <w:webHidden/>
          </w:rPr>
          <w:instrText xml:space="preserve"> PAGEREF _Toc8056980 \h </w:instrText>
        </w:r>
        <w:r w:rsidR="005D40B7">
          <w:rPr>
            <w:noProof/>
            <w:webHidden/>
          </w:rPr>
        </w:r>
        <w:r w:rsidR="005D40B7">
          <w:rPr>
            <w:noProof/>
            <w:webHidden/>
          </w:rPr>
          <w:fldChar w:fldCharType="separate"/>
        </w:r>
        <w:r w:rsidR="005D40B7">
          <w:rPr>
            <w:noProof/>
            <w:webHidden/>
          </w:rPr>
          <w:t>6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81" w:history="1">
        <w:r w:rsidR="005D40B7" w:rsidRPr="008D54D5">
          <w:rPr>
            <w:rStyle w:val="Hyperlink"/>
            <w:noProof/>
          </w:rPr>
          <w:t>5.5.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81 \h </w:instrText>
        </w:r>
        <w:r w:rsidR="005D40B7">
          <w:rPr>
            <w:noProof/>
            <w:webHidden/>
          </w:rPr>
        </w:r>
        <w:r w:rsidR="005D40B7">
          <w:rPr>
            <w:noProof/>
            <w:webHidden/>
          </w:rPr>
          <w:fldChar w:fldCharType="separate"/>
        </w:r>
        <w:r w:rsidR="005D40B7">
          <w:rPr>
            <w:noProof/>
            <w:webHidden/>
          </w:rPr>
          <w:t>6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82" w:history="1">
        <w:r w:rsidR="005D40B7" w:rsidRPr="008D54D5">
          <w:rPr>
            <w:rStyle w:val="Hyperlink"/>
            <w:noProof/>
          </w:rPr>
          <w:t>5.5.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82 \h </w:instrText>
        </w:r>
        <w:r w:rsidR="005D40B7">
          <w:rPr>
            <w:noProof/>
            <w:webHidden/>
          </w:rPr>
        </w:r>
        <w:r w:rsidR="005D40B7">
          <w:rPr>
            <w:noProof/>
            <w:webHidden/>
          </w:rPr>
          <w:fldChar w:fldCharType="separate"/>
        </w:r>
        <w:r w:rsidR="005D40B7">
          <w:rPr>
            <w:noProof/>
            <w:webHidden/>
          </w:rPr>
          <w:t>6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83" w:history="1">
        <w:r w:rsidR="005D40B7" w:rsidRPr="008D54D5">
          <w:rPr>
            <w:rStyle w:val="Hyperlink"/>
            <w:noProof/>
          </w:rPr>
          <w:t>5.6</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StructReferenceGenerationItem</w:t>
        </w:r>
        <w:r w:rsidR="005D40B7">
          <w:rPr>
            <w:noProof/>
            <w:webHidden/>
          </w:rPr>
          <w:tab/>
        </w:r>
        <w:r w:rsidR="005D40B7">
          <w:rPr>
            <w:noProof/>
            <w:webHidden/>
          </w:rPr>
          <w:fldChar w:fldCharType="begin"/>
        </w:r>
        <w:r w:rsidR="005D40B7">
          <w:rPr>
            <w:noProof/>
            <w:webHidden/>
          </w:rPr>
          <w:instrText xml:space="preserve"> PAGEREF _Toc8056983 \h </w:instrText>
        </w:r>
        <w:r w:rsidR="005D40B7">
          <w:rPr>
            <w:noProof/>
            <w:webHidden/>
          </w:rPr>
        </w:r>
        <w:r w:rsidR="005D40B7">
          <w:rPr>
            <w:noProof/>
            <w:webHidden/>
          </w:rPr>
          <w:fldChar w:fldCharType="separate"/>
        </w:r>
        <w:r w:rsidR="005D40B7">
          <w:rPr>
            <w:noProof/>
            <w:webHidden/>
          </w:rPr>
          <w:t>6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84" w:history="1">
        <w:r w:rsidR="005D40B7" w:rsidRPr="008D54D5">
          <w:rPr>
            <w:rStyle w:val="Hyperlink"/>
            <w:noProof/>
          </w:rPr>
          <w:t>5.6.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84 \h </w:instrText>
        </w:r>
        <w:r w:rsidR="005D40B7">
          <w:rPr>
            <w:noProof/>
            <w:webHidden/>
          </w:rPr>
        </w:r>
        <w:r w:rsidR="005D40B7">
          <w:rPr>
            <w:noProof/>
            <w:webHidden/>
          </w:rPr>
          <w:fldChar w:fldCharType="separate"/>
        </w:r>
        <w:r w:rsidR="005D40B7">
          <w:rPr>
            <w:noProof/>
            <w:webHidden/>
          </w:rPr>
          <w:t>6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85" w:history="1">
        <w:r w:rsidR="005D40B7" w:rsidRPr="008D54D5">
          <w:rPr>
            <w:rStyle w:val="Hyperlink"/>
            <w:noProof/>
          </w:rPr>
          <w:t>5.6.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85 \h </w:instrText>
        </w:r>
        <w:r w:rsidR="005D40B7">
          <w:rPr>
            <w:noProof/>
            <w:webHidden/>
          </w:rPr>
        </w:r>
        <w:r w:rsidR="005D40B7">
          <w:rPr>
            <w:noProof/>
            <w:webHidden/>
          </w:rPr>
          <w:fldChar w:fldCharType="separate"/>
        </w:r>
        <w:r w:rsidR="005D40B7">
          <w:rPr>
            <w:noProof/>
            <w:webHidden/>
          </w:rPr>
          <w:t>68</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86" w:history="1">
        <w:r w:rsidR="005D40B7" w:rsidRPr="008D54D5">
          <w:rPr>
            <w:rStyle w:val="Hyperlink"/>
            <w:noProof/>
          </w:rPr>
          <w:t>5.7</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BreakLineGenerationItem</w:t>
        </w:r>
        <w:r w:rsidR="005D40B7">
          <w:rPr>
            <w:noProof/>
            <w:webHidden/>
          </w:rPr>
          <w:tab/>
        </w:r>
        <w:r w:rsidR="005D40B7">
          <w:rPr>
            <w:noProof/>
            <w:webHidden/>
          </w:rPr>
          <w:fldChar w:fldCharType="begin"/>
        </w:r>
        <w:r w:rsidR="005D40B7">
          <w:rPr>
            <w:noProof/>
            <w:webHidden/>
          </w:rPr>
          <w:instrText xml:space="preserve"> PAGEREF _Toc8056986 \h </w:instrText>
        </w:r>
        <w:r w:rsidR="005D40B7">
          <w:rPr>
            <w:noProof/>
            <w:webHidden/>
          </w:rPr>
        </w:r>
        <w:r w:rsidR="005D40B7">
          <w:rPr>
            <w:noProof/>
            <w:webHidden/>
          </w:rPr>
          <w:fldChar w:fldCharType="separate"/>
        </w:r>
        <w:r w:rsidR="005D40B7">
          <w:rPr>
            <w:noProof/>
            <w:webHidden/>
          </w:rPr>
          <w:t>6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87" w:history="1">
        <w:r w:rsidR="005D40B7" w:rsidRPr="008D54D5">
          <w:rPr>
            <w:rStyle w:val="Hyperlink"/>
            <w:noProof/>
          </w:rPr>
          <w:t>5.7.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87 \h </w:instrText>
        </w:r>
        <w:r w:rsidR="005D40B7">
          <w:rPr>
            <w:noProof/>
            <w:webHidden/>
          </w:rPr>
        </w:r>
        <w:r w:rsidR="005D40B7">
          <w:rPr>
            <w:noProof/>
            <w:webHidden/>
          </w:rPr>
          <w:fldChar w:fldCharType="separate"/>
        </w:r>
        <w:r w:rsidR="005D40B7">
          <w:rPr>
            <w:noProof/>
            <w:webHidden/>
          </w:rPr>
          <w:t>6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88" w:history="1">
        <w:r w:rsidR="005D40B7" w:rsidRPr="008D54D5">
          <w:rPr>
            <w:rStyle w:val="Hyperlink"/>
            <w:noProof/>
          </w:rPr>
          <w:t>5.7.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88 \h </w:instrText>
        </w:r>
        <w:r w:rsidR="005D40B7">
          <w:rPr>
            <w:noProof/>
            <w:webHidden/>
          </w:rPr>
        </w:r>
        <w:r w:rsidR="005D40B7">
          <w:rPr>
            <w:noProof/>
            <w:webHidden/>
          </w:rPr>
          <w:fldChar w:fldCharType="separate"/>
        </w:r>
        <w:r w:rsidR="005D40B7">
          <w:rPr>
            <w:noProof/>
            <w:webHidden/>
          </w:rPr>
          <w:t>6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89" w:history="1">
        <w:r w:rsidR="005D40B7" w:rsidRPr="008D54D5">
          <w:rPr>
            <w:rStyle w:val="Hyperlink"/>
            <w:noProof/>
          </w:rPr>
          <w:t>5.8</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StructMemberGenerationItem</w:t>
        </w:r>
        <w:r w:rsidR="005D40B7">
          <w:rPr>
            <w:noProof/>
            <w:webHidden/>
          </w:rPr>
          <w:tab/>
        </w:r>
        <w:r w:rsidR="005D40B7">
          <w:rPr>
            <w:noProof/>
            <w:webHidden/>
          </w:rPr>
          <w:fldChar w:fldCharType="begin"/>
        </w:r>
        <w:r w:rsidR="005D40B7">
          <w:rPr>
            <w:noProof/>
            <w:webHidden/>
          </w:rPr>
          <w:instrText xml:space="preserve"> PAGEREF _Toc8056989 \h </w:instrText>
        </w:r>
        <w:r w:rsidR="005D40B7">
          <w:rPr>
            <w:noProof/>
            <w:webHidden/>
          </w:rPr>
        </w:r>
        <w:r w:rsidR="005D40B7">
          <w:rPr>
            <w:noProof/>
            <w:webHidden/>
          </w:rPr>
          <w:fldChar w:fldCharType="separate"/>
        </w:r>
        <w:r w:rsidR="005D40B7">
          <w:rPr>
            <w:noProof/>
            <w:webHidden/>
          </w:rPr>
          <w:t>7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0" w:history="1">
        <w:r w:rsidR="005D40B7" w:rsidRPr="008D54D5">
          <w:rPr>
            <w:rStyle w:val="Hyperlink"/>
            <w:noProof/>
          </w:rPr>
          <w:t>5.8.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90 \h </w:instrText>
        </w:r>
        <w:r w:rsidR="005D40B7">
          <w:rPr>
            <w:noProof/>
            <w:webHidden/>
          </w:rPr>
        </w:r>
        <w:r w:rsidR="005D40B7">
          <w:rPr>
            <w:noProof/>
            <w:webHidden/>
          </w:rPr>
          <w:fldChar w:fldCharType="separate"/>
        </w:r>
        <w:r w:rsidR="005D40B7">
          <w:rPr>
            <w:noProof/>
            <w:webHidden/>
          </w:rPr>
          <w:t>7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1" w:history="1">
        <w:r w:rsidR="005D40B7" w:rsidRPr="008D54D5">
          <w:rPr>
            <w:rStyle w:val="Hyperlink"/>
            <w:noProof/>
          </w:rPr>
          <w:t>5.8.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91 \h </w:instrText>
        </w:r>
        <w:r w:rsidR="005D40B7">
          <w:rPr>
            <w:noProof/>
            <w:webHidden/>
          </w:rPr>
        </w:r>
        <w:r w:rsidR="005D40B7">
          <w:rPr>
            <w:noProof/>
            <w:webHidden/>
          </w:rPr>
          <w:fldChar w:fldCharType="separate"/>
        </w:r>
        <w:r w:rsidR="005D40B7">
          <w:rPr>
            <w:noProof/>
            <w:webHidden/>
          </w:rPr>
          <w:t>70</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92" w:history="1">
        <w:r w:rsidR="005D40B7" w:rsidRPr="008D54D5">
          <w:rPr>
            <w:rStyle w:val="Hyperlink"/>
            <w:noProof/>
          </w:rPr>
          <w:t>5.9</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DefineGenerationItem</w:t>
        </w:r>
        <w:r w:rsidR="005D40B7">
          <w:rPr>
            <w:noProof/>
            <w:webHidden/>
          </w:rPr>
          <w:tab/>
        </w:r>
        <w:r w:rsidR="005D40B7">
          <w:rPr>
            <w:noProof/>
            <w:webHidden/>
          </w:rPr>
          <w:fldChar w:fldCharType="begin"/>
        </w:r>
        <w:r w:rsidR="005D40B7">
          <w:rPr>
            <w:noProof/>
            <w:webHidden/>
          </w:rPr>
          <w:instrText xml:space="preserve"> PAGEREF _Toc8056992 \h </w:instrText>
        </w:r>
        <w:r w:rsidR="005D40B7">
          <w:rPr>
            <w:noProof/>
            <w:webHidden/>
          </w:rPr>
        </w:r>
        <w:r w:rsidR="005D40B7">
          <w:rPr>
            <w:noProof/>
            <w:webHidden/>
          </w:rPr>
          <w:fldChar w:fldCharType="separate"/>
        </w:r>
        <w:r w:rsidR="005D40B7">
          <w:rPr>
            <w:noProof/>
            <w:webHidden/>
          </w:rPr>
          <w:t>72</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3" w:history="1">
        <w:r w:rsidR="005D40B7" w:rsidRPr="008D54D5">
          <w:rPr>
            <w:rStyle w:val="Hyperlink"/>
            <w:noProof/>
          </w:rPr>
          <w:t>5.9.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93 \h </w:instrText>
        </w:r>
        <w:r w:rsidR="005D40B7">
          <w:rPr>
            <w:noProof/>
            <w:webHidden/>
          </w:rPr>
        </w:r>
        <w:r w:rsidR="005D40B7">
          <w:rPr>
            <w:noProof/>
            <w:webHidden/>
          </w:rPr>
          <w:fldChar w:fldCharType="separate"/>
        </w:r>
        <w:r w:rsidR="005D40B7">
          <w:rPr>
            <w:noProof/>
            <w:webHidden/>
          </w:rPr>
          <w:t>72</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4" w:history="1">
        <w:r w:rsidR="005D40B7" w:rsidRPr="008D54D5">
          <w:rPr>
            <w:rStyle w:val="Hyperlink"/>
            <w:noProof/>
          </w:rPr>
          <w:t>5.9.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94 \h </w:instrText>
        </w:r>
        <w:r w:rsidR="005D40B7">
          <w:rPr>
            <w:noProof/>
            <w:webHidden/>
          </w:rPr>
        </w:r>
        <w:r w:rsidR="005D40B7">
          <w:rPr>
            <w:noProof/>
            <w:webHidden/>
          </w:rPr>
          <w:fldChar w:fldCharType="separate"/>
        </w:r>
        <w:r w:rsidR="005D40B7">
          <w:rPr>
            <w:noProof/>
            <w:webHidden/>
          </w:rPr>
          <w:t>7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95" w:history="1">
        <w:r w:rsidR="005D40B7" w:rsidRPr="008D54D5">
          <w:rPr>
            <w:rStyle w:val="Hyperlink"/>
            <w:noProof/>
          </w:rPr>
          <w:t>5.10</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StringGenerationItem</w:t>
        </w:r>
        <w:r w:rsidR="005D40B7">
          <w:rPr>
            <w:noProof/>
            <w:webHidden/>
          </w:rPr>
          <w:tab/>
        </w:r>
        <w:r w:rsidR="005D40B7">
          <w:rPr>
            <w:noProof/>
            <w:webHidden/>
          </w:rPr>
          <w:fldChar w:fldCharType="begin"/>
        </w:r>
        <w:r w:rsidR="005D40B7">
          <w:rPr>
            <w:noProof/>
            <w:webHidden/>
          </w:rPr>
          <w:instrText xml:space="preserve"> PAGEREF _Toc8056995 \h </w:instrText>
        </w:r>
        <w:r w:rsidR="005D40B7">
          <w:rPr>
            <w:noProof/>
            <w:webHidden/>
          </w:rPr>
        </w:r>
        <w:r w:rsidR="005D40B7">
          <w:rPr>
            <w:noProof/>
            <w:webHidden/>
          </w:rPr>
          <w:fldChar w:fldCharType="separate"/>
        </w:r>
        <w:r w:rsidR="005D40B7">
          <w:rPr>
            <w:noProof/>
            <w:webHidden/>
          </w:rPr>
          <w:t>7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6" w:history="1">
        <w:r w:rsidR="005D40B7" w:rsidRPr="008D54D5">
          <w:rPr>
            <w:rStyle w:val="Hyperlink"/>
            <w:noProof/>
          </w:rPr>
          <w:t>5.10.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96 \h </w:instrText>
        </w:r>
        <w:r w:rsidR="005D40B7">
          <w:rPr>
            <w:noProof/>
            <w:webHidden/>
          </w:rPr>
        </w:r>
        <w:r w:rsidR="005D40B7">
          <w:rPr>
            <w:noProof/>
            <w:webHidden/>
          </w:rPr>
          <w:fldChar w:fldCharType="separate"/>
        </w:r>
        <w:r w:rsidR="005D40B7">
          <w:rPr>
            <w:noProof/>
            <w:webHidden/>
          </w:rPr>
          <w:t>7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7" w:history="1">
        <w:r w:rsidR="005D40B7" w:rsidRPr="008D54D5">
          <w:rPr>
            <w:rStyle w:val="Hyperlink"/>
            <w:noProof/>
          </w:rPr>
          <w:t>5.10.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6997 \h </w:instrText>
        </w:r>
        <w:r w:rsidR="005D40B7">
          <w:rPr>
            <w:noProof/>
            <w:webHidden/>
          </w:rPr>
        </w:r>
        <w:r w:rsidR="005D40B7">
          <w:rPr>
            <w:noProof/>
            <w:webHidden/>
          </w:rPr>
          <w:fldChar w:fldCharType="separate"/>
        </w:r>
        <w:r w:rsidR="005D40B7">
          <w:rPr>
            <w:noProof/>
            <w:webHidden/>
          </w:rPr>
          <w:t>75</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6998" w:history="1">
        <w:r w:rsidR="005D40B7" w:rsidRPr="008D54D5">
          <w:rPr>
            <w:rStyle w:val="Hyperlink"/>
            <w:noProof/>
          </w:rPr>
          <w:t>5.11</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StructGenerationItem</w:t>
        </w:r>
        <w:r w:rsidR="005D40B7">
          <w:rPr>
            <w:noProof/>
            <w:webHidden/>
          </w:rPr>
          <w:tab/>
        </w:r>
        <w:r w:rsidR="005D40B7">
          <w:rPr>
            <w:noProof/>
            <w:webHidden/>
          </w:rPr>
          <w:fldChar w:fldCharType="begin"/>
        </w:r>
        <w:r w:rsidR="005D40B7">
          <w:rPr>
            <w:noProof/>
            <w:webHidden/>
          </w:rPr>
          <w:instrText xml:space="preserve"> PAGEREF _Toc8056998 \h </w:instrText>
        </w:r>
        <w:r w:rsidR="005D40B7">
          <w:rPr>
            <w:noProof/>
            <w:webHidden/>
          </w:rPr>
        </w:r>
        <w:r w:rsidR="005D40B7">
          <w:rPr>
            <w:noProof/>
            <w:webHidden/>
          </w:rPr>
          <w:fldChar w:fldCharType="separate"/>
        </w:r>
        <w:r w:rsidR="005D40B7">
          <w:rPr>
            <w:noProof/>
            <w:webHidden/>
          </w:rPr>
          <w:t>7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6999" w:history="1">
        <w:r w:rsidR="005D40B7" w:rsidRPr="008D54D5">
          <w:rPr>
            <w:rStyle w:val="Hyperlink"/>
            <w:noProof/>
          </w:rPr>
          <w:t>5.11.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6999 \h </w:instrText>
        </w:r>
        <w:r w:rsidR="005D40B7">
          <w:rPr>
            <w:noProof/>
            <w:webHidden/>
          </w:rPr>
        </w:r>
        <w:r w:rsidR="005D40B7">
          <w:rPr>
            <w:noProof/>
            <w:webHidden/>
          </w:rPr>
          <w:fldChar w:fldCharType="separate"/>
        </w:r>
        <w:r w:rsidR="005D40B7">
          <w:rPr>
            <w:noProof/>
            <w:webHidden/>
          </w:rPr>
          <w:t>77</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0" w:history="1">
        <w:r w:rsidR="005D40B7" w:rsidRPr="008D54D5">
          <w:rPr>
            <w:rStyle w:val="Hyperlink"/>
            <w:noProof/>
          </w:rPr>
          <w:t>5.11.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00 \h </w:instrText>
        </w:r>
        <w:r w:rsidR="005D40B7">
          <w:rPr>
            <w:noProof/>
            <w:webHidden/>
          </w:rPr>
        </w:r>
        <w:r w:rsidR="005D40B7">
          <w:rPr>
            <w:noProof/>
            <w:webHidden/>
          </w:rPr>
          <w:fldChar w:fldCharType="separate"/>
        </w:r>
        <w:r w:rsidR="005D40B7">
          <w:rPr>
            <w:noProof/>
            <w:webHidden/>
          </w:rPr>
          <w:t>78</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01" w:history="1">
        <w:r w:rsidR="005D40B7" w:rsidRPr="008D54D5">
          <w:rPr>
            <w:rStyle w:val="Hyperlink"/>
            <w:noProof/>
          </w:rPr>
          <w:t>5.12</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GenerationItems::VariableGenerationItem</w:t>
        </w:r>
        <w:r w:rsidR="005D40B7">
          <w:rPr>
            <w:noProof/>
            <w:webHidden/>
          </w:rPr>
          <w:tab/>
        </w:r>
        <w:r w:rsidR="005D40B7">
          <w:rPr>
            <w:noProof/>
            <w:webHidden/>
          </w:rPr>
          <w:fldChar w:fldCharType="begin"/>
        </w:r>
        <w:r w:rsidR="005D40B7">
          <w:rPr>
            <w:noProof/>
            <w:webHidden/>
          </w:rPr>
          <w:instrText xml:space="preserve"> PAGEREF _Toc8057001 \h </w:instrText>
        </w:r>
        <w:r w:rsidR="005D40B7">
          <w:rPr>
            <w:noProof/>
            <w:webHidden/>
          </w:rPr>
        </w:r>
        <w:r w:rsidR="005D40B7">
          <w:rPr>
            <w:noProof/>
            <w:webHidden/>
          </w:rPr>
          <w:fldChar w:fldCharType="separate"/>
        </w:r>
        <w:r w:rsidR="005D40B7">
          <w:rPr>
            <w:noProof/>
            <w:webHidden/>
          </w:rPr>
          <w:t>8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2" w:history="1">
        <w:r w:rsidR="005D40B7" w:rsidRPr="008D54D5">
          <w:rPr>
            <w:rStyle w:val="Hyperlink"/>
            <w:noProof/>
          </w:rPr>
          <w:t>5.12.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02 \h </w:instrText>
        </w:r>
        <w:r w:rsidR="005D40B7">
          <w:rPr>
            <w:noProof/>
            <w:webHidden/>
          </w:rPr>
        </w:r>
        <w:r w:rsidR="005D40B7">
          <w:rPr>
            <w:noProof/>
            <w:webHidden/>
          </w:rPr>
          <w:fldChar w:fldCharType="separate"/>
        </w:r>
        <w:r w:rsidR="005D40B7">
          <w:rPr>
            <w:noProof/>
            <w:webHidden/>
          </w:rPr>
          <w:t>8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3" w:history="1">
        <w:r w:rsidR="005D40B7" w:rsidRPr="008D54D5">
          <w:rPr>
            <w:rStyle w:val="Hyperlink"/>
            <w:noProof/>
          </w:rPr>
          <w:t>5.12.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03 \h </w:instrText>
        </w:r>
        <w:r w:rsidR="005D40B7">
          <w:rPr>
            <w:noProof/>
            <w:webHidden/>
          </w:rPr>
        </w:r>
        <w:r w:rsidR="005D40B7">
          <w:rPr>
            <w:noProof/>
            <w:webHidden/>
          </w:rPr>
          <w:fldChar w:fldCharType="separate"/>
        </w:r>
        <w:r w:rsidR="005D40B7">
          <w:rPr>
            <w:noProof/>
            <w:webHidden/>
          </w:rPr>
          <w:t>8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04" w:history="1">
        <w:r w:rsidR="005D40B7" w:rsidRPr="008D54D5">
          <w:rPr>
            <w:rStyle w:val="Hyperlink"/>
            <w:noProof/>
          </w:rPr>
          <w:t>5.13</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HeaderFileGeneration</w:t>
        </w:r>
        <w:r w:rsidR="005D40B7">
          <w:rPr>
            <w:noProof/>
            <w:webHidden/>
          </w:rPr>
          <w:tab/>
        </w:r>
        <w:r w:rsidR="005D40B7">
          <w:rPr>
            <w:noProof/>
            <w:webHidden/>
          </w:rPr>
          <w:fldChar w:fldCharType="begin"/>
        </w:r>
        <w:r w:rsidR="005D40B7">
          <w:rPr>
            <w:noProof/>
            <w:webHidden/>
          </w:rPr>
          <w:instrText xml:space="preserve"> PAGEREF _Toc8057004 \h </w:instrText>
        </w:r>
        <w:r w:rsidR="005D40B7">
          <w:rPr>
            <w:noProof/>
            <w:webHidden/>
          </w:rPr>
        </w:r>
        <w:r w:rsidR="005D40B7">
          <w:rPr>
            <w:noProof/>
            <w:webHidden/>
          </w:rPr>
          <w:fldChar w:fldCharType="separate"/>
        </w:r>
        <w:r w:rsidR="005D40B7">
          <w:rPr>
            <w:noProof/>
            <w:webHidden/>
          </w:rPr>
          <w:t>8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5" w:history="1">
        <w:r w:rsidR="005D40B7" w:rsidRPr="008D54D5">
          <w:rPr>
            <w:rStyle w:val="Hyperlink"/>
            <w:noProof/>
          </w:rPr>
          <w:t>5.13.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05 \h </w:instrText>
        </w:r>
        <w:r w:rsidR="005D40B7">
          <w:rPr>
            <w:noProof/>
            <w:webHidden/>
          </w:rPr>
        </w:r>
        <w:r w:rsidR="005D40B7">
          <w:rPr>
            <w:noProof/>
            <w:webHidden/>
          </w:rPr>
          <w:fldChar w:fldCharType="separate"/>
        </w:r>
        <w:r w:rsidR="005D40B7">
          <w:rPr>
            <w:noProof/>
            <w:webHidden/>
          </w:rPr>
          <w:t>8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6" w:history="1">
        <w:r w:rsidR="005D40B7" w:rsidRPr="008D54D5">
          <w:rPr>
            <w:rStyle w:val="Hyperlink"/>
            <w:noProof/>
          </w:rPr>
          <w:t>5.13.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06 \h </w:instrText>
        </w:r>
        <w:r w:rsidR="005D40B7">
          <w:rPr>
            <w:noProof/>
            <w:webHidden/>
          </w:rPr>
        </w:r>
        <w:r w:rsidR="005D40B7">
          <w:rPr>
            <w:noProof/>
            <w:webHidden/>
          </w:rPr>
          <w:fldChar w:fldCharType="separate"/>
        </w:r>
        <w:r w:rsidR="005D40B7">
          <w:rPr>
            <w:noProof/>
            <w:webHidden/>
          </w:rPr>
          <w:t>8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07" w:history="1">
        <w:r w:rsidR="005D40B7" w:rsidRPr="008D54D5">
          <w:rPr>
            <w:rStyle w:val="Hyperlink"/>
            <w:noProof/>
          </w:rPr>
          <w:t>5.14</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ItemGenerationAttribute</w:t>
        </w:r>
        <w:r w:rsidR="005D40B7">
          <w:rPr>
            <w:noProof/>
            <w:webHidden/>
          </w:rPr>
          <w:tab/>
        </w:r>
        <w:r w:rsidR="005D40B7">
          <w:rPr>
            <w:noProof/>
            <w:webHidden/>
          </w:rPr>
          <w:fldChar w:fldCharType="begin"/>
        </w:r>
        <w:r w:rsidR="005D40B7">
          <w:rPr>
            <w:noProof/>
            <w:webHidden/>
          </w:rPr>
          <w:instrText xml:space="preserve"> PAGEREF _Toc8057007 \h </w:instrText>
        </w:r>
        <w:r w:rsidR="005D40B7">
          <w:rPr>
            <w:noProof/>
            <w:webHidden/>
          </w:rPr>
        </w:r>
        <w:r w:rsidR="005D40B7">
          <w:rPr>
            <w:noProof/>
            <w:webHidden/>
          </w:rPr>
          <w:fldChar w:fldCharType="separate"/>
        </w:r>
        <w:r w:rsidR="005D40B7">
          <w:rPr>
            <w:noProof/>
            <w:webHidden/>
          </w:rPr>
          <w:t>8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8" w:history="1">
        <w:r w:rsidR="005D40B7" w:rsidRPr="008D54D5">
          <w:rPr>
            <w:rStyle w:val="Hyperlink"/>
            <w:noProof/>
          </w:rPr>
          <w:t>5.14.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08 \h </w:instrText>
        </w:r>
        <w:r w:rsidR="005D40B7">
          <w:rPr>
            <w:noProof/>
            <w:webHidden/>
          </w:rPr>
        </w:r>
        <w:r w:rsidR="005D40B7">
          <w:rPr>
            <w:noProof/>
            <w:webHidden/>
          </w:rPr>
          <w:fldChar w:fldCharType="separate"/>
        </w:r>
        <w:r w:rsidR="005D40B7">
          <w:rPr>
            <w:noProof/>
            <w:webHidden/>
          </w:rPr>
          <w:t>8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09" w:history="1">
        <w:r w:rsidR="005D40B7" w:rsidRPr="008D54D5">
          <w:rPr>
            <w:rStyle w:val="Hyperlink"/>
            <w:noProof/>
          </w:rPr>
          <w:t>5.14.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09 \h </w:instrText>
        </w:r>
        <w:r w:rsidR="005D40B7">
          <w:rPr>
            <w:noProof/>
            <w:webHidden/>
          </w:rPr>
        </w:r>
        <w:r w:rsidR="005D40B7">
          <w:rPr>
            <w:noProof/>
            <w:webHidden/>
          </w:rPr>
          <w:fldChar w:fldCharType="separate"/>
        </w:r>
        <w:r w:rsidR="005D40B7">
          <w:rPr>
            <w:noProof/>
            <w:webHidden/>
          </w:rPr>
          <w:t>90</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10" w:history="1">
        <w:r w:rsidR="005D40B7" w:rsidRPr="008D54D5">
          <w:rPr>
            <w:rStyle w:val="Hyperlink"/>
            <w:noProof/>
          </w:rPr>
          <w:t>5.15</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NewLineAttribute</w:t>
        </w:r>
        <w:r w:rsidR="005D40B7">
          <w:rPr>
            <w:noProof/>
            <w:webHidden/>
          </w:rPr>
          <w:tab/>
        </w:r>
        <w:r w:rsidR="005D40B7">
          <w:rPr>
            <w:noProof/>
            <w:webHidden/>
          </w:rPr>
          <w:fldChar w:fldCharType="begin"/>
        </w:r>
        <w:r w:rsidR="005D40B7">
          <w:rPr>
            <w:noProof/>
            <w:webHidden/>
          </w:rPr>
          <w:instrText xml:space="preserve"> PAGEREF _Toc8057010 \h </w:instrText>
        </w:r>
        <w:r w:rsidR="005D40B7">
          <w:rPr>
            <w:noProof/>
            <w:webHidden/>
          </w:rPr>
        </w:r>
        <w:r w:rsidR="005D40B7">
          <w:rPr>
            <w:noProof/>
            <w:webHidden/>
          </w:rPr>
          <w:fldChar w:fldCharType="separate"/>
        </w:r>
        <w:r w:rsidR="005D40B7">
          <w:rPr>
            <w:noProof/>
            <w:webHidden/>
          </w:rPr>
          <w:t>9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11" w:history="1">
        <w:r w:rsidR="005D40B7" w:rsidRPr="008D54D5">
          <w:rPr>
            <w:rStyle w:val="Hyperlink"/>
            <w:noProof/>
          </w:rPr>
          <w:t>5.15.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11 \h </w:instrText>
        </w:r>
        <w:r w:rsidR="005D40B7">
          <w:rPr>
            <w:noProof/>
            <w:webHidden/>
          </w:rPr>
        </w:r>
        <w:r w:rsidR="005D40B7">
          <w:rPr>
            <w:noProof/>
            <w:webHidden/>
          </w:rPr>
          <w:fldChar w:fldCharType="separate"/>
        </w:r>
        <w:r w:rsidR="005D40B7">
          <w:rPr>
            <w:noProof/>
            <w:webHidden/>
          </w:rPr>
          <w:t>9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12" w:history="1">
        <w:r w:rsidR="005D40B7" w:rsidRPr="008D54D5">
          <w:rPr>
            <w:rStyle w:val="Hyperlink"/>
            <w:noProof/>
          </w:rPr>
          <w:t>5.15.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12 \h </w:instrText>
        </w:r>
        <w:r w:rsidR="005D40B7">
          <w:rPr>
            <w:noProof/>
            <w:webHidden/>
          </w:rPr>
        </w:r>
        <w:r w:rsidR="005D40B7">
          <w:rPr>
            <w:noProof/>
            <w:webHidden/>
          </w:rPr>
          <w:fldChar w:fldCharType="separate"/>
        </w:r>
        <w:r w:rsidR="005D40B7">
          <w:rPr>
            <w:noProof/>
            <w:webHidden/>
          </w:rPr>
          <w:t>9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13" w:history="1">
        <w:r w:rsidR="005D40B7" w:rsidRPr="008D54D5">
          <w:rPr>
            <w:rStyle w:val="Hyperlink"/>
            <w:noProof/>
          </w:rPr>
          <w:t>5.16</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Section</w:t>
        </w:r>
        <w:r w:rsidR="005D40B7">
          <w:rPr>
            <w:noProof/>
            <w:webHidden/>
          </w:rPr>
          <w:tab/>
        </w:r>
        <w:r w:rsidR="005D40B7">
          <w:rPr>
            <w:noProof/>
            <w:webHidden/>
          </w:rPr>
          <w:fldChar w:fldCharType="begin"/>
        </w:r>
        <w:r w:rsidR="005D40B7">
          <w:rPr>
            <w:noProof/>
            <w:webHidden/>
          </w:rPr>
          <w:instrText xml:space="preserve"> PAGEREF _Toc8057013 \h </w:instrText>
        </w:r>
        <w:r w:rsidR="005D40B7">
          <w:rPr>
            <w:noProof/>
            <w:webHidden/>
          </w:rPr>
        </w:r>
        <w:r w:rsidR="005D40B7">
          <w:rPr>
            <w:noProof/>
            <w:webHidden/>
          </w:rPr>
          <w:fldChar w:fldCharType="separate"/>
        </w:r>
        <w:r w:rsidR="005D40B7">
          <w:rPr>
            <w:noProof/>
            <w:webHidden/>
          </w:rPr>
          <w:t>9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14" w:history="1">
        <w:r w:rsidR="005D40B7" w:rsidRPr="008D54D5">
          <w:rPr>
            <w:rStyle w:val="Hyperlink"/>
            <w:noProof/>
          </w:rPr>
          <w:t>5.16.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14 \h </w:instrText>
        </w:r>
        <w:r w:rsidR="005D40B7">
          <w:rPr>
            <w:noProof/>
            <w:webHidden/>
          </w:rPr>
        </w:r>
        <w:r w:rsidR="005D40B7">
          <w:rPr>
            <w:noProof/>
            <w:webHidden/>
          </w:rPr>
          <w:fldChar w:fldCharType="separate"/>
        </w:r>
        <w:r w:rsidR="005D40B7">
          <w:rPr>
            <w:noProof/>
            <w:webHidden/>
          </w:rPr>
          <w:t>92</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15" w:history="1">
        <w:r w:rsidR="005D40B7" w:rsidRPr="008D54D5">
          <w:rPr>
            <w:rStyle w:val="Hyperlink"/>
            <w:noProof/>
          </w:rPr>
          <w:t>5.16.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15 \h </w:instrText>
        </w:r>
        <w:r w:rsidR="005D40B7">
          <w:rPr>
            <w:noProof/>
            <w:webHidden/>
          </w:rPr>
        </w:r>
        <w:r w:rsidR="005D40B7">
          <w:rPr>
            <w:noProof/>
            <w:webHidden/>
          </w:rPr>
          <w:fldChar w:fldCharType="separate"/>
        </w:r>
        <w:r w:rsidR="005D40B7">
          <w:rPr>
            <w:noProof/>
            <w:webHidden/>
          </w:rPr>
          <w:t>9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16" w:history="1">
        <w:r w:rsidR="005D40B7" w:rsidRPr="008D54D5">
          <w:rPr>
            <w:rStyle w:val="Hyperlink"/>
            <w:noProof/>
          </w:rPr>
          <w:t>5.17</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Settings::GenerationSettings</w:t>
        </w:r>
        <w:r w:rsidR="005D40B7">
          <w:rPr>
            <w:noProof/>
            <w:webHidden/>
          </w:rPr>
          <w:tab/>
        </w:r>
        <w:r w:rsidR="005D40B7">
          <w:rPr>
            <w:noProof/>
            <w:webHidden/>
          </w:rPr>
          <w:fldChar w:fldCharType="begin"/>
        </w:r>
        <w:r w:rsidR="005D40B7">
          <w:rPr>
            <w:noProof/>
            <w:webHidden/>
          </w:rPr>
          <w:instrText xml:space="preserve"> PAGEREF _Toc8057016 \h </w:instrText>
        </w:r>
        <w:r w:rsidR="005D40B7">
          <w:rPr>
            <w:noProof/>
            <w:webHidden/>
          </w:rPr>
        </w:r>
        <w:r w:rsidR="005D40B7">
          <w:rPr>
            <w:noProof/>
            <w:webHidden/>
          </w:rPr>
          <w:fldChar w:fldCharType="separate"/>
        </w:r>
        <w:r w:rsidR="005D40B7">
          <w:rPr>
            <w:noProof/>
            <w:webHidden/>
          </w:rPr>
          <w:t>9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17" w:history="1">
        <w:r w:rsidR="005D40B7" w:rsidRPr="008D54D5">
          <w:rPr>
            <w:rStyle w:val="Hyperlink"/>
            <w:noProof/>
          </w:rPr>
          <w:t>5.17.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17 \h </w:instrText>
        </w:r>
        <w:r w:rsidR="005D40B7">
          <w:rPr>
            <w:noProof/>
            <w:webHidden/>
          </w:rPr>
        </w:r>
        <w:r w:rsidR="005D40B7">
          <w:rPr>
            <w:noProof/>
            <w:webHidden/>
          </w:rPr>
          <w:fldChar w:fldCharType="separate"/>
        </w:r>
        <w:r w:rsidR="005D40B7">
          <w:rPr>
            <w:noProof/>
            <w:webHidden/>
          </w:rPr>
          <w:t>9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18" w:history="1">
        <w:r w:rsidR="005D40B7" w:rsidRPr="008D54D5">
          <w:rPr>
            <w:rStyle w:val="Hyperlink"/>
            <w:noProof/>
          </w:rPr>
          <w:t>5.17.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18 \h </w:instrText>
        </w:r>
        <w:r w:rsidR="005D40B7">
          <w:rPr>
            <w:noProof/>
            <w:webHidden/>
          </w:rPr>
        </w:r>
        <w:r w:rsidR="005D40B7">
          <w:rPr>
            <w:noProof/>
            <w:webHidden/>
          </w:rPr>
          <w:fldChar w:fldCharType="separate"/>
        </w:r>
        <w:r w:rsidR="005D40B7">
          <w:rPr>
            <w:noProof/>
            <w:webHidden/>
          </w:rPr>
          <w:t>93</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19" w:history="1">
        <w:r w:rsidR="005D40B7" w:rsidRPr="008D54D5">
          <w:rPr>
            <w:rStyle w:val="Hyperlink"/>
            <w:noProof/>
          </w:rPr>
          <w:t>5.18</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Settings::InstanceSetting</w:t>
        </w:r>
        <w:r w:rsidR="005D40B7">
          <w:rPr>
            <w:noProof/>
            <w:webHidden/>
          </w:rPr>
          <w:tab/>
        </w:r>
        <w:r w:rsidR="005D40B7">
          <w:rPr>
            <w:noProof/>
            <w:webHidden/>
          </w:rPr>
          <w:fldChar w:fldCharType="begin"/>
        </w:r>
        <w:r w:rsidR="005D40B7">
          <w:rPr>
            <w:noProof/>
            <w:webHidden/>
          </w:rPr>
          <w:instrText xml:space="preserve"> PAGEREF _Toc8057019 \h </w:instrText>
        </w:r>
        <w:r w:rsidR="005D40B7">
          <w:rPr>
            <w:noProof/>
            <w:webHidden/>
          </w:rPr>
        </w:r>
        <w:r w:rsidR="005D40B7">
          <w:rPr>
            <w:noProof/>
            <w:webHidden/>
          </w:rPr>
          <w:fldChar w:fldCharType="separate"/>
        </w:r>
        <w:r w:rsidR="005D40B7">
          <w:rPr>
            <w:noProof/>
            <w:webHidden/>
          </w:rPr>
          <w:t>9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0" w:history="1">
        <w:r w:rsidR="005D40B7" w:rsidRPr="008D54D5">
          <w:rPr>
            <w:rStyle w:val="Hyperlink"/>
            <w:noProof/>
          </w:rPr>
          <w:t>5.18.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20 \h </w:instrText>
        </w:r>
        <w:r w:rsidR="005D40B7">
          <w:rPr>
            <w:noProof/>
            <w:webHidden/>
          </w:rPr>
        </w:r>
        <w:r w:rsidR="005D40B7">
          <w:rPr>
            <w:noProof/>
            <w:webHidden/>
          </w:rPr>
          <w:fldChar w:fldCharType="separate"/>
        </w:r>
        <w:r w:rsidR="005D40B7">
          <w:rPr>
            <w:noProof/>
            <w:webHidden/>
          </w:rPr>
          <w:t>9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1" w:history="1">
        <w:r w:rsidR="005D40B7" w:rsidRPr="008D54D5">
          <w:rPr>
            <w:rStyle w:val="Hyperlink"/>
            <w:noProof/>
          </w:rPr>
          <w:t>5.18.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21 \h </w:instrText>
        </w:r>
        <w:r w:rsidR="005D40B7">
          <w:rPr>
            <w:noProof/>
            <w:webHidden/>
          </w:rPr>
        </w:r>
        <w:r w:rsidR="005D40B7">
          <w:rPr>
            <w:noProof/>
            <w:webHidden/>
          </w:rPr>
          <w:fldChar w:fldCharType="separate"/>
        </w:r>
        <w:r w:rsidR="005D40B7">
          <w:rPr>
            <w:noProof/>
            <w:webHidden/>
          </w:rPr>
          <w:t>9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22" w:history="1">
        <w:r w:rsidR="005D40B7" w:rsidRPr="008D54D5">
          <w:rPr>
            <w:rStyle w:val="Hyperlink"/>
            <w:noProof/>
          </w:rPr>
          <w:t>5.19</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Generation::SourceFileGeneration</w:t>
        </w:r>
        <w:r w:rsidR="005D40B7">
          <w:rPr>
            <w:noProof/>
            <w:webHidden/>
          </w:rPr>
          <w:tab/>
        </w:r>
        <w:r w:rsidR="005D40B7">
          <w:rPr>
            <w:noProof/>
            <w:webHidden/>
          </w:rPr>
          <w:fldChar w:fldCharType="begin"/>
        </w:r>
        <w:r w:rsidR="005D40B7">
          <w:rPr>
            <w:noProof/>
            <w:webHidden/>
          </w:rPr>
          <w:instrText xml:space="preserve"> PAGEREF _Toc8057022 \h </w:instrText>
        </w:r>
        <w:r w:rsidR="005D40B7">
          <w:rPr>
            <w:noProof/>
            <w:webHidden/>
          </w:rPr>
        </w:r>
        <w:r w:rsidR="005D40B7">
          <w:rPr>
            <w:noProof/>
            <w:webHidden/>
          </w:rPr>
          <w:fldChar w:fldCharType="separate"/>
        </w:r>
        <w:r w:rsidR="005D40B7">
          <w:rPr>
            <w:noProof/>
            <w:webHidden/>
          </w:rPr>
          <w:t>9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3" w:history="1">
        <w:r w:rsidR="005D40B7" w:rsidRPr="008D54D5">
          <w:rPr>
            <w:rStyle w:val="Hyperlink"/>
            <w:noProof/>
          </w:rPr>
          <w:t>5.19.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23 \h </w:instrText>
        </w:r>
        <w:r w:rsidR="005D40B7">
          <w:rPr>
            <w:noProof/>
            <w:webHidden/>
          </w:rPr>
        </w:r>
        <w:r w:rsidR="005D40B7">
          <w:rPr>
            <w:noProof/>
            <w:webHidden/>
          </w:rPr>
          <w:fldChar w:fldCharType="separate"/>
        </w:r>
        <w:r w:rsidR="005D40B7">
          <w:rPr>
            <w:noProof/>
            <w:webHidden/>
          </w:rPr>
          <w:t>9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4" w:history="1">
        <w:r w:rsidR="005D40B7" w:rsidRPr="008D54D5">
          <w:rPr>
            <w:rStyle w:val="Hyperlink"/>
            <w:noProof/>
          </w:rPr>
          <w:t>5.19.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24 \h </w:instrText>
        </w:r>
        <w:r w:rsidR="005D40B7">
          <w:rPr>
            <w:noProof/>
            <w:webHidden/>
          </w:rPr>
        </w:r>
        <w:r w:rsidR="005D40B7">
          <w:rPr>
            <w:noProof/>
            <w:webHidden/>
          </w:rPr>
          <w:fldChar w:fldCharType="separate"/>
        </w:r>
        <w:r w:rsidR="005D40B7">
          <w:rPr>
            <w:noProof/>
            <w:webHidden/>
          </w:rPr>
          <w:t>95</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25" w:history="1">
        <w:r w:rsidR="005D40B7" w:rsidRPr="008D54D5">
          <w:rPr>
            <w:rStyle w:val="Hyperlink"/>
            <w:noProof/>
          </w:rPr>
          <w:t>5.20</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Intermediate::BaseIntermediate</w:t>
        </w:r>
        <w:r w:rsidR="005D40B7">
          <w:rPr>
            <w:noProof/>
            <w:webHidden/>
          </w:rPr>
          <w:tab/>
        </w:r>
        <w:r w:rsidR="005D40B7">
          <w:rPr>
            <w:noProof/>
            <w:webHidden/>
          </w:rPr>
          <w:fldChar w:fldCharType="begin"/>
        </w:r>
        <w:r w:rsidR="005D40B7">
          <w:rPr>
            <w:noProof/>
            <w:webHidden/>
          </w:rPr>
          <w:instrText xml:space="preserve"> PAGEREF _Toc8057025 \h </w:instrText>
        </w:r>
        <w:r w:rsidR="005D40B7">
          <w:rPr>
            <w:noProof/>
            <w:webHidden/>
          </w:rPr>
        </w:r>
        <w:r w:rsidR="005D40B7">
          <w:rPr>
            <w:noProof/>
            <w:webHidden/>
          </w:rPr>
          <w:fldChar w:fldCharType="separate"/>
        </w:r>
        <w:r w:rsidR="005D40B7">
          <w:rPr>
            <w:noProof/>
            <w:webHidden/>
          </w:rPr>
          <w:t>9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6" w:history="1">
        <w:r w:rsidR="005D40B7" w:rsidRPr="008D54D5">
          <w:rPr>
            <w:rStyle w:val="Hyperlink"/>
            <w:noProof/>
          </w:rPr>
          <w:t>5.20.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26 \h </w:instrText>
        </w:r>
        <w:r w:rsidR="005D40B7">
          <w:rPr>
            <w:noProof/>
            <w:webHidden/>
          </w:rPr>
        </w:r>
        <w:r w:rsidR="005D40B7">
          <w:rPr>
            <w:noProof/>
            <w:webHidden/>
          </w:rPr>
          <w:fldChar w:fldCharType="separate"/>
        </w:r>
        <w:r w:rsidR="005D40B7">
          <w:rPr>
            <w:noProof/>
            <w:webHidden/>
          </w:rPr>
          <w:t>9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7" w:history="1">
        <w:r w:rsidR="005D40B7" w:rsidRPr="008D54D5">
          <w:rPr>
            <w:rStyle w:val="Hyperlink"/>
            <w:noProof/>
          </w:rPr>
          <w:t>5.20.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27 \h </w:instrText>
        </w:r>
        <w:r w:rsidR="005D40B7">
          <w:rPr>
            <w:noProof/>
            <w:webHidden/>
          </w:rPr>
        </w:r>
        <w:r w:rsidR="005D40B7">
          <w:rPr>
            <w:noProof/>
            <w:webHidden/>
          </w:rPr>
          <w:fldChar w:fldCharType="separate"/>
        </w:r>
        <w:r w:rsidR="005D40B7">
          <w:rPr>
            <w:noProof/>
            <w:webHidden/>
          </w:rPr>
          <w:t>9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28" w:history="1">
        <w:r w:rsidR="005D40B7" w:rsidRPr="008D54D5">
          <w:rPr>
            <w:rStyle w:val="Hyperlink"/>
            <w:noProof/>
          </w:rPr>
          <w:t>5.21</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Parser::Parser</w:t>
        </w:r>
        <w:r w:rsidR="005D40B7">
          <w:rPr>
            <w:noProof/>
            <w:webHidden/>
          </w:rPr>
          <w:tab/>
        </w:r>
        <w:r w:rsidR="005D40B7">
          <w:rPr>
            <w:noProof/>
            <w:webHidden/>
          </w:rPr>
          <w:fldChar w:fldCharType="begin"/>
        </w:r>
        <w:r w:rsidR="005D40B7">
          <w:rPr>
            <w:noProof/>
            <w:webHidden/>
          </w:rPr>
          <w:instrText xml:space="preserve"> PAGEREF _Toc8057028 \h </w:instrText>
        </w:r>
        <w:r w:rsidR="005D40B7">
          <w:rPr>
            <w:noProof/>
            <w:webHidden/>
          </w:rPr>
        </w:r>
        <w:r w:rsidR="005D40B7">
          <w:rPr>
            <w:noProof/>
            <w:webHidden/>
          </w:rPr>
          <w:fldChar w:fldCharType="separate"/>
        </w:r>
        <w:r w:rsidR="005D40B7">
          <w:rPr>
            <w:noProof/>
            <w:webHidden/>
          </w:rPr>
          <w:t>10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29" w:history="1">
        <w:r w:rsidR="005D40B7" w:rsidRPr="008D54D5">
          <w:rPr>
            <w:rStyle w:val="Hyperlink"/>
            <w:noProof/>
          </w:rPr>
          <w:t>5.21.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29 \h </w:instrText>
        </w:r>
        <w:r w:rsidR="005D40B7">
          <w:rPr>
            <w:noProof/>
            <w:webHidden/>
          </w:rPr>
        </w:r>
        <w:r w:rsidR="005D40B7">
          <w:rPr>
            <w:noProof/>
            <w:webHidden/>
          </w:rPr>
          <w:fldChar w:fldCharType="separate"/>
        </w:r>
        <w:r w:rsidR="005D40B7">
          <w:rPr>
            <w:noProof/>
            <w:webHidden/>
          </w:rPr>
          <w:t>10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0" w:history="1">
        <w:r w:rsidR="005D40B7" w:rsidRPr="008D54D5">
          <w:rPr>
            <w:rStyle w:val="Hyperlink"/>
            <w:noProof/>
          </w:rPr>
          <w:t>5.21.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30 \h </w:instrText>
        </w:r>
        <w:r w:rsidR="005D40B7">
          <w:rPr>
            <w:noProof/>
            <w:webHidden/>
          </w:rPr>
        </w:r>
        <w:r w:rsidR="005D40B7">
          <w:rPr>
            <w:noProof/>
            <w:webHidden/>
          </w:rPr>
          <w:fldChar w:fldCharType="separate"/>
        </w:r>
        <w:r w:rsidR="005D40B7">
          <w:rPr>
            <w:noProof/>
            <w:webHidden/>
          </w:rPr>
          <w:t>10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31" w:history="1">
        <w:r w:rsidR="005D40B7" w:rsidRPr="008D54D5">
          <w:rPr>
            <w:rStyle w:val="Hyperlink"/>
            <w:noProof/>
          </w:rPr>
          <w:t>5.22</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Parser::ParserXML</w:t>
        </w:r>
        <w:r w:rsidR="005D40B7">
          <w:rPr>
            <w:noProof/>
            <w:webHidden/>
          </w:rPr>
          <w:tab/>
        </w:r>
        <w:r w:rsidR="005D40B7">
          <w:rPr>
            <w:noProof/>
            <w:webHidden/>
          </w:rPr>
          <w:fldChar w:fldCharType="begin"/>
        </w:r>
        <w:r w:rsidR="005D40B7">
          <w:rPr>
            <w:noProof/>
            <w:webHidden/>
          </w:rPr>
          <w:instrText xml:space="preserve"> PAGEREF _Toc8057031 \h </w:instrText>
        </w:r>
        <w:r w:rsidR="005D40B7">
          <w:rPr>
            <w:noProof/>
            <w:webHidden/>
          </w:rPr>
        </w:r>
        <w:r w:rsidR="005D40B7">
          <w:rPr>
            <w:noProof/>
            <w:webHidden/>
          </w:rPr>
          <w:fldChar w:fldCharType="separate"/>
        </w:r>
        <w:r w:rsidR="005D40B7">
          <w:rPr>
            <w:noProof/>
            <w:webHidden/>
          </w:rPr>
          <w:t>10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2" w:history="1">
        <w:r w:rsidR="005D40B7" w:rsidRPr="008D54D5">
          <w:rPr>
            <w:rStyle w:val="Hyperlink"/>
            <w:noProof/>
          </w:rPr>
          <w:t>5.22.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32 \h </w:instrText>
        </w:r>
        <w:r w:rsidR="005D40B7">
          <w:rPr>
            <w:noProof/>
            <w:webHidden/>
          </w:rPr>
        </w:r>
        <w:r w:rsidR="005D40B7">
          <w:rPr>
            <w:noProof/>
            <w:webHidden/>
          </w:rPr>
          <w:fldChar w:fldCharType="separate"/>
        </w:r>
        <w:r w:rsidR="005D40B7">
          <w:rPr>
            <w:noProof/>
            <w:webHidden/>
          </w:rPr>
          <w:t>10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3" w:history="1">
        <w:r w:rsidR="005D40B7" w:rsidRPr="008D54D5">
          <w:rPr>
            <w:rStyle w:val="Hyperlink"/>
            <w:noProof/>
          </w:rPr>
          <w:t>5.22.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33 \h </w:instrText>
        </w:r>
        <w:r w:rsidR="005D40B7">
          <w:rPr>
            <w:noProof/>
            <w:webHidden/>
          </w:rPr>
        </w:r>
        <w:r w:rsidR="005D40B7">
          <w:rPr>
            <w:noProof/>
            <w:webHidden/>
          </w:rPr>
          <w:fldChar w:fldCharType="separate"/>
        </w:r>
        <w:r w:rsidR="005D40B7">
          <w:rPr>
            <w:noProof/>
            <w:webHidden/>
          </w:rPr>
          <w:t>10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34" w:history="1">
        <w:r w:rsidR="005D40B7" w:rsidRPr="008D54D5">
          <w:rPr>
            <w:rStyle w:val="Hyperlink"/>
            <w:noProof/>
          </w:rPr>
          <w:t>5.23</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Validation::BaseValidation</w:t>
        </w:r>
        <w:r w:rsidR="005D40B7">
          <w:rPr>
            <w:noProof/>
            <w:webHidden/>
          </w:rPr>
          <w:tab/>
        </w:r>
        <w:r w:rsidR="005D40B7">
          <w:rPr>
            <w:noProof/>
            <w:webHidden/>
          </w:rPr>
          <w:fldChar w:fldCharType="begin"/>
        </w:r>
        <w:r w:rsidR="005D40B7">
          <w:rPr>
            <w:noProof/>
            <w:webHidden/>
          </w:rPr>
          <w:instrText xml:space="preserve"> PAGEREF _Toc8057034 \h </w:instrText>
        </w:r>
        <w:r w:rsidR="005D40B7">
          <w:rPr>
            <w:noProof/>
            <w:webHidden/>
          </w:rPr>
        </w:r>
        <w:r w:rsidR="005D40B7">
          <w:rPr>
            <w:noProof/>
            <w:webHidden/>
          </w:rPr>
          <w:fldChar w:fldCharType="separate"/>
        </w:r>
        <w:r w:rsidR="005D40B7">
          <w:rPr>
            <w:noProof/>
            <w:webHidden/>
          </w:rPr>
          <w:t>12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5" w:history="1">
        <w:r w:rsidR="005D40B7" w:rsidRPr="008D54D5">
          <w:rPr>
            <w:rStyle w:val="Hyperlink"/>
            <w:noProof/>
          </w:rPr>
          <w:t>5.23.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35 \h </w:instrText>
        </w:r>
        <w:r w:rsidR="005D40B7">
          <w:rPr>
            <w:noProof/>
            <w:webHidden/>
          </w:rPr>
        </w:r>
        <w:r w:rsidR="005D40B7">
          <w:rPr>
            <w:noProof/>
            <w:webHidden/>
          </w:rPr>
          <w:fldChar w:fldCharType="separate"/>
        </w:r>
        <w:r w:rsidR="005D40B7">
          <w:rPr>
            <w:noProof/>
            <w:webHidden/>
          </w:rPr>
          <w:t>12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6" w:history="1">
        <w:r w:rsidR="005D40B7" w:rsidRPr="008D54D5">
          <w:rPr>
            <w:rStyle w:val="Hyperlink"/>
            <w:noProof/>
          </w:rPr>
          <w:t>5.23.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36 \h </w:instrText>
        </w:r>
        <w:r w:rsidR="005D40B7">
          <w:rPr>
            <w:noProof/>
            <w:webHidden/>
          </w:rPr>
        </w:r>
        <w:r w:rsidR="005D40B7">
          <w:rPr>
            <w:noProof/>
            <w:webHidden/>
          </w:rPr>
          <w:fldChar w:fldCharType="separate"/>
        </w:r>
        <w:r w:rsidR="005D40B7">
          <w:rPr>
            <w:noProof/>
            <w:webHidden/>
          </w:rPr>
          <w:t>128</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37" w:history="1">
        <w:r w:rsidR="005D40B7" w:rsidRPr="008D54D5">
          <w:rPr>
            <w:rStyle w:val="Hyperlink"/>
            <w:noProof/>
          </w:rPr>
          <w:t>5.24</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Validation::ValidationResult</w:t>
        </w:r>
        <w:r w:rsidR="005D40B7">
          <w:rPr>
            <w:noProof/>
            <w:webHidden/>
          </w:rPr>
          <w:tab/>
        </w:r>
        <w:r w:rsidR="005D40B7">
          <w:rPr>
            <w:noProof/>
            <w:webHidden/>
          </w:rPr>
          <w:fldChar w:fldCharType="begin"/>
        </w:r>
        <w:r w:rsidR="005D40B7">
          <w:rPr>
            <w:noProof/>
            <w:webHidden/>
          </w:rPr>
          <w:instrText xml:space="preserve"> PAGEREF _Toc8057037 \h </w:instrText>
        </w:r>
        <w:r w:rsidR="005D40B7">
          <w:rPr>
            <w:noProof/>
            <w:webHidden/>
          </w:rPr>
        </w:r>
        <w:r w:rsidR="005D40B7">
          <w:rPr>
            <w:noProof/>
            <w:webHidden/>
          </w:rPr>
          <w:fldChar w:fldCharType="separate"/>
        </w:r>
        <w:r w:rsidR="005D40B7">
          <w:rPr>
            <w:noProof/>
            <w:webHidden/>
          </w:rPr>
          <w:t>13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8" w:history="1">
        <w:r w:rsidR="005D40B7" w:rsidRPr="008D54D5">
          <w:rPr>
            <w:rStyle w:val="Hyperlink"/>
            <w:noProof/>
          </w:rPr>
          <w:t>5.24.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38 \h </w:instrText>
        </w:r>
        <w:r w:rsidR="005D40B7">
          <w:rPr>
            <w:noProof/>
            <w:webHidden/>
          </w:rPr>
        </w:r>
        <w:r w:rsidR="005D40B7">
          <w:rPr>
            <w:noProof/>
            <w:webHidden/>
          </w:rPr>
          <w:fldChar w:fldCharType="separate"/>
        </w:r>
        <w:r w:rsidR="005D40B7">
          <w:rPr>
            <w:noProof/>
            <w:webHidden/>
          </w:rPr>
          <w:t>13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39" w:history="1">
        <w:r w:rsidR="005D40B7" w:rsidRPr="008D54D5">
          <w:rPr>
            <w:rStyle w:val="Hyperlink"/>
            <w:noProof/>
          </w:rPr>
          <w:t>5.24.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39 \h </w:instrText>
        </w:r>
        <w:r w:rsidR="005D40B7">
          <w:rPr>
            <w:noProof/>
            <w:webHidden/>
          </w:rPr>
        </w:r>
        <w:r w:rsidR="005D40B7">
          <w:rPr>
            <w:noProof/>
            <w:webHidden/>
          </w:rPr>
          <w:fldChar w:fldCharType="separate"/>
        </w:r>
        <w:r w:rsidR="005D40B7">
          <w:rPr>
            <w:noProof/>
            <w:webHidden/>
          </w:rPr>
          <w:t>13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40" w:history="1">
        <w:r w:rsidR="005D40B7" w:rsidRPr="008D54D5">
          <w:rPr>
            <w:rStyle w:val="Hyperlink"/>
            <w:noProof/>
          </w:rPr>
          <w:t>5.25</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Business::Validation::ValidationRuleAttribute</w:t>
        </w:r>
        <w:r w:rsidR="005D40B7">
          <w:rPr>
            <w:noProof/>
            <w:webHidden/>
          </w:rPr>
          <w:tab/>
        </w:r>
        <w:r w:rsidR="005D40B7">
          <w:rPr>
            <w:noProof/>
            <w:webHidden/>
          </w:rPr>
          <w:fldChar w:fldCharType="begin"/>
        </w:r>
        <w:r w:rsidR="005D40B7">
          <w:rPr>
            <w:noProof/>
            <w:webHidden/>
          </w:rPr>
          <w:instrText xml:space="preserve"> PAGEREF _Toc8057040 \h </w:instrText>
        </w:r>
        <w:r w:rsidR="005D40B7">
          <w:rPr>
            <w:noProof/>
            <w:webHidden/>
          </w:rPr>
        </w:r>
        <w:r w:rsidR="005D40B7">
          <w:rPr>
            <w:noProof/>
            <w:webHidden/>
          </w:rPr>
          <w:fldChar w:fldCharType="separate"/>
        </w:r>
        <w:r w:rsidR="005D40B7">
          <w:rPr>
            <w:noProof/>
            <w:webHidden/>
          </w:rPr>
          <w:t>14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41" w:history="1">
        <w:r w:rsidR="005D40B7" w:rsidRPr="008D54D5">
          <w:rPr>
            <w:rStyle w:val="Hyperlink"/>
            <w:noProof/>
          </w:rPr>
          <w:t>5.25.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41 \h </w:instrText>
        </w:r>
        <w:r w:rsidR="005D40B7">
          <w:rPr>
            <w:noProof/>
            <w:webHidden/>
          </w:rPr>
        </w:r>
        <w:r w:rsidR="005D40B7">
          <w:rPr>
            <w:noProof/>
            <w:webHidden/>
          </w:rPr>
          <w:fldChar w:fldCharType="separate"/>
        </w:r>
        <w:r w:rsidR="005D40B7">
          <w:rPr>
            <w:noProof/>
            <w:webHidden/>
          </w:rPr>
          <w:t>142</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42" w:history="1">
        <w:r w:rsidR="005D40B7" w:rsidRPr="008D54D5">
          <w:rPr>
            <w:rStyle w:val="Hyperlink"/>
            <w:noProof/>
          </w:rPr>
          <w:t>5.25.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42 \h </w:instrText>
        </w:r>
        <w:r w:rsidR="005D40B7">
          <w:rPr>
            <w:noProof/>
            <w:webHidden/>
          </w:rPr>
        </w:r>
        <w:r w:rsidR="005D40B7">
          <w:rPr>
            <w:noProof/>
            <w:webHidden/>
          </w:rPr>
          <w:fldChar w:fldCharType="separate"/>
        </w:r>
        <w:r w:rsidR="005D40B7">
          <w:rPr>
            <w:noProof/>
            <w:webHidden/>
          </w:rPr>
          <w:t>143</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43" w:history="1">
        <w:r w:rsidR="005D40B7" w:rsidRPr="008D54D5">
          <w:rPr>
            <w:rStyle w:val="Hyperlink"/>
            <w:noProof/>
          </w:rPr>
          <w:t>5.26</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DotNetApiWrapper::ConsoleWrapper</w:t>
        </w:r>
        <w:r w:rsidR="005D40B7">
          <w:rPr>
            <w:noProof/>
            <w:webHidden/>
          </w:rPr>
          <w:tab/>
        </w:r>
        <w:r w:rsidR="005D40B7">
          <w:rPr>
            <w:noProof/>
            <w:webHidden/>
          </w:rPr>
          <w:fldChar w:fldCharType="begin"/>
        </w:r>
        <w:r w:rsidR="005D40B7">
          <w:rPr>
            <w:noProof/>
            <w:webHidden/>
          </w:rPr>
          <w:instrText xml:space="preserve"> PAGEREF _Toc8057043 \h </w:instrText>
        </w:r>
        <w:r w:rsidR="005D40B7">
          <w:rPr>
            <w:noProof/>
            <w:webHidden/>
          </w:rPr>
        </w:r>
        <w:r w:rsidR="005D40B7">
          <w:rPr>
            <w:noProof/>
            <w:webHidden/>
          </w:rPr>
          <w:fldChar w:fldCharType="separate"/>
        </w:r>
        <w:r w:rsidR="005D40B7">
          <w:rPr>
            <w:noProof/>
            <w:webHidden/>
          </w:rPr>
          <w:t>14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44" w:history="1">
        <w:r w:rsidR="005D40B7" w:rsidRPr="008D54D5">
          <w:rPr>
            <w:rStyle w:val="Hyperlink"/>
            <w:noProof/>
          </w:rPr>
          <w:t>5.26.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44 \h </w:instrText>
        </w:r>
        <w:r w:rsidR="005D40B7">
          <w:rPr>
            <w:noProof/>
            <w:webHidden/>
          </w:rPr>
        </w:r>
        <w:r w:rsidR="005D40B7">
          <w:rPr>
            <w:noProof/>
            <w:webHidden/>
          </w:rPr>
          <w:fldChar w:fldCharType="separate"/>
        </w:r>
        <w:r w:rsidR="005D40B7">
          <w:rPr>
            <w:noProof/>
            <w:webHidden/>
          </w:rPr>
          <w:t>14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45" w:history="1">
        <w:r w:rsidR="005D40B7" w:rsidRPr="008D54D5">
          <w:rPr>
            <w:rStyle w:val="Hyperlink"/>
            <w:noProof/>
          </w:rPr>
          <w:t>5.26.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45 \h </w:instrText>
        </w:r>
        <w:r w:rsidR="005D40B7">
          <w:rPr>
            <w:noProof/>
            <w:webHidden/>
          </w:rPr>
        </w:r>
        <w:r w:rsidR="005D40B7">
          <w:rPr>
            <w:noProof/>
            <w:webHidden/>
          </w:rPr>
          <w:fldChar w:fldCharType="separate"/>
        </w:r>
        <w:r w:rsidR="005D40B7">
          <w:rPr>
            <w:noProof/>
            <w:webHidden/>
          </w:rPr>
          <w:t>14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46" w:history="1">
        <w:r w:rsidR="005D40B7" w:rsidRPr="008D54D5">
          <w:rPr>
            <w:rStyle w:val="Hyperlink"/>
            <w:noProof/>
          </w:rPr>
          <w:t>5.27</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DotNetApiWrapper::EnvironmentWrapper</w:t>
        </w:r>
        <w:r w:rsidR="005D40B7">
          <w:rPr>
            <w:noProof/>
            <w:webHidden/>
          </w:rPr>
          <w:tab/>
        </w:r>
        <w:r w:rsidR="005D40B7">
          <w:rPr>
            <w:noProof/>
            <w:webHidden/>
          </w:rPr>
          <w:fldChar w:fldCharType="begin"/>
        </w:r>
        <w:r w:rsidR="005D40B7">
          <w:rPr>
            <w:noProof/>
            <w:webHidden/>
          </w:rPr>
          <w:instrText xml:space="preserve"> PAGEREF _Toc8057046 \h </w:instrText>
        </w:r>
        <w:r w:rsidR="005D40B7">
          <w:rPr>
            <w:noProof/>
            <w:webHidden/>
          </w:rPr>
        </w:r>
        <w:r w:rsidR="005D40B7">
          <w:rPr>
            <w:noProof/>
            <w:webHidden/>
          </w:rPr>
          <w:fldChar w:fldCharType="separate"/>
        </w:r>
        <w:r w:rsidR="005D40B7">
          <w:rPr>
            <w:noProof/>
            <w:webHidden/>
          </w:rPr>
          <w:t>14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47" w:history="1">
        <w:r w:rsidR="005D40B7" w:rsidRPr="008D54D5">
          <w:rPr>
            <w:rStyle w:val="Hyperlink"/>
            <w:noProof/>
          </w:rPr>
          <w:t>5.27.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47 \h </w:instrText>
        </w:r>
        <w:r w:rsidR="005D40B7">
          <w:rPr>
            <w:noProof/>
            <w:webHidden/>
          </w:rPr>
        </w:r>
        <w:r w:rsidR="005D40B7">
          <w:rPr>
            <w:noProof/>
            <w:webHidden/>
          </w:rPr>
          <w:fldChar w:fldCharType="separate"/>
        </w:r>
        <w:r w:rsidR="005D40B7">
          <w:rPr>
            <w:noProof/>
            <w:webHidden/>
          </w:rPr>
          <w:t>14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48" w:history="1">
        <w:r w:rsidR="005D40B7" w:rsidRPr="008D54D5">
          <w:rPr>
            <w:rStyle w:val="Hyperlink"/>
            <w:noProof/>
          </w:rPr>
          <w:t>5.27.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48 \h </w:instrText>
        </w:r>
        <w:r w:rsidR="005D40B7">
          <w:rPr>
            <w:noProof/>
            <w:webHidden/>
          </w:rPr>
        </w:r>
        <w:r w:rsidR="005D40B7">
          <w:rPr>
            <w:noProof/>
            <w:webHidden/>
          </w:rPr>
          <w:fldChar w:fldCharType="separate"/>
        </w:r>
        <w:r w:rsidR="005D40B7">
          <w:rPr>
            <w:noProof/>
            <w:webHidden/>
          </w:rPr>
          <w:t>14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49" w:history="1">
        <w:r w:rsidR="005D40B7" w:rsidRPr="008D54D5">
          <w:rPr>
            <w:rStyle w:val="Hyperlink"/>
            <w:noProof/>
          </w:rPr>
          <w:t>5.28</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DotNetApiWrapper::IOWrapper</w:t>
        </w:r>
        <w:r w:rsidR="005D40B7">
          <w:rPr>
            <w:noProof/>
            <w:webHidden/>
          </w:rPr>
          <w:tab/>
        </w:r>
        <w:r w:rsidR="005D40B7">
          <w:rPr>
            <w:noProof/>
            <w:webHidden/>
          </w:rPr>
          <w:fldChar w:fldCharType="begin"/>
        </w:r>
        <w:r w:rsidR="005D40B7">
          <w:rPr>
            <w:noProof/>
            <w:webHidden/>
          </w:rPr>
          <w:instrText xml:space="preserve"> PAGEREF _Toc8057049 \h </w:instrText>
        </w:r>
        <w:r w:rsidR="005D40B7">
          <w:rPr>
            <w:noProof/>
            <w:webHidden/>
          </w:rPr>
        </w:r>
        <w:r w:rsidR="005D40B7">
          <w:rPr>
            <w:noProof/>
            <w:webHidden/>
          </w:rPr>
          <w:fldChar w:fldCharType="separate"/>
        </w:r>
        <w:r w:rsidR="005D40B7">
          <w:rPr>
            <w:noProof/>
            <w:webHidden/>
          </w:rPr>
          <w:t>14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0" w:history="1">
        <w:r w:rsidR="005D40B7" w:rsidRPr="008D54D5">
          <w:rPr>
            <w:rStyle w:val="Hyperlink"/>
            <w:noProof/>
          </w:rPr>
          <w:t>5.28.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50 \h </w:instrText>
        </w:r>
        <w:r w:rsidR="005D40B7">
          <w:rPr>
            <w:noProof/>
            <w:webHidden/>
          </w:rPr>
        </w:r>
        <w:r w:rsidR="005D40B7">
          <w:rPr>
            <w:noProof/>
            <w:webHidden/>
          </w:rPr>
          <w:fldChar w:fldCharType="separate"/>
        </w:r>
        <w:r w:rsidR="005D40B7">
          <w:rPr>
            <w:noProof/>
            <w:webHidden/>
          </w:rPr>
          <w:t>147</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1" w:history="1">
        <w:r w:rsidR="005D40B7" w:rsidRPr="008D54D5">
          <w:rPr>
            <w:rStyle w:val="Hyperlink"/>
            <w:noProof/>
          </w:rPr>
          <w:t>5.28.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51 \h </w:instrText>
        </w:r>
        <w:r w:rsidR="005D40B7">
          <w:rPr>
            <w:noProof/>
            <w:webHidden/>
          </w:rPr>
        </w:r>
        <w:r w:rsidR="005D40B7">
          <w:rPr>
            <w:noProof/>
            <w:webHidden/>
          </w:rPr>
          <w:fldChar w:fldCharType="separate"/>
        </w:r>
        <w:r w:rsidR="005D40B7">
          <w:rPr>
            <w:noProof/>
            <w:webHidden/>
          </w:rPr>
          <w:t>14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52" w:history="1">
        <w:r w:rsidR="005D40B7" w:rsidRPr="008D54D5">
          <w:rPr>
            <w:rStyle w:val="Hyperlink"/>
            <w:noProof/>
          </w:rPr>
          <w:t>5.29</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DotNetApiWrapper::ReflectionWrapper</w:t>
        </w:r>
        <w:r w:rsidR="005D40B7">
          <w:rPr>
            <w:noProof/>
            <w:webHidden/>
          </w:rPr>
          <w:tab/>
        </w:r>
        <w:r w:rsidR="005D40B7">
          <w:rPr>
            <w:noProof/>
            <w:webHidden/>
          </w:rPr>
          <w:fldChar w:fldCharType="begin"/>
        </w:r>
        <w:r w:rsidR="005D40B7">
          <w:rPr>
            <w:noProof/>
            <w:webHidden/>
          </w:rPr>
          <w:instrText xml:space="preserve"> PAGEREF _Toc8057052 \h </w:instrText>
        </w:r>
        <w:r w:rsidR="005D40B7">
          <w:rPr>
            <w:noProof/>
            <w:webHidden/>
          </w:rPr>
        </w:r>
        <w:r w:rsidR="005D40B7">
          <w:rPr>
            <w:noProof/>
            <w:webHidden/>
          </w:rPr>
          <w:fldChar w:fldCharType="separate"/>
        </w:r>
        <w:r w:rsidR="005D40B7">
          <w:rPr>
            <w:noProof/>
            <w:webHidden/>
          </w:rPr>
          <w:t>15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3" w:history="1">
        <w:r w:rsidR="005D40B7" w:rsidRPr="008D54D5">
          <w:rPr>
            <w:rStyle w:val="Hyperlink"/>
            <w:noProof/>
          </w:rPr>
          <w:t>5.29.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53 \h </w:instrText>
        </w:r>
        <w:r w:rsidR="005D40B7">
          <w:rPr>
            <w:noProof/>
            <w:webHidden/>
          </w:rPr>
        </w:r>
        <w:r w:rsidR="005D40B7">
          <w:rPr>
            <w:noProof/>
            <w:webHidden/>
          </w:rPr>
          <w:fldChar w:fldCharType="separate"/>
        </w:r>
        <w:r w:rsidR="005D40B7">
          <w:rPr>
            <w:noProof/>
            <w:webHidden/>
          </w:rPr>
          <w:t>15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4" w:history="1">
        <w:r w:rsidR="005D40B7" w:rsidRPr="008D54D5">
          <w:rPr>
            <w:rStyle w:val="Hyperlink"/>
            <w:noProof/>
          </w:rPr>
          <w:t>5.29.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54 \h </w:instrText>
        </w:r>
        <w:r w:rsidR="005D40B7">
          <w:rPr>
            <w:noProof/>
            <w:webHidden/>
          </w:rPr>
        </w:r>
        <w:r w:rsidR="005D40B7">
          <w:rPr>
            <w:noProof/>
            <w:webHidden/>
          </w:rPr>
          <w:fldChar w:fldCharType="separate"/>
        </w:r>
        <w:r w:rsidR="005D40B7">
          <w:rPr>
            <w:noProof/>
            <w:webHidden/>
          </w:rPr>
          <w:t>15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55" w:history="1">
        <w:r w:rsidR="005D40B7" w:rsidRPr="008D54D5">
          <w:rPr>
            <w:rStyle w:val="Hyperlink"/>
            <w:noProof/>
          </w:rPr>
          <w:t>5.30</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Logger::DebugLogger</w:t>
        </w:r>
        <w:r w:rsidR="005D40B7">
          <w:rPr>
            <w:noProof/>
            <w:webHidden/>
          </w:rPr>
          <w:tab/>
        </w:r>
        <w:r w:rsidR="005D40B7">
          <w:rPr>
            <w:noProof/>
            <w:webHidden/>
          </w:rPr>
          <w:fldChar w:fldCharType="begin"/>
        </w:r>
        <w:r w:rsidR="005D40B7">
          <w:rPr>
            <w:noProof/>
            <w:webHidden/>
          </w:rPr>
          <w:instrText xml:space="preserve"> PAGEREF _Toc8057055 \h </w:instrText>
        </w:r>
        <w:r w:rsidR="005D40B7">
          <w:rPr>
            <w:noProof/>
            <w:webHidden/>
          </w:rPr>
        </w:r>
        <w:r w:rsidR="005D40B7">
          <w:rPr>
            <w:noProof/>
            <w:webHidden/>
          </w:rPr>
          <w:fldChar w:fldCharType="separate"/>
        </w:r>
        <w:r w:rsidR="005D40B7">
          <w:rPr>
            <w:noProof/>
            <w:webHidden/>
          </w:rPr>
          <w:t>15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6" w:history="1">
        <w:r w:rsidR="005D40B7" w:rsidRPr="008D54D5">
          <w:rPr>
            <w:rStyle w:val="Hyperlink"/>
            <w:noProof/>
          </w:rPr>
          <w:t>5.30.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56 \h </w:instrText>
        </w:r>
        <w:r w:rsidR="005D40B7">
          <w:rPr>
            <w:noProof/>
            <w:webHidden/>
          </w:rPr>
        </w:r>
        <w:r w:rsidR="005D40B7">
          <w:rPr>
            <w:noProof/>
            <w:webHidden/>
          </w:rPr>
          <w:fldChar w:fldCharType="separate"/>
        </w:r>
        <w:r w:rsidR="005D40B7">
          <w:rPr>
            <w:noProof/>
            <w:webHidden/>
          </w:rPr>
          <w:t>15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7" w:history="1">
        <w:r w:rsidR="005D40B7" w:rsidRPr="008D54D5">
          <w:rPr>
            <w:rStyle w:val="Hyperlink"/>
            <w:noProof/>
          </w:rPr>
          <w:t>5.30.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57 \h </w:instrText>
        </w:r>
        <w:r w:rsidR="005D40B7">
          <w:rPr>
            <w:noProof/>
            <w:webHidden/>
          </w:rPr>
        </w:r>
        <w:r w:rsidR="005D40B7">
          <w:rPr>
            <w:noProof/>
            <w:webHidden/>
          </w:rPr>
          <w:fldChar w:fldCharType="separate"/>
        </w:r>
        <w:r w:rsidR="005D40B7">
          <w:rPr>
            <w:noProof/>
            <w:webHidden/>
          </w:rPr>
          <w:t>15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58" w:history="1">
        <w:r w:rsidR="005D40B7" w:rsidRPr="008D54D5">
          <w:rPr>
            <w:rStyle w:val="Hyperlink"/>
            <w:noProof/>
          </w:rPr>
          <w:t>5.31</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ObjectFactory::ObjectFactory</w:t>
        </w:r>
        <w:r w:rsidR="005D40B7">
          <w:rPr>
            <w:noProof/>
            <w:webHidden/>
          </w:rPr>
          <w:tab/>
        </w:r>
        <w:r w:rsidR="005D40B7">
          <w:rPr>
            <w:noProof/>
            <w:webHidden/>
          </w:rPr>
          <w:fldChar w:fldCharType="begin"/>
        </w:r>
        <w:r w:rsidR="005D40B7">
          <w:rPr>
            <w:noProof/>
            <w:webHidden/>
          </w:rPr>
          <w:instrText xml:space="preserve"> PAGEREF _Toc8057058 \h </w:instrText>
        </w:r>
        <w:r w:rsidR="005D40B7">
          <w:rPr>
            <w:noProof/>
            <w:webHidden/>
          </w:rPr>
        </w:r>
        <w:r w:rsidR="005D40B7">
          <w:rPr>
            <w:noProof/>
            <w:webHidden/>
          </w:rPr>
          <w:fldChar w:fldCharType="separate"/>
        </w:r>
        <w:r w:rsidR="005D40B7">
          <w:rPr>
            <w:noProof/>
            <w:webHidden/>
          </w:rPr>
          <w:t>16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59" w:history="1">
        <w:r w:rsidR="005D40B7" w:rsidRPr="008D54D5">
          <w:rPr>
            <w:rStyle w:val="Hyperlink"/>
            <w:noProof/>
          </w:rPr>
          <w:t>5.31.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59 \h </w:instrText>
        </w:r>
        <w:r w:rsidR="005D40B7">
          <w:rPr>
            <w:noProof/>
            <w:webHidden/>
          </w:rPr>
        </w:r>
        <w:r w:rsidR="005D40B7">
          <w:rPr>
            <w:noProof/>
            <w:webHidden/>
          </w:rPr>
          <w:fldChar w:fldCharType="separate"/>
        </w:r>
        <w:r w:rsidR="005D40B7">
          <w:rPr>
            <w:noProof/>
            <w:webHidden/>
          </w:rPr>
          <w:t>16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0" w:history="1">
        <w:r w:rsidR="005D40B7" w:rsidRPr="008D54D5">
          <w:rPr>
            <w:rStyle w:val="Hyperlink"/>
            <w:noProof/>
          </w:rPr>
          <w:t>5.31.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60 \h </w:instrText>
        </w:r>
        <w:r w:rsidR="005D40B7">
          <w:rPr>
            <w:noProof/>
            <w:webHidden/>
          </w:rPr>
        </w:r>
        <w:r w:rsidR="005D40B7">
          <w:rPr>
            <w:noProof/>
            <w:webHidden/>
          </w:rPr>
          <w:fldChar w:fldCharType="separate"/>
        </w:r>
        <w:r w:rsidR="005D40B7">
          <w:rPr>
            <w:noProof/>
            <w:webHidden/>
          </w:rPr>
          <w:t>16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61" w:history="1">
        <w:r w:rsidR="005D40B7" w:rsidRPr="008D54D5">
          <w:rPr>
            <w:rStyle w:val="Hyperlink"/>
            <w:noProof/>
          </w:rPr>
          <w:t>5.32</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ObjectFactory::ObjectFactory::CacheObject</w:t>
        </w:r>
        <w:r w:rsidR="005D40B7">
          <w:rPr>
            <w:noProof/>
            <w:webHidden/>
          </w:rPr>
          <w:tab/>
        </w:r>
        <w:r w:rsidR="005D40B7">
          <w:rPr>
            <w:noProof/>
            <w:webHidden/>
          </w:rPr>
          <w:fldChar w:fldCharType="begin"/>
        </w:r>
        <w:r w:rsidR="005D40B7">
          <w:rPr>
            <w:noProof/>
            <w:webHidden/>
          </w:rPr>
          <w:instrText xml:space="preserve"> PAGEREF _Toc8057061 \h </w:instrText>
        </w:r>
        <w:r w:rsidR="005D40B7">
          <w:rPr>
            <w:noProof/>
            <w:webHidden/>
          </w:rPr>
        </w:r>
        <w:r w:rsidR="005D40B7">
          <w:rPr>
            <w:noProof/>
            <w:webHidden/>
          </w:rPr>
          <w:fldChar w:fldCharType="separate"/>
        </w:r>
        <w:r w:rsidR="005D40B7">
          <w:rPr>
            <w:noProof/>
            <w:webHidden/>
          </w:rPr>
          <w:t>167</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2" w:history="1">
        <w:r w:rsidR="005D40B7" w:rsidRPr="008D54D5">
          <w:rPr>
            <w:rStyle w:val="Hyperlink"/>
            <w:noProof/>
          </w:rPr>
          <w:t>5.32.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62 \h </w:instrText>
        </w:r>
        <w:r w:rsidR="005D40B7">
          <w:rPr>
            <w:noProof/>
            <w:webHidden/>
          </w:rPr>
        </w:r>
        <w:r w:rsidR="005D40B7">
          <w:rPr>
            <w:noProof/>
            <w:webHidden/>
          </w:rPr>
          <w:fldChar w:fldCharType="separate"/>
        </w:r>
        <w:r w:rsidR="005D40B7">
          <w:rPr>
            <w:noProof/>
            <w:webHidden/>
          </w:rPr>
          <w:t>16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3" w:history="1">
        <w:r w:rsidR="005D40B7" w:rsidRPr="008D54D5">
          <w:rPr>
            <w:rStyle w:val="Hyperlink"/>
            <w:noProof/>
          </w:rPr>
          <w:t>5.32.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63 \h </w:instrText>
        </w:r>
        <w:r w:rsidR="005D40B7">
          <w:rPr>
            <w:noProof/>
            <w:webHidden/>
          </w:rPr>
        </w:r>
        <w:r w:rsidR="005D40B7">
          <w:rPr>
            <w:noProof/>
            <w:webHidden/>
          </w:rPr>
          <w:fldChar w:fldCharType="separate"/>
        </w:r>
        <w:r w:rsidR="005D40B7">
          <w:rPr>
            <w:noProof/>
            <w:webHidden/>
          </w:rPr>
          <w:t>168</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64" w:history="1">
        <w:r w:rsidR="005D40B7" w:rsidRPr="008D54D5">
          <w:rPr>
            <w:rStyle w:val="Hyperlink"/>
            <w:noProof/>
          </w:rPr>
          <w:t>5.33</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ObjectFactory::ObjectFactoryAttribute</w:t>
        </w:r>
        <w:r w:rsidR="005D40B7">
          <w:rPr>
            <w:noProof/>
            <w:webHidden/>
          </w:rPr>
          <w:tab/>
        </w:r>
        <w:r w:rsidR="005D40B7">
          <w:rPr>
            <w:noProof/>
            <w:webHidden/>
          </w:rPr>
          <w:fldChar w:fldCharType="begin"/>
        </w:r>
        <w:r w:rsidR="005D40B7">
          <w:rPr>
            <w:noProof/>
            <w:webHidden/>
          </w:rPr>
          <w:instrText xml:space="preserve"> PAGEREF _Toc8057064 \h </w:instrText>
        </w:r>
        <w:r w:rsidR="005D40B7">
          <w:rPr>
            <w:noProof/>
            <w:webHidden/>
          </w:rPr>
        </w:r>
        <w:r w:rsidR="005D40B7">
          <w:rPr>
            <w:noProof/>
            <w:webHidden/>
          </w:rPr>
          <w:fldChar w:fldCharType="separate"/>
        </w:r>
        <w:r w:rsidR="005D40B7">
          <w:rPr>
            <w:noProof/>
            <w:webHidden/>
          </w:rPr>
          <w:t>16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5" w:history="1">
        <w:r w:rsidR="005D40B7" w:rsidRPr="008D54D5">
          <w:rPr>
            <w:rStyle w:val="Hyperlink"/>
            <w:noProof/>
          </w:rPr>
          <w:t>5.33.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65 \h </w:instrText>
        </w:r>
        <w:r w:rsidR="005D40B7">
          <w:rPr>
            <w:noProof/>
            <w:webHidden/>
          </w:rPr>
        </w:r>
        <w:r w:rsidR="005D40B7">
          <w:rPr>
            <w:noProof/>
            <w:webHidden/>
          </w:rPr>
          <w:fldChar w:fldCharType="separate"/>
        </w:r>
        <w:r w:rsidR="005D40B7">
          <w:rPr>
            <w:noProof/>
            <w:webHidden/>
          </w:rPr>
          <w:t>16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6" w:history="1">
        <w:r w:rsidR="005D40B7" w:rsidRPr="008D54D5">
          <w:rPr>
            <w:rStyle w:val="Hyperlink"/>
            <w:noProof/>
          </w:rPr>
          <w:t>5.33.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66 \h </w:instrText>
        </w:r>
        <w:r w:rsidR="005D40B7">
          <w:rPr>
            <w:noProof/>
            <w:webHidden/>
          </w:rPr>
        </w:r>
        <w:r w:rsidR="005D40B7">
          <w:rPr>
            <w:noProof/>
            <w:webHidden/>
          </w:rPr>
          <w:fldChar w:fldCharType="separate"/>
        </w:r>
        <w:r w:rsidR="005D40B7">
          <w:rPr>
            <w:noProof/>
            <w:webHidden/>
          </w:rPr>
          <w:t>170</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67" w:history="1">
        <w:r w:rsidR="005D40B7" w:rsidRPr="008D54D5">
          <w:rPr>
            <w:rStyle w:val="Hyperlink"/>
            <w:noProof/>
          </w:rPr>
          <w:t>5.34</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UserInterface::UserInterface</w:t>
        </w:r>
        <w:r w:rsidR="005D40B7">
          <w:rPr>
            <w:noProof/>
            <w:webHidden/>
          </w:rPr>
          <w:tab/>
        </w:r>
        <w:r w:rsidR="005D40B7">
          <w:rPr>
            <w:noProof/>
            <w:webHidden/>
          </w:rPr>
          <w:fldChar w:fldCharType="begin"/>
        </w:r>
        <w:r w:rsidR="005D40B7">
          <w:rPr>
            <w:noProof/>
            <w:webHidden/>
          </w:rPr>
          <w:instrText xml:space="preserve"> PAGEREF _Toc8057067 \h </w:instrText>
        </w:r>
        <w:r w:rsidR="005D40B7">
          <w:rPr>
            <w:noProof/>
            <w:webHidden/>
          </w:rPr>
        </w:r>
        <w:r w:rsidR="005D40B7">
          <w:rPr>
            <w:noProof/>
            <w:webHidden/>
          </w:rPr>
          <w:fldChar w:fldCharType="separate"/>
        </w:r>
        <w:r w:rsidR="005D40B7">
          <w:rPr>
            <w:noProof/>
            <w:webHidden/>
          </w:rPr>
          <w:t>17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8" w:history="1">
        <w:r w:rsidR="005D40B7" w:rsidRPr="008D54D5">
          <w:rPr>
            <w:rStyle w:val="Hyperlink"/>
            <w:noProof/>
          </w:rPr>
          <w:t>5.34.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68 \h </w:instrText>
        </w:r>
        <w:r w:rsidR="005D40B7">
          <w:rPr>
            <w:noProof/>
            <w:webHidden/>
          </w:rPr>
        </w:r>
        <w:r w:rsidR="005D40B7">
          <w:rPr>
            <w:noProof/>
            <w:webHidden/>
          </w:rPr>
          <w:fldChar w:fldCharType="separate"/>
        </w:r>
        <w:r w:rsidR="005D40B7">
          <w:rPr>
            <w:noProof/>
            <w:webHidden/>
          </w:rPr>
          <w:t>17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69" w:history="1">
        <w:r w:rsidR="005D40B7" w:rsidRPr="008D54D5">
          <w:rPr>
            <w:rStyle w:val="Hyperlink"/>
            <w:noProof/>
          </w:rPr>
          <w:t>5.34.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69 \h </w:instrText>
        </w:r>
        <w:r w:rsidR="005D40B7">
          <w:rPr>
            <w:noProof/>
            <w:webHidden/>
          </w:rPr>
        </w:r>
        <w:r w:rsidR="005D40B7">
          <w:rPr>
            <w:noProof/>
            <w:webHidden/>
          </w:rPr>
          <w:fldChar w:fldCharType="separate"/>
        </w:r>
        <w:r w:rsidR="005D40B7">
          <w:rPr>
            <w:noProof/>
            <w:webHidden/>
          </w:rPr>
          <w:t>173</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70" w:history="1">
        <w:r w:rsidR="005D40B7" w:rsidRPr="008D54D5">
          <w:rPr>
            <w:rStyle w:val="Hyperlink"/>
            <w:noProof/>
          </w:rPr>
          <w:t>5.35</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Util::Constant</w:t>
        </w:r>
        <w:r w:rsidR="005D40B7">
          <w:rPr>
            <w:noProof/>
            <w:webHidden/>
          </w:rPr>
          <w:tab/>
        </w:r>
        <w:r w:rsidR="005D40B7">
          <w:rPr>
            <w:noProof/>
            <w:webHidden/>
          </w:rPr>
          <w:fldChar w:fldCharType="begin"/>
        </w:r>
        <w:r w:rsidR="005D40B7">
          <w:rPr>
            <w:noProof/>
            <w:webHidden/>
          </w:rPr>
          <w:instrText xml:space="preserve"> PAGEREF _Toc8057070 \h </w:instrText>
        </w:r>
        <w:r w:rsidR="005D40B7">
          <w:rPr>
            <w:noProof/>
            <w:webHidden/>
          </w:rPr>
        </w:r>
        <w:r w:rsidR="005D40B7">
          <w:rPr>
            <w:noProof/>
            <w:webHidden/>
          </w:rPr>
          <w:fldChar w:fldCharType="separate"/>
        </w:r>
        <w:r w:rsidR="005D40B7">
          <w:rPr>
            <w:noProof/>
            <w:webHidden/>
          </w:rPr>
          <w:t>18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71" w:history="1">
        <w:r w:rsidR="005D40B7" w:rsidRPr="008D54D5">
          <w:rPr>
            <w:rStyle w:val="Hyperlink"/>
            <w:noProof/>
          </w:rPr>
          <w:t>5.35.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71 \h </w:instrText>
        </w:r>
        <w:r w:rsidR="005D40B7">
          <w:rPr>
            <w:noProof/>
            <w:webHidden/>
          </w:rPr>
        </w:r>
        <w:r w:rsidR="005D40B7">
          <w:rPr>
            <w:noProof/>
            <w:webHidden/>
          </w:rPr>
          <w:fldChar w:fldCharType="separate"/>
        </w:r>
        <w:r w:rsidR="005D40B7">
          <w:rPr>
            <w:noProof/>
            <w:webHidden/>
          </w:rPr>
          <w:t>187</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72" w:history="1">
        <w:r w:rsidR="005D40B7" w:rsidRPr="008D54D5">
          <w:rPr>
            <w:rStyle w:val="Hyperlink"/>
            <w:noProof/>
          </w:rPr>
          <w:t>5.35.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72 \h </w:instrText>
        </w:r>
        <w:r w:rsidR="005D40B7">
          <w:rPr>
            <w:noProof/>
            <w:webHidden/>
          </w:rPr>
        </w:r>
        <w:r w:rsidR="005D40B7">
          <w:rPr>
            <w:noProof/>
            <w:webHidden/>
          </w:rPr>
          <w:fldChar w:fldCharType="separate"/>
        </w:r>
        <w:r w:rsidR="005D40B7">
          <w:rPr>
            <w:noProof/>
            <w:webHidden/>
          </w:rPr>
          <w:t>21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73" w:history="1">
        <w:r w:rsidR="005D40B7" w:rsidRPr="008D54D5">
          <w:rPr>
            <w:rStyle w:val="Hyperlink"/>
            <w:noProof/>
          </w:rPr>
          <w:t>5.36</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CrossCutting::Util::StringUtils</w:t>
        </w:r>
        <w:r w:rsidR="005D40B7">
          <w:rPr>
            <w:noProof/>
            <w:webHidden/>
          </w:rPr>
          <w:tab/>
        </w:r>
        <w:r w:rsidR="005D40B7">
          <w:rPr>
            <w:noProof/>
            <w:webHidden/>
          </w:rPr>
          <w:fldChar w:fldCharType="begin"/>
        </w:r>
        <w:r w:rsidR="005D40B7">
          <w:rPr>
            <w:noProof/>
            <w:webHidden/>
          </w:rPr>
          <w:instrText xml:space="preserve"> PAGEREF _Toc8057073 \h </w:instrText>
        </w:r>
        <w:r w:rsidR="005D40B7">
          <w:rPr>
            <w:noProof/>
            <w:webHidden/>
          </w:rPr>
        </w:r>
        <w:r w:rsidR="005D40B7">
          <w:rPr>
            <w:noProof/>
            <w:webHidden/>
          </w:rPr>
          <w:fldChar w:fldCharType="separate"/>
        </w:r>
        <w:r w:rsidR="005D40B7">
          <w:rPr>
            <w:noProof/>
            <w:webHidden/>
          </w:rPr>
          <w:t>21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74" w:history="1">
        <w:r w:rsidR="005D40B7" w:rsidRPr="008D54D5">
          <w:rPr>
            <w:rStyle w:val="Hyperlink"/>
            <w:noProof/>
          </w:rPr>
          <w:t>5.36.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74 \h </w:instrText>
        </w:r>
        <w:r w:rsidR="005D40B7">
          <w:rPr>
            <w:noProof/>
            <w:webHidden/>
          </w:rPr>
        </w:r>
        <w:r w:rsidR="005D40B7">
          <w:rPr>
            <w:noProof/>
            <w:webHidden/>
          </w:rPr>
          <w:fldChar w:fldCharType="separate"/>
        </w:r>
        <w:r w:rsidR="005D40B7">
          <w:rPr>
            <w:noProof/>
            <w:webHidden/>
          </w:rPr>
          <w:t>217</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75" w:history="1">
        <w:r w:rsidR="005D40B7" w:rsidRPr="008D54D5">
          <w:rPr>
            <w:rStyle w:val="Hyperlink"/>
            <w:noProof/>
          </w:rPr>
          <w:t>5.36.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75 \h </w:instrText>
        </w:r>
        <w:r w:rsidR="005D40B7">
          <w:rPr>
            <w:noProof/>
            <w:webHidden/>
          </w:rPr>
        </w:r>
        <w:r w:rsidR="005D40B7">
          <w:rPr>
            <w:noProof/>
            <w:webHidden/>
          </w:rPr>
          <w:fldChar w:fldCharType="separate"/>
        </w:r>
        <w:r w:rsidR="005D40B7">
          <w:rPr>
            <w:noProof/>
            <w:webHidden/>
          </w:rPr>
          <w:t>21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76" w:history="1">
        <w:r w:rsidR="005D40B7" w:rsidRPr="008D54D5">
          <w:rPr>
            <w:rStyle w:val="Hyperlink"/>
            <w:noProof/>
          </w:rPr>
          <w:t>5.37</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BasicConfiguration::BasicConfiguration</w:t>
        </w:r>
        <w:r w:rsidR="005D40B7">
          <w:rPr>
            <w:noProof/>
            <w:webHidden/>
          </w:rPr>
          <w:tab/>
        </w:r>
        <w:r w:rsidR="005D40B7">
          <w:rPr>
            <w:noProof/>
            <w:webHidden/>
          </w:rPr>
          <w:fldChar w:fldCharType="begin"/>
        </w:r>
        <w:r w:rsidR="005D40B7">
          <w:rPr>
            <w:noProof/>
            <w:webHidden/>
          </w:rPr>
          <w:instrText xml:space="preserve"> PAGEREF _Toc8057076 \h </w:instrText>
        </w:r>
        <w:r w:rsidR="005D40B7">
          <w:rPr>
            <w:noProof/>
            <w:webHidden/>
          </w:rPr>
        </w:r>
        <w:r w:rsidR="005D40B7">
          <w:rPr>
            <w:noProof/>
            <w:webHidden/>
          </w:rPr>
          <w:fldChar w:fldCharType="separate"/>
        </w:r>
        <w:r w:rsidR="005D40B7">
          <w:rPr>
            <w:noProof/>
            <w:webHidden/>
          </w:rPr>
          <w:t>22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77" w:history="1">
        <w:r w:rsidR="005D40B7" w:rsidRPr="008D54D5">
          <w:rPr>
            <w:rStyle w:val="Hyperlink"/>
            <w:noProof/>
          </w:rPr>
          <w:t>5.37.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77 \h </w:instrText>
        </w:r>
        <w:r w:rsidR="005D40B7">
          <w:rPr>
            <w:noProof/>
            <w:webHidden/>
          </w:rPr>
        </w:r>
        <w:r w:rsidR="005D40B7">
          <w:rPr>
            <w:noProof/>
            <w:webHidden/>
          </w:rPr>
          <w:fldChar w:fldCharType="separate"/>
        </w:r>
        <w:r w:rsidR="005D40B7">
          <w:rPr>
            <w:noProof/>
            <w:webHidden/>
          </w:rPr>
          <w:t>22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78" w:history="1">
        <w:r w:rsidR="005D40B7" w:rsidRPr="008D54D5">
          <w:rPr>
            <w:rStyle w:val="Hyperlink"/>
            <w:noProof/>
          </w:rPr>
          <w:t>5.37.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78 \h </w:instrText>
        </w:r>
        <w:r w:rsidR="005D40B7">
          <w:rPr>
            <w:noProof/>
            <w:webHidden/>
          </w:rPr>
        </w:r>
        <w:r w:rsidR="005D40B7">
          <w:rPr>
            <w:noProof/>
            <w:webHidden/>
          </w:rPr>
          <w:fldChar w:fldCharType="separate"/>
        </w:r>
        <w:r w:rsidR="005D40B7">
          <w:rPr>
            <w:noProof/>
            <w:webHidden/>
          </w:rPr>
          <w:t>22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79" w:history="1">
        <w:r w:rsidR="005D40B7" w:rsidRPr="008D54D5">
          <w:rPr>
            <w:rStyle w:val="Hyperlink"/>
            <w:noProof/>
          </w:rPr>
          <w:t>5.38</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BaseRegisterProcessing</w:t>
        </w:r>
        <w:r w:rsidR="005D40B7">
          <w:rPr>
            <w:noProof/>
            <w:webHidden/>
          </w:rPr>
          <w:tab/>
        </w:r>
        <w:r w:rsidR="005D40B7">
          <w:rPr>
            <w:noProof/>
            <w:webHidden/>
          </w:rPr>
          <w:fldChar w:fldCharType="begin"/>
        </w:r>
        <w:r w:rsidR="005D40B7">
          <w:rPr>
            <w:noProof/>
            <w:webHidden/>
          </w:rPr>
          <w:instrText xml:space="preserve"> PAGEREF _Toc8057079 \h </w:instrText>
        </w:r>
        <w:r w:rsidR="005D40B7">
          <w:rPr>
            <w:noProof/>
            <w:webHidden/>
          </w:rPr>
        </w:r>
        <w:r w:rsidR="005D40B7">
          <w:rPr>
            <w:noProof/>
            <w:webHidden/>
          </w:rPr>
          <w:fldChar w:fldCharType="separate"/>
        </w:r>
        <w:r w:rsidR="005D40B7">
          <w:rPr>
            <w:noProof/>
            <w:webHidden/>
          </w:rPr>
          <w:t>23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0" w:history="1">
        <w:r w:rsidR="005D40B7" w:rsidRPr="008D54D5">
          <w:rPr>
            <w:rStyle w:val="Hyperlink"/>
            <w:noProof/>
          </w:rPr>
          <w:t>5.38.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80 \h </w:instrText>
        </w:r>
        <w:r w:rsidR="005D40B7">
          <w:rPr>
            <w:noProof/>
            <w:webHidden/>
          </w:rPr>
        </w:r>
        <w:r w:rsidR="005D40B7">
          <w:rPr>
            <w:noProof/>
            <w:webHidden/>
          </w:rPr>
          <w:fldChar w:fldCharType="separate"/>
        </w:r>
        <w:r w:rsidR="005D40B7">
          <w:rPr>
            <w:noProof/>
            <w:webHidden/>
          </w:rPr>
          <w:t>23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1" w:history="1">
        <w:r w:rsidR="005D40B7" w:rsidRPr="008D54D5">
          <w:rPr>
            <w:rStyle w:val="Hyperlink"/>
            <w:noProof/>
          </w:rPr>
          <w:t>5.38.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81 \h </w:instrText>
        </w:r>
        <w:r w:rsidR="005D40B7">
          <w:rPr>
            <w:noProof/>
            <w:webHidden/>
          </w:rPr>
        </w:r>
        <w:r w:rsidR="005D40B7">
          <w:rPr>
            <w:noProof/>
            <w:webHidden/>
          </w:rPr>
          <w:fldChar w:fldCharType="separate"/>
        </w:r>
        <w:r w:rsidR="005D40B7">
          <w:rPr>
            <w:noProof/>
            <w:webHidden/>
          </w:rPr>
          <w:t>23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82" w:history="1">
        <w:r w:rsidR="005D40B7" w:rsidRPr="008D54D5">
          <w:rPr>
            <w:rStyle w:val="Hyperlink"/>
            <w:noProof/>
          </w:rPr>
          <w:t>5.39</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CdfDataDictionary</w:t>
        </w:r>
        <w:r w:rsidR="005D40B7">
          <w:rPr>
            <w:noProof/>
            <w:webHidden/>
          </w:rPr>
          <w:tab/>
        </w:r>
        <w:r w:rsidR="005D40B7">
          <w:rPr>
            <w:noProof/>
            <w:webHidden/>
          </w:rPr>
          <w:fldChar w:fldCharType="begin"/>
        </w:r>
        <w:r w:rsidR="005D40B7">
          <w:rPr>
            <w:noProof/>
            <w:webHidden/>
          </w:rPr>
          <w:instrText xml:space="preserve"> PAGEREF _Toc8057082 \h </w:instrText>
        </w:r>
        <w:r w:rsidR="005D40B7">
          <w:rPr>
            <w:noProof/>
            <w:webHidden/>
          </w:rPr>
        </w:r>
        <w:r w:rsidR="005D40B7">
          <w:rPr>
            <w:noProof/>
            <w:webHidden/>
          </w:rPr>
          <w:fldChar w:fldCharType="separate"/>
        </w:r>
        <w:r w:rsidR="005D40B7">
          <w:rPr>
            <w:noProof/>
            <w:webHidden/>
          </w:rPr>
          <w:t>23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3" w:history="1">
        <w:r w:rsidR="005D40B7" w:rsidRPr="008D54D5">
          <w:rPr>
            <w:rStyle w:val="Hyperlink"/>
            <w:noProof/>
          </w:rPr>
          <w:t>5.39.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83 \h </w:instrText>
        </w:r>
        <w:r w:rsidR="005D40B7">
          <w:rPr>
            <w:noProof/>
            <w:webHidden/>
          </w:rPr>
        </w:r>
        <w:r w:rsidR="005D40B7">
          <w:rPr>
            <w:noProof/>
            <w:webHidden/>
          </w:rPr>
          <w:fldChar w:fldCharType="separate"/>
        </w:r>
        <w:r w:rsidR="005D40B7">
          <w:rPr>
            <w:noProof/>
            <w:webHidden/>
          </w:rPr>
          <w:t>23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4" w:history="1">
        <w:r w:rsidR="005D40B7" w:rsidRPr="008D54D5">
          <w:rPr>
            <w:rStyle w:val="Hyperlink"/>
            <w:noProof/>
          </w:rPr>
          <w:t>5.39.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84 \h </w:instrText>
        </w:r>
        <w:r w:rsidR="005D40B7">
          <w:rPr>
            <w:noProof/>
            <w:webHidden/>
          </w:rPr>
        </w:r>
        <w:r w:rsidR="005D40B7">
          <w:rPr>
            <w:noProof/>
            <w:webHidden/>
          </w:rPr>
          <w:fldChar w:fldCharType="separate"/>
        </w:r>
        <w:r w:rsidR="005D40B7">
          <w:rPr>
            <w:noProof/>
            <w:webHidden/>
          </w:rPr>
          <w:t>23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85" w:history="1">
        <w:r w:rsidR="005D40B7" w:rsidRPr="008D54D5">
          <w:rPr>
            <w:rStyle w:val="Hyperlink"/>
            <w:noProof/>
          </w:rPr>
          <w:t>5.40</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Items::BswConfig</w:t>
        </w:r>
        <w:r w:rsidR="005D40B7">
          <w:rPr>
            <w:noProof/>
            <w:webHidden/>
          </w:rPr>
          <w:tab/>
        </w:r>
        <w:r w:rsidR="005D40B7">
          <w:rPr>
            <w:noProof/>
            <w:webHidden/>
          </w:rPr>
          <w:fldChar w:fldCharType="begin"/>
        </w:r>
        <w:r w:rsidR="005D40B7">
          <w:rPr>
            <w:noProof/>
            <w:webHidden/>
          </w:rPr>
          <w:instrText xml:space="preserve"> PAGEREF _Toc8057085 \h </w:instrText>
        </w:r>
        <w:r w:rsidR="005D40B7">
          <w:rPr>
            <w:noProof/>
            <w:webHidden/>
          </w:rPr>
        </w:r>
        <w:r w:rsidR="005D40B7">
          <w:rPr>
            <w:noProof/>
            <w:webHidden/>
          </w:rPr>
          <w:fldChar w:fldCharType="separate"/>
        </w:r>
        <w:r w:rsidR="005D40B7">
          <w:rPr>
            <w:noProof/>
            <w:webHidden/>
          </w:rPr>
          <w:t>24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6" w:history="1">
        <w:r w:rsidR="005D40B7" w:rsidRPr="008D54D5">
          <w:rPr>
            <w:rStyle w:val="Hyperlink"/>
            <w:noProof/>
          </w:rPr>
          <w:t>5.40.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86 \h </w:instrText>
        </w:r>
        <w:r w:rsidR="005D40B7">
          <w:rPr>
            <w:noProof/>
            <w:webHidden/>
          </w:rPr>
        </w:r>
        <w:r w:rsidR="005D40B7">
          <w:rPr>
            <w:noProof/>
            <w:webHidden/>
          </w:rPr>
          <w:fldChar w:fldCharType="separate"/>
        </w:r>
        <w:r w:rsidR="005D40B7">
          <w:rPr>
            <w:noProof/>
            <w:webHidden/>
          </w:rPr>
          <w:t>24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7" w:history="1">
        <w:r w:rsidR="005D40B7" w:rsidRPr="008D54D5">
          <w:rPr>
            <w:rStyle w:val="Hyperlink"/>
            <w:noProof/>
          </w:rPr>
          <w:t>5.40.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87 \h </w:instrText>
        </w:r>
        <w:r w:rsidR="005D40B7">
          <w:rPr>
            <w:noProof/>
            <w:webHidden/>
          </w:rPr>
        </w:r>
        <w:r w:rsidR="005D40B7">
          <w:rPr>
            <w:noProof/>
            <w:webHidden/>
          </w:rPr>
          <w:fldChar w:fldCharType="separate"/>
        </w:r>
        <w:r w:rsidR="005D40B7">
          <w:rPr>
            <w:noProof/>
            <w:webHidden/>
          </w:rPr>
          <w:t>248</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88" w:history="1">
        <w:r w:rsidR="005D40B7" w:rsidRPr="008D54D5">
          <w:rPr>
            <w:rStyle w:val="Hyperlink"/>
            <w:noProof/>
          </w:rPr>
          <w:t>5.41</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Items::Configuration</w:t>
        </w:r>
        <w:r w:rsidR="005D40B7">
          <w:rPr>
            <w:noProof/>
            <w:webHidden/>
          </w:rPr>
          <w:tab/>
        </w:r>
        <w:r w:rsidR="005D40B7">
          <w:rPr>
            <w:noProof/>
            <w:webHidden/>
          </w:rPr>
          <w:fldChar w:fldCharType="begin"/>
        </w:r>
        <w:r w:rsidR="005D40B7">
          <w:rPr>
            <w:noProof/>
            <w:webHidden/>
          </w:rPr>
          <w:instrText xml:space="preserve"> PAGEREF _Toc8057088 \h </w:instrText>
        </w:r>
        <w:r w:rsidR="005D40B7">
          <w:rPr>
            <w:noProof/>
            <w:webHidden/>
          </w:rPr>
        </w:r>
        <w:r w:rsidR="005D40B7">
          <w:rPr>
            <w:noProof/>
            <w:webHidden/>
          </w:rPr>
          <w:fldChar w:fldCharType="separate"/>
        </w:r>
        <w:r w:rsidR="005D40B7">
          <w:rPr>
            <w:noProof/>
            <w:webHidden/>
          </w:rPr>
          <w:t>24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89" w:history="1">
        <w:r w:rsidR="005D40B7" w:rsidRPr="008D54D5">
          <w:rPr>
            <w:rStyle w:val="Hyperlink"/>
            <w:noProof/>
          </w:rPr>
          <w:t>5.41.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89 \h </w:instrText>
        </w:r>
        <w:r w:rsidR="005D40B7">
          <w:rPr>
            <w:noProof/>
            <w:webHidden/>
          </w:rPr>
        </w:r>
        <w:r w:rsidR="005D40B7">
          <w:rPr>
            <w:noProof/>
            <w:webHidden/>
          </w:rPr>
          <w:fldChar w:fldCharType="separate"/>
        </w:r>
        <w:r w:rsidR="005D40B7">
          <w:rPr>
            <w:noProof/>
            <w:webHidden/>
          </w:rPr>
          <w:t>24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0" w:history="1">
        <w:r w:rsidR="005D40B7" w:rsidRPr="008D54D5">
          <w:rPr>
            <w:rStyle w:val="Hyperlink"/>
            <w:noProof/>
          </w:rPr>
          <w:t>5.41.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90 \h </w:instrText>
        </w:r>
        <w:r w:rsidR="005D40B7">
          <w:rPr>
            <w:noProof/>
            <w:webHidden/>
          </w:rPr>
        </w:r>
        <w:r w:rsidR="005D40B7">
          <w:rPr>
            <w:noProof/>
            <w:webHidden/>
          </w:rPr>
          <w:fldChar w:fldCharType="separate"/>
        </w:r>
        <w:r w:rsidR="005D40B7">
          <w:rPr>
            <w:noProof/>
            <w:webHidden/>
          </w:rPr>
          <w:t>249</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91" w:history="1">
        <w:r w:rsidR="005D40B7" w:rsidRPr="008D54D5">
          <w:rPr>
            <w:rStyle w:val="Hyperlink"/>
            <w:noProof/>
          </w:rPr>
          <w:t>5.42</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Items::Container</w:t>
        </w:r>
        <w:r w:rsidR="005D40B7">
          <w:rPr>
            <w:noProof/>
            <w:webHidden/>
          </w:rPr>
          <w:tab/>
        </w:r>
        <w:r w:rsidR="005D40B7">
          <w:rPr>
            <w:noProof/>
            <w:webHidden/>
          </w:rPr>
          <w:fldChar w:fldCharType="begin"/>
        </w:r>
        <w:r w:rsidR="005D40B7">
          <w:rPr>
            <w:noProof/>
            <w:webHidden/>
          </w:rPr>
          <w:instrText xml:space="preserve"> PAGEREF _Toc8057091 \h </w:instrText>
        </w:r>
        <w:r w:rsidR="005D40B7">
          <w:rPr>
            <w:noProof/>
            <w:webHidden/>
          </w:rPr>
        </w:r>
        <w:r w:rsidR="005D40B7">
          <w:rPr>
            <w:noProof/>
            <w:webHidden/>
          </w:rPr>
          <w:fldChar w:fldCharType="separate"/>
        </w:r>
        <w:r w:rsidR="005D40B7">
          <w:rPr>
            <w:noProof/>
            <w:webHidden/>
          </w:rPr>
          <w:t>24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2" w:history="1">
        <w:r w:rsidR="005D40B7" w:rsidRPr="008D54D5">
          <w:rPr>
            <w:rStyle w:val="Hyperlink"/>
            <w:noProof/>
          </w:rPr>
          <w:t>5.42.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92 \h </w:instrText>
        </w:r>
        <w:r w:rsidR="005D40B7">
          <w:rPr>
            <w:noProof/>
            <w:webHidden/>
          </w:rPr>
        </w:r>
        <w:r w:rsidR="005D40B7">
          <w:rPr>
            <w:noProof/>
            <w:webHidden/>
          </w:rPr>
          <w:fldChar w:fldCharType="separate"/>
        </w:r>
        <w:r w:rsidR="005D40B7">
          <w:rPr>
            <w:noProof/>
            <w:webHidden/>
          </w:rPr>
          <w:t>250</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3" w:history="1">
        <w:r w:rsidR="005D40B7" w:rsidRPr="008D54D5">
          <w:rPr>
            <w:rStyle w:val="Hyperlink"/>
            <w:noProof/>
          </w:rPr>
          <w:t>5.42.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93 \h </w:instrText>
        </w:r>
        <w:r w:rsidR="005D40B7">
          <w:rPr>
            <w:noProof/>
            <w:webHidden/>
          </w:rPr>
        </w:r>
        <w:r w:rsidR="005D40B7">
          <w:rPr>
            <w:noProof/>
            <w:webHidden/>
          </w:rPr>
          <w:fldChar w:fldCharType="separate"/>
        </w:r>
        <w:r w:rsidR="005D40B7">
          <w:rPr>
            <w:noProof/>
            <w:webHidden/>
          </w:rPr>
          <w:t>25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94" w:history="1">
        <w:r w:rsidR="005D40B7" w:rsidRPr="008D54D5">
          <w:rPr>
            <w:rStyle w:val="Hyperlink"/>
            <w:noProof/>
          </w:rPr>
          <w:t>5.43</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Items::ItemValue</w:t>
        </w:r>
        <w:r w:rsidR="005D40B7">
          <w:rPr>
            <w:noProof/>
            <w:webHidden/>
          </w:rPr>
          <w:tab/>
        </w:r>
        <w:r w:rsidR="005D40B7">
          <w:rPr>
            <w:noProof/>
            <w:webHidden/>
          </w:rPr>
          <w:fldChar w:fldCharType="begin"/>
        </w:r>
        <w:r w:rsidR="005D40B7">
          <w:rPr>
            <w:noProof/>
            <w:webHidden/>
          </w:rPr>
          <w:instrText xml:space="preserve"> PAGEREF _Toc8057094 \h </w:instrText>
        </w:r>
        <w:r w:rsidR="005D40B7">
          <w:rPr>
            <w:noProof/>
            <w:webHidden/>
          </w:rPr>
        </w:r>
        <w:r w:rsidR="005D40B7">
          <w:rPr>
            <w:noProof/>
            <w:webHidden/>
          </w:rPr>
          <w:fldChar w:fldCharType="separate"/>
        </w:r>
        <w:r w:rsidR="005D40B7">
          <w:rPr>
            <w:noProof/>
            <w:webHidden/>
          </w:rPr>
          <w:t>25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5" w:history="1">
        <w:r w:rsidR="005D40B7" w:rsidRPr="008D54D5">
          <w:rPr>
            <w:rStyle w:val="Hyperlink"/>
            <w:noProof/>
          </w:rPr>
          <w:t>5.43.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95 \h </w:instrText>
        </w:r>
        <w:r w:rsidR="005D40B7">
          <w:rPr>
            <w:noProof/>
            <w:webHidden/>
          </w:rPr>
        </w:r>
        <w:r w:rsidR="005D40B7">
          <w:rPr>
            <w:noProof/>
            <w:webHidden/>
          </w:rPr>
          <w:fldChar w:fldCharType="separate"/>
        </w:r>
        <w:r w:rsidR="005D40B7">
          <w:rPr>
            <w:noProof/>
            <w:webHidden/>
          </w:rPr>
          <w:t>25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6" w:history="1">
        <w:r w:rsidR="005D40B7" w:rsidRPr="008D54D5">
          <w:rPr>
            <w:rStyle w:val="Hyperlink"/>
            <w:noProof/>
          </w:rPr>
          <w:t>5.43.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96 \h </w:instrText>
        </w:r>
        <w:r w:rsidR="005D40B7">
          <w:rPr>
            <w:noProof/>
            <w:webHidden/>
          </w:rPr>
        </w:r>
        <w:r w:rsidR="005D40B7">
          <w:rPr>
            <w:noProof/>
            <w:webHidden/>
          </w:rPr>
          <w:fldChar w:fldCharType="separate"/>
        </w:r>
        <w:r w:rsidR="005D40B7">
          <w:rPr>
            <w:noProof/>
            <w:webHidden/>
          </w:rPr>
          <w:t>257</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097" w:history="1">
        <w:r w:rsidR="005D40B7" w:rsidRPr="008D54D5">
          <w:rPr>
            <w:rStyle w:val="Hyperlink"/>
            <w:noProof/>
          </w:rPr>
          <w:t>5.44</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CDFData::RepositoryLinQ</w:t>
        </w:r>
        <w:r w:rsidR="005D40B7">
          <w:rPr>
            <w:noProof/>
            <w:webHidden/>
          </w:rPr>
          <w:tab/>
        </w:r>
        <w:r w:rsidR="005D40B7">
          <w:rPr>
            <w:noProof/>
            <w:webHidden/>
          </w:rPr>
          <w:fldChar w:fldCharType="begin"/>
        </w:r>
        <w:r w:rsidR="005D40B7">
          <w:rPr>
            <w:noProof/>
            <w:webHidden/>
          </w:rPr>
          <w:instrText xml:space="preserve"> PAGEREF _Toc8057097 \h </w:instrText>
        </w:r>
        <w:r w:rsidR="005D40B7">
          <w:rPr>
            <w:noProof/>
            <w:webHidden/>
          </w:rPr>
        </w:r>
        <w:r w:rsidR="005D40B7">
          <w:rPr>
            <w:noProof/>
            <w:webHidden/>
          </w:rPr>
          <w:fldChar w:fldCharType="separate"/>
        </w:r>
        <w:r w:rsidR="005D40B7">
          <w:rPr>
            <w:noProof/>
            <w:webHidden/>
          </w:rPr>
          <w:t>25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8" w:history="1">
        <w:r w:rsidR="005D40B7" w:rsidRPr="008D54D5">
          <w:rPr>
            <w:rStyle w:val="Hyperlink"/>
            <w:noProof/>
          </w:rPr>
          <w:t>5.44.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098 \h </w:instrText>
        </w:r>
        <w:r w:rsidR="005D40B7">
          <w:rPr>
            <w:noProof/>
            <w:webHidden/>
          </w:rPr>
        </w:r>
        <w:r w:rsidR="005D40B7">
          <w:rPr>
            <w:noProof/>
            <w:webHidden/>
          </w:rPr>
          <w:fldChar w:fldCharType="separate"/>
        </w:r>
        <w:r w:rsidR="005D40B7">
          <w:rPr>
            <w:noProof/>
            <w:webHidden/>
          </w:rPr>
          <w:t>25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099" w:history="1">
        <w:r w:rsidR="005D40B7" w:rsidRPr="008D54D5">
          <w:rPr>
            <w:rStyle w:val="Hyperlink"/>
            <w:noProof/>
          </w:rPr>
          <w:t>5.44.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099 \h </w:instrText>
        </w:r>
        <w:r w:rsidR="005D40B7">
          <w:rPr>
            <w:noProof/>
            <w:webHidden/>
          </w:rPr>
        </w:r>
        <w:r w:rsidR="005D40B7">
          <w:rPr>
            <w:noProof/>
            <w:webHidden/>
          </w:rPr>
          <w:fldChar w:fldCharType="separate"/>
        </w:r>
        <w:r w:rsidR="005D40B7">
          <w:rPr>
            <w:noProof/>
            <w:webHidden/>
          </w:rPr>
          <w:t>260</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00" w:history="1">
        <w:r w:rsidR="005D40B7" w:rsidRPr="008D54D5">
          <w:rPr>
            <w:rStyle w:val="Hyperlink"/>
            <w:noProof/>
          </w:rPr>
          <w:t>5.45</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IntermediateData::IntermediateData</w:t>
        </w:r>
        <w:r w:rsidR="005D40B7">
          <w:rPr>
            <w:noProof/>
            <w:webHidden/>
          </w:rPr>
          <w:tab/>
        </w:r>
        <w:r w:rsidR="005D40B7">
          <w:rPr>
            <w:noProof/>
            <w:webHidden/>
          </w:rPr>
          <w:fldChar w:fldCharType="begin"/>
        </w:r>
        <w:r w:rsidR="005D40B7">
          <w:rPr>
            <w:noProof/>
            <w:webHidden/>
          </w:rPr>
          <w:instrText xml:space="preserve"> PAGEREF _Toc8057100 \h </w:instrText>
        </w:r>
        <w:r w:rsidR="005D40B7">
          <w:rPr>
            <w:noProof/>
            <w:webHidden/>
          </w:rPr>
        </w:r>
        <w:r w:rsidR="005D40B7">
          <w:rPr>
            <w:noProof/>
            <w:webHidden/>
          </w:rPr>
          <w:fldChar w:fldCharType="separate"/>
        </w:r>
        <w:r w:rsidR="005D40B7">
          <w:rPr>
            <w:noProof/>
            <w:webHidden/>
          </w:rPr>
          <w:t>27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01" w:history="1">
        <w:r w:rsidR="005D40B7" w:rsidRPr="008D54D5">
          <w:rPr>
            <w:rStyle w:val="Hyperlink"/>
            <w:noProof/>
          </w:rPr>
          <w:t>5.45.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101 \h </w:instrText>
        </w:r>
        <w:r w:rsidR="005D40B7">
          <w:rPr>
            <w:noProof/>
            <w:webHidden/>
          </w:rPr>
        </w:r>
        <w:r w:rsidR="005D40B7">
          <w:rPr>
            <w:noProof/>
            <w:webHidden/>
          </w:rPr>
          <w:fldChar w:fldCharType="separate"/>
        </w:r>
        <w:r w:rsidR="005D40B7">
          <w:rPr>
            <w:noProof/>
            <w:webHidden/>
          </w:rPr>
          <w:t>271</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02" w:history="1">
        <w:r w:rsidR="005D40B7" w:rsidRPr="008D54D5">
          <w:rPr>
            <w:rStyle w:val="Hyperlink"/>
            <w:noProof/>
          </w:rPr>
          <w:t>5.45.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102 \h </w:instrText>
        </w:r>
        <w:r w:rsidR="005D40B7">
          <w:rPr>
            <w:noProof/>
            <w:webHidden/>
          </w:rPr>
        </w:r>
        <w:r w:rsidR="005D40B7">
          <w:rPr>
            <w:noProof/>
            <w:webHidden/>
          </w:rPr>
          <w:fldChar w:fldCharType="separate"/>
        </w:r>
        <w:r w:rsidR="005D40B7">
          <w:rPr>
            <w:noProof/>
            <w:webHidden/>
          </w:rPr>
          <w:t>27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03" w:history="1">
        <w:r w:rsidR="005D40B7" w:rsidRPr="008D54D5">
          <w:rPr>
            <w:rStyle w:val="Hyperlink"/>
            <w:noProof/>
          </w:rPr>
          <w:t>5.46</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IntermediateData::IntermediateItemAttribute</w:t>
        </w:r>
        <w:r w:rsidR="005D40B7">
          <w:rPr>
            <w:noProof/>
            <w:webHidden/>
          </w:rPr>
          <w:tab/>
        </w:r>
        <w:r w:rsidR="005D40B7">
          <w:rPr>
            <w:noProof/>
            <w:webHidden/>
          </w:rPr>
          <w:fldChar w:fldCharType="begin"/>
        </w:r>
        <w:r w:rsidR="005D40B7">
          <w:rPr>
            <w:noProof/>
            <w:webHidden/>
          </w:rPr>
          <w:instrText xml:space="preserve"> PAGEREF _Toc8057103 \h </w:instrText>
        </w:r>
        <w:r w:rsidR="005D40B7">
          <w:rPr>
            <w:noProof/>
            <w:webHidden/>
          </w:rPr>
        </w:r>
        <w:r w:rsidR="005D40B7">
          <w:rPr>
            <w:noProof/>
            <w:webHidden/>
          </w:rPr>
          <w:fldChar w:fldCharType="separate"/>
        </w:r>
        <w:r w:rsidR="005D40B7">
          <w:rPr>
            <w:noProof/>
            <w:webHidden/>
          </w:rPr>
          <w:t>273</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04" w:history="1">
        <w:r w:rsidR="005D40B7" w:rsidRPr="008D54D5">
          <w:rPr>
            <w:rStyle w:val="Hyperlink"/>
            <w:noProof/>
          </w:rPr>
          <w:t>5.46.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104 \h </w:instrText>
        </w:r>
        <w:r w:rsidR="005D40B7">
          <w:rPr>
            <w:noProof/>
            <w:webHidden/>
          </w:rPr>
        </w:r>
        <w:r w:rsidR="005D40B7">
          <w:rPr>
            <w:noProof/>
            <w:webHidden/>
          </w:rPr>
          <w:fldChar w:fldCharType="separate"/>
        </w:r>
        <w:r w:rsidR="005D40B7">
          <w:rPr>
            <w:noProof/>
            <w:webHidden/>
          </w:rPr>
          <w:t>27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05" w:history="1">
        <w:r w:rsidR="005D40B7" w:rsidRPr="008D54D5">
          <w:rPr>
            <w:rStyle w:val="Hyperlink"/>
            <w:noProof/>
          </w:rPr>
          <w:t>5.46.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105 \h </w:instrText>
        </w:r>
        <w:r w:rsidR="005D40B7">
          <w:rPr>
            <w:noProof/>
            <w:webHidden/>
          </w:rPr>
        </w:r>
        <w:r w:rsidR="005D40B7">
          <w:rPr>
            <w:noProof/>
            <w:webHidden/>
          </w:rPr>
          <w:fldChar w:fldCharType="separate"/>
        </w:r>
        <w:r w:rsidR="005D40B7">
          <w:rPr>
            <w:noProof/>
            <w:webHidden/>
          </w:rPr>
          <w:t>274</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06" w:history="1">
        <w:r w:rsidR="005D40B7" w:rsidRPr="008D54D5">
          <w:rPr>
            <w:rStyle w:val="Hyperlink"/>
            <w:noProof/>
          </w:rPr>
          <w:t>5.47</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IntermediateData::Items::BaseIntermediateItem</w:t>
        </w:r>
        <w:r w:rsidR="005D40B7">
          <w:rPr>
            <w:noProof/>
            <w:webHidden/>
          </w:rPr>
          <w:tab/>
        </w:r>
        <w:r w:rsidR="005D40B7">
          <w:rPr>
            <w:noProof/>
            <w:webHidden/>
          </w:rPr>
          <w:fldChar w:fldCharType="begin"/>
        </w:r>
        <w:r w:rsidR="005D40B7">
          <w:rPr>
            <w:noProof/>
            <w:webHidden/>
          </w:rPr>
          <w:instrText xml:space="preserve"> PAGEREF _Toc8057106 \h </w:instrText>
        </w:r>
        <w:r w:rsidR="005D40B7">
          <w:rPr>
            <w:noProof/>
            <w:webHidden/>
          </w:rPr>
        </w:r>
        <w:r w:rsidR="005D40B7">
          <w:rPr>
            <w:noProof/>
            <w:webHidden/>
          </w:rPr>
          <w:fldChar w:fldCharType="separate"/>
        </w:r>
        <w:r w:rsidR="005D40B7">
          <w:rPr>
            <w:noProof/>
            <w:webHidden/>
          </w:rPr>
          <w:t>274</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07" w:history="1">
        <w:r w:rsidR="005D40B7" w:rsidRPr="008D54D5">
          <w:rPr>
            <w:rStyle w:val="Hyperlink"/>
            <w:noProof/>
          </w:rPr>
          <w:t>5.47.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107 \h </w:instrText>
        </w:r>
        <w:r w:rsidR="005D40B7">
          <w:rPr>
            <w:noProof/>
            <w:webHidden/>
          </w:rPr>
        </w:r>
        <w:r w:rsidR="005D40B7">
          <w:rPr>
            <w:noProof/>
            <w:webHidden/>
          </w:rPr>
          <w:fldChar w:fldCharType="separate"/>
        </w:r>
        <w:r w:rsidR="005D40B7">
          <w:rPr>
            <w:noProof/>
            <w:webHidden/>
          </w:rPr>
          <w:t>27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08" w:history="1">
        <w:r w:rsidR="005D40B7" w:rsidRPr="008D54D5">
          <w:rPr>
            <w:rStyle w:val="Hyperlink"/>
            <w:noProof/>
          </w:rPr>
          <w:t>5.47.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108 \h </w:instrText>
        </w:r>
        <w:r w:rsidR="005D40B7">
          <w:rPr>
            <w:noProof/>
            <w:webHidden/>
          </w:rPr>
        </w:r>
        <w:r w:rsidR="005D40B7">
          <w:rPr>
            <w:noProof/>
            <w:webHidden/>
          </w:rPr>
          <w:fldChar w:fldCharType="separate"/>
        </w:r>
        <w:r w:rsidR="005D40B7">
          <w:rPr>
            <w:noProof/>
            <w:webHidden/>
          </w:rPr>
          <w:t>276</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09" w:history="1">
        <w:r w:rsidR="005D40B7" w:rsidRPr="008D54D5">
          <w:rPr>
            <w:rStyle w:val="Hyperlink"/>
            <w:noProof/>
          </w:rPr>
          <w:t>5.48</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Data::RuntimeConfiguration::RuntimeConfiguration</w:t>
        </w:r>
        <w:r w:rsidR="005D40B7">
          <w:rPr>
            <w:noProof/>
            <w:webHidden/>
          </w:rPr>
          <w:tab/>
        </w:r>
        <w:r w:rsidR="005D40B7">
          <w:rPr>
            <w:noProof/>
            <w:webHidden/>
          </w:rPr>
          <w:fldChar w:fldCharType="begin"/>
        </w:r>
        <w:r w:rsidR="005D40B7">
          <w:rPr>
            <w:noProof/>
            <w:webHidden/>
          </w:rPr>
          <w:instrText xml:space="preserve"> PAGEREF _Toc8057109 \h </w:instrText>
        </w:r>
        <w:r w:rsidR="005D40B7">
          <w:rPr>
            <w:noProof/>
            <w:webHidden/>
          </w:rPr>
        </w:r>
        <w:r w:rsidR="005D40B7">
          <w:rPr>
            <w:noProof/>
            <w:webHidden/>
          </w:rPr>
          <w:fldChar w:fldCharType="separate"/>
        </w:r>
        <w:r w:rsidR="005D40B7">
          <w:rPr>
            <w:noProof/>
            <w:webHidden/>
          </w:rPr>
          <w:t>278</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10" w:history="1">
        <w:r w:rsidR="005D40B7" w:rsidRPr="008D54D5">
          <w:rPr>
            <w:rStyle w:val="Hyperlink"/>
            <w:noProof/>
          </w:rPr>
          <w:t>5.48.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110 \h </w:instrText>
        </w:r>
        <w:r w:rsidR="005D40B7">
          <w:rPr>
            <w:noProof/>
            <w:webHidden/>
          </w:rPr>
        </w:r>
        <w:r w:rsidR="005D40B7">
          <w:rPr>
            <w:noProof/>
            <w:webHidden/>
          </w:rPr>
          <w:fldChar w:fldCharType="separate"/>
        </w:r>
        <w:r w:rsidR="005D40B7">
          <w:rPr>
            <w:noProof/>
            <w:webHidden/>
          </w:rPr>
          <w:t>279</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11" w:history="1">
        <w:r w:rsidR="005D40B7" w:rsidRPr="008D54D5">
          <w:rPr>
            <w:rStyle w:val="Hyperlink"/>
            <w:noProof/>
          </w:rPr>
          <w:t>5.48.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111 \h </w:instrText>
        </w:r>
        <w:r w:rsidR="005D40B7">
          <w:rPr>
            <w:noProof/>
            <w:webHidden/>
          </w:rPr>
        </w:r>
        <w:r w:rsidR="005D40B7">
          <w:rPr>
            <w:noProof/>
            <w:webHidden/>
          </w:rPr>
          <w:fldChar w:fldCharType="separate"/>
        </w:r>
        <w:r w:rsidR="005D40B7">
          <w:rPr>
            <w:noProof/>
            <w:webHidden/>
          </w:rPr>
          <w:t>28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12" w:history="1">
        <w:r w:rsidR="005D40B7" w:rsidRPr="008D54D5">
          <w:rPr>
            <w:rStyle w:val="Hyperlink"/>
            <w:noProof/>
          </w:rPr>
          <w:t>5.49</w:t>
        </w:r>
        <w:r w:rsidR="005D40B7" w:rsidRPr="002131CA">
          <w:rPr>
            <w:rFonts w:ascii="Yu Mincho" w:eastAsia="Yu Mincho" w:hAnsi="Yu Mincho"/>
            <w:b w:val="0"/>
            <w:noProof/>
            <w:sz w:val="22"/>
            <w:szCs w:val="22"/>
            <w:lang w:eastAsia="en-US"/>
          </w:rPr>
          <w:tab/>
        </w:r>
        <w:r w:rsidR="005D40B7" w:rsidRPr="008D54D5">
          <w:rPr>
            <w:rStyle w:val="Hyperlink"/>
            <w:noProof/>
          </w:rPr>
          <w:t>Renesas::Generator::MCALConfGen::Presentation::MainEntry::MainEntry</w:t>
        </w:r>
        <w:r w:rsidR="005D40B7">
          <w:rPr>
            <w:noProof/>
            <w:webHidden/>
          </w:rPr>
          <w:tab/>
        </w:r>
        <w:r w:rsidR="005D40B7">
          <w:rPr>
            <w:noProof/>
            <w:webHidden/>
          </w:rPr>
          <w:fldChar w:fldCharType="begin"/>
        </w:r>
        <w:r w:rsidR="005D40B7">
          <w:rPr>
            <w:noProof/>
            <w:webHidden/>
          </w:rPr>
          <w:instrText xml:space="preserve"> PAGEREF _Toc8057112 \h </w:instrText>
        </w:r>
        <w:r w:rsidR="005D40B7">
          <w:rPr>
            <w:noProof/>
            <w:webHidden/>
          </w:rPr>
        </w:r>
        <w:r w:rsidR="005D40B7">
          <w:rPr>
            <w:noProof/>
            <w:webHidden/>
          </w:rPr>
          <w:fldChar w:fldCharType="separate"/>
        </w:r>
        <w:r w:rsidR="005D40B7">
          <w:rPr>
            <w:noProof/>
            <w:webHidden/>
          </w:rPr>
          <w:t>285</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13" w:history="1">
        <w:r w:rsidR="005D40B7" w:rsidRPr="008D54D5">
          <w:rPr>
            <w:rStyle w:val="Hyperlink"/>
            <w:noProof/>
          </w:rPr>
          <w:t>5.49.1</w:t>
        </w:r>
        <w:r w:rsidR="005D40B7" w:rsidRPr="002131CA">
          <w:rPr>
            <w:rFonts w:ascii="Yu Mincho" w:eastAsia="Yu Mincho" w:hAnsi="Yu Mincho"/>
            <w:noProof/>
            <w:sz w:val="22"/>
            <w:szCs w:val="22"/>
            <w:lang w:eastAsia="en-US"/>
          </w:rPr>
          <w:tab/>
        </w:r>
        <w:r w:rsidR="005D40B7" w:rsidRPr="008D54D5">
          <w:rPr>
            <w:rStyle w:val="Hyperlink"/>
            <w:noProof/>
          </w:rPr>
          <w:t>Fields</w:t>
        </w:r>
        <w:r w:rsidR="005D40B7">
          <w:rPr>
            <w:noProof/>
            <w:webHidden/>
          </w:rPr>
          <w:tab/>
        </w:r>
        <w:r w:rsidR="005D40B7">
          <w:rPr>
            <w:noProof/>
            <w:webHidden/>
          </w:rPr>
          <w:fldChar w:fldCharType="begin"/>
        </w:r>
        <w:r w:rsidR="005D40B7">
          <w:rPr>
            <w:noProof/>
            <w:webHidden/>
          </w:rPr>
          <w:instrText xml:space="preserve"> PAGEREF _Toc8057113 \h </w:instrText>
        </w:r>
        <w:r w:rsidR="005D40B7">
          <w:rPr>
            <w:noProof/>
            <w:webHidden/>
          </w:rPr>
        </w:r>
        <w:r w:rsidR="005D40B7">
          <w:rPr>
            <w:noProof/>
            <w:webHidden/>
          </w:rPr>
          <w:fldChar w:fldCharType="separate"/>
        </w:r>
        <w:r w:rsidR="005D40B7">
          <w:rPr>
            <w:noProof/>
            <w:webHidden/>
          </w:rPr>
          <w:t>286</w:t>
        </w:r>
        <w:r w:rsidR="005D40B7">
          <w:rPr>
            <w:noProof/>
            <w:webHidden/>
          </w:rPr>
          <w:fldChar w:fldCharType="end"/>
        </w:r>
      </w:hyperlink>
    </w:p>
    <w:p w:rsidR="005D40B7" w:rsidRPr="002131CA" w:rsidRDefault="00064AC6">
      <w:pPr>
        <w:pStyle w:val="TOC3"/>
        <w:rPr>
          <w:rFonts w:ascii="Yu Mincho" w:eastAsia="Yu Mincho" w:hAnsi="Yu Mincho"/>
          <w:noProof/>
          <w:sz w:val="22"/>
          <w:szCs w:val="22"/>
          <w:lang w:eastAsia="en-US"/>
        </w:rPr>
      </w:pPr>
      <w:hyperlink w:anchor="_Toc8057114" w:history="1">
        <w:r w:rsidR="005D40B7" w:rsidRPr="008D54D5">
          <w:rPr>
            <w:rStyle w:val="Hyperlink"/>
            <w:noProof/>
          </w:rPr>
          <w:t>5.49.2</w:t>
        </w:r>
        <w:r w:rsidR="005D40B7" w:rsidRPr="002131CA">
          <w:rPr>
            <w:rFonts w:ascii="Yu Mincho" w:eastAsia="Yu Mincho" w:hAnsi="Yu Mincho"/>
            <w:noProof/>
            <w:sz w:val="22"/>
            <w:szCs w:val="22"/>
            <w:lang w:eastAsia="en-US"/>
          </w:rPr>
          <w:tab/>
        </w:r>
        <w:r w:rsidR="005D40B7" w:rsidRPr="008D54D5">
          <w:rPr>
            <w:rStyle w:val="Hyperlink"/>
            <w:noProof/>
          </w:rPr>
          <w:t>Methods</w:t>
        </w:r>
        <w:r w:rsidR="005D40B7">
          <w:rPr>
            <w:noProof/>
            <w:webHidden/>
          </w:rPr>
          <w:tab/>
        </w:r>
        <w:r w:rsidR="005D40B7">
          <w:rPr>
            <w:noProof/>
            <w:webHidden/>
          </w:rPr>
          <w:fldChar w:fldCharType="begin"/>
        </w:r>
        <w:r w:rsidR="005D40B7">
          <w:rPr>
            <w:noProof/>
            <w:webHidden/>
          </w:rPr>
          <w:instrText xml:space="preserve"> PAGEREF _Toc8057114 \h </w:instrText>
        </w:r>
        <w:r w:rsidR="005D40B7">
          <w:rPr>
            <w:noProof/>
            <w:webHidden/>
          </w:rPr>
        </w:r>
        <w:r w:rsidR="005D40B7">
          <w:rPr>
            <w:noProof/>
            <w:webHidden/>
          </w:rPr>
          <w:fldChar w:fldCharType="separate"/>
        </w:r>
        <w:r w:rsidR="005D40B7">
          <w:rPr>
            <w:noProof/>
            <w:webHidden/>
          </w:rPr>
          <w:t>286</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7115" w:history="1">
        <w:r w:rsidR="005D40B7" w:rsidRPr="008D54D5">
          <w:rPr>
            <w:rStyle w:val="Hyperlink"/>
            <w:noProof/>
          </w:rPr>
          <w:t>6 Data Types</w:t>
        </w:r>
        <w:r w:rsidR="005D40B7">
          <w:rPr>
            <w:noProof/>
            <w:webHidden/>
          </w:rPr>
          <w:tab/>
        </w:r>
        <w:r w:rsidR="00D40B3F">
          <w:rPr>
            <w:noProof/>
            <w:webHidden/>
          </w:rPr>
          <w:tab/>
        </w:r>
        <w:r w:rsidR="005D40B7">
          <w:rPr>
            <w:noProof/>
            <w:webHidden/>
          </w:rPr>
          <w:fldChar w:fldCharType="begin"/>
        </w:r>
        <w:r w:rsidR="005D40B7">
          <w:rPr>
            <w:noProof/>
            <w:webHidden/>
          </w:rPr>
          <w:instrText xml:space="preserve"> PAGEREF _Toc8057115 \h </w:instrText>
        </w:r>
        <w:r w:rsidR="005D40B7">
          <w:rPr>
            <w:noProof/>
            <w:webHidden/>
          </w:rPr>
        </w:r>
        <w:r w:rsidR="005D40B7">
          <w:rPr>
            <w:noProof/>
            <w:webHidden/>
          </w:rPr>
          <w:fldChar w:fldCharType="separate"/>
        </w:r>
        <w:r w:rsidR="005D40B7">
          <w:rPr>
            <w:noProof/>
            <w:webHidden/>
          </w:rPr>
          <w:t>29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16" w:history="1">
        <w:r w:rsidR="005D40B7" w:rsidRPr="008D54D5">
          <w:rPr>
            <w:rStyle w:val="Hyperlink"/>
            <w:noProof/>
          </w:rPr>
          <w:t>6.1</w:t>
        </w:r>
        <w:r w:rsidR="005D40B7" w:rsidRPr="002131CA">
          <w:rPr>
            <w:rFonts w:ascii="Yu Mincho" w:eastAsia="Yu Mincho" w:hAnsi="Yu Mincho"/>
            <w:b w:val="0"/>
            <w:noProof/>
            <w:sz w:val="22"/>
            <w:szCs w:val="22"/>
            <w:lang w:eastAsia="en-US"/>
          </w:rPr>
          <w:tab/>
        </w:r>
        <w:r w:rsidR="005D40B7" w:rsidRPr="008D54D5">
          <w:rPr>
            <w:rStyle w:val="Hyperlink"/>
            <w:noProof/>
          </w:rPr>
          <w:t>SectionName</w:t>
        </w:r>
        <w:r w:rsidR="005D40B7">
          <w:rPr>
            <w:noProof/>
            <w:webHidden/>
          </w:rPr>
          <w:tab/>
        </w:r>
        <w:r w:rsidR="005D40B7">
          <w:rPr>
            <w:noProof/>
            <w:webHidden/>
          </w:rPr>
          <w:fldChar w:fldCharType="begin"/>
        </w:r>
        <w:r w:rsidR="005D40B7">
          <w:rPr>
            <w:noProof/>
            <w:webHidden/>
          </w:rPr>
          <w:instrText xml:space="preserve"> PAGEREF _Toc8057116 \h </w:instrText>
        </w:r>
        <w:r w:rsidR="005D40B7">
          <w:rPr>
            <w:noProof/>
            <w:webHidden/>
          </w:rPr>
        </w:r>
        <w:r w:rsidR="005D40B7">
          <w:rPr>
            <w:noProof/>
            <w:webHidden/>
          </w:rPr>
          <w:fldChar w:fldCharType="separate"/>
        </w:r>
        <w:r w:rsidR="005D40B7">
          <w:rPr>
            <w:noProof/>
            <w:webHidden/>
          </w:rPr>
          <w:t>291</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17" w:history="1">
        <w:r w:rsidR="005D40B7" w:rsidRPr="008D54D5">
          <w:rPr>
            <w:rStyle w:val="Hyperlink"/>
            <w:noProof/>
          </w:rPr>
          <w:t>6.2</w:t>
        </w:r>
        <w:r w:rsidR="005D40B7" w:rsidRPr="002131CA">
          <w:rPr>
            <w:rFonts w:ascii="Yu Mincho" w:eastAsia="Yu Mincho" w:hAnsi="Yu Mincho"/>
            <w:b w:val="0"/>
            <w:noProof/>
            <w:sz w:val="22"/>
            <w:szCs w:val="22"/>
            <w:lang w:eastAsia="en-US"/>
          </w:rPr>
          <w:tab/>
        </w:r>
        <w:r w:rsidR="005D40B7" w:rsidRPr="008D54D5">
          <w:rPr>
            <w:rStyle w:val="Hyperlink"/>
            <w:noProof/>
          </w:rPr>
          <w:t>MessageType</w:t>
        </w:r>
        <w:r w:rsidR="005D40B7">
          <w:rPr>
            <w:noProof/>
            <w:webHidden/>
          </w:rPr>
          <w:tab/>
        </w:r>
        <w:r w:rsidR="005D40B7">
          <w:rPr>
            <w:noProof/>
            <w:webHidden/>
          </w:rPr>
          <w:fldChar w:fldCharType="begin"/>
        </w:r>
        <w:r w:rsidR="005D40B7">
          <w:rPr>
            <w:noProof/>
            <w:webHidden/>
          </w:rPr>
          <w:instrText xml:space="preserve"> PAGEREF _Toc8057117 \h </w:instrText>
        </w:r>
        <w:r w:rsidR="005D40B7">
          <w:rPr>
            <w:noProof/>
            <w:webHidden/>
          </w:rPr>
        </w:r>
        <w:r w:rsidR="005D40B7">
          <w:rPr>
            <w:noProof/>
            <w:webHidden/>
          </w:rPr>
          <w:fldChar w:fldCharType="separate"/>
        </w:r>
        <w:r w:rsidR="005D40B7">
          <w:rPr>
            <w:noProof/>
            <w:webHidden/>
          </w:rPr>
          <w:t>292</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18" w:history="1">
        <w:r w:rsidR="005D40B7" w:rsidRPr="008D54D5">
          <w:rPr>
            <w:rStyle w:val="Hyperlink"/>
            <w:noProof/>
          </w:rPr>
          <w:t>6.3</w:t>
        </w:r>
        <w:r w:rsidR="005D40B7" w:rsidRPr="002131CA">
          <w:rPr>
            <w:rFonts w:ascii="Yu Mincho" w:eastAsia="Yu Mincho" w:hAnsi="Yu Mincho"/>
            <w:b w:val="0"/>
            <w:noProof/>
            <w:sz w:val="22"/>
            <w:szCs w:val="22"/>
            <w:lang w:eastAsia="en-US"/>
          </w:rPr>
          <w:tab/>
        </w:r>
        <w:r w:rsidR="005D40B7" w:rsidRPr="008D54D5">
          <w:rPr>
            <w:rStyle w:val="Hyperlink"/>
            <w:noProof/>
          </w:rPr>
          <w:t>ParseConfigStatus</w:t>
        </w:r>
        <w:r w:rsidR="005D40B7">
          <w:rPr>
            <w:noProof/>
            <w:webHidden/>
          </w:rPr>
          <w:tab/>
        </w:r>
        <w:r w:rsidR="005D40B7">
          <w:rPr>
            <w:noProof/>
            <w:webHidden/>
          </w:rPr>
          <w:fldChar w:fldCharType="begin"/>
        </w:r>
        <w:r w:rsidR="005D40B7">
          <w:rPr>
            <w:noProof/>
            <w:webHidden/>
          </w:rPr>
          <w:instrText xml:space="preserve"> PAGEREF _Toc8057118 \h </w:instrText>
        </w:r>
        <w:r w:rsidR="005D40B7">
          <w:rPr>
            <w:noProof/>
            <w:webHidden/>
          </w:rPr>
        </w:r>
        <w:r w:rsidR="005D40B7">
          <w:rPr>
            <w:noProof/>
            <w:webHidden/>
          </w:rPr>
          <w:fldChar w:fldCharType="separate"/>
        </w:r>
        <w:r w:rsidR="005D40B7">
          <w:rPr>
            <w:noProof/>
            <w:webHidden/>
          </w:rPr>
          <w:t>292</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7119" w:history="1">
        <w:r w:rsidR="005D40B7" w:rsidRPr="008D54D5">
          <w:rPr>
            <w:rStyle w:val="Hyperlink"/>
            <w:noProof/>
          </w:rPr>
          <w:t>7 Error, Warning and Information Messages</w:t>
        </w:r>
        <w:r w:rsidR="005D40B7">
          <w:rPr>
            <w:noProof/>
            <w:webHidden/>
          </w:rPr>
          <w:tab/>
        </w:r>
        <w:r w:rsidR="005D40B7">
          <w:rPr>
            <w:noProof/>
            <w:webHidden/>
          </w:rPr>
          <w:fldChar w:fldCharType="begin"/>
        </w:r>
        <w:r w:rsidR="005D40B7">
          <w:rPr>
            <w:noProof/>
            <w:webHidden/>
          </w:rPr>
          <w:instrText xml:space="preserve"> PAGEREF _Toc8057119 \h </w:instrText>
        </w:r>
        <w:r w:rsidR="005D40B7">
          <w:rPr>
            <w:noProof/>
            <w:webHidden/>
          </w:rPr>
        </w:r>
        <w:r w:rsidR="005D40B7">
          <w:rPr>
            <w:noProof/>
            <w:webHidden/>
          </w:rPr>
          <w:fldChar w:fldCharType="separate"/>
        </w:r>
        <w:r w:rsidR="005D40B7">
          <w:rPr>
            <w:noProof/>
            <w:webHidden/>
          </w:rPr>
          <w:t>294</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7120" w:history="1">
        <w:r w:rsidR="005D40B7" w:rsidRPr="008D54D5">
          <w:rPr>
            <w:rStyle w:val="Hyperlink"/>
            <w:noProof/>
          </w:rPr>
          <w:t>8 Error handling</w:t>
        </w:r>
        <w:r w:rsidR="005D40B7">
          <w:rPr>
            <w:noProof/>
            <w:webHidden/>
          </w:rPr>
          <w:tab/>
        </w:r>
        <w:r w:rsidR="005D40B7">
          <w:rPr>
            <w:noProof/>
            <w:webHidden/>
          </w:rPr>
          <w:fldChar w:fldCharType="begin"/>
        </w:r>
        <w:r w:rsidR="005D40B7">
          <w:rPr>
            <w:noProof/>
            <w:webHidden/>
          </w:rPr>
          <w:instrText xml:space="preserve"> PAGEREF _Toc8057120 \h </w:instrText>
        </w:r>
        <w:r w:rsidR="005D40B7">
          <w:rPr>
            <w:noProof/>
            <w:webHidden/>
          </w:rPr>
        </w:r>
        <w:r w:rsidR="005D40B7">
          <w:rPr>
            <w:noProof/>
            <w:webHidden/>
          </w:rPr>
          <w:fldChar w:fldCharType="separate"/>
        </w:r>
        <w:r w:rsidR="005D40B7">
          <w:rPr>
            <w:noProof/>
            <w:webHidden/>
          </w:rPr>
          <w:t>295</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21" w:history="1">
        <w:r w:rsidR="005D40B7" w:rsidRPr="008D54D5">
          <w:rPr>
            <w:rStyle w:val="Hyperlink"/>
            <w:noProof/>
          </w:rPr>
          <w:t>8.1</w:t>
        </w:r>
        <w:r w:rsidR="005D40B7" w:rsidRPr="002131CA">
          <w:rPr>
            <w:rFonts w:ascii="Yu Mincho" w:eastAsia="Yu Mincho" w:hAnsi="Yu Mincho"/>
            <w:b w:val="0"/>
            <w:noProof/>
            <w:sz w:val="22"/>
            <w:szCs w:val="22"/>
            <w:lang w:eastAsia="en-US"/>
          </w:rPr>
          <w:tab/>
        </w:r>
        <w:r w:rsidR="005D40B7" w:rsidRPr="008D54D5">
          <w:rPr>
            <w:rStyle w:val="Hyperlink"/>
            <w:noProof/>
          </w:rPr>
          <w:t>Responsibility</w:t>
        </w:r>
        <w:r w:rsidR="005D40B7">
          <w:rPr>
            <w:noProof/>
            <w:webHidden/>
          </w:rPr>
          <w:tab/>
        </w:r>
        <w:r w:rsidR="005D40B7">
          <w:rPr>
            <w:noProof/>
            <w:webHidden/>
          </w:rPr>
          <w:fldChar w:fldCharType="begin"/>
        </w:r>
        <w:r w:rsidR="005D40B7">
          <w:rPr>
            <w:noProof/>
            <w:webHidden/>
          </w:rPr>
          <w:instrText xml:space="preserve"> PAGEREF _Toc8057121 \h </w:instrText>
        </w:r>
        <w:r w:rsidR="005D40B7">
          <w:rPr>
            <w:noProof/>
            <w:webHidden/>
          </w:rPr>
        </w:r>
        <w:r w:rsidR="005D40B7">
          <w:rPr>
            <w:noProof/>
            <w:webHidden/>
          </w:rPr>
          <w:fldChar w:fldCharType="separate"/>
        </w:r>
        <w:r w:rsidR="005D40B7">
          <w:rPr>
            <w:noProof/>
            <w:webHidden/>
          </w:rPr>
          <w:t>295</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22" w:history="1">
        <w:r w:rsidR="005D40B7" w:rsidRPr="008D54D5">
          <w:rPr>
            <w:rStyle w:val="Hyperlink"/>
            <w:noProof/>
          </w:rPr>
          <w:t>8.2</w:t>
        </w:r>
        <w:r w:rsidR="005D40B7" w:rsidRPr="002131CA">
          <w:rPr>
            <w:rFonts w:ascii="Yu Mincho" w:eastAsia="Yu Mincho" w:hAnsi="Yu Mincho"/>
            <w:b w:val="0"/>
            <w:noProof/>
            <w:sz w:val="22"/>
            <w:szCs w:val="22"/>
            <w:lang w:eastAsia="en-US"/>
          </w:rPr>
          <w:tab/>
        </w:r>
        <w:r w:rsidR="005D40B7" w:rsidRPr="008D54D5">
          <w:rPr>
            <w:rStyle w:val="Hyperlink"/>
            <w:noProof/>
          </w:rPr>
          <w:t>Implementation</w:t>
        </w:r>
        <w:r w:rsidR="005D40B7">
          <w:rPr>
            <w:noProof/>
            <w:webHidden/>
          </w:rPr>
          <w:tab/>
        </w:r>
        <w:r w:rsidR="005D40B7">
          <w:rPr>
            <w:noProof/>
            <w:webHidden/>
          </w:rPr>
          <w:fldChar w:fldCharType="begin"/>
        </w:r>
        <w:r w:rsidR="005D40B7">
          <w:rPr>
            <w:noProof/>
            <w:webHidden/>
          </w:rPr>
          <w:instrText xml:space="preserve"> PAGEREF _Toc8057122 \h </w:instrText>
        </w:r>
        <w:r w:rsidR="005D40B7">
          <w:rPr>
            <w:noProof/>
            <w:webHidden/>
          </w:rPr>
        </w:r>
        <w:r w:rsidR="005D40B7">
          <w:rPr>
            <w:noProof/>
            <w:webHidden/>
          </w:rPr>
          <w:fldChar w:fldCharType="separate"/>
        </w:r>
        <w:r w:rsidR="005D40B7">
          <w:rPr>
            <w:noProof/>
            <w:webHidden/>
          </w:rPr>
          <w:t>295</w:t>
        </w:r>
        <w:r w:rsidR="005D40B7">
          <w:rPr>
            <w:noProof/>
            <w:webHidden/>
          </w:rPr>
          <w:fldChar w:fldCharType="end"/>
        </w:r>
      </w:hyperlink>
    </w:p>
    <w:p w:rsidR="005D40B7" w:rsidRPr="002131CA" w:rsidRDefault="00064AC6">
      <w:pPr>
        <w:pStyle w:val="TOC2"/>
        <w:tabs>
          <w:tab w:val="right" w:leader="dot" w:pos="10039"/>
        </w:tabs>
        <w:rPr>
          <w:rFonts w:ascii="Yu Mincho" w:eastAsia="Yu Mincho" w:hAnsi="Yu Mincho"/>
          <w:b w:val="0"/>
          <w:noProof/>
          <w:sz w:val="22"/>
          <w:szCs w:val="22"/>
          <w:lang w:eastAsia="en-US"/>
        </w:rPr>
      </w:pPr>
      <w:hyperlink w:anchor="_Toc8057123" w:history="1">
        <w:r w:rsidR="005D40B7" w:rsidRPr="008D54D5">
          <w:rPr>
            <w:rStyle w:val="Hyperlink"/>
            <w:noProof/>
          </w:rPr>
          <w:t>8.3</w:t>
        </w:r>
        <w:r w:rsidR="005D40B7" w:rsidRPr="002131CA">
          <w:rPr>
            <w:rFonts w:ascii="Yu Mincho" w:eastAsia="Yu Mincho" w:hAnsi="Yu Mincho"/>
            <w:b w:val="0"/>
            <w:noProof/>
            <w:sz w:val="22"/>
            <w:szCs w:val="22"/>
            <w:lang w:eastAsia="en-US"/>
          </w:rPr>
          <w:tab/>
        </w:r>
        <w:r w:rsidR="005D40B7" w:rsidRPr="008D54D5">
          <w:rPr>
            <w:rStyle w:val="Hyperlink"/>
            <w:noProof/>
          </w:rPr>
          <w:t>Error handling flow</w:t>
        </w:r>
        <w:r w:rsidR="005D40B7">
          <w:rPr>
            <w:noProof/>
            <w:webHidden/>
          </w:rPr>
          <w:tab/>
        </w:r>
        <w:r w:rsidR="005D40B7">
          <w:rPr>
            <w:noProof/>
            <w:webHidden/>
          </w:rPr>
          <w:fldChar w:fldCharType="begin"/>
        </w:r>
        <w:r w:rsidR="005D40B7">
          <w:rPr>
            <w:noProof/>
            <w:webHidden/>
          </w:rPr>
          <w:instrText xml:space="preserve"> PAGEREF _Toc8057123 \h </w:instrText>
        </w:r>
        <w:r w:rsidR="005D40B7">
          <w:rPr>
            <w:noProof/>
            <w:webHidden/>
          </w:rPr>
        </w:r>
        <w:r w:rsidR="005D40B7">
          <w:rPr>
            <w:noProof/>
            <w:webHidden/>
          </w:rPr>
          <w:fldChar w:fldCharType="separate"/>
        </w:r>
        <w:r w:rsidR="005D40B7">
          <w:rPr>
            <w:noProof/>
            <w:webHidden/>
          </w:rPr>
          <w:t>296</w:t>
        </w:r>
        <w:r w:rsidR="005D40B7">
          <w:rPr>
            <w:noProof/>
            <w:webHidden/>
          </w:rPr>
          <w:fldChar w:fldCharType="end"/>
        </w:r>
      </w:hyperlink>
    </w:p>
    <w:p w:rsidR="005D40B7" w:rsidRPr="002131CA" w:rsidRDefault="00064AC6" w:rsidP="00D40B3F">
      <w:pPr>
        <w:pStyle w:val="TOC1"/>
        <w:tabs>
          <w:tab w:val="clear" w:pos="8303"/>
          <w:tab w:val="right" w:leader="dot" w:pos="10049"/>
        </w:tabs>
        <w:rPr>
          <w:rFonts w:ascii="Yu Mincho" w:eastAsia="Yu Mincho" w:hAnsi="Yu Mincho"/>
          <w:b w:val="0"/>
          <w:noProof/>
          <w:sz w:val="22"/>
          <w:szCs w:val="22"/>
          <w:lang w:eastAsia="en-US"/>
        </w:rPr>
      </w:pPr>
      <w:hyperlink w:anchor="_Toc8057124" w:history="1">
        <w:r w:rsidR="005D40B7" w:rsidRPr="008D54D5">
          <w:rPr>
            <w:rStyle w:val="Hyperlink"/>
            <w:noProof/>
          </w:rPr>
          <w:t>Uncovered List</w:t>
        </w:r>
        <w:r w:rsidR="005D40B7">
          <w:rPr>
            <w:noProof/>
            <w:webHidden/>
          </w:rPr>
          <w:tab/>
        </w:r>
        <w:r w:rsidR="005D40B7">
          <w:rPr>
            <w:noProof/>
            <w:webHidden/>
          </w:rPr>
          <w:fldChar w:fldCharType="begin"/>
        </w:r>
        <w:r w:rsidR="005D40B7">
          <w:rPr>
            <w:noProof/>
            <w:webHidden/>
          </w:rPr>
          <w:instrText xml:space="preserve"> PAGEREF _Toc8057124 \h </w:instrText>
        </w:r>
        <w:r w:rsidR="005D40B7">
          <w:rPr>
            <w:noProof/>
            <w:webHidden/>
          </w:rPr>
        </w:r>
        <w:r w:rsidR="005D40B7">
          <w:rPr>
            <w:noProof/>
            <w:webHidden/>
          </w:rPr>
          <w:fldChar w:fldCharType="separate"/>
        </w:r>
        <w:r w:rsidR="005D40B7">
          <w:rPr>
            <w:noProof/>
            <w:webHidden/>
          </w:rPr>
          <w:t>297</w:t>
        </w:r>
        <w:r w:rsidR="005D40B7">
          <w:rPr>
            <w:noProof/>
            <w:webHidden/>
          </w:rPr>
          <w:fldChar w:fldCharType="end"/>
        </w:r>
      </w:hyperlink>
    </w:p>
    <w:p w:rsidR="005D40B7" w:rsidRPr="002131CA" w:rsidRDefault="00064AC6" w:rsidP="00D40B3F">
      <w:pPr>
        <w:pStyle w:val="TOC1"/>
        <w:tabs>
          <w:tab w:val="clear" w:pos="8303"/>
          <w:tab w:val="right" w:leader="dot" w:pos="10044"/>
        </w:tabs>
        <w:rPr>
          <w:rFonts w:ascii="Yu Mincho" w:eastAsia="Yu Mincho" w:hAnsi="Yu Mincho"/>
          <w:b w:val="0"/>
          <w:noProof/>
          <w:sz w:val="22"/>
          <w:szCs w:val="22"/>
          <w:lang w:eastAsia="en-US"/>
        </w:rPr>
      </w:pPr>
      <w:hyperlink w:anchor="_Toc8057125" w:history="1">
        <w:r w:rsidR="005D40B7" w:rsidRPr="008D54D5">
          <w:rPr>
            <w:rStyle w:val="Hyperlink"/>
            <w:noProof/>
          </w:rPr>
          <w:t>9 Revision History</w:t>
        </w:r>
        <w:r w:rsidR="005D40B7">
          <w:rPr>
            <w:noProof/>
            <w:webHidden/>
          </w:rPr>
          <w:tab/>
        </w:r>
        <w:r w:rsidR="005D40B7">
          <w:rPr>
            <w:noProof/>
            <w:webHidden/>
          </w:rPr>
          <w:fldChar w:fldCharType="begin"/>
        </w:r>
        <w:r w:rsidR="005D40B7">
          <w:rPr>
            <w:noProof/>
            <w:webHidden/>
          </w:rPr>
          <w:instrText xml:space="preserve"> PAGEREF _Toc8057125 \h </w:instrText>
        </w:r>
        <w:r w:rsidR="005D40B7">
          <w:rPr>
            <w:noProof/>
            <w:webHidden/>
          </w:rPr>
        </w:r>
        <w:r w:rsidR="005D40B7">
          <w:rPr>
            <w:noProof/>
            <w:webHidden/>
          </w:rPr>
          <w:fldChar w:fldCharType="separate"/>
        </w:r>
        <w:r w:rsidR="005D40B7">
          <w:rPr>
            <w:noProof/>
            <w:webHidden/>
          </w:rPr>
          <w:t>300</w:t>
        </w:r>
        <w:r w:rsidR="005D40B7">
          <w:rPr>
            <w:noProof/>
            <w:webHidden/>
          </w:rPr>
          <w:fldChar w:fldCharType="end"/>
        </w:r>
      </w:hyperlink>
    </w:p>
    <w:p w:rsidR="00E44F2F" w:rsidRDefault="00B92B88" w:rsidP="00072FF5">
      <w:pPr>
        <w:tabs>
          <w:tab w:val="right" w:leader="dot" w:pos="9810"/>
          <w:tab w:val="right" w:leader="dot" w:pos="9900"/>
          <w:tab w:val="right" w:leader="dot" w:pos="9990"/>
        </w:tabs>
        <w:spacing w:line="276" w:lineRule="auto"/>
        <w:jc w:val="center"/>
        <w:rPr>
          <w:rFonts w:cs="Arial"/>
        </w:rPr>
      </w:pPr>
      <w:r>
        <w:rPr>
          <w:rFonts w:cs="Arial"/>
        </w:rPr>
        <w:fldChar w:fldCharType="end"/>
      </w:r>
    </w:p>
    <w:p w:rsidR="00E44F2F" w:rsidRDefault="00B92B88" w:rsidP="00812879">
      <w:pPr>
        <w:spacing w:line="276" w:lineRule="auto"/>
        <w:jc w:val="center"/>
        <w:rPr>
          <w:rFonts w:cs="Arial"/>
          <w:b/>
          <w:i/>
          <w:sz w:val="28"/>
          <w:szCs w:val="28"/>
        </w:rPr>
      </w:pPr>
      <w:r>
        <w:rPr>
          <w:rFonts w:cs="Arial"/>
        </w:rPr>
        <w:br w:type="page"/>
      </w:r>
      <w:r>
        <w:rPr>
          <w:rFonts w:cs="Arial"/>
          <w:b/>
          <w:i/>
          <w:sz w:val="28"/>
          <w:szCs w:val="28"/>
        </w:rPr>
        <w:lastRenderedPageBreak/>
        <w:t>List of Figures</w:t>
      </w:r>
    </w:p>
    <w:p w:rsidR="005D40B7" w:rsidRPr="002131CA" w:rsidRDefault="00717EDE">
      <w:pPr>
        <w:pStyle w:val="TableofFigures"/>
        <w:tabs>
          <w:tab w:val="right" w:leader="dot" w:pos="10039"/>
        </w:tabs>
        <w:rPr>
          <w:rFonts w:ascii="Yu Mincho" w:eastAsia="Yu Mincho" w:hAnsi="Yu Mincho"/>
          <w:b w:val="0"/>
          <w:noProof/>
          <w:color w:val="auto"/>
          <w:sz w:val="22"/>
          <w:szCs w:val="22"/>
        </w:rPr>
      </w:pPr>
      <w:r>
        <w:fldChar w:fldCharType="begin"/>
      </w:r>
      <w:r>
        <w:instrText xml:space="preserve"> TOC \f F \h \z \t "Caption" \c </w:instrText>
      </w:r>
      <w:r>
        <w:fldChar w:fldCharType="separate"/>
      </w:r>
      <w:hyperlink r:id="rId11" w:anchor="_Toc8056855" w:history="1">
        <w:r w:rsidR="005D40B7" w:rsidRPr="00F90AFE">
          <w:rPr>
            <w:rStyle w:val="Hyperlink"/>
            <w:noProof/>
          </w:rPr>
          <w:t>Figure 1  Generic Generation Tool Hierarchical Architecture</w:t>
        </w:r>
        <w:r w:rsidR="005D40B7">
          <w:rPr>
            <w:noProof/>
            <w:webHidden/>
          </w:rPr>
          <w:tab/>
        </w:r>
        <w:r w:rsidR="005D40B7">
          <w:rPr>
            <w:noProof/>
            <w:webHidden/>
          </w:rPr>
          <w:fldChar w:fldCharType="begin"/>
        </w:r>
        <w:r w:rsidR="005D40B7">
          <w:rPr>
            <w:noProof/>
            <w:webHidden/>
          </w:rPr>
          <w:instrText xml:space="preserve"> PAGEREF _Toc8056855 \h </w:instrText>
        </w:r>
        <w:r w:rsidR="005D40B7">
          <w:rPr>
            <w:noProof/>
            <w:webHidden/>
          </w:rPr>
        </w:r>
        <w:r w:rsidR="005D40B7">
          <w:rPr>
            <w:noProof/>
            <w:webHidden/>
          </w:rPr>
          <w:fldChar w:fldCharType="separate"/>
        </w:r>
        <w:r w:rsidR="005D40B7">
          <w:rPr>
            <w:noProof/>
            <w:webHidden/>
          </w:rPr>
          <w:t>11</w:t>
        </w:r>
        <w:r w:rsidR="005D40B7">
          <w:rPr>
            <w:noProof/>
            <w:webHidden/>
          </w:rPr>
          <w:fldChar w:fldCharType="end"/>
        </w:r>
      </w:hyperlink>
    </w:p>
    <w:p w:rsidR="005D40B7" w:rsidRPr="002131CA" w:rsidRDefault="00064AC6">
      <w:pPr>
        <w:pStyle w:val="TableofFigures"/>
        <w:tabs>
          <w:tab w:val="right" w:leader="dot" w:pos="10039"/>
        </w:tabs>
        <w:rPr>
          <w:rFonts w:ascii="Yu Mincho" w:eastAsia="Yu Mincho" w:hAnsi="Yu Mincho"/>
          <w:b w:val="0"/>
          <w:noProof/>
          <w:color w:val="auto"/>
          <w:sz w:val="22"/>
          <w:szCs w:val="22"/>
        </w:rPr>
      </w:pPr>
      <w:hyperlink r:id="rId12" w:anchor="_Toc8056856" w:history="1">
        <w:r w:rsidR="005D40B7" w:rsidRPr="00F90AFE">
          <w:rPr>
            <w:rStyle w:val="Hyperlink"/>
            <w:noProof/>
          </w:rPr>
          <w:t>Figure 2 Concept of Generic Generation Tool</w:t>
        </w:r>
        <w:r w:rsidR="005D40B7">
          <w:rPr>
            <w:noProof/>
            <w:webHidden/>
          </w:rPr>
          <w:tab/>
        </w:r>
        <w:r w:rsidR="005D40B7">
          <w:rPr>
            <w:noProof/>
            <w:webHidden/>
          </w:rPr>
          <w:fldChar w:fldCharType="begin"/>
        </w:r>
        <w:r w:rsidR="005D40B7">
          <w:rPr>
            <w:noProof/>
            <w:webHidden/>
          </w:rPr>
          <w:instrText xml:space="preserve"> PAGEREF _Toc8056856 \h </w:instrText>
        </w:r>
        <w:r w:rsidR="005D40B7">
          <w:rPr>
            <w:noProof/>
            <w:webHidden/>
          </w:rPr>
        </w:r>
        <w:r w:rsidR="005D40B7">
          <w:rPr>
            <w:noProof/>
            <w:webHidden/>
          </w:rPr>
          <w:fldChar w:fldCharType="separate"/>
        </w:r>
        <w:r w:rsidR="005D40B7">
          <w:rPr>
            <w:noProof/>
            <w:webHidden/>
          </w:rPr>
          <w:t>15</w:t>
        </w:r>
        <w:r w:rsidR="005D40B7">
          <w:rPr>
            <w:noProof/>
            <w:webHidden/>
          </w:rPr>
          <w:fldChar w:fldCharType="end"/>
        </w:r>
      </w:hyperlink>
    </w:p>
    <w:p w:rsidR="005D40B7" w:rsidRPr="002131CA" w:rsidRDefault="00064AC6">
      <w:pPr>
        <w:pStyle w:val="TableofFigures"/>
        <w:tabs>
          <w:tab w:val="right" w:leader="dot" w:pos="10039"/>
        </w:tabs>
        <w:rPr>
          <w:rFonts w:ascii="Yu Mincho" w:eastAsia="Yu Mincho" w:hAnsi="Yu Mincho"/>
          <w:b w:val="0"/>
          <w:noProof/>
          <w:color w:val="auto"/>
          <w:sz w:val="22"/>
          <w:szCs w:val="22"/>
        </w:rPr>
      </w:pPr>
      <w:hyperlink w:anchor="_Toc8056857" w:history="1">
        <w:r w:rsidR="005D40B7" w:rsidRPr="00F90AFE">
          <w:rPr>
            <w:rStyle w:val="Hyperlink"/>
            <w:rFonts w:cs="Arial"/>
            <w:noProof/>
          </w:rPr>
          <w:t>Table 1: Generic File List</w:t>
        </w:r>
        <w:r w:rsidR="005D40B7">
          <w:rPr>
            <w:noProof/>
            <w:webHidden/>
          </w:rPr>
          <w:tab/>
        </w:r>
        <w:r w:rsidR="005D40B7">
          <w:rPr>
            <w:noProof/>
            <w:webHidden/>
          </w:rPr>
          <w:fldChar w:fldCharType="begin"/>
        </w:r>
        <w:r w:rsidR="005D40B7">
          <w:rPr>
            <w:noProof/>
            <w:webHidden/>
          </w:rPr>
          <w:instrText xml:space="preserve"> PAGEREF _Toc8056857 \h </w:instrText>
        </w:r>
        <w:r w:rsidR="005D40B7">
          <w:rPr>
            <w:noProof/>
            <w:webHidden/>
          </w:rPr>
        </w:r>
        <w:r w:rsidR="005D40B7">
          <w:rPr>
            <w:noProof/>
            <w:webHidden/>
          </w:rPr>
          <w:fldChar w:fldCharType="separate"/>
        </w:r>
        <w:r w:rsidR="005D40B7">
          <w:rPr>
            <w:noProof/>
            <w:webHidden/>
          </w:rPr>
          <w:t>20</w:t>
        </w:r>
        <w:r w:rsidR="005D40B7">
          <w:rPr>
            <w:noProof/>
            <w:webHidden/>
          </w:rPr>
          <w:fldChar w:fldCharType="end"/>
        </w:r>
      </w:hyperlink>
    </w:p>
    <w:p w:rsidR="005D40B7" w:rsidRPr="002131CA" w:rsidRDefault="00064AC6">
      <w:pPr>
        <w:pStyle w:val="TableofFigures"/>
        <w:tabs>
          <w:tab w:val="right" w:leader="dot" w:pos="10039"/>
        </w:tabs>
        <w:rPr>
          <w:rFonts w:ascii="Yu Mincho" w:eastAsia="Yu Mincho" w:hAnsi="Yu Mincho"/>
          <w:b w:val="0"/>
          <w:noProof/>
          <w:color w:val="auto"/>
          <w:sz w:val="22"/>
          <w:szCs w:val="22"/>
        </w:rPr>
      </w:pPr>
      <w:hyperlink w:anchor="_Toc8056858" w:history="1">
        <w:r w:rsidR="005D40B7" w:rsidRPr="00F90AFE">
          <w:rPr>
            <w:rStyle w:val="Hyperlink"/>
            <w:rFonts w:cs="Arial"/>
            <w:noProof/>
          </w:rPr>
          <w:t>Figure 3 Overview of class diagram</w:t>
        </w:r>
        <w:r w:rsidR="005D40B7">
          <w:rPr>
            <w:noProof/>
            <w:webHidden/>
          </w:rPr>
          <w:tab/>
        </w:r>
        <w:r w:rsidR="005D40B7">
          <w:rPr>
            <w:noProof/>
            <w:webHidden/>
          </w:rPr>
          <w:fldChar w:fldCharType="begin"/>
        </w:r>
        <w:r w:rsidR="005D40B7">
          <w:rPr>
            <w:noProof/>
            <w:webHidden/>
          </w:rPr>
          <w:instrText xml:space="preserve"> PAGEREF _Toc8056858 \h </w:instrText>
        </w:r>
        <w:r w:rsidR="005D40B7">
          <w:rPr>
            <w:noProof/>
            <w:webHidden/>
          </w:rPr>
        </w:r>
        <w:r w:rsidR="005D40B7">
          <w:rPr>
            <w:noProof/>
            <w:webHidden/>
          </w:rPr>
          <w:fldChar w:fldCharType="separate"/>
        </w:r>
        <w:r w:rsidR="005D40B7">
          <w:rPr>
            <w:noProof/>
            <w:webHidden/>
          </w:rPr>
          <w:t>23</w:t>
        </w:r>
        <w:r w:rsidR="005D40B7">
          <w:rPr>
            <w:noProof/>
            <w:webHidden/>
          </w:rPr>
          <w:fldChar w:fldCharType="end"/>
        </w:r>
      </w:hyperlink>
    </w:p>
    <w:p w:rsidR="00717EDE" w:rsidRDefault="00717EDE" w:rsidP="00812879">
      <w:pPr>
        <w:widowControl w:val="0"/>
        <w:tabs>
          <w:tab w:val="left" w:pos="1080"/>
          <w:tab w:val="left" w:pos="1170"/>
          <w:tab w:val="left" w:pos="1260"/>
          <w:tab w:val="right" w:leader="dot" w:pos="8280"/>
        </w:tabs>
        <w:spacing w:line="276" w:lineRule="auto"/>
        <w:jc w:val="both"/>
      </w:pPr>
      <w:r>
        <w:fldChar w:fldCharType="end"/>
      </w:r>
    </w:p>
    <w:p w:rsidR="00E44F2F" w:rsidRPr="00DC7851" w:rsidRDefault="00B92B88" w:rsidP="00DC7851">
      <w:pPr>
        <w:pStyle w:val="Heading1"/>
      </w:pPr>
      <w:bookmarkStart w:id="0" w:name="_Toc208917539"/>
      <w:bookmarkStart w:id="1" w:name="_Toc8056946"/>
      <w:bookmarkStart w:id="2" w:name="_Toc206499986"/>
      <w:bookmarkStart w:id="3" w:name="_Toc206500082"/>
      <w:r w:rsidRPr="00DC7851">
        <w:lastRenderedPageBreak/>
        <w:t>Preface</w:t>
      </w:r>
      <w:bookmarkEnd w:id="0"/>
      <w:bookmarkEnd w:id="1"/>
    </w:p>
    <w:p w:rsidR="00E44F2F" w:rsidRDefault="00B92B88" w:rsidP="00DC7851">
      <w:pPr>
        <w:pStyle w:val="Heading2"/>
      </w:pPr>
      <w:bookmarkStart w:id="4" w:name="_Toc208917540"/>
      <w:bookmarkStart w:id="5" w:name="_Ref209262517"/>
      <w:bookmarkStart w:id="6" w:name="_Ref209262519"/>
      <w:bookmarkStart w:id="7" w:name="_Toc8056947"/>
      <w:r>
        <w:t>Manual conventions</w:t>
      </w:r>
      <w:bookmarkEnd w:id="4"/>
      <w:bookmarkEnd w:id="5"/>
      <w:bookmarkEnd w:id="6"/>
      <w:bookmarkEnd w:id="7"/>
    </w:p>
    <w:p w:rsidR="00E44F2F" w:rsidRDefault="00B92B88" w:rsidP="00DD40AF">
      <w:pPr>
        <w:numPr>
          <w:ilvl w:val="0"/>
          <w:numId w:val="10"/>
        </w:numPr>
        <w:spacing w:line="276" w:lineRule="auto"/>
        <w:jc w:val="both"/>
        <w:rPr>
          <w:rFonts w:cs="Arial"/>
        </w:rPr>
      </w:pPr>
      <w:r>
        <w:rPr>
          <w:rFonts w:cs="Arial"/>
        </w:rPr>
        <w:t xml:space="preserve">Grey highlighted text marks topics, which need to be discussed, hence are not fixed until Grey highlighting is removed. (E.g.: </w:t>
      </w:r>
      <w:r w:rsidRPr="00064AC6">
        <w:rPr>
          <w:rStyle w:val="TBD"/>
          <w:rFonts w:cs="Arial"/>
          <w:highlight w:val="lightGray"/>
        </w:rPr>
        <w:t xml:space="preserve">Bus speed of 1 Mbit/s @ </w:t>
      </w:r>
      <w:r w:rsidRPr="00064AC6">
        <w:rPr>
          <w:rStyle w:val="TBD"/>
          <w:rFonts w:cs="Arial"/>
          <w:highlight w:val="lightGray"/>
        </w:rPr>
        <w:sym w:font="Symbol" w:char="F066"/>
      </w:r>
      <w:r w:rsidRPr="00064AC6">
        <w:rPr>
          <w:rStyle w:val="TBD"/>
          <w:rFonts w:cs="Arial"/>
          <w:highlight w:val="lightGray"/>
        </w:rPr>
        <w:t>CAN = 8 MHz</w:t>
      </w:r>
      <w:r>
        <w:rPr>
          <w:rFonts w:cs="Arial"/>
        </w:rPr>
        <w:t>)</w:t>
      </w:r>
    </w:p>
    <w:p w:rsidR="00E44F2F" w:rsidRDefault="00B92B88" w:rsidP="00DD40AF">
      <w:pPr>
        <w:numPr>
          <w:ilvl w:val="0"/>
          <w:numId w:val="10"/>
        </w:numPr>
        <w:spacing w:line="276" w:lineRule="auto"/>
        <w:jc w:val="both"/>
        <w:rPr>
          <w:rFonts w:cs="Arial"/>
        </w:rPr>
      </w:pPr>
      <w:r>
        <w:rPr>
          <w:rFonts w:cs="Arial"/>
        </w:rPr>
        <w:t xml:space="preserve">Gold shaded text marks topics, which cannot be opened to customer. (E.g. </w:t>
      </w:r>
      <w:r>
        <w:rPr>
          <w:rStyle w:val="UserClosedDoor"/>
          <w:rFonts w:cs="Arial"/>
        </w:rPr>
        <w:t>CGMCONF register</w:t>
      </w:r>
      <w:r>
        <w:rPr>
          <w:rFonts w:cs="Arial"/>
        </w:rPr>
        <w:t>)</w:t>
      </w:r>
    </w:p>
    <w:p w:rsidR="00E44F2F" w:rsidRDefault="00B92B88" w:rsidP="00DC7851">
      <w:pPr>
        <w:pStyle w:val="Heading2"/>
      </w:pPr>
      <w:bookmarkStart w:id="8" w:name="_Toc208917541"/>
      <w:bookmarkStart w:id="9" w:name="_Toc8056948"/>
      <w:r>
        <w:t>Related documents</w:t>
      </w:r>
      <w:bookmarkEnd w:id="8"/>
      <w:bookmarkEnd w:id="9"/>
      <w:r w:rsidR="0047610D">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3"/>
        <w:gridCol w:w="7596"/>
        <w:gridCol w:w="1626"/>
      </w:tblGrid>
      <w:tr w:rsidR="00EE32B7" w:rsidTr="00EE32B7">
        <w:trPr>
          <w:trHeight w:val="431"/>
          <w:tblHeader/>
          <w:jc w:val="center"/>
        </w:trPr>
        <w:tc>
          <w:tcPr>
            <w:tcW w:w="508" w:type="pct"/>
            <w:shd w:val="clear" w:color="auto" w:fill="D9D9D9"/>
            <w:vAlign w:val="center"/>
          </w:tcPr>
          <w:p w:rsidR="00EE32B7" w:rsidRDefault="00EE32B7" w:rsidP="00EE32B7">
            <w:pPr>
              <w:tabs>
                <w:tab w:val="left" w:pos="4320"/>
                <w:tab w:val="left" w:pos="8640"/>
              </w:tabs>
              <w:rPr>
                <w:rFonts w:cs="Arial"/>
                <w:b/>
              </w:rPr>
            </w:pPr>
            <w:r>
              <w:rPr>
                <w:rFonts w:cs="Arial"/>
                <w:b/>
              </w:rPr>
              <w:t>Sl. No.</w:t>
            </w:r>
          </w:p>
        </w:tc>
        <w:tc>
          <w:tcPr>
            <w:tcW w:w="3700" w:type="pct"/>
            <w:shd w:val="clear" w:color="auto" w:fill="D9D9D9"/>
            <w:vAlign w:val="center"/>
          </w:tcPr>
          <w:p w:rsidR="00EE32B7" w:rsidRDefault="00EE32B7" w:rsidP="00EE32B7">
            <w:pPr>
              <w:tabs>
                <w:tab w:val="left" w:pos="4320"/>
                <w:tab w:val="left" w:pos="8640"/>
              </w:tabs>
              <w:rPr>
                <w:rFonts w:cs="Arial"/>
                <w:b/>
              </w:rPr>
            </w:pPr>
            <w:r>
              <w:rPr>
                <w:rFonts w:cs="Arial"/>
                <w:b/>
              </w:rPr>
              <w:t>Title/File name</w:t>
            </w:r>
          </w:p>
        </w:tc>
        <w:tc>
          <w:tcPr>
            <w:tcW w:w="792" w:type="pct"/>
            <w:shd w:val="clear" w:color="auto" w:fill="D9D9D9"/>
            <w:vAlign w:val="center"/>
          </w:tcPr>
          <w:p w:rsidR="00EE32B7" w:rsidRDefault="00EE32B7" w:rsidP="00EE32B7">
            <w:pPr>
              <w:tabs>
                <w:tab w:val="left" w:pos="4320"/>
                <w:tab w:val="left" w:pos="8640"/>
              </w:tabs>
              <w:jc w:val="center"/>
              <w:rPr>
                <w:rFonts w:cs="Arial"/>
                <w:b/>
              </w:rPr>
            </w:pPr>
            <w:r>
              <w:rPr>
                <w:rFonts w:cs="Arial"/>
                <w:b/>
              </w:rPr>
              <w:t>Revision</w:t>
            </w:r>
          </w:p>
        </w:tc>
      </w:tr>
      <w:tr w:rsidR="001D0711" w:rsidTr="00EE32B7">
        <w:trPr>
          <w:trHeight w:val="432"/>
          <w:tblHeader/>
          <w:jc w:val="center"/>
        </w:trPr>
        <w:tc>
          <w:tcPr>
            <w:tcW w:w="508" w:type="pct"/>
            <w:vAlign w:val="center"/>
          </w:tcPr>
          <w:p w:rsidR="001D0711" w:rsidRDefault="001D0711" w:rsidP="001D0711">
            <w:pPr>
              <w:widowControl w:val="0"/>
              <w:tabs>
                <w:tab w:val="left" w:pos="864"/>
                <w:tab w:val="left" w:pos="4320"/>
                <w:tab w:val="left" w:pos="8640"/>
              </w:tabs>
              <w:overflowPunct w:val="0"/>
              <w:autoSpaceDE w:val="0"/>
              <w:autoSpaceDN w:val="0"/>
              <w:adjustRightInd w:val="0"/>
              <w:textAlignment w:val="baseline"/>
              <w:rPr>
                <w:rFonts w:cs="Arial"/>
              </w:rPr>
            </w:pPr>
            <w:r>
              <w:rPr>
                <w:rFonts w:cs="Arial"/>
              </w:rPr>
              <w:t>[</w:t>
            </w:r>
            <w:bookmarkStart w:id="10" w:name="SWS_322"/>
            <w:r>
              <w:rPr>
                <w:rFonts w:cs="Arial"/>
              </w:rPr>
              <w:t>1</w:t>
            </w:r>
            <w:bookmarkEnd w:id="10"/>
            <w:r>
              <w:rPr>
                <w:rFonts w:cs="Arial"/>
              </w:rPr>
              <w:t>]</w:t>
            </w:r>
          </w:p>
        </w:tc>
        <w:tc>
          <w:tcPr>
            <w:tcW w:w="3700" w:type="pct"/>
            <w:vAlign w:val="center"/>
          </w:tcPr>
          <w:p w:rsidR="001D0711" w:rsidRPr="006D3C18" w:rsidRDefault="001D0711" w:rsidP="0079632D">
            <w:pPr>
              <w:keepNext/>
              <w:rPr>
                <w:rFonts w:cs="Arial"/>
                <w:color w:val="0070C0"/>
              </w:rPr>
            </w:pPr>
            <w:r w:rsidRPr="00D41ECD">
              <w:rPr>
                <w:rFonts w:cs="Arial"/>
              </w:rPr>
              <w:t>RH850/</w:t>
            </w:r>
            <w:r w:rsidR="0079632D">
              <w:rPr>
                <w:rFonts w:cs="Arial"/>
              </w:rPr>
              <w:t>U</w:t>
            </w:r>
            <w:r w:rsidRPr="00D41ECD">
              <w:rPr>
                <w:rFonts w:cs="Arial"/>
              </w:rPr>
              <w:t>2x AUTOSAR R4.2.2 MCAL</w:t>
            </w:r>
            <w:r>
              <w:rPr>
                <w:rFonts w:cs="Arial"/>
              </w:rPr>
              <w:t xml:space="preserve"> </w:t>
            </w:r>
            <w:r w:rsidRPr="00D41ECD">
              <w:rPr>
                <w:rFonts w:cs="Arial"/>
              </w:rPr>
              <w:t xml:space="preserve">Getting Started </w:t>
            </w:r>
            <w:r w:rsidR="00F51FD1" w:rsidRPr="00F51FD1">
              <w:rPr>
                <w:rFonts w:cs="Arial"/>
              </w:rPr>
              <w:t>3_GettingStarted_MCAL_Drivers_U2x.docx</w:t>
            </w:r>
          </w:p>
        </w:tc>
        <w:tc>
          <w:tcPr>
            <w:tcW w:w="792" w:type="pct"/>
            <w:vAlign w:val="center"/>
          </w:tcPr>
          <w:p w:rsidR="001D0711" w:rsidRDefault="001D0711" w:rsidP="0079632D">
            <w:pPr>
              <w:keepNext/>
              <w:jc w:val="center"/>
              <w:rPr>
                <w:rFonts w:cs="Arial"/>
              </w:rPr>
            </w:pPr>
            <w:r>
              <w:rPr>
                <w:rFonts w:cs="Arial"/>
              </w:rPr>
              <w:t>1.0.</w:t>
            </w:r>
            <w:r w:rsidR="0079632D">
              <w:rPr>
                <w:rFonts w:cs="Arial"/>
              </w:rPr>
              <w:t>0</w:t>
            </w:r>
          </w:p>
        </w:tc>
      </w:tr>
      <w:tr w:rsidR="0045447A" w:rsidTr="00EE32B7">
        <w:trPr>
          <w:trHeight w:val="432"/>
          <w:tblHeader/>
          <w:jc w:val="center"/>
        </w:trPr>
        <w:tc>
          <w:tcPr>
            <w:tcW w:w="508" w:type="pct"/>
            <w:vAlign w:val="center"/>
          </w:tcPr>
          <w:p w:rsidR="0045447A" w:rsidRDefault="0045447A" w:rsidP="001D0711">
            <w:pPr>
              <w:widowControl w:val="0"/>
              <w:tabs>
                <w:tab w:val="left" w:pos="864"/>
                <w:tab w:val="left" w:pos="4320"/>
                <w:tab w:val="left" w:pos="8640"/>
              </w:tabs>
              <w:overflowPunct w:val="0"/>
              <w:autoSpaceDE w:val="0"/>
              <w:autoSpaceDN w:val="0"/>
              <w:adjustRightInd w:val="0"/>
              <w:textAlignment w:val="baseline"/>
              <w:rPr>
                <w:rFonts w:cs="Arial"/>
              </w:rPr>
            </w:pPr>
            <w:r>
              <w:rPr>
                <w:rFonts w:cs="Arial"/>
              </w:rPr>
              <w:t>[2]</w:t>
            </w:r>
          </w:p>
        </w:tc>
        <w:tc>
          <w:tcPr>
            <w:tcW w:w="3700" w:type="pct"/>
            <w:vAlign w:val="center"/>
          </w:tcPr>
          <w:p w:rsidR="0045447A" w:rsidRPr="004B607C" w:rsidRDefault="0045447A" w:rsidP="0045447A">
            <w:pPr>
              <w:keepNext/>
              <w:rPr>
                <w:rFonts w:cs="Arial"/>
              </w:rPr>
            </w:pPr>
            <w:r w:rsidRPr="004B607C">
              <w:rPr>
                <w:rFonts w:cs="Arial"/>
              </w:rPr>
              <w:t xml:space="preserve">Gentool Class Diagram </w:t>
            </w:r>
            <w:r>
              <w:rPr>
                <w:rFonts w:cs="Arial"/>
              </w:rPr>
              <w:t>Generic</w:t>
            </w:r>
            <w:r w:rsidRPr="004B607C">
              <w:rPr>
                <w:rFonts w:cs="Arial"/>
              </w:rPr>
              <w:t xml:space="preserve"> U2x</w:t>
            </w:r>
            <w:r>
              <w:rPr>
                <w:rFonts w:cs="Arial"/>
              </w:rPr>
              <w:t xml:space="preserve"> </w:t>
            </w:r>
            <w:r w:rsidRPr="004B607C">
              <w:rPr>
                <w:rFonts w:cs="Arial"/>
              </w:rPr>
              <w:t>Document</w:t>
            </w:r>
          </w:p>
          <w:p w:rsidR="0045447A" w:rsidRPr="00D41ECD" w:rsidRDefault="0045447A" w:rsidP="0045447A">
            <w:pPr>
              <w:keepNext/>
              <w:rPr>
                <w:rFonts w:cs="Arial"/>
              </w:rPr>
            </w:pPr>
            <w:r w:rsidRPr="0045447A">
              <w:rPr>
                <w:rFonts w:cs="Arial"/>
              </w:rPr>
              <w:t>RH850_U2x_GENERIC_Gentool_DD_Diagrams</w:t>
            </w:r>
            <w:r w:rsidRPr="004B607C">
              <w:rPr>
                <w:rFonts w:cs="Arial"/>
              </w:rPr>
              <w:t>.EAP</w:t>
            </w:r>
          </w:p>
        </w:tc>
        <w:tc>
          <w:tcPr>
            <w:tcW w:w="792" w:type="pct"/>
            <w:vAlign w:val="center"/>
          </w:tcPr>
          <w:p w:rsidR="0045447A" w:rsidRDefault="0045447A" w:rsidP="0079632D">
            <w:pPr>
              <w:keepNext/>
              <w:jc w:val="center"/>
              <w:rPr>
                <w:rFonts w:cs="Arial"/>
              </w:rPr>
            </w:pPr>
            <w:r>
              <w:rPr>
                <w:rFonts w:cs="Arial"/>
              </w:rPr>
              <w:t>1.0.0</w:t>
            </w:r>
          </w:p>
        </w:tc>
      </w:tr>
      <w:tr w:rsidR="00F9192A" w:rsidTr="00EE32B7">
        <w:trPr>
          <w:trHeight w:val="432"/>
          <w:tblHeader/>
          <w:jc w:val="center"/>
        </w:trPr>
        <w:tc>
          <w:tcPr>
            <w:tcW w:w="508" w:type="pct"/>
            <w:vAlign w:val="center"/>
          </w:tcPr>
          <w:p w:rsidR="00F9192A" w:rsidRDefault="00F9192A" w:rsidP="001D0711">
            <w:pPr>
              <w:widowControl w:val="0"/>
              <w:tabs>
                <w:tab w:val="left" w:pos="864"/>
                <w:tab w:val="left" w:pos="4320"/>
                <w:tab w:val="left" w:pos="8640"/>
              </w:tabs>
              <w:overflowPunct w:val="0"/>
              <w:autoSpaceDE w:val="0"/>
              <w:autoSpaceDN w:val="0"/>
              <w:adjustRightInd w:val="0"/>
              <w:textAlignment w:val="baseline"/>
              <w:rPr>
                <w:rFonts w:cs="Arial"/>
              </w:rPr>
            </w:pPr>
            <w:r>
              <w:rPr>
                <w:rFonts w:cs="Arial"/>
              </w:rPr>
              <w:t>[3]</w:t>
            </w:r>
          </w:p>
        </w:tc>
        <w:tc>
          <w:tcPr>
            <w:tcW w:w="3700" w:type="pct"/>
            <w:vAlign w:val="center"/>
          </w:tcPr>
          <w:p w:rsidR="00F9192A" w:rsidRDefault="00F9192A" w:rsidP="0045447A">
            <w:pPr>
              <w:keepNext/>
              <w:rPr>
                <w:rFonts w:cs="Arial"/>
              </w:rPr>
            </w:pPr>
            <w:r w:rsidRPr="00F9192A">
              <w:rPr>
                <w:rFonts w:cs="Arial"/>
              </w:rPr>
              <w:t xml:space="preserve">AUTOSAR R4.2.2 RH850/X2x </w:t>
            </w:r>
            <w:r>
              <w:rPr>
                <w:rFonts w:cs="Arial"/>
              </w:rPr>
              <w:t>Generic</w:t>
            </w:r>
            <w:r w:rsidRPr="00F9192A">
              <w:rPr>
                <w:rFonts w:cs="Arial"/>
              </w:rPr>
              <w:t xml:space="preserve"> Generation Tool Error List</w:t>
            </w:r>
          </w:p>
          <w:p w:rsidR="00DF7527" w:rsidRPr="004B607C" w:rsidRDefault="00DF7527" w:rsidP="0045447A">
            <w:pPr>
              <w:keepNext/>
              <w:rPr>
                <w:rFonts w:cs="Arial"/>
              </w:rPr>
            </w:pPr>
            <w:r w:rsidRPr="00DF7527">
              <w:rPr>
                <w:rFonts w:cs="Arial"/>
              </w:rPr>
              <w:t>RH850_X2x_Generic_GenTool_ErrorList.xlsx</w:t>
            </w:r>
          </w:p>
        </w:tc>
        <w:tc>
          <w:tcPr>
            <w:tcW w:w="792" w:type="pct"/>
            <w:vAlign w:val="center"/>
          </w:tcPr>
          <w:p w:rsidR="00F9192A" w:rsidRDefault="00F9192A" w:rsidP="0079632D">
            <w:pPr>
              <w:keepNext/>
              <w:jc w:val="center"/>
              <w:rPr>
                <w:rFonts w:cs="Arial"/>
              </w:rPr>
            </w:pPr>
            <w:r>
              <w:rPr>
                <w:rFonts w:cs="Arial"/>
              </w:rPr>
              <w:t>1.0.0</w:t>
            </w:r>
          </w:p>
        </w:tc>
      </w:tr>
    </w:tbl>
    <w:p w:rsidR="00E44F2F" w:rsidRDefault="00E44F2F" w:rsidP="00812879">
      <w:pPr>
        <w:spacing w:line="276" w:lineRule="auto"/>
        <w:rPr>
          <w:rFonts w:cs="Arial"/>
        </w:rPr>
      </w:pPr>
    </w:p>
    <w:p w:rsidR="00E44F2F" w:rsidRDefault="00B92B88" w:rsidP="00DC7851">
      <w:pPr>
        <w:pStyle w:val="Heading2"/>
      </w:pPr>
      <w:bookmarkStart w:id="11" w:name="_Toc208917542"/>
      <w:bookmarkStart w:id="12" w:name="_Toc8056949"/>
      <w:r>
        <w:t>How to read this document</w:t>
      </w:r>
      <w:bookmarkEnd w:id="11"/>
      <w:bookmarkEnd w:id="12"/>
    </w:p>
    <w:p w:rsidR="00E44F2F" w:rsidRDefault="00E44F2F" w:rsidP="00812879">
      <w:pPr>
        <w:pStyle w:val="bodytext0"/>
        <w:spacing w:line="276" w:lineRule="auto"/>
        <w:rPr>
          <w:rFonts w:ascii="Arial" w:hAnsi="Arial" w:cs="Arial"/>
          <w:color w:val="auto"/>
          <w:lang w:val="en-US"/>
        </w:rPr>
      </w:pPr>
    </w:p>
    <w:tbl>
      <w:tblPr>
        <w:tblW w:w="50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2892"/>
        <w:gridCol w:w="7525"/>
      </w:tblGrid>
      <w:tr w:rsidR="001D0711" w:rsidRPr="006D3C18" w:rsidTr="001D0711">
        <w:trPr>
          <w:trHeight w:val="512"/>
          <w:tblHeader/>
          <w:jc w:val="center"/>
        </w:trPr>
        <w:tc>
          <w:tcPr>
            <w:tcW w:w="1388" w:type="pct"/>
            <w:shd w:val="pct10" w:color="auto" w:fill="FFFFFF"/>
            <w:vAlign w:val="center"/>
          </w:tcPr>
          <w:p w:rsidR="001D0711" w:rsidRPr="006D3C18" w:rsidRDefault="001D0711" w:rsidP="001D0711">
            <w:pPr>
              <w:spacing w:before="100" w:beforeAutospacing="1" w:afterAutospacing="1"/>
              <w:jc w:val="center"/>
              <w:rPr>
                <w:rFonts w:cs="Arial"/>
                <w:b/>
                <w:i/>
              </w:rPr>
            </w:pPr>
            <w:r>
              <w:rPr>
                <w:rFonts w:cs="Arial"/>
                <w:b/>
              </w:rPr>
              <w:t>Chapter</w:t>
            </w:r>
          </w:p>
        </w:tc>
        <w:tc>
          <w:tcPr>
            <w:tcW w:w="3612" w:type="pct"/>
            <w:shd w:val="pct10" w:color="auto" w:fill="FFFFFF"/>
            <w:vAlign w:val="center"/>
          </w:tcPr>
          <w:p w:rsidR="001D0711" w:rsidRPr="006D3C18" w:rsidRDefault="001D0711" w:rsidP="001D0711">
            <w:pPr>
              <w:spacing w:before="100" w:beforeAutospacing="1" w:afterAutospacing="1"/>
              <w:jc w:val="center"/>
              <w:rPr>
                <w:rFonts w:cs="Arial"/>
                <w:b/>
              </w:rPr>
            </w:pPr>
            <w:r w:rsidRPr="006D3C18">
              <w:rPr>
                <w:rFonts w:cs="Arial"/>
                <w:b/>
              </w:rPr>
              <w:t>Contents</w:t>
            </w:r>
          </w:p>
        </w:tc>
      </w:tr>
      <w:tr w:rsidR="001D0711" w:rsidRPr="006D3C18" w:rsidTr="001D0711">
        <w:trPr>
          <w:trHeight w:val="20"/>
          <w:jc w:val="center"/>
        </w:trPr>
        <w:tc>
          <w:tcPr>
            <w:tcW w:w="1388" w:type="pct"/>
            <w:tcBorders>
              <w:bottom w:val="single" w:sz="4" w:space="0" w:color="auto"/>
            </w:tcBorders>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1 (</w:t>
            </w:r>
            <w:r w:rsidRPr="006D3C18">
              <w:rPr>
                <w:rFonts w:ascii="Arial" w:eastAsia="MS Mincho" w:hAnsi="Arial" w:cs="Arial"/>
                <w:szCs w:val="24"/>
                <w:lang w:val="en-US" w:eastAsia="ja-JP"/>
              </w:rPr>
              <w:t>Introduction</w:t>
            </w:r>
            <w:r w:rsidRPr="006D3C18">
              <w:rPr>
                <w:rFonts w:ascii="Arial" w:hAnsi="Arial" w:cs="Arial"/>
              </w:rPr>
              <w:t>)</w:t>
            </w:r>
          </w:p>
        </w:tc>
        <w:tc>
          <w:tcPr>
            <w:tcW w:w="3612" w:type="pct"/>
            <w:tcBorders>
              <w:bottom w:val="single" w:sz="4" w:space="0" w:color="auto"/>
            </w:tcBorders>
            <w:vAlign w:val="center"/>
          </w:tcPr>
          <w:p w:rsidR="001D0711" w:rsidRPr="006D3C18" w:rsidRDefault="001D0711" w:rsidP="001D0711">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contains the Scope of the document and Generation Tool overview.</w:t>
            </w:r>
          </w:p>
        </w:tc>
      </w:tr>
      <w:tr w:rsidR="001D0711" w:rsidRPr="006D3C18" w:rsidTr="001D0711">
        <w:trPr>
          <w:trHeight w:val="20"/>
          <w:jc w:val="center"/>
        </w:trPr>
        <w:tc>
          <w:tcPr>
            <w:tcW w:w="1388" w:type="pct"/>
            <w:tcBorders>
              <w:bottom w:val="single" w:sz="4" w:space="0" w:color="auto"/>
            </w:tcBorders>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2 (</w:t>
            </w:r>
            <w:r w:rsidRPr="006D3C18">
              <w:rPr>
                <w:rFonts w:ascii="Arial" w:eastAsia="MS Mincho" w:hAnsi="Arial" w:cs="Arial"/>
                <w:szCs w:val="24"/>
                <w:lang w:val="en-US" w:eastAsia="ja-JP"/>
              </w:rPr>
              <w:t>Architecture</w:t>
            </w:r>
            <w:r w:rsidRPr="006D3C18">
              <w:rPr>
                <w:rFonts w:ascii="Arial" w:hAnsi="Arial" w:cs="Arial"/>
              </w:rPr>
              <w:t>)</w:t>
            </w:r>
          </w:p>
        </w:tc>
        <w:tc>
          <w:tcPr>
            <w:tcW w:w="3612" w:type="pct"/>
            <w:tcBorders>
              <w:bottom w:val="single" w:sz="4" w:space="0" w:color="auto"/>
            </w:tcBorders>
            <w:vAlign w:val="center"/>
          </w:tcPr>
          <w:p w:rsidR="001D0711" w:rsidRPr="006D3C18" w:rsidRDefault="001D0711" w:rsidP="001D0711">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contains overview of Generic Generation Tool architecture and dependency to other modules.</w:t>
            </w:r>
          </w:p>
        </w:tc>
      </w:tr>
      <w:tr w:rsidR="001D0711" w:rsidRPr="006D3C18" w:rsidTr="001D0711">
        <w:trPr>
          <w:trHeight w:val="20"/>
          <w:jc w:val="center"/>
        </w:trPr>
        <w:tc>
          <w:tcPr>
            <w:tcW w:w="1388" w:type="pct"/>
            <w:tcBorders>
              <w:bottom w:val="single" w:sz="4" w:space="0" w:color="auto"/>
            </w:tcBorders>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w:t>
            </w:r>
            <w:r>
              <w:rPr>
                <w:rFonts w:ascii="Arial" w:hAnsi="Arial" w:cs="Arial"/>
              </w:rPr>
              <w:t>3 (Environment)</w:t>
            </w:r>
          </w:p>
        </w:tc>
        <w:tc>
          <w:tcPr>
            <w:tcW w:w="3612" w:type="pct"/>
            <w:tcBorders>
              <w:bottom w:val="single" w:sz="4" w:space="0" w:color="auto"/>
            </w:tcBorders>
            <w:vAlign w:val="center"/>
          </w:tcPr>
          <w:p w:rsidR="001D0711" w:rsidRPr="006D3C18" w:rsidRDefault="001D0711" w:rsidP="001D0711">
            <w:pPr>
              <w:pStyle w:val="Tabletext"/>
              <w:ind w:left="0"/>
              <w:jc w:val="left"/>
              <w:rPr>
                <w:rFonts w:ascii="Arial" w:eastAsia="MS Mincho" w:hAnsi="Arial" w:cs="Arial"/>
                <w:szCs w:val="24"/>
                <w:lang w:val="en-US" w:eastAsia="ja-JP"/>
              </w:rPr>
            </w:pPr>
            <w:r>
              <w:rPr>
                <w:rFonts w:ascii="Arial" w:eastAsia="MS Mincho" w:hAnsi="Arial" w:cs="Arial"/>
                <w:szCs w:val="24"/>
                <w:lang w:val="en-US" w:eastAsia="ja-JP"/>
              </w:rPr>
              <w:t>This section contains Hardware/Software requirements.</w:t>
            </w:r>
          </w:p>
        </w:tc>
      </w:tr>
      <w:tr w:rsidR="001D0711" w:rsidRPr="006D3C18" w:rsidTr="001D0711">
        <w:trPr>
          <w:trHeight w:val="827"/>
          <w:jc w:val="center"/>
        </w:trPr>
        <w:tc>
          <w:tcPr>
            <w:tcW w:w="1388" w:type="pct"/>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w:t>
            </w:r>
            <w:r>
              <w:rPr>
                <w:rFonts w:ascii="Arial" w:hAnsi="Arial" w:cs="Arial"/>
              </w:rPr>
              <w:t>4</w:t>
            </w:r>
            <w:r w:rsidRPr="006D3C18">
              <w:rPr>
                <w:rFonts w:ascii="Arial" w:hAnsi="Arial" w:cs="Arial"/>
              </w:rPr>
              <w:t xml:space="preserve"> (</w:t>
            </w:r>
            <w:r w:rsidRPr="006D3C18">
              <w:rPr>
                <w:rFonts w:ascii="Arial" w:eastAsia="MS Mincho" w:hAnsi="Arial" w:cs="Arial"/>
                <w:szCs w:val="24"/>
                <w:lang w:val="en-US" w:eastAsia="ja-JP"/>
              </w:rPr>
              <w:t>Design</w:t>
            </w:r>
            <w:r w:rsidRPr="006D3C18">
              <w:rPr>
                <w:rFonts w:ascii="Arial" w:hAnsi="Arial" w:cs="Arial"/>
              </w:rPr>
              <w:t>)</w:t>
            </w:r>
          </w:p>
        </w:tc>
        <w:tc>
          <w:tcPr>
            <w:tcW w:w="3612" w:type="pct"/>
            <w:vAlign w:val="center"/>
          </w:tcPr>
          <w:p w:rsidR="001D0711" w:rsidRPr="006D3C18" w:rsidRDefault="001D0711" w:rsidP="001D0711">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contains Concept, File Structure for Generic Generation Tool.</w:t>
            </w:r>
          </w:p>
        </w:tc>
      </w:tr>
      <w:tr w:rsidR="001D0711" w:rsidRPr="006D3C18" w:rsidTr="001D0711">
        <w:trPr>
          <w:trHeight w:val="872"/>
          <w:jc w:val="center"/>
        </w:trPr>
        <w:tc>
          <w:tcPr>
            <w:tcW w:w="1388" w:type="pct"/>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w:t>
            </w:r>
            <w:r>
              <w:rPr>
                <w:rFonts w:ascii="Arial" w:hAnsi="Arial" w:cs="Arial"/>
              </w:rPr>
              <w:t>5</w:t>
            </w:r>
            <w:r w:rsidRPr="006D3C18">
              <w:rPr>
                <w:rFonts w:ascii="Arial" w:hAnsi="Arial" w:cs="Arial"/>
              </w:rPr>
              <w:t xml:space="preserve"> (Class)</w:t>
            </w:r>
          </w:p>
        </w:tc>
        <w:tc>
          <w:tcPr>
            <w:tcW w:w="3612" w:type="pct"/>
            <w:vAlign w:val="center"/>
          </w:tcPr>
          <w:p w:rsidR="001D0711" w:rsidRPr="006D3C18" w:rsidRDefault="001D0711" w:rsidP="001D0711">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w:t>
            </w:r>
            <w:r>
              <w:rPr>
                <w:rFonts w:ascii="Arial" w:eastAsia="MS Mincho" w:hAnsi="Arial" w:cs="Arial"/>
                <w:szCs w:val="24"/>
                <w:lang w:val="en-US" w:eastAsia="ja-JP"/>
              </w:rPr>
              <w:t>ion contains Class</w:t>
            </w:r>
            <w:r w:rsidRPr="006D3C18">
              <w:rPr>
                <w:rFonts w:ascii="Arial" w:eastAsia="MS Mincho" w:hAnsi="Arial" w:cs="Arial"/>
                <w:szCs w:val="24"/>
                <w:lang w:val="en-US" w:eastAsia="ja-JP"/>
              </w:rPr>
              <w:t xml:space="preserve"> and Function Flow for Generic Generation Tool.</w:t>
            </w:r>
          </w:p>
        </w:tc>
      </w:tr>
      <w:tr w:rsidR="001D0711" w:rsidRPr="006D3C18" w:rsidTr="001D0711">
        <w:trPr>
          <w:trHeight w:val="20"/>
          <w:jc w:val="center"/>
        </w:trPr>
        <w:tc>
          <w:tcPr>
            <w:tcW w:w="1388" w:type="pct"/>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w:t>
            </w:r>
            <w:r>
              <w:rPr>
                <w:rFonts w:ascii="Arial" w:hAnsi="Arial" w:cs="Arial"/>
              </w:rPr>
              <w:t>6</w:t>
            </w:r>
            <w:r w:rsidRPr="006D3C18">
              <w:rPr>
                <w:rFonts w:ascii="Arial" w:hAnsi="Arial" w:cs="Arial"/>
              </w:rPr>
              <w:t xml:space="preserve"> (</w:t>
            </w:r>
            <w:r>
              <w:rPr>
                <w:rFonts w:ascii="Arial" w:hAnsi="Arial" w:cs="Arial"/>
              </w:rPr>
              <w:t>Data Types</w:t>
            </w:r>
            <w:r w:rsidRPr="006D3C18">
              <w:rPr>
                <w:rFonts w:ascii="Arial" w:hAnsi="Arial" w:cs="Arial"/>
              </w:rPr>
              <w:t>)</w:t>
            </w:r>
          </w:p>
        </w:tc>
        <w:tc>
          <w:tcPr>
            <w:tcW w:w="3612" w:type="pct"/>
            <w:vAlign w:val="center"/>
          </w:tcPr>
          <w:p w:rsidR="001D0711" w:rsidRPr="006D3C18" w:rsidRDefault="001D0711" w:rsidP="001D0711">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 xml:space="preserve">This section </w:t>
            </w:r>
            <w:r>
              <w:rPr>
                <w:rFonts w:ascii="Arial" w:eastAsia="MS Mincho" w:hAnsi="Arial" w:cs="Arial"/>
                <w:szCs w:val="24"/>
                <w:lang w:val="en-US" w:eastAsia="ja-JP"/>
              </w:rPr>
              <w:t>contains</w:t>
            </w:r>
            <w:r w:rsidRPr="006D3C18">
              <w:rPr>
                <w:rFonts w:ascii="Arial" w:eastAsia="MS Mincho" w:hAnsi="Arial" w:cs="Arial"/>
                <w:szCs w:val="24"/>
                <w:lang w:val="en-US" w:eastAsia="ja-JP"/>
              </w:rPr>
              <w:t xml:space="preserve"> </w:t>
            </w:r>
            <w:r>
              <w:rPr>
                <w:rFonts w:ascii="Arial" w:eastAsia="MS Mincho" w:hAnsi="Arial" w:cs="Arial"/>
                <w:szCs w:val="24"/>
                <w:lang w:val="en-US" w:eastAsia="ja-JP"/>
              </w:rPr>
              <w:t>Data types of Generic Generation Tool</w:t>
            </w:r>
            <w:r w:rsidRPr="006D3C18">
              <w:rPr>
                <w:rFonts w:ascii="Arial" w:eastAsia="MS Mincho" w:hAnsi="Arial" w:cs="Arial"/>
                <w:szCs w:val="24"/>
                <w:lang w:val="en-US" w:eastAsia="ja-JP"/>
              </w:rPr>
              <w:t>.</w:t>
            </w:r>
          </w:p>
        </w:tc>
      </w:tr>
      <w:tr w:rsidR="001D0711" w:rsidRPr="006D3C18" w:rsidTr="001D0711">
        <w:trPr>
          <w:trHeight w:val="20"/>
          <w:jc w:val="center"/>
        </w:trPr>
        <w:tc>
          <w:tcPr>
            <w:tcW w:w="1388" w:type="pct"/>
            <w:vAlign w:val="center"/>
          </w:tcPr>
          <w:p w:rsidR="001D0711" w:rsidRPr="006D3C18" w:rsidRDefault="001D0711" w:rsidP="001D0711">
            <w:pPr>
              <w:pStyle w:val="Tabletext"/>
              <w:ind w:left="0"/>
              <w:jc w:val="left"/>
              <w:rPr>
                <w:rFonts w:ascii="Arial" w:hAnsi="Arial" w:cs="Arial"/>
              </w:rPr>
            </w:pPr>
            <w:r>
              <w:rPr>
                <w:rFonts w:ascii="Arial" w:hAnsi="Arial" w:cs="Arial"/>
              </w:rPr>
              <w:t>Chapter</w:t>
            </w:r>
            <w:r w:rsidRPr="006D3C18">
              <w:rPr>
                <w:rFonts w:ascii="Arial" w:hAnsi="Arial" w:cs="Arial"/>
              </w:rPr>
              <w:t xml:space="preserve"> </w:t>
            </w:r>
            <w:r>
              <w:rPr>
                <w:rFonts w:ascii="Arial" w:hAnsi="Arial" w:cs="Arial"/>
              </w:rPr>
              <w:t>7</w:t>
            </w:r>
            <w:r w:rsidRPr="006D3C18">
              <w:rPr>
                <w:rFonts w:ascii="Arial" w:hAnsi="Arial" w:cs="Arial"/>
              </w:rPr>
              <w:t xml:space="preserve"> (Error, Warning and Information </w:t>
            </w:r>
            <w:r w:rsidRPr="006D3C18">
              <w:rPr>
                <w:rFonts w:ascii="Arial" w:eastAsia="MS Mincho" w:hAnsi="Arial" w:cs="Arial"/>
                <w:szCs w:val="24"/>
                <w:lang w:val="en-US" w:eastAsia="ja-JP"/>
              </w:rPr>
              <w:t>Messages</w:t>
            </w:r>
            <w:r w:rsidRPr="006D3C18">
              <w:rPr>
                <w:rFonts w:ascii="Arial" w:hAnsi="Arial" w:cs="Arial"/>
              </w:rPr>
              <w:t>)</w:t>
            </w:r>
          </w:p>
        </w:tc>
        <w:tc>
          <w:tcPr>
            <w:tcW w:w="3612" w:type="pct"/>
            <w:vAlign w:val="center"/>
          </w:tcPr>
          <w:p w:rsidR="001D0711" w:rsidRPr="006D3C18" w:rsidRDefault="001D0711" w:rsidP="001D0711">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provides Error, Warning and Information Messages.</w:t>
            </w:r>
          </w:p>
        </w:tc>
      </w:tr>
    </w:tbl>
    <w:p w:rsidR="00E44F2F" w:rsidRDefault="00E44F2F" w:rsidP="00812879">
      <w:pPr>
        <w:spacing w:line="276" w:lineRule="auto"/>
        <w:rPr>
          <w:rFonts w:cs="Arial"/>
        </w:rPr>
      </w:pPr>
    </w:p>
    <w:p w:rsidR="00E44F2F" w:rsidRDefault="00B92B88" w:rsidP="00DC7851">
      <w:pPr>
        <w:pStyle w:val="Heading2"/>
      </w:pPr>
      <w:bookmarkStart w:id="13" w:name="_Toc8056950"/>
      <w:r>
        <w:t>Abbreviations &amp; Acronyms</w:t>
      </w:r>
      <w:bookmarkStart w:id="14" w:name="_GoBack"/>
      <w:bookmarkEnd w:id="13"/>
      <w:bookmarkEnd w:id="14"/>
    </w:p>
    <w:tbl>
      <w:tblPr>
        <w:tblpPr w:leftFromText="180" w:rightFromText="180" w:vertAnchor="text" w:horzAnchor="margin" w:tblpXSpec="center"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9"/>
        <w:gridCol w:w="7286"/>
      </w:tblGrid>
      <w:tr w:rsidR="00EE32B7" w:rsidTr="00EE32B7">
        <w:trPr>
          <w:trHeight w:val="350"/>
          <w:tblHeader/>
        </w:trPr>
        <w:tc>
          <w:tcPr>
            <w:tcW w:w="1451" w:type="pct"/>
            <w:shd w:val="pct10" w:color="auto" w:fill="FFFFFF"/>
            <w:vAlign w:val="center"/>
          </w:tcPr>
          <w:p w:rsidR="00EE32B7" w:rsidRDefault="00EE32B7" w:rsidP="00EE32B7">
            <w:pPr>
              <w:tabs>
                <w:tab w:val="left" w:pos="4320"/>
                <w:tab w:val="left" w:pos="8640"/>
              </w:tabs>
              <w:rPr>
                <w:rFonts w:cs="Arial"/>
                <w:b/>
              </w:rPr>
            </w:pPr>
            <w:r>
              <w:rPr>
                <w:rFonts w:cs="Arial"/>
                <w:b/>
              </w:rPr>
              <w:t>Abbreviations/Acronym</w:t>
            </w:r>
          </w:p>
        </w:tc>
        <w:tc>
          <w:tcPr>
            <w:tcW w:w="3549" w:type="pct"/>
            <w:shd w:val="pct10" w:color="auto" w:fill="FFFFFF"/>
            <w:vAlign w:val="center"/>
          </w:tcPr>
          <w:p w:rsidR="00EE32B7" w:rsidRDefault="00EE32B7" w:rsidP="00EE32B7">
            <w:pPr>
              <w:tabs>
                <w:tab w:val="left" w:pos="4320"/>
                <w:tab w:val="left" w:pos="8640"/>
              </w:tabs>
              <w:rPr>
                <w:rFonts w:cs="Arial"/>
                <w:b/>
              </w:rPr>
            </w:pPr>
            <w:r>
              <w:rPr>
                <w:rFonts w:cs="Arial"/>
                <w:b/>
              </w:rPr>
              <w:t>Description</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API</w:t>
            </w:r>
          </w:p>
        </w:tc>
        <w:tc>
          <w:tcPr>
            <w:tcW w:w="3549" w:type="pct"/>
            <w:vAlign w:val="center"/>
          </w:tcPr>
          <w:p w:rsidR="00EE32B7" w:rsidRDefault="00EE32B7" w:rsidP="00EE32B7">
            <w:pPr>
              <w:pStyle w:val="Tabletext"/>
              <w:jc w:val="left"/>
              <w:rPr>
                <w:rFonts w:ascii="Arial" w:hAnsi="Arial" w:cs="Arial"/>
              </w:rPr>
            </w:pPr>
            <w:r>
              <w:rPr>
                <w:rFonts w:ascii="Arial" w:hAnsi="Arial" w:cs="Arial"/>
                <w:lang w:eastAsia="en-US"/>
              </w:rPr>
              <w:t>Application Programming Interface</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lastRenderedPageBreak/>
              <w:t>AUTOSAR</w:t>
            </w:r>
          </w:p>
        </w:tc>
        <w:tc>
          <w:tcPr>
            <w:tcW w:w="3549" w:type="pct"/>
            <w:vAlign w:val="center"/>
          </w:tcPr>
          <w:p w:rsidR="00EE32B7" w:rsidRDefault="00EE32B7" w:rsidP="00EE32B7">
            <w:pPr>
              <w:pStyle w:val="Tabletext"/>
              <w:jc w:val="left"/>
              <w:rPr>
                <w:rFonts w:ascii="Arial" w:hAnsi="Arial" w:cs="Arial"/>
              </w:rPr>
            </w:pPr>
            <w:r>
              <w:rPr>
                <w:rFonts w:ascii="Arial" w:hAnsi="Arial" w:cs="Arial"/>
              </w:rPr>
              <w:t xml:space="preserve">AUTomotive Open System ARchitecture </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BSWMDT</w:t>
            </w:r>
          </w:p>
        </w:tc>
        <w:tc>
          <w:tcPr>
            <w:tcW w:w="3549" w:type="pct"/>
            <w:vAlign w:val="center"/>
          </w:tcPr>
          <w:p w:rsidR="00EE32B7" w:rsidRDefault="00EE32B7" w:rsidP="00EE32B7">
            <w:pPr>
              <w:pStyle w:val="Tabletext"/>
              <w:jc w:val="left"/>
              <w:rPr>
                <w:rFonts w:ascii="Arial" w:hAnsi="Arial" w:cs="Arial"/>
              </w:rPr>
            </w:pPr>
            <w:r>
              <w:rPr>
                <w:rFonts w:ascii="Arial" w:hAnsi="Arial" w:cs="Arial"/>
              </w:rPr>
              <w:t>Basic Software Module Description Template</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CAN</w:t>
            </w:r>
          </w:p>
        </w:tc>
        <w:tc>
          <w:tcPr>
            <w:tcW w:w="3549" w:type="pct"/>
            <w:vAlign w:val="center"/>
          </w:tcPr>
          <w:p w:rsidR="00EE32B7" w:rsidRDefault="00EE32B7" w:rsidP="00EE32B7">
            <w:pPr>
              <w:pStyle w:val="Tabletext"/>
              <w:jc w:val="left"/>
              <w:rPr>
                <w:rFonts w:ascii="Arial" w:hAnsi="Arial" w:cs="Arial"/>
              </w:rPr>
            </w:pPr>
            <w:r>
              <w:rPr>
                <w:rFonts w:ascii="Arial" w:hAnsi="Arial" w:cs="Arial"/>
              </w:rPr>
              <w:t>Controller Area Network</w:t>
            </w:r>
          </w:p>
        </w:tc>
      </w:tr>
      <w:tr w:rsidR="00EE32B7" w:rsidTr="00EE32B7">
        <w:trPr>
          <w:trHeight w:val="362"/>
        </w:trPr>
        <w:tc>
          <w:tcPr>
            <w:tcW w:w="1451" w:type="pct"/>
            <w:vAlign w:val="center"/>
          </w:tcPr>
          <w:p w:rsidR="00EE32B7" w:rsidRDefault="00EE32B7" w:rsidP="00EE32B7">
            <w:pPr>
              <w:pStyle w:val="Tabletext"/>
              <w:jc w:val="left"/>
              <w:rPr>
                <w:rFonts w:ascii="Arial" w:hAnsi="Arial" w:cs="Arial"/>
              </w:rPr>
            </w:pPr>
            <w:r>
              <w:rPr>
                <w:rFonts w:ascii="Arial" w:hAnsi="Arial" w:cs="Arial"/>
              </w:rPr>
              <w:t>CFD</w:t>
            </w:r>
          </w:p>
        </w:tc>
        <w:tc>
          <w:tcPr>
            <w:tcW w:w="3549" w:type="pct"/>
            <w:vAlign w:val="center"/>
          </w:tcPr>
          <w:p w:rsidR="00EE32B7" w:rsidRDefault="00EE32B7" w:rsidP="00EE32B7">
            <w:pPr>
              <w:pStyle w:val="Tabletext"/>
              <w:jc w:val="left"/>
              <w:rPr>
                <w:rFonts w:ascii="Arial" w:hAnsi="Arial" w:cs="Arial"/>
              </w:rPr>
            </w:pPr>
            <w:r>
              <w:rPr>
                <w:rFonts w:ascii="Arial" w:hAnsi="Arial" w:cs="Arial"/>
              </w:rPr>
              <w:t>Control Flow Diagram</w:t>
            </w:r>
          </w:p>
        </w:tc>
      </w:tr>
      <w:tr w:rsidR="00EE32B7" w:rsidTr="00EE32B7">
        <w:trPr>
          <w:trHeight w:val="335"/>
        </w:trPr>
        <w:tc>
          <w:tcPr>
            <w:tcW w:w="1451" w:type="pct"/>
            <w:vAlign w:val="center"/>
          </w:tcPr>
          <w:p w:rsidR="00EE32B7" w:rsidRDefault="00EE32B7" w:rsidP="00EE32B7">
            <w:pPr>
              <w:pStyle w:val="Tabletext"/>
              <w:jc w:val="left"/>
              <w:rPr>
                <w:rFonts w:ascii="Arial" w:hAnsi="Arial" w:cs="Arial"/>
              </w:rPr>
            </w:pPr>
            <w:r>
              <w:rPr>
                <w:rFonts w:ascii="Arial" w:hAnsi="Arial" w:cs="Arial"/>
              </w:rPr>
              <w:t>CFGXML</w:t>
            </w:r>
          </w:p>
        </w:tc>
        <w:tc>
          <w:tcPr>
            <w:tcW w:w="3549" w:type="pct"/>
            <w:vAlign w:val="center"/>
          </w:tcPr>
          <w:p w:rsidR="00EE32B7" w:rsidRDefault="00EE32B7" w:rsidP="00EE32B7">
            <w:pPr>
              <w:pStyle w:val="Tabletext"/>
              <w:jc w:val="left"/>
              <w:rPr>
                <w:rFonts w:ascii="Arial" w:hAnsi="Arial" w:cs="Arial"/>
              </w:rPr>
            </w:pPr>
            <w:r>
              <w:rPr>
                <w:rFonts w:ascii="Arial" w:hAnsi="Arial" w:cs="Arial"/>
              </w:rPr>
              <w:t>Configuration XML File</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DFD</w:t>
            </w:r>
          </w:p>
        </w:tc>
        <w:tc>
          <w:tcPr>
            <w:tcW w:w="3549" w:type="pct"/>
            <w:vAlign w:val="center"/>
          </w:tcPr>
          <w:p w:rsidR="00EE32B7" w:rsidRDefault="00EE32B7" w:rsidP="00EE32B7">
            <w:pPr>
              <w:pStyle w:val="Tabletext"/>
              <w:jc w:val="left"/>
              <w:rPr>
                <w:rFonts w:ascii="Arial" w:hAnsi="Arial" w:cs="Arial"/>
              </w:rPr>
            </w:pPr>
            <w:r>
              <w:rPr>
                <w:rFonts w:ascii="Arial" w:hAnsi="Arial" w:cs="Arial"/>
              </w:rPr>
              <w:t>Data Flow Diagram</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ECU</w:t>
            </w:r>
          </w:p>
        </w:tc>
        <w:tc>
          <w:tcPr>
            <w:tcW w:w="3549" w:type="pct"/>
            <w:vAlign w:val="center"/>
          </w:tcPr>
          <w:p w:rsidR="00EE32B7" w:rsidRDefault="00EE32B7" w:rsidP="00EE32B7">
            <w:pPr>
              <w:pStyle w:val="Tabletext"/>
              <w:jc w:val="left"/>
              <w:rPr>
                <w:rFonts w:ascii="Arial" w:hAnsi="Arial" w:cs="Arial"/>
              </w:rPr>
            </w:pPr>
            <w:r>
              <w:rPr>
                <w:rFonts w:ascii="Arial" w:hAnsi="Arial" w:cs="Arial"/>
              </w:rPr>
              <w:t>Electronic Control Unit</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Id</w:t>
            </w:r>
          </w:p>
        </w:tc>
        <w:tc>
          <w:tcPr>
            <w:tcW w:w="3549" w:type="pct"/>
            <w:vAlign w:val="center"/>
          </w:tcPr>
          <w:p w:rsidR="00EE32B7" w:rsidRDefault="00EE32B7" w:rsidP="00EE32B7">
            <w:pPr>
              <w:pStyle w:val="Tabletext"/>
              <w:jc w:val="left"/>
              <w:rPr>
                <w:rFonts w:ascii="Arial" w:hAnsi="Arial" w:cs="Arial"/>
              </w:rPr>
            </w:pPr>
            <w:r>
              <w:rPr>
                <w:rFonts w:ascii="Arial" w:hAnsi="Arial" w:cs="Arial"/>
              </w:rPr>
              <w:t>Identifier</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lang w:eastAsia="en-US"/>
              </w:rPr>
              <w:t>IMR</w:t>
            </w:r>
          </w:p>
        </w:tc>
        <w:tc>
          <w:tcPr>
            <w:tcW w:w="3549" w:type="pct"/>
            <w:vAlign w:val="center"/>
          </w:tcPr>
          <w:p w:rsidR="00EE32B7" w:rsidRDefault="00EE32B7" w:rsidP="00EE32B7">
            <w:pPr>
              <w:pStyle w:val="Tabletext"/>
              <w:jc w:val="left"/>
              <w:rPr>
                <w:rFonts w:ascii="Arial" w:hAnsi="Arial" w:cs="Arial"/>
                <w:lang w:eastAsia="en-US"/>
              </w:rPr>
            </w:pPr>
            <w:r>
              <w:rPr>
                <w:rFonts w:ascii="Arial" w:hAnsi="Arial" w:cs="Arial"/>
                <w:lang w:eastAsia="en-US"/>
              </w:rPr>
              <w:t>Interrupt Mask Register</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lang w:eastAsia="en-US"/>
              </w:rPr>
            </w:pPr>
            <w:r>
              <w:rPr>
                <w:rFonts w:ascii="Arial" w:hAnsi="Arial" w:cs="Arial"/>
                <w:lang w:eastAsia="en-US"/>
              </w:rPr>
              <w:t>ISR</w:t>
            </w:r>
          </w:p>
        </w:tc>
        <w:tc>
          <w:tcPr>
            <w:tcW w:w="3549" w:type="pct"/>
            <w:vAlign w:val="center"/>
          </w:tcPr>
          <w:p w:rsidR="00EE32B7" w:rsidRDefault="00EE32B7" w:rsidP="00EE32B7">
            <w:pPr>
              <w:pStyle w:val="Tabletext"/>
              <w:jc w:val="left"/>
              <w:rPr>
                <w:rFonts w:ascii="Arial" w:hAnsi="Arial" w:cs="Arial"/>
                <w:lang w:eastAsia="en-US"/>
              </w:rPr>
            </w:pPr>
            <w:r>
              <w:rPr>
                <w:rFonts w:ascii="Arial" w:hAnsi="Arial" w:cs="Arial"/>
                <w:lang w:eastAsia="en-US"/>
              </w:rPr>
              <w:t>Interrupt Service Request</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MHz</w:t>
            </w:r>
          </w:p>
        </w:tc>
        <w:tc>
          <w:tcPr>
            <w:tcW w:w="3549" w:type="pct"/>
            <w:vAlign w:val="center"/>
          </w:tcPr>
          <w:p w:rsidR="00EE32B7" w:rsidRDefault="00EE32B7" w:rsidP="00EE32B7">
            <w:pPr>
              <w:pStyle w:val="Tabletext"/>
              <w:jc w:val="left"/>
              <w:rPr>
                <w:rFonts w:ascii="Arial" w:hAnsi="Arial" w:cs="Arial"/>
              </w:rPr>
            </w:pPr>
            <w:r>
              <w:rPr>
                <w:rFonts w:ascii="Arial" w:hAnsi="Arial" w:cs="Arial"/>
              </w:rPr>
              <w:t>Mega Hertz</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PWM</w:t>
            </w:r>
          </w:p>
        </w:tc>
        <w:tc>
          <w:tcPr>
            <w:tcW w:w="3549" w:type="pct"/>
            <w:vAlign w:val="center"/>
          </w:tcPr>
          <w:p w:rsidR="00EE32B7" w:rsidRDefault="00EE32B7" w:rsidP="00EE32B7">
            <w:pPr>
              <w:pStyle w:val="Tabletext"/>
              <w:jc w:val="left"/>
              <w:rPr>
                <w:rFonts w:ascii="Arial" w:hAnsi="Arial" w:cs="Arial"/>
              </w:rPr>
            </w:pPr>
            <w:r>
              <w:rPr>
                <w:rFonts w:ascii="Arial" w:hAnsi="Arial" w:cs="Arial"/>
              </w:rPr>
              <w:t>Pulse Width Modulation</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TAU</w:t>
            </w:r>
          </w:p>
        </w:tc>
        <w:tc>
          <w:tcPr>
            <w:tcW w:w="3549" w:type="pct"/>
            <w:vAlign w:val="center"/>
          </w:tcPr>
          <w:p w:rsidR="00EE32B7" w:rsidRDefault="00EE32B7" w:rsidP="00EE32B7">
            <w:pPr>
              <w:pStyle w:val="Tabletext"/>
              <w:jc w:val="left"/>
              <w:rPr>
                <w:rFonts w:ascii="Arial" w:hAnsi="Arial" w:cs="Arial"/>
              </w:rPr>
            </w:pPr>
            <w:r>
              <w:rPr>
                <w:rFonts w:ascii="Arial" w:hAnsi="Arial" w:cs="Arial"/>
              </w:rPr>
              <w:t>Timer Array Unit</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TRXML</w:t>
            </w:r>
          </w:p>
        </w:tc>
        <w:tc>
          <w:tcPr>
            <w:tcW w:w="3549" w:type="pct"/>
            <w:vAlign w:val="center"/>
          </w:tcPr>
          <w:p w:rsidR="00EE32B7" w:rsidRDefault="00EE32B7" w:rsidP="00EE32B7">
            <w:pPr>
              <w:pStyle w:val="Tabletext"/>
              <w:jc w:val="left"/>
              <w:rPr>
                <w:rFonts w:ascii="Arial" w:hAnsi="Arial" w:cs="Arial"/>
              </w:rPr>
            </w:pPr>
            <w:r>
              <w:rPr>
                <w:rFonts w:ascii="Arial" w:hAnsi="Arial" w:cs="Arial"/>
              </w:rPr>
              <w:t>Translation XML File</w:t>
            </w:r>
          </w:p>
        </w:tc>
      </w:tr>
      <w:tr w:rsidR="00EE32B7" w:rsidTr="00EE32B7">
        <w:trPr>
          <w:trHeight w:val="432"/>
        </w:trPr>
        <w:tc>
          <w:tcPr>
            <w:tcW w:w="1451" w:type="pct"/>
            <w:vAlign w:val="center"/>
          </w:tcPr>
          <w:p w:rsidR="00EE32B7" w:rsidRDefault="00EE32B7" w:rsidP="00EE32B7">
            <w:pPr>
              <w:pStyle w:val="Tabletext"/>
              <w:jc w:val="left"/>
              <w:rPr>
                <w:rFonts w:ascii="Arial" w:hAnsi="Arial" w:cs="Arial"/>
              </w:rPr>
            </w:pPr>
            <w:r>
              <w:rPr>
                <w:rFonts w:ascii="Arial" w:hAnsi="Arial" w:cs="Arial"/>
              </w:rPr>
              <w:t>XML</w:t>
            </w:r>
          </w:p>
        </w:tc>
        <w:tc>
          <w:tcPr>
            <w:tcW w:w="3549" w:type="pct"/>
            <w:vAlign w:val="center"/>
          </w:tcPr>
          <w:p w:rsidR="00EE32B7" w:rsidRDefault="00EE32B7" w:rsidP="00EE32B7">
            <w:pPr>
              <w:pStyle w:val="Tabletext"/>
              <w:jc w:val="left"/>
              <w:rPr>
                <w:rFonts w:ascii="Arial" w:hAnsi="Arial" w:cs="Arial"/>
              </w:rPr>
            </w:pPr>
            <w:r>
              <w:rPr>
                <w:rFonts w:ascii="Arial" w:hAnsi="Arial" w:cs="Arial"/>
              </w:rPr>
              <w:t>eXtensible Markup Language</w:t>
            </w:r>
          </w:p>
        </w:tc>
      </w:tr>
    </w:tbl>
    <w:p w:rsidR="00E44F2F" w:rsidRDefault="00E44F2F" w:rsidP="00812879">
      <w:pPr>
        <w:pStyle w:val="Caption"/>
        <w:keepNext/>
        <w:spacing w:line="276" w:lineRule="auto"/>
        <w:ind w:left="360"/>
        <w:jc w:val="left"/>
        <w:rPr>
          <w:rFonts w:cs="Arial"/>
        </w:rPr>
      </w:pPr>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95"/>
        <w:gridCol w:w="7317"/>
      </w:tblGrid>
      <w:tr w:rsidR="00EE32B7" w:rsidTr="00EE32B7">
        <w:trPr>
          <w:trHeight w:val="432"/>
          <w:tblHeader/>
        </w:trPr>
        <w:tc>
          <w:tcPr>
            <w:tcW w:w="1452" w:type="pct"/>
            <w:shd w:val="clear" w:color="auto" w:fill="D0CECE"/>
            <w:vAlign w:val="center"/>
          </w:tcPr>
          <w:p w:rsidR="00EE32B7" w:rsidRDefault="00EE32B7" w:rsidP="00EE32B7">
            <w:pPr>
              <w:tabs>
                <w:tab w:val="left" w:pos="4320"/>
                <w:tab w:val="left" w:pos="8640"/>
              </w:tabs>
              <w:rPr>
                <w:rFonts w:cs="Arial"/>
                <w:b/>
              </w:rPr>
            </w:pPr>
            <w:r>
              <w:rPr>
                <w:rFonts w:cs="Arial"/>
                <w:b/>
              </w:rPr>
              <w:t>Definitions</w:t>
            </w:r>
          </w:p>
        </w:tc>
        <w:tc>
          <w:tcPr>
            <w:tcW w:w="3548" w:type="pct"/>
            <w:shd w:val="clear" w:color="auto" w:fill="D0CECE"/>
            <w:vAlign w:val="center"/>
          </w:tcPr>
          <w:p w:rsidR="00EE32B7" w:rsidRDefault="00EE32B7" w:rsidP="00EE32B7">
            <w:pPr>
              <w:tabs>
                <w:tab w:val="left" w:pos="4320"/>
                <w:tab w:val="left" w:pos="8640"/>
              </w:tabs>
              <w:rPr>
                <w:rFonts w:cs="Arial"/>
                <w:b/>
              </w:rPr>
            </w:pPr>
            <w:r>
              <w:rPr>
                <w:rFonts w:cs="Arial"/>
                <w:b/>
              </w:rPr>
              <w:t>Description</w:t>
            </w:r>
          </w:p>
        </w:tc>
      </w:tr>
      <w:tr w:rsidR="00EE32B7" w:rsidTr="00EE32B7">
        <w:trPr>
          <w:trHeight w:val="432"/>
        </w:trPr>
        <w:tc>
          <w:tcPr>
            <w:tcW w:w="1452" w:type="pct"/>
          </w:tcPr>
          <w:p w:rsidR="00EE32B7" w:rsidRDefault="00EE32B7" w:rsidP="00EE32B7">
            <w:pPr>
              <w:pStyle w:val="Tabletext"/>
              <w:rPr>
                <w:rFonts w:ascii="Arial" w:hAnsi="Arial" w:cs="Arial"/>
                <w:lang w:val="en-US"/>
              </w:rPr>
            </w:pPr>
            <w:r>
              <w:rPr>
                <w:rFonts w:ascii="Arial" w:hAnsi="Arial" w:cs="Arial"/>
                <w:lang w:val="en-US"/>
              </w:rPr>
              <w:t>Sl. No.</w:t>
            </w:r>
          </w:p>
        </w:tc>
        <w:tc>
          <w:tcPr>
            <w:tcW w:w="3548" w:type="pct"/>
          </w:tcPr>
          <w:p w:rsidR="00EE32B7" w:rsidRDefault="00EE32B7" w:rsidP="00EE32B7">
            <w:pPr>
              <w:pStyle w:val="Tabletext"/>
              <w:rPr>
                <w:rFonts w:ascii="Arial" w:hAnsi="Arial" w:cs="Arial"/>
                <w:snapToGrid w:val="0"/>
                <w:lang w:val="en-US"/>
              </w:rPr>
            </w:pPr>
            <w:r>
              <w:rPr>
                <w:rFonts w:ascii="Arial" w:hAnsi="Arial" w:cs="Arial"/>
                <w:snapToGrid w:val="0"/>
                <w:lang w:val="en-US"/>
              </w:rPr>
              <w:t>Serial Number</w:t>
            </w:r>
          </w:p>
        </w:tc>
      </w:tr>
      <w:tr w:rsidR="001D0711" w:rsidTr="00EE32B7">
        <w:trPr>
          <w:trHeight w:val="432"/>
        </w:trPr>
        <w:tc>
          <w:tcPr>
            <w:tcW w:w="1452" w:type="pct"/>
          </w:tcPr>
          <w:p w:rsidR="001D0711" w:rsidRDefault="001D0711" w:rsidP="001D0711">
            <w:pPr>
              <w:pStyle w:val="Tabletext"/>
              <w:rPr>
                <w:rFonts w:ascii="Arial" w:hAnsi="Arial" w:cs="Arial"/>
                <w:lang w:val="en-US"/>
              </w:rPr>
            </w:pPr>
            <w:r w:rsidRPr="006D3C18">
              <w:rPr>
                <w:rFonts w:ascii="Arial" w:hAnsi="Arial" w:cs="Arial"/>
                <w:lang w:val="en-US"/>
              </w:rPr>
              <w:t>e.g.</w:t>
            </w:r>
          </w:p>
        </w:tc>
        <w:tc>
          <w:tcPr>
            <w:tcW w:w="3548" w:type="pct"/>
          </w:tcPr>
          <w:p w:rsidR="001D0711" w:rsidRPr="006D3C18" w:rsidRDefault="001D0711" w:rsidP="001D0711">
            <w:pPr>
              <w:pStyle w:val="Tabletext"/>
              <w:rPr>
                <w:rFonts w:ascii="Arial" w:hAnsi="Arial" w:cs="Arial"/>
                <w:lang w:val="en-US"/>
              </w:rPr>
            </w:pPr>
            <w:r w:rsidRPr="006D3C18">
              <w:rPr>
                <w:rFonts w:ascii="Arial" w:hAnsi="Arial" w:cs="Arial"/>
                <w:lang w:val="en-US"/>
              </w:rPr>
              <w:t>Example</w:t>
            </w:r>
          </w:p>
        </w:tc>
      </w:tr>
    </w:tbl>
    <w:p w:rsidR="00E44F2F" w:rsidRPr="00DC7851" w:rsidRDefault="00B92B88" w:rsidP="00523021">
      <w:pPr>
        <w:pStyle w:val="Heading1"/>
        <w:spacing w:before="240" w:after="240" w:line="240" w:lineRule="auto"/>
        <w:ind w:left="432" w:hanging="432"/>
      </w:pPr>
      <w:bookmarkStart w:id="15" w:name="_Toc8056951"/>
      <w:r w:rsidRPr="00DC7851">
        <w:lastRenderedPageBreak/>
        <w:t>Introduction</w:t>
      </w:r>
      <w:bookmarkEnd w:id="2"/>
      <w:bookmarkEnd w:id="3"/>
      <w:bookmarkEnd w:id="15"/>
    </w:p>
    <w:p w:rsidR="00E44F2F" w:rsidRDefault="00B92B88" w:rsidP="00523021">
      <w:pPr>
        <w:pStyle w:val="Heading2"/>
      </w:pPr>
      <w:bookmarkStart w:id="16" w:name="_Toc362872765"/>
      <w:bookmarkStart w:id="17" w:name="_Toc362918142"/>
      <w:bookmarkStart w:id="18" w:name="_Toc363870895"/>
      <w:bookmarkStart w:id="19" w:name="_Toc363871021"/>
      <w:bookmarkStart w:id="20" w:name="_Toc363873294"/>
      <w:bookmarkStart w:id="21" w:name="_Toc382199508"/>
      <w:bookmarkStart w:id="22" w:name="_Toc386857488"/>
      <w:bookmarkStart w:id="23" w:name="_Toc402682843"/>
      <w:bookmarkStart w:id="24" w:name="_Toc299093573"/>
      <w:bookmarkStart w:id="25" w:name="_Toc8056952"/>
      <w:r>
        <w:t>S</w:t>
      </w:r>
      <w:bookmarkEnd w:id="16"/>
      <w:bookmarkEnd w:id="17"/>
      <w:bookmarkEnd w:id="18"/>
      <w:bookmarkEnd w:id="19"/>
      <w:bookmarkEnd w:id="20"/>
      <w:bookmarkEnd w:id="21"/>
      <w:bookmarkEnd w:id="22"/>
      <w:bookmarkEnd w:id="23"/>
      <w:bookmarkEnd w:id="24"/>
      <w:r>
        <w:t>cope</w:t>
      </w:r>
      <w:bookmarkEnd w:id="25"/>
    </w:p>
    <w:p w:rsidR="001D0711" w:rsidRPr="006D3C18" w:rsidRDefault="001D0711" w:rsidP="001D0711">
      <w:pPr>
        <w:spacing w:line="276" w:lineRule="auto"/>
        <w:rPr>
          <w:rFonts w:cs="Arial"/>
        </w:rPr>
      </w:pPr>
      <w:r w:rsidRPr="006D3C18">
        <w:rPr>
          <w:rFonts w:cs="Arial"/>
        </w:rPr>
        <w:t xml:space="preserve">This document provides generation Tool design for development of R4.2.2 AUTOSAR Common Executable for Renesas </w:t>
      </w:r>
      <w:r w:rsidR="00397AA5">
        <w:rPr>
          <w:rFonts w:cs="Arial"/>
        </w:rPr>
        <w:t>U2x</w:t>
      </w:r>
      <w:r w:rsidRPr="006D3C18">
        <w:rPr>
          <w:rFonts w:cs="Arial"/>
        </w:rPr>
        <w:t xml:space="preserve">. It also provides used, un-used parameters/container list, error, warning and information messages that are specific to AUTOSAR R4.2.2 and Renesas </w:t>
      </w:r>
      <w:r w:rsidR="00397AA5">
        <w:rPr>
          <w:rFonts w:cs="Arial"/>
        </w:rPr>
        <w:t>U2x</w:t>
      </w:r>
      <w:r w:rsidRPr="006D3C18">
        <w:rPr>
          <w:rFonts w:cs="Arial"/>
        </w:rPr>
        <w:t xml:space="preserve"> Common Executable. </w:t>
      </w:r>
    </w:p>
    <w:p w:rsidR="005652E2" w:rsidRDefault="005652E2" w:rsidP="00812879">
      <w:pPr>
        <w:spacing w:line="276" w:lineRule="auto"/>
        <w:ind w:left="720"/>
        <w:rPr>
          <w:rFonts w:cs="Arial"/>
        </w:rPr>
      </w:pPr>
    </w:p>
    <w:p w:rsidR="00E44F2F" w:rsidRDefault="00B92B88" w:rsidP="00DC7851">
      <w:pPr>
        <w:pStyle w:val="Heading2"/>
      </w:pPr>
      <w:bookmarkStart w:id="26" w:name="_Toc164054402"/>
      <w:bookmarkStart w:id="27" w:name="_Toc200428217"/>
      <w:bookmarkStart w:id="28" w:name="_Toc299093574"/>
      <w:r>
        <w:t xml:space="preserve"> </w:t>
      </w:r>
      <w:bookmarkStart w:id="29" w:name="_Toc8056953"/>
      <w:r>
        <w:t>Generation Tool Overview</w:t>
      </w:r>
      <w:bookmarkEnd w:id="26"/>
      <w:bookmarkEnd w:id="27"/>
      <w:bookmarkEnd w:id="28"/>
      <w:bookmarkEnd w:id="29"/>
    </w:p>
    <w:p w:rsidR="001D0711" w:rsidRPr="006D3C18" w:rsidRDefault="001D0711" w:rsidP="001D0711">
      <w:pPr>
        <w:spacing w:line="276" w:lineRule="auto"/>
        <w:rPr>
          <w:rFonts w:cs="Arial"/>
        </w:rPr>
      </w:pPr>
      <w:bookmarkStart w:id="30" w:name="_Toc206499987"/>
      <w:bookmarkStart w:id="31" w:name="_Toc206500083"/>
      <w:r w:rsidRPr="006D3C18">
        <w:rPr>
          <w:rFonts w:cs="Arial"/>
        </w:rPr>
        <w:t>Generation Tool is a command line tool that will parse the ECU Configuration Description File(s), BSWMDT File, TRXML file and CFGXML file and generate modules’ Drivers C Source and Header files.</w:t>
      </w:r>
    </w:p>
    <w:p w:rsidR="001D0711" w:rsidRPr="006D3C18" w:rsidRDefault="001D0711" w:rsidP="001D0711">
      <w:pPr>
        <w:spacing w:line="276" w:lineRule="auto"/>
        <w:rPr>
          <w:rFonts w:cs="Arial"/>
        </w:rPr>
      </w:pPr>
      <w:r w:rsidRPr="006D3C18">
        <w:rPr>
          <w:rFonts w:cs="Arial"/>
        </w:rPr>
        <w:t>ECU Configuration Description File(s) for a module Driver contain information about the module General Configuration and Configuration of individual module configuration.</w:t>
      </w:r>
    </w:p>
    <w:p w:rsidR="001D0711" w:rsidRPr="006D3C18" w:rsidRDefault="001D0711" w:rsidP="001D0711">
      <w:pPr>
        <w:spacing w:line="276" w:lineRule="auto"/>
        <w:rPr>
          <w:rFonts w:cs="Arial"/>
        </w:rPr>
      </w:pPr>
      <w:r w:rsidRPr="006D3C18">
        <w:rPr>
          <w:rFonts w:cs="Arial"/>
        </w:rPr>
        <w:t>The Generation Tool will generate multiple header files (*.h), source code files (*.c) which is used to combine driver.</w:t>
      </w:r>
    </w:p>
    <w:p w:rsidR="001A056D" w:rsidRPr="001A056D" w:rsidRDefault="001A056D" w:rsidP="001A056D">
      <w:pPr>
        <w:pStyle w:val="Heading1"/>
      </w:pPr>
      <w:bookmarkStart w:id="32" w:name="_Toc6854295"/>
      <w:bookmarkStart w:id="33" w:name="_Toc160628349"/>
      <w:bookmarkStart w:id="34" w:name="_Toc200862883"/>
      <w:bookmarkStart w:id="35" w:name="_Toc271030234"/>
      <w:bookmarkStart w:id="36" w:name="_Toc300742894"/>
      <w:r>
        <w:lastRenderedPageBreak/>
        <w:br w:type="page"/>
      </w:r>
      <w:bookmarkStart w:id="37" w:name="_Toc8056954"/>
      <w:r w:rsidRPr="001A056D">
        <w:lastRenderedPageBreak/>
        <w:t>Architecture</w:t>
      </w:r>
      <w:bookmarkEnd w:id="32"/>
      <w:bookmarkEnd w:id="37"/>
    </w:p>
    <w:p w:rsidR="001A056D" w:rsidRPr="001A056D" w:rsidRDefault="00064AC6" w:rsidP="001A056D">
      <w:pPr>
        <w:pStyle w:val="Heading2"/>
      </w:pPr>
      <w:bookmarkStart w:id="38" w:name="_Toc299112928"/>
      <w:bookmarkStart w:id="39" w:name="_Toc301514407"/>
      <w:bookmarkStart w:id="40" w:name="_Toc6854296"/>
      <w:bookmarkStart w:id="41" w:name="_Toc8056955"/>
      <w:r>
        <w:rPr>
          <w:noProof/>
        </w:rPr>
        <w:pict>
          <v:shapetype id="_x0000_t111" coordsize="21600,21600" o:spt="111" path="m4321,l21600,,17204,21600,,21600xe">
            <v:stroke joinstyle="miter"/>
            <v:path gradientshapeok="t" o:connecttype="custom" o:connectlocs="12961,0;10800,0;2161,10800;8602,21600;10800,21600;19402,10800" textboxrect="4321,0,17204,21600"/>
          </v:shapetype>
          <v:shape id="Flowchart: Data 191" o:spid="_x0000_s1946" type="#_x0000_t111" style="position:absolute;left:0;text-align:left;margin-left:260.3pt;margin-top:32.55pt;width:144.55pt;height:57.5pt;z-index: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" strokeweight=".5pt">
            <v:textbox style="mso-next-textbox:#Flowchart: Data 191">
              <w:txbxContent>
                <w:p w:rsidR="00760728" w:rsidRDefault="00760728" w:rsidP="001A056D">
                  <w:pPr>
                    <w:spacing w:line="276" w:lineRule="auto"/>
                    <w:jc w:val="center"/>
                    <w:rPr>
                      <w:color w:val="000000"/>
                    </w:rPr>
                  </w:pPr>
                  <w:r>
                    <w:rPr>
                      <w:color w:val="000000"/>
                    </w:rPr>
                    <w:t>Configuration XML File (.cfgxml)</w:t>
                  </w:r>
                </w:p>
              </w:txbxContent>
            </v:textbox>
          </v:shape>
        </w:pict>
      </w:r>
      <w:r>
        <w:rPr>
          <w:noProof/>
        </w:rPr>
        <w:pict>
          <v:shape id="Flowchart: Data 190" o:spid="_x0000_s1945" type="#_x0000_t111" style="position:absolute;left:0;text-align:left;margin-left:-6.4pt;margin-top:32.55pt;width:170.45pt;height:65.65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" strokeweight=".5pt">
            <v:textbox style="mso-next-textbox:#Flowchart: Data 190">
              <w:txbxContent>
                <w:p w:rsidR="00760728" w:rsidRDefault="00760728" w:rsidP="001A056D">
                  <w:pPr>
                    <w:spacing w:line="276" w:lineRule="auto"/>
                    <w:jc w:val="center"/>
                    <w:rPr>
                      <w:color w:val="000000"/>
                      <w:szCs w:val="20"/>
                    </w:rPr>
                  </w:pPr>
                  <w:r>
                    <w:rPr>
                      <w:color w:val="000000"/>
                      <w:szCs w:val="20"/>
                    </w:rPr>
                    <w:t>ECU Configuration Description File (.arxml) and BSWMDT File</w:t>
                  </w:r>
                </w:p>
              </w:txbxContent>
            </v:textbox>
          </v:shape>
        </w:pict>
      </w:r>
      <w:r w:rsidR="001A056D" w:rsidRPr="001A056D">
        <w:t>Overview of Generation Tool Architecture</w:t>
      </w:r>
      <w:bookmarkEnd w:id="38"/>
      <w:bookmarkEnd w:id="39"/>
      <w:bookmarkEnd w:id="40"/>
      <w:bookmarkEnd w:id="41"/>
    </w:p>
    <w:p w:rsidR="001A056D" w:rsidRPr="001A056D" w:rsidRDefault="00064AC6" w:rsidP="001A056D">
      <w:pPr>
        <w:spacing w:after="180"/>
        <w:rPr>
          <w:rFonts w:cs="Arial"/>
        </w:rPr>
      </w:pPr>
      <w:r>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9" o:spid="_x0000_s1944" type="#_x0000_t34" style="position:absolute;margin-left:72.05pt;margin-top:23.25pt;width:147.85pt;height:122.05pt;rotation:90;z-index: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" adj="10358">
            <v:stroke endarrow="block"/>
          </v:shape>
        </w:pict>
      </w:r>
      <w:r>
        <w:rPr>
          <w:noProof/>
        </w:rPr>
        <w:pict>
          <v:shape id="Flowchart: Data 188" o:spid="_x0000_s1943" type="#_x0000_t111" style="position:absolute;margin-left:149.7pt;margin-top:4.2pt;width:125.85pt;height:51.85pt;z-index: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" strokeweight=".5pt">
            <v:textbox>
              <w:txbxContent>
                <w:p w:rsidR="00760728" w:rsidRDefault="00760728" w:rsidP="001A056D">
                  <w:pPr>
                    <w:spacing w:line="276" w:lineRule="auto"/>
                    <w:jc w:val="center"/>
                    <w:rPr>
                      <w:color w:val="000000"/>
                    </w:rPr>
                  </w:pPr>
                  <w:r>
                    <w:rPr>
                      <w:color w:val="000000"/>
                    </w:rPr>
                    <w:t>Translation XML File (.trxml)</w:t>
                  </w:r>
                </w:p>
                <w:p w:rsidR="00760728" w:rsidRDefault="00760728" w:rsidP="001A056D">
                  <w:pPr>
                    <w:jc w:val="center"/>
                  </w:pPr>
                </w:p>
              </w:txbxContent>
            </v:textbox>
          </v:shape>
        </w:pict>
      </w:r>
    </w:p>
    <w:p w:rsidR="001A056D" w:rsidRPr="001A056D" w:rsidRDefault="00064AC6" w:rsidP="001A056D">
      <w:pPr>
        <w:spacing w:after="180"/>
        <w:rPr>
          <w:rFonts w:cs="Arial"/>
        </w:rPr>
      </w:pPr>
      <w:r>
        <w:rPr>
          <w:noProof/>
        </w:rPr>
        <w:pict>
          <v:shape id="Elbow Connector 187" o:spid="_x0000_s1942" type="#_x0000_t34" style="position:absolute;margin-left:105.25pt;margin-top:12.65pt;width:229.5pt;height:203.55pt;rotation:90;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" adj="7134">
            <v:stroke endarrow="block"/>
          </v:shape>
        </w:pict>
      </w:r>
      <w:r>
        <w:rPr>
          <w:noProof/>
        </w:rPr>
        <w:pict>
          <v:shapetype id="_x0000_t32" coordsize="21600,21600" o:spt="32" o:oned="t" path="m,l21600,21600e" filled="f">
            <v:path arrowok="t" fillok="f" o:connecttype="none"/>
            <o:lock v:ext="edit" shapetype="t"/>
          </v:shapetype>
          <v:shape id="Straight Arrow Connector 186" o:spid="_x0000_s1941" type="#_x0000_t32" style="position:absolute;margin-left:-5.2pt;margin-top:78.75pt;width:117.95pt;height:0;rotation:90;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">
            <v:stroke endarrow="block"/>
          </v:shape>
        </w:pict>
      </w:r>
    </w:p>
    <w:p w:rsidR="001A056D" w:rsidRPr="001A056D" w:rsidRDefault="001A056D" w:rsidP="001A056D">
      <w:pPr>
        <w:spacing w:after="180"/>
        <w:rPr>
          <w:rFonts w:cs="Arial"/>
        </w:rPr>
      </w:pPr>
    </w:p>
    <w:p w:rsidR="001A056D" w:rsidRPr="001A056D" w:rsidRDefault="001A056D" w:rsidP="001A056D">
      <w:pPr>
        <w:tabs>
          <w:tab w:val="left" w:pos="1665"/>
        </w:tabs>
        <w:spacing w:after="180"/>
        <w:rPr>
          <w:rFonts w:cs="Arial"/>
        </w:rPr>
      </w:pPr>
    </w:p>
    <w:p w:rsidR="001A056D" w:rsidRPr="001A056D" w:rsidRDefault="001A056D" w:rsidP="001A056D">
      <w:pPr>
        <w:spacing w:after="180"/>
        <w:rPr>
          <w:rFonts w:cs="Arial"/>
        </w:rPr>
      </w:pPr>
    </w:p>
    <w:p w:rsidR="001A056D" w:rsidRPr="001A056D" w:rsidRDefault="00064AC6" w:rsidP="001A056D">
      <w:pPr>
        <w:spacing w:after="180"/>
        <w:rPr>
          <w:rFonts w:cs="Arial"/>
        </w:rPr>
      </w:pPr>
      <w:r>
        <w:rPr>
          <w:noProof/>
        </w:rPr>
        <w:pict>
          <v:rect id="Rectangle 185" o:spid="_x0000_s1940" style="position:absolute;margin-left:-6.4pt;margin-top:18.25pt;width:406.15pt;height:382.4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">
            <v:textbox>
              <w:txbxContent>
                <w:p w:rsidR="00760728" w:rsidRDefault="00760728" w:rsidP="001A056D">
                  <w:pPr>
                    <w:spacing w:before="60"/>
                    <w:jc w:val="center"/>
                  </w:pPr>
                  <w:r>
                    <w:t>Generation Tool</w:t>
                  </w:r>
                </w:p>
              </w:txbxContent>
            </v:textbox>
          </v:rect>
        </w:pict>
      </w:r>
    </w:p>
    <w:p w:rsidR="001A056D" w:rsidRPr="001A056D" w:rsidRDefault="00064AC6" w:rsidP="001A056D">
      <w:pPr>
        <w:spacing w:after="180"/>
        <w:rPr>
          <w:rFonts w:cs="Arial"/>
        </w:rPr>
      </w:pPr>
      <w:r>
        <w:rPr>
          <w:noProof/>
        </w:rPr>
        <w:pict>
          <v:shape id="Straight Arrow Connector 184" o:spid="_x0000_s1939" type="#_x0000_t32" style="position:absolute;margin-left:118.2pt;margin-top:13.15pt;width:0;height:22.05pt;z-index: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">
            <v:stroke endarrow="block"/>
          </v:shape>
        </w:pict>
      </w:r>
    </w:p>
    <w:p w:rsidR="001A056D" w:rsidRPr="001A056D" w:rsidRDefault="00064AC6" w:rsidP="001A056D">
      <w:pPr>
        <w:spacing w:after="180"/>
        <w:rPr>
          <w:rFonts w:cs="Arial"/>
        </w:rPr>
      </w:pPr>
      <w:r>
        <w:rPr>
          <w:noProof/>
        </w:rPr>
        <w:pict>
          <v:rect id="Rectangle 183" o:spid="_x0000_s1938" style="position:absolute;margin-left:235pt;margin-top:14.7pt;width:146.8pt;height:330.75pt;z-index: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">
            <v:stroke dashstyle="dashDot"/>
            <v:textbox>
              <w:txbxContent>
                <w:p w:rsidR="00760728" w:rsidRDefault="00760728" w:rsidP="001A056D">
                  <w:pPr>
                    <w:spacing w:before="60"/>
                    <w:jc w:val="center"/>
                  </w:pPr>
                  <w:r>
                    <w:t>&lt;MSN&gt; DLLs</w:t>
                  </w:r>
                </w:p>
              </w:txbxContent>
            </v:textbox>
          </v:rect>
        </w:pict>
      </w:r>
      <w:r>
        <w:rPr>
          <w:noProof/>
        </w:rPr>
        <w:pict>
          <v:rect id="Rectangle 182" o:spid="_x0000_s1937" style="position:absolute;margin-left:9pt;margin-top:14.7pt;width:151.95pt;height:330.75pt;z-index: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">
            <v:stroke dashstyle="dashDot"/>
            <v:textbox>
              <w:txbxContent>
                <w:p w:rsidR="00760728" w:rsidRDefault="00760728" w:rsidP="001A056D">
                  <w:pPr>
                    <w:spacing w:before="60"/>
                    <w:jc w:val="center"/>
                  </w:pPr>
                  <w:r w:rsidRPr="00077202">
                    <w:t>MCALConfGen</w:t>
                  </w:r>
                  <w:r>
                    <w:t xml:space="preserve"> Executable</w:t>
                  </w:r>
                </w:p>
              </w:txbxContent>
            </v:textbox>
          </v:rect>
        </w:pict>
      </w:r>
    </w:p>
    <w:p w:rsidR="001A056D" w:rsidRPr="001A056D" w:rsidRDefault="001A056D" w:rsidP="00B56A03">
      <w:pPr>
        <w:widowControl w:val="0"/>
        <w:numPr>
          <w:ilvl w:val="0"/>
          <w:numId w:val="15"/>
        </w:numPr>
        <w:tabs>
          <w:tab w:val="left" w:pos="864"/>
        </w:tabs>
        <w:overflowPunct w:val="0"/>
        <w:autoSpaceDE w:val="0"/>
        <w:autoSpaceDN w:val="0"/>
        <w:adjustRightInd w:val="0"/>
        <w:spacing w:before="120" w:after="120"/>
        <w:textAlignment w:val="baseline"/>
        <w:rPr>
          <w:rFonts w:eastAsia="Times New Roman" w:cs="Arial"/>
          <w:b/>
          <w:color w:val="4F81BD"/>
          <w:sz w:val="18"/>
          <w:szCs w:val="18"/>
          <w:lang w:eastAsia="en-US"/>
        </w:rPr>
      </w:pPr>
      <w:bookmarkStart w:id="42" w:name="_Toc224975357"/>
      <w:bookmarkStart w:id="43" w:name="_Toc299112980"/>
    </w:p>
    <w:p w:rsidR="001A056D" w:rsidRPr="001A056D" w:rsidRDefault="00064AC6" w:rsidP="00B56A03">
      <w:pPr>
        <w:widowControl w:val="0"/>
        <w:numPr>
          <w:ilvl w:val="0"/>
          <w:numId w:val="15"/>
        </w:numPr>
        <w:tabs>
          <w:tab w:val="left" w:pos="864"/>
        </w:tabs>
        <w:overflowPunct w:val="0"/>
        <w:autoSpaceDE w:val="0"/>
        <w:autoSpaceDN w:val="0"/>
        <w:adjustRightInd w:val="0"/>
        <w:spacing w:before="120" w:after="120"/>
        <w:textAlignment w:val="baseline"/>
        <w:rPr>
          <w:rFonts w:eastAsia="Times New Roman" w:cs="Arial"/>
          <w:b/>
          <w:color w:val="4F81BD"/>
          <w:sz w:val="18"/>
          <w:szCs w:val="18"/>
          <w:lang w:eastAsia="en-US"/>
        </w:rPr>
      </w:pPr>
      <w:r>
        <w:rPr>
          <w:noProof/>
        </w:rPr>
        <w:pict>
          <v:shape id="Straight Arrow Connector 181" o:spid="_x0000_s1936" type="#_x0000_t32" style="position:absolute;left:0;text-align:left;margin-left:84.95pt;margin-top:145.45pt;width:0;height:18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">
            <v:stroke endarrow="block"/>
          </v:shape>
        </w:pict>
      </w:r>
      <w:r>
        <w:rPr>
          <w:noProof/>
        </w:rPr>
        <w:pict>
          <v:rect id="Rectangle 180" o:spid="_x0000_s1935" style="position:absolute;left:0;text-align:left;margin-left:251.9pt;margin-top:202.6pt;width:116.65pt;height:19.8pt;z-index: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">
            <v:textbox>
              <w:txbxContent>
                <w:p w:rsidR="00760728" w:rsidRDefault="00760728" w:rsidP="001A056D">
                  <w:pPr>
                    <w:jc w:val="center"/>
                  </w:pPr>
                  <w:r>
                    <w:t>&lt;MSN&gt; Intermediate</w:t>
                  </w:r>
                </w:p>
              </w:txbxContent>
            </v:textbox>
          </v:rect>
        </w:pict>
      </w:r>
      <w:r>
        <w:rPr>
          <w:noProof/>
        </w:rPr>
        <w:pict>
          <v:rect id="Rectangle 179" o:spid="_x0000_s1934" style="position:absolute;left:0;text-align:left;margin-left:27.65pt;margin-top:202.75pt;width:113.75pt;height:19.8pt;z-index: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">
            <v:textbox>
              <w:txbxContent>
                <w:p w:rsidR="00760728" w:rsidRDefault="00760728" w:rsidP="001A056D">
                  <w:pPr>
                    <w:jc w:val="center"/>
                  </w:pPr>
                  <w:r>
                    <w:t>Intermediate</w:t>
                  </w:r>
                </w:p>
              </w:txbxContent>
            </v:textbox>
          </v:rect>
        </w:pict>
      </w:r>
      <w:r>
        <w:rPr>
          <w:noProof/>
        </w:rPr>
        <w:pict>
          <v:shape id="Straight Arrow Connector 178" o:spid="_x0000_s1933" type="#_x0000_t32" style="position:absolute;left:0;text-align:left;margin-left:141.4pt;margin-top:212.2pt;width:110.5pt;height:0;z-index: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">
            <v:stroke startarrow="block" endarrow="block"/>
          </v:shape>
        </w:pict>
      </w:r>
      <w:r>
        <w:rPr>
          <w:noProof/>
        </w:rPr>
        <w:pict>
          <v:shape id="Straight Arrow Connector 177" o:spid="_x0000_s1932" type="#_x0000_t32" style="position:absolute;left:0;text-align:left;margin-left:84.75pt;margin-top:222.4pt;width:0;height:18pt;z-index: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">
            <v:stroke endarrow="block"/>
          </v:shape>
        </w:pict>
      </w:r>
      <w:r>
        <w:rPr>
          <w:noProof/>
        </w:rPr>
        <w:pict>
          <v:rect id="Rectangle 176" o:spid="_x0000_s1931" style="position:absolute;left:0;text-align:left;margin-left:251.9pt;margin-top:240.7pt;width:116.65pt;height:19.8pt;z-index: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">
            <v:textbox>
              <w:txbxContent>
                <w:p w:rsidR="00760728" w:rsidRDefault="00760728" w:rsidP="001A056D">
                  <w:pPr>
                    <w:jc w:val="center"/>
                  </w:pPr>
                  <w:r>
                    <w:t>&lt;MSN&gt;Post-validation</w:t>
                  </w:r>
                </w:p>
              </w:txbxContent>
            </v:textbox>
          </v:rect>
        </w:pict>
      </w:r>
      <w:r>
        <w:rPr>
          <w:noProof/>
        </w:rPr>
        <w:pict>
          <v:shape id="Straight Arrow Connector 175" o:spid="_x0000_s1930" type="#_x0000_t32" style="position:absolute;left:0;text-align:left;margin-left:141.4pt;margin-top:248.2pt;width:110.5pt;height:0;z-index: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">
            <v:stroke startarrow="block" endarrow="block"/>
          </v:shape>
        </w:pict>
      </w:r>
      <w:r>
        <w:rPr>
          <w:noProof/>
        </w:rPr>
        <w:pict>
          <v:rect id="Rectangle 174" o:spid="_x0000_s1929" style="position:absolute;left:0;text-align:left;margin-left:251.9pt;margin-top:278.65pt;width:116.65pt;height:19.8pt;z-index: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">
            <v:textbox>
              <w:txbxContent>
                <w:p w:rsidR="00760728" w:rsidRDefault="00760728" w:rsidP="001A056D">
                  <w:pPr>
                    <w:jc w:val="center"/>
                  </w:pPr>
                  <w:r>
                    <w:t>&lt;MSN&gt;Generation</w:t>
                  </w:r>
                </w:p>
              </w:txbxContent>
            </v:textbox>
          </v:rect>
        </w:pict>
      </w:r>
      <w:r>
        <w:rPr>
          <w:noProof/>
        </w:rPr>
        <w:pict>
          <v:rect id="Rectangle 173" o:spid="_x0000_s1928" style="position:absolute;left:0;text-align:left;margin-left:27.65pt;margin-top:278.65pt;width:113.75pt;height:19.8pt;z-index: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">
            <v:textbox>
              <w:txbxContent>
                <w:p w:rsidR="00760728" w:rsidRDefault="00760728" w:rsidP="001A056D">
                  <w:pPr>
                    <w:jc w:val="center"/>
                  </w:pPr>
                  <w:r>
                    <w:t>Generation</w:t>
                  </w:r>
                </w:p>
              </w:txbxContent>
            </v:textbox>
          </v:rect>
        </w:pict>
      </w:r>
      <w:r>
        <w:rPr>
          <w:noProof/>
        </w:rPr>
        <w:pict>
          <v:shape id="Straight Arrow Connector 172" o:spid="_x0000_s1927" type="#_x0000_t32" style="position:absolute;left:0;text-align:left;margin-left:141.4pt;margin-top:287.95pt;width:110.5pt;height:0;z-index: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">
            <v:stroke startarrow="block" endarrow="block"/>
          </v:shape>
        </w:pict>
      </w:r>
      <w:r>
        <w:rPr>
          <w:noProof/>
        </w:rPr>
        <w:pict>
          <v:shape id="Straight Arrow Connector 171" o:spid="_x0000_s1926" type="#_x0000_t32" style="position:absolute;left:0;text-align:left;margin-left:141.4pt;margin-top:17.2pt;width:93.6pt;height:0;z-index: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">
            <v:stroke endarrow="block"/>
          </v:shape>
        </w:pict>
      </w:r>
      <w:r>
        <w:rPr>
          <w:noProof/>
        </w:rPr>
        <w:pict>
          <v:shape id="Straight Arrow Connector 170" o:spid="_x0000_s1925" type="#_x0000_t32" style="position:absolute;left:0;text-align:left;margin-left:84.95pt;margin-top:28.6pt;width:0;height:18pt;z-index: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">
            <v:stroke endarrow="block"/>
          </v:shape>
        </w:pict>
      </w:r>
      <w:r>
        <w:rPr>
          <w:noProof/>
        </w:rPr>
        <w:pict>
          <v:rect id="Rectangle 169" o:spid="_x0000_s1924" style="position:absolute;left:0;text-align:left;margin-left:27.65pt;margin-top:8.45pt;width:113.75pt;height:19.8pt;z-index: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">
            <v:textbox>
              <w:txbxContent>
                <w:p w:rsidR="00760728" w:rsidRDefault="00760728" w:rsidP="001A056D">
                  <w:pPr>
                    <w:jc w:val="center"/>
                  </w:pPr>
                  <w:r>
                    <w:t>Object Factor</w:t>
                  </w:r>
                </w:p>
              </w:txbxContent>
            </v:textbox>
          </v:rect>
        </w:pict>
      </w:r>
      <w:r>
        <w:rPr>
          <w:noProof/>
        </w:rPr>
        <w:pict>
          <v:shape id="Straight Arrow Connector 168" o:spid="_x0000_s1923" type="#_x0000_t32" style="position:absolute;left:0;text-align:left;margin-left:84.95pt;margin-top:67.9pt;width:0;height:18pt;z-index: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">
            <v:stroke endarrow="block"/>
          </v:shape>
        </w:pict>
      </w:r>
      <w:r>
        <w:rPr>
          <w:noProof/>
        </w:rPr>
        <w:pict>
          <v:rect id="Rectangle 167" o:spid="_x0000_s1922" style="position:absolute;left:0;text-align:left;margin-left:27.65pt;margin-top:47.65pt;width:113.75pt;height:19.8pt;z-index: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">
            <v:textbox>
              <w:txbxContent>
                <w:p w:rsidR="00760728" w:rsidRDefault="00760728" w:rsidP="001A056D">
                  <w:pPr>
                    <w:jc w:val="center"/>
                  </w:pPr>
                  <w:r w:rsidRPr="00A0516A">
                    <w:t>Configuration</w:t>
                  </w:r>
                  <w:r>
                    <w:t xml:space="preserve"> Loader</w:t>
                  </w:r>
                </w:p>
              </w:txbxContent>
            </v:textbox>
          </v:rect>
        </w:pict>
      </w:r>
      <w:r>
        <w:rPr>
          <w:noProof/>
        </w:rPr>
        <w:pict>
          <v:shape id="Straight Arrow Connector 166" o:spid="_x0000_s1921" type="#_x0000_t32" style="position:absolute;left:0;text-align:left;margin-left:141.4pt;margin-top:56.95pt;width:110.5pt;height:0;z-index: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">
            <v:stroke startarrow="block" endarrow="block"/>
          </v:shape>
        </w:pict>
      </w:r>
      <w:r>
        <w:rPr>
          <w:noProof/>
        </w:rPr>
        <w:pict>
          <v:rect id="Rectangle 165" o:spid="_x0000_s1920" style="position:absolute;left:0;text-align:left;margin-left:251.9pt;margin-top:47.65pt;width:116.65pt;height:19.8pt;z-index: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">
            <v:textbox>
              <w:txbxContent>
                <w:p w:rsidR="00760728" w:rsidRDefault="00760728" w:rsidP="001A056D">
                  <w:pPr>
                    <w:jc w:val="center"/>
                  </w:pPr>
                  <w:r>
                    <w:t>&lt;MSN&gt; Loader</w:t>
                  </w:r>
                </w:p>
              </w:txbxContent>
            </v:textbox>
          </v:rect>
        </w:pict>
      </w:r>
      <w:r>
        <w:rPr>
          <w:noProof/>
        </w:rPr>
        <w:pict>
          <v:shape id="Straight Arrow Connector 164" o:spid="_x0000_s1919" type="#_x0000_t32" style="position:absolute;left:0;text-align:left;margin-left:141.4pt;margin-top:172.3pt;width:110.5pt;height:0;z-index: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">
            <v:stroke startarrow="block" endarrow="block"/>
          </v:shape>
        </w:pict>
      </w:r>
      <w:r>
        <w:rPr>
          <w:noProof/>
        </w:rPr>
        <w:pict>
          <v:rect id="Rectangle 163" o:spid="_x0000_s1918" style="position:absolute;left:0;text-align:left;margin-left:251.9pt;margin-top:162.85pt;width:116.65pt;height:19.8pt;z-index: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">
            <v:textbox>
              <w:txbxContent>
                <w:p w:rsidR="00760728" w:rsidRDefault="00760728" w:rsidP="001A056D">
                  <w:pPr>
                    <w:jc w:val="center"/>
                  </w:pPr>
                  <w:r>
                    <w:t>&lt;MSN&gt;Pre-validation</w:t>
                  </w:r>
                </w:p>
              </w:txbxContent>
            </v:textbox>
          </v:rect>
        </w:pict>
      </w:r>
      <w:r>
        <w:rPr>
          <w:noProof/>
        </w:rPr>
        <w:pict>
          <v:rect id="Rectangle 162" o:spid="_x0000_s1917" style="position:absolute;left:0;text-align:left;margin-left:26.55pt;margin-top:164.2pt;width:113.75pt;height:19.8pt;z-index: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">
            <v:textbox>
              <w:txbxContent>
                <w:p w:rsidR="00760728" w:rsidRDefault="00760728" w:rsidP="001A056D">
                  <w:pPr>
                    <w:jc w:val="center"/>
                  </w:pPr>
                  <w:r>
                    <w:t>Pre-validation</w:t>
                  </w:r>
                </w:p>
              </w:txbxContent>
            </v:textbox>
          </v:rect>
        </w:pict>
      </w:r>
      <w:r>
        <w:rPr>
          <w:noProof/>
        </w:rPr>
        <w:pict>
          <v:shape id="Straight Arrow Connector 161" o:spid="_x0000_s1916" type="#_x0000_t32" style="position:absolute;left:0;text-align:left;margin-left:84.4pt;margin-top:184.6pt;width:0;height:18pt;z-index: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">
            <v:stroke endarrow="block"/>
          </v:shape>
        </w:pict>
      </w:r>
      <w:r>
        <w:rPr>
          <w:noProof/>
        </w:rPr>
        <w:pict>
          <v:shape id="Straight Arrow Connector 160" o:spid="_x0000_s1915" type="#_x0000_t32" style="position:absolute;left:0;text-align:left;margin-left:84.75pt;margin-top:106.45pt;width:0;height:18pt;z-index: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">
            <v:stroke endarrow="block"/>
          </v:shape>
        </w:pict>
      </w:r>
      <w:r>
        <w:rPr>
          <w:noProof/>
        </w:rPr>
        <w:pict>
          <v:rect id="Rectangle 159" o:spid="_x0000_s1914" style="position:absolute;left:0;text-align:left;margin-left:27.65pt;margin-top:240.7pt;width:113.75pt;height:19.8pt;z-index: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">
            <v:textbox>
              <w:txbxContent>
                <w:p w:rsidR="00760728" w:rsidRDefault="00760728" w:rsidP="001A056D">
                  <w:pPr>
                    <w:jc w:val="center"/>
                  </w:pPr>
                  <w:r>
                    <w:t>Post-validation</w:t>
                  </w:r>
                </w:p>
              </w:txbxContent>
            </v:textbox>
          </v:rect>
        </w:pict>
      </w:r>
      <w:r>
        <w:rPr>
          <w:noProof/>
        </w:rPr>
        <w:pict>
          <v:shape id="Straight Arrow Connector 158" o:spid="_x0000_s1913" type="#_x0000_t32" style="position:absolute;left:0;text-align:left;margin-left:84.75pt;margin-top:261.1pt;width:0;height:18pt;z-index: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">
            <v:stroke endarrow="block"/>
          </v:shape>
        </w:pict>
      </w:r>
      <w:r>
        <w:rPr>
          <w:noProof/>
        </w:rPr>
        <w:pict>
          <v:rect id="Rectangle 157" o:spid="_x0000_s1912" style="position:absolute;left:0;text-align:left;margin-left:27.65pt;margin-top:86.2pt;width:113.75pt;height:19.8pt;z-index: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">
            <v:textbox>
              <w:txbxContent>
                <w:p w:rsidR="00760728" w:rsidRDefault="00760728" w:rsidP="001A056D">
                  <w:pPr>
                    <w:jc w:val="center"/>
                  </w:pPr>
                  <w:r>
                    <w:t>Command Line</w:t>
                  </w:r>
                </w:p>
              </w:txbxContent>
            </v:textbox>
          </v:rect>
        </w:pict>
      </w:r>
      <w:r>
        <w:rPr>
          <w:noProof/>
        </w:rPr>
        <w:pict>
          <v:rect id="Rectangle 156" o:spid="_x0000_s1911" style="position:absolute;left:0;text-align:left;margin-left:27.65pt;margin-top:125.5pt;width:113.75pt;height:19.8pt;z-index: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">
            <v:textbox>
              <w:txbxContent>
                <w:p w:rsidR="00760728" w:rsidRDefault="00760728" w:rsidP="001A056D">
                  <w:pPr>
                    <w:jc w:val="center"/>
                  </w:pPr>
                  <w:r w:rsidRPr="00A0516A">
                    <w:t>Parser</w:t>
                  </w:r>
                </w:p>
              </w:txbxContent>
            </v:textbox>
          </v:rect>
        </w:pict>
      </w:r>
    </w:p>
    <w:p w:rsidR="001A056D" w:rsidRPr="001A056D" w:rsidRDefault="001A056D" w:rsidP="00B56A03">
      <w:pPr>
        <w:widowControl w:val="0"/>
        <w:numPr>
          <w:ilvl w:val="0"/>
          <w:numId w:val="15"/>
        </w:numPr>
        <w:tabs>
          <w:tab w:val="left" w:pos="864"/>
        </w:tabs>
        <w:overflowPunct w:val="0"/>
        <w:autoSpaceDE w:val="0"/>
        <w:autoSpaceDN w:val="0"/>
        <w:adjustRightInd w:val="0"/>
        <w:spacing w:before="120" w:after="120"/>
        <w:textAlignment w:val="baseline"/>
        <w:rPr>
          <w:rFonts w:eastAsia="Times New Roman" w:cs="Arial"/>
          <w:b/>
          <w:color w:val="4F81BD"/>
          <w:sz w:val="18"/>
          <w:szCs w:val="18"/>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064AC6" w:rsidP="001A056D">
      <w:pPr>
        <w:spacing w:after="180"/>
        <w:rPr>
          <w:rFonts w:cs="Arial"/>
          <w:lang w:eastAsia="en-US"/>
        </w:rPr>
      </w:pPr>
      <w:r>
        <w:rPr>
          <w:noProof/>
        </w:rPr>
        <w:pict>
          <v:shape id="Straight Arrow Connector 155" o:spid="_x0000_s1910" type="#_x0000_t32" style="position:absolute;margin-left:84.8pt;margin-top:19.05pt;width:.15pt;height:59.95pt;flip:x;z-index: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">
            <v:stroke endarrow="block"/>
          </v:shape>
        </w:pict>
      </w: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p w:rsidR="001A056D" w:rsidRPr="001A056D" w:rsidRDefault="00064AC6" w:rsidP="001A056D">
      <w:pPr>
        <w:spacing w:after="180"/>
        <w:rPr>
          <w:rFonts w:cs="Arial"/>
          <w:lang w:eastAsia="en-US"/>
        </w:rPr>
      </w:pPr>
      <w:r>
        <w:rPr>
          <w:noProof/>
        </w:rPr>
        <w:pi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54" o:spid="_x0000_s1909" type="#_x0000_t115" style="position:absolute;margin-left:26.55pt;margin-top:17.55pt;width:116.35pt;height:49.9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">
            <v:textbox>
              <w:txbxContent>
                <w:p w:rsidR="00760728" w:rsidRDefault="00760728" w:rsidP="001A056D">
                  <w:pPr>
                    <w:rPr>
                      <w:color w:val="000000"/>
                    </w:rPr>
                  </w:pPr>
                  <w:r>
                    <w:rPr>
                      <w:color w:val="000000"/>
                    </w:rPr>
                    <w:t>C Source &amp; Header Files</w:t>
                  </w:r>
                </w:p>
                <w:p w:rsidR="00760728" w:rsidRDefault="00760728" w:rsidP="001A056D">
                  <w:pPr>
                    <w:jc w:val="center"/>
                  </w:pPr>
                </w:p>
              </w:txbxContent>
            </v:textbox>
          </v:shape>
        </w:pict>
      </w:r>
    </w:p>
    <w:p w:rsidR="001A056D" w:rsidRPr="001A056D" w:rsidRDefault="001A056D" w:rsidP="001A056D">
      <w:pPr>
        <w:spacing w:after="180"/>
        <w:rPr>
          <w:rFonts w:cs="Arial"/>
          <w:lang w:eastAsia="en-US"/>
        </w:rPr>
      </w:pPr>
    </w:p>
    <w:p w:rsidR="001A056D" w:rsidRPr="001A056D" w:rsidRDefault="001A056D" w:rsidP="001A056D">
      <w:pPr>
        <w:spacing w:after="180"/>
        <w:rPr>
          <w:rFonts w:cs="Arial"/>
          <w:lang w:eastAsia="en-US"/>
        </w:rPr>
      </w:pPr>
    </w:p>
    <w:bookmarkEnd w:id="42"/>
    <w:bookmarkEnd w:id="43"/>
    <w:p w:rsidR="001A056D" w:rsidRPr="001A056D" w:rsidRDefault="00064AC6" w:rsidP="001A056D">
      <w:pPr>
        <w:spacing w:after="180" w:line="276" w:lineRule="auto"/>
        <w:rPr>
          <w:rFonts w:cs="Arial"/>
          <w:b/>
          <w:bCs/>
          <w:color w:val="4F81BD"/>
          <w:sz w:val="18"/>
          <w:szCs w:val="18"/>
          <w:lang w:eastAsia="en-US"/>
        </w:rPr>
      </w:pPr>
      <w:r>
        <w:rPr>
          <w:noProof/>
        </w:rPr>
        <w:pict>
          <v:shapetype id="_x0000_t202" coordsize="21600,21600" o:spt="202" path="m,l,21600r21600,l21600,xe">
            <v:stroke joinstyle="miter"/>
            <v:path gradientshapeok="t" o:connecttype="rect"/>
          </v:shapetype>
          <v:shape id="Text Box 1" o:spid="_x0000_s1908" type="#_x0000_t202" style="position:absolute;margin-left:-7pt;margin-top:14.45pt;width:406.15pt;height:.05pt;z-index:3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" stroked="f">
            <v:textbox style="mso-fit-shape-to-text:t" inset="0,0,0,0">
              <w:txbxContent>
                <w:p w:rsidR="00760728" w:rsidRPr="00932964" w:rsidRDefault="00760728" w:rsidP="001A056D">
                  <w:pPr>
                    <w:pStyle w:val="Caption"/>
                    <w:rPr>
                      <w:rFonts w:cs="Arial"/>
                      <w:noProof/>
                      <w:szCs w:val="24"/>
                    </w:rPr>
                  </w:pPr>
                  <w:bookmarkStart w:id="44" w:name="_Toc4096740"/>
                  <w:bookmarkStart w:id="45" w:name="_Toc8056855"/>
                  <w:r w:rsidRPr="00932964">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932964">
                    <w:t xml:space="preserve"> Generic Generation Tool Hierarchical Architecture</w:t>
                  </w:r>
                  <w:bookmarkEnd w:id="44"/>
                  <w:bookmarkEnd w:id="45"/>
                </w:p>
              </w:txbxContent>
            </v:textbox>
          </v:shape>
        </w:pict>
      </w:r>
    </w:p>
    <w:p w:rsidR="00A7683E" w:rsidRPr="006D3C18" w:rsidRDefault="00A7683E" w:rsidP="00A7683E">
      <w:pPr>
        <w:spacing w:line="276" w:lineRule="auto"/>
        <w:rPr>
          <w:rFonts w:cs="Arial"/>
        </w:rPr>
      </w:pPr>
      <w:r w:rsidRPr="006D3C18">
        <w:rPr>
          <w:rFonts w:cs="Arial"/>
        </w:rPr>
        <w:lastRenderedPageBreak/>
        <w:t>Generic Driver Generation Tool will accept ECU Configuration Description File (.arxml), BSWMDT File, Translation XML File (.trxml) and Configuration XML File (.cfgxml) as input and generates Generic Driver specific C Source and Header Files as output.</w:t>
      </w:r>
    </w:p>
    <w:p w:rsidR="00A7683E" w:rsidRPr="006D3C18" w:rsidRDefault="00A7683E" w:rsidP="00A7683E">
      <w:pPr>
        <w:numPr>
          <w:ilvl w:val="0"/>
          <w:numId w:val="12"/>
        </w:numPr>
        <w:spacing w:before="240" w:after="180"/>
        <w:rPr>
          <w:rFonts w:cs="Arial"/>
          <w:lang w:eastAsia="en-US"/>
        </w:rPr>
      </w:pPr>
      <w:r w:rsidRPr="006D3C18">
        <w:rPr>
          <w:rFonts w:cs="Arial"/>
        </w:rPr>
        <w:t>ECU Configuration Description File (.arxml):</w:t>
      </w:r>
    </w:p>
    <w:p w:rsidR="00A7683E" w:rsidRPr="006D3C18" w:rsidRDefault="00A7683E" w:rsidP="00A7683E">
      <w:pPr>
        <w:spacing w:line="276" w:lineRule="auto"/>
        <w:ind w:left="720"/>
        <w:rPr>
          <w:rFonts w:cs="Arial"/>
        </w:rPr>
      </w:pPr>
      <w:r w:rsidRPr="006D3C18">
        <w:rPr>
          <w:rFonts w:cs="Arial"/>
        </w:rPr>
        <w:t>This file will contain Generic Driver specific configuration information. This file should be generated by AUTOSAR specified Configuration Editor.</w:t>
      </w:r>
    </w:p>
    <w:p w:rsidR="00A7683E" w:rsidRPr="006D3C18" w:rsidRDefault="00A7683E" w:rsidP="00A7683E">
      <w:pPr>
        <w:numPr>
          <w:ilvl w:val="0"/>
          <w:numId w:val="12"/>
        </w:numPr>
        <w:spacing w:after="180"/>
        <w:rPr>
          <w:rFonts w:cs="Arial"/>
        </w:rPr>
      </w:pPr>
      <w:r w:rsidRPr="006D3C18">
        <w:rPr>
          <w:rFonts w:cs="Arial"/>
        </w:rPr>
        <w:t>BSWMDT File:</w:t>
      </w:r>
    </w:p>
    <w:p w:rsidR="00A7683E" w:rsidRPr="006D3C18" w:rsidRDefault="00A7683E" w:rsidP="00A7683E">
      <w:pPr>
        <w:spacing w:line="276" w:lineRule="auto"/>
        <w:ind w:left="720"/>
        <w:rPr>
          <w:rFonts w:cs="Arial"/>
        </w:rPr>
      </w:pPr>
      <w:r w:rsidRPr="006D3C18">
        <w:rPr>
          <w:rFonts w:cs="Arial"/>
        </w:rPr>
        <w:t>Generic Driver Generation Tool uses “Common Published Information” from Generic module specific BSWMDT File. Generic Driver specific BSWMDT File should not be updated manually since it is “Static Configuration” file.</w:t>
      </w:r>
    </w:p>
    <w:p w:rsidR="00A7683E" w:rsidRPr="006D3C18" w:rsidRDefault="00A7683E" w:rsidP="00A7683E">
      <w:pPr>
        <w:numPr>
          <w:ilvl w:val="0"/>
          <w:numId w:val="12"/>
        </w:numPr>
        <w:spacing w:after="180"/>
        <w:rPr>
          <w:rFonts w:cs="Arial"/>
        </w:rPr>
      </w:pPr>
      <w:r w:rsidRPr="006D3C18">
        <w:rPr>
          <w:rFonts w:cs="Arial"/>
        </w:rPr>
        <w:t>Translation XML File (.trxml):</w:t>
      </w:r>
    </w:p>
    <w:p w:rsidR="00A7683E" w:rsidRPr="006D3C18" w:rsidRDefault="00A7683E" w:rsidP="00A7683E">
      <w:pPr>
        <w:spacing w:line="276" w:lineRule="auto"/>
        <w:ind w:left="720"/>
        <w:rPr>
          <w:rFonts w:cs="Arial"/>
          <w:lang w:eastAsia="en-US"/>
        </w:rPr>
      </w:pPr>
      <w:r w:rsidRPr="006D3C18">
        <w:rPr>
          <w:rFonts w:cs="Arial"/>
          <w:lang w:eastAsia="en-US"/>
        </w:rPr>
        <w:t>This file will contain the path of translation header file and device header file for particular device (microcontroller). Translation header file will contain the mapping of register names while device header file will contain register names and associated address. Based upon the configuration in ECU Configuration Description File (.arxml) and by using Translation XML, Generic Generation Tool fetches the addresses from device header file via translation header file.</w:t>
      </w:r>
    </w:p>
    <w:p w:rsidR="00A7683E" w:rsidRPr="006D3C18" w:rsidRDefault="00A7683E" w:rsidP="00A7683E">
      <w:pPr>
        <w:numPr>
          <w:ilvl w:val="0"/>
          <w:numId w:val="12"/>
        </w:numPr>
        <w:spacing w:after="180"/>
        <w:rPr>
          <w:rFonts w:cs="Arial"/>
          <w:lang w:eastAsia="en-US"/>
        </w:rPr>
      </w:pPr>
      <w:r w:rsidRPr="006D3C18">
        <w:rPr>
          <w:rFonts w:cs="Arial"/>
          <w:lang w:eastAsia="en-US"/>
        </w:rPr>
        <w:t>Configuration XML File (.cfgxml):</w:t>
      </w:r>
    </w:p>
    <w:p w:rsidR="00A7683E" w:rsidRPr="006D3C18" w:rsidRDefault="00A7683E" w:rsidP="00A7683E">
      <w:pPr>
        <w:spacing w:line="276" w:lineRule="auto"/>
        <w:ind w:left="720"/>
        <w:rPr>
          <w:rFonts w:cs="Arial"/>
          <w:lang w:eastAsia="en-US"/>
        </w:rPr>
      </w:pPr>
      <w:r w:rsidRPr="006D3C18">
        <w:rPr>
          <w:rFonts w:cs="Arial"/>
          <w:lang w:eastAsia="en-US"/>
        </w:rPr>
        <w:t>This file will contain the setting of command line options. This file should be located in the same location where Generic Generation Tool is present. This file is optional file and Generic Generation Tool will use this file only if command line argument contains only Generic Generation Tool.</w:t>
      </w:r>
    </w:p>
    <w:p w:rsidR="00A7683E" w:rsidRPr="006D3C18" w:rsidRDefault="00A7683E" w:rsidP="00A7683E">
      <w:pPr>
        <w:spacing w:line="276" w:lineRule="auto"/>
        <w:rPr>
          <w:rFonts w:cs="Arial"/>
          <w:lang w:eastAsia="en-US"/>
        </w:rPr>
      </w:pPr>
      <w:r w:rsidRPr="006D3C18">
        <w:rPr>
          <w:rFonts w:cs="Arial"/>
          <w:lang w:eastAsia="en-US"/>
        </w:rPr>
        <w:t>Generation tool is grouped into 2 parts, MCALConfGen Executable and DLLs of specific modules. When MCALConfGen launches, it only loads appropriate DLLs for a specifc module to start generation process.</w:t>
      </w:r>
    </w:p>
    <w:p w:rsidR="00A7683E" w:rsidRPr="006D3C18" w:rsidRDefault="00A7683E" w:rsidP="00A7683E">
      <w:pPr>
        <w:numPr>
          <w:ilvl w:val="0"/>
          <w:numId w:val="12"/>
        </w:numPr>
        <w:spacing w:before="240" w:after="180"/>
        <w:rPr>
          <w:rFonts w:cs="Arial"/>
        </w:rPr>
      </w:pPr>
      <w:r w:rsidRPr="006D3C18">
        <w:rPr>
          <w:rFonts w:cs="Arial"/>
        </w:rPr>
        <w:t>Object Factor:</w:t>
      </w:r>
    </w:p>
    <w:p w:rsidR="00A7683E" w:rsidRPr="006D3C18" w:rsidRDefault="00A7683E" w:rsidP="00A7683E">
      <w:pPr>
        <w:spacing w:line="276" w:lineRule="auto"/>
        <w:ind w:left="720"/>
        <w:rPr>
          <w:rFonts w:cs="Arial"/>
        </w:rPr>
      </w:pPr>
      <w:r w:rsidRPr="006D3C18">
        <w:rPr>
          <w:rFonts w:cs="Arial"/>
        </w:rPr>
        <w:t>Look for appropriate DLLs of a module specified by user from command line options and load classes of the DLLs into memory.</w:t>
      </w:r>
    </w:p>
    <w:p w:rsidR="00A7683E" w:rsidRPr="006D3C18" w:rsidRDefault="00A7683E" w:rsidP="00A7683E">
      <w:pPr>
        <w:ind w:left="720"/>
        <w:rPr>
          <w:rFonts w:cs="Arial"/>
          <w:lang w:eastAsia="en-US"/>
        </w:rPr>
      </w:pPr>
      <w:r w:rsidRPr="006D3C18">
        <w:rPr>
          <w:rFonts w:cs="Arial"/>
          <w:lang w:eastAsia="en-US"/>
        </w:rPr>
        <w:t>This compoment is also used to resolve an interface into one or many instances of concrete classes which actually handle requests at runtime.</w:t>
      </w:r>
    </w:p>
    <w:p w:rsidR="00A7683E" w:rsidRPr="006D3C18" w:rsidRDefault="00A7683E" w:rsidP="00A7683E">
      <w:pPr>
        <w:numPr>
          <w:ilvl w:val="0"/>
          <w:numId w:val="12"/>
        </w:numPr>
        <w:spacing w:before="240" w:after="180"/>
        <w:rPr>
          <w:rFonts w:cs="Arial"/>
        </w:rPr>
      </w:pPr>
      <w:r w:rsidRPr="006D3C18">
        <w:rPr>
          <w:rFonts w:cs="Arial"/>
        </w:rPr>
        <w:t>Configuration Loader:</w:t>
      </w:r>
    </w:p>
    <w:p w:rsidR="00A7683E" w:rsidRPr="006D3C18" w:rsidRDefault="00A7683E" w:rsidP="00A7683E">
      <w:pPr>
        <w:spacing w:line="276" w:lineRule="auto"/>
        <w:ind w:left="720"/>
        <w:rPr>
          <w:rFonts w:cs="Arial"/>
        </w:rPr>
      </w:pPr>
      <w:r w:rsidRPr="006D3C18">
        <w:rPr>
          <w:rFonts w:cs="Arial"/>
        </w:rPr>
        <w:t>After DLLs are loaded, Configuration Loader will trigger module specific Loader to load module detail information such as module id, module name, etc.</w:t>
      </w:r>
    </w:p>
    <w:p w:rsidR="00A7683E" w:rsidRPr="006D3C18" w:rsidRDefault="00A7683E" w:rsidP="00A7683E">
      <w:pPr>
        <w:numPr>
          <w:ilvl w:val="0"/>
          <w:numId w:val="12"/>
        </w:numPr>
        <w:spacing w:before="240" w:after="180"/>
        <w:rPr>
          <w:rFonts w:cs="Arial"/>
        </w:rPr>
      </w:pPr>
      <w:r w:rsidRPr="006D3C18">
        <w:rPr>
          <w:rFonts w:cs="Arial"/>
        </w:rPr>
        <w:t>Command Line:</w:t>
      </w:r>
    </w:p>
    <w:p w:rsidR="00A7683E" w:rsidRPr="006D3C18" w:rsidRDefault="00A7683E" w:rsidP="00A7683E">
      <w:pPr>
        <w:spacing w:line="276" w:lineRule="auto"/>
        <w:ind w:left="720"/>
        <w:rPr>
          <w:rFonts w:cs="Arial"/>
        </w:rPr>
      </w:pPr>
      <w:r w:rsidRPr="006D3C18">
        <w:rPr>
          <w:rFonts w:cs="Arial"/>
        </w:rPr>
        <w:t>Accept ECU Configuration Description File(s), BSWMDT File, Translation XML File, Configuration XML File and options provided in the command line as inputs. It will then validate command line inputs for correctness and create data structures to store the command line inputs. These data structures are then used by Parser, Intermediate, Validate and Generate.</w:t>
      </w:r>
    </w:p>
    <w:p w:rsidR="00A7683E" w:rsidRPr="006D3C18" w:rsidRDefault="00A7683E" w:rsidP="00A7683E">
      <w:pPr>
        <w:numPr>
          <w:ilvl w:val="0"/>
          <w:numId w:val="12"/>
        </w:numPr>
        <w:spacing w:before="240" w:after="180"/>
        <w:rPr>
          <w:rFonts w:cs="Arial"/>
        </w:rPr>
      </w:pPr>
      <w:r w:rsidRPr="006D3C18">
        <w:rPr>
          <w:rFonts w:cs="Arial"/>
        </w:rPr>
        <w:t>Parser:</w:t>
      </w:r>
    </w:p>
    <w:p w:rsidR="00A7683E" w:rsidRPr="006D3C18" w:rsidRDefault="00A7683E" w:rsidP="00A7683E">
      <w:pPr>
        <w:spacing w:line="276" w:lineRule="auto"/>
        <w:ind w:left="720"/>
        <w:rPr>
          <w:rFonts w:cs="Arial"/>
        </w:rPr>
      </w:pPr>
      <w:r w:rsidRPr="006D3C18">
        <w:rPr>
          <w:rFonts w:cs="Arial"/>
        </w:rPr>
        <w:t>Parse ECU Configuration Description File(s), BSWMDT File and Translation XML File and Configuration XML File as input. It will validate files’ content for correctness and create data structures to store data of the files. These data structures are then used by Intermediate, Validate and Generate.</w:t>
      </w:r>
    </w:p>
    <w:p w:rsidR="00A7683E" w:rsidRPr="006D3C18" w:rsidRDefault="00A7683E" w:rsidP="00A7683E">
      <w:pPr>
        <w:numPr>
          <w:ilvl w:val="0"/>
          <w:numId w:val="12"/>
        </w:numPr>
        <w:spacing w:before="240" w:after="180"/>
        <w:rPr>
          <w:rFonts w:cs="Arial"/>
        </w:rPr>
      </w:pPr>
      <w:r w:rsidRPr="006D3C18">
        <w:rPr>
          <w:rFonts w:cs="Arial"/>
        </w:rPr>
        <w:t>Pre-validation and Post-validation:</w:t>
      </w:r>
    </w:p>
    <w:p w:rsidR="00A7683E" w:rsidRPr="006D3C18" w:rsidRDefault="00A7683E" w:rsidP="00A7683E">
      <w:pPr>
        <w:spacing w:line="276" w:lineRule="auto"/>
        <w:ind w:left="720"/>
        <w:rPr>
          <w:rFonts w:cs="Arial"/>
          <w:szCs w:val="20"/>
        </w:rPr>
      </w:pPr>
      <w:r w:rsidRPr="006D3C18">
        <w:rPr>
          <w:rFonts w:cs="Arial"/>
          <w:szCs w:val="20"/>
        </w:rPr>
        <w:lastRenderedPageBreak/>
        <w:t>Validate the user configuration. It will display error, warning and information messages, if any unexpected values found in the user configuration.</w:t>
      </w:r>
    </w:p>
    <w:p w:rsidR="00A7683E" w:rsidRPr="006D3C18" w:rsidRDefault="00A7683E" w:rsidP="00A7683E">
      <w:pPr>
        <w:spacing w:line="276" w:lineRule="auto"/>
        <w:ind w:left="720"/>
        <w:rPr>
          <w:rFonts w:cs="Arial"/>
        </w:rPr>
      </w:pPr>
      <w:r w:rsidRPr="006D3C18">
        <w:rPr>
          <w:rFonts w:cs="Arial"/>
        </w:rPr>
        <w:t xml:space="preserve">Validation is grouped into pre-validation and post-validation to improve performance and maintainability. Pre-validation is called before intermediate calculation to validate </w:t>
      </w:r>
      <w:r w:rsidRPr="006D3C18">
        <w:rPr>
          <w:rFonts w:cs="Arial"/>
          <w:szCs w:val="20"/>
        </w:rPr>
        <w:t xml:space="preserve">unexpected values in CDF files and post-validation is called to validate result of </w:t>
      </w:r>
      <w:r w:rsidRPr="006D3C18">
        <w:rPr>
          <w:rFonts w:cs="Arial"/>
        </w:rPr>
        <w:t xml:space="preserve">intermediate calculation. Generation tool will </w:t>
      </w:r>
      <w:r w:rsidRPr="006D3C18">
        <w:rPr>
          <w:rFonts w:cs="Arial"/>
          <w:szCs w:val="20"/>
        </w:rPr>
        <w:t>be aborted</w:t>
      </w:r>
      <w:r w:rsidRPr="006D3C18">
        <w:rPr>
          <w:rFonts w:cs="Arial"/>
        </w:rPr>
        <w:t xml:space="preserve"> if errors found in CDFs data. It means no calculation is performed by intermediate to reduce unneccessary execution time and to prevent posibility of crash with invalid data in CDFs.</w:t>
      </w:r>
    </w:p>
    <w:p w:rsidR="00A7683E" w:rsidRPr="006D3C18" w:rsidRDefault="00A7683E" w:rsidP="00A7683E">
      <w:pPr>
        <w:spacing w:line="276" w:lineRule="auto"/>
        <w:ind w:left="720"/>
        <w:rPr>
          <w:rFonts w:cs="Arial"/>
        </w:rPr>
      </w:pPr>
      <w:r w:rsidRPr="006D3C18">
        <w:rPr>
          <w:rFonts w:cs="Arial"/>
        </w:rPr>
        <w:t>MCALConfGen Executable will trigger validation rules in the specific module in both steps pre-validation and post-validation.</w:t>
      </w:r>
    </w:p>
    <w:p w:rsidR="00A7683E" w:rsidRPr="006D3C18" w:rsidRDefault="00A7683E" w:rsidP="00A7683E">
      <w:pPr>
        <w:numPr>
          <w:ilvl w:val="0"/>
          <w:numId w:val="12"/>
        </w:numPr>
        <w:spacing w:before="240" w:after="180"/>
        <w:rPr>
          <w:rFonts w:cs="Arial"/>
        </w:rPr>
      </w:pPr>
      <w:r w:rsidRPr="006D3C18">
        <w:rPr>
          <w:rFonts w:cs="Arial"/>
        </w:rPr>
        <w:t>Intermediate:</w:t>
      </w:r>
    </w:p>
    <w:p w:rsidR="00A7683E" w:rsidRPr="006D3C18" w:rsidRDefault="00A7683E" w:rsidP="00A7683E">
      <w:pPr>
        <w:spacing w:line="276" w:lineRule="auto"/>
        <w:ind w:left="720"/>
        <w:rPr>
          <w:rFonts w:cs="Arial"/>
        </w:rPr>
      </w:pPr>
      <w:r w:rsidRPr="006D3C18">
        <w:rPr>
          <w:rFonts w:cs="Arial"/>
        </w:rPr>
        <w:t>Calculate intermediate values used for post-validation and output generation.</w:t>
      </w:r>
    </w:p>
    <w:p w:rsidR="00A7683E" w:rsidRPr="006D3C18" w:rsidRDefault="00A7683E" w:rsidP="00A7683E">
      <w:pPr>
        <w:spacing w:line="276" w:lineRule="auto"/>
        <w:ind w:left="720"/>
        <w:rPr>
          <w:rFonts w:cs="Arial"/>
        </w:rPr>
      </w:pPr>
      <w:r w:rsidRPr="006D3C18">
        <w:rPr>
          <w:rFonts w:cs="Arial"/>
        </w:rPr>
        <w:t>MCALConfGen Executable will trigger Intermediate calculation in the specific module to calculate Intermediate data.</w:t>
      </w:r>
    </w:p>
    <w:p w:rsidR="00A7683E" w:rsidRPr="006D3C18" w:rsidRDefault="00A7683E" w:rsidP="00A7683E">
      <w:pPr>
        <w:numPr>
          <w:ilvl w:val="0"/>
          <w:numId w:val="12"/>
        </w:numPr>
        <w:spacing w:before="240" w:after="180"/>
        <w:rPr>
          <w:rFonts w:cs="Arial"/>
        </w:rPr>
      </w:pPr>
      <w:r w:rsidRPr="006D3C18">
        <w:rPr>
          <w:rFonts w:cs="Arial"/>
        </w:rPr>
        <w:t>Generation:</w:t>
      </w:r>
    </w:p>
    <w:p w:rsidR="00A7683E" w:rsidRPr="006D3C18" w:rsidRDefault="00A7683E" w:rsidP="00A7683E">
      <w:pPr>
        <w:spacing w:line="276" w:lineRule="auto"/>
        <w:ind w:left="720"/>
        <w:rPr>
          <w:rFonts w:cs="Arial"/>
        </w:rPr>
      </w:pPr>
      <w:r w:rsidRPr="006D3C18">
        <w:rPr>
          <w:rFonts w:cs="Arial"/>
        </w:rPr>
        <w:t>Generate output header files (*.h) and source code files (*.c).</w:t>
      </w:r>
    </w:p>
    <w:p w:rsidR="00A7683E" w:rsidRDefault="00A7683E" w:rsidP="00A7683E">
      <w:pPr>
        <w:spacing w:line="276" w:lineRule="auto"/>
        <w:ind w:left="720"/>
        <w:rPr>
          <w:rFonts w:cs="Arial"/>
        </w:rPr>
      </w:pPr>
      <w:r w:rsidRPr="006D3C18">
        <w:rPr>
          <w:rFonts w:cs="Arial"/>
        </w:rPr>
        <w:t>MCALConfGen Executable will trigger generation rules in the specific module to have content of output files.</w:t>
      </w:r>
    </w:p>
    <w:p w:rsidR="00A7683E" w:rsidRPr="0018075C" w:rsidRDefault="00A7683E" w:rsidP="00A7683E">
      <w:pPr>
        <w:pStyle w:val="RefReq"/>
        <w:rPr>
          <w:rFonts w:cs="Arial"/>
          <w:i w:val="0"/>
        </w:rPr>
      </w:pPr>
      <w:r w:rsidRPr="0018075C">
        <w:rPr>
          <w:rFonts w:cs="Arial"/>
          <w:i w:val="0"/>
        </w:rPr>
        <w:t>{Ref:</w:t>
      </w:r>
      <w:r w:rsidRPr="0018075C">
        <w:rPr>
          <w:rFonts w:cs="Arial"/>
          <w:i w:val="0"/>
          <w:szCs w:val="20"/>
        </w:rPr>
        <w:t xml:space="preserve"> </w:t>
      </w:r>
      <w:r w:rsidR="00D21516">
        <w:rPr>
          <w:rFonts w:cs="Arial"/>
          <w:i w:val="0"/>
          <w:szCs w:val="20"/>
        </w:rPr>
        <w:t>GENERIC_TUM_U2X</w:t>
      </w:r>
      <w:r w:rsidRPr="0018075C">
        <w:rPr>
          <w:rFonts w:cs="Arial"/>
          <w:i w:val="0"/>
          <w:szCs w:val="20"/>
        </w:rPr>
        <w:t>_GT_OVV</w:t>
      </w:r>
      <w:r w:rsidRPr="0018075C">
        <w:rPr>
          <w:i w:val="0"/>
        </w:rPr>
        <w:t>_</w:t>
      </w:r>
      <w:r w:rsidRPr="0018075C">
        <w:rPr>
          <w:rFonts w:cs="Arial"/>
          <w:i w:val="0"/>
          <w:szCs w:val="20"/>
        </w:rPr>
        <w:t>001</w:t>
      </w:r>
      <w:r>
        <w:rPr>
          <w:rFonts w:cs="Arial"/>
          <w:i w:val="0"/>
          <w:szCs w:val="20"/>
        </w:rPr>
        <w:t xml:space="preserve">, </w:t>
      </w:r>
      <w:r w:rsidR="00D21516">
        <w:rPr>
          <w:rFonts w:cs="Arial"/>
          <w:i w:val="0"/>
          <w:szCs w:val="20"/>
        </w:rPr>
        <w:t>GENERIC_TUM_U2X</w:t>
      </w:r>
      <w:r w:rsidRPr="00ED1386">
        <w:rPr>
          <w:rFonts w:cs="Arial"/>
          <w:i w:val="0"/>
          <w:szCs w:val="20"/>
        </w:rPr>
        <w:t>_GT_OVV_002</w:t>
      </w:r>
      <w:r w:rsidRPr="0018075C">
        <w:rPr>
          <w:rFonts w:cs="Arial"/>
          <w:i w:val="0"/>
        </w:rPr>
        <w:t>}</w:t>
      </w:r>
    </w:p>
    <w:p w:rsidR="00A77C0F" w:rsidRDefault="00A77C0F" w:rsidP="00A77C0F">
      <w:pPr>
        <w:spacing w:line="276" w:lineRule="auto"/>
        <w:ind w:left="720"/>
        <w:rPr>
          <w:rFonts w:cs="Arial"/>
          <w:lang w:eastAsia="en-US"/>
        </w:rPr>
      </w:pPr>
    </w:p>
    <w:p w:rsidR="00E44F2F" w:rsidRDefault="00B92B88" w:rsidP="00DC7851">
      <w:pPr>
        <w:pStyle w:val="Heading2"/>
      </w:pPr>
      <w:bookmarkStart w:id="46" w:name="_Toc8056956"/>
      <w:r>
        <w:t xml:space="preserve">Dependencies </w:t>
      </w:r>
      <w:r w:rsidR="00F208D5">
        <w:t>t</w:t>
      </w:r>
      <w:r>
        <w:t xml:space="preserve">o </w:t>
      </w:r>
      <w:r w:rsidR="00F208D5">
        <w:t>o</w:t>
      </w:r>
      <w:r>
        <w:t xml:space="preserve">ther </w:t>
      </w:r>
      <w:r w:rsidR="00F208D5">
        <w:t>m</w:t>
      </w:r>
      <w:r>
        <w:t>odules</w:t>
      </w:r>
      <w:bookmarkEnd w:id="33"/>
      <w:bookmarkEnd w:id="34"/>
      <w:bookmarkEnd w:id="35"/>
      <w:bookmarkEnd w:id="36"/>
      <w:bookmarkEnd w:id="46"/>
    </w:p>
    <w:p w:rsidR="00CA25CD" w:rsidRDefault="00A7683E" w:rsidP="00CA25CD">
      <w:pPr>
        <w:rPr>
          <w:rFonts w:cs="Arial"/>
        </w:rPr>
      </w:pPr>
      <w:bookmarkStart w:id="47" w:name="_Toc491182603"/>
      <w:r w:rsidRPr="006D3C18">
        <w:rPr>
          <w:rFonts w:cs="Arial"/>
        </w:rPr>
        <w:t>MCALConfGen Executable does NOT depend to any specific modules.</w:t>
      </w:r>
    </w:p>
    <w:p w:rsidR="00DD40AF" w:rsidRDefault="00DD40AF" w:rsidP="00CA25CD">
      <w:pPr>
        <w:rPr>
          <w:rFonts w:cs="Arial"/>
        </w:rPr>
      </w:pPr>
    </w:p>
    <w:p w:rsidR="00CA25CD" w:rsidRPr="006D3C18" w:rsidRDefault="00CA25CD" w:rsidP="00CA25CD">
      <w:pPr>
        <w:pStyle w:val="Heading1"/>
      </w:pPr>
      <w:bookmarkStart w:id="48" w:name="_Toc6854298"/>
      <w:bookmarkStart w:id="49" w:name="_Toc8056957"/>
      <w:r w:rsidRPr="00CA25CD">
        <w:lastRenderedPageBreak/>
        <w:t>Environment</w:t>
      </w:r>
      <w:bookmarkEnd w:id="48"/>
      <w:bookmarkEnd w:id="49"/>
    </w:p>
    <w:p w:rsidR="00CA25CD" w:rsidRPr="006D3C18" w:rsidRDefault="00CA25CD" w:rsidP="00CA25CD">
      <w:pPr>
        <w:rPr>
          <w:rFonts w:cs="Arial"/>
        </w:rPr>
      </w:pPr>
      <w:r w:rsidRPr="006D3C18">
        <w:rPr>
          <w:rFonts w:cs="Arial"/>
        </w:rPr>
        <w:t>The minimum hardware and software requirements for proper installation of Module Specific Generation Tool are listed below. This ensures optimal performance of the Tool.</w:t>
      </w:r>
    </w:p>
    <w:p w:rsidR="00CA25CD" w:rsidRPr="006D3C18" w:rsidRDefault="00CA25CD" w:rsidP="00CA25CD">
      <w:pPr>
        <w:pStyle w:val="Heading2"/>
        <w:tabs>
          <w:tab w:val="clear" w:pos="576"/>
          <w:tab w:val="clear" w:pos="936"/>
          <w:tab w:val="num" w:pos="142"/>
        </w:tabs>
        <w:spacing w:before="480" w:after="300"/>
        <w:ind w:left="142" w:hanging="142"/>
      </w:pPr>
      <w:bookmarkStart w:id="50" w:name="_Toc6854299"/>
      <w:bookmarkStart w:id="51" w:name="_Toc8056958"/>
      <w:r w:rsidRPr="006D3C18">
        <w:t>Hardware Requirements</w:t>
      </w:r>
      <w:bookmarkEnd w:id="50"/>
      <w:bookmarkEnd w:id="51"/>
    </w:p>
    <w:tbl>
      <w:tblPr>
        <w:tblW w:w="0" w:type="auto"/>
        <w:tblLook w:val="04A0" w:firstRow="1" w:lastRow="0" w:firstColumn="1" w:lastColumn="0" w:noHBand="0" w:noVBand="1"/>
      </w:tblPr>
      <w:tblGrid>
        <w:gridCol w:w="4261"/>
        <w:gridCol w:w="4262"/>
      </w:tblGrid>
      <w:tr w:rsidR="00CA25CD" w:rsidRPr="006D3C18" w:rsidTr="0079632D">
        <w:trPr>
          <w:cantSplit/>
          <w:trHeight w:hRule="exact" w:val="360"/>
        </w:trPr>
        <w:tc>
          <w:tcPr>
            <w:tcW w:w="4261" w:type="dxa"/>
            <w:shd w:val="clear" w:color="auto" w:fill="FFFFFF"/>
            <w:vAlign w:val="center"/>
          </w:tcPr>
          <w:p w:rsidR="00CA25CD" w:rsidRPr="006D3C18" w:rsidRDefault="00CA25CD" w:rsidP="0079632D">
            <w:pPr>
              <w:autoSpaceDE w:val="0"/>
              <w:autoSpaceDN w:val="0"/>
              <w:adjustRightInd w:val="0"/>
              <w:spacing w:before="100" w:beforeAutospacing="1" w:afterAutospacing="1"/>
              <w:rPr>
                <w:rFonts w:cs="Arial"/>
                <w:b/>
                <w:bCs/>
                <w:color w:val="000000"/>
                <w:szCs w:val="20"/>
                <w:lang w:eastAsia="en-US"/>
              </w:rPr>
            </w:pPr>
          </w:p>
        </w:tc>
        <w:tc>
          <w:tcPr>
            <w:tcW w:w="4262" w:type="dxa"/>
            <w:shd w:val="clear" w:color="auto" w:fill="FFFFFF"/>
            <w:vAlign w:val="center"/>
          </w:tcPr>
          <w:p w:rsidR="00CA25CD" w:rsidRPr="006D3C18" w:rsidRDefault="00CA25CD" w:rsidP="0079632D">
            <w:pPr>
              <w:autoSpaceDE w:val="0"/>
              <w:autoSpaceDN w:val="0"/>
              <w:adjustRightInd w:val="0"/>
              <w:spacing w:before="100" w:beforeAutospacing="1" w:afterAutospacing="1"/>
              <w:rPr>
                <w:rFonts w:cs="Arial"/>
                <w:b/>
                <w:bCs/>
                <w:color w:val="000000"/>
                <w:szCs w:val="20"/>
                <w:lang w:eastAsia="en-US"/>
              </w:rPr>
            </w:pPr>
          </w:p>
        </w:tc>
      </w:tr>
      <w:tr w:rsidR="00CA25CD" w:rsidRPr="006D3C18" w:rsidTr="0079632D">
        <w:trPr>
          <w:cantSplit/>
          <w:trHeight w:hRule="exact" w:val="288"/>
        </w:trPr>
        <w:tc>
          <w:tcPr>
            <w:tcW w:w="4261" w:type="dxa"/>
            <w:shd w:val="clear" w:color="auto" w:fill="auto"/>
          </w:tcPr>
          <w:p w:rsidR="00CA25CD" w:rsidRPr="006D3C18" w:rsidRDefault="00CA25CD" w:rsidP="0079632D">
            <w:pPr>
              <w:autoSpaceDE w:val="0"/>
              <w:autoSpaceDN w:val="0"/>
              <w:adjustRightInd w:val="0"/>
              <w:spacing w:afterAutospacing="1"/>
              <w:rPr>
                <w:rFonts w:cs="Arial"/>
                <w:b/>
                <w:bCs/>
                <w:color w:val="000000"/>
                <w:szCs w:val="20"/>
                <w:lang w:eastAsia="en-US"/>
              </w:rPr>
            </w:pPr>
            <w:r w:rsidRPr="006D3C18">
              <w:rPr>
                <w:rFonts w:cs="Arial"/>
                <w:b/>
                <w:bCs/>
                <w:color w:val="000000"/>
                <w:szCs w:val="20"/>
                <w:lang w:eastAsia="en-US"/>
              </w:rPr>
              <w:t>Processor</w:t>
            </w:r>
          </w:p>
        </w:tc>
        <w:tc>
          <w:tcPr>
            <w:tcW w:w="4262" w:type="dxa"/>
            <w:shd w:val="clear" w:color="auto" w:fill="auto"/>
          </w:tcPr>
          <w:p w:rsidR="00CA25CD" w:rsidRPr="006D3C18" w:rsidRDefault="00CA25CD" w:rsidP="0079632D">
            <w:pPr>
              <w:autoSpaceDE w:val="0"/>
              <w:autoSpaceDN w:val="0"/>
              <w:adjustRightInd w:val="0"/>
              <w:spacing w:afterAutospacing="1"/>
              <w:rPr>
                <w:rFonts w:cs="Arial"/>
                <w:bCs/>
                <w:color w:val="000000"/>
                <w:szCs w:val="20"/>
                <w:lang w:eastAsia="en-US"/>
              </w:rPr>
            </w:pPr>
            <w:r w:rsidRPr="006A2441">
              <w:rPr>
                <w:rFonts w:cs="Arial"/>
                <w:color w:val="000000"/>
                <w:szCs w:val="20"/>
              </w:rPr>
              <w:t>P</w:t>
            </w:r>
            <w:r w:rsidRPr="006A2441">
              <w:rPr>
                <w:rFonts w:cs="Arial"/>
                <w:color w:val="000000"/>
                <w:spacing w:val="1"/>
                <w:szCs w:val="20"/>
              </w:rPr>
              <w:t>e</w:t>
            </w:r>
            <w:r w:rsidRPr="006A2441">
              <w:rPr>
                <w:rFonts w:cs="Arial"/>
                <w:color w:val="000000"/>
                <w:szCs w:val="20"/>
              </w:rPr>
              <w:t>n</w:t>
            </w:r>
            <w:r w:rsidRPr="006A2441">
              <w:rPr>
                <w:rFonts w:cs="Arial"/>
                <w:color w:val="000000"/>
                <w:spacing w:val="1"/>
                <w:szCs w:val="20"/>
              </w:rPr>
              <w:t>t</w:t>
            </w:r>
            <w:r w:rsidRPr="006A2441">
              <w:rPr>
                <w:rFonts w:cs="Arial"/>
                <w:color w:val="000000"/>
                <w:szCs w:val="20"/>
              </w:rPr>
              <w:t>i</w:t>
            </w:r>
            <w:r w:rsidRPr="006A2441">
              <w:rPr>
                <w:rFonts w:cs="Arial"/>
                <w:color w:val="000000"/>
                <w:spacing w:val="1"/>
                <w:szCs w:val="20"/>
              </w:rPr>
              <w:t>um</w:t>
            </w:r>
            <w:r w:rsidRPr="006A2441">
              <w:rPr>
                <w:rFonts w:cs="Arial"/>
                <w:color w:val="000000"/>
                <w:szCs w:val="20"/>
              </w:rPr>
              <w:t>/</w:t>
            </w:r>
            <w:r w:rsidRPr="006A2441">
              <w:rPr>
                <w:rFonts w:cs="Arial"/>
                <w:color w:val="000000"/>
                <w:spacing w:val="1"/>
                <w:szCs w:val="20"/>
              </w:rPr>
              <w:t>e</w:t>
            </w:r>
            <w:r w:rsidRPr="006A2441">
              <w:rPr>
                <w:rFonts w:cs="Arial"/>
                <w:color w:val="000000"/>
                <w:szCs w:val="20"/>
              </w:rPr>
              <w:t>q</w:t>
            </w:r>
            <w:r w:rsidRPr="006A2441">
              <w:rPr>
                <w:rFonts w:cs="Arial"/>
                <w:color w:val="000000"/>
                <w:spacing w:val="1"/>
                <w:szCs w:val="20"/>
              </w:rPr>
              <w:t>u</w:t>
            </w:r>
            <w:r w:rsidRPr="006A2441">
              <w:rPr>
                <w:rFonts w:cs="Arial"/>
                <w:color w:val="000000"/>
                <w:szCs w:val="20"/>
              </w:rPr>
              <w:t>iv</w:t>
            </w:r>
            <w:r w:rsidRPr="006A2441">
              <w:rPr>
                <w:rFonts w:cs="Arial"/>
                <w:color w:val="000000"/>
                <w:spacing w:val="1"/>
                <w:szCs w:val="20"/>
              </w:rPr>
              <w:t>a</w:t>
            </w:r>
            <w:r w:rsidRPr="006A2441">
              <w:rPr>
                <w:rFonts w:cs="Arial"/>
                <w:color w:val="000000"/>
                <w:szCs w:val="20"/>
              </w:rPr>
              <w:t>l</w:t>
            </w:r>
            <w:r w:rsidRPr="006A2441">
              <w:rPr>
                <w:rFonts w:cs="Arial"/>
                <w:color w:val="000000"/>
                <w:spacing w:val="1"/>
                <w:szCs w:val="20"/>
              </w:rPr>
              <w:t>e</w:t>
            </w:r>
            <w:r w:rsidRPr="006A2441">
              <w:rPr>
                <w:rFonts w:cs="Arial"/>
                <w:color w:val="000000"/>
                <w:szCs w:val="20"/>
              </w:rPr>
              <w:t>nt</w:t>
            </w:r>
            <w:r w:rsidRPr="006A2441">
              <w:rPr>
                <w:rFonts w:cs="Arial"/>
                <w:color w:val="000000"/>
                <w:spacing w:val="-16"/>
                <w:szCs w:val="20"/>
              </w:rPr>
              <w:t xml:space="preserve"> </w:t>
            </w:r>
            <w:r w:rsidRPr="006A2441">
              <w:rPr>
                <w:rFonts w:cs="Arial"/>
                <w:color w:val="000000"/>
                <w:szCs w:val="20"/>
              </w:rPr>
              <w:t>p</w:t>
            </w:r>
            <w:r w:rsidRPr="006A2441">
              <w:rPr>
                <w:rFonts w:cs="Arial"/>
                <w:color w:val="000000"/>
                <w:spacing w:val="1"/>
                <w:szCs w:val="20"/>
              </w:rPr>
              <w:t>r</w:t>
            </w:r>
            <w:r w:rsidRPr="006A2441">
              <w:rPr>
                <w:rFonts w:cs="Arial"/>
                <w:color w:val="000000"/>
                <w:szCs w:val="20"/>
              </w:rPr>
              <w:t>o</w:t>
            </w:r>
            <w:r w:rsidRPr="006A2441">
              <w:rPr>
                <w:rFonts w:cs="Arial"/>
                <w:color w:val="000000"/>
                <w:spacing w:val="1"/>
                <w:szCs w:val="20"/>
              </w:rPr>
              <w:t>c</w:t>
            </w:r>
            <w:r w:rsidRPr="006A2441">
              <w:rPr>
                <w:rFonts w:cs="Arial"/>
                <w:color w:val="000000"/>
                <w:szCs w:val="20"/>
              </w:rPr>
              <w:t>e</w:t>
            </w:r>
            <w:r w:rsidRPr="006A2441">
              <w:rPr>
                <w:rFonts w:cs="Arial"/>
                <w:color w:val="000000"/>
                <w:spacing w:val="1"/>
                <w:szCs w:val="20"/>
              </w:rPr>
              <w:t>s</w:t>
            </w:r>
            <w:r w:rsidRPr="006A2441">
              <w:rPr>
                <w:rFonts w:cs="Arial"/>
                <w:color w:val="000000"/>
                <w:szCs w:val="20"/>
              </w:rPr>
              <w:t>s</w:t>
            </w:r>
            <w:r w:rsidRPr="006A2441">
              <w:rPr>
                <w:rFonts w:cs="Arial"/>
                <w:color w:val="000000"/>
                <w:spacing w:val="1"/>
                <w:szCs w:val="20"/>
              </w:rPr>
              <w:t>o</w:t>
            </w:r>
            <w:r w:rsidRPr="006A2441">
              <w:rPr>
                <w:rFonts w:cs="Arial"/>
                <w:color w:val="000000"/>
                <w:szCs w:val="20"/>
              </w:rPr>
              <w:t>r</w:t>
            </w:r>
            <w:r w:rsidRPr="006A2441">
              <w:rPr>
                <w:rFonts w:cs="Arial"/>
                <w:color w:val="000000"/>
                <w:spacing w:val="-9"/>
                <w:szCs w:val="20"/>
              </w:rPr>
              <w:t xml:space="preserve"> </w:t>
            </w:r>
            <w:r w:rsidRPr="006A2441">
              <w:rPr>
                <w:rFonts w:cs="Arial"/>
                <w:color w:val="000000"/>
                <w:szCs w:val="20"/>
              </w:rPr>
              <w:t>@</w:t>
            </w:r>
            <w:r w:rsidRPr="006A2441">
              <w:rPr>
                <w:rFonts w:cs="Arial"/>
                <w:color w:val="000000"/>
                <w:spacing w:val="-1"/>
                <w:szCs w:val="20"/>
              </w:rPr>
              <w:t xml:space="preserve"> </w:t>
            </w:r>
            <w:r>
              <w:rPr>
                <w:rFonts w:cs="Arial"/>
                <w:color w:val="000000"/>
                <w:spacing w:val="-1"/>
                <w:szCs w:val="20"/>
              </w:rPr>
              <w:t xml:space="preserve">1 GHz </w:t>
            </w:r>
            <w:r w:rsidRPr="006A2441">
              <w:rPr>
                <w:rFonts w:cs="Arial"/>
                <w:color w:val="000000"/>
                <w:szCs w:val="20"/>
              </w:rPr>
              <w:t>or</w:t>
            </w:r>
            <w:r w:rsidRPr="006A2441">
              <w:rPr>
                <w:rFonts w:cs="Arial"/>
                <w:color w:val="000000"/>
                <w:spacing w:val="-1"/>
                <w:szCs w:val="20"/>
              </w:rPr>
              <w:t xml:space="preserve"> </w:t>
            </w:r>
            <w:r w:rsidRPr="006A2441">
              <w:rPr>
                <w:rFonts w:cs="Arial"/>
                <w:color w:val="000000"/>
                <w:spacing w:val="1"/>
                <w:szCs w:val="20"/>
              </w:rPr>
              <w:t>g</w:t>
            </w:r>
            <w:r w:rsidRPr="006A2441">
              <w:rPr>
                <w:rFonts w:cs="Arial"/>
                <w:color w:val="000000"/>
                <w:szCs w:val="20"/>
              </w:rPr>
              <w:t>r</w:t>
            </w:r>
            <w:r w:rsidRPr="006A2441">
              <w:rPr>
                <w:rFonts w:cs="Arial"/>
                <w:color w:val="000000"/>
                <w:spacing w:val="1"/>
                <w:szCs w:val="20"/>
              </w:rPr>
              <w:t>e</w:t>
            </w:r>
            <w:r w:rsidRPr="006A2441">
              <w:rPr>
                <w:rFonts w:cs="Arial"/>
                <w:color w:val="000000"/>
                <w:szCs w:val="20"/>
              </w:rPr>
              <w:t>a</w:t>
            </w:r>
            <w:r w:rsidRPr="006A2441">
              <w:rPr>
                <w:rFonts w:cs="Arial"/>
                <w:color w:val="000000"/>
                <w:spacing w:val="1"/>
                <w:szCs w:val="20"/>
              </w:rPr>
              <w:t>t</w:t>
            </w:r>
            <w:r w:rsidRPr="006A2441">
              <w:rPr>
                <w:rFonts w:cs="Arial"/>
                <w:color w:val="000000"/>
                <w:szCs w:val="20"/>
              </w:rPr>
              <w:t>er</w:t>
            </w:r>
          </w:p>
        </w:tc>
      </w:tr>
      <w:tr w:rsidR="00CA25CD" w:rsidRPr="006D3C18" w:rsidTr="0079632D">
        <w:trPr>
          <w:cantSplit/>
          <w:trHeight w:hRule="exact" w:val="288"/>
        </w:trPr>
        <w:tc>
          <w:tcPr>
            <w:tcW w:w="4261" w:type="dxa"/>
            <w:shd w:val="clear" w:color="auto" w:fill="auto"/>
          </w:tcPr>
          <w:p w:rsidR="00CA25CD" w:rsidRPr="006D3C18" w:rsidRDefault="00CA25CD" w:rsidP="0079632D">
            <w:pPr>
              <w:autoSpaceDE w:val="0"/>
              <w:autoSpaceDN w:val="0"/>
              <w:adjustRightInd w:val="0"/>
              <w:spacing w:afterAutospacing="1"/>
              <w:rPr>
                <w:rFonts w:cs="Arial"/>
                <w:b/>
                <w:bCs/>
                <w:color w:val="000000"/>
                <w:szCs w:val="20"/>
                <w:lang w:eastAsia="en-US"/>
              </w:rPr>
            </w:pPr>
            <w:r w:rsidRPr="006D3C18">
              <w:rPr>
                <w:rFonts w:cs="Arial"/>
                <w:b/>
                <w:bCs/>
                <w:color w:val="000000"/>
                <w:szCs w:val="20"/>
                <w:lang w:eastAsia="en-US"/>
              </w:rPr>
              <w:t>Memory Ram</w:t>
            </w:r>
          </w:p>
        </w:tc>
        <w:tc>
          <w:tcPr>
            <w:tcW w:w="4262" w:type="dxa"/>
            <w:shd w:val="clear" w:color="auto" w:fill="auto"/>
          </w:tcPr>
          <w:p w:rsidR="00CA25CD" w:rsidRPr="006D3C18" w:rsidRDefault="00CA25CD" w:rsidP="0079632D">
            <w:pPr>
              <w:autoSpaceDE w:val="0"/>
              <w:autoSpaceDN w:val="0"/>
              <w:adjustRightInd w:val="0"/>
              <w:spacing w:afterAutospacing="1"/>
              <w:rPr>
                <w:rFonts w:cs="Arial"/>
                <w:bCs/>
                <w:color w:val="000000"/>
                <w:szCs w:val="20"/>
                <w:lang w:eastAsia="en-US"/>
              </w:rPr>
            </w:pPr>
            <w:r w:rsidRPr="006A2441">
              <w:rPr>
                <w:rFonts w:cs="Arial"/>
                <w:color w:val="000000"/>
                <w:spacing w:val="1"/>
                <w:szCs w:val="20"/>
              </w:rPr>
              <w:t>RA</w:t>
            </w:r>
            <w:r w:rsidRPr="006A2441">
              <w:rPr>
                <w:rFonts w:cs="Arial"/>
                <w:color w:val="000000"/>
                <w:szCs w:val="20"/>
              </w:rPr>
              <w:t>M</w:t>
            </w:r>
            <w:r w:rsidRPr="006A2441">
              <w:rPr>
                <w:rFonts w:cs="Arial"/>
                <w:color w:val="000000"/>
                <w:spacing w:val="-4"/>
                <w:szCs w:val="20"/>
              </w:rPr>
              <w:t xml:space="preserve"> </w:t>
            </w:r>
            <w:r>
              <w:rPr>
                <w:rFonts w:cs="Arial"/>
                <w:color w:val="000000"/>
                <w:spacing w:val="1"/>
                <w:szCs w:val="20"/>
              </w:rPr>
              <w:t>2 GB</w:t>
            </w:r>
            <w:r w:rsidRPr="006A2441">
              <w:rPr>
                <w:rFonts w:cs="Arial"/>
                <w:color w:val="000000"/>
                <w:spacing w:val="-3"/>
                <w:szCs w:val="20"/>
              </w:rPr>
              <w:t xml:space="preserve"> </w:t>
            </w:r>
            <w:r w:rsidRPr="006A2441">
              <w:rPr>
                <w:rFonts w:cs="Arial"/>
                <w:color w:val="000000"/>
                <w:szCs w:val="20"/>
              </w:rPr>
              <w:t>or</w:t>
            </w:r>
            <w:r w:rsidRPr="006A2441">
              <w:rPr>
                <w:rFonts w:cs="Arial"/>
                <w:color w:val="000000"/>
                <w:spacing w:val="-1"/>
                <w:szCs w:val="20"/>
              </w:rPr>
              <w:t xml:space="preserve"> </w:t>
            </w:r>
            <w:r w:rsidRPr="006A2441">
              <w:rPr>
                <w:rFonts w:cs="Arial"/>
                <w:color w:val="000000"/>
                <w:spacing w:val="1"/>
                <w:szCs w:val="20"/>
              </w:rPr>
              <w:t>g</w:t>
            </w:r>
            <w:r w:rsidRPr="006A2441">
              <w:rPr>
                <w:rFonts w:cs="Arial"/>
                <w:color w:val="000000"/>
                <w:szCs w:val="20"/>
              </w:rPr>
              <w:t>r</w:t>
            </w:r>
            <w:r w:rsidRPr="006A2441">
              <w:rPr>
                <w:rFonts w:cs="Arial"/>
                <w:color w:val="000000"/>
                <w:spacing w:val="1"/>
                <w:szCs w:val="20"/>
              </w:rPr>
              <w:t>e</w:t>
            </w:r>
            <w:r w:rsidRPr="006A2441">
              <w:rPr>
                <w:rFonts w:cs="Arial"/>
                <w:color w:val="000000"/>
                <w:szCs w:val="20"/>
              </w:rPr>
              <w:t>a</w:t>
            </w:r>
            <w:r w:rsidRPr="006A2441">
              <w:rPr>
                <w:rFonts w:cs="Arial"/>
                <w:color w:val="000000"/>
                <w:spacing w:val="1"/>
                <w:szCs w:val="20"/>
              </w:rPr>
              <w:t>t</w:t>
            </w:r>
            <w:r w:rsidRPr="006A2441">
              <w:rPr>
                <w:rFonts w:cs="Arial"/>
                <w:color w:val="000000"/>
                <w:szCs w:val="20"/>
              </w:rPr>
              <w:t>er</w:t>
            </w:r>
          </w:p>
        </w:tc>
      </w:tr>
      <w:tr w:rsidR="00CA25CD" w:rsidRPr="006D3C18" w:rsidTr="0079632D">
        <w:trPr>
          <w:cantSplit/>
          <w:trHeight w:hRule="exact" w:val="288"/>
        </w:trPr>
        <w:tc>
          <w:tcPr>
            <w:tcW w:w="4261" w:type="dxa"/>
            <w:shd w:val="clear" w:color="auto" w:fill="auto"/>
          </w:tcPr>
          <w:p w:rsidR="00CA25CD" w:rsidRPr="006D3C18" w:rsidRDefault="00CA25CD" w:rsidP="0079632D">
            <w:pPr>
              <w:autoSpaceDE w:val="0"/>
              <w:autoSpaceDN w:val="0"/>
              <w:adjustRightInd w:val="0"/>
              <w:spacing w:afterAutospacing="1"/>
              <w:rPr>
                <w:rFonts w:cs="Arial"/>
                <w:b/>
                <w:bCs/>
                <w:color w:val="000000"/>
                <w:szCs w:val="20"/>
                <w:lang w:eastAsia="en-US"/>
              </w:rPr>
            </w:pPr>
            <w:r w:rsidRPr="006D3C18">
              <w:rPr>
                <w:rFonts w:cs="Arial"/>
                <w:b/>
                <w:bCs/>
                <w:color w:val="000000"/>
                <w:szCs w:val="20"/>
                <w:lang w:eastAsia="en-US"/>
              </w:rPr>
              <w:t>Hard Disk Drive</w:t>
            </w:r>
          </w:p>
        </w:tc>
        <w:tc>
          <w:tcPr>
            <w:tcW w:w="4262" w:type="dxa"/>
            <w:shd w:val="clear" w:color="auto" w:fill="auto"/>
          </w:tcPr>
          <w:p w:rsidR="00CA25CD" w:rsidRPr="006D3C18" w:rsidRDefault="00CA25CD" w:rsidP="0079632D">
            <w:pPr>
              <w:autoSpaceDE w:val="0"/>
              <w:autoSpaceDN w:val="0"/>
              <w:adjustRightInd w:val="0"/>
              <w:spacing w:afterAutospacing="1"/>
              <w:rPr>
                <w:rFonts w:cs="Arial"/>
                <w:bCs/>
                <w:color w:val="000000"/>
                <w:szCs w:val="20"/>
                <w:lang w:eastAsia="en-US"/>
              </w:rPr>
            </w:pPr>
            <w:r>
              <w:rPr>
                <w:rFonts w:cs="Arial"/>
                <w:color w:val="000000"/>
                <w:spacing w:val="1"/>
                <w:szCs w:val="20"/>
              </w:rPr>
              <w:t>20</w:t>
            </w:r>
            <w:r w:rsidRPr="00DE3E01">
              <w:rPr>
                <w:rFonts w:cs="Arial"/>
                <w:color w:val="000000"/>
                <w:spacing w:val="1"/>
                <w:szCs w:val="20"/>
              </w:rPr>
              <w:t xml:space="preserve"> GB</w:t>
            </w:r>
            <w:r w:rsidRPr="006A2441">
              <w:rPr>
                <w:rFonts w:cs="Arial"/>
                <w:color w:val="000000"/>
                <w:spacing w:val="-2"/>
                <w:szCs w:val="20"/>
              </w:rPr>
              <w:t xml:space="preserve"> </w:t>
            </w:r>
            <w:r w:rsidRPr="006A2441">
              <w:rPr>
                <w:rFonts w:cs="Arial"/>
                <w:color w:val="000000"/>
                <w:szCs w:val="20"/>
              </w:rPr>
              <w:t>or</w:t>
            </w:r>
            <w:r w:rsidRPr="006A2441">
              <w:rPr>
                <w:rFonts w:cs="Arial"/>
                <w:color w:val="000000"/>
                <w:spacing w:val="-1"/>
                <w:szCs w:val="20"/>
              </w:rPr>
              <w:t xml:space="preserve"> </w:t>
            </w:r>
            <w:r w:rsidRPr="006A2441">
              <w:rPr>
                <w:rFonts w:cs="Arial"/>
                <w:color w:val="000000"/>
                <w:spacing w:val="1"/>
                <w:szCs w:val="20"/>
              </w:rPr>
              <w:t>g</w:t>
            </w:r>
            <w:r w:rsidRPr="006A2441">
              <w:rPr>
                <w:rFonts w:cs="Arial"/>
                <w:color w:val="000000"/>
                <w:szCs w:val="20"/>
              </w:rPr>
              <w:t>r</w:t>
            </w:r>
            <w:r w:rsidRPr="006A2441">
              <w:rPr>
                <w:rFonts w:cs="Arial"/>
                <w:color w:val="000000"/>
                <w:spacing w:val="1"/>
                <w:szCs w:val="20"/>
              </w:rPr>
              <w:t>eat</w:t>
            </w:r>
            <w:r w:rsidRPr="006A2441">
              <w:rPr>
                <w:rFonts w:cs="Arial"/>
                <w:color w:val="000000"/>
                <w:szCs w:val="20"/>
              </w:rPr>
              <w:t>er</w:t>
            </w:r>
            <w:r w:rsidRPr="006A2441">
              <w:rPr>
                <w:rFonts w:cs="Arial"/>
                <w:color w:val="000000"/>
                <w:spacing w:val="-5"/>
                <w:szCs w:val="20"/>
              </w:rPr>
              <w:t xml:space="preserve"> </w:t>
            </w:r>
            <w:r w:rsidRPr="006A2441">
              <w:rPr>
                <w:rFonts w:cs="Arial"/>
                <w:color w:val="000000"/>
                <w:spacing w:val="1"/>
                <w:szCs w:val="20"/>
              </w:rPr>
              <w:t>st</w:t>
            </w:r>
            <w:r w:rsidRPr="006A2441">
              <w:rPr>
                <w:rFonts w:cs="Arial"/>
                <w:color w:val="000000"/>
                <w:szCs w:val="20"/>
              </w:rPr>
              <w:t>o</w:t>
            </w:r>
            <w:r w:rsidRPr="006A2441">
              <w:rPr>
                <w:rFonts w:cs="Arial"/>
                <w:color w:val="000000"/>
                <w:spacing w:val="1"/>
                <w:szCs w:val="20"/>
              </w:rPr>
              <w:t>ra</w:t>
            </w:r>
            <w:r w:rsidRPr="006A2441">
              <w:rPr>
                <w:rFonts w:cs="Arial"/>
                <w:color w:val="000000"/>
                <w:szCs w:val="20"/>
              </w:rPr>
              <w:t>ge</w:t>
            </w:r>
            <w:r w:rsidRPr="006A2441">
              <w:rPr>
                <w:rFonts w:cs="Arial"/>
                <w:color w:val="000000"/>
                <w:spacing w:val="-7"/>
                <w:szCs w:val="20"/>
              </w:rPr>
              <w:t xml:space="preserve"> </w:t>
            </w:r>
            <w:r w:rsidRPr="006A2441">
              <w:rPr>
                <w:rFonts w:cs="Arial"/>
                <w:color w:val="000000"/>
                <w:spacing w:val="1"/>
                <w:szCs w:val="20"/>
              </w:rPr>
              <w:t>ca</w:t>
            </w:r>
            <w:r w:rsidRPr="006A2441">
              <w:rPr>
                <w:rFonts w:cs="Arial"/>
                <w:color w:val="000000"/>
                <w:spacing w:val="-3"/>
                <w:szCs w:val="20"/>
              </w:rPr>
              <w:t>p</w:t>
            </w:r>
            <w:r w:rsidRPr="006A2441">
              <w:rPr>
                <w:rFonts w:cs="Arial"/>
                <w:color w:val="000000"/>
                <w:spacing w:val="1"/>
                <w:szCs w:val="20"/>
              </w:rPr>
              <w:t>acity</w:t>
            </w:r>
          </w:p>
        </w:tc>
      </w:tr>
    </w:tbl>
    <w:p w:rsidR="00CA25CD" w:rsidRPr="00D13007" w:rsidRDefault="00CA25CD" w:rsidP="00CA25CD">
      <w:pPr>
        <w:autoSpaceDE w:val="0"/>
        <w:autoSpaceDN w:val="0"/>
        <w:adjustRightInd w:val="0"/>
        <w:rPr>
          <w:rFonts w:cs="Arial"/>
          <w:b/>
          <w:bCs/>
          <w:color w:val="000000"/>
          <w:szCs w:val="20"/>
          <w:lang w:eastAsia="en-US"/>
        </w:rPr>
      </w:pPr>
      <w:r w:rsidRPr="00D13007">
        <w:rPr>
          <w:rFonts w:cs="Arial"/>
          <w:b/>
          <w:bCs/>
          <w:color w:val="000000"/>
          <w:szCs w:val="20"/>
          <w:lang w:eastAsia="en-US"/>
        </w:rPr>
        <w:t xml:space="preserve">{Ref: </w:t>
      </w:r>
      <w:r w:rsidR="00D21516">
        <w:rPr>
          <w:rFonts w:cs="Arial"/>
          <w:szCs w:val="20"/>
        </w:rPr>
        <w:t>GENERIC_TUM_U2X</w:t>
      </w:r>
      <w:r w:rsidRPr="00D13007">
        <w:rPr>
          <w:rFonts w:cs="Arial"/>
          <w:szCs w:val="20"/>
        </w:rPr>
        <w:t>_GT_INSTREQ</w:t>
      </w:r>
      <w:r w:rsidRPr="00D13007">
        <w:t>_</w:t>
      </w:r>
      <w:r w:rsidRPr="00D13007">
        <w:rPr>
          <w:rFonts w:cs="Arial"/>
          <w:szCs w:val="20"/>
        </w:rPr>
        <w:t>001</w:t>
      </w:r>
      <w:r w:rsidRPr="00D13007">
        <w:rPr>
          <w:rFonts w:cs="Arial"/>
          <w:b/>
          <w:bCs/>
          <w:color w:val="000000"/>
          <w:szCs w:val="20"/>
          <w:lang w:eastAsia="en-US"/>
        </w:rPr>
        <w:t>}</w:t>
      </w:r>
    </w:p>
    <w:p w:rsidR="00CA25CD" w:rsidRPr="006D3C18" w:rsidRDefault="00CA25CD" w:rsidP="00CA25CD">
      <w:pPr>
        <w:pStyle w:val="Heading2"/>
        <w:tabs>
          <w:tab w:val="clear" w:pos="576"/>
          <w:tab w:val="clear" w:pos="936"/>
          <w:tab w:val="num" w:pos="142"/>
        </w:tabs>
        <w:spacing w:before="480" w:after="300"/>
        <w:ind w:left="142" w:hanging="142"/>
      </w:pPr>
      <w:bookmarkStart w:id="52" w:name="_Toc6854300"/>
      <w:bookmarkStart w:id="53" w:name="_Toc8056959"/>
      <w:r w:rsidRPr="006D3C18">
        <w:t>Software Requirements</w:t>
      </w:r>
      <w:bookmarkEnd w:id="52"/>
      <w:bookmarkEnd w:id="53"/>
    </w:p>
    <w:tbl>
      <w:tblPr>
        <w:tblW w:w="0" w:type="auto"/>
        <w:tblLook w:val="04A0" w:firstRow="1" w:lastRow="0" w:firstColumn="1" w:lastColumn="0" w:noHBand="0" w:noVBand="1"/>
      </w:tblPr>
      <w:tblGrid>
        <w:gridCol w:w="4261"/>
        <w:gridCol w:w="4262"/>
      </w:tblGrid>
      <w:tr w:rsidR="00CA25CD" w:rsidRPr="006D3C18" w:rsidTr="0079632D">
        <w:trPr>
          <w:cantSplit/>
          <w:trHeight w:hRule="exact" w:val="360"/>
        </w:trPr>
        <w:tc>
          <w:tcPr>
            <w:tcW w:w="4261" w:type="dxa"/>
            <w:shd w:val="clear" w:color="auto" w:fill="FFFFFF"/>
            <w:vAlign w:val="center"/>
          </w:tcPr>
          <w:p w:rsidR="00CA25CD" w:rsidRPr="006D3C18" w:rsidRDefault="00CA25CD" w:rsidP="0079632D">
            <w:pPr>
              <w:autoSpaceDE w:val="0"/>
              <w:autoSpaceDN w:val="0"/>
              <w:adjustRightInd w:val="0"/>
              <w:spacing w:before="100" w:beforeAutospacing="1" w:afterAutospacing="1"/>
              <w:rPr>
                <w:rFonts w:cs="Arial"/>
                <w:b/>
                <w:bCs/>
                <w:color w:val="000000"/>
                <w:szCs w:val="20"/>
                <w:lang w:eastAsia="en-US"/>
              </w:rPr>
            </w:pPr>
          </w:p>
        </w:tc>
        <w:tc>
          <w:tcPr>
            <w:tcW w:w="4262" w:type="dxa"/>
            <w:shd w:val="clear" w:color="auto" w:fill="FFFFFF"/>
            <w:vAlign w:val="center"/>
          </w:tcPr>
          <w:p w:rsidR="00CA25CD" w:rsidRPr="006D3C18" w:rsidRDefault="00CA25CD" w:rsidP="0079632D">
            <w:pPr>
              <w:autoSpaceDE w:val="0"/>
              <w:autoSpaceDN w:val="0"/>
              <w:adjustRightInd w:val="0"/>
              <w:spacing w:before="100" w:beforeAutospacing="1" w:afterAutospacing="1"/>
              <w:rPr>
                <w:rFonts w:cs="Arial"/>
                <w:b/>
                <w:bCs/>
                <w:color w:val="000000"/>
                <w:szCs w:val="20"/>
                <w:lang w:eastAsia="en-US"/>
              </w:rPr>
            </w:pPr>
          </w:p>
        </w:tc>
      </w:tr>
      <w:tr w:rsidR="00CA25CD" w:rsidRPr="006D3C18" w:rsidTr="0079632D">
        <w:trPr>
          <w:cantSplit/>
          <w:trHeight w:hRule="exact" w:val="288"/>
        </w:trPr>
        <w:tc>
          <w:tcPr>
            <w:tcW w:w="4261" w:type="dxa"/>
            <w:shd w:val="clear" w:color="auto" w:fill="auto"/>
          </w:tcPr>
          <w:p w:rsidR="00CA25CD" w:rsidRPr="006D3C18" w:rsidRDefault="00CA25CD" w:rsidP="0079632D">
            <w:pPr>
              <w:autoSpaceDE w:val="0"/>
              <w:autoSpaceDN w:val="0"/>
              <w:adjustRightInd w:val="0"/>
              <w:spacing w:afterAutospacing="1"/>
              <w:rPr>
                <w:rFonts w:cs="Arial"/>
                <w:b/>
                <w:bCs/>
                <w:color w:val="000000"/>
                <w:szCs w:val="20"/>
                <w:lang w:eastAsia="en-US"/>
              </w:rPr>
            </w:pPr>
            <w:r w:rsidRPr="006D3C18">
              <w:rPr>
                <w:rFonts w:cs="Arial"/>
                <w:b/>
                <w:bCs/>
                <w:color w:val="000000"/>
                <w:szCs w:val="20"/>
                <w:lang w:eastAsia="en-US"/>
              </w:rPr>
              <w:t>Operating System</w:t>
            </w:r>
          </w:p>
        </w:tc>
        <w:tc>
          <w:tcPr>
            <w:tcW w:w="4262" w:type="dxa"/>
            <w:shd w:val="clear" w:color="auto" w:fill="auto"/>
          </w:tcPr>
          <w:p w:rsidR="00CA25CD" w:rsidRPr="006D3C18" w:rsidRDefault="00CA25CD" w:rsidP="0079632D">
            <w:pPr>
              <w:autoSpaceDE w:val="0"/>
              <w:autoSpaceDN w:val="0"/>
              <w:adjustRightInd w:val="0"/>
              <w:spacing w:afterAutospacing="1"/>
              <w:rPr>
                <w:rFonts w:cs="Arial"/>
                <w:bCs/>
                <w:color w:val="000000"/>
                <w:szCs w:val="20"/>
                <w:lang w:eastAsia="en-US"/>
              </w:rPr>
            </w:pPr>
            <w:r>
              <w:rPr>
                <w:rFonts w:cs="Arial"/>
                <w:bCs/>
                <w:color w:val="000000"/>
                <w:szCs w:val="20"/>
                <w:lang w:eastAsia="en-US"/>
              </w:rPr>
              <w:t>Windows 10</w:t>
            </w:r>
          </w:p>
        </w:tc>
      </w:tr>
      <w:tr w:rsidR="00CA25CD" w:rsidRPr="006D3C18" w:rsidTr="0079632D">
        <w:trPr>
          <w:cantSplit/>
          <w:trHeight w:hRule="exact" w:val="288"/>
        </w:trPr>
        <w:tc>
          <w:tcPr>
            <w:tcW w:w="4261" w:type="dxa"/>
            <w:shd w:val="clear" w:color="auto" w:fill="auto"/>
          </w:tcPr>
          <w:p w:rsidR="00CA25CD" w:rsidRPr="006D3C18" w:rsidRDefault="00CA25CD" w:rsidP="0079632D">
            <w:pPr>
              <w:autoSpaceDE w:val="0"/>
              <w:autoSpaceDN w:val="0"/>
              <w:adjustRightInd w:val="0"/>
              <w:spacing w:afterAutospacing="1"/>
              <w:rPr>
                <w:rFonts w:cs="Arial"/>
                <w:b/>
                <w:bCs/>
                <w:color w:val="000000"/>
                <w:szCs w:val="20"/>
                <w:lang w:eastAsia="en-US"/>
              </w:rPr>
            </w:pPr>
            <w:r w:rsidRPr="006D3C18">
              <w:rPr>
                <w:rFonts w:cs="Arial"/>
                <w:b/>
                <w:bCs/>
                <w:color w:val="000000"/>
                <w:szCs w:val="20"/>
                <w:lang w:eastAsia="en-US"/>
              </w:rPr>
              <w:t>.NET Framework</w:t>
            </w:r>
          </w:p>
        </w:tc>
        <w:tc>
          <w:tcPr>
            <w:tcW w:w="4262" w:type="dxa"/>
            <w:shd w:val="clear" w:color="auto" w:fill="auto"/>
          </w:tcPr>
          <w:p w:rsidR="00CA25CD" w:rsidRPr="006D3C18" w:rsidRDefault="00CA25CD" w:rsidP="0079632D">
            <w:pPr>
              <w:autoSpaceDE w:val="0"/>
              <w:autoSpaceDN w:val="0"/>
              <w:adjustRightInd w:val="0"/>
              <w:spacing w:afterAutospacing="1"/>
              <w:rPr>
                <w:rFonts w:cs="Arial"/>
                <w:bCs/>
                <w:color w:val="000000"/>
                <w:szCs w:val="20"/>
                <w:lang w:eastAsia="en-US"/>
              </w:rPr>
            </w:pPr>
            <w:r>
              <w:rPr>
                <w:rFonts w:cs="Arial"/>
                <w:bCs/>
                <w:color w:val="000000"/>
                <w:szCs w:val="20"/>
                <w:lang w:eastAsia="en-US"/>
              </w:rPr>
              <w:t>4.5</w:t>
            </w:r>
          </w:p>
        </w:tc>
      </w:tr>
    </w:tbl>
    <w:p w:rsidR="00CA25CD" w:rsidRDefault="00CA25CD" w:rsidP="00CA25CD">
      <w:pPr>
        <w:pStyle w:val="RefReq"/>
        <w:rPr>
          <w:rFonts w:cs="Arial"/>
          <w:i w:val="0"/>
        </w:rPr>
      </w:pPr>
      <w:r w:rsidRPr="00D13007">
        <w:rPr>
          <w:rFonts w:cs="Arial"/>
          <w:i w:val="0"/>
        </w:rPr>
        <w:t>{Ref:</w:t>
      </w:r>
      <w:r w:rsidRPr="00D13007">
        <w:rPr>
          <w:rFonts w:cs="Arial"/>
          <w:i w:val="0"/>
          <w:szCs w:val="20"/>
        </w:rPr>
        <w:t xml:space="preserve"> </w:t>
      </w:r>
      <w:r w:rsidR="00D21516">
        <w:rPr>
          <w:rFonts w:cs="Arial"/>
          <w:szCs w:val="20"/>
        </w:rPr>
        <w:t>GENERIC_TUM_U2X</w:t>
      </w:r>
      <w:r w:rsidRPr="00D13007">
        <w:rPr>
          <w:rFonts w:cs="Arial"/>
          <w:szCs w:val="20"/>
        </w:rPr>
        <w:t>_GT_INSTREQ</w:t>
      </w:r>
      <w:r w:rsidRPr="00D13007">
        <w:t>_</w:t>
      </w:r>
      <w:r w:rsidRPr="00D13007">
        <w:rPr>
          <w:rFonts w:cs="Arial"/>
          <w:szCs w:val="20"/>
        </w:rPr>
        <w:t>002</w:t>
      </w:r>
      <w:r w:rsidRPr="00D13007">
        <w:rPr>
          <w:rFonts w:cs="Arial"/>
          <w:i w:val="0"/>
        </w:rPr>
        <w:t>}</w:t>
      </w:r>
    </w:p>
    <w:p w:rsidR="00CA25CD" w:rsidRDefault="00CA25CD" w:rsidP="00CA25CD"/>
    <w:p w:rsidR="00CA25CD" w:rsidRPr="006D3C18" w:rsidRDefault="00CA25CD" w:rsidP="00CA25CD">
      <w:pPr>
        <w:pStyle w:val="Heading1"/>
      </w:pPr>
      <w:bookmarkStart w:id="54" w:name="_Toc6854301"/>
      <w:bookmarkStart w:id="55" w:name="_Toc8056960"/>
      <w:r w:rsidRPr="00CA25CD">
        <w:lastRenderedPageBreak/>
        <w:t>Design</w:t>
      </w:r>
      <w:bookmarkEnd w:id="54"/>
      <w:bookmarkEnd w:id="55"/>
    </w:p>
    <w:p w:rsidR="00CA25CD" w:rsidRPr="006D3C18" w:rsidRDefault="00CA25CD" w:rsidP="00CA25CD">
      <w:pPr>
        <w:pStyle w:val="Heading2"/>
        <w:tabs>
          <w:tab w:val="clear" w:pos="576"/>
          <w:tab w:val="clear" w:pos="936"/>
          <w:tab w:val="num" w:pos="142"/>
        </w:tabs>
        <w:spacing w:before="480" w:after="300"/>
        <w:ind w:left="142" w:hanging="142"/>
      </w:pPr>
      <w:bookmarkStart w:id="56" w:name="_Toc6854302"/>
      <w:bookmarkStart w:id="57" w:name="_Toc8056961"/>
      <w:r w:rsidRPr="006D3C18">
        <w:t>Concept</w:t>
      </w:r>
      <w:bookmarkEnd w:id="56"/>
      <w:bookmarkEnd w:id="57"/>
    </w:p>
    <w:p w:rsidR="00CA25CD" w:rsidRPr="006D3C18" w:rsidRDefault="00064AC6" w:rsidP="00CA25CD">
      <w:pPr>
        <w:pStyle w:val="BodyText2"/>
        <w:overflowPunct w:val="0"/>
        <w:autoSpaceDE w:val="0"/>
        <w:autoSpaceDN w:val="0"/>
        <w:adjustRightInd w:val="0"/>
        <w:textAlignment w:val="baseline"/>
        <w:rPr>
          <w:rFonts w:cs="Arial"/>
          <w:szCs w:val="20"/>
        </w:rPr>
      </w:pPr>
      <w:r>
        <w:rPr>
          <w:noProof/>
        </w:rPr>
        <w:pict>
          <v:rect id="Rectangle 153" o:spid="_x0000_s1995" style="position:absolute;margin-left:303.4pt;margin-top:139.15pt;width:70.35pt;height:22.9pt;z-index: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" filled="f" stroked="f">
            <v:textbox inset="0,0,0,0">
              <w:txbxContent>
                <w:p w:rsidR="00760728" w:rsidRPr="009A57F8" w:rsidRDefault="00760728" w:rsidP="00CA25CD">
                  <w:pPr>
                    <w:spacing w:line="288" w:lineRule="auto"/>
                    <w:jc w:val="center"/>
                    <w:rPr>
                      <w:rFonts w:cs="Arial"/>
                      <w:sz w:val="18"/>
                      <w:szCs w:val="18"/>
                    </w:rPr>
                  </w:pPr>
                  <w:r>
                    <w:rPr>
                      <w:rFonts w:cs="Arial"/>
                      <w:b/>
                      <w:bCs/>
                      <w:sz w:val="18"/>
                      <w:szCs w:val="18"/>
                    </w:rPr>
                    <w:t>Runtime Configuration</w:t>
                  </w:r>
                </w:p>
              </w:txbxContent>
            </v:textbox>
          </v:rect>
        </w:pict>
      </w:r>
      <w:r>
        <w:rPr>
          <w:noProof/>
        </w:rPr>
        <w:pict>
          <v:rect id="Rectangle 152" o:spid="_x0000_s1994" style="position:absolute;margin-left:303.4pt;margin-top:71.05pt;width:70.35pt;height:22.9pt;z-index: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" filled="f" stroked="f">
            <v:textbox inset="0,0,0,0">
              <w:txbxContent>
                <w:p w:rsidR="00760728" w:rsidRPr="009A57F8" w:rsidRDefault="00760728" w:rsidP="00CA25CD">
                  <w:pPr>
                    <w:spacing w:line="288" w:lineRule="auto"/>
                    <w:jc w:val="center"/>
                    <w:rPr>
                      <w:rFonts w:cs="Arial"/>
                      <w:sz w:val="18"/>
                      <w:szCs w:val="18"/>
                    </w:rPr>
                  </w:pPr>
                  <w:r>
                    <w:rPr>
                      <w:rFonts w:cs="Arial"/>
                      <w:b/>
                      <w:bCs/>
                      <w:sz w:val="18"/>
                      <w:szCs w:val="18"/>
                    </w:rPr>
                    <w:t>Basic Configuration</w:t>
                  </w:r>
                </w:p>
              </w:txbxContent>
            </v:textbox>
          </v:rect>
        </w:pict>
      </w:r>
      <w:r>
        <w:rPr>
          <w:noProof/>
        </w:rPr>
        <w:pict>
          <v:shape id="Elbow Connector 151" o:spid="_x0000_s1993" type="#_x0000_t34" style="position:absolute;margin-left:82pt;margin-top:154.25pt;width:95.5pt;height:37.5pt;flip:y;z-index: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" adj="79">
            <v:stroke endarrow="block"/>
          </v:shape>
        </w:pict>
      </w:r>
      <w:r>
        <w:rPr>
          <w:noProof/>
        </w:rPr>
        <w:pict>
          <v:rect id="Rectangle 150" o:spid="_x0000_s1992" style="position:absolute;margin-left:181.45pt;margin-top:144.4pt;width:58.05pt;height:22.9pt;z-index: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" filled="f" stroked="f">
            <v:textbox inset="0,0,0,0">
              <w:txbxContent>
                <w:p w:rsidR="00760728" w:rsidRDefault="00760728" w:rsidP="00CA25CD">
                  <w:pPr>
                    <w:jc w:val="center"/>
                    <w:rPr>
                      <w:rFonts w:cs="Arial"/>
                      <w:szCs w:val="20"/>
                    </w:rPr>
                  </w:pPr>
                  <w:r>
                    <w:rPr>
                      <w:rFonts w:cs="Arial"/>
                      <w:b/>
                      <w:bCs/>
                      <w:szCs w:val="20"/>
                    </w:rPr>
                    <w:t>Command Line</w:t>
                  </w:r>
                </w:p>
              </w:txbxContent>
            </v:textbox>
          </v:rect>
        </w:pict>
      </w:r>
      <w:r>
        <w:rPr>
          <w:noProof/>
        </w:rPr>
        <w:pict>
          <v:shape id="Straight Arrow Connector 149" o:spid="_x0000_s1991" type="#_x0000_t32" style="position:absolute;margin-left:243.4pt;margin-top:83.75pt;width:61.2pt;height:0;z-index: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">
            <v:stroke dashstyle="dashDot" endarrow="block"/>
          </v:shape>
        </w:pict>
      </w:r>
      <w:r>
        <w:rPr>
          <w:noProof/>
        </w:rPr>
        <w:pict>
          <v:rect id="Rectangle 148" o:spid="_x0000_s1990" style="position:absolute;margin-left:310.3pt;margin-top:216.7pt;width:58.05pt;height:22.9pt;z-index: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" filled="f" stroked="f">
            <v:textbox inset="0,0,0,0">
              <w:txbxContent>
                <w:p w:rsidR="00760728" w:rsidRDefault="00760728" w:rsidP="00CA25CD">
                  <w:pPr>
                    <w:jc w:val="center"/>
                    <w:rPr>
                      <w:rFonts w:cs="Arial"/>
                      <w:szCs w:val="20"/>
                    </w:rPr>
                  </w:pPr>
                  <w:r>
                    <w:rPr>
                      <w:rFonts w:cs="Arial"/>
                      <w:b/>
                      <w:bCs/>
                      <w:szCs w:val="20"/>
                    </w:rPr>
                    <w:t>CDF Data</w:t>
                  </w:r>
                </w:p>
              </w:txbxContent>
            </v:textbox>
          </v:rect>
        </w:pict>
      </w:r>
      <w:r>
        <w:rPr>
          <w:noProof/>
        </w:rPr>
        <w:pict>
          <v:group id="Group 145" o:spid="_x0000_s1987" style="position:absolute;margin-left:51.7pt;margin-top:192.05pt;width:61.1pt;height:58.95pt;z-index:66" coordorigin="4461,4620" coordsize="1222,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">
            <v:shape id="Freeform 149" o:spid="_x0000_s1988" style="position:absolute;left:4461;top:4620;width:1222;height:1179;visibility:visible;mso-wrap-style:square;v-text-anchor:top" coordsize="1301,1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728851,374650;723809,310515;710363,249555;683473,191770;648178,137160;605041,91440;556863,54610;500280,24130;440896,6350;379272,0;317647,3175;258263,15240;198880,39370;147899,73025;99720,115570;61625,164465;32493,219075;10644,280035;0,344170;0,407670;10644,468630;32493,529590;61625,584200;99720,636270;147899,675640;198880,709295;258263,733425;317647,748665;379272,748665;440896,742315;500280,724535;556863,694055;605041,657225;648178,611505;683473,556895;710363,499110;723809,438150;728851,374650" o:connectangles="0,0,0,0,0,0,0,0,0,0,0,0,0,0,0,0,0,0,0,0,0,0,0,0,0,0,0,0,0,0,0,0,0,0,0,0,0,0"/>
            </v:shape>
            <v:rect id="_x0000_s1989" style="position:absolute;left:4504;top:5104;width:1161;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rsidR="00760728" w:rsidRDefault="00760728" w:rsidP="00CA25CD">
                    <w:pPr>
                      <w:jc w:val="center"/>
                      <w:rPr>
                        <w:rFonts w:cs="Arial"/>
                        <w:szCs w:val="20"/>
                      </w:rPr>
                    </w:pPr>
                    <w:r>
                      <w:rPr>
                        <w:rFonts w:cs="Arial"/>
                        <w:b/>
                        <w:bCs/>
                        <w:szCs w:val="20"/>
                      </w:rPr>
                      <w:t>Main Enty</w:t>
                    </w:r>
                  </w:p>
                </w:txbxContent>
              </v:textbox>
            </v:rect>
          </v:group>
        </w:pict>
      </w:r>
      <w:r>
        <w:rPr>
          <w:noProof/>
        </w:rPr>
        <w:pict>
          <v:shape id="Freeform 144" o:spid="_x0000_s1986" style="position:absolute;margin-left:178.4pt;margin-top:191.75pt;width:61.1pt;height:58.95pt;z-index: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rect id="Rectangle 143" o:spid="_x0000_s1985" style="position:absolute;margin-left:22pt;margin-top:26.7pt;width:115.2pt;height:440.8pt;z-index: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">
            <v:stroke dashstyle="dashDot"/>
            <v:textbox>
              <w:txbxContent>
                <w:p w:rsidR="00760728" w:rsidRDefault="00760728" w:rsidP="00CA25CD">
                  <w:pPr>
                    <w:spacing w:before="60"/>
                    <w:jc w:val="center"/>
                  </w:pPr>
                  <w:r>
                    <w:t>Presentation Layer</w:t>
                  </w:r>
                </w:p>
              </w:txbxContent>
            </v:textbox>
          </v:rect>
        </w:pict>
      </w:r>
      <w:r>
        <w:rPr>
          <w:noProof/>
        </w:rPr>
        <w:pict>
          <v:rect id="Rectangle 142" o:spid="_x0000_s1984" style="position:absolute;margin-left:283.6pt;margin-top:26.7pt;width:115.2pt;height:440.8pt;z-index: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">
            <v:stroke dashstyle="dashDot"/>
            <v:textbox>
              <w:txbxContent>
                <w:p w:rsidR="00760728" w:rsidRDefault="00760728" w:rsidP="00CA25CD">
                  <w:pPr>
                    <w:spacing w:before="60"/>
                    <w:jc w:val="center"/>
                  </w:pPr>
                  <w:r>
                    <w:t>Data Layer</w:t>
                  </w:r>
                </w:p>
              </w:txbxContent>
            </v:textbox>
          </v:rect>
        </w:pict>
      </w:r>
      <w:r>
        <w:rPr>
          <w:noProof/>
        </w:rPr>
        <w:pict>
          <v:rect id="Rectangle 141" o:spid="_x0000_s1983" style="position:absolute;margin-left:152.2pt;margin-top:26.7pt;width:115.2pt;height:440.8pt;z-index: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">
            <v:stroke dashstyle="dashDot"/>
            <v:textbox>
              <w:txbxContent>
                <w:p w:rsidR="00760728" w:rsidRDefault="00760728" w:rsidP="00CA25CD">
                  <w:pPr>
                    <w:spacing w:before="60"/>
                    <w:jc w:val="center"/>
                  </w:pPr>
                  <w:r>
                    <w:t>Business Layer</w:t>
                  </w:r>
                </w:p>
              </w:txbxContent>
            </v:textbox>
          </v:rect>
        </w:pict>
      </w:r>
      <w:r>
        <w:rPr>
          <w:noProof/>
        </w:rPr>
        <w:pict>
          <v:rect id="Rectangle 140" o:spid="_x0000_s1982" style="position:absolute;margin-left:180.55pt;margin-top:215.95pt;width:58.05pt;height:22.9pt;z-index: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" filled="f" stroked="f">
            <v:textbox inset="0,0,0,0">
              <w:txbxContent>
                <w:p w:rsidR="00760728" w:rsidRDefault="00760728" w:rsidP="00CA25CD">
                  <w:pPr>
                    <w:jc w:val="center"/>
                    <w:rPr>
                      <w:rFonts w:cs="Arial"/>
                      <w:szCs w:val="20"/>
                    </w:rPr>
                  </w:pPr>
                  <w:r>
                    <w:rPr>
                      <w:rFonts w:cs="Arial"/>
                      <w:b/>
                      <w:bCs/>
                      <w:szCs w:val="20"/>
                    </w:rPr>
                    <w:t>Parser</w:t>
                  </w:r>
                </w:p>
              </w:txbxContent>
            </v:textbox>
          </v:rect>
        </w:pict>
      </w:r>
      <w:r>
        <w:rPr>
          <w:noProof/>
        </w:rPr>
        <w:pict>
          <v:shape id="Straight Arrow Connector 139" o:spid="_x0000_s1981" type="#_x0000_t32" style="position:absolute;margin-left:243.4pt;margin-top:225.5pt;width:60pt;height:64.5pt;flip:y;z-index: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">
            <v:stroke dashstyle="dashDot" startarrow="block"/>
          </v:shape>
        </w:pict>
      </w:r>
      <w:r>
        <w:rPr>
          <w:noProof/>
        </w:rPr>
        <w:pict>
          <v:shape id="Straight Arrow Connector 138" o:spid="_x0000_s1980" type="#_x0000_t32" style="position:absolute;margin-left:243.4pt;margin-top:221.05pt;width:61.2pt;height:0;z-index: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">
            <v:stroke dashstyle="dashDot" endarrow="block"/>
          </v:shape>
        </w:pict>
      </w:r>
      <w:r>
        <w:rPr>
          <w:noProof/>
        </w:rPr>
        <w:pict>
          <v:shape id="Elbow Connector 137" o:spid="_x0000_s1979" type="#_x0000_t34" style="position:absolute;margin-left:74.9pt;margin-top:258.1pt;width:106.5pt;height:92.25pt;rotation:90;flip:x;z-index: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" adj="21610">
            <v:stroke endarrow="block"/>
          </v:shape>
        </w:pict>
      </w:r>
      <w:r>
        <w:rPr>
          <w:noProof/>
        </w:rPr>
        <w:pict>
          <v:shape id="Elbow Connector 136" o:spid="_x0000_s1978" type="#_x0000_t34" style="position:absolute;margin-left:82pt;margin-top:251pt;width:92.25pt;height:39pt;z-index: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" adj="82">
            <v:stroke endarrow="block"/>
          </v:shape>
        </w:pict>
      </w:r>
      <w:r>
        <w:rPr>
          <w:noProof/>
        </w:rPr>
        <w:pict>
          <v:shape id="Freeform 135" o:spid="_x0000_s1977" style="position:absolute;margin-left:178.4pt;margin-top:260pt;width:61.1pt;height:58.95pt;z-index: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rect id="Rectangle 134" o:spid="_x0000_s1976" style="position:absolute;margin-left:180.55pt;margin-top:284.2pt;width:58.05pt;height:22.9pt;z-index: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" filled="f" stroked="f">
            <v:textbox inset="0,0,0,0">
              <w:txbxContent>
                <w:p w:rsidR="00760728" w:rsidRDefault="00760728" w:rsidP="00CA25CD">
                  <w:pPr>
                    <w:jc w:val="center"/>
                    <w:rPr>
                      <w:rFonts w:cs="Arial"/>
                      <w:szCs w:val="20"/>
                    </w:rPr>
                  </w:pPr>
                  <w:r>
                    <w:rPr>
                      <w:rFonts w:cs="Arial"/>
                      <w:b/>
                      <w:bCs/>
                      <w:szCs w:val="20"/>
                    </w:rPr>
                    <w:t>Validation</w:t>
                  </w:r>
                </w:p>
              </w:txbxContent>
            </v:textbox>
          </v:rect>
        </w:pict>
      </w:r>
      <w:r>
        <w:rPr>
          <w:noProof/>
        </w:rPr>
        <w:pict>
          <v:shape id="Freeform 133" o:spid="_x0000_s1975" style="position:absolute;margin-left:177.5pt;margin-top:327.8pt;width:61.1pt;height:58.95pt;z-index: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rect id="Rectangle 132" o:spid="_x0000_s1974" style="position:absolute;margin-left:310.3pt;margin-top:353.65pt;width:58.05pt;height:22.9pt;z-index: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" filled="f" stroked="f">
            <v:textbox inset="0,0,0,0">
              <w:txbxContent>
                <w:p w:rsidR="00760728" w:rsidRPr="00C863E1" w:rsidRDefault="00760728" w:rsidP="00CA25CD">
                  <w:pPr>
                    <w:spacing w:line="288" w:lineRule="auto"/>
                    <w:jc w:val="center"/>
                    <w:rPr>
                      <w:rFonts w:cs="Arial"/>
                      <w:sz w:val="18"/>
                      <w:szCs w:val="18"/>
                    </w:rPr>
                  </w:pPr>
                  <w:r w:rsidRPr="00C863E1">
                    <w:rPr>
                      <w:rFonts w:cs="Arial"/>
                      <w:b/>
                      <w:bCs/>
                      <w:sz w:val="18"/>
                      <w:szCs w:val="18"/>
                    </w:rPr>
                    <w:t>Intermediate Data</w:t>
                  </w:r>
                </w:p>
              </w:txbxContent>
            </v:textbox>
          </v:rect>
        </w:pict>
      </w:r>
      <w:r>
        <w:rPr>
          <w:noProof/>
        </w:rPr>
        <w:pict>
          <v:rect id="Rectangle 131" o:spid="_x0000_s1973" style="position:absolute;margin-left:179.65pt;margin-top:352pt;width:58.05pt;height:22.9pt;z-index: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" filled="f" stroked="f">
            <v:textbox inset="0,0,0,0">
              <w:txbxContent>
                <w:p w:rsidR="00760728" w:rsidRPr="009A57F8" w:rsidRDefault="00760728" w:rsidP="00CA25CD">
                  <w:pPr>
                    <w:jc w:val="center"/>
                    <w:rPr>
                      <w:rFonts w:cs="Arial"/>
                      <w:sz w:val="18"/>
                      <w:szCs w:val="18"/>
                    </w:rPr>
                  </w:pPr>
                  <w:r w:rsidRPr="009A57F8">
                    <w:rPr>
                      <w:rFonts w:cs="Arial"/>
                      <w:b/>
                      <w:bCs/>
                      <w:sz w:val="18"/>
                      <w:szCs w:val="18"/>
                    </w:rPr>
                    <w:t>Intermediate</w:t>
                  </w:r>
                </w:p>
              </w:txbxContent>
            </v:textbox>
          </v:rect>
        </w:pict>
      </w:r>
      <w:r>
        <w:rPr>
          <w:noProof/>
        </w:rPr>
        <w:pict>
          <v:shape id="Straight Arrow Connector 130" o:spid="_x0000_s1972" type="#_x0000_t32" style="position:absolute;margin-left:242.2pt;margin-top:362.75pt;width:60pt;height:64.5pt;flip:y;z-index: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">
            <v:stroke dashstyle="dashDot" startarrow="block"/>
          </v:shape>
        </w:pict>
      </w:r>
      <w:r>
        <w:rPr>
          <w:noProof/>
        </w:rPr>
        <w:pict>
          <v:rect id="Rectangle 129" o:spid="_x0000_s1971" style="position:absolute;margin-left:179.65pt;margin-top:420.7pt;width:58.05pt;height:22.9pt;z-index: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" filled="f" stroked="f">
            <v:textbox inset="0,0,0,0">
              <w:txbxContent>
                <w:p w:rsidR="00760728" w:rsidRDefault="00760728" w:rsidP="00CA25CD">
                  <w:pPr>
                    <w:jc w:val="center"/>
                    <w:rPr>
                      <w:rFonts w:cs="Arial"/>
                      <w:szCs w:val="20"/>
                    </w:rPr>
                  </w:pPr>
                  <w:r>
                    <w:rPr>
                      <w:rFonts w:cs="Arial"/>
                      <w:b/>
                      <w:bCs/>
                      <w:szCs w:val="20"/>
                    </w:rPr>
                    <w:t>Generation</w:t>
                  </w:r>
                </w:p>
              </w:txbxContent>
            </v:textbox>
          </v:rect>
        </w:pict>
      </w:r>
      <w:r>
        <w:rPr>
          <w:noProof/>
        </w:rPr>
        <w:pict>
          <v:shape id="Freeform 128" o:spid="_x0000_s1970" style="position:absolute;margin-left:308.45pt;margin-top:55.1pt;width:61.1pt;height:58.95pt;z-index: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bK6YAgAAEAlAAAOAAAAZHJzL2Uyb0RvYy54bWysmutu67gRx78X6DsI/lggx7xTCk7OYpuc&#10;FAW2uwts+gCKLcdGbcuVlMvZou/eGYryGSYdWiiaALEc/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Freeform 127" o:spid="_x0000_s1969" style="position:absolute;margin-left:308.45pt;margin-top:191.8pt;width:61.1pt;height:58.95pt;z-index: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Straight Arrow Connector 126" o:spid="_x0000_s1968" type="#_x0000_t32" style="position:absolute;margin-left:114.05pt;margin-top:221.05pt;width:61.2pt;height:0;z-index: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">
            <v:stroke endarrow="block"/>
          </v:shape>
        </w:pict>
      </w:r>
      <w:r>
        <w:rPr>
          <w:noProof/>
        </w:rPr>
        <w:pict>
          <v:shape id="Freeform 125" o:spid="_x0000_s1967" style="position:absolute;margin-left:179.3pt;margin-top:56.45pt;width:61.1pt;height:58.95pt;z-index: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Freeform 124" o:spid="_x0000_s1966" style="position:absolute;margin-left:177.5pt;margin-top:396.5pt;width:61.1pt;height:58.95pt;z-index: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Elbow Connector 123" o:spid="_x0000_s1965" type="#_x0000_t34" style="position:absolute;margin-left:74pt;margin-top:91.75pt;width:108.3pt;height:92.25pt;rotation:-90;z-index: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" adj="21560">
            <v:stroke endarrow="block"/>
          </v:shape>
        </w:pict>
      </w:r>
      <w:r>
        <w:rPr>
          <w:noProof/>
        </w:rPr>
        <w:pict>
          <v:shape id="Elbow Connector 122" o:spid="_x0000_s1964" type="#_x0000_t34" style="position:absolute;margin-left:40.3pt;margin-top:292.7pt;width:175.7pt;height:92.25pt;rotation:90;flip:x;z-index: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" adj="21593">
            <v:stroke endarrow="block"/>
          </v:shape>
        </w:pict>
      </w:r>
      <w:r>
        <w:rPr>
          <w:noProof/>
        </w:rPr>
        <w:pict>
          <v:rect id="Rectangle 121" o:spid="_x0000_s1963" style="position:absolute;margin-left:174.25pt;margin-top:79.15pt;width:70.35pt;height:22.9pt;z-index: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" filled="f" stroked="f">
            <v:textbox inset="0,0,0,0">
              <w:txbxContent>
                <w:p w:rsidR="00760728" w:rsidRPr="009A57F8" w:rsidRDefault="00760728" w:rsidP="00CA25CD">
                  <w:pPr>
                    <w:spacing w:line="288" w:lineRule="auto"/>
                    <w:jc w:val="center"/>
                    <w:rPr>
                      <w:rFonts w:cs="Arial"/>
                      <w:sz w:val="18"/>
                      <w:szCs w:val="18"/>
                    </w:rPr>
                  </w:pPr>
                  <w:r w:rsidRPr="009A57F8">
                    <w:rPr>
                      <w:rFonts w:cs="Arial"/>
                      <w:b/>
                      <w:bCs/>
                      <w:sz w:val="18"/>
                      <w:szCs w:val="18"/>
                    </w:rPr>
                    <w:t>Configuration Loader</w:t>
                  </w:r>
                </w:p>
              </w:txbxContent>
            </v:textbox>
          </v:rect>
        </w:pict>
      </w:r>
      <w:r>
        <w:rPr>
          <w:noProof/>
        </w:rPr>
        <w:pict>
          <v:shape id="Freeform 120" o:spid="_x0000_s1962" style="position:absolute;margin-left:179.3pt;margin-top:123.95pt;width:61.1pt;height:58.95pt;z-index: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7MtXggAAEAlAAAOAAAAZHJzL2Uyb0RvYy54bWysmutu67gRx78X6DsI/lggx7xTCk7OYpuc&#10;FAW2uwts+gCKLcdGbcuVlMvZou/eGYryGSYdWiiaALEc/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Straight Arrow Connector 119" o:spid="_x0000_s1961" type="#_x0000_t32" style="position:absolute;margin-left:244.15pt;margin-top:152.75pt;width:61.2pt;height:0;z-index: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">
            <v:stroke dashstyle="dashDot" endarrow="block"/>
          </v:shape>
        </w:pict>
      </w:r>
      <w:r w:rsidR="00CA25CD" w:rsidRPr="006D3C18">
        <w:rPr>
          <w:rFonts w:cs="Arial"/>
          <w:szCs w:val="20"/>
        </w:rPr>
        <w:t>Concept of execution for Generation Tool is as follows:</w:t>
      </w: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064AC6" w:rsidP="00CA25CD">
      <w:pPr>
        <w:pStyle w:val="BodyText2"/>
        <w:overflowPunct w:val="0"/>
        <w:autoSpaceDE w:val="0"/>
        <w:autoSpaceDN w:val="0"/>
        <w:adjustRightInd w:val="0"/>
        <w:textAlignment w:val="baseline"/>
        <w:rPr>
          <w:rFonts w:cs="Arial"/>
          <w:szCs w:val="20"/>
        </w:rPr>
      </w:pPr>
      <w:r>
        <w:rPr>
          <w:noProof/>
        </w:rPr>
        <w:pict>
          <v:shape id="Freeform 118" o:spid="_x0000_s1960" style="position:absolute;margin-left:308.45pt;margin-top:7.2pt;width:61.1pt;height:58.95pt;z-index: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dQZYggAAEAlAAAOAAAAZHJzL2Uyb0RvYy54bWysmutu67gRx78X6DsI/lggx7xTCk7OYpuc&#10;FAW2uwts+gCKLcdGbcuVlMvZou/eGYryGSYdWiiaAJEd/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tabs>
          <w:tab w:val="right" w:pos="8307"/>
        </w:tabs>
        <w:overflowPunct w:val="0"/>
        <w:autoSpaceDE w:val="0"/>
        <w:autoSpaceDN w:val="0"/>
        <w:adjustRightInd w:val="0"/>
        <w:textAlignment w:val="baseline"/>
        <w:rPr>
          <w:rFonts w:cs="Arial"/>
          <w:szCs w:val="20"/>
        </w:rPr>
      </w:pPr>
      <w:r w:rsidRPr="006D3C18">
        <w:rPr>
          <w:rFonts w:cs="Arial"/>
          <w:szCs w:val="20"/>
        </w:rPr>
        <w:tab/>
      </w:r>
    </w:p>
    <w:p w:rsidR="00CA25CD" w:rsidRPr="006D3C18" w:rsidRDefault="00064AC6" w:rsidP="00CA25CD">
      <w:pPr>
        <w:pStyle w:val="BodyText2"/>
        <w:overflowPunct w:val="0"/>
        <w:autoSpaceDE w:val="0"/>
        <w:autoSpaceDN w:val="0"/>
        <w:adjustRightInd w:val="0"/>
        <w:textAlignment w:val="baseline"/>
        <w:rPr>
          <w:rFonts w:cs="Arial"/>
          <w:szCs w:val="20"/>
        </w:rPr>
      </w:pPr>
      <w:r>
        <w:rPr>
          <w:noProof/>
        </w:rPr>
        <w:pict>
          <v:shape id="Straight Arrow Connector 117" o:spid="_x0000_s1959" type="#_x0000_t32" style="position:absolute;margin-left:244.15pt;margin-top:3.75pt;width:59.25pt;height:58.25pt;z-index: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">
            <v:stroke dashstyle="dashDot" startarrow="block"/>
          </v:shape>
        </w:pict>
      </w:r>
    </w:p>
    <w:p w:rsidR="00CA25CD" w:rsidRPr="006D3C18" w:rsidRDefault="00064AC6" w:rsidP="00CA25CD">
      <w:pPr>
        <w:pStyle w:val="BodyText2"/>
        <w:overflowPunct w:val="0"/>
        <w:autoSpaceDE w:val="0"/>
        <w:autoSpaceDN w:val="0"/>
        <w:adjustRightInd w:val="0"/>
        <w:textAlignment w:val="baseline"/>
        <w:rPr>
          <w:rFonts w:cs="Arial"/>
          <w:szCs w:val="20"/>
        </w:rPr>
      </w:pPr>
      <w:r>
        <w:rPr>
          <w:noProof/>
        </w:rPr>
        <w:pict>
          <v:shape id="Freeform 116" o:spid="_x0000_s1958" style="position:absolute;margin-left:308.45pt;margin-top:9.75pt;width:61.1pt;height:58.95pt;z-index: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p>
    <w:p w:rsidR="00CA25CD" w:rsidRPr="006D3C18" w:rsidRDefault="00064AC6" w:rsidP="00CA25CD">
      <w:pPr>
        <w:pStyle w:val="BodyText2"/>
        <w:overflowPunct w:val="0"/>
        <w:autoSpaceDE w:val="0"/>
        <w:autoSpaceDN w:val="0"/>
        <w:adjustRightInd w:val="0"/>
        <w:textAlignment w:val="baseline"/>
        <w:rPr>
          <w:rFonts w:cs="Arial"/>
          <w:szCs w:val="20"/>
        </w:rPr>
      </w:pPr>
      <w:r>
        <w:rPr>
          <w:noProof/>
        </w:rPr>
        <w:pict>
          <v:shape id="Straight Arrow Connector 115" o:spid="_x0000_s1957" type="#_x0000_t32" style="position:absolute;margin-left:242.2pt;margin-top:9.55pt;width:61.2pt;height:0;z-index: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">
            <v:stroke dashstyle="dashDot" endarrow="block"/>
          </v:shape>
        </w:pict>
      </w: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CA25CD" w:rsidP="00CA25CD">
      <w:pPr>
        <w:pStyle w:val="BodyText2"/>
        <w:overflowPunct w:val="0"/>
        <w:autoSpaceDE w:val="0"/>
        <w:autoSpaceDN w:val="0"/>
        <w:adjustRightInd w:val="0"/>
        <w:textAlignment w:val="baseline"/>
        <w:rPr>
          <w:rFonts w:cs="Arial"/>
          <w:szCs w:val="20"/>
        </w:rPr>
      </w:pPr>
    </w:p>
    <w:p w:rsidR="00CA25CD" w:rsidRPr="006D3C18" w:rsidRDefault="00064AC6" w:rsidP="00CA25CD">
      <w:pPr>
        <w:pStyle w:val="BodyText2"/>
        <w:overflowPunct w:val="0"/>
        <w:autoSpaceDE w:val="0"/>
        <w:autoSpaceDN w:val="0"/>
        <w:adjustRightInd w:val="0"/>
        <w:textAlignment w:val="baseline"/>
        <w:rPr>
          <w:rFonts w:cs="Arial"/>
          <w:szCs w:val="20"/>
        </w:rPr>
      </w:pPr>
      <w:r>
        <w:rPr>
          <w:noProof/>
        </w:rPr>
        <w:pict>
          <v:shape id="Text Box 192" o:spid="_x0000_s1956" type="#_x0000_t202" style="position:absolute;margin-left:22pt;margin-top:112.7pt;width:376.8pt;height:.05pt;z-index: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" stroked="f">
            <v:textbox style="mso-fit-shape-to-text:t" inset="0,0,0,0">
              <w:txbxContent>
                <w:p w:rsidR="00760728" w:rsidRPr="00156031" w:rsidRDefault="00760728" w:rsidP="00CA25CD">
                  <w:pPr>
                    <w:pStyle w:val="Caption"/>
                    <w:rPr>
                      <w:rFonts w:cs="Arial"/>
                      <w:noProof/>
                    </w:rPr>
                  </w:pPr>
                  <w:bookmarkStart w:id="58" w:name="_Toc4096741"/>
                  <w:bookmarkStart w:id="59" w:name="_Toc8056856"/>
                  <w:r w:rsidRPr="00156031">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156031">
                    <w:t>Concept of Generic Generation Tool</w:t>
                  </w:r>
                  <w:bookmarkEnd w:id="58"/>
                  <w:bookmarkEnd w:id="59"/>
                </w:p>
              </w:txbxContent>
            </v:textbox>
          </v:shape>
        </w:pict>
      </w:r>
      <w:r>
        <w:rPr>
          <w:noProof/>
        </w:rPr>
        <w:pict>
          <v:rect id="Rectangle 114" o:spid="_x0000_s1955" style="position:absolute;margin-left:22pt;margin-top:11.9pt;width:376.8pt;height:96.3pt;z-index: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">
            <v:stroke dashstyle="dashDot"/>
            <v:textbox>
              <w:txbxContent>
                <w:p w:rsidR="00760728" w:rsidRDefault="00760728" w:rsidP="00CA25CD">
                  <w:pPr>
                    <w:spacing w:before="60"/>
                    <w:jc w:val="center"/>
                  </w:pPr>
                  <w:r>
                    <w:t>Cross Cutting</w:t>
                  </w:r>
                </w:p>
              </w:txbxContent>
            </v:textbox>
          </v:rect>
        </w:pict>
      </w:r>
    </w:p>
    <w:p w:rsidR="00CA25CD" w:rsidRPr="006D3C18" w:rsidRDefault="00064AC6" w:rsidP="00CA25CD">
      <w:pPr>
        <w:jc w:val="center"/>
        <w:rPr>
          <w:rFonts w:eastAsia="Yu Mincho" w:cs="Arial"/>
          <w:sz w:val="22"/>
          <w:szCs w:val="22"/>
          <w:lang w:eastAsia="en-US"/>
        </w:rPr>
      </w:pPr>
      <w:r>
        <w:rPr>
          <w:noProof/>
        </w:rPr>
        <w:pict>
          <v:shape id="Freeform 113" o:spid="_x0000_s1954" style="position:absolute;left:0;text-align:left;margin-left:57.85pt;margin-top:12.4pt;width:61.1pt;height:58.95pt;z-index: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Freeform 112" o:spid="_x0000_s1953" style="position:absolute;left:0;text-align:left;margin-left:140.95pt;margin-top:12.4pt;width:61.1pt;height:58.95pt;z-index: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hWrXQgAAEAlAAAOAAAAZHJzL2Uyb0RvYy54bWysmutu67gRx78X6DsI/lggx7xTCk7OYpuc&#10;FAW2uwts+gCKLcdGbcuVlMvZou/eGYryGSYdWiiaAJEd/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Freeform 111" o:spid="_x0000_s1952" style="position:absolute;left:0;text-align:left;margin-left:223.75pt;margin-top:11.65pt;width:61.1pt;height:58.95pt;z-index: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r>
        <w:rPr>
          <w:noProof/>
        </w:rPr>
        <w:pict>
          <v:shape id="Freeform 110" o:spid="_x0000_s1951" style="position:absolute;left:0;text-align:left;margin-left:306.2pt;margin-top:10.15pt;width:61.1pt;height:58.95pt;z-index: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w:r>
    </w:p>
    <w:p w:rsidR="00CA25CD" w:rsidRPr="006D3C18" w:rsidRDefault="00064AC6" w:rsidP="00CA25CD">
      <w:pPr>
        <w:jc w:val="center"/>
        <w:rPr>
          <w:rFonts w:eastAsia="Yu Mincho" w:cs="Arial"/>
          <w:sz w:val="22"/>
          <w:szCs w:val="22"/>
          <w:lang w:eastAsia="en-US"/>
        </w:rPr>
      </w:pPr>
      <w:r>
        <w:rPr>
          <w:noProof/>
        </w:rPr>
        <w:pict>
          <v:rect id="Rectangle 109" o:spid="_x0000_s1950" style="position:absolute;left:0;text-align:left;margin-left:57.85pt;margin-top:5.05pt;width:61.1pt;height:22.9pt;z-index: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" filled="f" stroked="f">
            <v:textbox inset="0,0,0,0">
              <w:txbxContent>
                <w:p w:rsidR="00760728" w:rsidRPr="009A57F8" w:rsidRDefault="00760728" w:rsidP="00CA25CD">
                  <w:pPr>
                    <w:spacing w:line="288" w:lineRule="auto"/>
                    <w:jc w:val="center"/>
                    <w:rPr>
                      <w:rFonts w:cs="Arial"/>
                      <w:sz w:val="18"/>
                      <w:szCs w:val="18"/>
                    </w:rPr>
                  </w:pPr>
                  <w:r>
                    <w:rPr>
                      <w:rFonts w:cs="Arial"/>
                      <w:b/>
                      <w:bCs/>
                      <w:sz w:val="18"/>
                      <w:szCs w:val="18"/>
                    </w:rPr>
                    <w:t>Object Factory</w:t>
                  </w:r>
                </w:p>
              </w:txbxContent>
            </v:textbox>
          </v:rect>
        </w:pict>
      </w:r>
      <w:r>
        <w:rPr>
          <w:noProof/>
        </w:rPr>
        <w:pict>
          <v:rect id="Rectangle 108" o:spid="_x0000_s1949" style="position:absolute;left:0;text-align:left;margin-left:142.75pt;margin-top:5.05pt;width:59.3pt;height:22.9pt;z-index: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" filled="f" stroked="f">
            <v:textbox inset="0,0,0,0">
              <w:txbxContent>
                <w:p w:rsidR="00760728" w:rsidRPr="009A57F8" w:rsidRDefault="00760728" w:rsidP="00CA25CD">
                  <w:pPr>
                    <w:spacing w:line="288" w:lineRule="auto"/>
                    <w:jc w:val="center"/>
                    <w:rPr>
                      <w:rFonts w:cs="Arial"/>
                      <w:sz w:val="18"/>
                      <w:szCs w:val="18"/>
                    </w:rPr>
                  </w:pPr>
                  <w:r>
                    <w:rPr>
                      <w:rFonts w:cs="Arial"/>
                      <w:b/>
                      <w:bCs/>
                      <w:sz w:val="18"/>
                      <w:szCs w:val="18"/>
                    </w:rPr>
                    <w:t>User Interface</w:t>
                  </w:r>
                </w:p>
              </w:txbxContent>
            </v:textbox>
          </v:rect>
        </w:pict>
      </w:r>
      <w:r>
        <w:rPr>
          <w:noProof/>
        </w:rPr>
        <w:pict>
          <v:rect id="Rectangle 107" o:spid="_x0000_s1948" style="position:absolute;left:0;text-align:left;margin-left:224.8pt;margin-top:9.55pt;width:59.3pt;height:22.9pt;z-index: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" filled="f" stroked="f">
            <v:textbox inset="0,0,0,0">
              <w:txbxContent>
                <w:p w:rsidR="00760728" w:rsidRPr="009A57F8" w:rsidRDefault="00760728" w:rsidP="00CA25CD">
                  <w:pPr>
                    <w:spacing w:line="288" w:lineRule="auto"/>
                    <w:jc w:val="center"/>
                    <w:rPr>
                      <w:rFonts w:cs="Arial"/>
                      <w:sz w:val="18"/>
                      <w:szCs w:val="18"/>
                    </w:rPr>
                  </w:pPr>
                  <w:r>
                    <w:rPr>
                      <w:rFonts w:cs="Arial"/>
                      <w:b/>
                      <w:bCs/>
                      <w:sz w:val="18"/>
                      <w:szCs w:val="18"/>
                    </w:rPr>
                    <w:t>Util</w:t>
                  </w:r>
                </w:p>
              </w:txbxContent>
            </v:textbox>
          </v:rect>
        </w:pict>
      </w:r>
      <w:r>
        <w:rPr>
          <w:noProof/>
        </w:rPr>
        <w:pict>
          <v:rect id="Rectangle 106" o:spid="_x0000_s1947" style="position:absolute;left:0;text-align:left;margin-left:307.25pt;margin-top:8.05pt;width:59.3pt;height:22.9pt;z-index: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" filled="f" stroked="f">
            <v:textbox inset="0,0,0,0">
              <w:txbxContent>
                <w:p w:rsidR="00760728" w:rsidRPr="009A57F8" w:rsidRDefault="00760728" w:rsidP="00CA25CD">
                  <w:pPr>
                    <w:spacing w:line="288" w:lineRule="auto"/>
                    <w:jc w:val="center"/>
                    <w:rPr>
                      <w:rFonts w:cs="Arial"/>
                      <w:sz w:val="18"/>
                      <w:szCs w:val="18"/>
                    </w:rPr>
                  </w:pPr>
                  <w:r>
                    <w:rPr>
                      <w:rFonts w:cs="Arial"/>
                      <w:b/>
                      <w:bCs/>
                      <w:sz w:val="18"/>
                      <w:szCs w:val="18"/>
                    </w:rPr>
                    <w:t>Logger</w:t>
                  </w:r>
                </w:p>
              </w:txbxContent>
            </v:textbox>
          </v:rect>
        </w:pict>
      </w:r>
    </w:p>
    <w:p w:rsidR="00CA25CD" w:rsidRPr="006D3C18" w:rsidRDefault="00CA25CD" w:rsidP="00CA25CD">
      <w:pPr>
        <w:jc w:val="center"/>
        <w:rPr>
          <w:rFonts w:eastAsia="Yu Mincho" w:cs="Arial"/>
          <w:sz w:val="22"/>
          <w:szCs w:val="22"/>
          <w:lang w:eastAsia="en-US"/>
        </w:rPr>
      </w:pPr>
    </w:p>
    <w:p w:rsidR="00CA25CD" w:rsidRPr="006D3C18" w:rsidRDefault="00CA25CD" w:rsidP="00CA25CD">
      <w:pPr>
        <w:jc w:val="center"/>
        <w:rPr>
          <w:rFonts w:cs="Arial"/>
          <w:szCs w:val="20"/>
        </w:rPr>
      </w:pPr>
    </w:p>
    <w:p w:rsidR="00CA25CD" w:rsidRPr="006D3C18" w:rsidRDefault="00CA25CD" w:rsidP="00CA25CD">
      <w:pPr>
        <w:pStyle w:val="BodyText2"/>
        <w:overflowPunct w:val="0"/>
        <w:autoSpaceDE w:val="0"/>
        <w:autoSpaceDN w:val="0"/>
        <w:adjustRightInd w:val="0"/>
        <w:spacing w:after="0"/>
        <w:textAlignment w:val="baseline"/>
        <w:rPr>
          <w:rFonts w:cs="Arial"/>
          <w:b/>
          <w:szCs w:val="20"/>
        </w:rPr>
      </w:pPr>
    </w:p>
    <w:p w:rsidR="00CA25CD" w:rsidRPr="006D3C18" w:rsidRDefault="00CA25CD" w:rsidP="00CA25CD">
      <w:pPr>
        <w:spacing w:line="276" w:lineRule="auto"/>
        <w:rPr>
          <w:rFonts w:cs="Arial"/>
          <w:b/>
          <w:szCs w:val="20"/>
        </w:rPr>
      </w:pPr>
      <w:r w:rsidRPr="006D3C18">
        <w:rPr>
          <w:rFonts w:cs="Arial"/>
          <w:b/>
          <w:szCs w:val="20"/>
        </w:rPr>
        <w:lastRenderedPageBreak/>
        <w:t>Note:</w:t>
      </w:r>
      <w:r w:rsidRPr="006D3C18">
        <w:rPr>
          <w:rFonts w:cs="Arial"/>
          <w:szCs w:val="20"/>
        </w:rPr>
        <w:t xml:space="preserve"> In the above figure, dotted lines represent data flow and solid lines represent control flow.</w:t>
      </w:r>
    </w:p>
    <w:p w:rsidR="00CA25CD" w:rsidRPr="006D3C18" w:rsidRDefault="00CA25CD" w:rsidP="00CA25CD">
      <w:pPr>
        <w:spacing w:line="276" w:lineRule="auto"/>
        <w:rPr>
          <w:rFonts w:cs="Arial"/>
        </w:rPr>
      </w:pPr>
      <w:r w:rsidRPr="006D3C18">
        <w:rPr>
          <w:rFonts w:cs="Arial"/>
          <w:szCs w:val="20"/>
        </w:rPr>
        <w:t>“Presentation Layer” contains “Main Entry”</w:t>
      </w:r>
      <w:r w:rsidRPr="006D3C18">
        <w:rPr>
          <w:rFonts w:cs="Arial"/>
        </w:rPr>
        <w:t xml:space="preserve"> which is the entry point of Generation Tool. This coordinates components of Business Layer to perform generation flow:</w:t>
      </w:r>
    </w:p>
    <w:p w:rsidR="00CA25CD" w:rsidRPr="006D3C18" w:rsidRDefault="00CA25CD" w:rsidP="00CA25CD">
      <w:pPr>
        <w:numPr>
          <w:ilvl w:val="0"/>
          <w:numId w:val="12"/>
        </w:numPr>
        <w:spacing w:before="240" w:after="180"/>
        <w:rPr>
          <w:rFonts w:cs="Arial"/>
        </w:rPr>
      </w:pPr>
      <w:r w:rsidRPr="006D3C18">
        <w:rPr>
          <w:rFonts w:cs="Arial"/>
        </w:rPr>
        <w:t>Initiate loading DLLs of a specific module.</w:t>
      </w:r>
    </w:p>
    <w:p w:rsidR="00CA25CD" w:rsidRPr="006D3C18" w:rsidRDefault="00CA25CD" w:rsidP="00CA25CD">
      <w:pPr>
        <w:numPr>
          <w:ilvl w:val="0"/>
          <w:numId w:val="12"/>
        </w:numPr>
        <w:spacing w:before="240" w:after="180"/>
        <w:rPr>
          <w:rFonts w:cs="Arial"/>
        </w:rPr>
      </w:pPr>
      <w:r w:rsidRPr="006D3C18">
        <w:rPr>
          <w:rFonts w:cs="Arial"/>
        </w:rPr>
        <w:t>Load basic configuration information.</w:t>
      </w:r>
    </w:p>
    <w:p w:rsidR="00CA25CD" w:rsidRPr="006D3C18" w:rsidRDefault="00CA25CD" w:rsidP="00CA25CD">
      <w:pPr>
        <w:numPr>
          <w:ilvl w:val="0"/>
          <w:numId w:val="12"/>
        </w:numPr>
        <w:spacing w:before="240" w:after="180"/>
        <w:rPr>
          <w:rFonts w:cs="Arial"/>
        </w:rPr>
      </w:pPr>
      <w:r w:rsidRPr="006D3C18">
        <w:rPr>
          <w:rFonts w:cs="Arial"/>
        </w:rPr>
        <w:t>Read and process command line inputs.</w:t>
      </w:r>
    </w:p>
    <w:p w:rsidR="00CA25CD" w:rsidRPr="006D3C18" w:rsidRDefault="00CA25CD" w:rsidP="00CA25CD">
      <w:pPr>
        <w:numPr>
          <w:ilvl w:val="0"/>
          <w:numId w:val="12"/>
        </w:numPr>
        <w:spacing w:before="240" w:after="180"/>
        <w:rPr>
          <w:rFonts w:cs="Arial"/>
        </w:rPr>
      </w:pPr>
      <w:r w:rsidRPr="006D3C18">
        <w:rPr>
          <w:rFonts w:cs="Arial"/>
        </w:rPr>
        <w:t>Parse input files.</w:t>
      </w:r>
    </w:p>
    <w:p w:rsidR="00CA25CD" w:rsidRPr="006D3C18" w:rsidRDefault="00CA25CD" w:rsidP="00CA25CD">
      <w:pPr>
        <w:numPr>
          <w:ilvl w:val="0"/>
          <w:numId w:val="12"/>
        </w:numPr>
        <w:spacing w:before="240" w:after="180"/>
        <w:rPr>
          <w:rFonts w:cs="Arial"/>
        </w:rPr>
      </w:pPr>
      <w:r w:rsidRPr="006D3C18">
        <w:rPr>
          <w:rFonts w:cs="Arial"/>
        </w:rPr>
        <w:t>(Pre-)Validate unexpected values in CDF files.</w:t>
      </w:r>
    </w:p>
    <w:p w:rsidR="00CA25CD" w:rsidRPr="006D3C18" w:rsidRDefault="00CA25CD" w:rsidP="00CA25CD">
      <w:pPr>
        <w:numPr>
          <w:ilvl w:val="0"/>
          <w:numId w:val="12"/>
        </w:numPr>
        <w:spacing w:before="240" w:after="180"/>
        <w:rPr>
          <w:rFonts w:cs="Arial"/>
        </w:rPr>
      </w:pPr>
      <w:r w:rsidRPr="006D3C18">
        <w:rPr>
          <w:rFonts w:cs="Arial"/>
        </w:rPr>
        <w:t>Calculate intermediate data.</w:t>
      </w:r>
    </w:p>
    <w:p w:rsidR="00CA25CD" w:rsidRPr="006D3C18" w:rsidRDefault="00CA25CD" w:rsidP="00CA25CD">
      <w:pPr>
        <w:numPr>
          <w:ilvl w:val="0"/>
          <w:numId w:val="12"/>
        </w:numPr>
        <w:spacing w:before="240" w:after="180"/>
        <w:rPr>
          <w:rFonts w:cs="Arial"/>
        </w:rPr>
      </w:pPr>
      <w:r w:rsidRPr="006D3C18">
        <w:rPr>
          <w:rFonts w:cs="Arial"/>
        </w:rPr>
        <w:t>(Post-)Validate intermediate data.</w:t>
      </w:r>
    </w:p>
    <w:p w:rsidR="00CA25CD" w:rsidRPr="006D3C18" w:rsidRDefault="00CA25CD" w:rsidP="00CA25CD">
      <w:pPr>
        <w:numPr>
          <w:ilvl w:val="0"/>
          <w:numId w:val="12"/>
        </w:numPr>
        <w:spacing w:before="240" w:after="180"/>
        <w:rPr>
          <w:rFonts w:cs="Arial"/>
        </w:rPr>
      </w:pPr>
      <w:r w:rsidRPr="006D3C18">
        <w:rPr>
          <w:rFonts w:cs="Arial"/>
        </w:rPr>
        <w:t>Generate header files (*.h), source code files (*.c).</w:t>
      </w:r>
    </w:p>
    <w:p w:rsidR="00CA25CD" w:rsidRPr="006D3C18" w:rsidRDefault="00CA25CD" w:rsidP="00CA25CD">
      <w:pPr>
        <w:spacing w:line="276" w:lineRule="auto"/>
        <w:rPr>
          <w:rFonts w:cs="Arial"/>
          <w:szCs w:val="20"/>
        </w:rPr>
      </w:pPr>
      <w:r w:rsidRPr="006D3C18">
        <w:rPr>
          <w:rFonts w:cs="Arial"/>
          <w:szCs w:val="20"/>
        </w:rPr>
        <w:t xml:space="preserve">“Business Layer” </w:t>
      </w:r>
      <w:r w:rsidRPr="006D3C18">
        <w:rPr>
          <w:rFonts w:cs="Arial"/>
        </w:rPr>
        <w:t>implements the core functionality of the system. It</w:t>
      </w:r>
      <w:r w:rsidRPr="006D3C18">
        <w:rPr>
          <w:rFonts w:cs="Arial"/>
          <w:szCs w:val="20"/>
        </w:rPr>
        <w:t xml:space="preserve"> is collection of components which shall handle processing of command line, parser and prepare common framework for validation, intermediate, generation.</w:t>
      </w:r>
    </w:p>
    <w:p w:rsidR="00CA25CD" w:rsidRPr="006D3C18" w:rsidRDefault="00CA25CD" w:rsidP="00CA25CD">
      <w:pPr>
        <w:spacing w:line="276" w:lineRule="auto"/>
        <w:rPr>
          <w:rFonts w:cs="Arial"/>
          <w:szCs w:val="20"/>
        </w:rPr>
      </w:pPr>
      <w:r w:rsidRPr="006D3C18">
        <w:rPr>
          <w:rFonts w:cs="Arial"/>
          <w:szCs w:val="20"/>
        </w:rPr>
        <w:t xml:space="preserve">“Data Layer” </w:t>
      </w:r>
      <w:r w:rsidRPr="006D3C18">
        <w:rPr>
          <w:rFonts w:cs="Arial"/>
        </w:rPr>
        <w:t>provides access to data used within the Generation Tool</w:t>
      </w:r>
      <w:r w:rsidRPr="006D3C18">
        <w:rPr>
          <w:rFonts w:cs="Arial"/>
          <w:szCs w:val="20"/>
        </w:rPr>
        <w:t>. It is collection of components which shall store data and provide read/write methods for difference type of data.</w:t>
      </w:r>
    </w:p>
    <w:p w:rsidR="00CA25CD" w:rsidRPr="006D3C18" w:rsidRDefault="00CA25CD" w:rsidP="00CA25CD">
      <w:pPr>
        <w:spacing w:line="276" w:lineRule="auto"/>
        <w:rPr>
          <w:rFonts w:cs="Arial"/>
        </w:rPr>
      </w:pPr>
      <w:r w:rsidRPr="006D3C18">
        <w:rPr>
          <w:rFonts w:cs="Arial"/>
        </w:rPr>
        <w:t xml:space="preserve">“Cross Cutting” is collection of </w:t>
      </w:r>
      <w:r w:rsidRPr="006D3C18">
        <w:rPr>
          <w:rFonts w:cs="Arial"/>
          <w:szCs w:val="20"/>
        </w:rPr>
        <w:t xml:space="preserve">components </w:t>
      </w:r>
      <w:r w:rsidRPr="006D3C18">
        <w:rPr>
          <w:rFonts w:cs="Arial"/>
        </w:rPr>
        <w:t>which is used by all layers. For example, UserInterface is used by CommandLine when there is any error in input option list. It is also used by Validation in case there are any errors.</w:t>
      </w:r>
    </w:p>
    <w:p w:rsidR="00CA25CD" w:rsidRPr="006D3C18" w:rsidRDefault="00CA25CD" w:rsidP="00CA25CD">
      <w:pPr>
        <w:pStyle w:val="Heading3"/>
        <w:tabs>
          <w:tab w:val="clear" w:pos="576"/>
        </w:tabs>
        <w:spacing w:before="480" w:after="300"/>
      </w:pPr>
      <w:bookmarkStart w:id="60" w:name="_Toc6854303"/>
      <w:bookmarkStart w:id="61" w:name="_Toc8056962"/>
      <w:r w:rsidRPr="006D3C18">
        <w:t>Presentation</w:t>
      </w:r>
      <w:bookmarkEnd w:id="60"/>
      <w:bookmarkEnd w:id="61"/>
    </w:p>
    <w:p w:rsidR="00CA25CD" w:rsidRPr="006D3C18" w:rsidRDefault="00CA25CD" w:rsidP="00CA25CD">
      <w:pPr>
        <w:pStyle w:val="Heading4"/>
        <w:tabs>
          <w:tab w:val="clear" w:pos="576"/>
        </w:tabs>
        <w:spacing w:before="480" w:after="300"/>
      </w:pPr>
      <w:r w:rsidRPr="006D3C18">
        <w:t>Main En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Main Entry” file is as following:</w:t>
            </w:r>
          </w:p>
          <w:p w:rsidR="00CA25CD" w:rsidRPr="006D3C18" w:rsidRDefault="00CA25CD" w:rsidP="0079632D">
            <w:pPr>
              <w:rPr>
                <w:rFonts w:cs="Arial"/>
                <w:b/>
                <w:szCs w:val="20"/>
              </w:rPr>
            </w:pPr>
            <w:r w:rsidRPr="006D3C18">
              <w:rPr>
                <w:rFonts w:cs="Arial"/>
                <w:lang w:eastAsia="en-US"/>
              </w:rPr>
              <w:t>1. MCALConfGen/ Presentation/ MainEntry/ MainEntry.cs</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rPr>
            </w:pPr>
            <w:r w:rsidRPr="006D3C18">
              <w:rPr>
                <w:rFonts w:cs="Arial"/>
                <w:b w:val="0"/>
              </w:rPr>
              <w:t>Arguments will be input by user to this component.</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rPr>
              <w:t>This component will start the execution of the Generation Tool. This initiates loading DLLs, processing of the command line options, parsing input files and generating of output files.</w:t>
            </w:r>
          </w:p>
        </w:tc>
      </w:tr>
    </w:tbl>
    <w:p w:rsidR="00CA25CD" w:rsidRPr="006D3C18" w:rsidRDefault="00CA25CD" w:rsidP="00CA25CD">
      <w:pPr>
        <w:pStyle w:val="Heading3"/>
        <w:tabs>
          <w:tab w:val="clear" w:pos="576"/>
        </w:tabs>
        <w:spacing w:before="480" w:after="300"/>
      </w:pPr>
      <w:bookmarkStart w:id="62" w:name="_Toc6854304"/>
      <w:bookmarkStart w:id="63" w:name="_Toc8056963"/>
      <w:r w:rsidRPr="006D3C18">
        <w:t>Business</w:t>
      </w:r>
      <w:bookmarkEnd w:id="62"/>
      <w:bookmarkEnd w:id="63"/>
    </w:p>
    <w:p w:rsidR="00CA25CD" w:rsidRPr="006D3C18" w:rsidRDefault="00CA25CD" w:rsidP="00CA25CD">
      <w:pPr>
        <w:pStyle w:val="Heading4"/>
        <w:tabs>
          <w:tab w:val="clear" w:pos="576"/>
        </w:tabs>
        <w:spacing w:before="480" w:after="300"/>
      </w:pPr>
      <w:r w:rsidRPr="006D3C18">
        <w:t>Configuration Loa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Configuration Loader” folder is as following:</w:t>
            </w:r>
          </w:p>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1. MCALConfGen/ Business/ ConfigurationLoader</w:t>
            </w:r>
          </w:p>
          <w:p w:rsidR="00CA25CD" w:rsidRPr="006D3C18" w:rsidRDefault="00CA25CD" w:rsidP="0079632D">
            <w:pPr>
              <w:rPr>
                <w:rFonts w:cs="Arial"/>
                <w:lang w:eastAsia="en-US"/>
              </w:rPr>
            </w:pPr>
            <w:r w:rsidRPr="006D3C18">
              <w:rPr>
                <w:rFonts w:cs="Arial"/>
                <w:lang w:eastAsia="en-US"/>
              </w:rPr>
              <w:t>2. &lt;MSN&gt;</w:t>
            </w:r>
            <w:r w:rsidR="00E86086">
              <w:rPr>
                <w:rFonts w:cs="Arial"/>
                <w:lang w:eastAsia="en-US"/>
              </w:rPr>
              <w:t>U</w:t>
            </w:r>
            <w:r w:rsidRPr="006D3C18">
              <w:rPr>
                <w:rFonts w:cs="Arial"/>
                <w:lang w:eastAsia="en-US"/>
              </w:rPr>
              <w:t>2x/ Common/ ConfigurationLoader</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rPr>
            </w:pPr>
            <w:r w:rsidRPr="006D3C18">
              <w:rPr>
                <w:rFonts w:cs="Arial"/>
                <w:b w:val="0"/>
              </w:rPr>
              <w:t>Non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lastRenderedPageBreak/>
              <w:t>Output</w:t>
            </w:r>
          </w:p>
        </w:tc>
        <w:tc>
          <w:tcPr>
            <w:tcW w:w="6696" w:type="dxa"/>
            <w:shd w:val="clear" w:color="auto" w:fill="auto"/>
          </w:tcPr>
          <w:p w:rsidR="00CA25CD" w:rsidRPr="006D3C18" w:rsidRDefault="00CA25CD" w:rsidP="00B56A03">
            <w:pPr>
              <w:pStyle w:val="a6"/>
              <w:keepNext w:val="0"/>
              <w:widowControl/>
              <w:numPr>
                <w:ilvl w:val="0"/>
                <w:numId w:val="16"/>
              </w:numPr>
              <w:tabs>
                <w:tab w:val="clear" w:pos="1140"/>
                <w:tab w:val="clear" w:pos="1360"/>
              </w:tabs>
              <w:spacing w:afterAutospacing="1"/>
              <w:jc w:val="both"/>
              <w:rPr>
                <w:rFonts w:cs="Arial"/>
                <w:b w:val="0"/>
              </w:rPr>
            </w:pPr>
            <w:r w:rsidRPr="006D3C18">
              <w:rPr>
                <w:rFonts w:cs="Arial"/>
                <w:b w:val="0"/>
              </w:rPr>
              <w:t>This component will load basic configuration information of a specific module, e.g. module name, module id, required modules, etc. and store the information into basic configuration data.</w:t>
            </w:r>
          </w:p>
          <w:p w:rsidR="00CA25CD" w:rsidRPr="006D3C18" w:rsidRDefault="00CA25CD" w:rsidP="00B56A03">
            <w:pPr>
              <w:numPr>
                <w:ilvl w:val="0"/>
                <w:numId w:val="16"/>
              </w:numPr>
              <w:spacing w:after="180"/>
              <w:rPr>
                <w:rFonts w:cs="Arial"/>
                <w:lang w:eastAsia="en-US"/>
              </w:rPr>
            </w:pPr>
            <w:r w:rsidRPr="006D3C18">
              <w:rPr>
                <w:rFonts w:cs="Arial"/>
              </w:rPr>
              <w:t>MCALConfGen Executable provides an interface IBasicConfigurationLoader and class BasicConfigurationLoader which has an abstract method LoadConfiguration that needs to be implemented by module specific configuration loader.</w:t>
            </w:r>
          </w:p>
        </w:tc>
      </w:tr>
    </w:tbl>
    <w:p w:rsidR="00CA25CD" w:rsidRPr="006D3C18" w:rsidRDefault="00CA25CD" w:rsidP="00CA25CD">
      <w:pPr>
        <w:rPr>
          <w:rFonts w:cs="Arial"/>
        </w:rPr>
      </w:pPr>
    </w:p>
    <w:p w:rsidR="00CA25CD" w:rsidRPr="006D3C18" w:rsidRDefault="00CA25CD" w:rsidP="00CA25CD">
      <w:pPr>
        <w:pStyle w:val="Heading4"/>
        <w:tabs>
          <w:tab w:val="clear" w:pos="576"/>
        </w:tabs>
        <w:spacing w:before="480" w:after="300"/>
      </w:pPr>
      <w:r w:rsidRPr="006D3C18">
        <w:t>Command 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Command Line” folder is as following:</w:t>
            </w:r>
          </w:p>
          <w:p w:rsidR="00CA25CD" w:rsidRPr="006D3C18" w:rsidRDefault="00CA25CD" w:rsidP="0079632D">
            <w:pPr>
              <w:rPr>
                <w:rFonts w:cs="Arial"/>
                <w:lang w:eastAsia="en-US"/>
              </w:rPr>
            </w:pPr>
            <w:r w:rsidRPr="006D3C18">
              <w:rPr>
                <w:rFonts w:cs="Arial"/>
                <w:lang w:eastAsia="en-US"/>
              </w:rPr>
              <w:t>1. MCALConfGen/ Business/ CommandLin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rPr>
            </w:pPr>
            <w:r w:rsidRPr="006D3C18">
              <w:rPr>
                <w:rFonts w:cs="Arial"/>
                <w:b w:val="0"/>
              </w:rPr>
              <w:t>Arguments will be input by user to this component.</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rPr>
            </w:pPr>
            <w:r w:rsidRPr="006D3C18">
              <w:rPr>
                <w:rFonts w:cs="Arial"/>
                <w:b w:val="0"/>
              </w:rPr>
              <w:t>This component will process inputs from user. It also validates command line inputs for correctness and creates runtime configuration data which is then used by Parser, Intermediate, Validate and Generate.</w:t>
            </w:r>
          </w:p>
        </w:tc>
      </w:tr>
    </w:tbl>
    <w:p w:rsidR="00CA25CD" w:rsidRPr="006D3C18" w:rsidRDefault="00CA25CD" w:rsidP="00CA25CD">
      <w:pPr>
        <w:rPr>
          <w:rFonts w:cs="Arial"/>
        </w:rPr>
      </w:pPr>
    </w:p>
    <w:p w:rsidR="00CA25CD" w:rsidRPr="006D3C18" w:rsidRDefault="00CA25CD" w:rsidP="00CA25CD">
      <w:pPr>
        <w:pStyle w:val="Heading4"/>
        <w:tabs>
          <w:tab w:val="clear" w:pos="576"/>
        </w:tabs>
        <w:spacing w:before="480" w:after="300"/>
      </w:pPr>
      <w:r w:rsidRPr="006D3C18">
        <w:t>Par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Parser” folder is as following:</w:t>
            </w:r>
          </w:p>
          <w:p w:rsidR="00CA25CD" w:rsidRPr="006D3C18" w:rsidRDefault="00CA25CD" w:rsidP="0079632D">
            <w:pPr>
              <w:rPr>
                <w:rFonts w:cs="Arial"/>
                <w:lang w:eastAsia="en-US"/>
              </w:rPr>
            </w:pPr>
            <w:r w:rsidRPr="006D3C18">
              <w:rPr>
                <w:rFonts w:cs="Arial"/>
                <w:lang w:eastAsia="en-US"/>
              </w:rPr>
              <w:t>1. MCALConfGen/ Business/ Parser</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All input files will be parsed by this component.</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is component will parse XML input files and store into CDF Data. The data will then be validated and configured into output generation.</w:t>
            </w:r>
          </w:p>
        </w:tc>
      </w:tr>
    </w:tbl>
    <w:p w:rsidR="00CA25CD" w:rsidRPr="006D3C18" w:rsidRDefault="00CA25CD" w:rsidP="00CA25CD">
      <w:pPr>
        <w:pStyle w:val="Heading4"/>
        <w:tabs>
          <w:tab w:val="clear" w:pos="576"/>
        </w:tabs>
        <w:spacing w:before="480" w:after="300"/>
      </w:pPr>
      <w:r w:rsidRPr="006D3C18">
        <w:t>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Validation” folder is as following:</w:t>
            </w:r>
          </w:p>
          <w:p w:rsidR="00CA25CD" w:rsidRPr="006D3C18" w:rsidRDefault="00CA25CD" w:rsidP="0079632D">
            <w:pPr>
              <w:rPr>
                <w:rFonts w:cs="Arial"/>
                <w:b/>
                <w:szCs w:val="20"/>
              </w:rPr>
            </w:pPr>
            <w:r w:rsidRPr="006D3C18">
              <w:rPr>
                <w:rFonts w:cs="Arial"/>
                <w:lang w:eastAsia="en-US"/>
              </w:rPr>
              <w:t>1. MCALConfGen/ Business/ Validation</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rPr>
                <w:rFonts w:cs="Arial"/>
                <w:lang w:eastAsia="en-US"/>
              </w:rPr>
            </w:pPr>
            <w:r w:rsidRPr="006D3C18">
              <w:rPr>
                <w:rFonts w:cs="Arial"/>
                <w:lang w:eastAsia="en-US"/>
              </w:rPr>
              <w:t>1. Configuration value from CDF files</w:t>
            </w:r>
          </w:p>
          <w:p w:rsidR="00CA25CD" w:rsidRPr="006D3C18" w:rsidRDefault="00CA25CD" w:rsidP="0079632D">
            <w:pPr>
              <w:rPr>
                <w:rFonts w:cs="Arial"/>
                <w:lang w:eastAsia="en-US"/>
              </w:rPr>
            </w:pPr>
            <w:r w:rsidRPr="006D3C18">
              <w:rPr>
                <w:rFonts w:cs="Arial"/>
                <w:lang w:eastAsia="en-US"/>
              </w:rPr>
              <w:t>2. Calculated intermediate data</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is component will validate the user configuration. It will display error, warning and information messages, if any unexpected values found in the user configuration.</w:t>
            </w:r>
          </w:p>
          <w:p w:rsidR="00CA25CD" w:rsidRPr="006D3C18" w:rsidRDefault="00CA25CD" w:rsidP="0079632D">
            <w:pPr>
              <w:rPr>
                <w:rFonts w:cs="Arial"/>
                <w:lang w:eastAsia="en-US"/>
              </w:rPr>
            </w:pPr>
            <w:r w:rsidRPr="006D3C18">
              <w:rPr>
                <w:rFonts w:cs="Arial"/>
                <w:lang w:eastAsia="en-US"/>
              </w:rPr>
              <w:t>1. Configuration value from CDF files will be validated by pre-validation.</w:t>
            </w:r>
          </w:p>
          <w:p w:rsidR="00CA25CD" w:rsidRPr="006D3C18" w:rsidRDefault="00CA25CD" w:rsidP="0079632D">
            <w:pPr>
              <w:rPr>
                <w:rFonts w:cs="Arial"/>
                <w:lang w:eastAsia="en-US"/>
              </w:rPr>
            </w:pPr>
            <w:r w:rsidRPr="006D3C18">
              <w:rPr>
                <w:rFonts w:cs="Arial"/>
                <w:lang w:eastAsia="en-US"/>
              </w:rPr>
              <w:t>2. Calculated intermediate data will be validated by post-validation.</w:t>
            </w:r>
          </w:p>
          <w:p w:rsidR="00CA25CD" w:rsidRPr="006D3C18" w:rsidRDefault="00CA25CD" w:rsidP="0079632D">
            <w:pPr>
              <w:rPr>
                <w:rFonts w:cs="Arial"/>
                <w:lang w:eastAsia="en-US"/>
              </w:rPr>
            </w:pPr>
            <w:r w:rsidRPr="006D3C18">
              <w:rPr>
                <w:rFonts w:cs="Arial"/>
              </w:rPr>
              <w:t xml:space="preserve">Validation is grouped into pre-validation and post-validation to improve performance and maintainability. Pre-validation is called before intermediate calculation to validate </w:t>
            </w:r>
            <w:r w:rsidRPr="006D3C18">
              <w:rPr>
                <w:rFonts w:cs="Arial"/>
                <w:szCs w:val="20"/>
              </w:rPr>
              <w:t xml:space="preserve">unexpected values in CDF files and post-validation is called to validate result of </w:t>
            </w:r>
            <w:r w:rsidRPr="006D3C18">
              <w:rPr>
                <w:rFonts w:cs="Arial"/>
              </w:rPr>
              <w:t xml:space="preserve">intermediate calculation. Generation tool will </w:t>
            </w:r>
            <w:r w:rsidRPr="006D3C18">
              <w:rPr>
                <w:rFonts w:cs="Arial"/>
                <w:szCs w:val="20"/>
              </w:rPr>
              <w:t>be aborted</w:t>
            </w:r>
            <w:r w:rsidRPr="006D3C18">
              <w:rPr>
                <w:rFonts w:cs="Arial"/>
              </w:rPr>
              <w:t xml:space="preserve"> if errors found in CDFs data. It means no calculation is performed by intermediate to reduce unneccessary execution time and to prevent posibility of crash with invalid data in CDFs.</w:t>
            </w:r>
          </w:p>
        </w:tc>
      </w:tr>
    </w:tbl>
    <w:p w:rsidR="00CA25CD" w:rsidRPr="006D3C18" w:rsidRDefault="00CA25CD" w:rsidP="00CA25CD">
      <w:pPr>
        <w:pStyle w:val="Heading4"/>
        <w:tabs>
          <w:tab w:val="clear" w:pos="576"/>
        </w:tabs>
        <w:spacing w:before="480" w:after="300"/>
      </w:pPr>
      <w:r w:rsidRPr="006D3C18">
        <w:lastRenderedPageBreak/>
        <w:t>Intermedi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Intermediate” folder is as following:</w:t>
            </w:r>
          </w:p>
          <w:p w:rsidR="00CA25CD" w:rsidRPr="006D3C18" w:rsidRDefault="00CA25CD" w:rsidP="0079632D">
            <w:pPr>
              <w:rPr>
                <w:rFonts w:cs="Arial"/>
                <w:b/>
                <w:szCs w:val="20"/>
              </w:rPr>
            </w:pPr>
            <w:r w:rsidRPr="006D3C18">
              <w:rPr>
                <w:rFonts w:cs="Arial"/>
                <w:lang w:eastAsia="en-US"/>
              </w:rPr>
              <w:t>1. MCALConfGen/ Business/ Intermediat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CDF data will be used by this component to generate intermediate data.</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This component creates intermediate data structures, which will contain information required to generate Generation Tool output files.</w:t>
            </w:r>
          </w:p>
        </w:tc>
      </w:tr>
    </w:tbl>
    <w:p w:rsidR="00CA25CD" w:rsidRPr="006D3C18" w:rsidRDefault="00CA25CD" w:rsidP="00CA25CD">
      <w:pPr>
        <w:pStyle w:val="Heading4"/>
        <w:tabs>
          <w:tab w:val="clear" w:pos="576"/>
        </w:tabs>
        <w:spacing w:before="480" w:after="300"/>
      </w:pPr>
      <w:r w:rsidRPr="006D3C18">
        <w:t>Gen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Generation” folder is as following:</w:t>
            </w:r>
          </w:p>
          <w:p w:rsidR="00CA25CD" w:rsidRPr="006D3C18" w:rsidRDefault="00CA25CD" w:rsidP="0079632D">
            <w:pPr>
              <w:rPr>
                <w:rFonts w:cs="Arial"/>
                <w:b/>
                <w:szCs w:val="20"/>
              </w:rPr>
            </w:pPr>
            <w:r w:rsidRPr="006D3C18">
              <w:rPr>
                <w:rFonts w:cs="Arial"/>
                <w:lang w:eastAsia="en-US"/>
              </w:rPr>
              <w:t>1. MCALConfGen/ Business/ Generation</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termediate data structures will be used as input in this component.</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This component generates C Source and Header files.</w:t>
            </w:r>
          </w:p>
        </w:tc>
      </w:tr>
    </w:tbl>
    <w:p w:rsidR="00CA25CD" w:rsidRPr="006D3C18" w:rsidRDefault="00CA25CD" w:rsidP="00CA25CD">
      <w:pPr>
        <w:pStyle w:val="Heading3"/>
        <w:tabs>
          <w:tab w:val="clear" w:pos="576"/>
        </w:tabs>
        <w:spacing w:before="480" w:after="300"/>
      </w:pPr>
      <w:bookmarkStart w:id="64" w:name="_Toc6854305"/>
      <w:bookmarkStart w:id="65" w:name="_Toc8056964"/>
      <w:r w:rsidRPr="006D3C18">
        <w:t>Data</w:t>
      </w:r>
      <w:bookmarkEnd w:id="64"/>
      <w:bookmarkEnd w:id="65"/>
    </w:p>
    <w:p w:rsidR="00CA25CD" w:rsidRPr="006D3C18" w:rsidRDefault="00CA25CD" w:rsidP="00CA25CD">
      <w:pPr>
        <w:pStyle w:val="Heading4"/>
        <w:tabs>
          <w:tab w:val="clear" w:pos="576"/>
        </w:tabs>
        <w:spacing w:before="480" w:after="300"/>
      </w:pPr>
      <w:r w:rsidRPr="006D3C18">
        <w:t>Basic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BasicConfiguration” folder is as following:</w:t>
            </w:r>
          </w:p>
          <w:p w:rsidR="00CA25CD" w:rsidRPr="006D3C18" w:rsidRDefault="00CA25CD" w:rsidP="0079632D">
            <w:pPr>
              <w:rPr>
                <w:rFonts w:cs="Arial"/>
                <w:b/>
                <w:szCs w:val="20"/>
              </w:rPr>
            </w:pPr>
            <w:r w:rsidRPr="006D3C18">
              <w:rPr>
                <w:rFonts w:cs="Arial"/>
                <w:lang w:eastAsia="en-US"/>
              </w:rPr>
              <w:t>1. MCALConfGen/ Data/ BasicConfiguration</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 xml:space="preserve">Information in this component is loaded by Configuration Loader. </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This component will be used by Command Line, Parser, Validation, Intermediate and Generation.</w:t>
            </w:r>
          </w:p>
        </w:tc>
      </w:tr>
    </w:tbl>
    <w:p w:rsidR="00CA25CD" w:rsidRPr="006D3C18" w:rsidRDefault="00CA25CD" w:rsidP="00CA25CD">
      <w:pPr>
        <w:pStyle w:val="Heading4"/>
        <w:tabs>
          <w:tab w:val="clear" w:pos="576"/>
        </w:tabs>
        <w:spacing w:before="480" w:after="300"/>
      </w:pPr>
      <w:r w:rsidRPr="006D3C18">
        <w:t>Runtime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RuntimeConfiguration” folder is as following:</w:t>
            </w:r>
          </w:p>
          <w:p w:rsidR="00CA25CD" w:rsidRPr="006D3C18" w:rsidRDefault="00CA25CD" w:rsidP="0079632D">
            <w:pPr>
              <w:rPr>
                <w:rFonts w:cs="Arial"/>
                <w:b/>
                <w:szCs w:val="20"/>
              </w:rPr>
            </w:pPr>
            <w:r w:rsidRPr="006D3C18">
              <w:rPr>
                <w:rFonts w:cs="Arial"/>
                <w:lang w:eastAsia="en-US"/>
              </w:rPr>
              <w:t>1. MCALConfGen/ Data/ RuntimeConfiguration</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formation in this component is loaded by Command Lin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This component will be used by Parser, Validation, Intermediate and Generation</w:t>
            </w:r>
          </w:p>
        </w:tc>
      </w:tr>
    </w:tbl>
    <w:p w:rsidR="00CA25CD" w:rsidRPr="006D3C18" w:rsidRDefault="00CA25CD" w:rsidP="00CA25CD">
      <w:pPr>
        <w:pStyle w:val="Heading4"/>
        <w:tabs>
          <w:tab w:val="clear" w:pos="576"/>
        </w:tabs>
        <w:spacing w:before="480" w:after="300"/>
      </w:pPr>
      <w:r w:rsidRPr="006D3C18">
        <w:t>CDF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CDFData” folder is as following:</w:t>
            </w:r>
          </w:p>
          <w:p w:rsidR="00CA25CD" w:rsidRPr="006D3C18" w:rsidRDefault="00CA25CD" w:rsidP="0079632D">
            <w:pPr>
              <w:rPr>
                <w:rFonts w:cs="Arial"/>
                <w:b/>
                <w:szCs w:val="20"/>
              </w:rPr>
            </w:pPr>
            <w:r w:rsidRPr="006D3C18">
              <w:rPr>
                <w:rFonts w:cs="Arial"/>
                <w:lang w:eastAsia="en-US"/>
              </w:rPr>
              <w:t>1. MCALConfGen/ Data/ CDFData</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formation in this component is loaded by Parser.</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This component will be used by Validation, Intermediate and Generation.</w:t>
            </w:r>
          </w:p>
        </w:tc>
      </w:tr>
    </w:tbl>
    <w:p w:rsidR="00CA25CD" w:rsidRPr="006D3C18" w:rsidRDefault="00CA25CD" w:rsidP="00CA25CD">
      <w:pPr>
        <w:pStyle w:val="Heading4"/>
        <w:tabs>
          <w:tab w:val="clear" w:pos="576"/>
        </w:tabs>
        <w:spacing w:before="480" w:after="300"/>
      </w:pPr>
      <w:r w:rsidRPr="006D3C18">
        <w:lastRenderedPageBreak/>
        <w:t>Intermediate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IntermediateData” folder is as following:</w:t>
            </w:r>
          </w:p>
          <w:p w:rsidR="00CA25CD" w:rsidRPr="006D3C18" w:rsidRDefault="00CA25CD" w:rsidP="0079632D">
            <w:pPr>
              <w:rPr>
                <w:rFonts w:cs="Arial"/>
                <w:b/>
                <w:szCs w:val="20"/>
              </w:rPr>
            </w:pPr>
            <w:r w:rsidRPr="006D3C18">
              <w:rPr>
                <w:rFonts w:cs="Arial"/>
                <w:lang w:eastAsia="en-US"/>
              </w:rPr>
              <w:t>1. MCALConfGen/ Data/ IntermediateData</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formation in this component is calculated by Intermediat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This component will be used by Validation and Generation.</w:t>
            </w:r>
          </w:p>
        </w:tc>
      </w:tr>
    </w:tbl>
    <w:p w:rsidR="00CA25CD" w:rsidRPr="006D3C18" w:rsidRDefault="00CA25CD" w:rsidP="00CA25CD">
      <w:pPr>
        <w:pStyle w:val="Heading3"/>
        <w:tabs>
          <w:tab w:val="clear" w:pos="576"/>
        </w:tabs>
        <w:spacing w:before="480" w:after="300"/>
      </w:pPr>
      <w:bookmarkStart w:id="66" w:name="_Toc6854306"/>
      <w:bookmarkStart w:id="67" w:name="_Toc8056965"/>
      <w:r w:rsidRPr="006D3C18">
        <w:t>Cross cutting</w:t>
      </w:r>
      <w:bookmarkEnd w:id="66"/>
      <w:bookmarkEnd w:id="67"/>
    </w:p>
    <w:p w:rsidR="00CA25CD" w:rsidRPr="006D3C18" w:rsidRDefault="00CA25CD" w:rsidP="00CA25CD">
      <w:pPr>
        <w:pStyle w:val="Heading4"/>
        <w:tabs>
          <w:tab w:val="clear" w:pos="576"/>
        </w:tabs>
        <w:spacing w:before="480" w:after="300"/>
      </w:pPr>
      <w:r w:rsidRPr="006D3C18">
        <w:t>ObjectFac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ObjectFactory” folder is as following:</w:t>
            </w:r>
          </w:p>
          <w:p w:rsidR="00CA25CD" w:rsidRPr="006D3C18" w:rsidRDefault="00CA25CD" w:rsidP="0079632D">
            <w:pPr>
              <w:rPr>
                <w:rFonts w:cs="Arial"/>
                <w:b/>
                <w:szCs w:val="20"/>
              </w:rPr>
            </w:pPr>
            <w:r w:rsidRPr="006D3C18">
              <w:rPr>
                <w:rFonts w:cs="Arial"/>
                <w:lang w:eastAsia="en-US"/>
              </w:rPr>
              <w:t>1. MCALConfGen/ CrossCutting/ ObjectFactory</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Loads all DLLs under dlls subfolder of executable directory which is retrieved from BasicConfiguration.</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B56A03">
            <w:pPr>
              <w:numPr>
                <w:ilvl w:val="0"/>
                <w:numId w:val="17"/>
              </w:numPr>
              <w:spacing w:after="180"/>
              <w:rPr>
                <w:rFonts w:cs="Arial"/>
                <w:lang w:eastAsia="en-US"/>
              </w:rPr>
            </w:pPr>
            <w:r w:rsidRPr="006D3C18">
              <w:rPr>
                <w:rFonts w:cs="Arial"/>
                <w:lang w:eastAsia="en-US"/>
              </w:rPr>
              <w:t>Resolve an interface into one or many instances of concrete classes which actually handle requests at runtime.</w:t>
            </w:r>
          </w:p>
          <w:p w:rsidR="00CA25CD" w:rsidRPr="006D3C18" w:rsidRDefault="00CA25CD" w:rsidP="00B56A03">
            <w:pPr>
              <w:numPr>
                <w:ilvl w:val="0"/>
                <w:numId w:val="17"/>
              </w:numPr>
              <w:spacing w:after="180"/>
              <w:rPr>
                <w:rFonts w:cs="Arial"/>
                <w:lang w:eastAsia="en-US"/>
              </w:rPr>
            </w:pPr>
            <w:r w:rsidRPr="006D3C18">
              <w:rPr>
                <w:rFonts w:cs="Arial"/>
                <w:lang w:eastAsia="en-US"/>
              </w:rPr>
              <w:t>There are multiple concrete classes that implemented the same interface. If only one is needed, ObjectFactory will select one based on AutoSar version, Device Name, and internal Version (Refer to class ObjectFactoryAttribute).</w:t>
            </w:r>
          </w:p>
        </w:tc>
      </w:tr>
    </w:tbl>
    <w:p w:rsidR="00CA25CD" w:rsidRPr="006D3C18" w:rsidRDefault="00CA25CD" w:rsidP="00CA25CD">
      <w:pPr>
        <w:rPr>
          <w:rFonts w:cs="Arial"/>
        </w:rPr>
      </w:pPr>
    </w:p>
    <w:p w:rsidR="00CA25CD" w:rsidRPr="006D3C18" w:rsidRDefault="00CA25CD" w:rsidP="00CA25CD">
      <w:pPr>
        <w:pStyle w:val="Heading4"/>
        <w:tabs>
          <w:tab w:val="clear" w:pos="576"/>
        </w:tabs>
        <w:spacing w:before="480" w:after="300"/>
      </w:pPr>
      <w:r w:rsidRPr="006D3C18">
        <w:t>UserInterf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UserInterface” folder is as following:</w:t>
            </w:r>
          </w:p>
          <w:p w:rsidR="00CA25CD" w:rsidRPr="006D3C18" w:rsidRDefault="00CA25CD" w:rsidP="0079632D">
            <w:pPr>
              <w:rPr>
                <w:rFonts w:cs="Arial"/>
                <w:b/>
                <w:szCs w:val="20"/>
              </w:rPr>
            </w:pPr>
            <w:r w:rsidRPr="006D3C18">
              <w:rPr>
                <w:rFonts w:cs="Arial"/>
                <w:lang w:eastAsia="en-US"/>
              </w:rPr>
              <w:t>1. MCALConfGen/ CrossCutting/ UserInterfac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Non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Displays, logs message(s) which Gentool wants to show to user.</w:t>
            </w:r>
          </w:p>
        </w:tc>
      </w:tr>
    </w:tbl>
    <w:p w:rsidR="00CA25CD" w:rsidRPr="006D3C18" w:rsidRDefault="00CA25CD" w:rsidP="00CA25CD">
      <w:pPr>
        <w:rPr>
          <w:rFonts w:cs="Arial"/>
        </w:rPr>
      </w:pPr>
    </w:p>
    <w:p w:rsidR="00CA25CD" w:rsidRPr="006D3C18" w:rsidRDefault="00CA25CD" w:rsidP="00CA25CD">
      <w:pPr>
        <w:pStyle w:val="Heading4"/>
        <w:tabs>
          <w:tab w:val="clear" w:pos="576"/>
        </w:tabs>
        <w:spacing w:before="480" w:after="300"/>
      </w:pPr>
      <w:r w:rsidRPr="006D3C18">
        <w:t>Ut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Util” folder is as following:</w:t>
            </w:r>
          </w:p>
          <w:p w:rsidR="00CA25CD" w:rsidRPr="006D3C18" w:rsidRDefault="00CA25CD" w:rsidP="0079632D">
            <w:pPr>
              <w:rPr>
                <w:rFonts w:cs="Arial"/>
                <w:b/>
                <w:szCs w:val="20"/>
              </w:rPr>
            </w:pPr>
            <w:r w:rsidRPr="006D3C18">
              <w:rPr>
                <w:rFonts w:cs="Arial"/>
                <w:lang w:eastAsia="en-US"/>
              </w:rPr>
              <w:t>1. MCALConfGen/ CrossCutting/ Util</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Non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Contains utilities which are widely used in Gentool, e.g. string common methods or Constant values.</w:t>
            </w:r>
          </w:p>
        </w:tc>
      </w:tr>
    </w:tbl>
    <w:p w:rsidR="00CA25CD" w:rsidRPr="006D3C18" w:rsidRDefault="00CA25CD" w:rsidP="00CA25CD">
      <w:pPr>
        <w:rPr>
          <w:rFonts w:cs="Arial"/>
        </w:rPr>
      </w:pPr>
    </w:p>
    <w:p w:rsidR="00CA25CD" w:rsidRPr="006D3C18" w:rsidRDefault="00CA25CD" w:rsidP="00CA25CD">
      <w:pPr>
        <w:pStyle w:val="Heading4"/>
        <w:tabs>
          <w:tab w:val="clear" w:pos="576"/>
        </w:tabs>
        <w:spacing w:before="480" w:after="300"/>
      </w:pPr>
      <w:r w:rsidRPr="006D3C18">
        <w:lastRenderedPageBreak/>
        <w:t>Logg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CA25CD" w:rsidRPr="006D3C18" w:rsidTr="0079632D">
        <w:trPr>
          <w:trHeight w:val="935"/>
        </w:trPr>
        <w:tc>
          <w:tcPr>
            <w:tcW w:w="1809" w:type="dxa"/>
            <w:shd w:val="clear" w:color="auto" w:fill="D9D9D9"/>
            <w:vAlign w:val="center"/>
          </w:tcPr>
          <w:p w:rsidR="00CA25CD" w:rsidRPr="006D3C18" w:rsidRDefault="00CA25CD" w:rsidP="0079632D">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CA25CD" w:rsidRPr="006D3C18" w:rsidRDefault="00CA25CD" w:rsidP="0079632D">
            <w:pPr>
              <w:pStyle w:val="a6"/>
              <w:spacing w:after="100" w:afterAutospacing="1"/>
              <w:jc w:val="both"/>
              <w:rPr>
                <w:rFonts w:cs="Arial"/>
                <w:b w:val="0"/>
              </w:rPr>
            </w:pPr>
            <w:r w:rsidRPr="006D3C18">
              <w:rPr>
                <w:rFonts w:cs="Arial"/>
                <w:b w:val="0"/>
              </w:rPr>
              <w:t>The “Logger” folder is as following:</w:t>
            </w:r>
          </w:p>
          <w:p w:rsidR="00CA25CD" w:rsidRPr="006D3C18" w:rsidRDefault="00CA25CD" w:rsidP="0079632D">
            <w:pPr>
              <w:pStyle w:val="a6"/>
              <w:keepNext w:val="0"/>
              <w:widowControl/>
              <w:tabs>
                <w:tab w:val="clear" w:pos="1140"/>
                <w:tab w:val="clear" w:pos="1360"/>
                <w:tab w:val="clear" w:pos="1440"/>
              </w:tabs>
              <w:spacing w:after="100" w:afterAutospacing="1"/>
              <w:jc w:val="both"/>
              <w:rPr>
                <w:rFonts w:cs="Arial"/>
                <w:b w:val="0"/>
                <w:szCs w:val="20"/>
              </w:rPr>
            </w:pPr>
            <w:r w:rsidRPr="006D3C18">
              <w:rPr>
                <w:rFonts w:cs="Arial"/>
                <w:b w:val="0"/>
              </w:rPr>
              <w:t>1. MCALConfGen/ CrossCutting/ Logger</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CA25CD" w:rsidRPr="006D3C18" w:rsidRDefault="00CA25CD" w:rsidP="0079632D">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None</w:t>
            </w:r>
          </w:p>
        </w:tc>
      </w:tr>
      <w:tr w:rsidR="00CA25CD" w:rsidRPr="006D3C18" w:rsidTr="0079632D">
        <w:tc>
          <w:tcPr>
            <w:tcW w:w="1809" w:type="dxa"/>
            <w:shd w:val="clear" w:color="auto" w:fill="D9D9D9"/>
          </w:tcPr>
          <w:p w:rsidR="00CA25CD" w:rsidRPr="006D3C18" w:rsidRDefault="00CA25CD" w:rsidP="0079632D">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CA25CD" w:rsidRPr="006D3C18" w:rsidRDefault="00CA25CD" w:rsidP="0079632D">
            <w:pPr>
              <w:pStyle w:val="a6"/>
              <w:jc w:val="both"/>
              <w:rPr>
                <w:rFonts w:cs="Arial"/>
                <w:b w:val="0"/>
                <w:bCs w:val="0"/>
              </w:rPr>
            </w:pPr>
            <w:r w:rsidRPr="006D3C18">
              <w:rPr>
                <w:rFonts w:cs="Arial"/>
                <w:b w:val="0"/>
                <w:bCs w:val="0"/>
              </w:rPr>
              <w:t>Records log when Gentool is executed. Used for debugging purpose.</w:t>
            </w:r>
          </w:p>
          <w:p w:rsidR="00CA25CD" w:rsidRPr="006D3C18" w:rsidRDefault="00CA25CD" w:rsidP="0079632D">
            <w:pPr>
              <w:rPr>
                <w:rFonts w:cs="Arial"/>
                <w:lang w:eastAsia="en-US"/>
              </w:rPr>
            </w:pPr>
            <w:r w:rsidRPr="006D3C18">
              <w:rPr>
                <w:rFonts w:cs="Arial"/>
                <w:lang w:eastAsia="en-US"/>
              </w:rPr>
              <w:t>NOTES: this component is just a placeholder and will be implemented in the future.</w:t>
            </w:r>
          </w:p>
        </w:tc>
      </w:tr>
    </w:tbl>
    <w:p w:rsidR="00CA25CD" w:rsidRPr="006D3C18" w:rsidRDefault="00CA25CD" w:rsidP="00CA25CD">
      <w:pPr>
        <w:pStyle w:val="Heading2"/>
        <w:tabs>
          <w:tab w:val="clear" w:pos="576"/>
          <w:tab w:val="clear" w:pos="936"/>
          <w:tab w:val="num" w:pos="142"/>
        </w:tabs>
        <w:spacing w:before="480" w:after="300"/>
        <w:ind w:left="142" w:hanging="142"/>
      </w:pPr>
      <w:bookmarkStart w:id="68" w:name="_Toc6854307"/>
      <w:bookmarkStart w:id="69" w:name="_Toc8056966"/>
      <w:r w:rsidRPr="006D3C18">
        <w:t>File structure</w:t>
      </w:r>
      <w:bookmarkEnd w:id="68"/>
      <w:bookmarkEnd w:id="69"/>
    </w:p>
    <w:p w:rsidR="00CA25CD" w:rsidRPr="006D3C18" w:rsidRDefault="00CA25CD" w:rsidP="00CA25CD">
      <w:pPr>
        <w:rPr>
          <w:rFonts w:cs="Arial"/>
        </w:rPr>
      </w:pPr>
      <w:bookmarkStart w:id="70" w:name="_Toc216774205"/>
      <w:r w:rsidRPr="006D3C18">
        <w:rPr>
          <w:rFonts w:cs="Arial"/>
          <w:b/>
        </w:rPr>
        <w:t>GENERIC_GDD</w:t>
      </w:r>
      <w:r w:rsidRPr="006D3C18">
        <w:rPr>
          <w:rFonts w:eastAsia="MS PGothic" w:cs="Arial"/>
          <w:b/>
          <w:kern w:val="2"/>
          <w:szCs w:val="21"/>
        </w:rPr>
        <w:t>_FST_001:</w:t>
      </w:r>
    </w:p>
    <w:bookmarkEnd w:id="70"/>
    <w:p w:rsidR="00CA25CD" w:rsidRPr="006D3C18" w:rsidRDefault="00CA25CD" w:rsidP="00CA25CD">
      <w:pPr>
        <w:rPr>
          <w:rFonts w:cs="Arial"/>
        </w:rPr>
      </w:pPr>
      <w:r w:rsidRPr="006D3C18">
        <w:rPr>
          <w:rFonts w:cs="Arial"/>
        </w:rPr>
        <w:t>The file organization for Generic Generation Tool code will be done as shown below:</w:t>
      </w:r>
    </w:p>
    <w:p w:rsidR="00CA25CD" w:rsidRPr="006D3C18" w:rsidRDefault="00CA25CD" w:rsidP="00CA25CD">
      <w:pPr>
        <w:pStyle w:val="Caption"/>
        <w:ind w:left="720"/>
        <w:rPr>
          <w:rFonts w:cs="Arial"/>
        </w:rPr>
      </w:pPr>
      <w:bookmarkStart w:id="71" w:name="_Toc8056857"/>
      <w:r w:rsidRPr="006D3C18">
        <w:rPr>
          <w:rFonts w:cs="Arial"/>
        </w:rPr>
        <w:t xml:space="preserve">Table </w:t>
      </w:r>
      <w:r w:rsidRPr="006D3C18">
        <w:rPr>
          <w:rFonts w:cs="Arial"/>
        </w:rPr>
        <w:fldChar w:fldCharType="begin"/>
      </w:r>
      <w:r w:rsidRPr="006D3C18">
        <w:rPr>
          <w:rFonts w:cs="Arial"/>
        </w:rPr>
        <w:instrText xml:space="preserve"> SEQ Table \* ARABIC  \* MERGEFORMAT </w:instrText>
      </w:r>
      <w:r w:rsidRPr="006D3C18">
        <w:rPr>
          <w:rFonts w:cs="Arial"/>
        </w:rPr>
        <w:fldChar w:fldCharType="separate"/>
      </w:r>
      <w:r w:rsidRPr="006D3C18">
        <w:rPr>
          <w:rFonts w:cs="Arial"/>
          <w:noProof/>
        </w:rPr>
        <w:t>1</w:t>
      </w:r>
      <w:r w:rsidRPr="006D3C18">
        <w:rPr>
          <w:rFonts w:cs="Arial"/>
          <w:noProof/>
        </w:rPr>
        <w:fldChar w:fldCharType="end"/>
      </w:r>
      <w:r w:rsidRPr="006D3C18">
        <w:rPr>
          <w:rFonts w:cs="Arial"/>
          <w:noProof/>
        </w:rPr>
        <w:t>:</w:t>
      </w:r>
      <w:r w:rsidRPr="006D3C18">
        <w:rPr>
          <w:rFonts w:cs="Arial"/>
        </w:rPr>
        <w:t xml:space="preserve"> Generic File List</w:t>
      </w:r>
      <w:bookmarkEnd w:id="71"/>
    </w:p>
    <w:tbl>
      <w:tblPr>
        <w:tblW w:w="5435" w:type="dxa"/>
        <w:jc w:val="center"/>
        <w:tblLook w:val="04A0" w:firstRow="1" w:lastRow="0" w:firstColumn="1" w:lastColumn="0" w:noHBand="0" w:noVBand="1"/>
      </w:tblPr>
      <w:tblGrid>
        <w:gridCol w:w="278"/>
        <w:gridCol w:w="278"/>
        <w:gridCol w:w="424"/>
        <w:gridCol w:w="278"/>
        <w:gridCol w:w="4177"/>
      </w:tblGrid>
      <w:tr w:rsidR="00CA25CD" w:rsidRPr="006D3C18" w:rsidTr="0079632D">
        <w:trPr>
          <w:trHeight w:val="300"/>
          <w:jc w:val="center"/>
        </w:trPr>
        <w:tc>
          <w:tcPr>
            <w:tcW w:w="5435" w:type="dxa"/>
            <w:gridSpan w:val="5"/>
            <w:tcBorders>
              <w:top w:val="single" w:sz="8" w:space="0" w:color="auto"/>
              <w:left w:val="single" w:sz="8" w:space="0" w:color="auto"/>
              <w:bottom w:val="dotted" w:sz="4" w:space="0" w:color="auto"/>
              <w:right w:val="single" w:sz="8" w:space="0" w:color="auto"/>
            </w:tcBorders>
            <w:shd w:val="clear" w:color="000000" w:fill="D9D9D9"/>
            <w:noWrap/>
            <w:vAlign w:val="bottom"/>
            <w:hideMark/>
          </w:tcPr>
          <w:p w:rsidR="00CA25CD" w:rsidRPr="006D3C18" w:rsidRDefault="00CA25CD" w:rsidP="0079632D">
            <w:pPr>
              <w:rPr>
                <w:rFonts w:eastAsia="Times New Roman" w:cs="Arial"/>
                <w:b/>
                <w:bCs/>
                <w:color w:val="000000"/>
                <w:sz w:val="22"/>
                <w:szCs w:val="22"/>
                <w:lang w:eastAsia="en-US"/>
              </w:rPr>
            </w:pPr>
            <w:r w:rsidRPr="006D3C18">
              <w:rPr>
                <w:rFonts w:eastAsia="Times New Roman" w:cs="Arial"/>
                <w:b/>
                <w:bCs/>
                <w:color w:val="000000"/>
                <w:sz w:val="22"/>
                <w:szCs w:val="22"/>
                <w:lang w:eastAsia="en-US"/>
              </w:rPr>
              <w:t>MCALConfGen</w:t>
            </w:r>
          </w:p>
        </w:tc>
      </w:tr>
      <w:tr w:rsidR="00CA25CD" w:rsidRPr="006D3C18" w:rsidTr="0079632D">
        <w:trPr>
          <w:trHeight w:val="300"/>
          <w:jc w:val="center"/>
        </w:trPr>
        <w:tc>
          <w:tcPr>
            <w:tcW w:w="5435" w:type="dxa"/>
            <w:gridSpan w:val="5"/>
            <w:tcBorders>
              <w:top w:val="dotted" w:sz="4" w:space="0" w:color="auto"/>
              <w:left w:val="single" w:sz="8" w:space="0" w:color="auto"/>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usines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mmandLine</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mmandLin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mmandLineInput.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CommandLin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OptionAttribu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nfigurationLoader</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icConfigurationLoad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BasicConfigurationLoad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Generation</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FileGene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Gene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HeaderFileGene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FileGene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Gene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NewLineAttribu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ec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ectionGenAttribu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ourceFileGene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879" w:type="dxa"/>
            <w:gridSpan w:val="3"/>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sidRPr="006D3C18">
              <w:rPr>
                <w:rFonts w:eastAsia="Times New Roman" w:cs="Arial"/>
                <w:color w:val="000000"/>
                <w:sz w:val="22"/>
                <w:szCs w:val="22"/>
                <w:lang w:eastAsia="en-US"/>
              </w:rPr>
              <w:t>---GenerationItem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e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reakLine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mment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Define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tring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truct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tructMember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177" w:type="dxa"/>
            <w:tcBorders>
              <w:top w:val="nil"/>
              <w:left w:val="nil"/>
              <w:bottom w:val="dotted" w:sz="4" w:space="0" w:color="auto"/>
              <w:right w:val="single" w:sz="8"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sidRPr="004305E9">
              <w:rPr>
                <w:rFonts w:eastAsia="Times New Roman" w:cs="Arial"/>
                <w:color w:val="000000"/>
                <w:sz w:val="22"/>
                <w:szCs w:val="22"/>
                <w:lang w:eastAsia="en-US"/>
              </w:rPr>
              <w:t>StructReferenceGenerationItem</w:t>
            </w:r>
            <w:r>
              <w:rPr>
                <w:rFonts w:eastAsia="Times New Roman" w:cs="Arial"/>
                <w:color w:val="000000"/>
                <w:sz w:val="22"/>
                <w:szCs w:val="22"/>
                <w:lang w:eastAsia="en-US"/>
              </w:rPr>
              <w:t>.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lastRenderedPageBreak/>
              <w:t>|</w:t>
            </w:r>
          </w:p>
        </w:tc>
        <w:tc>
          <w:tcPr>
            <w:tcW w:w="278" w:type="dxa"/>
            <w:tcBorders>
              <w:top w:val="nil"/>
              <w:left w:val="nil"/>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177" w:type="dxa"/>
            <w:tcBorders>
              <w:top w:val="nil"/>
              <w:left w:val="nil"/>
              <w:bottom w:val="dotted" w:sz="4" w:space="0" w:color="auto"/>
              <w:right w:val="single" w:sz="8" w:space="0" w:color="auto"/>
            </w:tcBorders>
            <w:shd w:val="clear" w:color="auto" w:fill="auto"/>
            <w:noWrap/>
            <w:vAlign w:val="bottom"/>
          </w:tcPr>
          <w:p w:rsidR="00CA25CD" w:rsidRPr="004305E9" w:rsidRDefault="00CA25CD" w:rsidP="0079632D">
            <w:pPr>
              <w:rPr>
                <w:rFonts w:eastAsia="Times New Roman" w:cs="Arial"/>
                <w:color w:val="000000"/>
                <w:sz w:val="22"/>
                <w:szCs w:val="22"/>
                <w:lang w:eastAsia="en-US"/>
              </w:rPr>
            </w:pPr>
            <w:r w:rsidRPr="004305E9">
              <w:rPr>
                <w:rFonts w:eastAsia="Times New Roman" w:cs="Arial"/>
                <w:color w:val="000000"/>
                <w:sz w:val="22"/>
                <w:szCs w:val="22"/>
                <w:lang w:eastAsia="en-US"/>
              </w:rPr>
              <w:t>VariableGeneration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879" w:type="dxa"/>
            <w:gridSpan w:val="3"/>
            <w:tcBorders>
              <w:top w:val="nil"/>
              <w:left w:val="nil"/>
              <w:bottom w:val="dotted" w:sz="4" w:space="0" w:color="auto"/>
              <w:right w:val="single" w:sz="8" w:space="0" w:color="auto"/>
            </w:tcBorders>
            <w:shd w:val="clear" w:color="auto" w:fill="auto"/>
            <w:noWrap/>
            <w:vAlign w:val="bottom"/>
          </w:tcPr>
          <w:p w:rsidR="00CA25CD" w:rsidRPr="004305E9"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Pr>
                <w:rFonts w:eastAsia="Times New Roman" w:cs="Arial"/>
                <w:color w:val="000000"/>
                <w:sz w:val="22"/>
                <w:szCs w:val="22"/>
                <w:lang w:eastAsia="en-US"/>
              </w:rPr>
              <w:t xml:space="preserve">--- </w:t>
            </w:r>
            <w:r w:rsidR="00CA25CD" w:rsidRPr="004305E9">
              <w:rPr>
                <w:rFonts w:eastAsia="Times New Roman" w:cs="Arial"/>
                <w:color w:val="000000"/>
                <w:sz w:val="22"/>
                <w:szCs w:val="22"/>
                <w:lang w:eastAsia="en-US"/>
              </w:rPr>
              <w:t>Setting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177" w:type="dxa"/>
            <w:tcBorders>
              <w:top w:val="nil"/>
              <w:left w:val="nil"/>
              <w:bottom w:val="dotted" w:sz="4" w:space="0" w:color="auto"/>
              <w:right w:val="single" w:sz="8" w:space="0" w:color="auto"/>
            </w:tcBorders>
            <w:shd w:val="clear" w:color="auto" w:fill="auto"/>
            <w:noWrap/>
            <w:vAlign w:val="bottom"/>
          </w:tcPr>
          <w:p w:rsidR="00CA25CD" w:rsidRPr="004305E9" w:rsidRDefault="00CA25CD" w:rsidP="0079632D">
            <w:pPr>
              <w:rPr>
                <w:rFonts w:eastAsia="Times New Roman" w:cs="Arial"/>
                <w:color w:val="000000"/>
                <w:sz w:val="22"/>
                <w:szCs w:val="22"/>
                <w:lang w:eastAsia="en-US"/>
              </w:rPr>
            </w:pPr>
            <w:r w:rsidRPr="0099428A">
              <w:rPr>
                <w:rFonts w:eastAsia="Times New Roman" w:cs="Arial"/>
                <w:color w:val="000000"/>
                <w:sz w:val="22"/>
                <w:szCs w:val="22"/>
                <w:lang w:eastAsia="en-US"/>
              </w:rPr>
              <w:t>GenerationSettings.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Default="00CA25CD" w:rsidP="0079632D">
            <w:pPr>
              <w:rPr>
                <w:rFonts w:eastAsia="Times New Roman" w:cs="Arial"/>
                <w:color w:val="000000"/>
                <w:sz w:val="22"/>
                <w:szCs w:val="22"/>
                <w:lang w:eastAsia="en-US"/>
              </w:rPr>
            </w:pP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177" w:type="dxa"/>
            <w:tcBorders>
              <w:top w:val="nil"/>
              <w:left w:val="nil"/>
              <w:bottom w:val="dotted" w:sz="4" w:space="0" w:color="auto"/>
              <w:right w:val="single" w:sz="8" w:space="0" w:color="auto"/>
            </w:tcBorders>
            <w:shd w:val="clear" w:color="auto" w:fill="auto"/>
            <w:noWrap/>
            <w:vAlign w:val="bottom"/>
          </w:tcPr>
          <w:p w:rsidR="00CA25CD" w:rsidRPr="0099428A" w:rsidRDefault="00CA25CD" w:rsidP="0079632D">
            <w:pPr>
              <w:rPr>
                <w:rFonts w:eastAsia="Times New Roman" w:cs="Arial"/>
                <w:color w:val="000000"/>
                <w:sz w:val="22"/>
                <w:szCs w:val="22"/>
                <w:lang w:eastAsia="en-US"/>
              </w:rPr>
            </w:pPr>
            <w:r w:rsidRPr="0099428A">
              <w:rPr>
                <w:rFonts w:eastAsia="Times New Roman" w:cs="Arial"/>
                <w:color w:val="000000"/>
                <w:sz w:val="22"/>
                <w:szCs w:val="22"/>
                <w:lang w:eastAsia="en-US"/>
              </w:rPr>
              <w:t>InstanceSetting.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ntermediate</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eIntermedia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Intermedia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Parser</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Pars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ParserXML.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sidRPr="006D3C18">
              <w:rPr>
                <w:rFonts w:eastAsia="Times New Roman" w:cs="Arial"/>
                <w:color w:val="000000"/>
                <w:sz w:val="22"/>
                <w:szCs w:val="22"/>
                <w:lang w:eastAsia="en-US"/>
              </w:rPr>
              <w:t>---Validation</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eValid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Valid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ValidationResult.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ValidationRuleAttribute.cs</w:t>
            </w:r>
          </w:p>
        </w:tc>
      </w:tr>
      <w:tr w:rsidR="00CA25CD" w:rsidRPr="006D3C18" w:rsidTr="0079632D">
        <w:trPr>
          <w:trHeight w:val="300"/>
          <w:jc w:val="center"/>
        </w:trPr>
        <w:tc>
          <w:tcPr>
            <w:tcW w:w="5435" w:type="dxa"/>
            <w:gridSpan w:val="5"/>
            <w:tcBorders>
              <w:top w:val="dotted" w:sz="4" w:space="0" w:color="auto"/>
              <w:left w:val="single" w:sz="8" w:space="0" w:color="auto"/>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rossCutting</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Logger</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DebugLogg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Logg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Minidump.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ObjectFactory</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ObjectFactory.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ObjectFactoryAttribu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UserInterface</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UserInterfac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UserInterfac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sidRPr="006D3C18">
              <w:rPr>
                <w:rFonts w:eastAsia="Times New Roman" w:cs="Arial"/>
                <w:color w:val="000000"/>
                <w:sz w:val="22"/>
                <w:szCs w:val="22"/>
                <w:lang w:eastAsia="en-US"/>
              </w:rPr>
              <w:t>---Util</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nstant.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StringUtils.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5157" w:type="dxa"/>
            <w:gridSpan w:val="4"/>
            <w:tcBorders>
              <w:top w:val="nil"/>
              <w:left w:val="nil"/>
              <w:bottom w:val="dotted" w:sz="4" w:space="0" w:color="auto"/>
              <w:right w:val="single" w:sz="8" w:space="0" w:color="auto"/>
            </w:tcBorders>
            <w:shd w:val="clear" w:color="auto" w:fill="auto"/>
            <w:noWrap/>
            <w:vAlign w:val="bottom"/>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Pr>
                <w:rFonts w:eastAsia="Times New Roman" w:cs="Arial"/>
                <w:color w:val="000000"/>
                <w:sz w:val="22"/>
                <w:szCs w:val="22"/>
                <w:lang w:eastAsia="en-US"/>
              </w:rPr>
              <w:t>---</w:t>
            </w:r>
            <w:r w:rsidR="00CA25CD" w:rsidRPr="0099428A">
              <w:rPr>
                <w:rFonts w:eastAsia="Times New Roman" w:cs="Arial"/>
                <w:color w:val="000000"/>
                <w:sz w:val="22"/>
                <w:szCs w:val="22"/>
                <w:lang w:eastAsia="en-US"/>
              </w:rPr>
              <w:t>DotNetApiWrapper</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sidRPr="0099428A">
              <w:rPr>
                <w:rFonts w:eastAsia="Times New Roman" w:cs="Arial"/>
                <w:color w:val="000000"/>
                <w:sz w:val="22"/>
                <w:szCs w:val="22"/>
                <w:lang w:eastAsia="en-US"/>
              </w:rPr>
              <w:t>ConsoleWrapp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sidRPr="0099428A">
              <w:rPr>
                <w:rFonts w:eastAsia="Times New Roman" w:cs="Arial"/>
                <w:color w:val="000000"/>
                <w:sz w:val="22"/>
                <w:szCs w:val="22"/>
                <w:lang w:eastAsia="en-US"/>
              </w:rPr>
              <w:t>EnvironmentWrapp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CA25CD" w:rsidRPr="0099428A" w:rsidRDefault="00CA25CD" w:rsidP="0079632D">
            <w:pPr>
              <w:rPr>
                <w:rFonts w:eastAsia="Times New Roman" w:cs="Arial"/>
                <w:color w:val="000000"/>
                <w:sz w:val="22"/>
                <w:szCs w:val="22"/>
                <w:lang w:eastAsia="en-US"/>
              </w:rPr>
            </w:pPr>
            <w:r w:rsidRPr="0099428A">
              <w:rPr>
                <w:rFonts w:eastAsia="Times New Roman" w:cs="Arial"/>
                <w:color w:val="000000"/>
                <w:sz w:val="22"/>
                <w:szCs w:val="22"/>
                <w:lang w:eastAsia="en-US"/>
              </w:rPr>
              <w:t>IOWrapp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CA25CD" w:rsidRPr="0099428A" w:rsidRDefault="00CA25CD" w:rsidP="0079632D">
            <w:pPr>
              <w:rPr>
                <w:rFonts w:eastAsia="Times New Roman" w:cs="Arial"/>
                <w:color w:val="000000"/>
                <w:sz w:val="22"/>
                <w:szCs w:val="22"/>
                <w:lang w:eastAsia="en-US"/>
              </w:rPr>
            </w:pPr>
            <w:r w:rsidRPr="0099428A">
              <w:rPr>
                <w:rFonts w:eastAsia="Times New Roman" w:cs="Arial"/>
                <w:color w:val="000000"/>
                <w:sz w:val="22"/>
                <w:szCs w:val="22"/>
                <w:lang w:eastAsia="en-US"/>
              </w:rPr>
              <w:t>ReflectionWrapper.cs</w:t>
            </w:r>
          </w:p>
        </w:tc>
      </w:tr>
      <w:tr w:rsidR="00CA25CD" w:rsidRPr="006D3C18" w:rsidTr="0079632D">
        <w:trPr>
          <w:trHeight w:val="300"/>
          <w:jc w:val="center"/>
        </w:trPr>
        <w:tc>
          <w:tcPr>
            <w:tcW w:w="5435" w:type="dxa"/>
            <w:gridSpan w:val="5"/>
            <w:tcBorders>
              <w:top w:val="dotted" w:sz="4" w:space="0" w:color="auto"/>
              <w:left w:val="single" w:sz="8" w:space="0" w:color="auto"/>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Data</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icConfiguration</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icConfigu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BasicConfigu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DFData</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eRegisterProcessing.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dfDataDictionary.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CdfData.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RegisterProcessing.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lastRenderedPageBreak/>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Repository.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RepositoryLinQ.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879" w:type="dxa"/>
            <w:gridSpan w:val="3"/>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sidRPr="006D3C18">
              <w:rPr>
                <w:rFonts w:eastAsia="Times New Roman" w:cs="Arial"/>
                <w:color w:val="000000"/>
                <w:sz w:val="22"/>
                <w:szCs w:val="22"/>
                <w:lang w:eastAsia="en-US"/>
              </w:rPr>
              <w:t>---Item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swConfig.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nfigu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Container.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temValu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ntermediateData</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IntermediateData.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ntermediateData.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ntermediateItemAttribute.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879" w:type="dxa"/>
            <w:gridSpan w:val="3"/>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sidRPr="006D3C18">
              <w:rPr>
                <w:rFonts w:eastAsia="Times New Roman" w:cs="Arial"/>
                <w:color w:val="000000"/>
                <w:sz w:val="22"/>
                <w:szCs w:val="22"/>
                <w:lang w:eastAsia="en-US"/>
              </w:rPr>
              <w:t>---Item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BaseIntermediateItem.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5157" w:type="dxa"/>
            <w:gridSpan w:val="4"/>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sidRPr="006D3C18">
              <w:rPr>
                <w:rFonts w:eastAsia="Times New Roman" w:cs="Arial"/>
                <w:color w:val="000000"/>
                <w:sz w:val="22"/>
                <w:szCs w:val="22"/>
                <w:lang w:eastAsia="en-US"/>
              </w:rPr>
              <w:t>---RuntimeConfiguration</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24" w:type="dxa"/>
            <w:tcBorders>
              <w:top w:val="nil"/>
              <w:left w:val="nil"/>
              <w:bottom w:val="dotted" w:sz="4" w:space="0" w:color="auto"/>
              <w:right w:val="dotted" w:sz="4"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IRuntimeConfiguration.cs</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24" w:type="dxa"/>
            <w:tcBorders>
              <w:top w:val="nil"/>
              <w:left w:val="nil"/>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sidRPr="006D3C18">
              <w:rPr>
                <w:rFonts w:eastAsia="Times New Roman" w:cs="Arial"/>
                <w:color w:val="000000"/>
                <w:sz w:val="22"/>
                <w:szCs w:val="22"/>
                <w:lang w:eastAsia="en-US"/>
              </w:rPr>
              <w:t>RuntimeConfiguration.cs</w:t>
            </w:r>
          </w:p>
        </w:tc>
      </w:tr>
      <w:tr w:rsidR="00CA25CD" w:rsidRPr="006D3C18" w:rsidTr="0079632D">
        <w:trPr>
          <w:trHeight w:val="300"/>
          <w:jc w:val="center"/>
        </w:trPr>
        <w:tc>
          <w:tcPr>
            <w:tcW w:w="5435" w:type="dxa"/>
            <w:gridSpan w:val="5"/>
            <w:tcBorders>
              <w:top w:val="nil"/>
              <w:left w:val="single" w:sz="8" w:space="0" w:color="auto"/>
              <w:bottom w:val="dotted" w:sz="4" w:space="0" w:color="auto"/>
              <w:right w:val="single" w:sz="8" w:space="0" w:color="auto"/>
            </w:tcBorders>
            <w:shd w:val="clear" w:color="auto" w:fill="auto"/>
            <w:noWrap/>
            <w:vAlign w:val="bottom"/>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Pr>
                <w:rFonts w:eastAsia="Times New Roman" w:cs="Arial"/>
                <w:color w:val="000000"/>
                <w:sz w:val="22"/>
                <w:szCs w:val="22"/>
                <w:lang w:eastAsia="en-US"/>
              </w:rPr>
              <w:t>---Presentation</w:t>
            </w:r>
          </w:p>
        </w:tc>
      </w:tr>
      <w:tr w:rsidR="00CA25CD" w:rsidRPr="006D3C18" w:rsidTr="0079632D">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5157" w:type="dxa"/>
            <w:gridSpan w:val="4"/>
            <w:tcBorders>
              <w:top w:val="nil"/>
              <w:left w:val="nil"/>
              <w:bottom w:val="dotted" w:sz="4" w:space="0" w:color="auto"/>
              <w:right w:val="single" w:sz="8" w:space="0" w:color="auto"/>
            </w:tcBorders>
            <w:shd w:val="clear" w:color="auto" w:fill="auto"/>
            <w:noWrap/>
            <w:vAlign w:val="bottom"/>
          </w:tcPr>
          <w:p w:rsidR="00CA25CD" w:rsidRPr="006D3C18" w:rsidRDefault="00AC3A69" w:rsidP="0079632D">
            <w:pPr>
              <w:rPr>
                <w:rFonts w:eastAsia="Times New Roman" w:cs="Arial"/>
                <w:color w:val="000000"/>
                <w:sz w:val="22"/>
                <w:szCs w:val="22"/>
                <w:lang w:eastAsia="en-US"/>
              </w:rPr>
            </w:pPr>
            <w:r>
              <w:rPr>
                <w:rFonts w:eastAsia="Times New Roman" w:cs="Arial"/>
                <w:color w:val="000000"/>
                <w:sz w:val="22"/>
                <w:szCs w:val="22"/>
                <w:lang w:eastAsia="en-US"/>
              </w:rPr>
              <w:t>+</w:t>
            </w:r>
            <w:r w:rsidR="00CA25CD">
              <w:rPr>
                <w:rFonts w:eastAsia="Times New Roman" w:cs="Arial"/>
                <w:color w:val="000000"/>
                <w:sz w:val="22"/>
                <w:szCs w:val="22"/>
                <w:lang w:eastAsia="en-US"/>
              </w:rPr>
              <w:t>---MainEntry</w:t>
            </w:r>
          </w:p>
        </w:tc>
      </w:tr>
      <w:tr w:rsidR="00CA25CD" w:rsidRPr="006D3C18" w:rsidTr="0079632D">
        <w:trPr>
          <w:trHeight w:val="300"/>
          <w:jc w:val="center"/>
        </w:trPr>
        <w:tc>
          <w:tcPr>
            <w:tcW w:w="278" w:type="dxa"/>
            <w:tcBorders>
              <w:top w:val="nil"/>
              <w:left w:val="single" w:sz="8" w:space="0" w:color="auto"/>
              <w:bottom w:val="single" w:sz="8"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278" w:type="dxa"/>
            <w:tcBorders>
              <w:top w:val="nil"/>
              <w:left w:val="nil"/>
              <w:bottom w:val="single" w:sz="8"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24" w:type="dxa"/>
            <w:tcBorders>
              <w:top w:val="nil"/>
              <w:left w:val="nil"/>
              <w:bottom w:val="single" w:sz="8" w:space="0" w:color="auto"/>
              <w:right w:val="dotted" w:sz="4"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p>
        </w:tc>
        <w:tc>
          <w:tcPr>
            <w:tcW w:w="4455" w:type="dxa"/>
            <w:gridSpan w:val="2"/>
            <w:tcBorders>
              <w:top w:val="dotted" w:sz="4" w:space="0" w:color="auto"/>
              <w:left w:val="nil"/>
              <w:bottom w:val="single" w:sz="8" w:space="0" w:color="auto"/>
              <w:right w:val="single" w:sz="8" w:space="0" w:color="auto"/>
            </w:tcBorders>
            <w:shd w:val="clear" w:color="auto" w:fill="auto"/>
            <w:noWrap/>
            <w:vAlign w:val="bottom"/>
          </w:tcPr>
          <w:p w:rsidR="00CA25CD" w:rsidRPr="006D3C18" w:rsidRDefault="00CA25CD" w:rsidP="0079632D">
            <w:pPr>
              <w:rPr>
                <w:rFonts w:eastAsia="Times New Roman" w:cs="Arial"/>
                <w:color w:val="000000"/>
                <w:sz w:val="22"/>
                <w:szCs w:val="22"/>
                <w:lang w:eastAsia="en-US"/>
              </w:rPr>
            </w:pPr>
            <w:r>
              <w:rPr>
                <w:rFonts w:eastAsia="Times New Roman" w:cs="Arial"/>
                <w:color w:val="000000"/>
                <w:sz w:val="22"/>
                <w:szCs w:val="22"/>
                <w:lang w:eastAsia="en-US"/>
              </w:rPr>
              <w:t>MainEntry.cs</w:t>
            </w:r>
          </w:p>
        </w:tc>
      </w:tr>
    </w:tbl>
    <w:p w:rsidR="00CA25CD" w:rsidRPr="006D3C18" w:rsidRDefault="00CA25CD" w:rsidP="00CA25CD">
      <w:pPr>
        <w:rPr>
          <w:rFonts w:cs="Arial"/>
          <w:lang w:val="x-none"/>
        </w:rPr>
      </w:pPr>
      <w:r>
        <w:rPr>
          <w:rFonts w:cs="Arial"/>
        </w:rPr>
        <w:t>{</w:t>
      </w:r>
      <w:r w:rsidRPr="006D3C18">
        <w:rPr>
          <w:rFonts w:cs="Arial"/>
          <w:lang w:val="x-none"/>
        </w:rPr>
        <w:t>Ref: }</w:t>
      </w:r>
    </w:p>
    <w:p w:rsidR="00CA25CD" w:rsidRDefault="00CA25CD" w:rsidP="00CA25CD">
      <w:pPr>
        <w:pStyle w:val="Heading1"/>
      </w:pPr>
      <w:bookmarkStart w:id="72" w:name="_Toc6854308"/>
      <w:bookmarkStart w:id="73" w:name="_Toc8056967"/>
      <w:bookmarkStart w:id="74" w:name="_Toc216774253"/>
      <w:bookmarkStart w:id="75" w:name="_Toc493584085"/>
      <w:bookmarkEnd w:id="47"/>
      <w:r>
        <w:lastRenderedPageBreak/>
        <w:t>Class</w:t>
      </w:r>
      <w:bookmarkEnd w:id="72"/>
      <w:bookmarkEnd w:id="73"/>
    </w:p>
    <w:p w:rsidR="00CA25CD" w:rsidRDefault="00CA25CD" w:rsidP="00CA25CD">
      <w:pPr>
        <w:keepNext/>
        <w:rPr>
          <w:rFonts w:cs="Arial"/>
        </w:rPr>
      </w:pPr>
      <w:r w:rsidRPr="006D3C18">
        <w:rPr>
          <w:rFonts w:cs="Arial"/>
        </w:rPr>
        <w:t>This section contains class diagram and list of the function for Generation Tool.</w:t>
      </w:r>
    </w:p>
    <w:p w:rsidR="00CA25CD" w:rsidRPr="006D3C18" w:rsidRDefault="00E46606" w:rsidP="009A49BB">
      <w:pPr>
        <w:keepNext/>
        <w:jc w:val="center"/>
        <w:rPr>
          <w:rFonts w:cs="Arial"/>
        </w:rPr>
      </w:pPr>
      <w:r>
        <w:rPr>
          <w:rFonts w:cs="Aria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549.75pt">
            <v:imagedata r:id="rId13" o:title=""/>
          </v:shape>
        </w:pict>
      </w:r>
    </w:p>
    <w:p w:rsidR="00CA25CD" w:rsidRPr="006D3C18" w:rsidRDefault="00CA25CD" w:rsidP="00CA25CD">
      <w:pPr>
        <w:pStyle w:val="Caption"/>
        <w:rPr>
          <w:rFonts w:cs="Arial"/>
        </w:rPr>
      </w:pPr>
      <w:bookmarkStart w:id="76" w:name="_Toc8056858"/>
      <w:r w:rsidRPr="006D3C18">
        <w:rPr>
          <w:rFonts w:cs="Arial"/>
        </w:rPr>
        <w:t xml:space="preserve">Figure </w:t>
      </w:r>
      <w:r w:rsidRPr="006D3C18">
        <w:rPr>
          <w:rFonts w:cs="Arial"/>
        </w:rPr>
        <w:fldChar w:fldCharType="begin"/>
      </w:r>
      <w:r w:rsidRPr="006D3C18">
        <w:rPr>
          <w:rFonts w:cs="Arial"/>
        </w:rPr>
        <w:instrText xml:space="preserve"> SEQ Figure \* ARABIC </w:instrText>
      </w:r>
      <w:r w:rsidRPr="006D3C18">
        <w:rPr>
          <w:rFonts w:cs="Arial"/>
        </w:rPr>
        <w:fldChar w:fldCharType="separate"/>
      </w:r>
      <w:r w:rsidRPr="006D3C18">
        <w:rPr>
          <w:rFonts w:cs="Arial"/>
          <w:noProof/>
        </w:rPr>
        <w:t>3</w:t>
      </w:r>
      <w:r w:rsidRPr="006D3C18">
        <w:rPr>
          <w:rFonts w:cs="Arial"/>
        </w:rPr>
        <w:fldChar w:fldCharType="end"/>
      </w:r>
      <w:r w:rsidRPr="006D3C18">
        <w:rPr>
          <w:rFonts w:cs="Arial"/>
        </w:rPr>
        <w:t xml:space="preserve"> Overview of class diagram</w:t>
      </w:r>
      <w:bookmarkEnd w:id="76"/>
    </w:p>
    <w:p w:rsidR="00CA25CD" w:rsidRDefault="00CA25CD" w:rsidP="00CA25CD">
      <w:pPr>
        <w:rPr>
          <w:rFonts w:cs="Arial"/>
        </w:rPr>
      </w:pPr>
    </w:p>
    <w:p w:rsidR="00CA25CD" w:rsidRPr="00ED4CD2" w:rsidRDefault="00CA25CD" w:rsidP="00CA25CD">
      <w:pPr>
        <w:rPr>
          <w:rFonts w:cs="Arial"/>
        </w:rPr>
      </w:pPr>
      <w:r>
        <w:rPr>
          <w:rFonts w:cs="Arial"/>
        </w:rPr>
        <w:lastRenderedPageBreak/>
        <w:t xml:space="preserve">Note: </w:t>
      </w:r>
      <w:r w:rsidRPr="007A2A35">
        <w:rPr>
          <w:rFonts w:cs="Arial"/>
        </w:rPr>
        <w:t xml:space="preserve">All methods with type “Protected” </w:t>
      </w:r>
      <w:r>
        <w:rPr>
          <w:rFonts w:cs="Arial"/>
        </w:rPr>
        <w:t>are represented by “</w:t>
      </w:r>
      <w:r w:rsidRPr="00ED0C14">
        <w:rPr>
          <w:rFonts w:ascii="Consolas" w:eastAsia="Times New Roman" w:hAnsi="Consolas" w:cs="Courier New"/>
          <w:color w:val="0000FF"/>
          <w:szCs w:val="20"/>
        </w:rPr>
        <w:t>protected</w:t>
      </w:r>
      <w:r w:rsidRPr="00ED0C14">
        <w:rPr>
          <w:rFonts w:ascii="Consolas" w:eastAsia="Times New Roman" w:hAnsi="Consolas" w:cs="Courier New"/>
          <w:color w:val="000000"/>
          <w:szCs w:val="20"/>
        </w:rPr>
        <w:t> </w:t>
      </w:r>
      <w:r w:rsidRPr="00ED0C14">
        <w:rPr>
          <w:rFonts w:ascii="Consolas" w:eastAsia="Times New Roman" w:hAnsi="Consolas" w:cs="Courier New"/>
          <w:color w:val="0000FF"/>
          <w:szCs w:val="20"/>
        </w:rPr>
        <w:t>virtual</w:t>
      </w:r>
      <w:r>
        <w:rPr>
          <w:rFonts w:cs="Arial"/>
        </w:rPr>
        <w:t xml:space="preserve">” in source code and </w:t>
      </w:r>
      <w:r w:rsidRPr="007A2A35">
        <w:rPr>
          <w:rFonts w:cs="Arial"/>
        </w:rPr>
        <w:t xml:space="preserve">can be overrided by </w:t>
      </w:r>
      <w:r>
        <w:rPr>
          <w:rFonts w:cs="Arial"/>
        </w:rPr>
        <w:t>subclasses.</w:t>
      </w:r>
    </w:p>
    <w:p w:rsidR="00CA25CD" w:rsidRPr="000937C8" w:rsidRDefault="00CA25CD" w:rsidP="00CA25CD"/>
    <w:p w:rsidR="00CA25CD" w:rsidRDefault="00E46606" w:rsidP="00CA25CD">
      <w:pPr>
        <w:jc w:val="center"/>
      </w:pPr>
      <w:r>
        <w:pict>
          <v:shape id="_x0000_i1026" type="#_x0000_t75" style="width:352.5pt;height:341.25pt">
            <v:imagedata r:id="rId14" o:title=""/>
          </v:shape>
        </w:pict>
      </w:r>
    </w:p>
    <w:p w:rsidR="00CA25CD" w:rsidRDefault="00CA25CD" w:rsidP="00CA25CD">
      <w:pPr>
        <w:pStyle w:val="ClassCaption"/>
      </w:pPr>
      <w:r>
        <w:t>Renesas::Generator::MCALConfGen::Business::CommandLine::CommandLine</w:t>
      </w:r>
    </w:p>
    <w:p w:rsidR="00CA25CD" w:rsidRDefault="00E46606" w:rsidP="00CA25CD">
      <w:pPr>
        <w:jc w:val="center"/>
      </w:pPr>
      <w:r>
        <w:pict>
          <v:shape id="_x0000_i1027" type="#_x0000_t75" style="width:158.25pt;height:114.75pt">
            <v:imagedata r:id="rId15" o:title=""/>
          </v:shape>
        </w:pict>
      </w:r>
    </w:p>
    <w:p w:rsidR="00CA25CD" w:rsidRDefault="00CA25CD" w:rsidP="00CA25CD">
      <w:pPr>
        <w:pStyle w:val="ClassCaption"/>
      </w:pPr>
      <w:r>
        <w:t>Renesas::Generator::MCALConfGen::Business::CommandLine::OptionAttribute</w:t>
      </w:r>
    </w:p>
    <w:p w:rsidR="00CA25CD" w:rsidRDefault="00E46606" w:rsidP="00CA25CD">
      <w:pPr>
        <w:jc w:val="center"/>
      </w:pPr>
      <w:r>
        <w:lastRenderedPageBreak/>
        <w:pict>
          <v:shape id="_x0000_i1028" type="#_x0000_t75" style="width:415.5pt;height:305.25pt">
            <v:imagedata r:id="rId16" o:title=""/>
          </v:shape>
        </w:pict>
      </w:r>
    </w:p>
    <w:p w:rsidR="00CA25CD" w:rsidRDefault="00CA25CD" w:rsidP="00CA25CD">
      <w:pPr>
        <w:pStyle w:val="ClassCaption"/>
      </w:pPr>
      <w:r>
        <w:t>Renesas::Generator::MCALConfGen::Business::Generation::FileGeneration</w:t>
      </w:r>
    </w:p>
    <w:p w:rsidR="00CA25CD" w:rsidRDefault="00E46606" w:rsidP="00CA25CD">
      <w:pPr>
        <w:jc w:val="center"/>
      </w:pPr>
      <w:r>
        <w:pict>
          <v:shape id="_x0000_i1029" type="#_x0000_t75" style="width:355.5pt;height:156pt">
            <v:imagedata r:id="rId17" o:title=""/>
          </v:shape>
        </w:pict>
      </w:r>
    </w:p>
    <w:p w:rsidR="00CA25CD" w:rsidRDefault="00CA25CD" w:rsidP="00CA25CD">
      <w:pPr>
        <w:pStyle w:val="ClassCaption"/>
      </w:pPr>
      <w:r>
        <w:t>Renesas::Generator::MCALConfGen::Business::Generation::Generation</w:t>
      </w:r>
    </w:p>
    <w:p w:rsidR="00CA25CD" w:rsidRDefault="00E46606" w:rsidP="00CA25CD">
      <w:pPr>
        <w:jc w:val="center"/>
      </w:pPr>
      <w:r>
        <w:pict>
          <v:shape id="_x0000_i1030" type="#_x0000_t75" style="width:438pt;height:146.25pt">
            <v:imagedata r:id="rId18" o:title=""/>
          </v:shape>
        </w:pict>
      </w:r>
    </w:p>
    <w:p w:rsidR="00CA25CD" w:rsidRDefault="00CA25CD" w:rsidP="00CA25CD">
      <w:pPr>
        <w:pStyle w:val="ClassCaption"/>
      </w:pPr>
      <w:r>
        <w:t>Renesas::Generator::MCALConfGen::Business::Generation::HeaderFileGeneration</w:t>
      </w:r>
    </w:p>
    <w:p w:rsidR="00CA25CD" w:rsidRDefault="00E46606" w:rsidP="00CA25CD">
      <w:pPr>
        <w:jc w:val="center"/>
      </w:pPr>
      <w:r>
        <w:lastRenderedPageBreak/>
        <w:pict>
          <v:shape id="_x0000_i1031" type="#_x0000_t75" style="width:246.75pt;height:156.75pt">
            <v:imagedata r:id="rId19" o:title=""/>
          </v:shape>
        </w:pict>
      </w:r>
    </w:p>
    <w:p w:rsidR="00CA25CD" w:rsidRDefault="00CA25CD" w:rsidP="00CA25CD">
      <w:pPr>
        <w:pStyle w:val="ClassCaption"/>
      </w:pPr>
      <w:r>
        <w:t>Renesas::Generator::MCALConfGen::Business::Generation::ItemGenerationAttribute</w:t>
      </w:r>
    </w:p>
    <w:p w:rsidR="00CA25CD" w:rsidRDefault="00E46606" w:rsidP="00CA25CD">
      <w:pPr>
        <w:jc w:val="center"/>
      </w:pPr>
      <w:r>
        <w:pict>
          <v:shape id="_x0000_i1032" type="#_x0000_t75" style="width:145.5pt;height:121.5pt">
            <v:imagedata r:id="rId20" o:title=""/>
          </v:shape>
        </w:pict>
      </w:r>
    </w:p>
    <w:p w:rsidR="00CA25CD" w:rsidRDefault="00CA25CD" w:rsidP="00CA25CD">
      <w:pPr>
        <w:pStyle w:val="ClassCaption"/>
      </w:pPr>
      <w:r>
        <w:t>Renesas::Generator::MCALConfGen::Business::Generation::NewLineAttribute</w:t>
      </w:r>
    </w:p>
    <w:p w:rsidR="00CA25CD" w:rsidRDefault="00E46606" w:rsidP="00CA25CD">
      <w:pPr>
        <w:jc w:val="center"/>
      </w:pPr>
      <w:r>
        <w:pict>
          <v:shape id="_x0000_i1033" type="#_x0000_t75" style="width:440.25pt;height:147.75pt">
            <v:imagedata r:id="rId21" o:title=""/>
          </v:shape>
        </w:pict>
      </w:r>
    </w:p>
    <w:p w:rsidR="00CA25CD" w:rsidRDefault="00CA25CD" w:rsidP="00CA25CD">
      <w:pPr>
        <w:pStyle w:val="ClassCaption"/>
      </w:pPr>
      <w:r>
        <w:t>Renesas::Generator::MCALConfGen::Business::Generation::SourceFileGeneration</w:t>
      </w:r>
    </w:p>
    <w:p w:rsidR="00CA25CD" w:rsidRDefault="00E46606" w:rsidP="00CA25CD">
      <w:pPr>
        <w:jc w:val="center"/>
      </w:pPr>
      <w:r>
        <w:pict>
          <v:shape id="_x0000_i1034" type="#_x0000_t75" style="width:336.75pt;height:151.5pt">
            <v:imagedata r:id="rId22" o:title=""/>
          </v:shape>
        </w:pict>
      </w:r>
    </w:p>
    <w:p w:rsidR="00CA25CD" w:rsidRDefault="00CA25CD" w:rsidP="00CA25CD">
      <w:pPr>
        <w:pStyle w:val="ClassCaption"/>
      </w:pPr>
      <w:r>
        <w:t>Renesas::Generator::MCALConfGen::Business::Intermediate::BaseIntermediate</w:t>
      </w:r>
    </w:p>
    <w:p w:rsidR="00CA25CD" w:rsidRDefault="00E46606" w:rsidP="00CA25CD">
      <w:pPr>
        <w:jc w:val="center"/>
      </w:pPr>
      <w:r>
        <w:lastRenderedPageBreak/>
        <w:pict>
          <v:shape id="_x0000_i1035" type="#_x0000_t75" style="width:414.75pt;height:468pt">
            <v:imagedata r:id="rId23" o:title=""/>
          </v:shape>
        </w:pict>
      </w:r>
    </w:p>
    <w:p w:rsidR="00CA25CD" w:rsidRDefault="00CA25CD" w:rsidP="00CA25CD">
      <w:pPr>
        <w:pStyle w:val="ClassCaption"/>
      </w:pPr>
      <w:r>
        <w:t>Renesas::Generator::MCALConfGen::Business::Parser::ParserXML</w:t>
      </w:r>
    </w:p>
    <w:p w:rsidR="00CA25CD" w:rsidRDefault="00E46606" w:rsidP="00CA25CD">
      <w:pPr>
        <w:jc w:val="center"/>
      </w:pPr>
      <w:r>
        <w:pict>
          <v:shape id="_x0000_i1036" type="#_x0000_t75" style="width:206.25pt;height:120.75pt">
            <v:imagedata r:id="rId24" o:title=""/>
          </v:shape>
        </w:pict>
      </w:r>
    </w:p>
    <w:p w:rsidR="00CA25CD" w:rsidRDefault="00CA25CD" w:rsidP="00CA25CD">
      <w:pPr>
        <w:pStyle w:val="ClassCaption"/>
      </w:pPr>
      <w:r>
        <w:t>Renesas::Generator::MCALConfGen::Business::Parser::Parser</w:t>
      </w:r>
    </w:p>
    <w:p w:rsidR="00CA25CD" w:rsidRDefault="00E46606" w:rsidP="00CA25CD">
      <w:pPr>
        <w:jc w:val="center"/>
      </w:pPr>
      <w:r>
        <w:lastRenderedPageBreak/>
        <w:pict>
          <v:shape id="_x0000_i1037" type="#_x0000_t75" style="width:385.5pt;height:370.5pt">
            <v:imagedata r:id="rId25" o:title=""/>
          </v:shape>
        </w:pict>
      </w:r>
    </w:p>
    <w:p w:rsidR="00CA25CD" w:rsidRDefault="00CA25CD" w:rsidP="00CA25CD">
      <w:pPr>
        <w:pStyle w:val="ClassCaption"/>
      </w:pPr>
      <w:r>
        <w:t>Renesas::Generator::MCALConfGen::Business::Validation::BaseValidation</w:t>
      </w:r>
    </w:p>
    <w:p w:rsidR="00CA25CD" w:rsidRDefault="00E46606" w:rsidP="00CA25CD">
      <w:pPr>
        <w:jc w:val="center"/>
      </w:pPr>
      <w:r>
        <w:pict>
          <v:shape id="_x0000_i1038" type="#_x0000_t75" style="width:242.25pt;height:195.75pt">
            <v:imagedata r:id="rId26" o:title=""/>
          </v:shape>
        </w:pict>
      </w:r>
    </w:p>
    <w:p w:rsidR="00CA25CD" w:rsidRDefault="00CA25CD" w:rsidP="00CA25CD">
      <w:pPr>
        <w:pStyle w:val="ClassCaption"/>
      </w:pPr>
      <w:r>
        <w:t>Renesas::Generator::MCALConfGen::Business::Validation::ValidationRuleAttribute</w:t>
      </w:r>
    </w:p>
    <w:p w:rsidR="00CA25CD" w:rsidRDefault="00E46606" w:rsidP="00CA25CD">
      <w:pPr>
        <w:jc w:val="center"/>
      </w:pPr>
      <w:r>
        <w:lastRenderedPageBreak/>
        <w:pict>
          <v:shape id="_x0000_i1039" type="#_x0000_t75" style="width:256.5pt;height:117pt">
            <v:imagedata r:id="rId27" o:title=""/>
          </v:shape>
        </w:pict>
      </w:r>
    </w:p>
    <w:p w:rsidR="00CA25CD" w:rsidRDefault="00CA25CD" w:rsidP="00CA25CD">
      <w:pPr>
        <w:pStyle w:val="ClassCaption"/>
      </w:pPr>
      <w:r>
        <w:t>Renesas::Generator::MCALConfGen::CrossCutting::Logger::DebugLogger</w:t>
      </w:r>
    </w:p>
    <w:p w:rsidR="00CA25CD" w:rsidRDefault="00E46606" w:rsidP="00CA25CD">
      <w:pPr>
        <w:jc w:val="center"/>
      </w:pPr>
      <w:r>
        <w:pict>
          <v:shape id="_x0000_i1040" type="#_x0000_t75" style="width:265.5pt;height:334.5pt">
            <v:imagedata r:id="rId28" o:title=""/>
          </v:shape>
        </w:pict>
      </w:r>
    </w:p>
    <w:p w:rsidR="00CA25CD" w:rsidRDefault="00CA25CD" w:rsidP="00CA25CD">
      <w:pPr>
        <w:pStyle w:val="ClassCaption"/>
      </w:pPr>
      <w:r>
        <w:t>Renesas::Generator::MCALConfGen::CrossCutting::UserInterface::UserInterface</w:t>
      </w:r>
    </w:p>
    <w:p w:rsidR="00CA25CD" w:rsidRDefault="00E46606" w:rsidP="00CA25CD">
      <w:pPr>
        <w:jc w:val="center"/>
      </w:pPr>
      <w:r>
        <w:lastRenderedPageBreak/>
        <w:pict>
          <v:shape id="_x0000_i1041" type="#_x0000_t75" style="width:271.5pt;height:266.25pt">
            <v:imagedata r:id="rId29" o:title=""/>
          </v:shape>
        </w:pict>
      </w:r>
    </w:p>
    <w:p w:rsidR="00CA25CD" w:rsidRDefault="00CA25CD" w:rsidP="00CA25CD">
      <w:pPr>
        <w:pStyle w:val="ClassCaption"/>
      </w:pPr>
      <w:r>
        <w:t>Renesas::Generator::MCALConfGen::Data::BasicConfiguration::BasicConfiguration</w:t>
      </w:r>
    </w:p>
    <w:p w:rsidR="00CA25CD" w:rsidRDefault="00E46606" w:rsidP="00CA25CD">
      <w:pPr>
        <w:jc w:val="center"/>
      </w:pPr>
      <w:r>
        <w:pict>
          <v:shape id="_x0000_i1042" type="#_x0000_t75" style="width:289.5pt;height:195pt">
            <v:imagedata r:id="rId30" o:title=""/>
          </v:shape>
        </w:pict>
      </w:r>
    </w:p>
    <w:p w:rsidR="00CA25CD" w:rsidRDefault="00CA25CD" w:rsidP="00CA25CD">
      <w:pPr>
        <w:pStyle w:val="ClassCaption"/>
      </w:pPr>
      <w:r>
        <w:t>Renesas::Generator::MCALConfGen::Data::CDFData::BaseRegisterProcessing</w:t>
      </w:r>
    </w:p>
    <w:p w:rsidR="00CA25CD" w:rsidRDefault="00E46606" w:rsidP="00CA25CD">
      <w:pPr>
        <w:jc w:val="center"/>
      </w:pPr>
      <w:r>
        <w:lastRenderedPageBreak/>
        <w:pict>
          <v:shape id="_x0000_i1043" type="#_x0000_t75" style="width:346.5pt;height:331.5pt">
            <v:imagedata r:id="rId31" o:title=""/>
          </v:shape>
        </w:pict>
      </w:r>
    </w:p>
    <w:p w:rsidR="00CA25CD" w:rsidRDefault="00CA25CD" w:rsidP="00CA25CD">
      <w:pPr>
        <w:pStyle w:val="ClassCaption"/>
      </w:pPr>
      <w:r>
        <w:t>Renesas::Generator::MCALConfGen::Data::CDFData::CdfDataDictionary</w:t>
      </w:r>
    </w:p>
    <w:p w:rsidR="00CA25CD" w:rsidRDefault="00E46606" w:rsidP="00CA25CD">
      <w:pPr>
        <w:jc w:val="center"/>
      </w:pPr>
      <w:r>
        <w:lastRenderedPageBreak/>
        <w:pict>
          <v:shape id="_x0000_i1044" type="#_x0000_t75" style="width:381.75pt;height:409.5pt">
            <v:imagedata r:id="rId32" o:title=""/>
          </v:shape>
        </w:pict>
      </w:r>
    </w:p>
    <w:p w:rsidR="00CA25CD" w:rsidRDefault="00CA25CD" w:rsidP="00CA25CD">
      <w:pPr>
        <w:pStyle w:val="ClassCaption"/>
      </w:pPr>
      <w:r>
        <w:t>Renesas::Generator::MCALConfGen::Data::CDFData::RepositoryLinQ</w:t>
      </w:r>
    </w:p>
    <w:p w:rsidR="00CA25CD" w:rsidRDefault="00E46606" w:rsidP="00CA25CD">
      <w:pPr>
        <w:jc w:val="center"/>
      </w:pPr>
      <w:r>
        <w:pict>
          <v:shape id="_x0000_i1045" type="#_x0000_t75" style="width:264.75pt;height:146.25pt">
            <v:imagedata r:id="rId33" o:title=""/>
          </v:shape>
        </w:pict>
      </w:r>
    </w:p>
    <w:p w:rsidR="00CA25CD" w:rsidRDefault="00CA25CD" w:rsidP="00CA25CD">
      <w:pPr>
        <w:pStyle w:val="ClassCaption"/>
      </w:pPr>
      <w:r>
        <w:t>Renesas::Generator::MCALConfGen::Data::IntermediateData::IntermediateData</w:t>
      </w:r>
    </w:p>
    <w:p w:rsidR="00CA25CD" w:rsidRDefault="00E46606" w:rsidP="00CA25CD">
      <w:pPr>
        <w:jc w:val="center"/>
      </w:pPr>
      <w:r>
        <w:lastRenderedPageBreak/>
        <w:pict>
          <v:shape id="_x0000_i1046" type="#_x0000_t75" style="width:162pt;height:121.5pt">
            <v:imagedata r:id="rId34" o:title=""/>
          </v:shape>
        </w:pict>
      </w:r>
    </w:p>
    <w:p w:rsidR="00CA25CD" w:rsidRDefault="00CA25CD" w:rsidP="00CA25CD">
      <w:pPr>
        <w:pStyle w:val="ClassCaption"/>
      </w:pPr>
      <w:r>
        <w:t>Renesas::Generator::MCALConfGen::Data::IntermediateData::IntermediateItemAttribute</w:t>
      </w:r>
    </w:p>
    <w:p w:rsidR="00CA25CD" w:rsidRDefault="00E46606" w:rsidP="00CA25CD">
      <w:pPr>
        <w:jc w:val="center"/>
      </w:pPr>
      <w:r>
        <w:pict>
          <v:shape id="_x0000_i1047" type="#_x0000_t75" style="width:303pt;height:315pt">
            <v:imagedata r:id="rId35" o:title=""/>
          </v:shape>
        </w:pict>
      </w:r>
    </w:p>
    <w:p w:rsidR="00CA25CD" w:rsidRDefault="00CA25CD" w:rsidP="00CA25CD">
      <w:pPr>
        <w:pStyle w:val="ClassCaption"/>
      </w:pPr>
      <w:r>
        <w:t>Renesas::Generator::MCALConfGen::Data::RuntimeConfiguration::RuntimeConfiguration</w:t>
      </w:r>
    </w:p>
    <w:p w:rsidR="00511E18" w:rsidRPr="00511E18" w:rsidRDefault="00E46606" w:rsidP="00511E18">
      <w:pPr>
        <w:pStyle w:val="BodyText"/>
        <w:jc w:val="center"/>
      </w:pPr>
      <w:r>
        <w:pict>
          <v:shape id="_x0000_i1048" type="#_x0000_t75" style="width:153pt;height:117pt">
            <v:imagedata r:id="rId36" o:title=""/>
          </v:shape>
        </w:pict>
      </w:r>
    </w:p>
    <w:p w:rsidR="00CA25CD" w:rsidRDefault="00CA25CD" w:rsidP="00CA25CD">
      <w:pPr>
        <w:pStyle w:val="ClassCaption"/>
      </w:pPr>
      <w:r>
        <w:t>Renesas::Generator::MCALConfGen::Business::Generation::Section</w:t>
      </w:r>
    </w:p>
    <w:p w:rsidR="00A84C0F" w:rsidRPr="00A84C0F" w:rsidRDefault="00E46606" w:rsidP="00A84C0F">
      <w:pPr>
        <w:pStyle w:val="BodyText"/>
        <w:jc w:val="center"/>
      </w:pPr>
      <w:r>
        <w:lastRenderedPageBreak/>
        <w:pict>
          <v:shape id="_x0000_i1049" type="#_x0000_t75" style="width:189.75pt;height:97.5pt">
            <v:imagedata r:id="rId37" o:title=""/>
          </v:shape>
        </w:pict>
      </w:r>
    </w:p>
    <w:p w:rsidR="00CA25CD" w:rsidRDefault="00CA25CD" w:rsidP="00CA25CD">
      <w:pPr>
        <w:pStyle w:val="ClassCaption"/>
      </w:pPr>
      <w:r>
        <w:t>Renesas::Generator::MCALConfGen::CrossCutting::DotNetApiWrapper::ConsoleWrapper</w:t>
      </w:r>
    </w:p>
    <w:p w:rsidR="00705B10" w:rsidRPr="00705B10" w:rsidRDefault="00E46606" w:rsidP="00705B10">
      <w:pPr>
        <w:pStyle w:val="BodyText"/>
        <w:jc w:val="center"/>
      </w:pPr>
      <w:r>
        <w:pict>
          <v:shape id="_x0000_i1050" type="#_x0000_t75" style="width:176.25pt;height:97.5pt">
            <v:imagedata r:id="rId38" o:title=""/>
          </v:shape>
        </w:pict>
      </w:r>
    </w:p>
    <w:p w:rsidR="00CA25CD" w:rsidRDefault="00CA25CD" w:rsidP="00CA25CD">
      <w:pPr>
        <w:pStyle w:val="ClassCaption"/>
      </w:pPr>
      <w:r>
        <w:t>Renesas::Generator::MCALConfGen::Business::Generation::Settings::GenerationSettings</w:t>
      </w:r>
    </w:p>
    <w:p w:rsidR="00F375EF" w:rsidRPr="00F375EF" w:rsidRDefault="00E46606" w:rsidP="00F375EF">
      <w:pPr>
        <w:pStyle w:val="BodyText"/>
        <w:jc w:val="center"/>
      </w:pPr>
      <w:r>
        <w:pict>
          <v:shape id="_x0000_i1051" type="#_x0000_t75" style="width:288.75pt;height:237pt">
            <v:imagedata r:id="rId39" o:title=""/>
          </v:shape>
        </w:pict>
      </w:r>
    </w:p>
    <w:p w:rsidR="00CA25CD" w:rsidRDefault="00CA25CD" w:rsidP="00CA25CD">
      <w:pPr>
        <w:pStyle w:val="ClassCaption"/>
      </w:pPr>
      <w:r>
        <w:t>Renesas::Generator::MCALConfGen::CrossCutting::ObjectFactory::ObjectFactory</w:t>
      </w:r>
    </w:p>
    <w:p w:rsidR="0050054C" w:rsidRPr="0050054C" w:rsidRDefault="00E46606" w:rsidP="0050054C">
      <w:pPr>
        <w:pStyle w:val="BodyText"/>
        <w:jc w:val="center"/>
      </w:pPr>
      <w:r>
        <w:lastRenderedPageBreak/>
        <w:pict>
          <v:shape id="_x0000_i1052" type="#_x0000_t75" style="width:158.25pt;height:634.5pt">
            <v:imagedata r:id="rId40" o:title=""/>
          </v:shape>
        </w:pict>
      </w:r>
    </w:p>
    <w:p w:rsidR="00CA25CD" w:rsidRDefault="00CA25CD" w:rsidP="00CA25CD">
      <w:pPr>
        <w:pStyle w:val="ClassCaption"/>
      </w:pPr>
      <w:r>
        <w:t>Renesas::Generator::MCALConfGen::CrossCutting::Util::Constant</w:t>
      </w:r>
    </w:p>
    <w:p w:rsidR="00340C72" w:rsidRDefault="00340C72" w:rsidP="00340C72">
      <w:pPr>
        <w:pStyle w:val="BodyText"/>
      </w:pPr>
    </w:p>
    <w:p w:rsidR="00340C72" w:rsidRPr="00340C72" w:rsidRDefault="00E46606" w:rsidP="00340C72">
      <w:pPr>
        <w:pStyle w:val="BodyText"/>
        <w:jc w:val="center"/>
      </w:pPr>
      <w:r>
        <w:lastRenderedPageBreak/>
        <w:pict>
          <v:shape id="_x0000_i1053" type="#_x0000_t75" style="width:306pt;height:97.5pt">
            <v:imagedata r:id="rId41" o:title=""/>
          </v:shape>
        </w:pict>
      </w:r>
    </w:p>
    <w:p w:rsidR="00CA25CD" w:rsidRDefault="00CA25CD" w:rsidP="00CA25CD">
      <w:pPr>
        <w:pStyle w:val="ClassCaption"/>
      </w:pPr>
      <w:r>
        <w:t>Renesas::Generator::MCALConfGen::Business::Generation::GenerationItems::StructReferenceGenerationItem</w:t>
      </w:r>
    </w:p>
    <w:p w:rsidR="00D920D0" w:rsidRPr="00D920D0" w:rsidRDefault="00E46606" w:rsidP="00D920D0">
      <w:pPr>
        <w:pStyle w:val="BodyText"/>
        <w:jc w:val="center"/>
      </w:pPr>
      <w:r>
        <w:pict>
          <v:shape id="_x0000_i1054" type="#_x0000_t75" style="width:204pt;height:97.5pt">
            <v:imagedata r:id="rId42" o:title=""/>
          </v:shape>
        </w:pict>
      </w:r>
    </w:p>
    <w:p w:rsidR="00CA25CD" w:rsidRDefault="00CA25CD" w:rsidP="00CA25CD">
      <w:pPr>
        <w:pStyle w:val="ClassCaption"/>
      </w:pPr>
      <w:r>
        <w:t>Renesas::Generator::MCALConfGen::Business::Generation::GenerationItems::StringGenerationItem</w:t>
      </w:r>
    </w:p>
    <w:p w:rsidR="00362670" w:rsidRPr="00362670" w:rsidRDefault="00E46606" w:rsidP="00362670">
      <w:pPr>
        <w:pStyle w:val="BodyText"/>
        <w:jc w:val="center"/>
      </w:pPr>
      <w:r>
        <w:pict>
          <v:shape id="_x0000_i1055" type="#_x0000_t75" style="width:189.75pt;height:117pt">
            <v:imagedata r:id="rId43" o:title=""/>
          </v:shape>
        </w:pict>
      </w:r>
    </w:p>
    <w:p w:rsidR="00CA25CD" w:rsidRDefault="00CA25CD" w:rsidP="00CA25CD">
      <w:pPr>
        <w:pStyle w:val="ClassCaption"/>
      </w:pPr>
      <w:r>
        <w:t>Renesas::Generator::MCALConfGen::CrossCutting::DotNetApiWrapper::ReflectionWrapper</w:t>
      </w:r>
    </w:p>
    <w:p w:rsidR="003A5346" w:rsidRPr="003A5346" w:rsidRDefault="00E46606" w:rsidP="003A5346">
      <w:pPr>
        <w:pStyle w:val="BodyText"/>
        <w:jc w:val="center"/>
      </w:pPr>
      <w:r>
        <w:pict>
          <v:shape id="_x0000_i1056" type="#_x0000_t75" style="width:163.5pt;height:123.75pt">
            <v:imagedata r:id="rId44" o:title=""/>
          </v:shape>
        </w:pict>
      </w:r>
    </w:p>
    <w:p w:rsidR="00CA25CD" w:rsidRDefault="00CA25CD" w:rsidP="00CA25CD">
      <w:pPr>
        <w:pStyle w:val="ClassCaption"/>
      </w:pPr>
      <w:r>
        <w:t>Renesas::Generator::MCALConfGen::Data::CDFData::Items::Configuration</w:t>
      </w:r>
    </w:p>
    <w:p w:rsidR="00402439" w:rsidRPr="00402439" w:rsidRDefault="00E46606" w:rsidP="00402439">
      <w:pPr>
        <w:pStyle w:val="BodyText"/>
        <w:jc w:val="center"/>
      </w:pPr>
      <w:r>
        <w:lastRenderedPageBreak/>
        <w:pict>
          <v:shape id="_x0000_i1057" type="#_x0000_t75" style="width:330pt;height:108.75pt">
            <v:imagedata r:id="rId45" o:title=""/>
          </v:shape>
        </w:pict>
      </w:r>
    </w:p>
    <w:p w:rsidR="00CA25CD" w:rsidRDefault="00CA25CD" w:rsidP="00CA25CD">
      <w:pPr>
        <w:pStyle w:val="ClassCaption"/>
      </w:pPr>
      <w:r>
        <w:t>Renesas::Generator::MCALConfGen::Business::Generation::GenerationItems::DefineGenerationItem</w:t>
      </w:r>
    </w:p>
    <w:p w:rsidR="00C95F38" w:rsidRPr="00C95F38" w:rsidRDefault="00E46606" w:rsidP="00C95F38">
      <w:pPr>
        <w:pStyle w:val="BodyText"/>
        <w:jc w:val="center"/>
      </w:pPr>
      <w:r>
        <w:pict>
          <v:shape id="_x0000_i1058" type="#_x0000_t75" style="width:233.25pt;height:260.25pt">
            <v:imagedata r:id="rId46" o:title=""/>
          </v:shape>
        </w:pict>
      </w:r>
    </w:p>
    <w:p w:rsidR="00CA25CD" w:rsidRDefault="00CA25CD" w:rsidP="00CA25CD">
      <w:pPr>
        <w:pStyle w:val="ClassCaption"/>
      </w:pPr>
      <w:r>
        <w:t>Renesas::Generator::MCALConfGen::Data::CDFData::Items::Container</w:t>
      </w:r>
    </w:p>
    <w:p w:rsidR="00E95843" w:rsidRPr="00E95843" w:rsidRDefault="00E46606" w:rsidP="00E95843">
      <w:pPr>
        <w:pStyle w:val="BodyText"/>
        <w:jc w:val="center"/>
      </w:pPr>
      <w:r>
        <w:pict>
          <v:shape id="_x0000_i1059" type="#_x0000_t75" style="width:2in;height:136.5pt">
            <v:imagedata r:id="rId47" o:title=""/>
          </v:shape>
        </w:pict>
      </w:r>
    </w:p>
    <w:p w:rsidR="00CA25CD" w:rsidRDefault="00CA25CD" w:rsidP="00CA25CD">
      <w:pPr>
        <w:pStyle w:val="ClassCaption"/>
      </w:pPr>
      <w:r>
        <w:t>Renesas::Generator::MCALConfGen::Data::CDFData::Items::ItemValue</w:t>
      </w:r>
    </w:p>
    <w:p w:rsidR="00F2797A" w:rsidRPr="00F2797A" w:rsidRDefault="00E46606" w:rsidP="00F2797A">
      <w:pPr>
        <w:pStyle w:val="BodyText"/>
        <w:jc w:val="center"/>
      </w:pPr>
      <w:r>
        <w:lastRenderedPageBreak/>
        <w:pict>
          <v:shape id="_x0000_i1060" type="#_x0000_t75" style="width:121.5pt;height:97.5pt">
            <v:imagedata r:id="rId48" o:title=""/>
          </v:shape>
        </w:pict>
      </w:r>
    </w:p>
    <w:p w:rsidR="00CA25CD" w:rsidRDefault="00CA25CD" w:rsidP="00CA25CD">
      <w:pPr>
        <w:pStyle w:val="ClassCaption"/>
      </w:pPr>
      <w:r>
        <w:t>Renesas::Generator::MCALConfGen::CrossCutting::DotNetApiWrapper::EnvironmentWrapper</w:t>
      </w:r>
    </w:p>
    <w:p w:rsidR="007A1210" w:rsidRPr="007A1210" w:rsidRDefault="00E46606" w:rsidP="007A1210">
      <w:pPr>
        <w:pStyle w:val="BodyText"/>
        <w:jc w:val="center"/>
      </w:pPr>
      <w:r>
        <w:pict>
          <v:shape id="_x0000_i1061" type="#_x0000_t75" style="width:318.75pt;height:140.25pt">
            <v:imagedata r:id="rId49" o:title=""/>
          </v:shape>
        </w:pict>
      </w:r>
    </w:p>
    <w:p w:rsidR="00CA25CD" w:rsidRDefault="00CA25CD" w:rsidP="00CA25CD">
      <w:pPr>
        <w:pStyle w:val="ClassCaption"/>
      </w:pPr>
      <w:r>
        <w:t>Renesas::Generator::MCALConfGen::Presentation::MainEntry::MainEntry</w:t>
      </w:r>
    </w:p>
    <w:p w:rsidR="00BB7062" w:rsidRPr="00BB7062" w:rsidRDefault="00E46606" w:rsidP="00BB7062">
      <w:pPr>
        <w:pStyle w:val="BodyText"/>
        <w:jc w:val="center"/>
      </w:pPr>
      <w:r>
        <w:pict>
          <v:shape id="_x0000_i1062" type="#_x0000_t75" style="width:346.5pt;height:97.5pt">
            <v:imagedata r:id="rId50" o:title=""/>
          </v:shape>
        </w:pict>
      </w:r>
    </w:p>
    <w:p w:rsidR="00CA25CD" w:rsidRDefault="00CA25CD" w:rsidP="00CA25CD">
      <w:pPr>
        <w:pStyle w:val="ClassCaption"/>
      </w:pPr>
      <w:r>
        <w:t>Renesas::Generator::MCALConfGen::Business::Generation::GenerationItems::VariableGenerationItem</w:t>
      </w:r>
    </w:p>
    <w:p w:rsidR="00CF20DC" w:rsidRPr="00CF20DC" w:rsidRDefault="00E46606" w:rsidP="00CF20DC">
      <w:pPr>
        <w:pStyle w:val="BodyText"/>
        <w:jc w:val="center"/>
      </w:pPr>
      <w:r>
        <w:pict>
          <v:shape id="_x0000_i1063" type="#_x0000_t75" style="width:186.75pt;height:114.75pt">
            <v:imagedata r:id="rId51" o:title=""/>
          </v:shape>
        </w:pict>
      </w:r>
    </w:p>
    <w:p w:rsidR="00CA25CD" w:rsidRDefault="00CA25CD" w:rsidP="00CA25CD">
      <w:pPr>
        <w:pStyle w:val="ClassCaption"/>
      </w:pPr>
      <w:r>
        <w:t>Renesas::Generator::MCALConfGen::Business::Generation::GenerationItems::BreakLineGenerationItem</w:t>
      </w:r>
    </w:p>
    <w:p w:rsidR="009A23D0" w:rsidRPr="009A23D0" w:rsidRDefault="00E46606" w:rsidP="009A23D0">
      <w:pPr>
        <w:pStyle w:val="BodyText"/>
        <w:jc w:val="center"/>
      </w:pPr>
      <w:r>
        <w:lastRenderedPageBreak/>
        <w:pict>
          <v:shape id="_x0000_i1064" type="#_x0000_t75" style="width:285.75pt;height:182.25pt">
            <v:imagedata r:id="rId52" o:title=""/>
          </v:shape>
        </w:pict>
      </w:r>
    </w:p>
    <w:p w:rsidR="00CA25CD" w:rsidRDefault="00CA25CD" w:rsidP="00CA25CD">
      <w:pPr>
        <w:pStyle w:val="ClassCaption"/>
      </w:pPr>
      <w:r>
        <w:t>Renesas::Generator::MCALConfGen::Data::IntermediateData::Items::BaseIntermediateItem</w:t>
      </w:r>
    </w:p>
    <w:p w:rsidR="00A50DC2" w:rsidRPr="00A50DC2" w:rsidRDefault="00E46606" w:rsidP="00A50DC2">
      <w:pPr>
        <w:pStyle w:val="BodyText"/>
        <w:jc w:val="center"/>
      </w:pPr>
      <w:r>
        <w:pict>
          <v:shape id="_x0000_i1065" type="#_x0000_t75" style="width:285.75pt;height:208.5pt">
            <v:imagedata r:id="rId53" o:title=""/>
          </v:shape>
        </w:pict>
      </w:r>
    </w:p>
    <w:p w:rsidR="00CA25CD" w:rsidRDefault="00CA25CD" w:rsidP="00CA25CD">
      <w:pPr>
        <w:pStyle w:val="ClassCaption"/>
      </w:pPr>
      <w:r>
        <w:t>Renesas::Generator::MCALConfGen::CrossCutting::Util::StringUtils</w:t>
      </w:r>
    </w:p>
    <w:p w:rsidR="003B6C75" w:rsidRPr="003B6C75" w:rsidRDefault="00E46606" w:rsidP="003B6C75">
      <w:pPr>
        <w:pStyle w:val="BodyText"/>
        <w:jc w:val="center"/>
      </w:pPr>
      <w:r>
        <w:pict>
          <v:shape id="_x0000_i1066" type="#_x0000_t75" style="width:299.25pt;height:97.5pt">
            <v:imagedata r:id="rId54" o:title=""/>
          </v:shape>
        </w:pict>
      </w:r>
    </w:p>
    <w:p w:rsidR="00CA25CD" w:rsidRDefault="00CA25CD" w:rsidP="00CA25CD">
      <w:pPr>
        <w:pStyle w:val="ClassCaption"/>
      </w:pPr>
      <w:r>
        <w:t>Renesas::Generator::MCALConfGen::Business::Generation::GenerationItems::StructMemberGenerationItem</w:t>
      </w:r>
    </w:p>
    <w:p w:rsidR="00527BB3" w:rsidRPr="00527BB3" w:rsidRDefault="00E46606" w:rsidP="00527BB3">
      <w:pPr>
        <w:pStyle w:val="BodyText"/>
        <w:jc w:val="center"/>
      </w:pPr>
      <w:r>
        <w:lastRenderedPageBreak/>
        <w:pict>
          <v:shape id="_x0000_i1067" type="#_x0000_t75" style="width:251.25pt;height:204.75pt">
            <v:imagedata r:id="rId55" o:title=""/>
          </v:shape>
        </w:pict>
      </w:r>
    </w:p>
    <w:p w:rsidR="00CA25CD" w:rsidRDefault="00CA25CD" w:rsidP="00CA25CD">
      <w:pPr>
        <w:pStyle w:val="ClassCaption"/>
      </w:pPr>
      <w:r>
        <w:t>Renesas::Generator::MCALConfGen::CrossCutting::DotNetApiWrapper::IOWrapper</w:t>
      </w:r>
    </w:p>
    <w:p w:rsidR="003A0B4D" w:rsidRPr="003A0B4D" w:rsidRDefault="00064AC6" w:rsidP="008A175A">
      <w:pPr>
        <w:pStyle w:val="BodyText"/>
      </w:pPr>
      <w:r>
        <w:rPr>
          <w:noProof/>
        </w:rPr>
        <w:pict>
          <v:shape id="_x0000_s2021" type="#_x0000_t75" style="position:absolute;margin-left:180.75pt;margin-top:0;width:141pt;height:150.75pt;z-index:87;mso-position-horizontal:absolute;mso-position-horizontal-relative:text;mso-position-vertical-relative:text">
            <v:imagedata r:id="rId56" o:title=""/>
            <w10:wrap type="square" side="right"/>
          </v:shape>
        </w:pict>
      </w:r>
      <w:r w:rsidR="008A175A">
        <w:br w:type="textWrapping" w:clear="all"/>
      </w:r>
    </w:p>
    <w:p w:rsidR="00CA25CD" w:rsidRDefault="00CA25CD" w:rsidP="00CA25CD">
      <w:pPr>
        <w:pStyle w:val="ClassCaption"/>
      </w:pPr>
      <w:r>
        <w:t>Renesas::Generator::MCALConfGen::CrossCutting::ObjectFactory::ObjectFactoryAttribute</w:t>
      </w:r>
    </w:p>
    <w:p w:rsidR="008A175A" w:rsidRPr="008A175A" w:rsidRDefault="00E46606" w:rsidP="008A175A">
      <w:pPr>
        <w:pStyle w:val="BodyText"/>
        <w:jc w:val="center"/>
      </w:pPr>
      <w:r>
        <w:pict>
          <v:shape id="_x0000_i1068" type="#_x0000_t75" style="width:163.5pt;height:129.75pt">
            <v:imagedata r:id="rId57" o:title=""/>
          </v:shape>
        </w:pict>
      </w:r>
    </w:p>
    <w:p w:rsidR="00CA25CD" w:rsidRDefault="00CA25CD" w:rsidP="00CA25CD">
      <w:pPr>
        <w:pStyle w:val="ClassCaption"/>
      </w:pPr>
      <w:r>
        <w:t>Renesas::Generator::MCALConfGen::Business::Generation::Settings::InstanceSetting</w:t>
      </w:r>
    </w:p>
    <w:p w:rsidR="00116CB7" w:rsidRPr="00116CB7" w:rsidRDefault="00E46606" w:rsidP="00116CB7">
      <w:pPr>
        <w:pStyle w:val="BodyText"/>
        <w:jc w:val="center"/>
      </w:pPr>
      <w:r>
        <w:lastRenderedPageBreak/>
        <w:pict>
          <v:shape id="_x0000_i1069" type="#_x0000_t75" style="width:502.5pt;height:188.25pt">
            <v:imagedata r:id="rId58" o:title=""/>
          </v:shape>
        </w:pict>
      </w:r>
    </w:p>
    <w:p w:rsidR="00CA25CD" w:rsidRDefault="00CA25CD" w:rsidP="00CA25CD">
      <w:pPr>
        <w:pStyle w:val="ClassCaption"/>
      </w:pPr>
      <w:r>
        <w:t>Renesas::Generator::MCALConfGen::Business::Generation::GenerationItems::StructGenerationItem</w:t>
      </w:r>
    </w:p>
    <w:p w:rsidR="00774E74" w:rsidRPr="00774E74" w:rsidRDefault="00E46606" w:rsidP="00774E74">
      <w:pPr>
        <w:pStyle w:val="BodyText"/>
        <w:jc w:val="center"/>
      </w:pPr>
      <w:r>
        <w:pict>
          <v:shape id="_x0000_i1070" type="#_x0000_t75" style="width:190.5pt;height:201.75pt">
            <v:imagedata r:id="rId59" o:title=""/>
          </v:shape>
        </w:pict>
      </w:r>
    </w:p>
    <w:p w:rsidR="00CA25CD" w:rsidRDefault="00CA25CD" w:rsidP="00CA25CD">
      <w:pPr>
        <w:pStyle w:val="ClassCaption"/>
      </w:pPr>
      <w:r>
        <w:t>Renesas::Generator::MCALConfGen::Data::CDFData::Items::BswConfig</w:t>
      </w:r>
    </w:p>
    <w:p w:rsidR="00774E74" w:rsidRPr="00774E74" w:rsidRDefault="00E46606" w:rsidP="00143B49">
      <w:pPr>
        <w:pStyle w:val="BodyText"/>
        <w:jc w:val="center"/>
      </w:pPr>
      <w:r>
        <w:pict>
          <v:shape id="_x0000_i1071" type="#_x0000_t75" style="width:252.75pt;height:182.25pt">
            <v:imagedata r:id="rId60" o:title=""/>
          </v:shape>
        </w:pict>
      </w:r>
    </w:p>
    <w:p w:rsidR="00CA25CD" w:rsidRDefault="00CA25CD" w:rsidP="00CA25CD">
      <w:pPr>
        <w:pStyle w:val="ClassCaption"/>
      </w:pPr>
      <w:r>
        <w:t>Renesas::Generator::MCALConfGen::Business::Validation::ValidationResult</w:t>
      </w:r>
    </w:p>
    <w:p w:rsidR="00140291" w:rsidRDefault="00140291" w:rsidP="00140291">
      <w:pPr>
        <w:pStyle w:val="BodyText"/>
      </w:pPr>
    </w:p>
    <w:p w:rsidR="00140291" w:rsidRPr="00140291" w:rsidRDefault="00E46606" w:rsidP="00140291">
      <w:pPr>
        <w:pStyle w:val="BodyText"/>
        <w:jc w:val="center"/>
      </w:pPr>
      <w:r>
        <w:lastRenderedPageBreak/>
        <w:pict>
          <v:shape id="_x0000_i1072" type="#_x0000_t75" style="width:3in;height:123.75pt">
            <v:imagedata r:id="rId61" o:title=""/>
          </v:shape>
        </w:pict>
      </w:r>
    </w:p>
    <w:p w:rsidR="00CA25CD" w:rsidRDefault="00CA25CD" w:rsidP="00CA25CD">
      <w:pPr>
        <w:pStyle w:val="ClassCaption"/>
      </w:pPr>
      <w:r>
        <w:t>Renesas::Generator::MCALConfGen::Business::CommandLine::CommandLineInput</w:t>
      </w:r>
    </w:p>
    <w:p w:rsidR="00CA25CD" w:rsidRDefault="00CA25CD" w:rsidP="00CA25CD"/>
    <w:p w:rsidR="0045447A" w:rsidRDefault="0045447A" w:rsidP="0045447A">
      <w:pPr>
        <w:pStyle w:val="Heading2"/>
        <w:tabs>
          <w:tab w:val="clear" w:pos="576"/>
          <w:tab w:val="clear" w:pos="936"/>
          <w:tab w:val="num" w:pos="142"/>
        </w:tabs>
        <w:spacing w:before="480" w:after="300"/>
        <w:ind w:left="142" w:hanging="142"/>
      </w:pPr>
      <w:bookmarkStart w:id="77" w:name="_Toc8056968"/>
      <w:r>
        <w:t>Renesas::Generator::MCALConfGen::Business::CommandLine::CommandLine</w:t>
      </w:r>
      <w:bookmarkEnd w:id="7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ommandLin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runtime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define information processed by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store the basic information of gentool modu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userInterfac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record Error, Warning, Info information and exit Gentoo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record log information for debugging.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PrintToolHelp</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int Gentool help inform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AndValidateModu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nd validate module name from command line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ProcessCommandLin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o coordinate other methods to process command line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CommandLin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ommand line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CommandLin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ommand line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displayCmdInform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Display command line inform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parseAndValidateOption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arse and validate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parseUserInput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arse all information from command line options entried by us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filterValueVendor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Filter value vendor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checkMissingValueForOp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ing missing value for options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1)</w:t>
            </w:r>
          </w:p>
        </w:tc>
        <w:tc>
          <w:tcPr>
            <w:tcW w:w="3739" w:type="dxa"/>
            <w:shd w:val="clear" w:color="auto" w:fill="auto"/>
            <w:vAlign w:val="center"/>
          </w:tcPr>
          <w:p w:rsidR="0045447A" w:rsidRDefault="0045447A" w:rsidP="002131CA">
            <w:pPr>
              <w:spacing w:after="100" w:afterAutospacing="1"/>
            </w:pPr>
            <w:r>
              <w:t>checkConfigOptionFile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name gentool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checkInvalidOp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invalid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checkOutputDirectory</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output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validateUserInput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Validate command line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parseXmlConfi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arse all information from .cfgxml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w:t>
            </w:r>
          </w:p>
        </w:tc>
        <w:tc>
          <w:tcPr>
            <w:tcW w:w="3739" w:type="dxa"/>
            <w:shd w:val="clear" w:color="auto" w:fill="auto"/>
            <w:vAlign w:val="center"/>
          </w:tcPr>
          <w:p w:rsidR="0045447A" w:rsidRDefault="0045447A" w:rsidP="002131CA">
            <w:pPr>
              <w:spacing w:after="100" w:afterAutospacing="1"/>
            </w:pPr>
            <w:r>
              <w:t>validateXmlConfi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Validate options from .cfgxml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7)</w:t>
            </w:r>
          </w:p>
        </w:tc>
        <w:tc>
          <w:tcPr>
            <w:tcW w:w="3739" w:type="dxa"/>
            <w:shd w:val="clear" w:color="auto" w:fill="auto"/>
            <w:vAlign w:val="center"/>
          </w:tcPr>
          <w:p w:rsidR="0045447A" w:rsidRDefault="0045447A" w:rsidP="002131CA">
            <w:pPr>
              <w:spacing w:after="100" w:afterAutospacing="1"/>
            </w:pPr>
            <w:r>
              <w:t>checkExplicitOption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explicit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8)</w:t>
            </w:r>
          </w:p>
        </w:tc>
        <w:tc>
          <w:tcPr>
            <w:tcW w:w="3739" w:type="dxa"/>
            <w:shd w:val="clear" w:color="auto" w:fill="auto"/>
            <w:vAlign w:val="center"/>
          </w:tcPr>
          <w:p w:rsidR="0045447A" w:rsidRDefault="0045447A" w:rsidP="002131CA">
            <w:pPr>
              <w:spacing w:after="100" w:afterAutospacing="1"/>
            </w:pPr>
            <w:r>
              <w:t>validateBothUserAndXmlInput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Validate both command line options and .cfgxml file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9)</w:t>
            </w:r>
          </w:p>
        </w:tc>
        <w:tc>
          <w:tcPr>
            <w:tcW w:w="3739" w:type="dxa"/>
            <w:shd w:val="clear" w:color="auto" w:fill="auto"/>
            <w:vAlign w:val="center"/>
          </w:tcPr>
          <w:p w:rsidR="0045447A" w:rsidRDefault="0045447A" w:rsidP="002131CA">
            <w:pPr>
              <w:spacing w:after="100" w:afterAutospacing="1"/>
            </w:pPr>
            <w:r>
              <w:t>validateAcceptedFil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Validate input files with extension .trxml, .arxm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0)</w:t>
            </w:r>
          </w:p>
        </w:tc>
        <w:tc>
          <w:tcPr>
            <w:tcW w:w="3739" w:type="dxa"/>
            <w:shd w:val="clear" w:color="auto" w:fill="auto"/>
            <w:vAlign w:val="center"/>
          </w:tcPr>
          <w:p w:rsidR="0045447A" w:rsidRDefault="0045447A" w:rsidP="002131CA">
            <w:pPr>
              <w:spacing w:after="100" w:afterAutospacing="1"/>
            </w:pPr>
            <w:r>
              <w:t>showInvalidInputPath</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Validate input path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1)</w:t>
            </w:r>
          </w:p>
        </w:tc>
        <w:tc>
          <w:tcPr>
            <w:tcW w:w="3739" w:type="dxa"/>
            <w:shd w:val="clear" w:color="auto" w:fill="auto"/>
            <w:vAlign w:val="center"/>
          </w:tcPr>
          <w:p w:rsidR="0045447A" w:rsidRDefault="0045447A" w:rsidP="002131CA">
            <w:pPr>
              <w:spacing w:after="100" w:afterAutospacing="1"/>
            </w:pPr>
            <w:r>
              <w:t>showInvalidOutputPath</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Validate output path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2)</w:t>
            </w:r>
          </w:p>
        </w:tc>
        <w:tc>
          <w:tcPr>
            <w:tcW w:w="3739" w:type="dxa"/>
            <w:shd w:val="clear" w:color="auto" w:fill="auto"/>
            <w:vAlign w:val="center"/>
          </w:tcPr>
          <w:p w:rsidR="0045447A" w:rsidRDefault="0045447A" w:rsidP="002131CA">
            <w:pPr>
              <w:spacing w:after="100" w:afterAutospacing="1"/>
            </w:pPr>
            <w:r>
              <w:t>getOptionValueFromXmlConfi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an option value from .cfgxml file </w:t>
            </w:r>
          </w:p>
        </w:tc>
      </w:tr>
    </w:tbl>
    <w:p w:rsidR="0045447A" w:rsidRDefault="0045447A" w:rsidP="0045447A">
      <w:pPr>
        <w:pStyle w:val="Heading3"/>
        <w:tabs>
          <w:tab w:val="clear" w:pos="576"/>
        </w:tabs>
        <w:spacing w:before="480" w:after="300"/>
      </w:pPr>
      <w:bookmarkStart w:id="78" w:name="_Toc8056969"/>
      <w:r>
        <w:t>Fields</w:t>
      </w:r>
      <w:bookmarkEnd w:id="78"/>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0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CommandLin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runtimeConfiguration</w:t>
      </w:r>
    </w:p>
    <w:p w:rsidR="0045447A" w:rsidRDefault="0045447A" w:rsidP="0045447A">
      <w:pPr>
        <w:pStyle w:val="DesignID"/>
      </w:pPr>
      <w:r>
        <w:t>GENERIC_GDD_CLS_00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untime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untime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define information processed by command line. </w:t>
            </w:r>
          </w:p>
        </w:tc>
      </w:tr>
    </w:tbl>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0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the basic information of gentool module. </w:t>
            </w:r>
          </w:p>
        </w:tc>
      </w:tr>
    </w:tbl>
    <w:p w:rsidR="0045447A" w:rsidRDefault="0045447A" w:rsidP="0045447A"/>
    <w:p w:rsidR="0045447A" w:rsidRDefault="0045447A" w:rsidP="0045447A">
      <w:pPr>
        <w:pStyle w:val="Heading4"/>
        <w:tabs>
          <w:tab w:val="clear" w:pos="576"/>
        </w:tabs>
        <w:spacing w:before="480" w:after="300"/>
      </w:pPr>
      <w:r>
        <w:lastRenderedPageBreak/>
        <w:t>userInterface</w:t>
      </w:r>
    </w:p>
    <w:p w:rsidR="0045447A" w:rsidRDefault="0045447A" w:rsidP="0045447A">
      <w:pPr>
        <w:pStyle w:val="DesignID"/>
      </w:pPr>
      <w:r>
        <w:t>GENERIC_GDD_CLS_00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serInterfa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Error, Warning, Info information and exit Gentool. </w:t>
            </w:r>
          </w:p>
        </w:tc>
      </w:tr>
    </w:tbl>
    <w:p w:rsidR="0045447A" w:rsidRDefault="0045447A" w:rsidP="0045447A"/>
    <w:p w:rsidR="0045447A" w:rsidRDefault="0045447A" w:rsidP="0045447A">
      <w:pPr>
        <w:pStyle w:val="Heading4"/>
        <w:tabs>
          <w:tab w:val="clear" w:pos="576"/>
        </w:tabs>
        <w:spacing w:before="480" w:after="300"/>
      </w:pPr>
      <w:r>
        <w:t>logger</w:t>
      </w:r>
    </w:p>
    <w:p w:rsidR="0045447A" w:rsidRDefault="0045447A" w:rsidP="0045447A">
      <w:pPr>
        <w:pStyle w:val="DesignID"/>
      </w:pPr>
      <w:r>
        <w:t>GENERIC_GDD_CLS_00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log information for debugging. </w:t>
            </w:r>
          </w:p>
        </w:tc>
      </w:tr>
    </w:tbl>
    <w:p w:rsidR="0045447A" w:rsidRDefault="0045447A" w:rsidP="0045447A"/>
    <w:p w:rsidR="0045447A" w:rsidRDefault="0045447A" w:rsidP="0045447A">
      <w:pPr>
        <w:pStyle w:val="Heading3"/>
        <w:tabs>
          <w:tab w:val="clear" w:pos="576"/>
        </w:tabs>
        <w:spacing w:before="480" w:after="300"/>
      </w:pPr>
      <w:bookmarkStart w:id="79" w:name="_Toc8056970"/>
      <w:r>
        <w:t>Methods</w:t>
      </w:r>
      <w:bookmarkEnd w:id="79"/>
    </w:p>
    <w:p w:rsidR="0045447A" w:rsidRDefault="0045447A" w:rsidP="0045447A">
      <w:pPr>
        <w:pStyle w:val="Heading4"/>
        <w:tabs>
          <w:tab w:val="clear" w:pos="576"/>
        </w:tabs>
        <w:spacing w:before="480" w:after="300"/>
      </w:pPr>
      <w:r>
        <w:t>GetAndValidateModuleName</w:t>
      </w:r>
    </w:p>
    <w:p w:rsidR="0045447A" w:rsidRDefault="0045447A" w:rsidP="0045447A">
      <w:pPr>
        <w:pStyle w:val="DesignID"/>
      </w:pPr>
      <w:r>
        <w:t>GENERIC_GDD_CLS_00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ndValidateModuleNam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nd validate module name from command line options</w:t>
            </w:r>
          </w:p>
          <w:p w:rsidR="0045447A" w:rsidRDefault="0045447A" w:rsidP="00760728">
            <w:pPr>
              <w:pStyle w:val="SourceCode"/>
            </w:pPr>
            <w:r>
              <w:t>Algorithm:</w:t>
            </w:r>
            <w:r>
              <w:br/>
              <w:t>LET module = NULL</w:t>
            </w:r>
            <w:r>
              <w:br/>
              <w:t xml:space="preserve"> LET args = CALL Environment.GetCommandLineArgs().Skip(1).ToArray() to get all input arguments</w:t>
            </w:r>
            <w:r>
              <w:br/>
              <w:t xml:space="preserve"> IF args is not NULL THEN</w:t>
            </w:r>
            <w:r>
              <w:br/>
              <w:t xml:space="preserve">     IF found module name from -m and -module option and it's in a list of supported module names THEN</w:t>
            </w:r>
            <w:r>
              <w:br/>
              <w:t xml:space="preserve">         break</w:t>
            </w:r>
            <w:r>
              <w:br/>
              <w:t xml:space="preserve">     ELSE</w:t>
            </w:r>
            <w:r>
              <w:br/>
              <w:t xml:space="preserve">         module = NULL</w:t>
            </w:r>
            <w:r>
              <w:br/>
              <w:t xml:space="preserve"> ELSE</w:t>
            </w:r>
            <w:r>
              <w:br/>
              <w:t xml:space="preserve">     Not required</w:t>
            </w:r>
            <w:r>
              <w:br/>
              <w:t xml:space="preserve"> IF module is NULL THEN</w:t>
            </w:r>
            <w:r>
              <w:br/>
              <w:t xml:space="preserve">     Print ERR000031 message</w:t>
            </w:r>
            <w:r>
              <w:br/>
              <w:t xml:space="preserve"> ELSE</w:t>
            </w:r>
            <w:r>
              <w:br/>
              <w:t xml:space="preserve">     Not required</w:t>
            </w:r>
          </w:p>
        </w:tc>
      </w:tr>
    </w:tbl>
    <w:p w:rsidR="0045447A" w:rsidRDefault="0045447A" w:rsidP="0045447A">
      <w:pPr>
        <w:pStyle w:val="RefReq"/>
      </w:pPr>
      <w:r>
        <w:t>{</w:t>
      </w:r>
      <w:r w:rsidR="005D40B7">
        <w:t>Ref: [1]</w:t>
      </w:r>
      <w:r>
        <w:t xml:space="preserve"> &lt;GENERIC_TUM_U2x_GT_USG_003&gt;}</w:t>
      </w:r>
    </w:p>
    <w:p w:rsidR="0045447A" w:rsidRDefault="0045447A" w:rsidP="0045447A"/>
    <w:p w:rsidR="0045447A" w:rsidRDefault="0045447A" w:rsidP="0045447A">
      <w:pPr>
        <w:pStyle w:val="Heading4"/>
        <w:tabs>
          <w:tab w:val="clear" w:pos="576"/>
        </w:tabs>
        <w:spacing w:before="480" w:after="300"/>
      </w:pPr>
      <w:r>
        <w:lastRenderedPageBreak/>
        <w:t>PrintToolHelp</w:t>
      </w:r>
    </w:p>
    <w:p w:rsidR="0045447A" w:rsidRDefault="0045447A" w:rsidP="0045447A">
      <w:pPr>
        <w:pStyle w:val="DesignID"/>
      </w:pPr>
      <w:r>
        <w:t>GENERIC_GDD_CLS_00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rintToolHelp</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rint Gentool help information</w:t>
            </w:r>
          </w:p>
          <w:p w:rsidR="0045447A" w:rsidRDefault="0045447A" w:rsidP="00760728">
            <w:pPr>
              <w:pStyle w:val="SourceCode"/>
            </w:pPr>
            <w:r>
              <w:t>Algorithm:</w:t>
            </w:r>
            <w:r>
              <w:br/>
              <w:t>LET args = CALL Environment.GetCommandLineArgs().Skip(1).ToArray() to get all input arguments</w:t>
            </w:r>
            <w:r>
              <w:br/>
              <w:t xml:space="preserve"> LET enaFlag = runtimeConfiguration.PrintHelp</w:t>
            </w:r>
            <w:r>
              <w:br/>
              <w:t xml:space="preserve"> IF enaFlag is not TRUE THEN</w:t>
            </w:r>
            <w:r>
              <w:br/>
              <w:t xml:space="preserve">     FOREACH option IN list of argument</w:t>
            </w:r>
            <w:r>
              <w:br/>
              <w:t xml:space="preserve">         IF option equals to "-h"/"-help" THEN</w:t>
            </w:r>
            <w:r>
              <w:br/>
              <w:t xml:space="preserve">             LET enaFlag = TRUE</w:t>
            </w:r>
            <w:r>
              <w:br/>
              <w:t xml:space="preserve">         ELSE</w:t>
            </w:r>
            <w:r>
              <w:br/>
              <w:t xml:space="preserve">             Not required</w:t>
            </w:r>
            <w:r>
              <w:br/>
              <w:t xml:space="preserve"> ELSE</w:t>
            </w:r>
            <w:r>
              <w:br/>
              <w:t xml:space="preserve">     Not required</w:t>
            </w:r>
            <w:r>
              <w:br/>
              <w:t xml:space="preserve"> IF enaFlag is TRUE THEN</w:t>
            </w:r>
            <w:r>
              <w:br/>
              <w:t xml:space="preserve">     LET info = CALL StringUtils.GetStringFromTemplate(</w:t>
            </w:r>
            <w:r>
              <w:br/>
              <w:t xml:space="preserve">         Resources.HelpToolTemplate,</w:t>
            </w:r>
            <w:r>
              <w:br/>
              <w:t xml:space="preserve">         new Dictionary&lt;string, string&gt; { }) to get message info</w:t>
            </w:r>
            <w:r>
              <w:br/>
              <w:t xml:space="preserve">     CALL ConsoleWrapper.WriteLine(info) to print message</w:t>
            </w:r>
            <w:r>
              <w:br/>
              <w:t xml:space="preserve"> ELSE</w:t>
            </w:r>
            <w:r>
              <w:br/>
              <w:t xml:space="preserve">     Not require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rocessCommandLine</w:t>
      </w:r>
    </w:p>
    <w:p w:rsidR="0045447A" w:rsidRDefault="0045447A" w:rsidP="0045447A">
      <w:pPr>
        <w:pStyle w:val="DesignID"/>
      </w:pPr>
      <w:r>
        <w:t>GENERIC_GDD_CLS_00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rocessCommandLin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coordinate other methods to process command line options</w:t>
            </w:r>
          </w:p>
          <w:p w:rsidR="0045447A" w:rsidRDefault="0045447A" w:rsidP="00760728">
            <w:pPr>
              <w:pStyle w:val="SourceCode"/>
            </w:pPr>
            <w:r>
              <w:t>Algorithm:</w:t>
            </w:r>
            <w:r>
              <w:br/>
              <w:t>CALL displayCmdInformation to display command line information</w:t>
            </w:r>
            <w:r>
              <w:br/>
              <w:t xml:space="preserve"> CALL parseAndValidateOptions to parse and validate options</w:t>
            </w:r>
            <w:r>
              <w:br/>
              <w:t xml:space="preserve"> Print tool help</w:t>
            </w:r>
            <w:r>
              <w:br/>
              <w:t xml:space="preserve"> CALL showInvalidInputPath to validate input path</w:t>
            </w:r>
            <w:r>
              <w:br/>
              <w:t xml:space="preserve"> CALL showInvalidOutputPath to validate output path</w:t>
            </w:r>
          </w:p>
        </w:tc>
      </w:tr>
    </w:tbl>
    <w:p w:rsidR="0045447A" w:rsidRDefault="0045447A" w:rsidP="0045447A">
      <w:pPr>
        <w:pStyle w:val="RefReq"/>
      </w:pPr>
      <w:r>
        <w:t>{</w:t>
      </w:r>
      <w:r w:rsidR="005D40B7">
        <w:t>Ref: [1]</w:t>
      </w:r>
      <w:r>
        <w:t xml:space="preserve"> &lt;GENERIC_TUM_U2x_GT_USG_002&gt;}</w:t>
      </w:r>
    </w:p>
    <w:p w:rsidR="0045447A" w:rsidRDefault="0045447A" w:rsidP="0045447A"/>
    <w:p w:rsidR="0045447A" w:rsidRDefault="0045447A" w:rsidP="0045447A">
      <w:pPr>
        <w:pStyle w:val="Heading4"/>
        <w:tabs>
          <w:tab w:val="clear" w:pos="576"/>
        </w:tabs>
        <w:spacing w:before="480" w:after="300"/>
      </w:pPr>
      <w:r>
        <w:t>CommandLine</w:t>
      </w:r>
    </w:p>
    <w:p w:rsidR="0045447A" w:rsidRDefault="0045447A" w:rsidP="0045447A">
      <w:pPr>
        <w:pStyle w:val="DesignID"/>
      </w:pPr>
      <w:r>
        <w:t>GENERIC_GDD_CLS_00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CommandLine</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Command line constructor</w:t>
            </w:r>
          </w:p>
          <w:p w:rsidR="0045447A" w:rsidRDefault="0045447A" w:rsidP="00760728">
            <w:pPr>
              <w:pStyle w:val="SourceCode"/>
            </w:pPr>
            <w:r>
              <w:t>Algorithm:</w:t>
            </w:r>
            <w:r>
              <w:br/>
              <w:t>Init componen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ommandLine</w:t>
      </w:r>
    </w:p>
    <w:p w:rsidR="0045447A" w:rsidRDefault="0045447A" w:rsidP="0045447A">
      <w:pPr>
        <w:pStyle w:val="DesignID"/>
      </w:pPr>
      <w:r>
        <w:t>GENERIC_GDD_CLS_00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mandLin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untimeConfiguration</w:t>
            </w:r>
          </w:p>
        </w:tc>
        <w:tc>
          <w:tcPr>
            <w:tcW w:w="4154" w:type="dxa"/>
            <w:gridSpan w:val="2"/>
            <w:shd w:val="clear" w:color="auto" w:fill="auto"/>
          </w:tcPr>
          <w:p w:rsidR="0045447A" w:rsidRDefault="0045447A" w:rsidP="00760728">
            <w:r>
              <w:t xml:space="preserve">Runtime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serInterface</w:t>
            </w:r>
          </w:p>
        </w:tc>
        <w:tc>
          <w:tcPr>
            <w:tcW w:w="4154" w:type="dxa"/>
            <w:gridSpan w:val="2"/>
            <w:shd w:val="clear" w:color="auto" w:fill="auto"/>
          </w:tcPr>
          <w:p w:rsidR="0045447A" w:rsidRDefault="0045447A" w:rsidP="00760728">
            <w:r>
              <w:t xml:space="preserve">User 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mmand line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ConfigOptionFileName</w:t>
      </w:r>
    </w:p>
    <w:p w:rsidR="0045447A" w:rsidRDefault="0045447A" w:rsidP="0045447A">
      <w:pPr>
        <w:pStyle w:val="DesignID"/>
      </w:pPr>
      <w:r>
        <w:t>GENERIC_GDD_CLS_00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ConfigOptionFi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s</w:t>
            </w:r>
          </w:p>
        </w:tc>
        <w:tc>
          <w:tcPr>
            <w:tcW w:w="4154" w:type="dxa"/>
            <w:gridSpan w:val="2"/>
            <w:shd w:val="clear" w:color="auto" w:fill="auto"/>
          </w:tcPr>
          <w:p w:rsidR="0045447A" w:rsidRDefault="0045447A" w:rsidP="00760728">
            <w:r>
              <w:t xml:space="preserve">User inpu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name gentool configuration</w:t>
            </w:r>
          </w:p>
          <w:p w:rsidR="0045447A" w:rsidRDefault="0045447A" w:rsidP="00760728">
            <w:pPr>
              <w:pStyle w:val="SourceCode"/>
            </w:pPr>
            <w:r>
              <w:t>Algorithm:</w:t>
            </w:r>
            <w:r>
              <w:br/>
              <w:t>LET isMissing = CALL checkMissingValueForOption(configOptions, userInputs) to check missing value of option</w:t>
            </w:r>
            <w:r>
              <w:br/>
              <w:t xml:space="preserve"> IF isMissing is TRUE THEN</w:t>
            </w:r>
            <w:r>
              <w:br/>
              <w:t xml:space="preserve">     CALL userInterface.Error WITH Resources.ERR000002 to print ERR000002</w:t>
            </w:r>
            <w:r>
              <w:br/>
              <w:t xml:space="preserve"> ELSE</w:t>
            </w:r>
            <w:r>
              <w:br/>
              <w:t xml:space="preserve">     Not required</w:t>
            </w:r>
          </w:p>
        </w:tc>
      </w:tr>
    </w:tbl>
    <w:p w:rsidR="0045447A" w:rsidRDefault="0045447A" w:rsidP="0045447A">
      <w:pPr>
        <w:pStyle w:val="RefReq"/>
      </w:pPr>
      <w:r>
        <w:t>{</w:t>
      </w:r>
      <w:r w:rsidR="005D40B7">
        <w:t>Ref: [1]</w:t>
      </w:r>
      <w:r>
        <w:t xml:space="preserve"> &lt;GENERIC_TUM_U2X_GT_ERR_002&gt;}</w:t>
      </w:r>
    </w:p>
    <w:p w:rsidR="001637C8" w:rsidRPr="001637C8" w:rsidRDefault="001637C8" w:rsidP="001637C8">
      <w:r w:rsidRPr="001637C8">
        <w:t>{Ref: [3] &lt; CMN_GDD_ERR_00</w:t>
      </w:r>
      <w:r>
        <w:t>2</w:t>
      </w:r>
      <w:r w:rsidRPr="001637C8">
        <w:t>&gt;}</w:t>
      </w:r>
    </w:p>
    <w:p w:rsidR="0045447A" w:rsidRDefault="0045447A" w:rsidP="0045447A"/>
    <w:p w:rsidR="0045447A" w:rsidRDefault="0045447A" w:rsidP="0045447A">
      <w:pPr>
        <w:pStyle w:val="Heading4"/>
        <w:tabs>
          <w:tab w:val="clear" w:pos="576"/>
        </w:tabs>
        <w:spacing w:before="480" w:after="300"/>
      </w:pPr>
      <w:r>
        <w:t>checkExplicitOptions</w:t>
      </w:r>
    </w:p>
    <w:p w:rsidR="0045447A" w:rsidRDefault="0045447A" w:rsidP="0045447A">
      <w:pPr>
        <w:pStyle w:val="DesignID"/>
      </w:pPr>
      <w:r>
        <w:t>GENERIC_GDD_CLS_00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checkExplicitOption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w:t>
            </w:r>
          </w:p>
        </w:tc>
        <w:tc>
          <w:tcPr>
            <w:tcW w:w="4154" w:type="dxa"/>
            <w:gridSpan w:val="2"/>
            <w:shd w:val="clear" w:color="auto" w:fill="auto"/>
          </w:tcPr>
          <w:p w:rsidR="0045447A" w:rsidRDefault="0045447A" w:rsidP="00760728">
            <w:r>
              <w:t xml:space="preserve">User inpu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xmlConfig</w:t>
            </w:r>
          </w:p>
        </w:tc>
        <w:tc>
          <w:tcPr>
            <w:tcW w:w="4154" w:type="dxa"/>
            <w:gridSpan w:val="2"/>
            <w:shd w:val="clear" w:color="auto" w:fill="auto"/>
          </w:tcPr>
          <w:p w:rsidR="0045447A" w:rsidRDefault="0045447A" w:rsidP="00760728">
            <w:r>
              <w:t xml:space="preserve">Xml confi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explicit options</w:t>
            </w:r>
          </w:p>
          <w:p w:rsidR="0045447A" w:rsidRDefault="0045447A" w:rsidP="00760728">
            <w:pPr>
              <w:pStyle w:val="SourceCode"/>
            </w:pPr>
            <w:r>
              <w:t>Algorithm:</w:t>
            </w:r>
            <w:r>
              <w:br/>
              <w:t>LET singleCmdOptions = new string[] { "-h", "-l", "-d" }</w:t>
            </w:r>
            <w:r>
              <w:br/>
              <w:t xml:space="preserve"> LET notExplicitOptions = new StringBuilder()</w:t>
            </w:r>
            <w:r>
              <w:br/>
              <w:t xml:space="preserve"> IF userInput is not null AND xmlConfig is not null THEN</w:t>
            </w:r>
            <w:r>
              <w:br/>
              <w:t xml:space="preserve">     FOREACH option IN singleCmdOptions WHERE its value matches with option</w:t>
            </w:r>
            <w:r>
              <w:br/>
              <w:t xml:space="preserve">         IF notExplicitOptions.Length &gt; 0 THEN</w:t>
            </w:r>
            <w:r>
              <w:br/>
              <w:t xml:space="preserve">             CALL notExplicitOptions.Append(", ")</w:t>
            </w:r>
            <w:r>
              <w:br/>
              <w:t xml:space="preserve">         ELSE</w:t>
            </w:r>
            <w:r>
              <w:br/>
              <w:t xml:space="preserve">             Do nothing</w:t>
            </w:r>
            <w:r>
              <w:br/>
              <w:t xml:space="preserve">         CALL notExplicitOptions.Append(option)</w:t>
            </w:r>
            <w:r>
              <w:br/>
              <w:t xml:space="preserve"> ELSE</w:t>
            </w:r>
            <w:r>
              <w:br/>
              <w:t xml:space="preserve">     Do nothing</w:t>
            </w:r>
            <w:r>
              <w:br/>
              <w:t xml:space="preserve"> RETURN notExplicitOption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InvalidOption</w:t>
      </w:r>
    </w:p>
    <w:p w:rsidR="0045447A" w:rsidRDefault="0045447A" w:rsidP="0045447A">
      <w:pPr>
        <w:pStyle w:val="DesignID"/>
      </w:pPr>
      <w:r>
        <w:t>GENERIC_GDD_CLS_00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InvalidOp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s</w:t>
            </w:r>
          </w:p>
        </w:tc>
        <w:tc>
          <w:tcPr>
            <w:tcW w:w="4154" w:type="dxa"/>
            <w:gridSpan w:val="2"/>
            <w:shd w:val="clear" w:color="auto" w:fill="auto"/>
          </w:tcPr>
          <w:p w:rsidR="0045447A" w:rsidRDefault="0045447A" w:rsidP="00760728">
            <w:r>
              <w:t xml:space="preserve">User inpu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nvalid options</w:t>
            </w:r>
          </w:p>
          <w:p w:rsidR="0045447A" w:rsidRDefault="0045447A" w:rsidP="00760728">
            <w:pPr>
              <w:pStyle w:val="SourceCode"/>
            </w:pPr>
            <w:r>
              <w:t>Algorithm:</w:t>
            </w:r>
            <w:r>
              <w:br/>
              <w:t>LET optionsWithValues = userInputs.OptionsWithValues</w:t>
            </w:r>
            <w:r>
              <w:br/>
              <w:t xml:space="preserve"> LET validOptions = CALL runtimeConfiguration.GetAllCmdOptions() to get all commandline options</w:t>
            </w:r>
            <w:r>
              <w:br/>
            </w:r>
            <w:r>
              <w:br/>
              <w:t xml:space="preserve"> FOREACH option IN Keys of optionsWithValues</w:t>
            </w:r>
            <w:r>
              <w:br/>
              <w:t xml:space="preserve">     IF validOptions contain option THEN</w:t>
            </w:r>
            <w:r>
              <w:br/>
              <w:t xml:space="preserve">         CALL userInterface.Error WITH Resources.ERR000008 to print ERR000008</w:t>
            </w:r>
            <w:r>
              <w:br/>
              <w:t xml:space="preserve">     ELSE</w:t>
            </w:r>
            <w:r>
              <w:br/>
              <w:t xml:space="preserve">         Not required</w:t>
            </w:r>
            <w:r>
              <w:br/>
              <w:t xml:space="preserve"> IF option is repeated THEN</w:t>
            </w:r>
            <w:r>
              <w:br/>
              <w:t xml:space="preserve">     CALL userInterface.Warn WITH Resources.WRN000002 to print WRN000002</w:t>
            </w:r>
            <w:r>
              <w:br/>
              <w:t xml:space="preserve"> ELSE</w:t>
            </w:r>
            <w:r>
              <w:br/>
              <w:t xml:space="preserve">     Not required</w:t>
            </w:r>
          </w:p>
        </w:tc>
      </w:tr>
    </w:tbl>
    <w:p w:rsidR="0045447A" w:rsidRDefault="0045447A" w:rsidP="0045447A">
      <w:pPr>
        <w:pStyle w:val="RefReq"/>
      </w:pPr>
      <w:r>
        <w:t>{</w:t>
      </w:r>
      <w:r w:rsidR="005D40B7">
        <w:t>Ref: [1]</w:t>
      </w:r>
      <w:r>
        <w:t xml:space="preserve"> &lt;GENERIC_TUM_U2x_GT_ERR_008 GENERIC_TUM_U2x_GT_WRN_002&gt;}</w:t>
      </w:r>
    </w:p>
    <w:p w:rsidR="00760728" w:rsidRPr="00760728" w:rsidRDefault="00760728" w:rsidP="00760728">
      <w:r w:rsidRPr="00760728">
        <w:t>{Ref: [3] &lt; CMN_GDD_ERR_00</w:t>
      </w:r>
      <w:r>
        <w:t>8</w:t>
      </w:r>
      <w:r w:rsidRPr="00760728">
        <w:t>&gt;}</w:t>
      </w:r>
    </w:p>
    <w:p w:rsidR="0045447A" w:rsidRDefault="0045447A" w:rsidP="0045447A"/>
    <w:p w:rsidR="0045447A" w:rsidRDefault="0045447A" w:rsidP="0045447A">
      <w:pPr>
        <w:pStyle w:val="Heading4"/>
        <w:tabs>
          <w:tab w:val="clear" w:pos="576"/>
        </w:tabs>
        <w:spacing w:before="480" w:after="300"/>
      </w:pPr>
      <w:r>
        <w:t>checkMissingValueForOption</w:t>
      </w:r>
    </w:p>
    <w:p w:rsidR="0045447A" w:rsidRDefault="0045447A" w:rsidP="0045447A">
      <w:pPr>
        <w:pStyle w:val="DesignID"/>
      </w:pPr>
      <w:r>
        <w:t>GENERIC_GDD_CLS_00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MissingValueForOp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ptions</w:t>
            </w:r>
          </w:p>
        </w:tc>
        <w:tc>
          <w:tcPr>
            <w:tcW w:w="4154" w:type="dxa"/>
            <w:gridSpan w:val="2"/>
            <w:shd w:val="clear" w:color="auto" w:fill="auto"/>
          </w:tcPr>
          <w:p w:rsidR="0045447A" w:rsidRDefault="0045447A" w:rsidP="00760728">
            <w:r>
              <w:t>A list of options that need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array of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serInputs</w:t>
            </w:r>
          </w:p>
        </w:tc>
        <w:tc>
          <w:tcPr>
            <w:tcW w:w="4154" w:type="dxa"/>
            <w:gridSpan w:val="2"/>
            <w:shd w:val="clear" w:color="auto" w:fill="auto"/>
          </w:tcPr>
          <w:p w:rsidR="0045447A" w:rsidRDefault="0045447A" w:rsidP="00760728">
            <w:r>
              <w:t xml:space="preserve">User inpu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result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ing missing value for options command line.</w:t>
            </w:r>
          </w:p>
          <w:p w:rsidR="0045447A" w:rsidRDefault="0045447A" w:rsidP="00760728">
            <w:pPr>
              <w:pStyle w:val="SourceCode"/>
            </w:pPr>
            <w:r>
              <w:t>Algorithm:</w:t>
            </w:r>
            <w:r>
              <w:br/>
              <w:t>LET ret = FALSE</w:t>
            </w:r>
            <w:r>
              <w:br/>
              <w:t xml:space="preserve"> LET optionsWithValues = userInputs.OptionsWithValues</w:t>
            </w:r>
            <w:r>
              <w:br/>
              <w:t xml:space="preserve"> FOREACH option IN options</w:t>
            </w:r>
            <w:r>
              <w:br/>
              <w:t xml:space="preserve">     IF keys of optionsWithValues contain option THEN</w:t>
            </w:r>
            <w:r>
              <w:br/>
              <w:t xml:space="preserve">         LET ret = TRUE</w:t>
            </w:r>
            <w:r>
              <w:br/>
              <w:t xml:space="preserve">     ELSE</w:t>
            </w:r>
            <w:r>
              <w:br/>
              <w:t xml:space="preserve">         Not required</w:t>
            </w:r>
            <w:r>
              <w:br/>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OutputDirectory</w:t>
      </w:r>
    </w:p>
    <w:p w:rsidR="0045447A" w:rsidRDefault="0045447A" w:rsidP="0045447A">
      <w:pPr>
        <w:pStyle w:val="DesignID"/>
      </w:pPr>
      <w:r>
        <w:t>GENERIC_GDD_CLS_001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OutputDirectory</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s</w:t>
            </w:r>
          </w:p>
        </w:tc>
        <w:tc>
          <w:tcPr>
            <w:tcW w:w="4154" w:type="dxa"/>
            <w:gridSpan w:val="2"/>
            <w:shd w:val="clear" w:color="auto" w:fill="auto"/>
          </w:tcPr>
          <w:p w:rsidR="0045447A" w:rsidRDefault="0045447A" w:rsidP="00760728">
            <w:r>
              <w:t xml:space="preserve">User inpu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output directory</w:t>
            </w:r>
          </w:p>
          <w:p w:rsidR="0045447A" w:rsidRDefault="0045447A" w:rsidP="00760728">
            <w:pPr>
              <w:pStyle w:val="SourceCode"/>
            </w:pPr>
            <w:r>
              <w:t>Algorithm:</w:t>
            </w:r>
            <w:r>
              <w:br/>
              <w:t>LET optionsWithValues = userInputs.OptionsWithValues</w:t>
            </w:r>
            <w:r>
              <w:br/>
              <w:t xml:space="preserve"> LET outputOptions = new string[] { "-o", "-output", "-oinc", "-osrc" }</w:t>
            </w:r>
            <w:r>
              <w:br/>
              <w:t xml:space="preserve"> FOREACH each IN outputOptions WHERE keys of optionsWithValues contain each</w:t>
            </w:r>
            <w:r>
              <w:br/>
              <w:t xml:space="preserve">     LET optionValue = optionsWithValues[each]</w:t>
            </w:r>
            <w:r>
              <w:br/>
              <w:t xml:space="preserve">     IF optionValue is not NULL THEN</w:t>
            </w:r>
            <w:r>
              <w:br/>
              <w:t xml:space="preserve">         CALL userInterface.Error WITH Resources.ERR000005 to print ERR000005</w:t>
            </w:r>
            <w:r>
              <w:br/>
              <w:t xml:space="preserve">     ELSE IF optionValue is invalid THEN</w:t>
            </w:r>
            <w:r>
              <w:br/>
              <w:t xml:space="preserve">         CALL userInterface.Error WITH Resources.ERR000010 to print ERR000010</w:t>
            </w:r>
            <w:r>
              <w:br/>
              <w:t xml:space="preserve">     ELSE</w:t>
            </w:r>
            <w:r>
              <w:br/>
              <w:t xml:space="preserve">         Do nothing</w:t>
            </w:r>
          </w:p>
        </w:tc>
      </w:tr>
    </w:tbl>
    <w:p w:rsidR="0045447A" w:rsidRDefault="0045447A" w:rsidP="0045447A">
      <w:pPr>
        <w:pStyle w:val="RefReq"/>
      </w:pPr>
      <w:r>
        <w:t>{</w:t>
      </w:r>
      <w:r w:rsidR="005D40B7">
        <w:t>Ref: [1]</w:t>
      </w:r>
      <w:r>
        <w:t xml:space="preserve"> &lt;GENERIC_TUM_U2x_GT_ERR_005 GENERIC_TUM_U2x_GT_ERR_010&gt;}</w:t>
      </w:r>
    </w:p>
    <w:p w:rsidR="00C81B84" w:rsidRPr="00C81B84" w:rsidRDefault="00C81B84" w:rsidP="00C81B84">
      <w:r w:rsidRPr="00C81B84">
        <w:t>{Ref: [3] &lt; CMN_GDD_ERR_00</w:t>
      </w:r>
      <w:r>
        <w:t xml:space="preserve">5 </w:t>
      </w:r>
      <w:r w:rsidRPr="00C81B84">
        <w:t>CMN_GDD_ERR_0</w:t>
      </w:r>
      <w:r>
        <w:t>10</w:t>
      </w:r>
      <w:r w:rsidRPr="00C81B84">
        <w:t>&gt;}</w:t>
      </w:r>
    </w:p>
    <w:p w:rsidR="0045447A" w:rsidRDefault="0045447A" w:rsidP="0045447A"/>
    <w:p w:rsidR="0045447A" w:rsidRDefault="0045447A" w:rsidP="0045447A">
      <w:pPr>
        <w:pStyle w:val="Heading4"/>
        <w:tabs>
          <w:tab w:val="clear" w:pos="576"/>
        </w:tabs>
        <w:spacing w:before="480" w:after="300"/>
      </w:pPr>
      <w:r>
        <w:t>displayCmdInformation</w:t>
      </w:r>
    </w:p>
    <w:p w:rsidR="0045447A" w:rsidRDefault="0045447A" w:rsidP="0045447A">
      <w:pPr>
        <w:pStyle w:val="DesignID"/>
      </w:pPr>
      <w:r>
        <w:t>GENERIC_GDD_CLS_001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457"/>
        <w:gridCol w:w="2718"/>
        <w:gridCol w:w="242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displayCmdInforma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Display command line information</w:t>
            </w:r>
          </w:p>
          <w:p w:rsidR="0045447A" w:rsidRDefault="0045447A" w:rsidP="00760728">
            <w:pPr>
              <w:pStyle w:val="SourceCode"/>
            </w:pPr>
            <w:r>
              <w:t>Algorithm:</w:t>
            </w:r>
            <w:r>
              <w:br/>
              <w:t>LET args = CALL Environment.GetCommandLineArgs().Skip(1).ToArray() to get all input arguments</w:t>
            </w:r>
            <w:r>
              <w:br/>
              <w:t xml:space="preserve"> LET basicConfiguration.ExecutionName = CALL Path.GetFileName(System.Reflection.Assembly.GetExecutingAssembly().Location)</w:t>
            </w:r>
            <w:r>
              <w:br/>
              <w:t xml:space="preserve"> to get execution name</w:t>
            </w:r>
            <w:r>
              <w:br/>
              <w:t xml:space="preserve"> CALL userInterface.Info WITH Resources.Tool_Version to print INF000001</w:t>
            </w:r>
            <w:r>
              <w:br/>
              <w:t xml:space="preserve"> CALL userInterface.Info WITH basicConfiguration.ExecutionName, String.Join(" ", args) to print INF000002</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filterValueVendorName</w:t>
      </w:r>
    </w:p>
    <w:p w:rsidR="0045447A" w:rsidRDefault="0045447A" w:rsidP="0045447A">
      <w:pPr>
        <w:pStyle w:val="DesignID"/>
      </w:pPr>
      <w:r>
        <w:t>GENERIC_GDD_CLS_001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filterValueVendor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s</w:t>
            </w:r>
          </w:p>
        </w:tc>
        <w:tc>
          <w:tcPr>
            <w:tcW w:w="4154" w:type="dxa"/>
            <w:gridSpan w:val="2"/>
            <w:shd w:val="clear" w:color="auto" w:fill="auto"/>
          </w:tcPr>
          <w:p w:rsidR="0045447A" w:rsidRDefault="0045447A" w:rsidP="00760728">
            <w:r>
              <w:t xml:space="preserve">User inpu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Filter value vendor name</w:t>
            </w:r>
          </w:p>
          <w:p w:rsidR="0045447A" w:rsidRDefault="0045447A" w:rsidP="00760728">
            <w:pPr>
              <w:pStyle w:val="SourceCode"/>
            </w:pPr>
            <w:r>
              <w:t>Algorithm:</w:t>
            </w:r>
            <w:r>
              <w:br/>
              <w:t>LET isMissing = CALL checkMissingValueForOption(filterOptions, userInputs) to check missing value of filter option</w:t>
            </w:r>
            <w:r>
              <w:br/>
              <w:t xml:space="preserve"> IF isMissing is TRUE THEN</w:t>
            </w:r>
            <w:r>
              <w:br/>
              <w:t xml:space="preserve">     CALL userInterface.Error WITH Resources.ERR000032 to print ERR000032</w:t>
            </w:r>
            <w:r>
              <w:br/>
              <w:t xml:space="preserve"> ELSE</w:t>
            </w:r>
            <w:r>
              <w:br/>
              <w:t xml:space="preserve">     Not required</w:t>
            </w:r>
          </w:p>
        </w:tc>
      </w:tr>
    </w:tbl>
    <w:p w:rsidR="0045447A" w:rsidRDefault="0045447A" w:rsidP="0045447A">
      <w:pPr>
        <w:pStyle w:val="RefReq"/>
      </w:pPr>
      <w:r>
        <w:t>{</w:t>
      </w:r>
      <w:r w:rsidR="005D40B7">
        <w:t>Ref: [1]</w:t>
      </w:r>
      <w:r>
        <w:t xml:space="preserve"> &lt;GENERIC_TUM_U2X_GT_ERR_032&gt;}</w:t>
      </w:r>
    </w:p>
    <w:p w:rsidR="00760728" w:rsidRPr="00760728" w:rsidRDefault="00760728" w:rsidP="00760728">
      <w:r w:rsidRPr="00760728">
        <w:t>{Ref: [3] &lt; CMN_GDD_ERR_0</w:t>
      </w:r>
      <w:r>
        <w:t>32</w:t>
      </w:r>
      <w:r w:rsidRPr="00760728">
        <w:t>&gt;}</w:t>
      </w:r>
    </w:p>
    <w:p w:rsidR="0045447A" w:rsidRDefault="0045447A" w:rsidP="0045447A"/>
    <w:p w:rsidR="0045447A" w:rsidRDefault="0045447A" w:rsidP="0045447A">
      <w:pPr>
        <w:pStyle w:val="Heading4"/>
        <w:tabs>
          <w:tab w:val="clear" w:pos="576"/>
        </w:tabs>
        <w:spacing w:before="480" w:after="300"/>
      </w:pPr>
      <w:r>
        <w:t>getOptionValueFromXmlConfig</w:t>
      </w:r>
    </w:p>
    <w:p w:rsidR="0045447A" w:rsidRDefault="0045447A" w:rsidP="0045447A">
      <w:pPr>
        <w:pStyle w:val="DesignID"/>
      </w:pPr>
      <w:r>
        <w:t>GENERIC_GDD_CLS_001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OptionValueFromXmlConfi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ocument</w:t>
            </w:r>
          </w:p>
        </w:tc>
        <w:tc>
          <w:tcPr>
            <w:tcW w:w="4154" w:type="dxa"/>
            <w:gridSpan w:val="2"/>
            <w:shd w:val="clear" w:color="auto" w:fill="auto"/>
          </w:tcPr>
          <w:p w:rsidR="0045447A" w:rsidRDefault="0045447A" w:rsidP="00760728">
            <w:r>
              <w:t xml:space="preserve">Parsed .cfgxml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XDocumen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option</w:t>
            </w:r>
          </w:p>
        </w:tc>
        <w:tc>
          <w:tcPr>
            <w:tcW w:w="4154" w:type="dxa"/>
            <w:gridSpan w:val="2"/>
            <w:shd w:val="clear" w:color="auto" w:fill="auto"/>
          </w:tcPr>
          <w:p w:rsidR="0045447A" w:rsidRDefault="0045447A" w:rsidP="00760728">
            <w:r>
              <w:t xml:space="preserve">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Value of option extracted from xml confi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n option value from .cfgxml file</w:t>
            </w:r>
          </w:p>
          <w:p w:rsidR="0045447A" w:rsidRDefault="0045447A" w:rsidP="00760728">
            <w:pPr>
              <w:pStyle w:val="SourceCode"/>
            </w:pPr>
            <w:r>
              <w:t>Algorithm:</w:t>
            </w:r>
            <w:r>
              <w:br/>
              <w:t>LET result = String.Empty</w:t>
            </w:r>
            <w:r>
              <w:br/>
              <w:t xml:space="preserve"> LET element = collection of pair of value/option</w:t>
            </w:r>
            <w:r>
              <w:br/>
              <w:t xml:space="preserve"> IF element is not null AND element.Value is not null THEN</w:t>
            </w:r>
            <w:r>
              <w:br/>
              <w:t xml:space="preserve">     LET result = element.Value.ToString()</w:t>
            </w:r>
            <w:r>
              <w:br/>
              <w:t xml:space="preserve"> ELSE</w:t>
            </w:r>
            <w:r>
              <w:br/>
              <w:t xml:space="preserve">     Do nothing</w:t>
            </w:r>
            <w:r>
              <w:br/>
            </w:r>
            <w:r>
              <w:br/>
              <w:t xml:space="preserve"> RETURN result</w:t>
            </w:r>
          </w:p>
        </w:tc>
      </w:tr>
    </w:tbl>
    <w:p w:rsidR="0045447A" w:rsidRDefault="0045447A" w:rsidP="0045447A">
      <w:pPr>
        <w:pStyle w:val="RefReq"/>
      </w:pPr>
      <w:r>
        <w:t>{</w:t>
      </w:r>
      <w:r w:rsidR="005D40B7">
        <w:t>Ref: [1]</w:t>
      </w:r>
      <w:r>
        <w:t xml:space="preserve"> &lt;GENERIC_TUM_U2x_GT_USG_006&gt;}</w:t>
      </w:r>
    </w:p>
    <w:p w:rsidR="0045447A" w:rsidRDefault="0045447A" w:rsidP="0045447A"/>
    <w:p w:rsidR="0045447A" w:rsidRDefault="0045447A" w:rsidP="0045447A">
      <w:pPr>
        <w:pStyle w:val="Heading4"/>
        <w:tabs>
          <w:tab w:val="clear" w:pos="576"/>
        </w:tabs>
        <w:spacing w:before="480" w:after="300"/>
      </w:pPr>
      <w:r>
        <w:t>parseAndValidateOptions</w:t>
      </w:r>
    </w:p>
    <w:p w:rsidR="0045447A" w:rsidRDefault="0045447A" w:rsidP="0045447A">
      <w:pPr>
        <w:pStyle w:val="DesignID"/>
      </w:pPr>
      <w:r>
        <w:t>GENERIC_GDD_CLS_001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AndValidateOption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and validate options</w:t>
            </w:r>
          </w:p>
          <w:p w:rsidR="0045447A" w:rsidRDefault="0045447A" w:rsidP="00760728">
            <w:pPr>
              <w:pStyle w:val="SourceCode"/>
            </w:pPr>
            <w:r>
              <w:t>Algorithm:</w:t>
            </w:r>
            <w:r>
              <w:br/>
              <w:t>LET configOptions = CALL string[] { "-c", "-configfile" }</w:t>
            </w:r>
            <w:r>
              <w:br/>
              <w:t xml:space="preserve"> LET xmlConfigPath = NULL</w:t>
            </w:r>
            <w:r>
              <w:br/>
              <w:t xml:space="preserve"> LET userInputs = CALL parseUserInputs() to parse all information from command line options</w:t>
            </w:r>
            <w:r>
              <w:br/>
              <w:t xml:space="preserve"> CALL validateUserInputs(userInputs) to validate the command line options to handle errors and warning</w:t>
            </w:r>
            <w:r>
              <w:br/>
              <w:t xml:space="preserve"> FOREACH option IN configOptions</w:t>
            </w:r>
            <w:r>
              <w:br/>
              <w:t xml:space="preserve">     IF configuration file is NOT specified by -c/-configfile THEN</w:t>
            </w:r>
            <w:r>
              <w:br/>
              <w:t xml:space="preserve">         LET xmlConfigPath = userInputs.OptionsWithValues[option]</w:t>
            </w:r>
            <w:r>
              <w:br/>
              <w:t xml:space="preserve">     ELSE</w:t>
            </w:r>
            <w:r>
              <w:br/>
              <w:t xml:space="preserve">         Not required</w:t>
            </w:r>
            <w:r>
              <w:br/>
              <w:t xml:space="preserve"> IF xmlConfigPath is NULL THEN</w:t>
            </w:r>
            <w:r>
              <w:br/>
              <w:t xml:space="preserve">     LET xmlConfigPath = default configuration file {MSN}_{MICRO_FAMILY_NAME}.cfgxml at the same MCALConfGen.exe location</w:t>
            </w:r>
            <w:r>
              <w:br/>
              <w:t xml:space="preserve"> ELSE</w:t>
            </w:r>
            <w:r>
              <w:br/>
              <w:t xml:space="preserve">     Not required</w:t>
            </w:r>
            <w:r>
              <w:br/>
            </w:r>
            <w:r>
              <w:br/>
              <w:t xml:space="preserve"> LET xmlConfigInputs = CALL parseXmlConfig(xmlConfigPath) to parse all information</w:t>
            </w:r>
            <w:r>
              <w:br/>
              <w:t xml:space="preserve"> CALL validateXmlConfig(xmlConfigPath, xmlConfigInputs) to validate options from .cfgxml files to handle errors and warning</w:t>
            </w:r>
            <w:r>
              <w:br/>
            </w:r>
            <w:r>
              <w:br/>
              <w:t xml:space="preserve"> IF output folder is NOT specified by -o/-output THEN</w:t>
            </w:r>
            <w:r>
              <w:br/>
              <w:t xml:space="preserve">         Use default output folder {MODULE_NAME}_Output</w:t>
            </w:r>
            <w:r>
              <w:br/>
              <w:t xml:space="preserve"> ELSE</w:t>
            </w:r>
            <w:r>
              <w:br/>
              <w:t xml:space="preserve">     Not required</w:t>
            </w:r>
            <w:r>
              <w:br/>
            </w:r>
            <w:r>
              <w:lastRenderedPageBreak/>
              <w:t xml:space="preserve"> CALL validateBothUserAndXmlInputs(userInputs, xmlConfigInputs) to validate both user/xml input</w:t>
            </w:r>
          </w:p>
        </w:tc>
      </w:tr>
    </w:tbl>
    <w:p w:rsidR="0045447A" w:rsidRDefault="0045447A" w:rsidP="0045447A">
      <w:pPr>
        <w:pStyle w:val="RefReq"/>
      </w:pPr>
      <w:r>
        <w:lastRenderedPageBreak/>
        <w:t>{</w:t>
      </w:r>
      <w:r w:rsidR="005D40B7">
        <w:t>Ref: [1]</w:t>
      </w:r>
      <w:r>
        <w:t xml:space="preserve"> &lt;GENERIC_TUM_U2x_GT_ERR_002 GENERIC_TUM_U2x_GT_ERR_005 GENERIC_TUM_U2x_GT_ERR_006 GENERIC_TUM_U2x_GT_ERR_007, GENERIC_TUM_U2x_GT_ERR_008 GENERIC_TUM_U2x_GT_ERR_010 GENERIC_TUM_U2x_GT_ERR_032 GENERIC_TUM_U2x_GT_WRN_001, GENERIC_TUM_U2x_GT_USG_004 GENERIC_TUM_U2x_GT_USG_005 GENERIC_TUM_U2x_GT_USG_006 GENERIC_TUM_U2x_GT_USG_007, GENERIC_TUM_U2x_GT_USG_008 GENERIC_TUM_U2x_GT_USG_009 GENERIC_TUM_U2x_GT_USG_010&gt;}</w:t>
      </w:r>
    </w:p>
    <w:p w:rsidR="0045447A" w:rsidRDefault="0045447A" w:rsidP="0045447A"/>
    <w:p w:rsidR="0045447A" w:rsidRDefault="0045447A" w:rsidP="0045447A">
      <w:pPr>
        <w:pStyle w:val="Heading4"/>
        <w:tabs>
          <w:tab w:val="clear" w:pos="576"/>
        </w:tabs>
        <w:spacing w:before="480" w:after="300"/>
      </w:pPr>
      <w:r>
        <w:t>parseUserInputs</w:t>
      </w:r>
    </w:p>
    <w:p w:rsidR="0045447A" w:rsidRDefault="0045447A" w:rsidP="0045447A">
      <w:pPr>
        <w:pStyle w:val="DesignID"/>
      </w:pPr>
      <w:r>
        <w:t>GENERIC_GDD_CLS_001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arseUserInput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Parse all information from command line options entried by users</w:t>
            </w:r>
          </w:p>
          <w:p w:rsidR="0045447A" w:rsidRDefault="0045447A" w:rsidP="00760728">
            <w:pPr>
              <w:pStyle w:val="SourceCode"/>
            </w:pPr>
            <w:r>
              <w:t>Algorithm:</w:t>
            </w:r>
            <w:r>
              <w:br/>
              <w:t>LET args = CALL Environment.GetCommandLineArgs().Skip(1).ToArray() to get all input arguments</w:t>
            </w:r>
            <w:r>
              <w:br/>
              <w:t xml:space="preserve"> IF args is not NULL THEN</w:t>
            </w:r>
            <w:r>
              <w:br/>
              <w:t xml:space="preserve">     FOREACH argument IN args</w:t>
            </w:r>
            <w:r>
              <w:br/>
              <w:t xml:space="preserve">         IF argument start with "-" THEN</w:t>
            </w:r>
            <w:r>
              <w:br/>
              <w:t xml:space="preserve">             ADD argument and its value in to option list of CommandLineInput instance</w:t>
            </w:r>
            <w:r>
              <w:br/>
              <w:t xml:space="preserve">         ELSE</w:t>
            </w:r>
            <w:r>
              <w:br/>
              <w:t xml:space="preserve">             ADD argument into files list of CommandLineInput instance</w:t>
            </w:r>
            <w:r>
              <w:br/>
              <w:t xml:space="preserve"> ELSE</w:t>
            </w:r>
            <w:r>
              <w:br/>
              <w:t xml:space="preserve">     Not required</w:t>
            </w:r>
          </w:p>
        </w:tc>
      </w:tr>
    </w:tbl>
    <w:p w:rsidR="0045447A" w:rsidRDefault="0045447A" w:rsidP="0045447A">
      <w:pPr>
        <w:pStyle w:val="RefReq"/>
      </w:pPr>
      <w:r>
        <w:t>{</w:t>
      </w:r>
      <w:r w:rsidR="005D40B7">
        <w:t>Ref: [1]</w:t>
      </w:r>
      <w:r>
        <w:t xml:space="preserve"> &lt;GENERIC_TUM_U2x_GT_USG_006&gt;}</w:t>
      </w:r>
    </w:p>
    <w:p w:rsidR="0045447A" w:rsidRDefault="0045447A" w:rsidP="0045447A"/>
    <w:p w:rsidR="0045447A" w:rsidRDefault="0045447A" w:rsidP="0045447A">
      <w:pPr>
        <w:pStyle w:val="Heading4"/>
        <w:tabs>
          <w:tab w:val="clear" w:pos="576"/>
        </w:tabs>
        <w:spacing w:before="480" w:after="300"/>
      </w:pPr>
      <w:r>
        <w:t>parseXmlConfig</w:t>
      </w:r>
    </w:p>
    <w:p w:rsidR="0045447A" w:rsidRDefault="0045447A" w:rsidP="0045447A">
      <w:pPr>
        <w:pStyle w:val="DesignID"/>
      </w:pPr>
      <w:r>
        <w:t>GENERIC_GDD_CLS_001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XmlConfi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to .cfgxml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all information from .cfgxml file</w:t>
            </w:r>
          </w:p>
          <w:p w:rsidR="0045447A" w:rsidRDefault="0045447A" w:rsidP="00760728">
            <w:pPr>
              <w:pStyle w:val="SourceCode"/>
            </w:pPr>
            <w:r>
              <w:t>Algorithm:</w:t>
            </w:r>
            <w:r>
              <w:br/>
              <w:t>LET result = null</w:t>
            </w:r>
            <w:r>
              <w:br/>
              <w:t xml:space="preserve"> IF path does not exist THEN</w:t>
            </w:r>
            <w:r>
              <w:br/>
              <w:t xml:space="preserve">     LET document = CALL XDocument.Load(path) to load data</w:t>
            </w:r>
            <w:r>
              <w:br/>
              <w:t xml:space="preserve">     LET result = new CommandLineInput()</w:t>
            </w:r>
            <w:r>
              <w:br/>
              <w:t xml:space="preserve">     FOREACH pair IN mapping</w:t>
            </w:r>
            <w:r>
              <w:br/>
              <w:t xml:space="preserve">         LET optionValue = CALL getOptionValueFromXmlConfig(document, pair.Key)</w:t>
            </w:r>
            <w:r>
              <w:br/>
              <w:t xml:space="preserve">         SWITCH pair.Key</w:t>
            </w:r>
            <w:r>
              <w:br/>
              <w:t xml:space="preserve">             CASE Constant.OUTPUT:</w:t>
            </w:r>
            <w:r>
              <w:br/>
            </w:r>
            <w:r>
              <w:lastRenderedPageBreak/>
              <w:t xml:space="preserve">                 IF optionValue equals to Constant.STR_ON THEN</w:t>
            </w:r>
            <w:r>
              <w:br/>
              <w:t xml:space="preserve">                     LET outputPath = CALL getOptionValueFromXmlConfig(document, Constant.OUTPUT_PATH)</w:t>
            </w:r>
            <w:r>
              <w:br/>
              <w:t xml:space="preserve">                     LET result.OptionsWithValues[pair.Value] = outputPath</w:t>
            </w:r>
            <w:r>
              <w:br/>
              <w:t xml:space="preserve">                 ELSE</w:t>
            </w:r>
            <w:r>
              <w:br/>
              <w:t xml:space="preserve">                     Do nothing</w:t>
            </w:r>
            <w:r>
              <w:br/>
              <w:t xml:space="preserve">             CASE Constant.INPUT_FILE:</w:t>
            </w:r>
            <w:r>
              <w:br/>
              <w:t xml:space="preserve">                 IF optionValue is not NULL THEN</w:t>
            </w:r>
            <w:r>
              <w:br/>
              <w:t xml:space="preserve">                     CALL result.Files.AddRange(optionValue.Split(',').Select(e =&gt; e.Trim()))</w:t>
            </w:r>
            <w:r>
              <w:br/>
              <w:t xml:space="preserve">                 ELSE</w:t>
            </w:r>
            <w:r>
              <w:br/>
              <w:t xml:space="preserve">                     Do nothing</w:t>
            </w:r>
            <w:r>
              <w:br/>
              <w:t xml:space="preserve">             CASE Constant.FILTER:</w:t>
            </w:r>
            <w:r>
              <w:br/>
              <w:t xml:space="preserve">                 LET vendor = CALL getOptionValueFromXmlConfig(document, Constant.FILTER_NAME)</w:t>
            </w:r>
            <w:r>
              <w:br/>
              <w:t xml:space="preserve">                 IF vendor is not NULL THEN</w:t>
            </w:r>
            <w:r>
              <w:br/>
              <w:t xml:space="preserve">                     CALL result.OptionsWithValues[pair.Value] = vendor</w:t>
            </w:r>
            <w:r>
              <w:br/>
              <w:t xml:space="preserve">                 ELSE</w:t>
            </w:r>
            <w:r>
              <w:br/>
              <w:t xml:space="preserve">                     Do nothing</w:t>
            </w:r>
            <w:r>
              <w:br/>
              <w:t xml:space="preserve">             DEFAULT:</w:t>
            </w:r>
            <w:r>
              <w:br/>
              <w:t xml:space="preserve">                 IF optionValue equals to Constant.STR_ON THEN</w:t>
            </w:r>
            <w:r>
              <w:br/>
              <w:t xml:space="preserve">                     CALL result.OptionsWithValues[pair.Value] = Boolean.TrueString</w:t>
            </w:r>
            <w:r>
              <w:br/>
              <w:t xml:space="preserve">                 ELSE IF optionValue equals to Constant.STR_OFF THEN</w:t>
            </w:r>
            <w:r>
              <w:br/>
              <w:t xml:space="preserve">                     CALL result.OptionsWithValues[pair.Value] = Boolean.FalseString</w:t>
            </w:r>
            <w:r>
              <w:br/>
              <w:t xml:space="preserve">                 ELSE</w:t>
            </w:r>
            <w:r>
              <w:br/>
              <w:t xml:space="preserve">                     Do nothing</w:t>
            </w:r>
            <w:r>
              <w:br/>
              <w:t xml:space="preserve"> ELSE</w:t>
            </w:r>
            <w:r>
              <w:br/>
              <w:t xml:space="preserve">     CALL userInterface.ErrorFileNotFound WITH path</w:t>
            </w:r>
            <w:r>
              <w:br/>
              <w:t xml:space="preserve"> RETURN result</w:t>
            </w:r>
          </w:p>
        </w:tc>
      </w:tr>
    </w:tbl>
    <w:p w:rsidR="0045447A" w:rsidRDefault="0045447A" w:rsidP="0045447A">
      <w:pPr>
        <w:pStyle w:val="RefReq"/>
      </w:pPr>
      <w:r>
        <w:lastRenderedPageBreak/>
        <w:t>{</w:t>
      </w:r>
      <w:r w:rsidR="005D40B7">
        <w:t>Ref: [1]</w:t>
      </w:r>
      <w:r>
        <w:t xml:space="preserve"> &lt;GENERIC_TUM_U2X_GT_ERR_001, GENERIC_TUM_U2X_GT_ERR_003&gt;}</w:t>
      </w:r>
    </w:p>
    <w:p w:rsidR="0045447A" w:rsidRDefault="0045447A" w:rsidP="0045447A"/>
    <w:p w:rsidR="0045447A" w:rsidRDefault="0045447A" w:rsidP="0045447A">
      <w:pPr>
        <w:pStyle w:val="Heading4"/>
        <w:tabs>
          <w:tab w:val="clear" w:pos="576"/>
        </w:tabs>
        <w:spacing w:before="480" w:after="300"/>
      </w:pPr>
      <w:r>
        <w:t>showInvalidInputPath</w:t>
      </w:r>
    </w:p>
    <w:p w:rsidR="0045447A" w:rsidRDefault="0045447A" w:rsidP="0045447A">
      <w:pPr>
        <w:pStyle w:val="DesignID"/>
      </w:pPr>
      <w:r>
        <w:t>GENERIC_GDD_CLS_001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howInvalidInputPath</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input paths</w:t>
            </w:r>
          </w:p>
          <w:p w:rsidR="0045447A" w:rsidRDefault="0045447A" w:rsidP="00760728">
            <w:pPr>
              <w:pStyle w:val="SourceCode"/>
            </w:pPr>
            <w:r>
              <w:t>Algorithm:</w:t>
            </w:r>
            <w:r>
              <w:br/>
              <w:t>LET listPath = new List&lt;string&gt;()</w:t>
            </w:r>
            <w:r>
              <w:br/>
              <w:t xml:space="preserve"> IF runtimeConfiguration.CDFFilePaths.Count is 0 THEN</w:t>
            </w:r>
            <w:r>
              <w:br/>
              <w:t xml:space="preserve">     CALL userInterface.Error WITH Resources.ERR000011 to raise ERR000011</w:t>
            </w:r>
            <w:r>
              <w:br/>
              <w:t xml:space="preserve"> ELSE</w:t>
            </w:r>
            <w:r>
              <w:br/>
              <w:t xml:space="preserve">     Do nothing</w:t>
            </w:r>
            <w:r>
              <w:br/>
              <w:t xml:space="preserve"> LET listPath.AddRange WITH runtimeConfiguration.CDFFilePaths</w:t>
            </w:r>
            <w:r>
              <w:br/>
              <w:t xml:space="preserve"> LET listPath.AddRange WITH new string[]</w:t>
            </w:r>
            <w:r>
              <w:br/>
              <w:t xml:space="preserve"> {</w:t>
            </w:r>
            <w:r>
              <w:br/>
              <w:t xml:space="preserve">     runtimeConfiguration.ConfigFilePath,</w:t>
            </w:r>
            <w:r>
              <w:br/>
            </w:r>
            <w:r>
              <w:lastRenderedPageBreak/>
              <w:t xml:space="preserve">     runtimeConfiguration.TranslationFilePath</w:t>
            </w:r>
            <w:r>
              <w:br/>
              <w:t xml:space="preserve"> }</w:t>
            </w:r>
            <w:r>
              <w:br/>
              <w:t xml:space="preserve"> FOREACH path IN listPath WHERE path does not exist or null</w:t>
            </w:r>
            <w:r>
              <w:br/>
              <w:t xml:space="preserve">     CALL userInterface.ErrorFileNotFound WIH path</w:t>
            </w:r>
          </w:p>
        </w:tc>
      </w:tr>
    </w:tbl>
    <w:p w:rsidR="0045447A" w:rsidRDefault="0045447A" w:rsidP="0045447A">
      <w:pPr>
        <w:pStyle w:val="RefReq"/>
      </w:pPr>
      <w:r>
        <w:lastRenderedPageBreak/>
        <w:t>{</w:t>
      </w:r>
      <w:r w:rsidR="005D40B7">
        <w:t>Ref: [1]</w:t>
      </w:r>
      <w:r>
        <w:t xml:space="preserve"> &lt;GENERIC_TUM_U2X_GT_ERR_001 GENERIC_TUM_U2X_GT_ERR_011&gt;}</w:t>
      </w:r>
    </w:p>
    <w:p w:rsidR="00760728" w:rsidRPr="00760728" w:rsidRDefault="00760728" w:rsidP="00760728">
      <w:r w:rsidRPr="00760728">
        <w:t>{Ref: [3] &lt; CMN_GDD_ERR_0</w:t>
      </w:r>
      <w:r>
        <w:t>11</w:t>
      </w:r>
      <w:r w:rsidRPr="00760728">
        <w:t>&gt;}</w:t>
      </w:r>
    </w:p>
    <w:p w:rsidR="0045447A" w:rsidRDefault="0045447A" w:rsidP="0045447A"/>
    <w:p w:rsidR="0045447A" w:rsidRDefault="0045447A" w:rsidP="0045447A">
      <w:pPr>
        <w:pStyle w:val="Heading4"/>
        <w:tabs>
          <w:tab w:val="clear" w:pos="576"/>
        </w:tabs>
        <w:spacing w:before="480" w:after="300"/>
      </w:pPr>
      <w:r>
        <w:t>showInvalidOutputPath</w:t>
      </w:r>
    </w:p>
    <w:p w:rsidR="0045447A" w:rsidRDefault="0045447A" w:rsidP="0045447A">
      <w:pPr>
        <w:pStyle w:val="DesignID"/>
      </w:pPr>
      <w:r>
        <w:t>GENERIC_GDD_CLS_001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howInvalidOutputPath</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output paths</w:t>
            </w:r>
          </w:p>
          <w:p w:rsidR="0045447A" w:rsidRDefault="0045447A" w:rsidP="00760728">
            <w:pPr>
              <w:pStyle w:val="SourceCode"/>
            </w:pPr>
            <w:r>
              <w:t>Algorithm:</w:t>
            </w:r>
            <w:r>
              <w:br/>
              <w:t>IF runtimeConfiguration.FolderOutpu is not null THEN</w:t>
            </w:r>
            <w:r>
              <w:br/>
              <w:t xml:space="preserve">     IF runtimeConfiguration.FolderOutput does not exist THEN</w:t>
            </w:r>
            <w:r>
              <w:br/>
              <w:t xml:space="preserve">         CALL userInterface.Error WITH Resources.ERR000009 to raise ERR000009</w:t>
            </w:r>
            <w:r>
              <w:br/>
              <w:t xml:space="preserve">     ELSE</w:t>
            </w:r>
            <w:r>
              <w:br/>
              <w:t xml:space="preserve">         Do nothing</w:t>
            </w:r>
            <w:r>
              <w:br/>
              <w:t xml:space="preserve"> ELSE</w:t>
            </w:r>
            <w:r>
              <w:br/>
              <w:t xml:space="preserve">     Do nothing</w:t>
            </w:r>
            <w:r>
              <w:br/>
              <w:t xml:space="preserve"> LET paths = new string[]</w:t>
            </w:r>
            <w:r>
              <w:br/>
              <w:t xml:space="preserve"> {</w:t>
            </w:r>
            <w:r>
              <w:br/>
              <w:t xml:space="preserve"> runtimeConfiguration.FolderOutput,</w:t>
            </w:r>
            <w:r>
              <w:br/>
              <w:t xml:space="preserve"> runtimeConfiguration.IncOutputDirectory,</w:t>
            </w:r>
            <w:r>
              <w:br/>
              <w:t xml:space="preserve"> runtimeConfiguration.SrcOutputDirectory</w:t>
            </w:r>
            <w:r>
              <w:br/>
              <w:t xml:space="preserve"> }</w:t>
            </w:r>
            <w:r>
              <w:br/>
              <w:t xml:space="preserve"> FOREACH directory IN paths</w:t>
            </w:r>
            <w:r>
              <w:br/>
              <w:t xml:space="preserve">     CALL IOWrapper.CreateDirectory WITH directory to create new directory</w:t>
            </w:r>
          </w:p>
        </w:tc>
      </w:tr>
    </w:tbl>
    <w:p w:rsidR="0045447A" w:rsidRDefault="0045447A" w:rsidP="0045447A">
      <w:pPr>
        <w:pStyle w:val="RefReq"/>
      </w:pPr>
      <w:r>
        <w:t>{</w:t>
      </w:r>
      <w:r w:rsidR="005D40B7">
        <w:t>Ref: [1]</w:t>
      </w:r>
      <w:r>
        <w:t xml:space="preserve"> &lt;GENERIC_TUM_U2X_GT_ERR_009 GENERIC_TUM_U2X_GT_ERR_018&gt;}</w:t>
      </w:r>
    </w:p>
    <w:p w:rsidR="00760728" w:rsidRPr="00760728" w:rsidRDefault="00760728" w:rsidP="00760728">
      <w:r w:rsidRPr="00760728">
        <w:t>{Ref: [3] &lt; CMN_GDD_ERR_00</w:t>
      </w:r>
      <w:r>
        <w:t xml:space="preserve">9 </w:t>
      </w:r>
      <w:r w:rsidRPr="00760728">
        <w:t>CMN_GDD_ERR_0</w:t>
      </w:r>
      <w:r>
        <w:t>18</w:t>
      </w:r>
      <w:r w:rsidRPr="00760728">
        <w:t>&gt;}</w:t>
      </w:r>
    </w:p>
    <w:p w:rsidR="0045447A" w:rsidRDefault="0045447A" w:rsidP="0045447A"/>
    <w:p w:rsidR="0045447A" w:rsidRDefault="0045447A" w:rsidP="0045447A">
      <w:pPr>
        <w:pStyle w:val="Heading4"/>
        <w:tabs>
          <w:tab w:val="clear" w:pos="576"/>
        </w:tabs>
        <w:spacing w:before="480" w:after="300"/>
      </w:pPr>
      <w:r>
        <w:t>validateAcceptedFiles</w:t>
      </w:r>
    </w:p>
    <w:p w:rsidR="0045447A" w:rsidRDefault="0045447A" w:rsidP="0045447A">
      <w:pPr>
        <w:pStyle w:val="DesignID"/>
      </w:pPr>
      <w:r>
        <w:t>GENERIC_GDD_CLS_001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eAcceptedFil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Paths</w:t>
            </w:r>
          </w:p>
        </w:tc>
        <w:tc>
          <w:tcPr>
            <w:tcW w:w="4154" w:type="dxa"/>
            <w:gridSpan w:val="2"/>
            <w:shd w:val="clear" w:color="auto" w:fill="auto"/>
          </w:tcPr>
          <w:p w:rsidR="0045447A" w:rsidRDefault="0045447A" w:rsidP="00760728">
            <w:r>
              <w:t xml:space="preserve">File path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 of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input files with extension .trxml, .arxml</w:t>
            </w:r>
          </w:p>
          <w:p w:rsidR="0045447A" w:rsidRDefault="0045447A" w:rsidP="00760728">
            <w:pPr>
              <w:pStyle w:val="SourceCode"/>
            </w:pPr>
            <w:r>
              <w:t>Algorithm:</w:t>
            </w:r>
            <w:r>
              <w:br/>
              <w:t>IF filePaths is not null THEN</w:t>
            </w:r>
            <w:r>
              <w:br/>
              <w:t xml:space="preserve">     LET allowExtensions = new string[] { Constant.TRANSLATION_FILE_EXTENSION, Constant.CDF_EXTENSION }</w:t>
            </w:r>
            <w:r>
              <w:br/>
            </w:r>
            <w:r>
              <w:lastRenderedPageBreak/>
              <w:t xml:space="preserve">     FOREACH file IN filePaths</w:t>
            </w:r>
            <w:r>
              <w:br/>
              <w:t xml:space="preserve">         IF extension of file does not end with any string in allowExtensions THEN</w:t>
            </w:r>
            <w:r>
              <w:br/>
              <w:t xml:space="preserve">             CALL userInterface.Warn WITH Resources.WRN000001 to raise WRN000001</w:t>
            </w:r>
            <w:r>
              <w:br/>
              <w:t xml:space="preserve">         ELSE</w:t>
            </w:r>
            <w:r>
              <w:br/>
              <w:t xml:space="preserve">             Do nothing</w:t>
            </w:r>
            <w:r>
              <w:br/>
              <w:t xml:space="preserve"> ELSE</w:t>
            </w:r>
            <w:r>
              <w:br/>
              <w:t xml:space="preserve">     Do nothing</w:t>
            </w:r>
          </w:p>
        </w:tc>
      </w:tr>
    </w:tbl>
    <w:p w:rsidR="0045447A" w:rsidRDefault="0045447A" w:rsidP="0045447A">
      <w:pPr>
        <w:pStyle w:val="RefReq"/>
      </w:pPr>
      <w:r>
        <w:lastRenderedPageBreak/>
        <w:t>{</w:t>
      </w:r>
      <w:r w:rsidR="005D40B7">
        <w:t>Ref: [1]</w:t>
      </w:r>
      <w:r>
        <w:t xml:space="preserve"> &lt;GENERIC_TUM_U2x_GT_INF_001 GENERIC_TUM_U2x_GT_WRN_001&gt;}</w:t>
      </w:r>
    </w:p>
    <w:p w:rsidR="0045447A" w:rsidRDefault="0045447A" w:rsidP="0045447A"/>
    <w:p w:rsidR="0045447A" w:rsidRDefault="0045447A" w:rsidP="0045447A">
      <w:pPr>
        <w:pStyle w:val="Heading4"/>
        <w:tabs>
          <w:tab w:val="clear" w:pos="576"/>
        </w:tabs>
        <w:spacing w:before="480" w:after="300"/>
      </w:pPr>
      <w:r>
        <w:t>validateBothUserAndXmlInputs</w:t>
      </w:r>
    </w:p>
    <w:p w:rsidR="0045447A" w:rsidRDefault="0045447A" w:rsidP="0045447A">
      <w:pPr>
        <w:pStyle w:val="DesignID"/>
      </w:pPr>
      <w:r>
        <w:t>GENERIC_GDD_CLS_001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eBothUserAndXmlInpu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w:t>
            </w:r>
          </w:p>
        </w:tc>
        <w:tc>
          <w:tcPr>
            <w:tcW w:w="4154" w:type="dxa"/>
            <w:gridSpan w:val="2"/>
            <w:shd w:val="clear" w:color="auto" w:fill="auto"/>
          </w:tcPr>
          <w:p w:rsidR="0045447A" w:rsidRDefault="0045447A" w:rsidP="00760728">
            <w:r>
              <w:t xml:space="preserve">User inpu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xmlConfig</w:t>
            </w:r>
          </w:p>
        </w:tc>
        <w:tc>
          <w:tcPr>
            <w:tcW w:w="4154" w:type="dxa"/>
            <w:gridSpan w:val="2"/>
            <w:shd w:val="clear" w:color="auto" w:fill="auto"/>
          </w:tcPr>
          <w:p w:rsidR="0045447A" w:rsidRDefault="0045447A" w:rsidP="00760728">
            <w:r>
              <w:t xml:space="preserve">Xml confi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both command line options and .cfgxml file options</w:t>
            </w:r>
          </w:p>
          <w:p w:rsidR="0045447A" w:rsidRDefault="0045447A" w:rsidP="00760728">
            <w:pPr>
              <w:pStyle w:val="SourceCode"/>
            </w:pPr>
            <w:r>
              <w:t>Algorithm:</w:t>
            </w:r>
            <w:r>
              <w:br/>
              <w:t>LET singleCmdOptions = new string[] { "-h", "-l", "-d" }</w:t>
            </w:r>
            <w:r>
              <w:br/>
              <w:t xml:space="preserve"> LET notExplicitOptions = new StringBuilder()</w:t>
            </w:r>
            <w:r>
              <w:br/>
              <w:t xml:space="preserve"> LET noUserInputs = userInput is null OR value of option '-m' is not provided from user input</w:t>
            </w:r>
            <w:r>
              <w:br/>
              <w:t xml:space="preserve"> LET noXmlInputs = xmlConfig is null OR value of option '-m' is not provided from xml input</w:t>
            </w:r>
            <w:r>
              <w:br/>
              <w:t xml:space="preserve"> IF noUserInputs &amp;&amp; noXmlInputs is true THEN</w:t>
            </w:r>
            <w:r>
              <w:br/>
              <w:t xml:space="preserve">     CALL userInterface.Error WITH Resources.ERR000007 to raise ERR000007</w:t>
            </w:r>
            <w:r>
              <w:br/>
              <w:t xml:space="preserve">     CALL userInterface.Info WITH Resources.INF000003 to raise INF000003</w:t>
            </w:r>
            <w:r>
              <w:br/>
              <w:t xml:space="preserve"> ELSE</w:t>
            </w:r>
            <w:r>
              <w:br/>
              <w:t xml:space="preserve">     Do nothing</w:t>
            </w:r>
            <w:r>
              <w:br/>
            </w:r>
            <w:r>
              <w:br/>
              <w:t xml:space="preserve"> LET notExplicitOptions = CALL checkExplicitOptions(userInput, xmlConfig)</w:t>
            </w:r>
            <w:r>
              <w:br/>
              <w:t xml:space="preserve"> IF notExplicitOptions.Length &gt; 0 THEN</w:t>
            </w:r>
            <w:r>
              <w:br/>
              <w:t xml:space="preserve">     CALL userInterface.Error WITH Resources.ERR000034 to raise ERR000034</w:t>
            </w:r>
            <w:r>
              <w:br/>
              <w:t xml:space="preserve"> ELSE</w:t>
            </w:r>
            <w:r>
              <w:br/>
              <w:t xml:space="preserve">     Do nothing</w:t>
            </w:r>
          </w:p>
        </w:tc>
      </w:tr>
    </w:tbl>
    <w:p w:rsidR="0045447A" w:rsidRDefault="0045447A" w:rsidP="0045447A">
      <w:pPr>
        <w:pStyle w:val="RefReq"/>
      </w:pPr>
      <w:r>
        <w:t>{</w:t>
      </w:r>
      <w:r w:rsidR="005D40B7">
        <w:t>Ref: [1]</w:t>
      </w:r>
      <w:r>
        <w:t xml:space="preserve"> &lt;GENERIC_TUM_U2x_GT_ERR_007 GENERIC_TUM_U2x_GT_ERR_034 GENERIC_TUM_U2x_GT_INF_003&gt;}</w:t>
      </w:r>
    </w:p>
    <w:p w:rsidR="005D57D7" w:rsidRPr="005D57D7" w:rsidRDefault="005D57D7" w:rsidP="005D57D7">
      <w:r w:rsidRPr="005D57D7">
        <w:t>{Ref: [3] &lt; CMN_GDD_ERR_00</w:t>
      </w:r>
      <w:r>
        <w:t xml:space="preserve">7 </w:t>
      </w:r>
      <w:r w:rsidRPr="005D57D7">
        <w:t>CMN_GDD_ERR_0</w:t>
      </w:r>
      <w:r>
        <w:t>34</w:t>
      </w:r>
      <w:r w:rsidRPr="005D57D7">
        <w:t>&gt;}</w:t>
      </w:r>
    </w:p>
    <w:p w:rsidR="0045447A" w:rsidRDefault="0045447A" w:rsidP="0045447A"/>
    <w:p w:rsidR="0045447A" w:rsidRDefault="0045447A" w:rsidP="0045447A">
      <w:pPr>
        <w:pStyle w:val="Heading4"/>
        <w:tabs>
          <w:tab w:val="clear" w:pos="576"/>
        </w:tabs>
        <w:spacing w:before="480" w:after="300"/>
      </w:pPr>
      <w:r>
        <w:t>validateUserInputs</w:t>
      </w:r>
    </w:p>
    <w:p w:rsidR="0045447A" w:rsidRDefault="0045447A" w:rsidP="0045447A">
      <w:pPr>
        <w:pStyle w:val="DesignID"/>
      </w:pPr>
      <w:r>
        <w:t>GENERIC_GDD_CLS_001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validateUserInpu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userInputs</w:t>
            </w:r>
          </w:p>
        </w:tc>
        <w:tc>
          <w:tcPr>
            <w:tcW w:w="4154" w:type="dxa"/>
            <w:gridSpan w:val="2"/>
            <w:shd w:val="clear" w:color="auto" w:fill="auto"/>
          </w:tcPr>
          <w:p w:rsidR="0045447A" w:rsidRDefault="0045447A" w:rsidP="00760728">
            <w:r>
              <w:t xml:space="preserve">User inpu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command line options</w:t>
            </w:r>
          </w:p>
          <w:p w:rsidR="0045447A" w:rsidRDefault="0045447A" w:rsidP="00760728">
            <w:pPr>
              <w:pStyle w:val="SourceCode"/>
            </w:pPr>
            <w:r>
              <w:t>Algorithm:</w:t>
            </w:r>
            <w:r>
              <w:br/>
              <w:t>IF userInputs is not NULL THEN</w:t>
            </w:r>
            <w:r>
              <w:br/>
              <w:t xml:space="preserve">     CALL checkInvalidOption WITH userInputs</w:t>
            </w:r>
            <w:r>
              <w:br/>
              <w:t xml:space="preserve">     CALL checkConfigOptionFileName WITH userInputs</w:t>
            </w:r>
            <w:r>
              <w:br/>
              <w:t xml:space="preserve">     CALL checkOutputDirectory WITH userInputs</w:t>
            </w:r>
            <w:r>
              <w:br/>
              <w:t xml:space="preserve">     CALL filterValueVendorName WITH userInputs</w:t>
            </w:r>
            <w:r>
              <w:br/>
              <w:t xml:space="preserve">     CALL validateAcceptedFiles WITH userInputs.Files</w:t>
            </w:r>
            <w:r>
              <w:br/>
              <w:t xml:space="preserve"> ELSE</w:t>
            </w:r>
            <w:r>
              <w:br/>
              <w:t xml:space="preserve">     Do nothing</w:t>
            </w:r>
          </w:p>
        </w:tc>
      </w:tr>
    </w:tbl>
    <w:p w:rsidR="0045447A" w:rsidRDefault="0045447A" w:rsidP="0045447A">
      <w:pPr>
        <w:pStyle w:val="RefReq"/>
      </w:pPr>
      <w:r>
        <w:t>{</w:t>
      </w:r>
      <w:r w:rsidR="005D40B7">
        <w:t>Ref: [1]</w:t>
      </w:r>
      <w:r>
        <w:t xml:space="preserve"> &lt;GENERIC_TUM_U2x_GT_ERR_002 GENERIC_TUM_U2x_GT_ERR_005 GENERIC_TUM_U2x_GT_ERR_008 GENERIC_TUM_U2x_GT_ERR_010, GENERIC_TUM_U2x_GT_ERR_032 GENERIC_TUM_U2x_GT_WRN_001&gt;}</w:t>
      </w:r>
    </w:p>
    <w:p w:rsidR="0045447A" w:rsidRDefault="0045447A" w:rsidP="0045447A"/>
    <w:p w:rsidR="0045447A" w:rsidRDefault="0045447A" w:rsidP="0045447A">
      <w:pPr>
        <w:pStyle w:val="Heading4"/>
        <w:tabs>
          <w:tab w:val="clear" w:pos="576"/>
        </w:tabs>
        <w:spacing w:before="480" w:after="300"/>
      </w:pPr>
      <w:r>
        <w:t>validateXmlConfig</w:t>
      </w:r>
    </w:p>
    <w:p w:rsidR="0045447A" w:rsidRDefault="0045447A" w:rsidP="0045447A">
      <w:pPr>
        <w:pStyle w:val="DesignID"/>
      </w:pPr>
      <w:r>
        <w:t>GENERIC_GDD_CLS_001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eXmlConfi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xmlConfigFile</w:t>
            </w:r>
          </w:p>
        </w:tc>
        <w:tc>
          <w:tcPr>
            <w:tcW w:w="4154" w:type="dxa"/>
            <w:gridSpan w:val="2"/>
            <w:shd w:val="clear" w:color="auto" w:fill="auto"/>
          </w:tcPr>
          <w:p w:rsidR="0045447A" w:rsidRDefault="0045447A" w:rsidP="00760728">
            <w:r>
              <w:t xml:space="preserve">.cfgxml files file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xmlConfig</w:t>
            </w:r>
          </w:p>
        </w:tc>
        <w:tc>
          <w:tcPr>
            <w:tcW w:w="4154" w:type="dxa"/>
            <w:gridSpan w:val="2"/>
            <w:shd w:val="clear" w:color="auto" w:fill="auto"/>
          </w:tcPr>
          <w:p w:rsidR="0045447A" w:rsidRDefault="0045447A" w:rsidP="00760728">
            <w:r>
              <w:t xml:space="preserve">Xml confi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options from .cfgxml files</w:t>
            </w:r>
          </w:p>
          <w:p w:rsidR="0045447A" w:rsidRDefault="0045447A" w:rsidP="00760728">
            <w:pPr>
              <w:pStyle w:val="SourceCode"/>
            </w:pPr>
            <w:r>
              <w:t>Algorithm:</w:t>
            </w:r>
            <w:r>
              <w:br/>
              <w:t>IF xmlConfig is not null THEN</w:t>
            </w:r>
            <w:r>
              <w:br/>
              <w:t xml:space="preserve">     LET optionsWithValues = xmlConfig.OptionsWithValues</w:t>
            </w:r>
            <w:r>
              <w:br/>
              <w:t xml:space="preserve">     IF keys of optionsWithValues contain '-o' AND value of optionsWithValues["-o"] is not null THEN</w:t>
            </w:r>
            <w:r>
              <w:br/>
              <w:t xml:space="preserve">         CALL userInterface.Error WITH Resources.ERR000006 to print ERR000006</w:t>
            </w:r>
            <w:r>
              <w:br/>
              <w:t xml:space="preserve">     ELSE</w:t>
            </w:r>
            <w:r>
              <w:br/>
              <w:t xml:space="preserve">         Do nothing</w:t>
            </w:r>
            <w:r>
              <w:br/>
              <w:t xml:space="preserve">     CALL validateAcceptedFiles(xmlConfig.Files) to check file extension as .trxml, .arxml</w:t>
            </w:r>
            <w:r>
              <w:br/>
              <w:t xml:space="preserve"> ELSE</w:t>
            </w:r>
            <w:r>
              <w:br/>
              <w:t xml:space="preserve">     Do nothing</w:t>
            </w:r>
          </w:p>
        </w:tc>
      </w:tr>
    </w:tbl>
    <w:p w:rsidR="0045447A" w:rsidRDefault="0045447A" w:rsidP="0045447A">
      <w:pPr>
        <w:pStyle w:val="RefReq"/>
      </w:pPr>
      <w:r>
        <w:t>{</w:t>
      </w:r>
      <w:r w:rsidR="005D40B7">
        <w:t>Ref: [1]</w:t>
      </w:r>
      <w:r>
        <w:t xml:space="preserve"> &lt;GENERIC_TUM_U2x_GT_ERR_006 GENERIC_TUM_U2x_GT_WRN_001&gt;}</w:t>
      </w:r>
    </w:p>
    <w:p w:rsidR="005D57D7" w:rsidRPr="005D57D7" w:rsidRDefault="005D57D7" w:rsidP="005D57D7">
      <w:r w:rsidRPr="005D57D7">
        <w:t>{Ref: [3] &lt; CMN_GDD_ERR_00</w:t>
      </w:r>
      <w:r>
        <w:t>6</w:t>
      </w:r>
      <w:r w:rsidRPr="005D57D7">
        <w:t>&gt;}</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80" w:name="_Toc8056971"/>
      <w:r>
        <w:lastRenderedPageBreak/>
        <w:t>Renesas::Generator::MCALConfGen::Business::CommandLine::CommandLineInput</w:t>
      </w:r>
      <w:bookmarkEnd w:id="8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ommandLineInput.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OptionsWith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ptions with their 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OptionsAppearanc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ptions appear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Fil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ile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CommandLineInpu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mmand line input constructor </w:t>
            </w:r>
          </w:p>
        </w:tc>
      </w:tr>
    </w:tbl>
    <w:p w:rsidR="0045447A" w:rsidRDefault="0045447A" w:rsidP="0045447A">
      <w:pPr>
        <w:pStyle w:val="Heading3"/>
        <w:tabs>
          <w:tab w:val="clear" w:pos="576"/>
        </w:tabs>
        <w:spacing w:before="480" w:after="300"/>
      </w:pPr>
      <w:bookmarkStart w:id="81" w:name="_Toc8056972"/>
      <w:r>
        <w:t>Fields</w:t>
      </w:r>
      <w:bookmarkEnd w:id="81"/>
    </w:p>
    <w:p w:rsidR="0045447A" w:rsidRDefault="0045447A" w:rsidP="0045447A">
      <w:pPr>
        <w:pStyle w:val="Heading4"/>
        <w:tabs>
          <w:tab w:val="clear" w:pos="576"/>
        </w:tabs>
        <w:spacing w:before="480" w:after="300"/>
      </w:pPr>
      <w:r>
        <w:t>OptionsWithValues</w:t>
      </w:r>
    </w:p>
    <w:p w:rsidR="0045447A" w:rsidRDefault="0045447A" w:rsidP="0045447A">
      <w:pPr>
        <w:pStyle w:val="DesignID"/>
      </w:pPr>
      <w:r>
        <w:t>GENERIC_GDD_CLS_00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ptionsWithValu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ptions with their values </w:t>
            </w:r>
          </w:p>
        </w:tc>
      </w:tr>
    </w:tbl>
    <w:p w:rsidR="0045447A" w:rsidRDefault="0045447A" w:rsidP="0045447A"/>
    <w:p w:rsidR="0045447A" w:rsidRDefault="0045447A" w:rsidP="0045447A">
      <w:pPr>
        <w:pStyle w:val="Heading4"/>
        <w:tabs>
          <w:tab w:val="clear" w:pos="576"/>
        </w:tabs>
        <w:spacing w:before="480" w:after="300"/>
      </w:pPr>
      <w:r>
        <w:t>OptionsAppearances</w:t>
      </w:r>
    </w:p>
    <w:p w:rsidR="0045447A" w:rsidRDefault="0045447A" w:rsidP="0045447A">
      <w:pPr>
        <w:pStyle w:val="DesignID"/>
      </w:pPr>
      <w:r>
        <w:t>GENERIC_GDD_CLS_00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ptionsAppearanc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in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ptions appearance </w:t>
            </w:r>
          </w:p>
        </w:tc>
      </w:tr>
    </w:tbl>
    <w:p w:rsidR="0045447A" w:rsidRDefault="0045447A" w:rsidP="0045447A"/>
    <w:p w:rsidR="0045447A" w:rsidRDefault="0045447A" w:rsidP="0045447A">
      <w:pPr>
        <w:pStyle w:val="Heading4"/>
        <w:tabs>
          <w:tab w:val="clear" w:pos="576"/>
        </w:tabs>
        <w:spacing w:before="480" w:after="300"/>
      </w:pPr>
      <w:r>
        <w:t>Files</w:t>
      </w:r>
    </w:p>
    <w:p w:rsidR="0045447A" w:rsidRDefault="0045447A" w:rsidP="0045447A">
      <w:pPr>
        <w:pStyle w:val="DesignID"/>
      </w:pPr>
      <w:r>
        <w:t>GENERIC_GDD_CLS_00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il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iles </w:t>
            </w:r>
          </w:p>
        </w:tc>
      </w:tr>
    </w:tbl>
    <w:p w:rsidR="0045447A" w:rsidRDefault="0045447A" w:rsidP="0045447A"/>
    <w:p w:rsidR="0045447A" w:rsidRDefault="0045447A" w:rsidP="0045447A">
      <w:pPr>
        <w:pStyle w:val="Heading3"/>
        <w:tabs>
          <w:tab w:val="clear" w:pos="576"/>
        </w:tabs>
        <w:spacing w:before="480" w:after="300"/>
      </w:pPr>
      <w:bookmarkStart w:id="82" w:name="_Toc8056973"/>
      <w:r>
        <w:lastRenderedPageBreak/>
        <w:t>Methods</w:t>
      </w:r>
      <w:bookmarkEnd w:id="82"/>
    </w:p>
    <w:p w:rsidR="0045447A" w:rsidRDefault="0045447A" w:rsidP="0045447A">
      <w:pPr>
        <w:pStyle w:val="Heading4"/>
        <w:tabs>
          <w:tab w:val="clear" w:pos="576"/>
        </w:tabs>
        <w:spacing w:before="480" w:after="300"/>
      </w:pPr>
      <w:r>
        <w:t>CommandLineInput</w:t>
      </w:r>
    </w:p>
    <w:p w:rsidR="0045447A" w:rsidRDefault="0045447A" w:rsidP="0045447A">
      <w:pPr>
        <w:pStyle w:val="DesignID"/>
      </w:pPr>
      <w:r>
        <w:t>GENERIC_GDD_CLS_00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CommandLineInpu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Command line input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83" w:name="_Toc8056974"/>
      <w:r>
        <w:t>Renesas::Generator::MCALConfGen::Business::CommandLine::OptionAttribute</w:t>
      </w:r>
      <w:bookmarkEnd w:id="8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OptionAttribu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op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Option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Option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ption attribute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Op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option </w:t>
            </w:r>
          </w:p>
        </w:tc>
      </w:tr>
    </w:tbl>
    <w:p w:rsidR="0045447A" w:rsidRDefault="0045447A" w:rsidP="0045447A">
      <w:pPr>
        <w:pStyle w:val="Heading3"/>
        <w:tabs>
          <w:tab w:val="clear" w:pos="576"/>
        </w:tabs>
        <w:spacing w:before="480" w:after="300"/>
      </w:pPr>
      <w:bookmarkStart w:id="84" w:name="_Toc8056975"/>
      <w:r>
        <w:t>Fields</w:t>
      </w:r>
      <w:bookmarkEnd w:id="84"/>
    </w:p>
    <w:p w:rsidR="0045447A" w:rsidRDefault="0045447A" w:rsidP="0045447A">
      <w:pPr>
        <w:pStyle w:val="Heading4"/>
        <w:tabs>
          <w:tab w:val="clear" w:pos="576"/>
        </w:tabs>
        <w:spacing w:before="480" w:after="300"/>
      </w:pPr>
      <w:r>
        <w:t>option</w:t>
      </w:r>
    </w:p>
    <w:p w:rsidR="0045447A" w:rsidRDefault="0045447A" w:rsidP="0045447A">
      <w:pPr>
        <w:pStyle w:val="DesignID"/>
      </w:pPr>
      <w:r>
        <w:t>GENERIC_GDD_CLS_00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p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ption </w:t>
            </w:r>
          </w:p>
        </w:tc>
      </w:tr>
    </w:tbl>
    <w:p w:rsidR="0045447A" w:rsidRDefault="0045447A" w:rsidP="0045447A"/>
    <w:p w:rsidR="0045447A" w:rsidRDefault="0045447A" w:rsidP="0045447A">
      <w:pPr>
        <w:pStyle w:val="Heading3"/>
        <w:tabs>
          <w:tab w:val="clear" w:pos="576"/>
        </w:tabs>
        <w:spacing w:before="480" w:after="300"/>
      </w:pPr>
      <w:bookmarkStart w:id="85" w:name="_Toc8056976"/>
      <w:r>
        <w:t>Methods</w:t>
      </w:r>
      <w:bookmarkEnd w:id="85"/>
    </w:p>
    <w:p w:rsidR="0045447A" w:rsidRDefault="0045447A" w:rsidP="0045447A">
      <w:pPr>
        <w:pStyle w:val="Heading4"/>
        <w:tabs>
          <w:tab w:val="clear" w:pos="576"/>
        </w:tabs>
        <w:spacing w:before="480" w:after="300"/>
      </w:pPr>
      <w:r>
        <w:t>GetOption</w:t>
      </w:r>
    </w:p>
    <w:p w:rsidR="0045447A" w:rsidRDefault="0045447A" w:rsidP="0045447A">
      <w:pPr>
        <w:pStyle w:val="DesignID"/>
      </w:pPr>
      <w:r>
        <w:t>GENERIC_GDD_CLS_00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Op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lastRenderedPageBreak/>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ption of attribut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string.Empty/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option</w:t>
            </w:r>
          </w:p>
          <w:p w:rsidR="0045447A" w:rsidRDefault="0045447A" w:rsidP="00760728">
            <w:pPr>
              <w:pStyle w:val="SourceCode"/>
            </w:pPr>
            <w:r>
              <w:t>Algorithm:</w:t>
            </w:r>
            <w:r>
              <w:br/>
              <w:t>RETURN op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OptionAttribute</w:t>
      </w:r>
    </w:p>
    <w:p w:rsidR="0045447A" w:rsidRDefault="0045447A" w:rsidP="0045447A">
      <w:pPr>
        <w:pStyle w:val="DesignID"/>
      </w:pPr>
      <w:r>
        <w:t>GENERIC_GDD_CLS_00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OptionAttribu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ption</w:t>
            </w:r>
          </w:p>
        </w:tc>
        <w:tc>
          <w:tcPr>
            <w:tcW w:w="4154" w:type="dxa"/>
            <w:gridSpan w:val="2"/>
            <w:shd w:val="clear" w:color="auto" w:fill="auto"/>
          </w:tcPr>
          <w:p w:rsidR="0045447A" w:rsidRDefault="0045447A" w:rsidP="00760728">
            <w:r>
              <w:t xml:space="preserve">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Option attribute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86" w:name="_Toc8056977"/>
      <w:r>
        <w:t>Renesas::Generator::MCALConfGen::Business::Generation::FileGeneration</w:t>
      </w:r>
      <w:bookmarkEnd w:id="8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FileGene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Fi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i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OutputDirector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utput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Descrip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scrip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Sec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ec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record log information for debugg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tore basic information of Gentoo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Runtime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define information processed by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Intermediate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ave and retrive data intermedi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UserInterfac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record Error, Warning,Info information and exit Gentoo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GenSetting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tAttrSec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ttribute sec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AttrSectionOrd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ttribute sectionOrd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nerate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nerate an output file. It can </w:t>
            </w:r>
            <w:r>
              <w:lastRenderedPageBreak/>
              <w:t xml:space="preserve">be .h or .c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4)</w:t>
            </w:r>
          </w:p>
        </w:tc>
        <w:tc>
          <w:tcPr>
            <w:tcW w:w="3739" w:type="dxa"/>
            <w:shd w:val="clear" w:color="auto" w:fill="auto"/>
            <w:vAlign w:val="center"/>
          </w:tcPr>
          <w:p w:rsidR="0045447A" w:rsidRDefault="0045447A" w:rsidP="002131CA">
            <w:pPr>
              <w:spacing w:after="100" w:afterAutospacing="1"/>
            </w:pPr>
            <w:r>
              <w:t>WriteTo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Write to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FileGene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File generation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nCOPYRIGHTSec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copyrigh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nRevisionHistorySec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revision his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nIncludeSec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include sec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GenVersionInformationSec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version inform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GenEND_OF_FIL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end of file sec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Gen_GentoolVers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tool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Gen_InputFile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input files' paths </w:t>
            </w:r>
          </w:p>
        </w:tc>
      </w:tr>
    </w:tbl>
    <w:p w:rsidR="0045447A" w:rsidRDefault="0045447A" w:rsidP="0045447A">
      <w:pPr>
        <w:pStyle w:val="Heading3"/>
        <w:tabs>
          <w:tab w:val="clear" w:pos="576"/>
        </w:tabs>
        <w:spacing w:before="480" w:after="300"/>
      </w:pPr>
      <w:bookmarkStart w:id="87" w:name="_Toc8056978"/>
      <w:r>
        <w:t>Fields</w:t>
      </w:r>
      <w:bookmarkEnd w:id="87"/>
    </w:p>
    <w:p w:rsidR="0045447A" w:rsidRDefault="0045447A" w:rsidP="0045447A">
      <w:pPr>
        <w:pStyle w:val="Heading4"/>
        <w:tabs>
          <w:tab w:val="clear" w:pos="576"/>
        </w:tabs>
        <w:spacing w:before="480" w:after="300"/>
      </w:pPr>
      <w:r>
        <w:t>FileName</w:t>
      </w:r>
    </w:p>
    <w:p w:rsidR="0045447A" w:rsidRDefault="0045447A" w:rsidP="0045447A">
      <w:pPr>
        <w:pStyle w:val="DesignID"/>
      </w:pPr>
      <w:r>
        <w:t>GENERIC_GDD_CLS_00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ile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ile name </w:t>
            </w:r>
          </w:p>
        </w:tc>
      </w:tr>
    </w:tbl>
    <w:p w:rsidR="0045447A" w:rsidRDefault="0045447A" w:rsidP="0045447A"/>
    <w:p w:rsidR="0045447A" w:rsidRDefault="0045447A" w:rsidP="0045447A">
      <w:pPr>
        <w:pStyle w:val="Heading4"/>
        <w:tabs>
          <w:tab w:val="clear" w:pos="576"/>
        </w:tabs>
        <w:spacing w:before="480" w:after="300"/>
      </w:pPr>
      <w:r>
        <w:t>OutputDirectory</w:t>
      </w:r>
    </w:p>
    <w:p w:rsidR="0045447A" w:rsidRDefault="0045447A" w:rsidP="0045447A">
      <w:pPr>
        <w:pStyle w:val="DesignID"/>
      </w:pPr>
      <w:r>
        <w:t>GENERIC_GDD_CLS_00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utputDirectory</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utput directory </w:t>
            </w:r>
          </w:p>
        </w:tc>
      </w:tr>
    </w:tbl>
    <w:p w:rsidR="0045447A" w:rsidRDefault="0045447A" w:rsidP="0045447A"/>
    <w:p w:rsidR="0045447A" w:rsidRDefault="0045447A" w:rsidP="0045447A">
      <w:pPr>
        <w:pStyle w:val="Heading4"/>
        <w:tabs>
          <w:tab w:val="clear" w:pos="576"/>
        </w:tabs>
        <w:spacing w:before="480" w:after="300"/>
      </w:pPr>
      <w:r>
        <w:t>Description</w:t>
      </w:r>
    </w:p>
    <w:p w:rsidR="0045447A" w:rsidRDefault="0045447A" w:rsidP="0045447A">
      <w:pPr>
        <w:pStyle w:val="DesignID"/>
      </w:pPr>
      <w:r>
        <w:t>GENERIC_GDD_CLS_00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scrip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scription </w:t>
            </w:r>
          </w:p>
        </w:tc>
      </w:tr>
    </w:tbl>
    <w:p w:rsidR="0045447A" w:rsidRDefault="0045447A" w:rsidP="0045447A"/>
    <w:p w:rsidR="0045447A" w:rsidRDefault="0045447A" w:rsidP="0045447A">
      <w:pPr>
        <w:pStyle w:val="Heading4"/>
        <w:tabs>
          <w:tab w:val="clear" w:pos="576"/>
        </w:tabs>
        <w:spacing w:before="480" w:after="300"/>
      </w:pPr>
      <w:r>
        <w:t>Sections</w:t>
      </w:r>
    </w:p>
    <w:p w:rsidR="0045447A" w:rsidRDefault="0045447A" w:rsidP="0045447A">
      <w:pPr>
        <w:pStyle w:val="DesignID"/>
      </w:pPr>
      <w:r>
        <w:t>GENERIC_GDD_CLS_00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ection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ec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ections </w:t>
            </w:r>
          </w:p>
        </w:tc>
      </w:tr>
    </w:tbl>
    <w:p w:rsidR="0045447A" w:rsidRDefault="0045447A" w:rsidP="0045447A"/>
    <w:p w:rsidR="0045447A" w:rsidRDefault="0045447A" w:rsidP="0045447A">
      <w:pPr>
        <w:pStyle w:val="Heading4"/>
        <w:tabs>
          <w:tab w:val="clear" w:pos="576"/>
        </w:tabs>
        <w:spacing w:before="480" w:after="300"/>
      </w:pPr>
      <w:r>
        <w:lastRenderedPageBreak/>
        <w:t>Logger</w:t>
      </w:r>
    </w:p>
    <w:p w:rsidR="0045447A" w:rsidRDefault="0045447A" w:rsidP="0045447A">
      <w:pPr>
        <w:pStyle w:val="DesignID"/>
      </w:pPr>
      <w:r>
        <w:t>GENERIC_GDD_CLS_00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log information for debugging. </w:t>
            </w:r>
          </w:p>
        </w:tc>
      </w:tr>
    </w:tbl>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0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basic information of Gentool. </w:t>
            </w:r>
          </w:p>
        </w:tc>
      </w:tr>
    </w:tbl>
    <w:p w:rsidR="0045447A" w:rsidRDefault="0045447A" w:rsidP="0045447A"/>
    <w:p w:rsidR="0045447A" w:rsidRDefault="0045447A" w:rsidP="0045447A">
      <w:pPr>
        <w:pStyle w:val="Heading4"/>
        <w:tabs>
          <w:tab w:val="clear" w:pos="576"/>
        </w:tabs>
        <w:spacing w:before="480" w:after="300"/>
      </w:pPr>
      <w:r>
        <w:t>RuntimeConfiguration</w:t>
      </w:r>
    </w:p>
    <w:p w:rsidR="0045447A" w:rsidRDefault="0045447A" w:rsidP="0045447A">
      <w:pPr>
        <w:pStyle w:val="DesignID"/>
      </w:pPr>
      <w:r>
        <w:t>GENERIC_GDD_CLS_00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untime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untime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define information processed by command line. </w:t>
            </w:r>
          </w:p>
        </w:tc>
      </w:tr>
    </w:tbl>
    <w:p w:rsidR="0045447A" w:rsidRDefault="0045447A" w:rsidP="0045447A"/>
    <w:p w:rsidR="0045447A" w:rsidRDefault="0045447A" w:rsidP="0045447A">
      <w:pPr>
        <w:pStyle w:val="Heading4"/>
        <w:tabs>
          <w:tab w:val="clear" w:pos="576"/>
        </w:tabs>
        <w:spacing w:before="480" w:after="300"/>
      </w:pPr>
      <w:r>
        <w:t>IntermediateData</w:t>
      </w:r>
    </w:p>
    <w:p w:rsidR="0045447A" w:rsidRDefault="0045447A" w:rsidP="0045447A">
      <w:pPr>
        <w:pStyle w:val="DesignID"/>
      </w:pPr>
      <w:r>
        <w:t>GENERIC_GDD_CLS_00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ermediate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Intermediate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ave and retrive data intermediation. </w:t>
            </w:r>
          </w:p>
        </w:tc>
      </w:tr>
    </w:tbl>
    <w:p w:rsidR="0045447A" w:rsidRDefault="0045447A" w:rsidP="0045447A"/>
    <w:p w:rsidR="0045447A" w:rsidRDefault="0045447A" w:rsidP="0045447A">
      <w:pPr>
        <w:pStyle w:val="Heading4"/>
        <w:tabs>
          <w:tab w:val="clear" w:pos="576"/>
        </w:tabs>
        <w:spacing w:before="480" w:after="300"/>
      </w:pPr>
      <w:r>
        <w:t>UserInterface</w:t>
      </w:r>
    </w:p>
    <w:p w:rsidR="0045447A" w:rsidRDefault="0045447A" w:rsidP="0045447A">
      <w:pPr>
        <w:pStyle w:val="DesignID"/>
      </w:pPr>
      <w:r>
        <w:t>GENERIC_GDD_CLS_00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serInterfa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Error, Warning,Info information and exit Gentool. </w:t>
            </w:r>
          </w:p>
        </w:tc>
      </w:tr>
    </w:tbl>
    <w:p w:rsidR="0045447A" w:rsidRDefault="0045447A" w:rsidP="0045447A"/>
    <w:p w:rsidR="0045447A" w:rsidRDefault="0045447A" w:rsidP="0045447A">
      <w:pPr>
        <w:pStyle w:val="Heading4"/>
        <w:tabs>
          <w:tab w:val="clear" w:pos="576"/>
        </w:tabs>
        <w:spacing w:before="480" w:after="300"/>
      </w:pPr>
      <w:r>
        <w:t>GenSettings</w:t>
      </w:r>
    </w:p>
    <w:p w:rsidR="0045447A" w:rsidRDefault="0045447A" w:rsidP="0045447A">
      <w:pPr>
        <w:pStyle w:val="DesignID"/>
      </w:pPr>
      <w:r>
        <w:t>GENERIC_GDD_CLS_00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GenSettings</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GenerationSettings</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88" w:name="_Toc8056979"/>
      <w:r>
        <w:t>Methods</w:t>
      </w:r>
      <w:bookmarkEnd w:id="88"/>
    </w:p>
    <w:p w:rsidR="0045447A" w:rsidRDefault="0045447A" w:rsidP="0045447A">
      <w:pPr>
        <w:pStyle w:val="Heading4"/>
        <w:tabs>
          <w:tab w:val="clear" w:pos="576"/>
        </w:tabs>
        <w:spacing w:before="480" w:after="300"/>
      </w:pPr>
      <w:r>
        <w:t>GenerateFile</w:t>
      </w:r>
    </w:p>
    <w:p w:rsidR="0045447A" w:rsidRDefault="0045447A" w:rsidP="0045447A">
      <w:pPr>
        <w:pStyle w:val="DesignID"/>
      </w:pPr>
      <w:r>
        <w:t>GENERIC_GDD_CLS_004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Fi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an output file. It can be .h or .c file.</w:t>
            </w:r>
          </w:p>
          <w:p w:rsidR="0045447A" w:rsidRDefault="0045447A" w:rsidP="00760728">
            <w:pPr>
              <w:pStyle w:val="SourceCode"/>
            </w:pPr>
            <w:r>
              <w:t>Algorithm:</w:t>
            </w:r>
            <w:r>
              <w:br/>
              <w:t>LET stringBuilder = new StringBuilder()</w:t>
            </w:r>
            <w:r>
              <w:br/>
              <w:t xml:space="preserve"> LET sections = Collection of all non-public methods which have ItemGeneration attribute and sort them by Section</w:t>
            </w:r>
            <w:r>
              <w:br/>
              <w:t xml:space="preserve"> FOREACH section IN sections</w:t>
            </w:r>
            <w:r>
              <w:br/>
              <w:t xml:space="preserve">     methods = Collection of all methods sorted by its order</w:t>
            </w:r>
            <w:r>
              <w:br/>
              <w:t xml:space="preserve">     FOREACH method IN methods</w:t>
            </w:r>
            <w:r>
              <w:br/>
              <w:t xml:space="preserve">         LET newLineAttribute = method.GetCustomAttribute&lt;NewLineAttribute&gt;()</w:t>
            </w:r>
            <w:r>
              <w:br/>
              <w:t xml:space="preserve">         IF newLineAttribute is not null THEN</w:t>
            </w:r>
            <w:r>
              <w:br/>
              <w:t xml:space="preserve">             CALL new BreakLineGenerationItem(newLineAttribute.NumberOfNewLines) then ADD to items</w:t>
            </w:r>
            <w:r>
              <w:br/>
              <w:t xml:space="preserve">         ELSE</w:t>
            </w:r>
            <w:r>
              <w:br/>
              <w:t xml:space="preserve">             Do nothing</w:t>
            </w:r>
            <w:r>
              <w:br/>
              <w:t xml:space="preserve">         IF type of method.ReturnType is BaseGenerationItem[] THEN</w:t>
            </w:r>
            <w:r>
              <w:br/>
              <w:t xml:space="preserve">             LET addedItems = (BaseGenerationItem[])method.Invoke(this, new object[] { })</w:t>
            </w:r>
            <w:r>
              <w:br/>
              <w:t xml:space="preserve">             IF addedItems is not null THEN</w:t>
            </w:r>
            <w:r>
              <w:br/>
              <w:t xml:space="preserve">                 CALL AddRange(addedItems) to add to items</w:t>
            </w:r>
            <w:r>
              <w:br/>
              <w:t xml:space="preserve">             ELSE</w:t>
            </w:r>
            <w:r>
              <w:br/>
              <w:t xml:space="preserve">                 Do nothing</w:t>
            </w:r>
            <w:r>
              <w:br/>
              <w:t xml:space="preserve">         ELSE</w:t>
            </w:r>
            <w:r>
              <w:br/>
              <w:t xml:space="preserve">             Do nothing</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AttrSection</w:t>
      </w:r>
    </w:p>
    <w:p w:rsidR="0045447A" w:rsidRDefault="0045447A" w:rsidP="0045447A">
      <w:pPr>
        <w:pStyle w:val="DesignID"/>
      </w:pPr>
      <w:r>
        <w:t>GENERIC_GDD_CLS_004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3039"/>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ttrSec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ethod</w:t>
            </w:r>
          </w:p>
        </w:tc>
        <w:tc>
          <w:tcPr>
            <w:tcW w:w="4154" w:type="dxa"/>
            <w:gridSpan w:val="2"/>
            <w:shd w:val="clear" w:color="auto" w:fill="auto"/>
          </w:tcPr>
          <w:p w:rsidR="0045447A" w:rsidRDefault="0045447A" w:rsidP="00760728">
            <w:r>
              <w:t>method meta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MethodInfo</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ectionName </w:t>
            </w:r>
          </w:p>
        </w:tc>
        <w:tc>
          <w:tcPr>
            <w:tcW w:w="4154" w:type="dxa"/>
            <w:gridSpan w:val="2"/>
            <w:shd w:val="clear" w:color="auto" w:fill="auto"/>
          </w:tcPr>
          <w:p w:rsidR="0045447A" w:rsidRDefault="0045447A" w:rsidP="00760728">
            <w:r>
              <w:t>The section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9D25EF" w:rsidRDefault="009D25EF" w:rsidP="009D25EF">
            <w:r>
              <w:t>COPY_RIGHT,</w:t>
            </w:r>
          </w:p>
          <w:p w:rsidR="009D25EF" w:rsidRDefault="009D25EF" w:rsidP="009D25EF">
            <w:r>
              <w:t>REVISION_HISTORY,</w:t>
            </w:r>
          </w:p>
          <w:p w:rsidR="009D25EF" w:rsidRDefault="009D25EF" w:rsidP="009D25EF">
            <w:r>
              <w:lastRenderedPageBreak/>
              <w:t>GENTOOL_VERSION,</w:t>
            </w:r>
          </w:p>
          <w:p w:rsidR="009D25EF" w:rsidRDefault="009D25EF" w:rsidP="009D25EF">
            <w:r>
              <w:t>INPUT_FILES,</w:t>
            </w:r>
          </w:p>
          <w:p w:rsidR="009D25EF" w:rsidRDefault="009D25EF" w:rsidP="009D25EF">
            <w:r>
              <w:t>START_MACRO,</w:t>
            </w:r>
          </w:p>
          <w:p w:rsidR="009D25EF" w:rsidRDefault="009D25EF" w:rsidP="009D25EF">
            <w:r>
              <w:t>INSTANCE_INDEX,</w:t>
            </w:r>
          </w:p>
          <w:p w:rsidR="009D25EF" w:rsidRDefault="009D25EF" w:rsidP="009D25EF">
            <w:r>
              <w:t>INCLUDE,</w:t>
            </w:r>
          </w:p>
          <w:p w:rsidR="009D25EF" w:rsidRDefault="009D25EF" w:rsidP="009D25EF">
            <w:r>
              <w:t>QAC_WARNING,</w:t>
            </w:r>
          </w:p>
          <w:p w:rsidR="009D25EF" w:rsidRDefault="009D25EF" w:rsidP="009D25EF">
            <w:r>
              <w:t>MISRAC_RULE,</w:t>
            </w:r>
          </w:p>
          <w:p w:rsidR="009D25EF" w:rsidRDefault="009D25EF" w:rsidP="009D25EF">
            <w:r>
              <w:t>VERSION_INFO,</w:t>
            </w:r>
          </w:p>
          <w:p w:rsidR="009D25EF" w:rsidRDefault="009D25EF" w:rsidP="009D25EF">
            <w:r>
              <w:t>COMMON_PUBLISHED_INFO,</w:t>
            </w:r>
          </w:p>
          <w:p w:rsidR="009D25EF" w:rsidRDefault="009D25EF" w:rsidP="009D25EF">
            <w:r>
              <w:t>GLOBAL_SYMBOLS,</w:t>
            </w:r>
          </w:p>
          <w:p w:rsidR="009D25EF" w:rsidRDefault="009D25EF" w:rsidP="009D25EF">
            <w:r>
              <w:t>VERSION_CHECK,</w:t>
            </w:r>
          </w:p>
          <w:p w:rsidR="009D25EF" w:rsidRDefault="009D25EF" w:rsidP="009D25EF">
            <w:r>
              <w:t>GLOBAL_DATA_TYPE,</w:t>
            </w:r>
          </w:p>
          <w:p w:rsidR="009D25EF" w:rsidRDefault="009D25EF" w:rsidP="009D25EF">
            <w:r>
              <w:t>GLOBAL_DATA,</w:t>
            </w:r>
          </w:p>
          <w:p w:rsidR="009D25EF" w:rsidRDefault="009D25EF" w:rsidP="009D25EF">
            <w:r>
              <w:t>FUNCTION_PROTOTYPE,</w:t>
            </w:r>
          </w:p>
          <w:p w:rsidR="009D25EF" w:rsidRDefault="009D25EF" w:rsidP="009D25EF">
            <w:r>
              <w:t>FUNTION_DEFINE,</w:t>
            </w:r>
          </w:p>
          <w:p w:rsidR="009D25EF" w:rsidRDefault="009D25EF" w:rsidP="009D25EF">
            <w:r>
              <w:t>END_MACRO,</w:t>
            </w:r>
          </w:p>
          <w:p w:rsidR="0045447A" w:rsidRDefault="009D25EF" w:rsidP="009D25EF">
            <w:r>
              <w:t>END_OF_FILE</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ttribute section</w:t>
            </w:r>
          </w:p>
          <w:p w:rsidR="0045447A" w:rsidRDefault="0045447A" w:rsidP="00760728">
            <w:pPr>
              <w:pStyle w:val="SourceCode"/>
            </w:pPr>
            <w:r>
              <w:t>Algorithm:</w:t>
            </w:r>
            <w:r>
              <w:br/>
              <w:t>LET attribute = CALL method.GetCustomAttribute(typeof(ItemGenerationAttribute), false) to get method's attribute</w:t>
            </w:r>
            <w:r>
              <w:br/>
              <w:t xml:space="preserve"> IF attribute is not null THEN</w:t>
            </w:r>
            <w:r>
              <w:br/>
              <w:t xml:space="preserve">     LET ret = attribute.Section</w:t>
            </w:r>
            <w:r>
              <w:br/>
              <w:t xml:space="preserve"> ELSE</w:t>
            </w:r>
            <w:r>
              <w:br/>
              <w:t xml:space="preserve">     Do nothing</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AttrSectionOrder</w:t>
      </w:r>
    </w:p>
    <w:p w:rsidR="0045447A" w:rsidRDefault="0045447A" w:rsidP="0045447A">
      <w:pPr>
        <w:pStyle w:val="DesignID"/>
      </w:pPr>
      <w:r>
        <w:t>GENERIC_GDD_CLS_004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ttrSectionOrd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ethod</w:t>
            </w:r>
          </w:p>
        </w:tc>
        <w:tc>
          <w:tcPr>
            <w:tcW w:w="4154" w:type="dxa"/>
            <w:gridSpan w:val="2"/>
            <w:shd w:val="clear" w:color="auto" w:fill="auto"/>
          </w:tcPr>
          <w:p w:rsidR="0045447A" w:rsidRDefault="0045447A" w:rsidP="00760728">
            <w:r>
              <w:t>method meta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MethodInfo</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float </w:t>
            </w:r>
          </w:p>
        </w:tc>
        <w:tc>
          <w:tcPr>
            <w:tcW w:w="4154" w:type="dxa"/>
            <w:gridSpan w:val="2"/>
            <w:shd w:val="clear" w:color="auto" w:fill="auto"/>
          </w:tcPr>
          <w:p w:rsidR="0045447A" w:rsidRDefault="0045447A" w:rsidP="00760728">
            <w:r>
              <w:t>The section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B40B66" w:rsidP="00760728">
            <w:r w:rsidRPr="00B40B66">
              <w:t>-3.4E+38 to +3.4E+38</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ttribute sectionOrder</w:t>
            </w:r>
          </w:p>
          <w:p w:rsidR="0045447A" w:rsidRDefault="0045447A" w:rsidP="00760728">
            <w:pPr>
              <w:pStyle w:val="SourceCode"/>
            </w:pPr>
            <w:r>
              <w:t>Algorithm:</w:t>
            </w:r>
            <w:r>
              <w:br/>
              <w:t>LET attribute = CALL method.GetCustomAttribute(typeof(ItemGenerationAttribute), false) to get method's attribute</w:t>
            </w:r>
            <w:r>
              <w:br/>
              <w:t xml:space="preserve"> IF attribute is not null THEN</w:t>
            </w:r>
            <w:r>
              <w:br/>
              <w:t xml:space="preserve">     LET ret = attribute.SectionOrder</w:t>
            </w:r>
            <w:r>
              <w:br/>
              <w:t xml:space="preserve"> ELSE</w:t>
            </w:r>
            <w:r>
              <w:br/>
              <w:t xml:space="preserve">     Do nothing</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WriteToFile</w:t>
      </w:r>
    </w:p>
    <w:p w:rsidR="0045447A" w:rsidRDefault="0045447A" w:rsidP="0045447A">
      <w:pPr>
        <w:pStyle w:val="DesignID"/>
      </w:pPr>
      <w:r>
        <w:t>GENERIC_GDD_CLS_004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WriteToFil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uffer</w:t>
            </w:r>
          </w:p>
        </w:tc>
        <w:tc>
          <w:tcPr>
            <w:tcW w:w="4154" w:type="dxa"/>
            <w:gridSpan w:val="2"/>
            <w:shd w:val="clear" w:color="auto" w:fill="auto"/>
          </w:tcPr>
          <w:p w:rsidR="0045447A" w:rsidRDefault="0045447A" w:rsidP="00760728">
            <w:r>
              <w:t>The buffer string to be writte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Write to file</w:t>
            </w:r>
          </w:p>
          <w:p w:rsidR="0045447A" w:rsidRDefault="0045447A" w:rsidP="00760728">
            <w:pPr>
              <w:pStyle w:val="SourceCode"/>
            </w:pPr>
            <w:r>
              <w:t>Algorithm:</w:t>
            </w:r>
            <w:r>
              <w:br/>
              <w:t>IF RuntimeConfiguration.DryRun is true THEN</w:t>
            </w:r>
            <w:r>
              <w:br/>
              <w:t xml:space="preserve">     IF OutputDirectory is not null AND OutputDirectory does not exist THEN</w:t>
            </w:r>
            <w:r>
              <w:br/>
              <w:t xml:space="preserve">         CALL IOWrapper.CreateDirectory WITH OutputDirectory to create new folder</w:t>
            </w:r>
            <w:r>
              <w:br/>
              <w:t xml:space="preserve">     ELSE</w:t>
            </w:r>
            <w:r>
              <w:br/>
              <w:t xml:space="preserve">         Do nothing</w:t>
            </w:r>
            <w:r>
              <w:br/>
              <w:t xml:space="preserve">     TRY</w:t>
            </w:r>
            <w:r>
              <w:br/>
              <w:t xml:space="preserve">         LET path = string.Concat(OutputDirectory, FileName)</w:t>
            </w:r>
            <w:r>
              <w:br/>
              <w:t xml:space="preserve">         CALL IOWrapper.StreamWrite WITH buffer to write to path</w:t>
            </w:r>
            <w:r>
              <w:br/>
              <w:t xml:space="preserve">     CATCH</w:t>
            </w:r>
            <w:r>
              <w:br/>
              <w:t xml:space="preserve">         Raise ERR000019</w:t>
            </w:r>
            <w:r>
              <w:br/>
              <w:t xml:space="preserve"> ELSE</w:t>
            </w:r>
            <w:r>
              <w:br/>
              <w:t xml:space="preserve">     Do nothing</w:t>
            </w:r>
          </w:p>
        </w:tc>
      </w:tr>
    </w:tbl>
    <w:p w:rsidR="00424613" w:rsidRDefault="0045447A" w:rsidP="0045447A">
      <w:pPr>
        <w:pStyle w:val="RefReq"/>
      </w:pPr>
      <w:r>
        <w:t>{</w:t>
      </w:r>
      <w:r w:rsidR="005D40B7">
        <w:t>Ref: [1]</w:t>
      </w:r>
      <w:r>
        <w:t xml:space="preserve"> &lt;</w:t>
      </w:r>
      <w:r w:rsidR="008768EF" w:rsidRPr="008768EF">
        <w:t xml:space="preserve"> </w:t>
      </w:r>
      <w:r w:rsidR="008768EF">
        <w:t>GENERIC_TUM_U2X_GT_ERR_009</w:t>
      </w:r>
      <w:r>
        <w:t>&gt;</w:t>
      </w:r>
      <w:r w:rsidR="00424613">
        <w:t>}</w:t>
      </w:r>
    </w:p>
    <w:p w:rsidR="0045447A" w:rsidRDefault="00424613" w:rsidP="0045447A">
      <w:pPr>
        <w:pStyle w:val="RefReq"/>
      </w:pPr>
      <w:r>
        <w:t>{Ref: [3] &lt;</w:t>
      </w:r>
      <w:r w:rsidRPr="008768EF">
        <w:t xml:space="preserve"> </w:t>
      </w:r>
      <w:r w:rsidRPr="00424613">
        <w:t>CMN_GDD_ERR_019</w:t>
      </w:r>
      <w:r>
        <w:t>&gt;</w:t>
      </w:r>
      <w:r w:rsidR="0045447A">
        <w:t>}</w:t>
      </w:r>
    </w:p>
    <w:p w:rsidR="0045447A" w:rsidRDefault="0045447A" w:rsidP="0045447A"/>
    <w:p w:rsidR="0045447A" w:rsidRDefault="0045447A" w:rsidP="0045447A">
      <w:pPr>
        <w:pStyle w:val="Heading4"/>
        <w:tabs>
          <w:tab w:val="clear" w:pos="576"/>
        </w:tabs>
        <w:spacing w:before="480" w:after="300"/>
      </w:pPr>
      <w:r>
        <w:t>FileGeneration</w:t>
      </w:r>
    </w:p>
    <w:p w:rsidR="0045447A" w:rsidRDefault="0045447A" w:rsidP="0045447A">
      <w:pPr>
        <w:pStyle w:val="DesignID"/>
      </w:pPr>
      <w:r>
        <w:t>GENERIC_GDD_CLS_004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206"/>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FileGene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 xml:space="preserve">Fi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outputDirectory</w:t>
            </w:r>
          </w:p>
        </w:tc>
        <w:tc>
          <w:tcPr>
            <w:tcW w:w="4154" w:type="dxa"/>
            <w:gridSpan w:val="2"/>
            <w:shd w:val="clear" w:color="auto" w:fill="auto"/>
          </w:tcPr>
          <w:p w:rsidR="0045447A" w:rsidRDefault="0045447A" w:rsidP="00760728">
            <w:r>
              <w:t xml:space="preserve">Output director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untimeConfiguration</w:t>
            </w:r>
          </w:p>
        </w:tc>
        <w:tc>
          <w:tcPr>
            <w:tcW w:w="4154" w:type="dxa"/>
            <w:gridSpan w:val="2"/>
            <w:shd w:val="clear" w:color="auto" w:fill="auto"/>
          </w:tcPr>
          <w:p w:rsidR="0045447A" w:rsidRDefault="0045447A" w:rsidP="00760728">
            <w:r>
              <w:t xml:space="preserve">Runtime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Runtime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mediate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File generation constructor</w:t>
            </w:r>
          </w:p>
          <w:p w:rsidR="0045447A" w:rsidRDefault="0045447A" w:rsidP="00760728">
            <w:pPr>
              <w:pStyle w:val="SourceCode"/>
            </w:pPr>
            <w:r>
              <w:t>Algorithm:</w:t>
            </w:r>
            <w:r>
              <w:br/>
              <w:t>LET GenSettings.InstanceSetting = new InstanceSetting</w:t>
            </w:r>
            <w:r>
              <w:br/>
              <w:t xml:space="preserve"> {</w:t>
            </w:r>
            <w:r>
              <w:br/>
              <w:t xml:space="preserve">     IsMultiInstance = basicConfiguration.HasInstanceSetting,</w:t>
            </w:r>
            <w:r>
              <w:br/>
            </w:r>
            <w:r>
              <w:lastRenderedPageBreak/>
              <w:t xml:space="preserve">     InstanceIndex = basicConfiguration.InstanceIndex</w:t>
            </w:r>
            <w:r>
              <w:br/>
              <w:t xml:space="preserve"> }</w:t>
            </w:r>
            <w:r>
              <w:br/>
              <w:t xml:space="preserve"> LET FileName = fileName</w:t>
            </w:r>
            <w:r>
              <w:br/>
              <w:t xml:space="preserve"> IF basicConfiguration.InstanceOutType equals to InstanceOutputType.FILES THEN</w:t>
            </w:r>
            <w:r>
              <w:br/>
              <w:t xml:space="preserve">     LET name = CALL Path.GetFileNameWithoutExtension(fileName) to get file name</w:t>
            </w:r>
            <w:r>
              <w:br/>
              <w:t xml:space="preserve">     LET extension = CALL Path.GetExtension(fileName) to get extension</w:t>
            </w:r>
            <w:r>
              <w:br/>
              <w:t xml:space="preserve">     LET FileName = String.Format("{0}{1}{2}",</w:t>
            </w:r>
            <w:r>
              <w:br/>
              <w:t xml:space="preserve">         name,</w:t>
            </w:r>
            <w:r>
              <w:br/>
              <w:t xml:space="preserve">         GenSettings.InstanceSetting.GetInstanceSuffix(),</w:t>
            </w:r>
            <w:r>
              <w:br/>
              <w:t xml:space="preserve">         extension)</w:t>
            </w:r>
            <w:r>
              <w:br/>
            </w:r>
            <w:r>
              <w:br/>
              <w:t xml:space="preserve"> ELSE</w:t>
            </w:r>
            <w:r>
              <w:br/>
              <w:t xml:space="preserve">     Do nothing</w:t>
            </w:r>
            <w:r>
              <w:br/>
              <w:t xml:space="preserve"> LET OutputDirectory = outputDirectory</w:t>
            </w:r>
            <w:r>
              <w:br/>
              <w:t xml:space="preserve"> IF basicConfiguration.InstanceOutType equals to InstanceOutputType.FOLDERS THEN</w:t>
            </w:r>
            <w:r>
              <w:br/>
              <w:t xml:space="preserve">     LET parts = split  outputDirectory by DirectorySeparatorChar</w:t>
            </w:r>
            <w:r>
              <w:br/>
              <w:t xml:space="preserve">     CALL basicConfiguration.InstanceIndex.ToString then ADD to end of parts</w:t>
            </w:r>
            <w:r>
              <w:br/>
              <w:t xml:space="preserve">     LET OutputDirectory = Join parts WITH DirectorySeparatorChar</w:t>
            </w:r>
            <w:r>
              <w:br/>
              <w:t xml:space="preserve"> ELSE</w:t>
            </w:r>
            <w:r>
              <w:br/>
              <w:t xml:space="preserve">     Do nothing</w:t>
            </w:r>
            <w:r>
              <w:br/>
              <w:t xml:space="preserve"> LET this.Logger = logger</w:t>
            </w:r>
            <w:r>
              <w:br/>
              <w:t xml:space="preserve"> LET this.BasicConfiguration = basicConfiguration</w:t>
            </w:r>
            <w:r>
              <w:br/>
              <w:t xml:space="preserve"> LET this.RuntimeConfiguration = runtimeConfiguration</w:t>
            </w:r>
            <w:r>
              <w:br/>
              <w:t xml:space="preserve"> LET this.IntermediateData = intermediateData</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nCOPYRIGHTSection</w:t>
      </w:r>
    </w:p>
    <w:p w:rsidR="0045447A" w:rsidRDefault="0045447A" w:rsidP="0045447A">
      <w:pPr>
        <w:pStyle w:val="DesignID"/>
      </w:pPr>
      <w:r>
        <w:t>GENERIC_GDD_CLS_004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COPYRIGHTSec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copyright inf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copyright</w:t>
            </w:r>
          </w:p>
          <w:p w:rsidR="0045447A" w:rsidRDefault="0045447A" w:rsidP="00760728">
            <w:pPr>
              <w:pStyle w:val="SourceCode"/>
            </w:pPr>
            <w:r>
              <w:t>Algorithm:</w:t>
            </w:r>
            <w:r>
              <w:br/>
              <w:t>Generate copyright from templat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ND_OF_FILE</w:t>
      </w:r>
    </w:p>
    <w:p w:rsidR="0045447A" w:rsidRDefault="0045447A" w:rsidP="0045447A">
      <w:pPr>
        <w:pStyle w:val="DesignID"/>
      </w:pPr>
      <w:r>
        <w:t>GENERIC_GDD_CLS_004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ND_OF_FI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end of file sec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Description</w:t>
            </w:r>
          </w:p>
        </w:tc>
        <w:tc>
          <w:tcPr>
            <w:tcW w:w="6231" w:type="dxa"/>
            <w:gridSpan w:val="3"/>
            <w:shd w:val="clear" w:color="auto" w:fill="auto"/>
          </w:tcPr>
          <w:p w:rsidR="0045447A" w:rsidRDefault="0045447A" w:rsidP="00760728">
            <w:pPr>
              <w:pStyle w:val="SourceCode"/>
            </w:pPr>
            <w:r>
              <w:t>Generate end of file section</w:t>
            </w:r>
          </w:p>
          <w:p w:rsidR="0045447A" w:rsidRDefault="0045447A" w:rsidP="00760728">
            <w:pPr>
              <w:pStyle w:val="SourceCode"/>
            </w:pPr>
            <w:r>
              <w:t>Algorithm:</w:t>
            </w:r>
            <w:r>
              <w:br/>
              <w:t>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IncludeSection</w:t>
      </w:r>
    </w:p>
    <w:p w:rsidR="0045447A" w:rsidRDefault="0045447A" w:rsidP="0045447A">
      <w:pPr>
        <w:pStyle w:val="DesignID"/>
      </w:pPr>
      <w:r>
        <w:t>GENERIC_GDD_CLS_004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IncludeSec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include sec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include section</w:t>
            </w:r>
          </w:p>
          <w:p w:rsidR="0045447A" w:rsidRDefault="0045447A" w:rsidP="00760728">
            <w:pPr>
              <w:pStyle w:val="SourceCode"/>
            </w:pPr>
            <w:r>
              <w:t>Algorithm:</w:t>
            </w:r>
            <w:r>
              <w:br/>
              <w:t>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RevisionHistorySection</w:t>
      </w:r>
    </w:p>
    <w:p w:rsidR="0045447A" w:rsidRDefault="0045447A" w:rsidP="0045447A">
      <w:pPr>
        <w:pStyle w:val="DesignID"/>
      </w:pPr>
      <w:r>
        <w:t>GENERIC_GDD_CLS_004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RevisionHistorySec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revision history</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revision history</w:t>
            </w:r>
          </w:p>
          <w:p w:rsidR="0045447A" w:rsidRDefault="0045447A" w:rsidP="00760728">
            <w:pPr>
              <w:pStyle w:val="SourceCode"/>
            </w:pPr>
            <w:r>
              <w:t>Algorithm:</w:t>
            </w:r>
            <w:r>
              <w:br/>
              <w:t>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VersionInformationSection</w:t>
      </w:r>
    </w:p>
    <w:p w:rsidR="0045447A" w:rsidRDefault="0045447A" w:rsidP="0045447A">
      <w:pPr>
        <w:pStyle w:val="DesignID"/>
      </w:pPr>
      <w:r>
        <w:t>GENERIC_GDD_CLS_004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VersionInformationSec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version inform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version information</w:t>
            </w:r>
          </w:p>
          <w:p w:rsidR="0045447A" w:rsidRDefault="0045447A" w:rsidP="00760728">
            <w:pPr>
              <w:pStyle w:val="SourceCode"/>
            </w:pPr>
            <w:r>
              <w:t>Algorithm:</w:t>
            </w:r>
            <w:r>
              <w:br/>
              <w:t>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_GentoolVersion</w:t>
      </w:r>
    </w:p>
    <w:p w:rsidR="0045447A" w:rsidRDefault="0045447A" w:rsidP="0045447A">
      <w:pPr>
        <w:pStyle w:val="DesignID"/>
      </w:pPr>
      <w:r>
        <w:t>GENERIC_GDD_CLS_004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Gen_GentoolVers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tool vers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tool version</w:t>
            </w:r>
          </w:p>
          <w:p w:rsidR="0045447A" w:rsidRDefault="0045447A" w:rsidP="00760728">
            <w:pPr>
              <w:pStyle w:val="SourceCode"/>
            </w:pPr>
            <w:r>
              <w:t>Algorithm:</w:t>
            </w:r>
            <w:r>
              <w:br/>
              <w:t>Generate tool version from templat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_InputFiles</w:t>
      </w:r>
    </w:p>
    <w:p w:rsidR="0045447A" w:rsidRDefault="0045447A" w:rsidP="0045447A">
      <w:pPr>
        <w:pStyle w:val="DesignID"/>
      </w:pPr>
      <w:r>
        <w:t>GENERIC_GDD_CLS_004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_InputFile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input files' path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input files' paths</w:t>
            </w:r>
          </w:p>
          <w:p w:rsidR="0045447A" w:rsidRDefault="0045447A" w:rsidP="00760728">
            <w:pPr>
              <w:pStyle w:val="SourceCode"/>
            </w:pPr>
            <w:r>
              <w:t>Algorithm:</w:t>
            </w:r>
            <w:r>
              <w:br/>
              <w:t>Generate file paths which are inputs to generation tool by using a templat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89" w:name="_Toc8056980"/>
      <w:r>
        <w:t>Renesas::Generator::MCALConfGen::Business::Generation::Generation</w:t>
      </w:r>
      <w:bookmarkEnd w:id="8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Gene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record log information for debugg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store the basic information of gentool modu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runtime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define information processed by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intermediateData</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save and retrive data intermediation.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nerateOupu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nerate all output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ne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Pr>
        <w:pStyle w:val="Heading3"/>
        <w:tabs>
          <w:tab w:val="clear" w:pos="576"/>
        </w:tabs>
        <w:spacing w:before="480" w:after="300"/>
      </w:pPr>
      <w:bookmarkStart w:id="90" w:name="_Toc8056981"/>
      <w:r>
        <w:lastRenderedPageBreak/>
        <w:t>Fields</w:t>
      </w:r>
      <w:bookmarkEnd w:id="90"/>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0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Gene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ogger</w:t>
      </w:r>
    </w:p>
    <w:p w:rsidR="0045447A" w:rsidRDefault="0045447A" w:rsidP="0045447A">
      <w:pPr>
        <w:pStyle w:val="DesignID"/>
      </w:pPr>
      <w:r>
        <w:t>GENERIC_GDD_CLS_00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log information for debugging. </w:t>
            </w:r>
          </w:p>
        </w:tc>
      </w:tr>
    </w:tbl>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05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the basic information of gentool module. </w:t>
            </w:r>
          </w:p>
        </w:tc>
      </w:tr>
    </w:tbl>
    <w:p w:rsidR="0045447A" w:rsidRDefault="0045447A" w:rsidP="0045447A"/>
    <w:p w:rsidR="0045447A" w:rsidRDefault="0045447A" w:rsidP="0045447A">
      <w:pPr>
        <w:pStyle w:val="Heading4"/>
        <w:tabs>
          <w:tab w:val="clear" w:pos="576"/>
        </w:tabs>
        <w:spacing w:before="480" w:after="300"/>
      </w:pPr>
      <w:r>
        <w:t>runtimeConfiguration</w:t>
      </w:r>
    </w:p>
    <w:p w:rsidR="0045447A" w:rsidRDefault="0045447A" w:rsidP="0045447A">
      <w:pPr>
        <w:pStyle w:val="DesignID"/>
      </w:pPr>
      <w:r>
        <w:t>GENERIC_GDD_CLS_005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untime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untime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define information processed by command line. </w:t>
            </w:r>
          </w:p>
        </w:tc>
      </w:tr>
    </w:tbl>
    <w:p w:rsidR="0045447A" w:rsidRDefault="0045447A" w:rsidP="0045447A"/>
    <w:p w:rsidR="0045447A" w:rsidRDefault="0045447A" w:rsidP="0045447A">
      <w:pPr>
        <w:pStyle w:val="Heading4"/>
        <w:tabs>
          <w:tab w:val="clear" w:pos="576"/>
        </w:tabs>
        <w:spacing w:before="480" w:after="300"/>
      </w:pPr>
      <w:r>
        <w:t>intermediateData</w:t>
      </w:r>
    </w:p>
    <w:p w:rsidR="0045447A" w:rsidRDefault="0045447A" w:rsidP="0045447A">
      <w:pPr>
        <w:pStyle w:val="DesignID"/>
      </w:pPr>
      <w:r>
        <w:t>GENERIC_GDD_CLS_005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ermediate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Intermediate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ave and retrive data intermediation. </w:t>
            </w:r>
          </w:p>
        </w:tc>
      </w:tr>
    </w:tbl>
    <w:p w:rsidR="0045447A" w:rsidRDefault="0045447A" w:rsidP="0045447A"/>
    <w:p w:rsidR="0045447A" w:rsidRDefault="0045447A" w:rsidP="0045447A">
      <w:pPr>
        <w:pStyle w:val="Heading3"/>
        <w:tabs>
          <w:tab w:val="clear" w:pos="576"/>
        </w:tabs>
        <w:spacing w:before="480" w:after="300"/>
      </w:pPr>
      <w:bookmarkStart w:id="91" w:name="_Toc8056982"/>
      <w:r>
        <w:lastRenderedPageBreak/>
        <w:t>Methods</w:t>
      </w:r>
      <w:bookmarkEnd w:id="91"/>
    </w:p>
    <w:p w:rsidR="0045447A" w:rsidRDefault="0045447A" w:rsidP="0045447A">
      <w:pPr>
        <w:pStyle w:val="Heading4"/>
        <w:tabs>
          <w:tab w:val="clear" w:pos="576"/>
        </w:tabs>
        <w:spacing w:before="480" w:after="300"/>
      </w:pPr>
      <w:r>
        <w:t>GenerateOuput</w:t>
      </w:r>
    </w:p>
    <w:p w:rsidR="0045447A" w:rsidRDefault="0045447A" w:rsidP="0045447A">
      <w:pPr>
        <w:pStyle w:val="DesignID"/>
      </w:pPr>
      <w:r>
        <w:t>GENERIC_GDD_CLS_005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Oupu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all output files</w:t>
            </w:r>
          </w:p>
          <w:p w:rsidR="0045447A" w:rsidRDefault="0045447A" w:rsidP="00760728">
            <w:pPr>
              <w:pStyle w:val="SourceCode"/>
            </w:pPr>
            <w:r>
              <w:t>Algorithm:</w:t>
            </w:r>
            <w:r>
              <w:br/>
              <w:t>LET allFiles = ObjectFactory.GetInstances&lt;IFileGeneration&gt;() to get all instances having interface IFileGeneration</w:t>
            </w:r>
            <w:r>
              <w:br/>
              <w:t xml:space="preserve"> IF allFiles is not null THEN</w:t>
            </w:r>
            <w:r>
              <w:br/>
              <w:t xml:space="preserve">     FOREACH file IN allFiles</w:t>
            </w:r>
            <w:r>
              <w:br/>
              <w:t xml:space="preserve">         CALL file.GenerateFile() to generate file</w:t>
            </w:r>
            <w:r>
              <w:br/>
              <w:t xml:space="preserve"> ELSE</w:t>
            </w:r>
            <w:r>
              <w:br/>
              <w:t xml:space="preserve">     Do nothing</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ion</w:t>
      </w:r>
    </w:p>
    <w:p w:rsidR="0045447A" w:rsidRDefault="0045447A" w:rsidP="0045447A">
      <w:pPr>
        <w:pStyle w:val="DesignID"/>
      </w:pPr>
      <w:r>
        <w:t>GENERIC_GDD_CLS_005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Genera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ion</w:t>
      </w:r>
    </w:p>
    <w:p w:rsidR="0045447A" w:rsidRDefault="0045447A" w:rsidP="0045447A">
      <w:pPr>
        <w:pStyle w:val="DesignID"/>
      </w:pPr>
      <w:r>
        <w:t>GENERIC_GDD_CLS_005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206"/>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untimeConfiguration</w:t>
            </w:r>
          </w:p>
        </w:tc>
        <w:tc>
          <w:tcPr>
            <w:tcW w:w="4154" w:type="dxa"/>
            <w:gridSpan w:val="2"/>
            <w:shd w:val="clear" w:color="auto" w:fill="auto"/>
          </w:tcPr>
          <w:p w:rsidR="0045447A" w:rsidRDefault="0045447A" w:rsidP="00760728">
            <w:r>
              <w:t xml:space="preserve">Runtime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Runtime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mediate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92" w:name="_Toc8056983"/>
      <w:r>
        <w:lastRenderedPageBreak/>
        <w:t>Renesas::Generator::MCALConfGen::Business::Generation::GenerationItems::StructReferenceGenerationItem</w:t>
      </w:r>
      <w:bookmarkEnd w:id="9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tructReference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tructReference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ruct reference generation item constructor </w:t>
            </w:r>
          </w:p>
        </w:tc>
      </w:tr>
    </w:tbl>
    <w:p w:rsidR="0045447A" w:rsidRDefault="0045447A" w:rsidP="0045447A">
      <w:pPr>
        <w:pStyle w:val="Heading3"/>
        <w:tabs>
          <w:tab w:val="clear" w:pos="576"/>
        </w:tabs>
        <w:spacing w:before="480" w:after="300"/>
      </w:pPr>
      <w:bookmarkStart w:id="93" w:name="_Toc8056984"/>
      <w:r>
        <w:t>Fields</w:t>
      </w:r>
      <w:bookmarkEnd w:id="93"/>
    </w:p>
    <w:p w:rsidR="0045447A" w:rsidRDefault="0045447A" w:rsidP="0045447A">
      <w:pPr>
        <w:pStyle w:val="Heading3"/>
        <w:tabs>
          <w:tab w:val="clear" w:pos="576"/>
        </w:tabs>
        <w:spacing w:before="480" w:after="300"/>
      </w:pPr>
      <w:bookmarkStart w:id="94" w:name="_Toc8056985"/>
      <w:r>
        <w:t>Methods</w:t>
      </w:r>
      <w:bookmarkEnd w:id="94"/>
    </w:p>
    <w:p w:rsidR="0045447A" w:rsidRDefault="0045447A" w:rsidP="0045447A">
      <w:pPr>
        <w:pStyle w:val="Heading4"/>
        <w:tabs>
          <w:tab w:val="clear" w:pos="576"/>
        </w:tabs>
        <w:spacing w:before="480" w:after="300"/>
      </w:pPr>
      <w:r>
        <w:t>StructReferenceGenerationItem</w:t>
      </w:r>
    </w:p>
    <w:p w:rsidR="0045447A" w:rsidRDefault="0045447A" w:rsidP="0045447A">
      <w:pPr>
        <w:pStyle w:val="DesignID"/>
      </w:pPr>
      <w:r>
        <w:t>GENERIC_GDD_CLS_00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ructReference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Comment</w:t>
            </w:r>
          </w:p>
        </w:tc>
        <w:tc>
          <w:tcPr>
            <w:tcW w:w="4154" w:type="dxa"/>
            <w:gridSpan w:val="2"/>
            <w:shd w:val="clear" w:color="auto" w:fill="auto"/>
          </w:tcPr>
          <w:p w:rsidR="0045447A" w:rsidRDefault="0045447A" w:rsidP="00760728">
            <w:r>
              <w:t xml:space="preserve">Pre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ostComment</w:t>
            </w:r>
          </w:p>
        </w:tc>
        <w:tc>
          <w:tcPr>
            <w:tcW w:w="4154" w:type="dxa"/>
            <w:gridSpan w:val="2"/>
            <w:shd w:val="clear" w:color="auto" w:fill="auto"/>
          </w:tcPr>
          <w:p w:rsidR="0045447A" w:rsidRDefault="0045447A" w:rsidP="00760728">
            <w:r>
              <w:t xml:space="preserve">Post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artQac</w:t>
            </w:r>
          </w:p>
        </w:tc>
        <w:tc>
          <w:tcPr>
            <w:tcW w:w="4154" w:type="dxa"/>
            <w:gridSpan w:val="2"/>
            <w:shd w:val="clear" w:color="auto" w:fill="auto"/>
          </w:tcPr>
          <w:p w:rsidR="0045447A" w:rsidRDefault="0045447A" w:rsidP="00760728">
            <w:r>
              <w:t>start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dQac</w:t>
            </w:r>
          </w:p>
        </w:tc>
        <w:tc>
          <w:tcPr>
            <w:tcW w:w="4154" w:type="dxa"/>
            <w:gridSpan w:val="2"/>
            <w:shd w:val="clear" w:color="auto" w:fill="auto"/>
          </w:tcPr>
          <w:p w:rsidR="0045447A" w:rsidRDefault="0045447A" w:rsidP="00760728">
            <w:r>
              <w:t>end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of define stat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InstanceSetting</w:t>
            </w:r>
          </w:p>
        </w:tc>
        <w:tc>
          <w:tcPr>
            <w:tcW w:w="4154" w:type="dxa"/>
            <w:gridSpan w:val="2"/>
            <w:shd w:val="clear" w:color="auto" w:fill="auto"/>
          </w:tcPr>
          <w:p w:rsidR="0045447A" w:rsidRDefault="0045447A" w:rsidP="00760728">
            <w:r>
              <w:t>Instance sett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truct reference generation item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95" w:name="_Toc8056986"/>
      <w:r>
        <w:t>Renesas::Generator::MCALConfGen::Business::Generation::GenerationItems::BreakLineGenerationItem</w:t>
      </w:r>
      <w:bookmarkEnd w:id="9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reakLine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numberOfLin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Number of break line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BreakLine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Break line generation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output string of break lines </w:t>
            </w:r>
          </w:p>
        </w:tc>
      </w:tr>
    </w:tbl>
    <w:p w:rsidR="0045447A" w:rsidRDefault="0045447A" w:rsidP="0045447A">
      <w:pPr>
        <w:pStyle w:val="Heading3"/>
        <w:tabs>
          <w:tab w:val="clear" w:pos="576"/>
        </w:tabs>
        <w:spacing w:before="480" w:after="300"/>
      </w:pPr>
      <w:bookmarkStart w:id="96" w:name="_Toc8056987"/>
      <w:r>
        <w:t>Fields</w:t>
      </w:r>
      <w:bookmarkEnd w:id="96"/>
    </w:p>
    <w:p w:rsidR="0045447A" w:rsidRDefault="0045447A" w:rsidP="0045447A">
      <w:pPr>
        <w:pStyle w:val="Heading4"/>
        <w:tabs>
          <w:tab w:val="clear" w:pos="576"/>
        </w:tabs>
        <w:spacing w:before="480" w:after="300"/>
      </w:pPr>
      <w:r>
        <w:t>numberOfLines</w:t>
      </w:r>
    </w:p>
    <w:p w:rsidR="0045447A" w:rsidRDefault="0045447A" w:rsidP="0045447A">
      <w:pPr>
        <w:pStyle w:val="DesignID"/>
      </w:pPr>
      <w:r>
        <w:t>GENERIC_GDD_CLS_00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numberOfLin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Number of break lines </w:t>
            </w:r>
          </w:p>
        </w:tc>
      </w:tr>
    </w:tbl>
    <w:p w:rsidR="0045447A" w:rsidRDefault="0045447A" w:rsidP="0045447A"/>
    <w:p w:rsidR="0045447A" w:rsidRDefault="0045447A" w:rsidP="0045447A">
      <w:pPr>
        <w:pStyle w:val="Heading3"/>
        <w:tabs>
          <w:tab w:val="clear" w:pos="576"/>
        </w:tabs>
        <w:spacing w:before="480" w:after="300"/>
      </w:pPr>
      <w:bookmarkStart w:id="97" w:name="_Toc8056988"/>
      <w:r>
        <w:t>Methods</w:t>
      </w:r>
      <w:bookmarkEnd w:id="97"/>
    </w:p>
    <w:p w:rsidR="0045447A" w:rsidRDefault="0045447A" w:rsidP="0045447A">
      <w:pPr>
        <w:pStyle w:val="Heading4"/>
        <w:tabs>
          <w:tab w:val="clear" w:pos="576"/>
        </w:tabs>
        <w:spacing w:before="480" w:after="300"/>
      </w:pPr>
      <w:r>
        <w:t>BreakLineGenerationItem</w:t>
      </w:r>
    </w:p>
    <w:p w:rsidR="0045447A" w:rsidRDefault="0045447A" w:rsidP="0045447A">
      <w:pPr>
        <w:pStyle w:val="DesignID"/>
      </w:pPr>
      <w:r>
        <w:t>GENERIC_GDD_CLS_00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reakLine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umberOfLines</w:t>
            </w:r>
          </w:p>
        </w:tc>
        <w:tc>
          <w:tcPr>
            <w:tcW w:w="4154" w:type="dxa"/>
            <w:gridSpan w:val="2"/>
            <w:shd w:val="clear" w:color="auto" w:fill="auto"/>
          </w:tcPr>
          <w:p w:rsidR="0045447A" w:rsidRDefault="0045447A" w:rsidP="00760728">
            <w:r>
              <w:t xml:space="preserve">Number of break lines. Default value = 1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Break line generation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07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genSettings</w:t>
            </w:r>
          </w:p>
        </w:tc>
        <w:tc>
          <w:tcPr>
            <w:tcW w:w="4154" w:type="dxa"/>
            <w:gridSpan w:val="2"/>
            <w:shd w:val="clear" w:color="auto" w:fill="auto"/>
          </w:tcPr>
          <w:p w:rsidR="0045447A" w:rsidRDefault="0045447A" w:rsidP="00760728">
            <w:r>
              <w:t xml:space="preserve">generation sett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GenerationSettings</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output string of break lines</w:t>
            </w:r>
          </w:p>
          <w:p w:rsidR="0045447A" w:rsidRDefault="0045447A" w:rsidP="00760728">
            <w:pPr>
              <w:pStyle w:val="SourceCode"/>
            </w:pPr>
            <w:r>
              <w:lastRenderedPageBreak/>
              <w:t>Algorithm:</w:t>
            </w:r>
            <w:r>
              <w:br/>
              <w:t>LET builder = new StringBuilder()</w:t>
            </w:r>
            <w:r>
              <w:br/>
              <w:t xml:space="preserve"> IF numberOfLines is greater than 0 THEN</w:t>
            </w:r>
            <w:r>
              <w:br/>
              <w:t xml:space="preserve">     CALL builder.Insert(Constant.INT_ZERO, Environment.NewLine, numberOfLines - Constant.INT_ONE)</w:t>
            </w:r>
            <w:r>
              <w:br/>
              <w:t xml:space="preserve"> ELSE</w:t>
            </w:r>
            <w:r>
              <w:br/>
              <w:t xml:space="preserve">     Do nothing</w:t>
            </w:r>
            <w:r>
              <w:br/>
            </w:r>
            <w:r>
              <w:br/>
              <w:t xml:space="preserve"> RETURN builder.ToString()</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98" w:name="_Toc8056989"/>
      <w:r>
        <w:t>Renesas::Generator::MCALConfGen::Business::Generation::GenerationItems::StructMemberGenerationItem</w:t>
      </w:r>
      <w:bookmarkEnd w:id="9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tructMember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tructMember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ruct member generation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output string of a struct member item </w:t>
            </w:r>
          </w:p>
        </w:tc>
      </w:tr>
    </w:tbl>
    <w:p w:rsidR="0045447A" w:rsidRDefault="0045447A" w:rsidP="0045447A">
      <w:pPr>
        <w:pStyle w:val="Heading3"/>
        <w:tabs>
          <w:tab w:val="clear" w:pos="576"/>
        </w:tabs>
        <w:spacing w:before="480" w:after="300"/>
      </w:pPr>
      <w:bookmarkStart w:id="99" w:name="_Toc8056990"/>
      <w:r>
        <w:t>Fields</w:t>
      </w:r>
      <w:bookmarkEnd w:id="99"/>
    </w:p>
    <w:p w:rsidR="0045447A" w:rsidRDefault="0045447A" w:rsidP="0045447A">
      <w:pPr>
        <w:pStyle w:val="Heading3"/>
        <w:tabs>
          <w:tab w:val="clear" w:pos="576"/>
        </w:tabs>
        <w:spacing w:before="480" w:after="300"/>
      </w:pPr>
      <w:bookmarkStart w:id="100" w:name="_Toc8056991"/>
      <w:r>
        <w:t>Methods</w:t>
      </w:r>
      <w:bookmarkEnd w:id="100"/>
    </w:p>
    <w:p w:rsidR="0045447A" w:rsidRDefault="0045447A" w:rsidP="0045447A">
      <w:pPr>
        <w:pStyle w:val="Heading4"/>
        <w:tabs>
          <w:tab w:val="clear" w:pos="576"/>
        </w:tabs>
        <w:spacing w:before="480" w:after="300"/>
      </w:pPr>
      <w:r>
        <w:t>StructMemberGenerationItem</w:t>
      </w:r>
    </w:p>
    <w:p w:rsidR="0045447A" w:rsidRDefault="0045447A" w:rsidP="0045447A">
      <w:pPr>
        <w:pStyle w:val="DesignID"/>
      </w:pPr>
      <w:r>
        <w:t>GENERIC_GDD_CLS_00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ructMember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Comment</w:t>
            </w:r>
          </w:p>
        </w:tc>
        <w:tc>
          <w:tcPr>
            <w:tcW w:w="4154" w:type="dxa"/>
            <w:gridSpan w:val="2"/>
            <w:shd w:val="clear" w:color="auto" w:fill="auto"/>
          </w:tcPr>
          <w:p w:rsidR="0045447A" w:rsidRDefault="0045447A" w:rsidP="00760728">
            <w:r>
              <w:t xml:space="preserve">Pre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ostComment</w:t>
            </w:r>
          </w:p>
        </w:tc>
        <w:tc>
          <w:tcPr>
            <w:tcW w:w="4154" w:type="dxa"/>
            <w:gridSpan w:val="2"/>
            <w:shd w:val="clear" w:color="auto" w:fill="auto"/>
          </w:tcPr>
          <w:p w:rsidR="0045447A" w:rsidRDefault="0045447A" w:rsidP="00760728">
            <w:r>
              <w:t xml:space="preserve">Post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artQac</w:t>
            </w:r>
          </w:p>
        </w:tc>
        <w:tc>
          <w:tcPr>
            <w:tcW w:w="4154" w:type="dxa"/>
            <w:gridSpan w:val="2"/>
            <w:shd w:val="clear" w:color="auto" w:fill="auto"/>
          </w:tcPr>
          <w:p w:rsidR="0045447A" w:rsidRDefault="0045447A" w:rsidP="00760728">
            <w:r>
              <w:t>start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dQac</w:t>
            </w:r>
          </w:p>
        </w:tc>
        <w:tc>
          <w:tcPr>
            <w:tcW w:w="4154" w:type="dxa"/>
            <w:gridSpan w:val="2"/>
            <w:shd w:val="clear" w:color="auto" w:fill="auto"/>
          </w:tcPr>
          <w:p w:rsidR="0045447A" w:rsidRDefault="0045447A" w:rsidP="00760728">
            <w:r>
              <w:t>end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of define stat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InstanceSetting</w:t>
            </w:r>
          </w:p>
        </w:tc>
        <w:tc>
          <w:tcPr>
            <w:tcW w:w="4154" w:type="dxa"/>
            <w:gridSpan w:val="2"/>
            <w:shd w:val="clear" w:color="auto" w:fill="auto"/>
          </w:tcPr>
          <w:p w:rsidR="0045447A" w:rsidRDefault="0045447A" w:rsidP="00760728">
            <w:r>
              <w:t>Instance sett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truct member generation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0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genSettings</w:t>
            </w:r>
          </w:p>
        </w:tc>
        <w:tc>
          <w:tcPr>
            <w:tcW w:w="4154" w:type="dxa"/>
            <w:gridSpan w:val="2"/>
            <w:shd w:val="clear" w:color="auto" w:fill="auto"/>
          </w:tcPr>
          <w:p w:rsidR="0045447A" w:rsidRDefault="0045447A" w:rsidP="00760728">
            <w:r>
              <w:t xml:space="preserve">generation sett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GenerationSettings</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output string of a struct member item</w:t>
            </w:r>
          </w:p>
          <w:p w:rsidR="0045447A" w:rsidRDefault="0045447A" w:rsidP="00760728">
            <w:pPr>
              <w:pStyle w:val="SourceCode"/>
            </w:pPr>
            <w:r>
              <w:t>Algorithm:</w:t>
            </w:r>
            <w:r>
              <w:br/>
              <w:t>LET stringBuilder = new StringBuilder()</w:t>
            </w:r>
            <w:r>
              <w:br/>
              <w:t xml:space="preserve"> LET indentStr = (new StringBuilder()).Insert(Constant.INT_ZERO, "  ", Level).ToString()</w:t>
            </w:r>
            <w:r>
              <w:br/>
            </w:r>
            <w:r>
              <w:br/>
              <w:t xml:space="preserve"> CALL AppendLine(stringBuilder, string.Empty, new string[] { PreComment }) to add pre comment</w:t>
            </w:r>
            <w:r>
              <w:br/>
              <w:t xml:space="preserve"> CALL AppendLine(stringBuilder, string.Empty, StartQAC) to add start of QAC</w:t>
            </w:r>
            <w:r>
              <w:br/>
              <w:t xml:space="preserve"> IF Value is not null THEN</w:t>
            </w:r>
            <w:r>
              <w:br/>
              <w:t xml:space="preserve">     LET instSetting = (genSettings != null) ? genSettings.InstanceSetting : null</w:t>
            </w:r>
            <w:r>
              <w:br/>
              <w:t xml:space="preserve">     LET valueOfInstance = Value</w:t>
            </w:r>
            <w:r>
              <w:br/>
              <w:t xml:space="preserve">     IF HasNameInstanceSetting is true AND instSetting is not null AND instSetting.IsMultiInstance is true</w:t>
            </w:r>
            <w:r>
              <w:br/>
              <w:t xml:space="preserve">     THEN</w:t>
            </w:r>
            <w:r>
              <w:br/>
              <w:t xml:space="preserve">         IF Value is matched with @"(\w+)(.*\[.*\])?" THEN</w:t>
            </w:r>
            <w:r>
              <w:br/>
              <w:t xml:space="preserve">             valueOfInstance = String.Format("{0}{1}{2}",</w:t>
            </w:r>
            <w:r>
              <w:br/>
              <w:t xml:space="preserve">                 match.Groups[Constant.INT_ONE].ToString(),</w:t>
            </w:r>
            <w:r>
              <w:br/>
              <w:t xml:space="preserve">                 instSetting.GetInstanceSuffix(),</w:t>
            </w:r>
            <w:r>
              <w:br/>
              <w:t xml:space="preserve">                 match.Groups[Constant.INT_TWO].ToString())</w:t>
            </w:r>
            <w:r>
              <w:br/>
              <w:t xml:space="preserve">         ELSE</w:t>
            </w:r>
            <w:r>
              <w:br/>
              <w:t xml:space="preserve">             Do nothing</w:t>
            </w:r>
            <w:r>
              <w:br/>
              <w:t xml:space="preserve">     ELSE</w:t>
            </w:r>
            <w:r>
              <w:br/>
              <w:t xml:space="preserve">         Do nothing</w:t>
            </w:r>
            <w:r>
              <w:br/>
              <w:t xml:space="preserve">     CALL stringBuilder.AppendLine(</w:t>
            </w:r>
            <w:r>
              <w:br/>
              <w:t xml:space="preserve">                         indentStr + String.Format("{0}{1}", valueOfInstance, IsLast ? String.Empty : ","))</w:t>
            </w:r>
            <w:r>
              <w:br/>
              <w:t xml:space="preserve"> ELSE</w:t>
            </w:r>
            <w:r>
              <w:br/>
              <w:t xml:space="preserve">     Do nothing</w:t>
            </w:r>
            <w:r>
              <w:br/>
            </w:r>
            <w:r>
              <w:br/>
              <w:t xml:space="preserve"> CALL AppendLine(stringBuilder, indentStr, EndQAC) to append end of QAC</w:t>
            </w:r>
            <w:r>
              <w:br/>
              <w:t xml:space="preserve"> CALL AppendLine(stringBuilder, indentStr, new string[] { PostComment }) to append post comment</w:t>
            </w:r>
            <w:r>
              <w:br/>
            </w:r>
            <w:r>
              <w:br/>
              <w:t xml:space="preserve"> RETURN stringBuilder.ToString().TrimEnd()</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01" w:name="_Toc8056992"/>
      <w:r>
        <w:t>Renesas::Generator::MCALConfGen::Business::Generation::GenerationItems::DefineGenerationItem</w:t>
      </w:r>
      <w:bookmarkEnd w:id="10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Define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Define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fine generation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output string of a define macro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computeSpac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o compute space needed to generate define items Macro definition has format: #define name {spaces} value This method calculate {spaces} length to make length of macro definition string is MAX_LINE_LENGTH Mininum {spaces} length is 1 If length of macro definition string is more than MAX_LINE_LENGTH Break into multiple lines End </w:t>
            </w:r>
          </w:p>
        </w:tc>
      </w:tr>
    </w:tbl>
    <w:p w:rsidR="0045447A" w:rsidRDefault="0045447A" w:rsidP="0045447A">
      <w:pPr>
        <w:pStyle w:val="Heading3"/>
        <w:tabs>
          <w:tab w:val="clear" w:pos="576"/>
        </w:tabs>
        <w:spacing w:before="480" w:after="300"/>
      </w:pPr>
      <w:bookmarkStart w:id="102" w:name="_Toc8056993"/>
      <w:r>
        <w:t>Fields</w:t>
      </w:r>
      <w:bookmarkEnd w:id="102"/>
    </w:p>
    <w:p w:rsidR="0045447A" w:rsidRDefault="0045447A" w:rsidP="0045447A">
      <w:pPr>
        <w:pStyle w:val="Heading3"/>
        <w:tabs>
          <w:tab w:val="clear" w:pos="576"/>
        </w:tabs>
        <w:spacing w:before="480" w:after="300"/>
      </w:pPr>
      <w:bookmarkStart w:id="103" w:name="_Toc8056994"/>
      <w:r>
        <w:t>Methods</w:t>
      </w:r>
      <w:bookmarkEnd w:id="103"/>
    </w:p>
    <w:p w:rsidR="0045447A" w:rsidRDefault="0045447A" w:rsidP="0045447A">
      <w:pPr>
        <w:pStyle w:val="Heading4"/>
        <w:tabs>
          <w:tab w:val="clear" w:pos="576"/>
        </w:tabs>
        <w:spacing w:before="480" w:after="300"/>
      </w:pPr>
      <w:r>
        <w:t>DefineGenerationItem</w:t>
      </w:r>
    </w:p>
    <w:p w:rsidR="0045447A" w:rsidRDefault="0045447A" w:rsidP="0045447A">
      <w:pPr>
        <w:pStyle w:val="DesignID"/>
      </w:pPr>
      <w:r>
        <w:t>GENERIC_GDD_CLS_00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451"/>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Define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Comment</w:t>
            </w:r>
          </w:p>
        </w:tc>
        <w:tc>
          <w:tcPr>
            <w:tcW w:w="4154" w:type="dxa"/>
            <w:gridSpan w:val="2"/>
            <w:shd w:val="clear" w:color="auto" w:fill="auto"/>
          </w:tcPr>
          <w:p w:rsidR="0045447A" w:rsidRDefault="0045447A" w:rsidP="00760728">
            <w:r>
              <w:t xml:space="preserve">Pre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ostComment</w:t>
            </w:r>
          </w:p>
        </w:tc>
        <w:tc>
          <w:tcPr>
            <w:tcW w:w="4154" w:type="dxa"/>
            <w:gridSpan w:val="2"/>
            <w:shd w:val="clear" w:color="auto" w:fill="auto"/>
          </w:tcPr>
          <w:p w:rsidR="0045447A" w:rsidRDefault="0045447A" w:rsidP="00760728">
            <w:r>
              <w:t xml:space="preserve">Post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artQac</w:t>
            </w:r>
          </w:p>
        </w:tc>
        <w:tc>
          <w:tcPr>
            <w:tcW w:w="4154" w:type="dxa"/>
            <w:gridSpan w:val="2"/>
            <w:shd w:val="clear" w:color="auto" w:fill="auto"/>
          </w:tcPr>
          <w:p w:rsidR="0045447A" w:rsidRDefault="0045447A" w:rsidP="00760728">
            <w:r>
              <w:t>start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dQac</w:t>
            </w:r>
          </w:p>
        </w:tc>
        <w:tc>
          <w:tcPr>
            <w:tcW w:w="4154" w:type="dxa"/>
            <w:gridSpan w:val="2"/>
            <w:shd w:val="clear" w:color="auto" w:fill="auto"/>
          </w:tcPr>
          <w:p w:rsidR="0045447A" w:rsidRDefault="0045447A" w:rsidP="00760728">
            <w:r>
              <w:t>end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of define statement or stru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of define stat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level</w:t>
            </w:r>
          </w:p>
        </w:tc>
        <w:tc>
          <w:tcPr>
            <w:tcW w:w="4154" w:type="dxa"/>
            <w:gridSpan w:val="2"/>
            <w:shd w:val="clear" w:color="auto" w:fill="auto"/>
          </w:tcPr>
          <w:p w:rsidR="0045447A" w:rsidRDefault="0045447A" w:rsidP="00760728">
            <w:r>
              <w:t xml:space="preserve">Level of inner stru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NameInstanceSetting</w:t>
            </w:r>
          </w:p>
        </w:tc>
        <w:tc>
          <w:tcPr>
            <w:tcW w:w="4154" w:type="dxa"/>
            <w:gridSpan w:val="2"/>
            <w:shd w:val="clear" w:color="auto" w:fill="auto"/>
          </w:tcPr>
          <w:p w:rsidR="0045447A" w:rsidRDefault="0045447A" w:rsidP="00760728">
            <w:r>
              <w:t>Instance sett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ValueInstanceSetting</w:t>
            </w:r>
          </w:p>
        </w:tc>
        <w:tc>
          <w:tcPr>
            <w:tcW w:w="4154" w:type="dxa"/>
            <w:gridSpan w:val="2"/>
            <w:shd w:val="clear" w:color="auto" w:fill="auto"/>
          </w:tcPr>
          <w:p w:rsidR="0045447A" w:rsidRDefault="0045447A" w:rsidP="00760728">
            <w:r>
              <w:t>Instance sett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Define generation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0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genSettings</w:t>
            </w:r>
          </w:p>
        </w:tc>
        <w:tc>
          <w:tcPr>
            <w:tcW w:w="4154" w:type="dxa"/>
            <w:gridSpan w:val="2"/>
            <w:shd w:val="clear" w:color="auto" w:fill="auto"/>
          </w:tcPr>
          <w:p w:rsidR="0045447A" w:rsidRDefault="0045447A" w:rsidP="00760728">
            <w:r>
              <w:t xml:space="preserve">generation sett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GenerationSettings</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output string of a define macro</w:t>
            </w:r>
          </w:p>
          <w:p w:rsidR="0045447A" w:rsidRDefault="0045447A" w:rsidP="00760728">
            <w:pPr>
              <w:pStyle w:val="SourceCode"/>
            </w:pPr>
            <w:r>
              <w:t>Algorithm:</w:t>
            </w:r>
            <w:r>
              <w:br/>
              <w:t>LET stringBuilder = new StringBuilder()</w:t>
            </w:r>
            <w:r>
              <w:br/>
              <w:t xml:space="preserve"> CALL AppendLine(stringBuilder, string.Empty, new string[] { PreComment }) to add pre comment</w:t>
            </w:r>
            <w:r>
              <w:br/>
              <w:t xml:space="preserve"> CALL AppendLine(stringBuilder, string.Empty, StartQAC) to add start of QAC</w:t>
            </w:r>
            <w:r>
              <w:br/>
              <w:t xml:space="preserve"> LET instSetting = (genSettings != null) ? genSettings.InstanceSetting : null</w:t>
            </w:r>
            <w:r>
              <w:br/>
              <w:t xml:space="preserve"> IF instSetting is not null AND instSetting.IsMultiInstance is true THEN</w:t>
            </w:r>
            <w:r>
              <w:br/>
              <w:t xml:space="preserve">     IF HasNameInstanceSetting is true THEN</w:t>
            </w:r>
            <w:r>
              <w:br/>
              <w:t xml:space="preserve">         nameOfInstance += instSetting.GetInstanceSuffix()</w:t>
            </w:r>
            <w:r>
              <w:br/>
              <w:t xml:space="preserve">     ELSE</w:t>
            </w:r>
            <w:r>
              <w:br/>
              <w:t xml:space="preserve">         Do nothing</w:t>
            </w:r>
            <w:r>
              <w:br/>
              <w:t xml:space="preserve">     IF HasValueInstanceSetting is true THEN</w:t>
            </w:r>
            <w:r>
              <w:br/>
              <w:t xml:space="preserve">         valueOfInstance += instSetting.GetInstanceSuffix()</w:t>
            </w:r>
            <w:r>
              <w:br/>
              <w:t xml:space="preserve">     ELSE</w:t>
            </w:r>
            <w:r>
              <w:br/>
              <w:t xml:space="preserve">         Do nothing</w:t>
            </w:r>
            <w:r>
              <w:br/>
              <w:t xml:space="preserve"> ELSE</w:t>
            </w:r>
            <w:r>
              <w:br/>
              <w:t xml:space="preserve">     Do nothing</w:t>
            </w:r>
            <w:r>
              <w:br/>
              <w:t xml:space="preserve"> CALL stringBuilder.AppendLine(String.Format("#define {0}{1}{2}",</w:t>
            </w:r>
            <w:r>
              <w:br/>
              <w:t xml:space="preserve"> nameOfInstance,</w:t>
            </w:r>
            <w:r>
              <w:br/>
              <w:t xml:space="preserve"> computeSpaces(nameOfInstance, valueOfInstance),</w:t>
            </w:r>
            <w:r>
              <w:br/>
              <w:t xml:space="preserve"> valueOfInstance))</w:t>
            </w:r>
            <w:r>
              <w:br/>
              <w:t xml:space="preserve"> CALL AppendLine(stringBuilder, string.Empty, EndQAC) to append end of QAC</w:t>
            </w:r>
            <w:r>
              <w:br/>
              <w:t xml:space="preserve"> CALL AppendLine(stringBuilder, string.Empty, new string[] { </w:t>
            </w:r>
            <w:r>
              <w:lastRenderedPageBreak/>
              <w:t>PostComment }) to append post commen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computeSpaces</w:t>
      </w:r>
    </w:p>
    <w:p w:rsidR="0045447A" w:rsidRDefault="0045447A" w:rsidP="0045447A">
      <w:pPr>
        <w:pStyle w:val="DesignID"/>
      </w:pPr>
      <w:r>
        <w:t>GENERIC_GDD_CLS_00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puteSpac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The defin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The define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compute space needed to generate define items Macro definition has format: #define name {spaces} value This method calculate {spaces} length to make length of macro definition string is MAX_LINE_LENGTH Mininum {spaces} length is 1 If length of macro definition string is more than MAX_LINE_LENGTH Break into multiple lines End</w:t>
            </w:r>
          </w:p>
          <w:p w:rsidR="0045447A" w:rsidRDefault="0045447A" w:rsidP="00760728">
            <w:pPr>
              <w:pStyle w:val="SourceCode"/>
            </w:pPr>
            <w:r>
              <w:t>Algorithm:</w:t>
            </w:r>
            <w:r>
              <w:br/>
              <w:t>IF value is not null THEN</w:t>
            </w:r>
            <w:r>
              <w:br/>
              <w:t xml:space="preserve">     LET nameLengthIsOver = name.Length &gt;= (DEFINE_INDENT - DEFINE_LENGTH)</w:t>
            </w:r>
            <w:r>
              <w:br/>
              <w:t xml:space="preserve">     LET valueLengthIsOver = value.Length &gt; (MAX_LINE_LENGTH - DEFINE_INDENT + MIN_SPACE_LENGTH)</w:t>
            </w:r>
            <w:r>
              <w:br/>
              <w:t xml:space="preserve">     IF nameLengthIsOver is true AND valueLengthIsOver is false THEN</w:t>
            </w:r>
            <w:r>
              <w:br/>
              <w:t xml:space="preserve">         spaces += @" \" + Environment.NewLine + new string(' ', DEFINE_INDENT)</w:t>
            </w:r>
            <w:r>
              <w:br/>
              <w:t xml:space="preserve">     ELSE IF nameLengthIsOver is false AND valueLengthIsOver is true THEN</w:t>
            </w:r>
            <w:r>
              <w:br/>
              <w:t xml:space="preserve">         spaces += new string(' ', DEFINE_INDENT - name.Length - DEFINE_LENGTH) + @"\"</w:t>
            </w:r>
            <w:r>
              <w:br/>
              <w:t xml:space="preserve">         + Environment.NewLine + new string (' ', MAX_LINE_LENGTH - value.Length)</w:t>
            </w:r>
            <w:r>
              <w:br/>
              <w:t xml:space="preserve">     ELSE IF nameLengthIsOver is true AND valueLengthIsOver is true THEN</w:t>
            </w:r>
            <w:r>
              <w:br/>
              <w:t xml:space="preserve">         spaces += @" \" + Environment.NewLine + new string(' ', MAX_LINE_LENGTH - value.Length)</w:t>
            </w:r>
            <w:r>
              <w:br/>
              <w:t xml:space="preserve">     ELSE</w:t>
            </w:r>
            <w:r>
              <w:br/>
              <w:t xml:space="preserve">         spaces += new string(' ', DEFINE_INDENT - name.Length - DEFINE_LENGTH)</w:t>
            </w:r>
            <w:r>
              <w:br/>
              <w:t xml:space="preserve"> ELSE</w:t>
            </w:r>
            <w:r>
              <w:br/>
              <w:t xml:space="preserve">     Do nothing</w:t>
            </w:r>
            <w:r>
              <w:br/>
            </w:r>
            <w:r>
              <w:br/>
              <w:t xml:space="preserve"> RETURN spaces</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04" w:name="_Toc8056995"/>
      <w:r>
        <w:lastRenderedPageBreak/>
        <w:t>Renesas::Generator::MCALConfGen::Business::Generation::GenerationItems::StringGenerationItem</w:t>
      </w:r>
      <w:bookmarkEnd w:id="10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tring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tring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ring generation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output string from Value attribute </w:t>
            </w:r>
          </w:p>
        </w:tc>
      </w:tr>
    </w:tbl>
    <w:p w:rsidR="0045447A" w:rsidRDefault="0045447A" w:rsidP="0045447A">
      <w:pPr>
        <w:pStyle w:val="Heading3"/>
        <w:tabs>
          <w:tab w:val="clear" w:pos="576"/>
        </w:tabs>
        <w:spacing w:before="480" w:after="300"/>
      </w:pPr>
      <w:bookmarkStart w:id="105" w:name="_Toc8056996"/>
      <w:r>
        <w:t>Fields</w:t>
      </w:r>
      <w:bookmarkEnd w:id="105"/>
    </w:p>
    <w:p w:rsidR="0045447A" w:rsidRDefault="0045447A" w:rsidP="0045447A">
      <w:pPr>
        <w:pStyle w:val="Heading3"/>
        <w:tabs>
          <w:tab w:val="clear" w:pos="576"/>
        </w:tabs>
        <w:spacing w:before="480" w:after="300"/>
      </w:pPr>
      <w:bookmarkStart w:id="106" w:name="_Toc8056997"/>
      <w:r>
        <w:t>Methods</w:t>
      </w:r>
      <w:bookmarkEnd w:id="106"/>
    </w:p>
    <w:p w:rsidR="0045447A" w:rsidRDefault="0045447A" w:rsidP="0045447A">
      <w:pPr>
        <w:pStyle w:val="Heading4"/>
        <w:tabs>
          <w:tab w:val="clear" w:pos="576"/>
        </w:tabs>
        <w:spacing w:before="480" w:after="300"/>
      </w:pPr>
      <w:r>
        <w:t>StringGenerationItem</w:t>
      </w:r>
    </w:p>
    <w:p w:rsidR="0045447A" w:rsidRDefault="0045447A" w:rsidP="0045447A">
      <w:pPr>
        <w:pStyle w:val="DesignID"/>
      </w:pPr>
      <w:r>
        <w:t>GENERIC_GDD_CLS_01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ring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of define stat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artQac</w:t>
            </w:r>
          </w:p>
        </w:tc>
        <w:tc>
          <w:tcPr>
            <w:tcW w:w="4154" w:type="dxa"/>
            <w:gridSpan w:val="2"/>
            <w:shd w:val="clear" w:color="auto" w:fill="auto"/>
          </w:tcPr>
          <w:p w:rsidR="0045447A" w:rsidRDefault="0045447A" w:rsidP="00760728">
            <w:r>
              <w:t>start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dQac</w:t>
            </w:r>
          </w:p>
        </w:tc>
        <w:tc>
          <w:tcPr>
            <w:tcW w:w="4154" w:type="dxa"/>
            <w:gridSpan w:val="2"/>
            <w:shd w:val="clear" w:color="auto" w:fill="auto"/>
          </w:tcPr>
          <w:p w:rsidR="0045447A" w:rsidRDefault="0045447A" w:rsidP="00760728">
            <w:r>
              <w:t>end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tring generation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1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genSettings</w:t>
            </w:r>
          </w:p>
        </w:tc>
        <w:tc>
          <w:tcPr>
            <w:tcW w:w="4154" w:type="dxa"/>
            <w:gridSpan w:val="2"/>
            <w:shd w:val="clear" w:color="auto" w:fill="auto"/>
          </w:tcPr>
          <w:p w:rsidR="0045447A" w:rsidRDefault="0045447A" w:rsidP="00760728">
            <w:r>
              <w:t xml:space="preserve">generation sett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GenerationSettings</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Description</w:t>
            </w:r>
          </w:p>
        </w:tc>
        <w:tc>
          <w:tcPr>
            <w:tcW w:w="6231" w:type="dxa"/>
            <w:gridSpan w:val="3"/>
            <w:shd w:val="clear" w:color="auto" w:fill="auto"/>
          </w:tcPr>
          <w:p w:rsidR="0045447A" w:rsidRDefault="0045447A" w:rsidP="00760728">
            <w:pPr>
              <w:pStyle w:val="SourceCode"/>
            </w:pPr>
            <w:r>
              <w:t>Generate output string from Value attribute</w:t>
            </w:r>
          </w:p>
          <w:p w:rsidR="0045447A" w:rsidRDefault="0045447A" w:rsidP="00760728">
            <w:pPr>
              <w:pStyle w:val="SourceCode"/>
            </w:pPr>
            <w:r>
              <w:t>Algorithm:</w:t>
            </w:r>
            <w:r>
              <w:br/>
              <w:t>LET stringBuilder = new StringBuilder()</w:t>
            </w:r>
            <w:r>
              <w:br/>
              <w:t xml:space="preserve"> LET indentStr = (new StringBuilder()).Insert(Constant.INT_ZERO, "  ", Level).ToString()</w:t>
            </w:r>
            <w:r>
              <w:br/>
              <w:t xml:space="preserve"> CALL AppendLine(stringBuilder, indentStr, StartQAC) to add start of QAC</w:t>
            </w:r>
            <w:r>
              <w:br/>
              <w:t xml:space="preserve"> CALL stringBuilder.AppendLine(Value) to add value</w:t>
            </w:r>
            <w:r>
              <w:br/>
              <w:t xml:space="preserve"> CALL AppendLine(stringBuilder, indentStr, EndQAC) to add end of QAC</w:t>
            </w:r>
            <w:r>
              <w:br/>
            </w:r>
            <w:r>
              <w:br/>
              <w:t xml:space="preserve"> RETURN stringBuilder.ToString()</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07" w:name="_Toc8056998"/>
      <w:r>
        <w:t>Renesas::Generator::MCALConfGen::Business::Generation::GenerationItems::StructGenerationItem</w:t>
      </w:r>
      <w:bookmarkEnd w:id="10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truct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MemorySec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e memory sec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data</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alculated intermediate item from specific modu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qacMappin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e QAC mapp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memorySectionMappin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e memory section mapp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basicConfi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e basic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includeMemMap</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e include memmap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childre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Inner structs or field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truct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ruct generation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AddChil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dd an inner struct or a fiel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nStructur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nerate the content of struc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output string of a struc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tQacMessag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Update QAC messag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nMemorySec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data for memory section based on struct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nSingleStruc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a struct that includes only single item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nFieldInStructur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field in a structure </w:t>
            </w:r>
          </w:p>
        </w:tc>
      </w:tr>
    </w:tbl>
    <w:p w:rsidR="0045447A" w:rsidRDefault="0045447A" w:rsidP="0045447A">
      <w:pPr>
        <w:pStyle w:val="Heading3"/>
        <w:tabs>
          <w:tab w:val="clear" w:pos="576"/>
        </w:tabs>
        <w:spacing w:before="480" w:after="300"/>
      </w:pPr>
      <w:bookmarkStart w:id="108" w:name="_Toc8056999"/>
      <w:r>
        <w:lastRenderedPageBreak/>
        <w:t>Fields</w:t>
      </w:r>
      <w:bookmarkEnd w:id="108"/>
    </w:p>
    <w:p w:rsidR="0045447A" w:rsidRDefault="0045447A" w:rsidP="0045447A">
      <w:pPr>
        <w:pStyle w:val="Heading4"/>
        <w:tabs>
          <w:tab w:val="clear" w:pos="576"/>
        </w:tabs>
        <w:spacing w:before="480" w:after="300"/>
      </w:pPr>
      <w:r>
        <w:t>MemorySection</w:t>
      </w:r>
    </w:p>
    <w:p w:rsidR="0045447A" w:rsidRDefault="0045447A" w:rsidP="0045447A">
      <w:pPr>
        <w:pStyle w:val="DesignID"/>
      </w:pPr>
      <w:r>
        <w:t>GENERIC_GDD_CLS_01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emorySec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e memory section </w:t>
            </w:r>
          </w:p>
        </w:tc>
      </w:tr>
    </w:tbl>
    <w:p w:rsidR="0045447A" w:rsidRDefault="0045447A" w:rsidP="0045447A"/>
    <w:p w:rsidR="0045447A" w:rsidRDefault="0045447A" w:rsidP="0045447A">
      <w:pPr>
        <w:pStyle w:val="Heading4"/>
        <w:tabs>
          <w:tab w:val="clear" w:pos="576"/>
        </w:tabs>
        <w:spacing w:before="480" w:after="300"/>
      </w:pPr>
      <w:r>
        <w:t>data</w:t>
      </w:r>
    </w:p>
    <w:p w:rsidR="0045447A" w:rsidRDefault="0045447A" w:rsidP="0045447A">
      <w:pPr>
        <w:pStyle w:val="DesignID"/>
      </w:pPr>
      <w:r>
        <w:t>GENERIC_GDD_CLS_01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aseIntermediateItem</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alculated intermediate item from specific module </w:t>
            </w:r>
          </w:p>
        </w:tc>
      </w:tr>
    </w:tbl>
    <w:p w:rsidR="0045447A" w:rsidRDefault="0045447A" w:rsidP="0045447A"/>
    <w:p w:rsidR="0045447A" w:rsidRDefault="0045447A" w:rsidP="0045447A">
      <w:pPr>
        <w:pStyle w:val="Heading4"/>
        <w:tabs>
          <w:tab w:val="clear" w:pos="576"/>
        </w:tabs>
        <w:spacing w:before="480" w:after="300"/>
      </w:pPr>
      <w:r>
        <w:t>qacMapping</w:t>
      </w:r>
    </w:p>
    <w:p w:rsidR="0045447A" w:rsidRDefault="0045447A" w:rsidP="0045447A">
      <w:pPr>
        <w:pStyle w:val="DesignID"/>
      </w:pPr>
      <w:r>
        <w:t>GENERIC_GDD_CLS_01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qacMappin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List&lt; string &g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e QAC mapping </w:t>
            </w:r>
          </w:p>
        </w:tc>
      </w:tr>
    </w:tbl>
    <w:p w:rsidR="0045447A" w:rsidRDefault="0045447A" w:rsidP="0045447A"/>
    <w:p w:rsidR="0045447A" w:rsidRDefault="0045447A" w:rsidP="0045447A">
      <w:pPr>
        <w:pStyle w:val="Heading4"/>
        <w:tabs>
          <w:tab w:val="clear" w:pos="576"/>
        </w:tabs>
        <w:spacing w:before="480" w:after="300"/>
      </w:pPr>
      <w:r>
        <w:t>memorySectionMapping</w:t>
      </w:r>
    </w:p>
    <w:p w:rsidR="0045447A" w:rsidRDefault="0045447A" w:rsidP="0045447A">
      <w:pPr>
        <w:pStyle w:val="DesignID"/>
      </w:pPr>
      <w:r>
        <w:t>GENERIC_GDD_CLS_01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emorySectionMappin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List&lt; string &g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e memory section mapping </w:t>
            </w:r>
          </w:p>
        </w:tc>
      </w:tr>
    </w:tbl>
    <w:p w:rsidR="0045447A" w:rsidRDefault="0045447A" w:rsidP="0045447A"/>
    <w:p w:rsidR="0045447A" w:rsidRDefault="0045447A" w:rsidP="0045447A">
      <w:pPr>
        <w:pStyle w:val="Heading4"/>
        <w:tabs>
          <w:tab w:val="clear" w:pos="576"/>
        </w:tabs>
        <w:spacing w:before="480" w:after="300"/>
      </w:pPr>
      <w:r>
        <w:t>basicConfig</w:t>
      </w:r>
    </w:p>
    <w:p w:rsidR="0045447A" w:rsidRDefault="0045447A" w:rsidP="0045447A">
      <w:pPr>
        <w:pStyle w:val="DesignID"/>
      </w:pPr>
      <w:r>
        <w:t>GENERIC_GDD_CLS_01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e basic configuration </w:t>
            </w:r>
          </w:p>
        </w:tc>
      </w:tr>
    </w:tbl>
    <w:p w:rsidR="0045447A" w:rsidRDefault="0045447A" w:rsidP="0045447A"/>
    <w:p w:rsidR="0045447A" w:rsidRDefault="0045447A" w:rsidP="0045447A">
      <w:pPr>
        <w:pStyle w:val="Heading4"/>
        <w:tabs>
          <w:tab w:val="clear" w:pos="576"/>
        </w:tabs>
        <w:spacing w:before="480" w:after="300"/>
      </w:pPr>
      <w:r>
        <w:lastRenderedPageBreak/>
        <w:t>includeMemMap</w:t>
      </w:r>
    </w:p>
    <w:p w:rsidR="0045447A" w:rsidRDefault="0045447A" w:rsidP="0045447A">
      <w:pPr>
        <w:pStyle w:val="DesignID"/>
      </w:pPr>
      <w:r>
        <w:t>GENERIC_GDD_CLS_01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cludeMemMap</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e include memmap </w:t>
            </w:r>
          </w:p>
        </w:tc>
      </w:tr>
    </w:tbl>
    <w:p w:rsidR="0045447A" w:rsidRDefault="0045447A" w:rsidP="0045447A"/>
    <w:p w:rsidR="0045447A" w:rsidRDefault="0045447A" w:rsidP="0045447A">
      <w:pPr>
        <w:pStyle w:val="Heading4"/>
        <w:tabs>
          <w:tab w:val="clear" w:pos="576"/>
        </w:tabs>
        <w:spacing w:before="480" w:after="300"/>
      </w:pPr>
      <w:r>
        <w:t>children</w:t>
      </w:r>
    </w:p>
    <w:p w:rsidR="0045447A" w:rsidRDefault="0045447A" w:rsidP="0045447A">
      <w:pPr>
        <w:pStyle w:val="DesignID"/>
      </w:pPr>
      <w:r>
        <w:t>GENERIC_GDD_CLS_01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hildre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BaseGenerationItem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ner structs or fields </w:t>
            </w:r>
          </w:p>
        </w:tc>
      </w:tr>
    </w:tbl>
    <w:p w:rsidR="0045447A" w:rsidRDefault="0045447A" w:rsidP="0045447A"/>
    <w:p w:rsidR="0045447A" w:rsidRDefault="0045447A" w:rsidP="0045447A">
      <w:pPr>
        <w:pStyle w:val="Heading3"/>
        <w:tabs>
          <w:tab w:val="clear" w:pos="576"/>
        </w:tabs>
        <w:spacing w:before="480" w:after="300"/>
      </w:pPr>
      <w:bookmarkStart w:id="109" w:name="_Toc8057000"/>
      <w:r>
        <w:t>Methods</w:t>
      </w:r>
      <w:bookmarkEnd w:id="109"/>
    </w:p>
    <w:p w:rsidR="0045447A" w:rsidRDefault="0045447A" w:rsidP="0045447A">
      <w:pPr>
        <w:pStyle w:val="Heading4"/>
        <w:tabs>
          <w:tab w:val="clear" w:pos="576"/>
        </w:tabs>
        <w:spacing w:before="480" w:after="300"/>
      </w:pPr>
      <w:r>
        <w:t>AddChild</w:t>
      </w:r>
    </w:p>
    <w:p w:rsidR="0045447A" w:rsidRDefault="0045447A" w:rsidP="0045447A">
      <w:pPr>
        <w:pStyle w:val="DesignID"/>
      </w:pPr>
      <w:r>
        <w:t>GENERIC_GDD_CLS_01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ddChild</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hild</w:t>
            </w:r>
          </w:p>
        </w:tc>
        <w:tc>
          <w:tcPr>
            <w:tcW w:w="4154" w:type="dxa"/>
            <w:gridSpan w:val="2"/>
            <w:shd w:val="clear" w:color="auto" w:fill="auto"/>
          </w:tcPr>
          <w:p w:rsidR="0045447A" w:rsidRDefault="0045447A" w:rsidP="00760728">
            <w:r>
              <w:t xml:space="preserve">Child item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Base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dd an inner struct or a field</w:t>
            </w:r>
          </w:p>
          <w:p w:rsidR="0045447A" w:rsidRDefault="0045447A" w:rsidP="00760728">
            <w:pPr>
              <w:pStyle w:val="SourceCode"/>
            </w:pPr>
            <w:r>
              <w:t>Algorithm:</w:t>
            </w:r>
            <w:r>
              <w:br/>
              <w:t>ADD child into childre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Structure</w:t>
      </w:r>
    </w:p>
    <w:p w:rsidR="0045447A" w:rsidRDefault="0045447A" w:rsidP="0045447A">
      <w:pPr>
        <w:pStyle w:val="DesignID"/>
      </w:pPr>
      <w:r>
        <w:t>GENERIC_GDD_CLS_01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Structur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qualifier</w:t>
            </w:r>
          </w:p>
        </w:tc>
        <w:tc>
          <w:tcPr>
            <w:tcW w:w="4154" w:type="dxa"/>
            <w:gridSpan w:val="2"/>
            <w:shd w:val="clear" w:color="auto" w:fill="auto"/>
          </w:tcPr>
          <w:p w:rsidR="0045447A" w:rsidRDefault="0045447A" w:rsidP="00760728">
            <w:r>
              <w:t>qualifi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ructComment</w:t>
            </w:r>
          </w:p>
        </w:tc>
        <w:tc>
          <w:tcPr>
            <w:tcW w:w="4154" w:type="dxa"/>
            <w:gridSpan w:val="2"/>
            <w:shd w:val="clear" w:color="auto" w:fill="auto"/>
          </w:tcPr>
          <w:p w:rsidR="0045447A" w:rsidRDefault="0045447A" w:rsidP="00760728">
            <w:r>
              <w:t>struct commen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the content of struct</w:t>
            </w:r>
          </w:p>
          <w:p w:rsidR="0045447A" w:rsidRDefault="0045447A" w:rsidP="00760728">
            <w:pPr>
              <w:pStyle w:val="SourceCode"/>
            </w:pPr>
            <w:r>
              <w:lastRenderedPageBreak/>
              <w:t>Algorithm:</w:t>
            </w:r>
            <w:r>
              <w:br/>
              <w:t>LET ret = new List&lt;BaseGenerationItem&gt;()</w:t>
            </w:r>
            <w:r>
              <w:br/>
              <w:t xml:space="preserve"> LET name = $"{structName}[]"</w:t>
            </w:r>
            <w:r>
              <w:br/>
              <w:t xml:space="preserve"> LET qacMessage = CALL getQacMessage(structName, qacMapping) to get corresponding QAC message</w:t>
            </w:r>
            <w:r>
              <w:br/>
              <w:t xml:space="preserve"> LET module = basicConfig.ModuleName.Split('_')[0]</w:t>
            </w:r>
            <w:r>
              <w:br/>
              <w:t xml:space="preserve"> ADD memory start section based on struct name</w:t>
            </w:r>
            <w:r>
              <w:br/>
              <w:t xml:space="preserve"> IF structComment is not null THEN</w:t>
            </w:r>
            <w:r>
              <w:br/>
              <w:t xml:space="preserve">     Create struct comment then ADD to ret</w:t>
            </w:r>
            <w:r>
              <w:br/>
              <w:t xml:space="preserve"> ELSE</w:t>
            </w:r>
            <w:r>
              <w:br/>
              <w:t xml:space="preserve">     Do nothing</w:t>
            </w:r>
            <w:r>
              <w:br/>
              <w:t xml:space="preserve"> IF data is not null AND data.Childs.Count is greater than 0 THEN</w:t>
            </w:r>
            <w:r>
              <w:br/>
              <w:t xml:space="preserve">     LET dataType = $"{qualifier}({data.Value}, {module.ToUpper()}_CONFIG_DATA)"</w:t>
            </w:r>
            <w:r>
              <w:br/>
              <w:t xml:space="preserve">     LET structGeneration = new StructGenerationItem(String.Empty, string.Empty, qacMessage[0], qacMessage[1], name, dataType)</w:t>
            </w:r>
            <w:r>
              <w:br/>
              <w:t xml:space="preserve">     FOREACH child IN data.Childs</w:t>
            </w:r>
            <w:r>
              <w:br/>
              <w:t xml:space="preserve">         IF child.Childs.Count is greater than 0 THEN</w:t>
            </w:r>
            <w:r>
              <w:br/>
              <w:t xml:space="preserve">             CALL genSingleStruct(child, count, qacMapping) then ADD to structGeneration</w:t>
            </w:r>
            <w:r>
              <w:br/>
              <w:t xml:space="preserve">         ELSE</w:t>
            </w:r>
            <w:r>
              <w:br/>
              <w:t xml:space="preserve">             CALL genFieldInStructure(child, qacMapping) then ADD to structGeneration</w:t>
            </w:r>
            <w:r>
              <w:br/>
              <w:t xml:space="preserve">     ADD structGeneration to ret</w:t>
            </w:r>
            <w:r>
              <w:br/>
              <w:t xml:space="preserve"> ELSE</w:t>
            </w:r>
            <w:r>
              <w:br/>
              <w:t xml:space="preserve">     Do nothing</w:t>
            </w:r>
            <w:r>
              <w:br/>
              <w:t xml:space="preserve"> CALL BreakLineGenerationItem() then ADD to ret</w:t>
            </w:r>
            <w:r>
              <w:br/>
              <w:t xml:space="preserve"> ADD memory stop section based on struct name to ret</w:t>
            </w:r>
            <w:r>
              <w:br/>
            </w:r>
            <w:r>
              <w:br/>
              <w:t xml:space="preserve"> RETURN re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StructGenerationItem</w:t>
      </w:r>
    </w:p>
    <w:p w:rsidR="0045447A" w:rsidRDefault="0045447A" w:rsidP="0045447A">
      <w:pPr>
        <w:pStyle w:val="DesignID"/>
      </w:pPr>
      <w:r>
        <w:t>GENERIC_GDD_CLS_01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ruct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Comment</w:t>
            </w:r>
          </w:p>
        </w:tc>
        <w:tc>
          <w:tcPr>
            <w:tcW w:w="4154" w:type="dxa"/>
            <w:gridSpan w:val="2"/>
            <w:shd w:val="clear" w:color="auto" w:fill="auto"/>
          </w:tcPr>
          <w:p w:rsidR="0045447A" w:rsidRDefault="0045447A" w:rsidP="00760728">
            <w:r>
              <w:t xml:space="preserve">Pre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ostComment</w:t>
            </w:r>
          </w:p>
        </w:tc>
        <w:tc>
          <w:tcPr>
            <w:tcW w:w="4154" w:type="dxa"/>
            <w:gridSpan w:val="2"/>
            <w:shd w:val="clear" w:color="auto" w:fill="auto"/>
          </w:tcPr>
          <w:p w:rsidR="0045447A" w:rsidRDefault="0045447A" w:rsidP="00760728">
            <w:r>
              <w:t xml:space="preserve">Post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artQac</w:t>
            </w:r>
          </w:p>
        </w:tc>
        <w:tc>
          <w:tcPr>
            <w:tcW w:w="4154" w:type="dxa"/>
            <w:gridSpan w:val="2"/>
            <w:shd w:val="clear" w:color="auto" w:fill="auto"/>
          </w:tcPr>
          <w:p w:rsidR="0045447A" w:rsidRDefault="0045447A" w:rsidP="00760728">
            <w:r>
              <w:t>start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dQac</w:t>
            </w:r>
          </w:p>
        </w:tc>
        <w:tc>
          <w:tcPr>
            <w:tcW w:w="4154" w:type="dxa"/>
            <w:gridSpan w:val="2"/>
            <w:shd w:val="clear" w:color="auto" w:fill="auto"/>
          </w:tcPr>
          <w:p w:rsidR="0045447A" w:rsidRDefault="0045447A" w:rsidP="00760728">
            <w:r>
              <w:t>end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of define statement or stru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ype</w:t>
            </w:r>
          </w:p>
        </w:tc>
        <w:tc>
          <w:tcPr>
            <w:tcW w:w="4154" w:type="dxa"/>
            <w:gridSpan w:val="2"/>
            <w:shd w:val="clear" w:color="auto" w:fill="auto"/>
          </w:tcPr>
          <w:p w:rsidR="0045447A" w:rsidRDefault="0045447A" w:rsidP="00760728">
            <w:r>
              <w:t xml:space="preserve">Type of a stru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level</w:t>
            </w:r>
          </w:p>
        </w:tc>
        <w:tc>
          <w:tcPr>
            <w:tcW w:w="4154" w:type="dxa"/>
            <w:gridSpan w:val="2"/>
            <w:shd w:val="clear" w:color="auto" w:fill="auto"/>
          </w:tcPr>
          <w:p w:rsidR="0045447A" w:rsidRDefault="0045447A" w:rsidP="00760728">
            <w:r>
              <w:t xml:space="preserve">Value of define stat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InstanceSetting</w:t>
            </w:r>
          </w:p>
        </w:tc>
        <w:tc>
          <w:tcPr>
            <w:tcW w:w="4154" w:type="dxa"/>
            <w:gridSpan w:val="2"/>
            <w:shd w:val="clear" w:color="auto" w:fill="auto"/>
          </w:tcPr>
          <w:p w:rsidR="0045447A" w:rsidRDefault="0045447A" w:rsidP="00760728">
            <w:r>
              <w:t xml:space="preserve">Level of inner stru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truct generation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1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genSettings</w:t>
            </w:r>
          </w:p>
        </w:tc>
        <w:tc>
          <w:tcPr>
            <w:tcW w:w="4154" w:type="dxa"/>
            <w:gridSpan w:val="2"/>
            <w:shd w:val="clear" w:color="auto" w:fill="auto"/>
          </w:tcPr>
          <w:p w:rsidR="0045447A" w:rsidRDefault="0045447A" w:rsidP="00760728">
            <w:r>
              <w:t xml:space="preserve">generation sett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GenerationSettings</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output string of a struct</w:t>
            </w:r>
          </w:p>
          <w:p w:rsidR="0045447A" w:rsidRDefault="0045447A" w:rsidP="00760728">
            <w:pPr>
              <w:pStyle w:val="SourceCode"/>
            </w:pPr>
            <w:r>
              <w:t>Algorithm:</w:t>
            </w:r>
            <w:r>
              <w:br/>
              <w:t>LET stringBuilder = new StringBuilder()</w:t>
            </w:r>
            <w:r>
              <w:br/>
              <w:t xml:space="preserve"> LET indentStr = (new StringBuilder()).Insert(Constant.INT_ZERO, "  ", Level).ToString()</w:t>
            </w:r>
            <w:r>
              <w:br/>
            </w:r>
            <w:r>
              <w:br/>
              <w:t xml:space="preserve"> CALL AppendLine(stringBuilder, string.Empty, new string[] { PreComment }) to add pre comment</w:t>
            </w:r>
            <w:r>
              <w:br/>
              <w:t xml:space="preserve"> CALL AppendLine(stringBuilder, string.Empty, StartQAC) to add start of QAC</w:t>
            </w:r>
            <w:r>
              <w:br/>
              <w:t xml:space="preserve"> IF Name is not null AND Type is not null THEN</w:t>
            </w:r>
            <w:r>
              <w:br/>
              <w:t xml:space="preserve">     LET instSetting = (genSettings != null) ? genSettings.InstanceSetting : null</w:t>
            </w:r>
            <w:r>
              <w:br/>
              <w:t xml:space="preserve">     LET nameOfInstance = Name</w:t>
            </w:r>
            <w:r>
              <w:br/>
              <w:t xml:space="preserve">     IF HasNameInstanceSetting is true AND instSetting is not null AND instSetting.IsMultiInstance is true</w:t>
            </w:r>
            <w:r>
              <w:br/>
              <w:t xml:space="preserve">     THEN</w:t>
            </w:r>
            <w:r>
              <w:br/>
              <w:t xml:space="preserve">         IF Name is matched with @"(\w+)(.*\[.*\])?" THEN</w:t>
            </w:r>
            <w:r>
              <w:br/>
              <w:t xml:space="preserve">             nameOfInstance = String.Format("{0}{1}{2}",</w:t>
            </w:r>
            <w:r>
              <w:br/>
              <w:t xml:space="preserve">                 match.Groups[Constant.INT_ONE].ToString(),</w:t>
            </w:r>
            <w:r>
              <w:br/>
              <w:t xml:space="preserve">                 instSetting.GetInstanceSuffix(),</w:t>
            </w:r>
            <w:r>
              <w:br/>
              <w:t xml:space="preserve">                 match.Groups[Constant.INT_TWO].ToString())</w:t>
            </w:r>
            <w:r>
              <w:br/>
              <w:t xml:space="preserve">         ELSE</w:t>
            </w:r>
            <w:r>
              <w:br/>
              <w:t xml:space="preserve">             Do nothing</w:t>
            </w:r>
            <w:r>
              <w:br/>
              <w:t xml:space="preserve">     ELSE</w:t>
            </w:r>
            <w:r>
              <w:br/>
              <w:t xml:space="preserve">         Do nothing</w:t>
            </w:r>
            <w:r>
              <w:br/>
              <w:t xml:space="preserve">     CALL stringBuilder.AppendLine(WrapText(indentStr + String.Format("{0} {1} =", Type, nameOfInstance)))</w:t>
            </w:r>
            <w:r>
              <w:br/>
              <w:t xml:space="preserve"> ELSE</w:t>
            </w:r>
            <w:r>
              <w:br/>
              <w:t xml:space="preserve">     Do nothing</w:t>
            </w:r>
            <w:r>
              <w:br/>
              <w:t xml:space="preserve"> FOREACH childItem IN noNullChilds WHERE childItem is not null</w:t>
            </w:r>
            <w:r>
              <w:br/>
              <w:t xml:space="preserve">     IF childItem does not equal to lastItem THEN</w:t>
            </w:r>
            <w:r>
              <w:br/>
              <w:t xml:space="preserve">         CALL childItem.SetLastItem(true)</w:t>
            </w:r>
            <w:r>
              <w:br/>
              <w:t xml:space="preserve">     ELSE</w:t>
            </w:r>
            <w:r>
              <w:br/>
              <w:t xml:space="preserve">         Do nothing</w:t>
            </w:r>
            <w:r>
              <w:br/>
              <w:t xml:space="preserve">     CALL childItem.SetLevel(Level + CHILD_LEVEL)</w:t>
            </w:r>
            <w:r>
              <w:br/>
              <w:t xml:space="preserve">     CALL stringBuilder.AppendLine WITH childItem.Generate(genSettings)</w:t>
            </w:r>
            <w:r>
              <w:br/>
              <w:t xml:space="preserve"> CALL AppendLine(stringBuilder, indentStr, EndQAC) to append end of QAC</w:t>
            </w:r>
            <w:r>
              <w:br/>
            </w:r>
            <w:r>
              <w:lastRenderedPageBreak/>
              <w:t xml:space="preserve"> CALL AppendLine(stringBuilder, indentStr, new string[] { PostComment }) to append post comment</w:t>
            </w:r>
            <w:r>
              <w:br/>
            </w:r>
            <w:r>
              <w:br/>
              <w:t xml:space="preserve"> RETURN stringBuilder.ToString().TrimEnd()</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nFieldInStructure</w:t>
      </w:r>
    </w:p>
    <w:p w:rsidR="0045447A" w:rsidRDefault="0045447A" w:rsidP="0045447A">
      <w:pPr>
        <w:pStyle w:val="DesignID"/>
      </w:pPr>
      <w:r>
        <w:t>GENERIC_GDD_CLS_01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FieldInStructur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tem</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qacMapping</w:t>
            </w:r>
          </w:p>
        </w:tc>
        <w:tc>
          <w:tcPr>
            <w:tcW w:w="4154" w:type="dxa"/>
            <w:gridSpan w:val="2"/>
            <w:shd w:val="clear" w:color="auto" w:fill="auto"/>
          </w:tcPr>
          <w:p w:rsidR="0045447A" w:rsidRDefault="0045447A" w:rsidP="00760728">
            <w:r>
              <w:t>QAC message mapp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field in a structure</w:t>
            </w:r>
          </w:p>
          <w:p w:rsidR="0045447A" w:rsidRDefault="0045447A" w:rsidP="00760728">
            <w:pPr>
              <w:pStyle w:val="SourceCode"/>
            </w:pPr>
            <w:r>
              <w:t>Algorithm:</w:t>
            </w:r>
            <w:r>
              <w:br/>
              <w:t>Generate a field in a structure with comment if this field has value in intermediate data</w:t>
            </w:r>
            <w:r>
              <w:br/>
              <w:t xml:space="preserve"> IF (item != null) THEN</w:t>
            </w:r>
            <w:r>
              <w:br/>
              <w:t xml:space="preserve">     CALL getQacMessage WITH item.Name, qacMapping THEN add result into qacMessage</w:t>
            </w:r>
            <w:r>
              <w:br/>
              <w:t xml:space="preserve">         LET string preComment = "&lt;item.Name&gt;"</w:t>
            </w:r>
            <w:r>
              <w:br/>
              <w:t xml:space="preserve">     LET BaseGenerationItem ret = StructMemberGenerationItem(preComment,</w:t>
            </w:r>
            <w:r>
              <w:br/>
              <w:t xml:space="preserve">                               string.Empty, qacMessage[0], qacMessage[1], value)</w:t>
            </w:r>
            <w:r>
              <w:br/>
              <w:t xml:space="preserve"> ELSE</w:t>
            </w:r>
            <w:r>
              <w:br/>
              <w:t xml:space="preserve">     LET BaseGenerationItem ret = new BreakLineGenerationItem();</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MemorySection</w:t>
      </w:r>
    </w:p>
    <w:p w:rsidR="0045447A" w:rsidRDefault="0045447A" w:rsidP="0045447A">
      <w:pPr>
        <w:pStyle w:val="DesignID"/>
      </w:pPr>
      <w:r>
        <w:t>GENERIC_GDD_CLS_01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596"/>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MemorySec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emorySection</w:t>
            </w:r>
          </w:p>
        </w:tc>
        <w:tc>
          <w:tcPr>
            <w:tcW w:w="4154" w:type="dxa"/>
            <w:gridSpan w:val="2"/>
            <w:shd w:val="clear" w:color="auto" w:fill="auto"/>
          </w:tcPr>
          <w:p w:rsidR="0045447A" w:rsidRDefault="0045447A" w:rsidP="00760728">
            <w:r>
              <w:t>Parameter to get QAC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cludeMem</w:t>
            </w:r>
          </w:p>
        </w:tc>
        <w:tc>
          <w:tcPr>
            <w:tcW w:w="4154" w:type="dxa"/>
            <w:gridSpan w:val="2"/>
            <w:shd w:val="clear" w:color="auto" w:fill="auto"/>
          </w:tcPr>
          <w:p w:rsidR="0045447A" w:rsidRDefault="0045447A" w:rsidP="00760728">
            <w:r>
              <w:t>The include memmap</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emorySectionMapping</w:t>
            </w:r>
          </w:p>
        </w:tc>
        <w:tc>
          <w:tcPr>
            <w:tcW w:w="4154" w:type="dxa"/>
            <w:gridSpan w:val="2"/>
            <w:shd w:val="clear" w:color="auto" w:fill="auto"/>
          </w:tcPr>
          <w:p w:rsidR="0045447A" w:rsidRDefault="0045447A" w:rsidP="00760728">
            <w:r>
              <w:t>Memory section mapp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dictionary</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BaseGenerationItem&gt; </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data for memory section based on struct name</w:t>
            </w:r>
          </w:p>
          <w:p w:rsidR="0045447A" w:rsidRDefault="0045447A" w:rsidP="00760728">
            <w:pPr>
              <w:pStyle w:val="SourceCode"/>
            </w:pPr>
            <w:r>
              <w:t>Algorithm:</w:t>
            </w:r>
            <w:r>
              <w:br/>
            </w:r>
            <w:r>
              <w:lastRenderedPageBreak/>
              <w:t>LET startSection = String.Empty</w:t>
            </w:r>
            <w:r>
              <w:br/>
              <w:t xml:space="preserve"> LET stopSection = String.Empty</w:t>
            </w:r>
            <w:r>
              <w:br/>
              <w:t xml:space="preserve"> LET moduleName = basicConfig.ModuleName.ToUpper()</w:t>
            </w:r>
            <w:r>
              <w:br/>
              <w:t xml:space="preserve"> LET qacMessage = CALL getQacMessage(includeMem, qacMapping)</w:t>
            </w:r>
            <w:r>
              <w:br/>
              <w:t xml:space="preserve"> LET ret = new List&lt;BaseGenerationItem&gt;()</w:t>
            </w:r>
            <w:r>
              <w:br/>
              <w:t xml:space="preserve"> FOREACH memSection IN Keys of MemorySectionMapping</w:t>
            </w:r>
            <w:r>
              <w:br/>
              <w:t xml:space="preserve">     LET startSection = $"{moduleName}_START_SEC_{memSection}"</w:t>
            </w:r>
            <w:r>
              <w:br/>
              <w:t xml:space="preserve">     LET stopSection = $"{moduleName}_STOP_SEC_{memSection}"</w:t>
            </w:r>
            <w:r>
              <w:br/>
              <w:t xml:space="preserve">     LET structNames = MemorySectionMapping[memSection]</w:t>
            </w:r>
            <w:r>
              <w:br/>
              <w:t xml:space="preserve">     IF memorySection is START_SECTION AND structName is first item of structNames THEN</w:t>
            </w:r>
            <w:r>
              <w:br/>
              <w:t xml:space="preserve">         CALL new DefineGenerationItem(string.Empty, string.Empty, String.Empty, String.Empty, startSection, string.Empty))</w:t>
            </w:r>
            <w:r>
              <w:br/>
              <w:t xml:space="preserve">         then ADD to ret</w:t>
            </w:r>
            <w:r>
              <w:br/>
              <w:t xml:space="preserve">         CALL new StringGenerationItem(includeMem, qacMessage[0], qacMessage[1]) then ADD to ret</w:t>
            </w:r>
            <w:r>
              <w:br/>
              <w:t xml:space="preserve">         CALL new BreakLineGenerationItem() then ADD to ret</w:t>
            </w:r>
            <w:r>
              <w:br/>
              <w:t xml:space="preserve">     ELSE IF memorySection is END_SECTION AND structName is last item of structNames THEN</w:t>
            </w:r>
            <w:r>
              <w:br/>
              <w:t xml:space="preserve">         CALL new DefineGenerationItem(string.Empty, string.Empty, String.Empty, String.Empty, stopSection, string.Empty))</w:t>
            </w:r>
            <w:r>
              <w:br/>
              <w:t xml:space="preserve">         then ADD to ret</w:t>
            </w:r>
            <w:r>
              <w:br/>
              <w:t xml:space="preserve">         CALL new StringGenerationItem(includeMem, qacMessage[0], qacMessage[1]) then ADD to ret</w:t>
            </w:r>
            <w:r>
              <w:br/>
              <w:t xml:space="preserve">         CALL new BreakLineGenerationItem() then ADD to ret</w:t>
            </w:r>
            <w:r>
              <w:br/>
              <w:t xml:space="preserve">     ELSE</w:t>
            </w:r>
            <w:r>
              <w:br/>
              <w:t xml:space="preserve">         Do nothing</w:t>
            </w:r>
            <w:r>
              <w:br/>
              <w:t xml:space="preserve"> RETURN re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nSingleStruct</w:t>
      </w:r>
    </w:p>
    <w:p w:rsidR="0045447A" w:rsidRDefault="0045447A" w:rsidP="0045447A">
      <w:pPr>
        <w:pStyle w:val="DesignID"/>
      </w:pPr>
      <w:r>
        <w:t>GENERIC_GDD_CLS_01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SingleStruc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hild</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dex</w:t>
            </w:r>
          </w:p>
        </w:tc>
        <w:tc>
          <w:tcPr>
            <w:tcW w:w="4154" w:type="dxa"/>
            <w:gridSpan w:val="2"/>
            <w:shd w:val="clear" w:color="auto" w:fill="auto"/>
          </w:tcPr>
          <w:p w:rsidR="0045447A" w:rsidRDefault="0045447A" w:rsidP="00760728">
            <w:r>
              <w:t>Index of struct item</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qacMapping</w:t>
            </w:r>
          </w:p>
        </w:tc>
        <w:tc>
          <w:tcPr>
            <w:tcW w:w="4154" w:type="dxa"/>
            <w:gridSpan w:val="2"/>
            <w:shd w:val="clear" w:color="auto" w:fill="auto"/>
          </w:tcPr>
          <w:p w:rsidR="0045447A" w:rsidRDefault="0045447A" w:rsidP="00760728">
            <w:r>
              <w:t>QAC message mapp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a struct that includes only single item</w:t>
            </w:r>
          </w:p>
          <w:p w:rsidR="0045447A" w:rsidRDefault="0045447A" w:rsidP="00760728">
            <w:pPr>
              <w:pStyle w:val="SourceCode"/>
            </w:pPr>
            <w:r>
              <w:t>Algorithm:</w:t>
            </w:r>
            <w:r>
              <w:br/>
              <w:t>LET childStruct = new StructGenerationItem(</w:t>
            </w:r>
            <w:r>
              <w:br/>
              <w:t xml:space="preserve">     $"Index: {index} - {child.Name}",</w:t>
            </w:r>
            <w:r>
              <w:br/>
              <w:t xml:space="preserve">     string.Empty, String.Empty, String.Empty, string.Empty, string.Empty)</w:t>
            </w:r>
            <w:r>
              <w:br/>
              <w:t xml:space="preserve"> FOREACH subChild IN child.Childs</w:t>
            </w:r>
            <w:r>
              <w:br/>
              <w:t xml:space="preserve">     IF subChild.Childs.Count is greater than 0 THEN</w:t>
            </w:r>
            <w:r>
              <w:br/>
              <w:t xml:space="preserve">         CALL genSingleStruct(subChild, indexSubChild, qacMapping) then ADD to childStruct</w:t>
            </w:r>
            <w:r>
              <w:br/>
              <w:t xml:space="preserve">     ELSE</w:t>
            </w:r>
            <w:r>
              <w:br/>
              <w:t xml:space="preserve">         CALL genFieldInStructure(subChild, qacMapping) then ADD </w:t>
            </w:r>
            <w:r>
              <w:lastRenderedPageBreak/>
              <w:t>to childStruct</w:t>
            </w:r>
            <w:r>
              <w:br/>
              <w:t xml:space="preserve">         IF indexSubChild != (child.Childs.Count - 1) THEN</w:t>
            </w:r>
            <w:r>
              <w:br/>
              <w:t xml:space="preserve">             CALL new BreakLineGenerationItem() then ADD to childStruct</w:t>
            </w:r>
            <w:r>
              <w:br/>
              <w:t xml:space="preserve">         ELSE</w:t>
            </w:r>
            <w:r>
              <w:br/>
              <w:t xml:space="preserve">             Do nothing</w:t>
            </w:r>
            <w:r>
              <w:br/>
              <w:t xml:space="preserve"> RETURN childStruc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QacMessage</w:t>
      </w:r>
    </w:p>
    <w:p w:rsidR="0045447A" w:rsidRDefault="0045447A" w:rsidP="0045447A">
      <w:pPr>
        <w:pStyle w:val="DesignID"/>
      </w:pPr>
      <w:r>
        <w:t>GENERIC_GDD_CLS_011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QacMessag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ram</w:t>
            </w:r>
          </w:p>
        </w:tc>
        <w:tc>
          <w:tcPr>
            <w:tcW w:w="4154" w:type="dxa"/>
            <w:gridSpan w:val="2"/>
            <w:shd w:val="clear" w:color="auto" w:fill="auto"/>
          </w:tcPr>
          <w:p w:rsidR="0045447A" w:rsidRDefault="0045447A" w:rsidP="00760728">
            <w:r>
              <w:t>Parameter to get QAC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qacMapping</w:t>
            </w:r>
          </w:p>
        </w:tc>
        <w:tc>
          <w:tcPr>
            <w:tcW w:w="4154" w:type="dxa"/>
            <w:gridSpan w:val="2"/>
            <w:shd w:val="clear" w:color="auto" w:fill="auto"/>
          </w:tcPr>
          <w:p w:rsidR="0045447A" w:rsidRDefault="0045447A" w:rsidP="00760728">
            <w:r>
              <w:t>QAC mapp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QAC message of paramet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Update QAC message</w:t>
            </w:r>
          </w:p>
          <w:p w:rsidR="0045447A" w:rsidRDefault="0045447A" w:rsidP="00760728">
            <w:pPr>
              <w:pStyle w:val="SourceCode"/>
            </w:pPr>
            <w:r>
              <w:t>Algorithm:</w:t>
            </w:r>
            <w:r>
              <w:br/>
              <w:t>LET ret = init array with size is 2</w:t>
            </w:r>
            <w:r>
              <w:br/>
              <w:t xml:space="preserve"> LET qacCode = value of param in dictionary QacMapping</w:t>
            </w:r>
            <w:r>
              <w:br/>
              <w:t xml:space="preserve"> LET startQacMessage = new List&lt;string&gt;()</w:t>
            </w:r>
            <w:r>
              <w:br/>
              <w:t xml:space="preserve"> LET endQacMessage = startQacMessage = new List&lt;string&gt;()</w:t>
            </w:r>
            <w:r>
              <w:br/>
              <w:t xml:space="preserve"> FOREACH qacCode IN qacCodes</w:t>
            </w:r>
            <w:r>
              <w:br/>
              <w:t xml:space="preserve">     LET qacLevel = first number of qacCode</w:t>
            </w:r>
            <w:r>
              <w:br/>
              <w:t xml:space="preserve">     IF qacLevel &gt; 4 THEN</w:t>
            </w:r>
            <w:r>
              <w:br/>
              <w:t xml:space="preserve">         CALL string.Format(Resources.StartQac, Resources.MisraPrefix, qacCode) then ADD to startQacMessage</w:t>
            </w:r>
            <w:r>
              <w:br/>
              <w:t xml:space="preserve">         CALL string.Format(Resources.EndQac, qacCode) then ADD to endQacMessage</w:t>
            </w:r>
            <w:r>
              <w:br/>
              <w:t xml:space="preserve">     ELSE</w:t>
            </w:r>
            <w:r>
              <w:br/>
              <w:t xml:space="preserve">         CALL string.Format(Resources.StartQac, Resources.QacPrefix, qacCode) then ADD to startQacMessage</w:t>
            </w:r>
            <w:r>
              <w:br/>
              <w:t xml:space="preserve">         CALL string.Format(Resources.EndQac, qacCode) then ADD to endQacMessage</w:t>
            </w:r>
            <w:r>
              <w:br/>
              <w:t xml:space="preserve"> CALL endQacMessage.Reverse()</w:t>
            </w:r>
            <w:r>
              <w:br/>
              <w:t xml:space="preserve"> LET ret[0] = string.Join(Environment.NewLine, startQacMessage)</w:t>
            </w:r>
            <w:r>
              <w:br/>
              <w:t xml:space="preserve"> LET ret[1] = string.Join(Environment.NewLine, endQacMessage)</w:t>
            </w:r>
            <w:r>
              <w:br/>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10" w:name="_Toc8057001"/>
      <w:r>
        <w:t>Renesas::Generator::MCALConfGen::Business::Generation::GenerationItems::VariableGenerationItem</w:t>
      </w:r>
      <w:bookmarkEnd w:id="11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VariableGeneration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lastRenderedPageBreak/>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VariableGeneration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o generate ARRAY variab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erate output string of a variable </w:t>
            </w:r>
          </w:p>
        </w:tc>
      </w:tr>
    </w:tbl>
    <w:p w:rsidR="0045447A" w:rsidRDefault="0045447A" w:rsidP="0045447A">
      <w:pPr>
        <w:pStyle w:val="Heading3"/>
        <w:tabs>
          <w:tab w:val="clear" w:pos="576"/>
        </w:tabs>
        <w:spacing w:before="480" w:after="300"/>
      </w:pPr>
      <w:bookmarkStart w:id="111" w:name="_Toc8057002"/>
      <w:r>
        <w:t>Fields</w:t>
      </w:r>
      <w:bookmarkEnd w:id="111"/>
    </w:p>
    <w:p w:rsidR="0045447A" w:rsidRDefault="0045447A" w:rsidP="0045447A">
      <w:pPr>
        <w:pStyle w:val="Heading3"/>
        <w:tabs>
          <w:tab w:val="clear" w:pos="576"/>
        </w:tabs>
        <w:spacing w:before="480" w:after="300"/>
      </w:pPr>
      <w:bookmarkStart w:id="112" w:name="_Toc8057003"/>
      <w:r>
        <w:t>Methods</w:t>
      </w:r>
      <w:bookmarkEnd w:id="112"/>
    </w:p>
    <w:p w:rsidR="0045447A" w:rsidRDefault="0045447A" w:rsidP="0045447A">
      <w:pPr>
        <w:pStyle w:val="Heading4"/>
        <w:tabs>
          <w:tab w:val="clear" w:pos="576"/>
        </w:tabs>
        <w:spacing w:before="480" w:after="300"/>
      </w:pPr>
      <w:r>
        <w:t>VariableGenerationItem</w:t>
      </w:r>
    </w:p>
    <w:p w:rsidR="0045447A" w:rsidRDefault="0045447A" w:rsidP="0045447A">
      <w:pPr>
        <w:pStyle w:val="DesignID"/>
      </w:pPr>
      <w:r>
        <w:t>GENERIC_GDD_CLS_01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451"/>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riableGeneration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Comment</w:t>
            </w:r>
          </w:p>
        </w:tc>
        <w:tc>
          <w:tcPr>
            <w:tcW w:w="4154" w:type="dxa"/>
            <w:gridSpan w:val="2"/>
            <w:shd w:val="clear" w:color="auto" w:fill="auto"/>
          </w:tcPr>
          <w:p w:rsidR="0045447A" w:rsidRDefault="0045447A" w:rsidP="00760728">
            <w:r>
              <w:t xml:space="preserve">Pre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ostComment</w:t>
            </w:r>
          </w:p>
        </w:tc>
        <w:tc>
          <w:tcPr>
            <w:tcW w:w="4154" w:type="dxa"/>
            <w:gridSpan w:val="2"/>
            <w:shd w:val="clear" w:color="auto" w:fill="auto"/>
          </w:tcPr>
          <w:p w:rsidR="0045447A" w:rsidRDefault="0045447A" w:rsidP="00760728">
            <w:r>
              <w:t xml:space="preserve">Post com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artQac</w:t>
            </w:r>
          </w:p>
        </w:tc>
        <w:tc>
          <w:tcPr>
            <w:tcW w:w="4154" w:type="dxa"/>
            <w:gridSpan w:val="2"/>
            <w:shd w:val="clear" w:color="auto" w:fill="auto"/>
          </w:tcPr>
          <w:p w:rsidR="0045447A" w:rsidRDefault="0045447A" w:rsidP="00760728">
            <w:r>
              <w:t>start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dQac</w:t>
            </w:r>
          </w:p>
        </w:tc>
        <w:tc>
          <w:tcPr>
            <w:tcW w:w="4154" w:type="dxa"/>
            <w:gridSpan w:val="2"/>
            <w:shd w:val="clear" w:color="auto" w:fill="auto"/>
          </w:tcPr>
          <w:p w:rsidR="0045447A" w:rsidRDefault="0045447A" w:rsidP="00760728">
            <w:r>
              <w:t>end of QAC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ataType</w:t>
            </w:r>
          </w:p>
        </w:tc>
        <w:tc>
          <w:tcPr>
            <w:tcW w:w="4154" w:type="dxa"/>
            <w:gridSpan w:val="2"/>
            <w:shd w:val="clear" w:color="auto" w:fill="auto"/>
          </w:tcPr>
          <w:p w:rsidR="0045447A" w:rsidRDefault="0045447A" w:rsidP="00760728">
            <w:r>
              <w:t>data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of define statement or stru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of define stat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NameInstanceSetting</w:t>
            </w:r>
          </w:p>
        </w:tc>
        <w:tc>
          <w:tcPr>
            <w:tcW w:w="4154" w:type="dxa"/>
            <w:gridSpan w:val="2"/>
            <w:shd w:val="clear" w:color="auto" w:fill="auto"/>
          </w:tcPr>
          <w:p w:rsidR="0045447A" w:rsidRDefault="0045447A" w:rsidP="00760728">
            <w:r>
              <w:t>Instance sett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hasValueInstanceSetting</w:t>
            </w:r>
          </w:p>
        </w:tc>
        <w:tc>
          <w:tcPr>
            <w:tcW w:w="4154" w:type="dxa"/>
            <w:gridSpan w:val="2"/>
            <w:shd w:val="clear" w:color="auto" w:fill="auto"/>
          </w:tcPr>
          <w:p w:rsidR="0045447A" w:rsidRDefault="0045447A" w:rsidP="00760728">
            <w:r>
              <w:t>Instance sett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generate ARRAY variable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1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genSettings</w:t>
            </w:r>
          </w:p>
        </w:tc>
        <w:tc>
          <w:tcPr>
            <w:tcW w:w="4154" w:type="dxa"/>
            <w:gridSpan w:val="2"/>
            <w:shd w:val="clear" w:color="auto" w:fill="auto"/>
          </w:tcPr>
          <w:p w:rsidR="0045447A" w:rsidRDefault="0045447A" w:rsidP="00760728">
            <w:r>
              <w:t xml:space="preserve">generation sett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GenerationSettings</w:t>
            </w:r>
          </w:p>
        </w:tc>
      </w:tr>
      <w:tr w:rsidR="002131CA" w:rsidTr="002131CA">
        <w:tc>
          <w:tcPr>
            <w:tcW w:w="2077" w:type="dxa"/>
            <w:vMerge w:val="restart"/>
            <w:shd w:val="clear" w:color="auto" w:fill="D0CECE"/>
          </w:tcPr>
          <w:p w:rsidR="0045447A" w:rsidRPr="002131CA" w:rsidRDefault="0045447A" w:rsidP="00760728">
            <w:pPr>
              <w:rPr>
                <w:b/>
              </w:rPr>
            </w:pPr>
            <w:r w:rsidRPr="002131CA">
              <w:rPr>
                <w:b/>
              </w:rPr>
              <w:lastRenderedPageBreak/>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output string of a variable</w:t>
            </w:r>
          </w:p>
          <w:p w:rsidR="0045447A" w:rsidRDefault="0045447A" w:rsidP="00760728">
            <w:pPr>
              <w:pStyle w:val="SourceCode"/>
            </w:pPr>
            <w:r>
              <w:t>Algorithm:</w:t>
            </w:r>
            <w:r>
              <w:br/>
              <w:t>LET stringBuilder = new StringBuilder()</w:t>
            </w:r>
            <w:r>
              <w:br/>
              <w:t xml:space="preserve"> LET indentStr = (new StringBuilder()).Insert(Constant.INT_ZERO, "  ", Level).ToString()</w:t>
            </w:r>
            <w:r>
              <w:br/>
            </w:r>
            <w:r>
              <w:br/>
              <w:t xml:space="preserve"> CALL AppendLine(stringBuilder, string.Empty, new string[] { PreComment }) to add pre comment</w:t>
            </w:r>
            <w:r>
              <w:br/>
              <w:t xml:space="preserve"> CALL AppendLine(stringBuilder, string.Empty, StartQAC) to add start of QAC</w:t>
            </w:r>
            <w:r>
              <w:br/>
              <w:t xml:space="preserve"> IF Name is not null THEN</w:t>
            </w:r>
            <w:r>
              <w:br/>
              <w:t xml:space="preserve">     LET instSetting = (genSettings != null) ? genSettings.InstanceSetting : null</w:t>
            </w:r>
            <w:r>
              <w:br/>
              <w:t xml:space="preserve">     LET nameOfInstance = Name</w:t>
            </w:r>
            <w:r>
              <w:br/>
              <w:t xml:space="preserve">     IF HasNameInstanceSetting is true AND instSetting is not null AND instSetting.IsMultiInstance is true</w:t>
            </w:r>
            <w:r>
              <w:br/>
              <w:t xml:space="preserve">     THEN</w:t>
            </w:r>
            <w:r>
              <w:br/>
              <w:t xml:space="preserve">         IF Name is matched with @"(\w+)(.*\[.*\])?" THEN</w:t>
            </w:r>
            <w:r>
              <w:br/>
              <w:t xml:space="preserve">             nameOfInstance = String.Format("{0}{1}{2}",</w:t>
            </w:r>
            <w:r>
              <w:br/>
              <w:t xml:space="preserve">                 match.Groups[Constant.INT_ONE].ToString(),</w:t>
            </w:r>
            <w:r>
              <w:br/>
              <w:t xml:space="preserve">                 instSetting.GetInstanceSuffix(),</w:t>
            </w:r>
            <w:r>
              <w:br/>
              <w:t xml:space="preserve">                 match.Groups[Constant.INT_TWO].ToString())</w:t>
            </w:r>
            <w:r>
              <w:br/>
              <w:t xml:space="preserve">         ELSE</w:t>
            </w:r>
            <w:r>
              <w:br/>
              <w:t xml:space="preserve">             Do nothing</w:t>
            </w:r>
            <w:r>
              <w:br/>
              <w:t xml:space="preserve">     ELSE</w:t>
            </w:r>
            <w:r>
              <w:br/>
              <w:t xml:space="preserve">         Do nothing</w:t>
            </w:r>
            <w:r>
              <w:br/>
              <w:t xml:space="preserve">     LET variable = string.Format("{0} {1}", Type, nameOfInstance)</w:t>
            </w:r>
            <w:r>
              <w:br/>
              <w:t xml:space="preserve"> ELSE</w:t>
            </w:r>
            <w:r>
              <w:br/>
              <w:t xml:space="preserve">     Do nothing</w:t>
            </w:r>
            <w:r>
              <w:br/>
              <w:t xml:space="preserve"> IF Value is not null THEN</w:t>
            </w:r>
            <w:r>
              <w:br/>
              <w:t xml:space="preserve">     LET valueOfInstance = Value</w:t>
            </w:r>
            <w:r>
              <w:br/>
              <w:t xml:space="preserve">     IF HasNameInstanceSetting is true AND instSetting is not null AND instSetting.IsMultiInstance is true</w:t>
            </w:r>
            <w:r>
              <w:br/>
              <w:t xml:space="preserve">     THEN</w:t>
            </w:r>
            <w:r>
              <w:br/>
              <w:t xml:space="preserve">         IF Value is matched with @"(\w+)(.*\[.*\])?" THEN</w:t>
            </w:r>
            <w:r>
              <w:br/>
              <w:t xml:space="preserve">             valueOfInstance = String.Format("{0}{1}{2}",</w:t>
            </w:r>
            <w:r>
              <w:br/>
              <w:t xml:space="preserve">                 match.Groups[Constant.INT_ONE].ToString(),</w:t>
            </w:r>
            <w:r>
              <w:br/>
              <w:t xml:space="preserve">                 instSetting.GetInstanceSuffix(),</w:t>
            </w:r>
            <w:r>
              <w:br/>
              <w:t xml:space="preserve">                 match.Groups[Constant.INT_TWO].ToString())</w:t>
            </w:r>
            <w:r>
              <w:br/>
              <w:t xml:space="preserve">         ELSE</w:t>
            </w:r>
            <w:r>
              <w:br/>
              <w:t xml:space="preserve">             Do nothing</w:t>
            </w:r>
            <w:r>
              <w:br/>
              <w:t xml:space="preserve">     ELSE</w:t>
            </w:r>
            <w:r>
              <w:br/>
              <w:t xml:space="preserve">         Do nothing</w:t>
            </w:r>
            <w:r>
              <w:br/>
              <w:t xml:space="preserve">     LET variable = string.Format("{0} = {1}", variable, valueOfInstance)</w:t>
            </w:r>
            <w:r>
              <w:br/>
            </w:r>
            <w:r>
              <w:br/>
              <w:t xml:space="preserve"> CALL AppendLine(stringBuilder, indentStr, EndQAC) to append end of QAC</w:t>
            </w:r>
            <w:r>
              <w:br/>
              <w:t xml:space="preserve"> CALL AppendLine(stringBuilder, indentStr, new string[] { PostComment }) to append post comment</w:t>
            </w:r>
            <w:r>
              <w:br/>
            </w:r>
            <w:r>
              <w:br/>
              <w:t xml:space="preserve"> RETURN stringBuilder.ToString().TrimEnd()</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13" w:name="_Toc8057004"/>
      <w:r>
        <w:lastRenderedPageBreak/>
        <w:t>Renesas::Generator::MCALConfGen::Business::Generation::HeaderFileGeneration</w:t>
      </w:r>
      <w:bookmarkEnd w:id="11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HeaderFileGene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HeaderFileGene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Header file generation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START_MACRO</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start macro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nGLOBAL_SYMBOL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global symbol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nGLOBAL_DATA_TYP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global data typ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nGLOBAL_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global data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nFUNCTION_PROTOTYP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function proto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nEND_MACRO</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end macro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nREVISION_HISTORY</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revision history </w:t>
            </w:r>
          </w:p>
        </w:tc>
      </w:tr>
    </w:tbl>
    <w:p w:rsidR="0045447A" w:rsidRDefault="0045447A" w:rsidP="0045447A">
      <w:pPr>
        <w:pStyle w:val="Heading3"/>
        <w:tabs>
          <w:tab w:val="clear" w:pos="576"/>
        </w:tabs>
        <w:spacing w:before="480" w:after="300"/>
      </w:pPr>
      <w:bookmarkStart w:id="114" w:name="_Toc8057005"/>
      <w:r>
        <w:t>Fields</w:t>
      </w:r>
      <w:bookmarkEnd w:id="114"/>
    </w:p>
    <w:p w:rsidR="0045447A" w:rsidRDefault="0045447A" w:rsidP="0045447A">
      <w:pPr>
        <w:pStyle w:val="Heading3"/>
        <w:tabs>
          <w:tab w:val="clear" w:pos="576"/>
        </w:tabs>
        <w:spacing w:before="480" w:after="300"/>
      </w:pPr>
      <w:bookmarkStart w:id="115" w:name="_Toc8057006"/>
      <w:r>
        <w:t>Methods</w:t>
      </w:r>
      <w:bookmarkEnd w:id="115"/>
    </w:p>
    <w:p w:rsidR="0045447A" w:rsidRDefault="0045447A" w:rsidP="0045447A">
      <w:pPr>
        <w:pStyle w:val="Heading4"/>
        <w:tabs>
          <w:tab w:val="clear" w:pos="576"/>
        </w:tabs>
        <w:spacing w:before="480" w:after="300"/>
      </w:pPr>
      <w:r>
        <w:t>GenEND_MACRO</w:t>
      </w:r>
    </w:p>
    <w:p w:rsidR="0045447A" w:rsidRDefault="0045447A" w:rsidP="0045447A">
      <w:pPr>
        <w:pStyle w:val="DesignID"/>
      </w:pPr>
      <w:r>
        <w:t>GENERIC_GDD_CLS_01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ND_MACRO</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end macr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end macro</w:t>
            </w:r>
          </w:p>
          <w:p w:rsidR="0045447A" w:rsidRDefault="0045447A" w:rsidP="00760728">
            <w:pPr>
              <w:pStyle w:val="SourceCode"/>
            </w:pPr>
            <w:r>
              <w:t>Algorithm:</w:t>
            </w:r>
            <w:r>
              <w:br/>
              <w:t>Generate end macro. An abstract method overrided by specific module</w:t>
            </w:r>
            <w:r>
              <w:br/>
              <w:t xml:space="preserve"> to provide end macro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FUNCTION_PROTOTYPE</w:t>
      </w:r>
    </w:p>
    <w:p w:rsidR="0045447A" w:rsidRDefault="0045447A" w:rsidP="0045447A">
      <w:pPr>
        <w:pStyle w:val="DesignID"/>
      </w:pPr>
      <w:r>
        <w:t>GENERIC_GDD_CLS_01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FUNCTION_PROTOTYP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function proto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function prototype</w:t>
            </w:r>
          </w:p>
          <w:p w:rsidR="0045447A" w:rsidRDefault="0045447A" w:rsidP="00760728">
            <w:pPr>
              <w:pStyle w:val="SourceCode"/>
            </w:pPr>
            <w:r>
              <w:t>Algorithm:</w:t>
            </w:r>
            <w:r>
              <w:br/>
              <w:t>Generate function prototype. An abstract method overrided by specific module</w:t>
            </w:r>
            <w:r>
              <w:br/>
              <w:t xml:space="preserve"> to provide function prototype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GLOBAL_DATA</w:t>
      </w:r>
    </w:p>
    <w:p w:rsidR="0045447A" w:rsidRDefault="0045447A" w:rsidP="0045447A">
      <w:pPr>
        <w:pStyle w:val="DesignID"/>
      </w:pPr>
      <w:r>
        <w:t>GENERIC_GDD_CLS_01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GLOBAL_DATA</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global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global data</w:t>
            </w:r>
          </w:p>
          <w:p w:rsidR="0045447A" w:rsidRDefault="0045447A" w:rsidP="00760728">
            <w:pPr>
              <w:pStyle w:val="SourceCode"/>
            </w:pPr>
            <w:r>
              <w:t>Algorithm:</w:t>
            </w:r>
            <w:r>
              <w:br/>
              <w:t>Generate global data. An abstract method overrided by specific module</w:t>
            </w:r>
            <w:r>
              <w:br/>
              <w:t xml:space="preserve"> to provide global data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GLOBAL_DATA_TYPE</w:t>
      </w:r>
    </w:p>
    <w:p w:rsidR="0045447A" w:rsidRDefault="0045447A" w:rsidP="0045447A">
      <w:pPr>
        <w:pStyle w:val="DesignID"/>
      </w:pPr>
      <w:r>
        <w:t>GENERIC_GDD_CLS_01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GLOBAL_DATA_TYP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global data typ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global data types</w:t>
            </w:r>
          </w:p>
          <w:p w:rsidR="0045447A" w:rsidRDefault="0045447A" w:rsidP="00760728">
            <w:pPr>
              <w:pStyle w:val="SourceCode"/>
            </w:pPr>
            <w:r>
              <w:t>Algorithm:</w:t>
            </w:r>
            <w:r>
              <w:br/>
              <w:t>Generate global data types. An abstract method overrided by specific module</w:t>
            </w:r>
            <w:r>
              <w:br/>
              <w:t xml:space="preserve"> to provide global data types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GLOBAL_SYMBOLS</w:t>
      </w:r>
    </w:p>
    <w:p w:rsidR="0045447A" w:rsidRDefault="0045447A" w:rsidP="0045447A">
      <w:pPr>
        <w:pStyle w:val="DesignID"/>
      </w:pPr>
      <w:r>
        <w:t>GENERIC_GDD_CLS_013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GLOBAL_SYMBOL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global symbol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global symbols</w:t>
            </w:r>
          </w:p>
          <w:p w:rsidR="0045447A" w:rsidRDefault="0045447A" w:rsidP="00760728">
            <w:pPr>
              <w:pStyle w:val="SourceCode"/>
            </w:pPr>
            <w:r>
              <w:t>Algorithm:</w:t>
            </w:r>
            <w:r>
              <w:br/>
            </w:r>
            <w:r>
              <w:lastRenderedPageBreak/>
              <w:t>Generate global symbols. An abstract method overrided by specific module</w:t>
            </w:r>
            <w:r>
              <w:br/>
              <w:t xml:space="preserve"> to provide global symbols information</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nREVISION_HISTORY</w:t>
      </w:r>
    </w:p>
    <w:p w:rsidR="0045447A" w:rsidRDefault="0045447A" w:rsidP="0045447A">
      <w:pPr>
        <w:pStyle w:val="DesignID"/>
      </w:pPr>
      <w:r>
        <w:t>GENERIC_GDD_CLS_013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REVISION_HISTORY</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revision history</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revision history</w:t>
            </w:r>
          </w:p>
          <w:p w:rsidR="0045447A" w:rsidRDefault="0045447A" w:rsidP="00760728">
            <w:pPr>
              <w:pStyle w:val="SourceCode"/>
            </w:pPr>
            <w:r>
              <w:t>Algorithm:</w:t>
            </w:r>
            <w:r>
              <w:br/>
              <w:t>Generate revision history. An abstract method overrided by specific module</w:t>
            </w:r>
            <w:r>
              <w:br/>
              <w:t xml:space="preserve"> to provide revision history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START_MACRO</w:t>
      </w:r>
    </w:p>
    <w:p w:rsidR="0045447A" w:rsidRDefault="0045447A" w:rsidP="0045447A">
      <w:pPr>
        <w:pStyle w:val="DesignID"/>
      </w:pPr>
      <w:r>
        <w:t>GENERIC_GDD_CLS_013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START_MACRO</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start macr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start macro</w:t>
            </w:r>
          </w:p>
          <w:p w:rsidR="0045447A" w:rsidRDefault="0045447A" w:rsidP="00760728">
            <w:pPr>
              <w:pStyle w:val="SourceCode"/>
            </w:pPr>
            <w:r>
              <w:t>Algorithm:</w:t>
            </w:r>
            <w:r>
              <w:br/>
              <w:t>Generate start macro from templat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HeaderFileGeneration</w:t>
      </w:r>
    </w:p>
    <w:p w:rsidR="0045447A" w:rsidRDefault="0045447A" w:rsidP="0045447A">
      <w:pPr>
        <w:pStyle w:val="DesignID"/>
      </w:pPr>
      <w:r>
        <w:t>GENERIC_GDD_CLS_013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206"/>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HeaderFileGene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 xml:space="preserve">Fi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outputDirectory</w:t>
            </w:r>
          </w:p>
        </w:tc>
        <w:tc>
          <w:tcPr>
            <w:tcW w:w="4154" w:type="dxa"/>
            <w:gridSpan w:val="2"/>
            <w:shd w:val="clear" w:color="auto" w:fill="auto"/>
          </w:tcPr>
          <w:p w:rsidR="0045447A" w:rsidRDefault="0045447A" w:rsidP="00760728">
            <w:r>
              <w:t xml:space="preserve">Output director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untimeConfiguration</w:t>
            </w:r>
          </w:p>
        </w:tc>
        <w:tc>
          <w:tcPr>
            <w:tcW w:w="4154" w:type="dxa"/>
            <w:gridSpan w:val="2"/>
            <w:shd w:val="clear" w:color="auto" w:fill="auto"/>
          </w:tcPr>
          <w:p w:rsidR="0045447A" w:rsidRDefault="0045447A" w:rsidP="00760728">
            <w:r>
              <w:t xml:space="preserve">Runtime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Runtime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mediate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eader file generation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16" w:name="_Toc8057007"/>
      <w:r>
        <w:t>Renesas::Generator::MCALConfGen::Business::Generation::ItemGenerationAttribute</w:t>
      </w:r>
      <w:bookmarkEnd w:id="11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ectionGenAttribu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ection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enum is used to declare where output is generat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Sec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SectionOrd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sectionStrin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tSection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section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Section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section name </w:t>
            </w:r>
          </w:p>
        </w:tc>
      </w:tr>
    </w:tbl>
    <w:p w:rsidR="0045447A" w:rsidRDefault="0045447A" w:rsidP="0045447A">
      <w:pPr>
        <w:pStyle w:val="Heading3"/>
        <w:tabs>
          <w:tab w:val="clear" w:pos="576"/>
        </w:tabs>
        <w:spacing w:before="480" w:after="300"/>
      </w:pPr>
      <w:bookmarkStart w:id="117" w:name="_Toc8057008"/>
      <w:r>
        <w:t>Fields</w:t>
      </w:r>
      <w:bookmarkEnd w:id="117"/>
    </w:p>
    <w:p w:rsidR="0045447A" w:rsidRDefault="0045447A" w:rsidP="0045447A">
      <w:pPr>
        <w:pStyle w:val="Heading4"/>
        <w:tabs>
          <w:tab w:val="clear" w:pos="576"/>
        </w:tabs>
        <w:spacing w:before="480" w:after="300"/>
      </w:pPr>
      <w:r>
        <w:t>SectionName</w:t>
      </w:r>
    </w:p>
    <w:p w:rsidR="0045447A" w:rsidRDefault="0045447A" w:rsidP="0045447A">
      <w:pPr>
        <w:pStyle w:val="DesignID"/>
      </w:pPr>
      <w:r>
        <w:t>GENERIC_GDD_CLS_01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ection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enum is used to declare where output is generated. </w:t>
            </w:r>
          </w:p>
        </w:tc>
      </w:tr>
    </w:tbl>
    <w:p w:rsidR="0045447A" w:rsidRDefault="0045447A" w:rsidP="0045447A"/>
    <w:p w:rsidR="0045447A" w:rsidRDefault="0045447A" w:rsidP="0045447A">
      <w:pPr>
        <w:pStyle w:val="Heading4"/>
        <w:tabs>
          <w:tab w:val="clear" w:pos="576"/>
        </w:tabs>
        <w:spacing w:before="480" w:after="300"/>
      </w:pPr>
      <w:r>
        <w:t>Section</w:t>
      </w:r>
    </w:p>
    <w:p w:rsidR="0045447A" w:rsidRDefault="0045447A" w:rsidP="0045447A">
      <w:pPr>
        <w:pStyle w:val="DesignID"/>
      </w:pPr>
      <w:r>
        <w:t>GENERIC_GDD_CLS_01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ec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ectionNam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lastRenderedPageBreak/>
        <w:t>SectionOrder</w:t>
      </w:r>
    </w:p>
    <w:p w:rsidR="0045447A" w:rsidRDefault="0045447A" w:rsidP="0045447A">
      <w:pPr>
        <w:pStyle w:val="DesignID"/>
      </w:pPr>
      <w:r>
        <w:t>GENERIC_GDD_CLS_01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ectionOrd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floa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sectionString</w:t>
      </w:r>
    </w:p>
    <w:p w:rsidR="0045447A" w:rsidRDefault="0045447A" w:rsidP="0045447A">
      <w:pPr>
        <w:pStyle w:val="DesignID"/>
      </w:pPr>
      <w:r>
        <w:t>GENERIC_GDD_CLS_01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ectionStrin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string []</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18" w:name="_Toc8057009"/>
      <w:r>
        <w:t>Methods</w:t>
      </w:r>
      <w:bookmarkEnd w:id="118"/>
    </w:p>
    <w:p w:rsidR="0045447A" w:rsidRDefault="0045447A" w:rsidP="0045447A">
      <w:pPr>
        <w:pStyle w:val="Heading4"/>
        <w:tabs>
          <w:tab w:val="clear" w:pos="576"/>
        </w:tabs>
        <w:spacing w:before="480" w:after="300"/>
      </w:pPr>
      <w:r>
        <w:t>GetSectionName</w:t>
      </w:r>
    </w:p>
    <w:p w:rsidR="0045447A" w:rsidRDefault="0045447A" w:rsidP="0045447A">
      <w:pPr>
        <w:pStyle w:val="DesignID"/>
      </w:pPr>
      <w:r>
        <w:t>GENERIC_GDD_CLS_01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ectionNam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section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section name</w:t>
            </w:r>
          </w:p>
          <w:p w:rsidR="0045447A" w:rsidRDefault="0045447A" w:rsidP="00760728">
            <w:pPr>
              <w:pStyle w:val="SourceCode"/>
            </w:pPr>
            <w:r>
              <w:t>Algorithm:</w:t>
            </w:r>
            <w:r>
              <w:br/>
              <w:t>Get text of section from SectionString arra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SectionName</w:t>
      </w:r>
    </w:p>
    <w:p w:rsidR="0045447A" w:rsidRDefault="0045447A" w:rsidP="0045447A">
      <w:pPr>
        <w:pStyle w:val="DesignID"/>
      </w:pPr>
      <w:r>
        <w:t>GENERIC_GDD_CLS_01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ection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ection</w:t>
            </w:r>
          </w:p>
        </w:tc>
        <w:tc>
          <w:tcPr>
            <w:tcW w:w="4154" w:type="dxa"/>
            <w:gridSpan w:val="2"/>
            <w:shd w:val="clear" w:color="auto" w:fill="auto"/>
          </w:tcPr>
          <w:p w:rsidR="0045447A" w:rsidRDefault="0045447A" w:rsidP="00760728">
            <w:r>
              <w:t>sec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ection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section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section name</w:t>
            </w:r>
          </w:p>
          <w:p w:rsidR="0045447A" w:rsidRDefault="0045447A" w:rsidP="00760728">
            <w:pPr>
              <w:pStyle w:val="SourceCode"/>
            </w:pPr>
            <w:r>
              <w:t>Algorithm:</w:t>
            </w:r>
            <w:r>
              <w:br/>
              <w:t>Get text of section from SectionString array</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19" w:name="_Toc8057010"/>
      <w:r>
        <w:lastRenderedPageBreak/>
        <w:t>Renesas::Generator::MCALConfGen::Business::Generation::NewLineAttribute</w:t>
      </w:r>
      <w:bookmarkEnd w:id="11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NewLineAttribu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NumberOfNewLin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Number of new line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NewLine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New line attribute constructor </w:t>
            </w:r>
          </w:p>
        </w:tc>
      </w:tr>
    </w:tbl>
    <w:p w:rsidR="0045447A" w:rsidRDefault="0045447A" w:rsidP="0045447A">
      <w:pPr>
        <w:pStyle w:val="Heading3"/>
        <w:tabs>
          <w:tab w:val="clear" w:pos="576"/>
        </w:tabs>
        <w:spacing w:before="480" w:after="300"/>
      </w:pPr>
      <w:bookmarkStart w:id="120" w:name="_Toc8057011"/>
      <w:r>
        <w:t>Fields</w:t>
      </w:r>
      <w:bookmarkEnd w:id="120"/>
    </w:p>
    <w:p w:rsidR="0045447A" w:rsidRDefault="0045447A" w:rsidP="0045447A">
      <w:pPr>
        <w:pStyle w:val="Heading4"/>
        <w:tabs>
          <w:tab w:val="clear" w:pos="576"/>
        </w:tabs>
        <w:spacing w:before="480" w:after="300"/>
      </w:pPr>
      <w:r>
        <w:t>NumberOfNewLines</w:t>
      </w:r>
    </w:p>
    <w:p w:rsidR="0045447A" w:rsidRDefault="0045447A" w:rsidP="0045447A">
      <w:pPr>
        <w:pStyle w:val="DesignID"/>
      </w:pPr>
      <w:r>
        <w:t>GENERIC_GDD_CLS_01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NumberOfNewLin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Number of new lines </w:t>
            </w:r>
          </w:p>
        </w:tc>
      </w:tr>
    </w:tbl>
    <w:p w:rsidR="0045447A" w:rsidRDefault="0045447A" w:rsidP="0045447A"/>
    <w:p w:rsidR="0045447A" w:rsidRDefault="0045447A" w:rsidP="0045447A">
      <w:pPr>
        <w:pStyle w:val="Heading3"/>
        <w:tabs>
          <w:tab w:val="clear" w:pos="576"/>
        </w:tabs>
        <w:spacing w:before="480" w:after="300"/>
      </w:pPr>
      <w:bookmarkStart w:id="121" w:name="_Toc8057012"/>
      <w:r>
        <w:t>Methods</w:t>
      </w:r>
      <w:bookmarkEnd w:id="121"/>
    </w:p>
    <w:p w:rsidR="0045447A" w:rsidRDefault="0045447A" w:rsidP="0045447A">
      <w:pPr>
        <w:pStyle w:val="Heading4"/>
        <w:tabs>
          <w:tab w:val="clear" w:pos="576"/>
        </w:tabs>
        <w:spacing w:before="480" w:after="300"/>
      </w:pPr>
      <w:r>
        <w:t>NewLineAttribute</w:t>
      </w:r>
    </w:p>
    <w:p w:rsidR="0045447A" w:rsidRDefault="0045447A" w:rsidP="0045447A">
      <w:pPr>
        <w:pStyle w:val="DesignID"/>
      </w:pPr>
      <w:r>
        <w:t>GENERIC_GDD_CLS_01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NewLineAttribu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umberOfNewLines</w:t>
            </w:r>
          </w:p>
        </w:tc>
        <w:tc>
          <w:tcPr>
            <w:tcW w:w="4154" w:type="dxa"/>
            <w:gridSpan w:val="2"/>
            <w:shd w:val="clear" w:color="auto" w:fill="auto"/>
          </w:tcPr>
          <w:p w:rsidR="0045447A" w:rsidRDefault="0045447A" w:rsidP="00760728">
            <w:r>
              <w:t xml:space="preserve">1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mber of new lines</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New line attribute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22" w:name="_Toc8057013"/>
      <w:r>
        <w:t>Renesas::Generator::MCALConfGen::Business::Generation::Section</w:t>
      </w:r>
      <w:bookmarkEnd w:id="12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ec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lastRenderedPageBreak/>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titl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it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body</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Body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ec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era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nerate section information </w:t>
            </w:r>
          </w:p>
        </w:tc>
      </w:tr>
    </w:tbl>
    <w:p w:rsidR="0045447A" w:rsidRDefault="0045447A" w:rsidP="0045447A">
      <w:pPr>
        <w:pStyle w:val="Heading3"/>
        <w:tabs>
          <w:tab w:val="clear" w:pos="576"/>
        </w:tabs>
        <w:spacing w:before="480" w:after="300"/>
      </w:pPr>
      <w:bookmarkStart w:id="123" w:name="_Toc8057014"/>
      <w:r>
        <w:t>Fields</w:t>
      </w:r>
      <w:bookmarkEnd w:id="123"/>
    </w:p>
    <w:p w:rsidR="0045447A" w:rsidRDefault="0045447A" w:rsidP="0045447A">
      <w:pPr>
        <w:pStyle w:val="Heading4"/>
        <w:tabs>
          <w:tab w:val="clear" w:pos="576"/>
        </w:tabs>
        <w:spacing w:before="480" w:after="300"/>
      </w:pPr>
      <w:r>
        <w:t>title</w:t>
      </w:r>
    </w:p>
    <w:p w:rsidR="0045447A" w:rsidRDefault="0045447A" w:rsidP="0045447A">
      <w:pPr>
        <w:pStyle w:val="DesignID"/>
      </w:pPr>
      <w:r>
        <w:t>GENERIC_GDD_CLS_01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itl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itle </w:t>
            </w:r>
          </w:p>
        </w:tc>
      </w:tr>
    </w:tbl>
    <w:p w:rsidR="0045447A" w:rsidRDefault="0045447A" w:rsidP="0045447A"/>
    <w:p w:rsidR="0045447A" w:rsidRDefault="0045447A" w:rsidP="0045447A">
      <w:pPr>
        <w:pStyle w:val="Heading4"/>
        <w:tabs>
          <w:tab w:val="clear" w:pos="576"/>
        </w:tabs>
        <w:spacing w:before="480" w:after="300"/>
      </w:pPr>
      <w:r>
        <w:t>body</w:t>
      </w:r>
    </w:p>
    <w:p w:rsidR="0045447A" w:rsidRDefault="0045447A" w:rsidP="0045447A">
      <w:pPr>
        <w:pStyle w:val="DesignID"/>
      </w:pPr>
      <w:r>
        <w:t>GENERIC_GDD_CLS_01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ody</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Body </w:t>
            </w:r>
          </w:p>
        </w:tc>
      </w:tr>
    </w:tbl>
    <w:p w:rsidR="0045447A" w:rsidRDefault="0045447A" w:rsidP="0045447A"/>
    <w:p w:rsidR="0045447A" w:rsidRDefault="0045447A" w:rsidP="0045447A">
      <w:pPr>
        <w:pStyle w:val="Heading3"/>
        <w:tabs>
          <w:tab w:val="clear" w:pos="576"/>
        </w:tabs>
        <w:spacing w:before="480" w:after="300"/>
      </w:pPr>
      <w:bookmarkStart w:id="124" w:name="_Toc8057015"/>
      <w:r>
        <w:t>Methods</w:t>
      </w:r>
      <w:bookmarkEnd w:id="124"/>
    </w:p>
    <w:p w:rsidR="0045447A" w:rsidRDefault="0045447A" w:rsidP="0045447A">
      <w:pPr>
        <w:pStyle w:val="Heading4"/>
        <w:tabs>
          <w:tab w:val="clear" w:pos="576"/>
        </w:tabs>
        <w:spacing w:before="480" w:after="300"/>
      </w:pPr>
      <w:r>
        <w:t>Generate</w:t>
      </w:r>
    </w:p>
    <w:p w:rsidR="0045447A" w:rsidRDefault="0045447A" w:rsidP="0045447A">
      <w:pPr>
        <w:pStyle w:val="DesignID"/>
      </w:pPr>
      <w:r>
        <w:t>GENERIC_GDD_CLS_01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erat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section information</w:t>
            </w:r>
          </w:p>
          <w:p w:rsidR="0045447A" w:rsidRDefault="0045447A" w:rsidP="00760728">
            <w:pPr>
              <w:pStyle w:val="SourceCode"/>
            </w:pPr>
            <w:r>
              <w:t>Algorithm:</w:t>
            </w:r>
            <w:r>
              <w:br/>
              <w:t>Generate section information including title and bod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ection</w:t>
      </w:r>
    </w:p>
    <w:p w:rsidR="0045447A" w:rsidRDefault="0045447A" w:rsidP="0045447A">
      <w:pPr>
        <w:pStyle w:val="DesignID"/>
      </w:pPr>
      <w:r>
        <w:t>GENERIC_GDD_CLS_016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Sec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itle</w:t>
            </w:r>
          </w:p>
        </w:tc>
        <w:tc>
          <w:tcPr>
            <w:tcW w:w="4154" w:type="dxa"/>
            <w:gridSpan w:val="2"/>
            <w:shd w:val="clear" w:color="auto" w:fill="auto"/>
          </w:tcPr>
          <w:p w:rsidR="0045447A" w:rsidRDefault="0045447A" w:rsidP="00760728">
            <w:r>
              <w:t xml:space="preserve">Tit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ody</w:t>
            </w:r>
          </w:p>
        </w:tc>
        <w:tc>
          <w:tcPr>
            <w:tcW w:w="4154" w:type="dxa"/>
            <w:gridSpan w:val="2"/>
            <w:shd w:val="clear" w:color="auto" w:fill="auto"/>
          </w:tcPr>
          <w:p w:rsidR="0045447A" w:rsidRDefault="0045447A" w:rsidP="00760728">
            <w:r>
              <w:t xml:space="preserve">Bod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25" w:name="_Toc8057016"/>
      <w:r>
        <w:t>Renesas::Generator::MCALConfGen::Business::Generation::Settings::GenerationSettings</w:t>
      </w:r>
      <w:bookmarkEnd w:id="12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GenerationSettings.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Settin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Pr>
        <w:pStyle w:val="Heading3"/>
        <w:tabs>
          <w:tab w:val="clear" w:pos="576"/>
        </w:tabs>
        <w:spacing w:before="480" w:after="300"/>
      </w:pPr>
      <w:bookmarkStart w:id="126" w:name="_Toc8057017"/>
      <w:r>
        <w:t>Fields</w:t>
      </w:r>
      <w:bookmarkEnd w:id="126"/>
    </w:p>
    <w:p w:rsidR="0045447A" w:rsidRDefault="0045447A" w:rsidP="0045447A">
      <w:pPr>
        <w:pStyle w:val="Heading4"/>
        <w:tabs>
          <w:tab w:val="clear" w:pos="576"/>
        </w:tabs>
        <w:spacing w:before="480" w:after="300"/>
      </w:pPr>
      <w:r>
        <w:t>InstanceSetting</w:t>
      </w:r>
    </w:p>
    <w:p w:rsidR="0045447A" w:rsidRDefault="0045447A" w:rsidP="0045447A">
      <w:pPr>
        <w:pStyle w:val="DesignID"/>
      </w:pPr>
      <w:r>
        <w:t>GENERIC_GDD_CLS_01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Settin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stanceSett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27" w:name="_Toc8057018"/>
      <w:r>
        <w:t>Methods</w:t>
      </w:r>
      <w:bookmarkEnd w:id="127"/>
    </w:p>
    <w:p w:rsidR="0045447A" w:rsidRDefault="0045447A" w:rsidP="0045447A">
      <w:pPr>
        <w:pStyle w:val="Heading2"/>
        <w:tabs>
          <w:tab w:val="clear" w:pos="576"/>
          <w:tab w:val="clear" w:pos="936"/>
          <w:tab w:val="num" w:pos="142"/>
        </w:tabs>
        <w:spacing w:before="480" w:after="300"/>
        <w:ind w:left="142" w:hanging="142"/>
      </w:pPr>
      <w:bookmarkStart w:id="128" w:name="_Toc8057019"/>
      <w:r>
        <w:t>Renesas::Generator::MCALConfGen::Business::Generation::Settings::InstanceSetting</w:t>
      </w:r>
      <w:bookmarkEnd w:id="12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InstanceSetting.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lastRenderedPageBreak/>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sMulti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InstanceInde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instance_Prefix</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tInstanceSuffi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turn "_" + InstanceIndex in case module run with multi instance set. </w:t>
            </w:r>
          </w:p>
        </w:tc>
      </w:tr>
    </w:tbl>
    <w:p w:rsidR="0045447A" w:rsidRDefault="0045447A" w:rsidP="0045447A">
      <w:pPr>
        <w:pStyle w:val="Heading3"/>
        <w:tabs>
          <w:tab w:val="clear" w:pos="576"/>
        </w:tabs>
        <w:spacing w:before="480" w:after="300"/>
      </w:pPr>
      <w:bookmarkStart w:id="129" w:name="_Toc8057020"/>
      <w:r>
        <w:t>Fields</w:t>
      </w:r>
      <w:bookmarkEnd w:id="129"/>
    </w:p>
    <w:p w:rsidR="0045447A" w:rsidRDefault="0045447A" w:rsidP="0045447A">
      <w:pPr>
        <w:pStyle w:val="Heading4"/>
        <w:tabs>
          <w:tab w:val="clear" w:pos="576"/>
        </w:tabs>
        <w:spacing w:before="480" w:after="300"/>
      </w:pPr>
      <w:r>
        <w:t>IsMultiInstance</w:t>
      </w:r>
    </w:p>
    <w:p w:rsidR="0045447A" w:rsidRDefault="0045447A" w:rsidP="0045447A">
      <w:pPr>
        <w:pStyle w:val="DesignID"/>
      </w:pPr>
      <w:r>
        <w:t>GENERIC_GDD_CLS_01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sMulti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stanceIndex</w:t>
      </w:r>
    </w:p>
    <w:p w:rsidR="0045447A" w:rsidRDefault="0045447A" w:rsidP="0045447A">
      <w:pPr>
        <w:pStyle w:val="DesignID"/>
      </w:pPr>
      <w:r>
        <w:t>GENERIC_GDD_CLS_01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Inde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stance_Prefix</w:t>
      </w:r>
    </w:p>
    <w:p w:rsidR="0045447A" w:rsidRDefault="0045447A" w:rsidP="0045447A">
      <w:pPr>
        <w:pStyle w:val="DesignID"/>
      </w:pPr>
      <w:r>
        <w:t>GENERIC_GDD_CLS_01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_Prefi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30" w:name="_Toc8057021"/>
      <w:r>
        <w:t>Methods</w:t>
      </w:r>
      <w:bookmarkEnd w:id="130"/>
    </w:p>
    <w:p w:rsidR="0045447A" w:rsidRDefault="0045447A" w:rsidP="0045447A">
      <w:pPr>
        <w:pStyle w:val="Heading4"/>
        <w:tabs>
          <w:tab w:val="clear" w:pos="576"/>
        </w:tabs>
        <w:spacing w:before="480" w:after="300"/>
      </w:pPr>
      <w:r>
        <w:t>GetInstanceSuffix</w:t>
      </w:r>
    </w:p>
    <w:p w:rsidR="0045447A" w:rsidRDefault="0045447A" w:rsidP="0045447A">
      <w:pPr>
        <w:pStyle w:val="DesignID"/>
      </w:pPr>
      <w:r>
        <w:t>GENERIC_GDD_CLS_01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InstanceSuffix</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turn "_" + InstanceIndex in case module run with multi instance set.</w:t>
            </w:r>
          </w:p>
          <w:p w:rsidR="0045447A" w:rsidRDefault="0045447A" w:rsidP="00760728">
            <w:pPr>
              <w:pStyle w:val="SourceCode"/>
            </w:pPr>
            <w:r>
              <w:t>Algorithm:</w:t>
            </w:r>
            <w:r>
              <w:br/>
              <w:t>LET ret = string.Empty</w:t>
            </w:r>
            <w:r>
              <w:br/>
              <w:t xml:space="preserve"> IF IsMultiInstance is true THEN</w:t>
            </w:r>
            <w:r>
              <w:br/>
              <w:t xml:space="preserve">     LET ret = String.Format(instance_Prefix, InstanceIndex)</w:t>
            </w:r>
            <w:r>
              <w:br/>
              <w:t xml:space="preserve"> ELSE</w:t>
            </w:r>
            <w:r>
              <w:br/>
              <w:t xml:space="preserve">     Do nothing</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31" w:name="_Toc8057022"/>
      <w:r>
        <w:t>Renesas::Generator::MCALConfGen::Business::Generation::SourceFileGeneration</w:t>
      </w:r>
      <w:bookmarkEnd w:id="13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ourceFileGene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ourceFileGene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Source file generation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nVERSION_CHECK</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version check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nINSTANCE_INDEX</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instance inde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nGLOBAL_DATA_TYP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global data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nGLOBAL_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global data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nFUNTION_DEFIN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function defini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nREVISION_HISTORY</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nerate revision history </w:t>
            </w:r>
          </w:p>
        </w:tc>
      </w:tr>
    </w:tbl>
    <w:p w:rsidR="0045447A" w:rsidRDefault="0045447A" w:rsidP="0045447A">
      <w:pPr>
        <w:pStyle w:val="Heading3"/>
        <w:tabs>
          <w:tab w:val="clear" w:pos="576"/>
        </w:tabs>
        <w:spacing w:before="480" w:after="300"/>
      </w:pPr>
      <w:bookmarkStart w:id="132" w:name="_Toc8057023"/>
      <w:r>
        <w:t>Fields</w:t>
      </w:r>
      <w:bookmarkEnd w:id="132"/>
    </w:p>
    <w:p w:rsidR="0045447A" w:rsidRDefault="0045447A" w:rsidP="0045447A">
      <w:pPr>
        <w:pStyle w:val="Heading3"/>
        <w:tabs>
          <w:tab w:val="clear" w:pos="576"/>
        </w:tabs>
        <w:spacing w:before="480" w:after="300"/>
      </w:pPr>
      <w:bookmarkStart w:id="133" w:name="_Toc8057024"/>
      <w:r>
        <w:t>Methods</w:t>
      </w:r>
      <w:bookmarkEnd w:id="133"/>
    </w:p>
    <w:p w:rsidR="0045447A" w:rsidRDefault="0045447A" w:rsidP="0045447A">
      <w:pPr>
        <w:pStyle w:val="Heading4"/>
        <w:tabs>
          <w:tab w:val="clear" w:pos="576"/>
        </w:tabs>
        <w:spacing w:before="480" w:after="300"/>
      </w:pPr>
      <w:r>
        <w:t>GenFUNTION_DEFINE</w:t>
      </w:r>
    </w:p>
    <w:p w:rsidR="0045447A" w:rsidRDefault="0045447A" w:rsidP="0045447A">
      <w:pPr>
        <w:pStyle w:val="DesignID"/>
      </w:pPr>
      <w:r>
        <w:t>GENERIC_GDD_CLS_01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FUNTION_DEFIN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function defini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function definitions</w:t>
            </w:r>
          </w:p>
          <w:p w:rsidR="0045447A" w:rsidRDefault="0045447A" w:rsidP="00760728">
            <w:pPr>
              <w:pStyle w:val="SourceCode"/>
            </w:pPr>
            <w:r>
              <w:lastRenderedPageBreak/>
              <w:t>Algorithm:</w:t>
            </w:r>
            <w:r>
              <w:br/>
              <w:t>Generate function definitions. An abstract method overrided by specific module</w:t>
            </w:r>
            <w:r>
              <w:br/>
              <w:t xml:space="preserve"> to provide function definitions information</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nGLOBAL_DATA</w:t>
      </w:r>
    </w:p>
    <w:p w:rsidR="0045447A" w:rsidRDefault="0045447A" w:rsidP="0045447A">
      <w:pPr>
        <w:pStyle w:val="DesignID"/>
      </w:pPr>
      <w:r>
        <w:t>GENERIC_GDD_CLS_01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GLOBAL_DATA</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global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global data</w:t>
            </w:r>
          </w:p>
          <w:p w:rsidR="0045447A" w:rsidRDefault="0045447A" w:rsidP="00760728">
            <w:pPr>
              <w:pStyle w:val="SourceCode"/>
            </w:pPr>
            <w:r>
              <w:t>Algorithm:</w:t>
            </w:r>
            <w:r>
              <w:br/>
              <w:t>Generate global data. An abstract method overrided by specific module</w:t>
            </w:r>
            <w:r>
              <w:br/>
              <w:t xml:space="preserve"> to provide global data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GLOBAL_DATA_TYPE</w:t>
      </w:r>
    </w:p>
    <w:p w:rsidR="0045447A" w:rsidRDefault="0045447A" w:rsidP="0045447A">
      <w:pPr>
        <w:pStyle w:val="DesignID"/>
      </w:pPr>
      <w:r>
        <w:t>GENERIC_GDD_CLS_01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GLOBAL_DATA_TYP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global data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global data type</w:t>
            </w:r>
          </w:p>
          <w:p w:rsidR="0045447A" w:rsidRDefault="0045447A" w:rsidP="00760728">
            <w:pPr>
              <w:pStyle w:val="SourceCode"/>
            </w:pPr>
            <w:r>
              <w:t>Algorithm:</w:t>
            </w:r>
            <w:r>
              <w:br/>
              <w:t>Generate global data type. An abstract method overrided by specific module</w:t>
            </w:r>
            <w:r>
              <w:br/>
              <w:t xml:space="preserve"> to provide global data type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INSTANCE_INDEX</w:t>
      </w:r>
    </w:p>
    <w:p w:rsidR="0045447A" w:rsidRDefault="0045447A" w:rsidP="0045447A">
      <w:pPr>
        <w:pStyle w:val="DesignID"/>
      </w:pPr>
      <w:r>
        <w:t>GENERIC_GDD_CLS_019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INSTANCE_INDEX</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instance index</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instance index</w:t>
            </w:r>
          </w:p>
          <w:p w:rsidR="0045447A" w:rsidRDefault="0045447A" w:rsidP="00760728">
            <w:pPr>
              <w:pStyle w:val="SourceCode"/>
            </w:pPr>
            <w:r>
              <w:t>Algorithm:</w:t>
            </w:r>
            <w:r>
              <w:br/>
              <w:t>Generate instance index</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nREVISION_HISTORY</w:t>
      </w:r>
    </w:p>
    <w:p w:rsidR="0045447A" w:rsidRDefault="0045447A" w:rsidP="0045447A">
      <w:pPr>
        <w:pStyle w:val="DesignID"/>
      </w:pPr>
      <w:r>
        <w:t>GENERIC_GDD_CLS_019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REVISION_HISTORY</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revision history</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revision history</w:t>
            </w:r>
          </w:p>
          <w:p w:rsidR="0045447A" w:rsidRDefault="0045447A" w:rsidP="00760728">
            <w:pPr>
              <w:pStyle w:val="SourceCode"/>
            </w:pPr>
            <w:r>
              <w:t>Algorithm:</w:t>
            </w:r>
            <w:r>
              <w:br/>
              <w:t>Generate revision history. An abstract method overrided by specific module</w:t>
            </w:r>
            <w:r>
              <w:br/>
              <w:t xml:space="preserve"> to provide revision history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nVERSION_CHECK</w:t>
      </w:r>
    </w:p>
    <w:p w:rsidR="0045447A" w:rsidRDefault="0045447A" w:rsidP="0045447A">
      <w:pPr>
        <w:pStyle w:val="DesignID"/>
      </w:pPr>
      <w:r>
        <w:t>GENERIC_GDD_CLS_019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nVERSION_CHECK</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GenerationItem[] </w:t>
            </w:r>
          </w:p>
        </w:tc>
        <w:tc>
          <w:tcPr>
            <w:tcW w:w="4154" w:type="dxa"/>
            <w:gridSpan w:val="2"/>
            <w:shd w:val="clear" w:color="auto" w:fill="auto"/>
          </w:tcPr>
          <w:p w:rsidR="0045447A" w:rsidRDefault="0045447A" w:rsidP="00760728">
            <w:r>
              <w:t>BaseGenerationItem of version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nerate version checking</w:t>
            </w:r>
          </w:p>
          <w:p w:rsidR="0045447A" w:rsidRDefault="0045447A" w:rsidP="00760728">
            <w:pPr>
              <w:pStyle w:val="SourceCode"/>
            </w:pPr>
            <w:r>
              <w:t>Algorithm:</w:t>
            </w:r>
            <w:r>
              <w:br/>
              <w:t>Generate version check. An abstract method overrided by specific module</w:t>
            </w:r>
            <w:r>
              <w:br/>
              <w:t xml:space="preserve"> to provide version checking inform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ourceFileGeneration</w:t>
      </w:r>
    </w:p>
    <w:p w:rsidR="0045447A" w:rsidRDefault="0045447A" w:rsidP="0045447A">
      <w:pPr>
        <w:pStyle w:val="DesignID"/>
      </w:pPr>
      <w:r>
        <w:t>GENERIC_GDD_CLS_019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206"/>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ourceFileGene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 xml:space="preserve">Fi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outputDirectory</w:t>
            </w:r>
          </w:p>
        </w:tc>
        <w:tc>
          <w:tcPr>
            <w:tcW w:w="4154" w:type="dxa"/>
            <w:gridSpan w:val="2"/>
            <w:shd w:val="clear" w:color="auto" w:fill="auto"/>
          </w:tcPr>
          <w:p w:rsidR="0045447A" w:rsidRDefault="0045447A" w:rsidP="00760728">
            <w:r>
              <w:t xml:space="preserve">Output director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untimeConfiguration</w:t>
            </w:r>
          </w:p>
        </w:tc>
        <w:tc>
          <w:tcPr>
            <w:tcW w:w="4154" w:type="dxa"/>
            <w:gridSpan w:val="2"/>
            <w:shd w:val="clear" w:color="auto" w:fill="auto"/>
          </w:tcPr>
          <w:p w:rsidR="0045447A" w:rsidRDefault="0045447A" w:rsidP="00760728">
            <w:r>
              <w:t xml:space="preserve">Runtime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Runtime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mediate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ource file generation constructor</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34" w:name="_Toc8057025"/>
      <w:r>
        <w:t>Renesas::Generator::MCALConfGen::Business::Intermediate::BaseIntermediate</w:t>
      </w:r>
      <w:bookmarkEnd w:id="13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aseIntermedia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record log information for debugg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Repo</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provide more convenience operations to upper lay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Inter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ave and retrive data intermedi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tore the basic information of gentool modu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nSetting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tore all generation settings, e.g. settings of multi-instance.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ComputeA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mpute all intermediate data by calling all intermediation method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BaseIntermediat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initialize a new intermediate data 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BaseIntermediat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is constructor o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Init</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Initialize required attribute. </w:t>
            </w:r>
          </w:p>
        </w:tc>
      </w:tr>
    </w:tbl>
    <w:p w:rsidR="0045447A" w:rsidRDefault="0045447A" w:rsidP="0045447A">
      <w:pPr>
        <w:pStyle w:val="Heading3"/>
        <w:tabs>
          <w:tab w:val="clear" w:pos="576"/>
        </w:tabs>
        <w:spacing w:before="480" w:after="300"/>
      </w:pPr>
      <w:bookmarkStart w:id="135" w:name="_Toc8057026"/>
      <w:r>
        <w:t>Fields</w:t>
      </w:r>
      <w:bookmarkEnd w:id="135"/>
    </w:p>
    <w:p w:rsidR="0045447A" w:rsidRDefault="0045447A" w:rsidP="0045447A">
      <w:pPr>
        <w:pStyle w:val="Heading4"/>
        <w:tabs>
          <w:tab w:val="clear" w:pos="576"/>
        </w:tabs>
        <w:spacing w:before="480" w:after="300"/>
      </w:pPr>
      <w:r>
        <w:t>Logger</w:t>
      </w:r>
    </w:p>
    <w:p w:rsidR="0045447A" w:rsidRDefault="0045447A" w:rsidP="0045447A">
      <w:pPr>
        <w:pStyle w:val="DesignID"/>
      </w:pPr>
      <w:r>
        <w:t>GENERIC_GDD_CLS_02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log information for debugging. </w:t>
            </w:r>
          </w:p>
        </w:tc>
      </w:tr>
    </w:tbl>
    <w:p w:rsidR="0045447A" w:rsidRDefault="0045447A" w:rsidP="0045447A"/>
    <w:p w:rsidR="0045447A" w:rsidRDefault="0045447A" w:rsidP="0045447A">
      <w:pPr>
        <w:pStyle w:val="Heading4"/>
        <w:tabs>
          <w:tab w:val="clear" w:pos="576"/>
        </w:tabs>
        <w:spacing w:before="480" w:after="300"/>
      </w:pPr>
      <w:r>
        <w:t>Repo</w:t>
      </w:r>
    </w:p>
    <w:p w:rsidR="0045447A" w:rsidRDefault="0045447A" w:rsidP="0045447A">
      <w:pPr>
        <w:pStyle w:val="DesignID"/>
      </w:pPr>
      <w:r>
        <w:t>GENERIC_GDD_CLS_02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po</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epository</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provide more convenience operations to upper layers. </w:t>
            </w:r>
          </w:p>
        </w:tc>
      </w:tr>
    </w:tbl>
    <w:p w:rsidR="0045447A" w:rsidRDefault="0045447A" w:rsidP="0045447A"/>
    <w:p w:rsidR="0045447A" w:rsidRDefault="0045447A" w:rsidP="0045447A">
      <w:pPr>
        <w:pStyle w:val="Heading4"/>
        <w:tabs>
          <w:tab w:val="clear" w:pos="576"/>
        </w:tabs>
        <w:spacing w:before="480" w:after="300"/>
      </w:pPr>
      <w:r>
        <w:t>Interdata</w:t>
      </w:r>
    </w:p>
    <w:p w:rsidR="0045447A" w:rsidRDefault="0045447A" w:rsidP="0045447A">
      <w:pPr>
        <w:pStyle w:val="DesignID"/>
      </w:pPr>
      <w:r>
        <w:t>GENERIC_GDD_CLS_020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er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Intermediate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ave and retrive data intermediation. </w:t>
            </w:r>
          </w:p>
        </w:tc>
      </w:tr>
    </w:tbl>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20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the basic information of gentool module. </w:t>
            </w:r>
          </w:p>
        </w:tc>
      </w:tr>
    </w:tbl>
    <w:p w:rsidR="0045447A" w:rsidRDefault="0045447A" w:rsidP="0045447A"/>
    <w:p w:rsidR="0045447A" w:rsidRDefault="0045447A" w:rsidP="0045447A">
      <w:pPr>
        <w:pStyle w:val="Heading4"/>
        <w:tabs>
          <w:tab w:val="clear" w:pos="576"/>
        </w:tabs>
        <w:spacing w:before="480" w:after="300"/>
      </w:pPr>
      <w:r>
        <w:t>GenSettings</w:t>
      </w:r>
    </w:p>
    <w:p w:rsidR="0045447A" w:rsidRDefault="0045447A" w:rsidP="0045447A">
      <w:pPr>
        <w:pStyle w:val="DesignID"/>
      </w:pPr>
      <w:r>
        <w:t>GENERIC_GDD_CLS_020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GenSetting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GenerationSettings</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all generation settings, e.g. settings of multi-instance. </w:t>
            </w:r>
          </w:p>
        </w:tc>
      </w:tr>
    </w:tbl>
    <w:p w:rsidR="0045447A" w:rsidRDefault="0045447A" w:rsidP="0045447A"/>
    <w:p w:rsidR="0045447A" w:rsidRDefault="0045447A" w:rsidP="0045447A">
      <w:pPr>
        <w:pStyle w:val="Heading3"/>
        <w:tabs>
          <w:tab w:val="clear" w:pos="576"/>
        </w:tabs>
        <w:spacing w:before="480" w:after="300"/>
      </w:pPr>
      <w:bookmarkStart w:id="136" w:name="_Toc8057027"/>
      <w:r>
        <w:t>Methods</w:t>
      </w:r>
      <w:bookmarkEnd w:id="136"/>
    </w:p>
    <w:p w:rsidR="0045447A" w:rsidRDefault="0045447A" w:rsidP="0045447A">
      <w:pPr>
        <w:pStyle w:val="Heading4"/>
        <w:tabs>
          <w:tab w:val="clear" w:pos="576"/>
        </w:tabs>
        <w:spacing w:before="480" w:after="300"/>
      </w:pPr>
      <w:r>
        <w:t>ComputeAll</w:t>
      </w:r>
    </w:p>
    <w:p w:rsidR="0045447A" w:rsidRDefault="0045447A" w:rsidP="0045447A">
      <w:pPr>
        <w:pStyle w:val="DesignID"/>
      </w:pPr>
      <w:r>
        <w:t>GENERIC_GDD_CLS_020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puteAll</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mpute all intermediate data by calling all intermediation methods</w:t>
            </w:r>
          </w:p>
          <w:p w:rsidR="0045447A" w:rsidRDefault="0045447A" w:rsidP="00760728">
            <w:pPr>
              <w:pStyle w:val="SourceCode"/>
            </w:pPr>
            <w:r>
              <w:t>Algorithm:</w:t>
            </w:r>
            <w:r>
              <w:br/>
              <w:t>GLOBAL VARIABLE IN:</w:t>
            </w:r>
            <w:r>
              <w:br/>
              <w:t xml:space="preserve">     None</w:t>
            </w:r>
            <w:r>
              <w:br/>
            </w:r>
            <w:r>
              <w:br/>
              <w:t xml:space="preserve"> GLOBAL VARIABLE OUT:</w:t>
            </w:r>
            <w:r>
              <w:br/>
              <w:t xml:space="preserve">     None</w:t>
            </w:r>
            <w:r>
              <w:br/>
            </w:r>
            <w:r>
              <w:br/>
            </w:r>
            <w:r>
              <w:lastRenderedPageBreak/>
              <w:t xml:space="preserve"> PRECONDITION:</w:t>
            </w:r>
            <w:r>
              <w:br/>
              <w:t xml:space="preserve">     None</w:t>
            </w:r>
            <w:r>
              <w:br/>
            </w:r>
            <w:r>
              <w:br/>
              <w:t xml:space="preserve"> LET methods = null.</w:t>
            </w:r>
            <w:r>
              <w:br/>
              <w:t xml:space="preserve"> LET methods = return value by CALL GetType().GetMethods WITH all non-public methods that have</w:t>
            </w:r>
            <w:r>
              <w:br/>
              <w:t xml:space="preserve">                                            IntermediateItem attribute and order by line number position.</w:t>
            </w:r>
            <w:r>
              <w:br/>
              <w:t xml:space="preserve"> FOREACH method in methods</w:t>
            </w:r>
            <w:r>
              <w:br/>
              <w:t xml:space="preserve">     LET attribute = return value by CALL GetCustomAttribute WITH</w:t>
            </w:r>
            <w:r>
              <w:br/>
              <w:t xml:space="preserve">                                        attributeType is IntermediateItemAttribute and inherit is false.</w:t>
            </w:r>
            <w:r>
              <w:br/>
              <w:t xml:space="preserve">     IF attribute is not null THEN</w:t>
            </w:r>
            <w:r>
              <w:br/>
              <w:t xml:space="preserve">         IF type of BaseIntermediateItem is type of method's returnType THEN</w:t>
            </w:r>
            <w:r>
              <w:br/>
              <w:t xml:space="preserve">             CALL intermediate methods to get result</w:t>
            </w:r>
            <w:r>
              <w:br/>
              <w:t xml:space="preserve">             LET store result in intermediate data with DBPath retrieving from IntermediateItem attribut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BaseIntermediate</w:t>
      </w:r>
    </w:p>
    <w:p w:rsidR="0045447A" w:rsidRDefault="0045447A" w:rsidP="0045447A">
      <w:pPr>
        <w:pStyle w:val="DesignID"/>
      </w:pPr>
      <w:r>
        <w:t>GENERIC_GDD_CLS_020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BaseIntermediat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o initialize a new intermediate data instanc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eIntermediate</w:t>
      </w:r>
    </w:p>
    <w:p w:rsidR="0045447A" w:rsidRDefault="0045447A" w:rsidP="0045447A">
      <w:pPr>
        <w:pStyle w:val="DesignID"/>
      </w:pPr>
      <w:r>
        <w:t>GENERIC_GDD_CLS_020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aseIntermedi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po</w:t>
            </w:r>
          </w:p>
        </w:tc>
        <w:tc>
          <w:tcPr>
            <w:tcW w:w="4154" w:type="dxa"/>
            <w:gridSpan w:val="2"/>
            <w:shd w:val="clear" w:color="auto" w:fill="auto"/>
          </w:tcPr>
          <w:p w:rsidR="0045447A" w:rsidRDefault="0045447A" w:rsidP="00760728">
            <w:r>
              <w:t xml:space="preserve">Repo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Repository</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is constructor of</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Init</w:t>
      </w:r>
    </w:p>
    <w:p w:rsidR="0045447A" w:rsidRDefault="0045447A" w:rsidP="0045447A">
      <w:pPr>
        <w:pStyle w:val="DesignID"/>
      </w:pPr>
      <w:r>
        <w:t>GENERIC_GDD_CLS_020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i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N/A </w:t>
            </w:r>
          </w:p>
        </w:tc>
        <w:tc>
          <w:tcPr>
            <w:tcW w:w="4154" w:type="dxa"/>
            <w:gridSpan w:val="2"/>
            <w:shd w:val="clear" w:color="auto" w:fill="auto"/>
          </w:tcPr>
          <w:p w:rsidR="0045447A" w:rsidRDefault="0045447A" w:rsidP="00760728">
            <w:r>
              <w:t xml:space="preserve"> N/A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Initialize required attribut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37" w:name="_Toc8057028"/>
      <w:r>
        <w:t>Renesas::Generator::MCALConfGen::Business::Parser::Parser</w:t>
      </w:r>
      <w:bookmarkEnd w:id="13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Pars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is abstract class that is used as template method and is concreted implement by other clas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ParseCDF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abstract method is used to parse CDF files include CDF, BSW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ParseTranslation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abstract method is used to parse CDF files include Translation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Load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abstract method is used to load CDF files include CDF, BSW, Translation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UpdateBasicConfigurationIfNeed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abstract method is used to update basic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RunA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utline algorithm parse and validate CDFs in Autosar </w:t>
            </w:r>
          </w:p>
        </w:tc>
      </w:tr>
    </w:tbl>
    <w:p w:rsidR="0045447A" w:rsidRDefault="0045447A" w:rsidP="0045447A">
      <w:pPr>
        <w:pStyle w:val="Heading3"/>
        <w:tabs>
          <w:tab w:val="clear" w:pos="576"/>
        </w:tabs>
        <w:spacing w:before="480" w:after="300"/>
      </w:pPr>
      <w:bookmarkStart w:id="138" w:name="_Toc8057029"/>
      <w:r>
        <w:t>Fields</w:t>
      </w:r>
      <w:bookmarkEnd w:id="138"/>
    </w:p>
    <w:p w:rsidR="0045447A" w:rsidRDefault="0045447A" w:rsidP="0045447A">
      <w:pPr>
        <w:pStyle w:val="Heading3"/>
        <w:tabs>
          <w:tab w:val="clear" w:pos="576"/>
        </w:tabs>
        <w:spacing w:before="480" w:after="300"/>
      </w:pPr>
      <w:bookmarkStart w:id="139" w:name="_Toc8057030"/>
      <w:r>
        <w:t>Methods</w:t>
      </w:r>
      <w:bookmarkEnd w:id="139"/>
    </w:p>
    <w:p w:rsidR="0045447A" w:rsidRDefault="0045447A" w:rsidP="0045447A">
      <w:pPr>
        <w:pStyle w:val="Heading4"/>
        <w:tabs>
          <w:tab w:val="clear" w:pos="576"/>
        </w:tabs>
        <w:spacing w:before="480" w:after="300"/>
      </w:pPr>
      <w:r>
        <w:t>LoadFile</w:t>
      </w:r>
    </w:p>
    <w:p w:rsidR="0045447A" w:rsidRDefault="0045447A" w:rsidP="0045447A">
      <w:pPr>
        <w:pStyle w:val="DesignID"/>
      </w:pPr>
      <w:r>
        <w:t>GENERIC_GDD_CLS_02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LoadFi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his abstract method is used to load CDF files include CDF, BSW, Translation Fil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CDFs</w:t>
      </w:r>
    </w:p>
    <w:p w:rsidR="0045447A" w:rsidRDefault="0045447A" w:rsidP="0045447A">
      <w:pPr>
        <w:pStyle w:val="DesignID"/>
      </w:pPr>
      <w:r>
        <w:t>GENERIC_GDD_CLS_02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arseCDF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his abstract method is used to parse CDF files include CDF, BSW</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TranslationFile</w:t>
      </w:r>
    </w:p>
    <w:p w:rsidR="0045447A" w:rsidRDefault="0045447A" w:rsidP="0045447A">
      <w:pPr>
        <w:pStyle w:val="DesignID"/>
      </w:pPr>
      <w:r>
        <w:t>GENERIC_GDD_CLS_02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arseTranslationFi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his abstract method is used to parse CDF files include Translation Fil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unAll</w:t>
      </w:r>
    </w:p>
    <w:p w:rsidR="0045447A" w:rsidRDefault="0045447A" w:rsidP="0045447A">
      <w:pPr>
        <w:pStyle w:val="DesignID"/>
      </w:pPr>
      <w:r>
        <w:t>GENERIC_GDD_CLS_02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unAll</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Outline algorithm parse and validate CDFs in Autosar</w:t>
            </w:r>
          </w:p>
          <w:p w:rsidR="0045447A" w:rsidRDefault="0045447A" w:rsidP="00760728">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r>
            <w:r>
              <w:br/>
              <w:t xml:space="preserve"> LET CALL LoadFile to load  XDocuments from CDF file paths.</w:t>
            </w:r>
            <w:r>
              <w:br/>
              <w:t xml:space="preserve"> LET CALL ParseCDFs to parse all CDF and BSW files.</w:t>
            </w:r>
            <w:r>
              <w:br/>
              <w:t xml:space="preserve"> LET CALL ParseTranslationFile to check required modules and parse translation files.</w:t>
            </w:r>
            <w:r>
              <w:br/>
            </w:r>
            <w:r>
              <w:lastRenderedPageBreak/>
              <w:t xml:space="preserve"> LET CALL UpdateBasicConfigurationIfNeeded to update information used for Object Factory.</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UpdateBasicConfigurationIfNeeded</w:t>
      </w:r>
    </w:p>
    <w:p w:rsidR="0045447A" w:rsidRDefault="0045447A" w:rsidP="0045447A">
      <w:pPr>
        <w:pStyle w:val="DesignID"/>
      </w:pPr>
      <w:r>
        <w:t>GENERIC_GDD_CLS_02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UpdateBasicConfigurationIfNeeded</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his abstract method is used to update basic configuration</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40" w:name="_Toc8057031"/>
      <w:r>
        <w:t>Renesas::Generator::MCALConfGen::Business::Parser::ParserXML</w:t>
      </w:r>
      <w:bookmarkEnd w:id="14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ParserXML.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Cdf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ave and retrive infomration of CDF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Runtime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define information processed by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tore basic information of Gentoo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UserInterfac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record Error, Warning,Info information and exit Gentoo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CdfFile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DF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Register</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parses and stores information of translation and device header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ParseConfigStatu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evaluate status after parser parse configuration from CDF.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ParseCDF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arse CDF and BSW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ParseTranslation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arse translation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Load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it parse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UpdateBasicConfigurationIfNeed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Update basic configuration if need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ParserXML</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initialize a new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ParserXML</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is constructor o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tDeviceNam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get the device's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8)</w:t>
            </w:r>
          </w:p>
        </w:tc>
        <w:tc>
          <w:tcPr>
            <w:tcW w:w="3739" w:type="dxa"/>
            <w:shd w:val="clear" w:color="auto" w:fill="auto"/>
            <w:vAlign w:val="center"/>
          </w:tcPr>
          <w:p w:rsidR="0045447A" w:rsidRDefault="0045447A" w:rsidP="002131CA">
            <w:pPr>
              <w:spacing w:after="100" w:afterAutospacing="1"/>
            </w:pPr>
            <w:r>
              <w:t>ParseAndSaveCDFFil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parse and save CDF file into cdfData.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Parse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parse the configuration from CDF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ShouldFilterOut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method is used to filter vendor in MCAL modules based on -fr option from user inpu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BuildAndSaveContainerTre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Build a containers tree of a module and save in cdfData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BuildSubContainer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Build the sub contain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ConvertToContainer</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onvert XElement into a Container 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CheckAutosarVers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autosar version of BSWMDT File and Module Description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CheckParamConfig</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required parameter in bsw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w:t>
            </w:r>
          </w:p>
        </w:tc>
        <w:tc>
          <w:tcPr>
            <w:tcW w:w="3739" w:type="dxa"/>
            <w:shd w:val="clear" w:color="auto" w:fill="auto"/>
            <w:vAlign w:val="center"/>
          </w:tcPr>
          <w:p w:rsidR="0045447A" w:rsidRDefault="0045447A" w:rsidP="002131CA">
            <w:pPr>
              <w:spacing w:after="100" w:afterAutospacing="1"/>
            </w:pPr>
            <w:r>
              <w:t>ParseAndSaveBsw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BSW configuration and save into cdfData Tags need parse: IMPLEMENT-SHORT-NAME IMPLEMENT-PROGRAMMING-LANGUAGE IMPLEMENT-SW-VERSION IMPLEMENT-VENDOR-ID IMPLEMENT-AR-RELEASE-VERSION IMPLEMENT-VENDOR-API-INFIX IMPLEMENT-BEHAVIOR-REF IMPLEMENT-UUID DESCRIPTION-SHORT-NAME DESCRIPTION-MODULE-ID DESCRIPTION-UUID IMPLEMENT-VENDOR-SPECIFIC-MODULE-DEF-REF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7)</w:t>
            </w:r>
          </w:p>
        </w:tc>
        <w:tc>
          <w:tcPr>
            <w:tcW w:w="3739" w:type="dxa"/>
            <w:shd w:val="clear" w:color="auto" w:fill="auto"/>
            <w:vAlign w:val="center"/>
          </w:tcPr>
          <w:p w:rsidR="0045447A" w:rsidRDefault="0045447A" w:rsidP="002131CA">
            <w:pPr>
              <w:spacing w:after="100" w:afterAutospacing="1"/>
            </w:pPr>
            <w:r>
              <w:t>CheckERR000025</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method check path in bsw mdt with path that defined by Configuration in CDF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8)</w:t>
            </w:r>
          </w:p>
        </w:tc>
        <w:tc>
          <w:tcPr>
            <w:tcW w:w="3739" w:type="dxa"/>
            <w:shd w:val="clear" w:color="auto" w:fill="auto"/>
            <w:vAlign w:val="center"/>
          </w:tcPr>
          <w:p w:rsidR="0045447A" w:rsidRDefault="0045447A" w:rsidP="002131CA">
            <w:pPr>
              <w:spacing w:after="100" w:afterAutospacing="1"/>
            </w:pPr>
            <w:r>
              <w:t>CheckRelationBswmdtAndCdf</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method check relation between BSW and CDF files. It raise error ERR000048 if not any relation between BSW and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9)</w:t>
            </w:r>
          </w:p>
        </w:tc>
        <w:tc>
          <w:tcPr>
            <w:tcW w:w="3739" w:type="dxa"/>
            <w:shd w:val="clear" w:color="auto" w:fill="auto"/>
            <w:vAlign w:val="center"/>
          </w:tcPr>
          <w:p w:rsidR="0045447A" w:rsidRDefault="0045447A" w:rsidP="002131CA">
            <w:pPr>
              <w:spacing w:after="100" w:afterAutospacing="1"/>
            </w:pPr>
            <w:r>
              <w:t>ParseSubElement</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the sub-eleme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0)</w:t>
            </w:r>
          </w:p>
        </w:tc>
        <w:tc>
          <w:tcPr>
            <w:tcW w:w="3739" w:type="dxa"/>
            <w:shd w:val="clear" w:color="auto" w:fill="auto"/>
            <w:vAlign w:val="center"/>
          </w:tcPr>
          <w:p w:rsidR="0045447A" w:rsidRDefault="0045447A" w:rsidP="002131CA">
            <w:pPr>
              <w:spacing w:after="100" w:afterAutospacing="1"/>
            </w:pPr>
            <w:r>
              <w:t>ValidateBswConfigurationDetail</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Validate detail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1)</w:t>
            </w:r>
          </w:p>
        </w:tc>
        <w:tc>
          <w:tcPr>
            <w:tcW w:w="3739" w:type="dxa"/>
            <w:shd w:val="clear" w:color="auto" w:fill="auto"/>
            <w:vAlign w:val="center"/>
          </w:tcPr>
          <w:p w:rsidR="0045447A" w:rsidRDefault="0045447A" w:rsidP="002131CA">
            <w:pPr>
              <w:spacing w:after="100" w:afterAutospacing="1"/>
            </w:pPr>
            <w:r>
              <w:t>ValidateBswConfigurationsGeneral</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Validate rules required for all BSW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2)</w:t>
            </w:r>
          </w:p>
        </w:tc>
        <w:tc>
          <w:tcPr>
            <w:tcW w:w="3739" w:type="dxa"/>
            <w:shd w:val="clear" w:color="auto" w:fill="auto"/>
            <w:vAlign w:val="center"/>
          </w:tcPr>
          <w:p w:rsidR="0045447A" w:rsidRDefault="0045447A" w:rsidP="002131CA">
            <w:pPr>
              <w:spacing w:after="100" w:afterAutospacing="1"/>
            </w:pPr>
            <w:r>
              <w:t>ParseThruParameter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XElement and return a list of paramet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3)</w:t>
            </w:r>
          </w:p>
        </w:tc>
        <w:tc>
          <w:tcPr>
            <w:tcW w:w="3739" w:type="dxa"/>
            <w:shd w:val="clear" w:color="auto" w:fill="auto"/>
            <w:vAlign w:val="center"/>
          </w:tcPr>
          <w:p w:rsidR="0045447A" w:rsidRDefault="0045447A" w:rsidP="002131CA">
            <w:pPr>
              <w:spacing w:after="100" w:afterAutospacing="1"/>
            </w:pPr>
            <w:r>
              <w:t>ParseThruReference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through Referenc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4)</w:t>
            </w:r>
          </w:p>
        </w:tc>
        <w:tc>
          <w:tcPr>
            <w:tcW w:w="3739" w:type="dxa"/>
            <w:shd w:val="clear" w:color="auto" w:fill="auto"/>
            <w:vAlign w:val="center"/>
          </w:tcPr>
          <w:p w:rsidR="0045447A" w:rsidRDefault="0045447A" w:rsidP="002131CA">
            <w:pPr>
              <w:spacing w:after="100" w:afterAutospacing="1"/>
            </w:pPr>
            <w:r>
              <w:t>ParseItemValu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item value from XEleme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5)</w:t>
            </w:r>
          </w:p>
        </w:tc>
        <w:tc>
          <w:tcPr>
            <w:tcW w:w="3739" w:type="dxa"/>
            <w:shd w:val="clear" w:color="auto" w:fill="auto"/>
            <w:vAlign w:val="center"/>
          </w:tcPr>
          <w:p w:rsidR="0045447A" w:rsidRDefault="0045447A" w:rsidP="002131CA">
            <w:pPr>
              <w:spacing w:after="100" w:afterAutospacing="1"/>
            </w:pPr>
            <w:r>
              <w:t>ParseTransFileSec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translation file section </w:t>
            </w:r>
            <w:r>
              <w:lastRenderedPageBreak/>
              <w:t xml:space="preserve">defined by tag TRANSLATION-FILE-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26)</w:t>
            </w:r>
          </w:p>
        </w:tc>
        <w:tc>
          <w:tcPr>
            <w:tcW w:w="3739" w:type="dxa"/>
            <w:shd w:val="clear" w:color="auto" w:fill="auto"/>
            <w:vAlign w:val="center"/>
          </w:tcPr>
          <w:p w:rsidR="0045447A" w:rsidRDefault="0045447A" w:rsidP="002131CA">
            <w:pPr>
              <w:spacing w:after="100" w:afterAutospacing="1"/>
            </w:pPr>
            <w:r>
              <w:t>ParseDeviceFileSec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Parse device file section defined by tag DEVICE-FILE-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7)</w:t>
            </w:r>
          </w:p>
        </w:tc>
        <w:tc>
          <w:tcPr>
            <w:tcW w:w="3739" w:type="dxa"/>
            <w:shd w:val="clear" w:color="auto" w:fill="auto"/>
            <w:vAlign w:val="center"/>
          </w:tcPr>
          <w:p w:rsidR="0045447A" w:rsidRDefault="0045447A" w:rsidP="002131CA">
            <w:pPr>
              <w:spacing w:after="100" w:afterAutospacing="1"/>
            </w:pPr>
            <w:r>
              <w:t>GetRootPath</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t root path of a CDF/BSW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8)</w:t>
            </w:r>
          </w:p>
        </w:tc>
        <w:tc>
          <w:tcPr>
            <w:tcW w:w="3739" w:type="dxa"/>
            <w:shd w:val="clear" w:color="auto" w:fill="auto"/>
            <w:vAlign w:val="center"/>
          </w:tcPr>
          <w:p w:rsidR="0045447A" w:rsidRDefault="0045447A" w:rsidP="002131CA">
            <w:pPr>
              <w:spacing w:after="100" w:afterAutospacing="1"/>
            </w:pPr>
            <w:r>
              <w:t>parseConten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arse content in bsw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9)</w:t>
            </w:r>
          </w:p>
        </w:tc>
        <w:tc>
          <w:tcPr>
            <w:tcW w:w="3739" w:type="dxa"/>
            <w:shd w:val="clear" w:color="auto" w:fill="auto"/>
            <w:vAlign w:val="center"/>
          </w:tcPr>
          <w:p w:rsidR="0045447A" w:rsidRDefault="0045447A" w:rsidP="002131CA">
            <w:pPr>
              <w:spacing w:after="100" w:afterAutospacing="1"/>
            </w:pPr>
            <w:r>
              <w:t>convertValueFromStrin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onvert value of tags in CDF to value that has corresponding data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0)</w:t>
            </w:r>
          </w:p>
        </w:tc>
        <w:tc>
          <w:tcPr>
            <w:tcW w:w="3739" w:type="dxa"/>
            <w:shd w:val="clear" w:color="auto" w:fill="auto"/>
            <w:vAlign w:val="center"/>
          </w:tcPr>
          <w:p w:rsidR="0045447A" w:rsidRDefault="0045447A" w:rsidP="002131CA">
            <w:pPr>
              <w:spacing w:after="100" w:afterAutospacing="1"/>
            </w:pPr>
            <w:r>
              <w:t>convertToBool</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onvert value string to value that has bool data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1)</w:t>
            </w:r>
          </w:p>
        </w:tc>
        <w:tc>
          <w:tcPr>
            <w:tcW w:w="3739" w:type="dxa"/>
            <w:shd w:val="clear" w:color="auto" w:fill="auto"/>
            <w:vAlign w:val="center"/>
          </w:tcPr>
          <w:p w:rsidR="0045447A" w:rsidRDefault="0045447A" w:rsidP="002131CA">
            <w:pPr>
              <w:spacing w:after="100" w:afterAutospacing="1"/>
            </w:pPr>
            <w:r>
              <w:t>convertToLon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onvert value string to value that has long data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2)</w:t>
            </w:r>
          </w:p>
        </w:tc>
        <w:tc>
          <w:tcPr>
            <w:tcW w:w="3739" w:type="dxa"/>
            <w:shd w:val="clear" w:color="auto" w:fill="auto"/>
            <w:vAlign w:val="center"/>
          </w:tcPr>
          <w:p w:rsidR="0045447A" w:rsidRDefault="0045447A" w:rsidP="002131CA">
            <w:pPr>
              <w:spacing w:after="100" w:afterAutospacing="1"/>
            </w:pPr>
            <w:r>
              <w:t>convertToDoubl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onvert value string to value that has double data type </w:t>
            </w:r>
          </w:p>
        </w:tc>
      </w:tr>
    </w:tbl>
    <w:p w:rsidR="0045447A" w:rsidRDefault="0045447A" w:rsidP="0045447A">
      <w:pPr>
        <w:pStyle w:val="Heading3"/>
        <w:tabs>
          <w:tab w:val="clear" w:pos="576"/>
        </w:tabs>
        <w:spacing w:before="480" w:after="300"/>
      </w:pPr>
      <w:bookmarkStart w:id="141" w:name="_Toc8057032"/>
      <w:r>
        <w:t>Fields</w:t>
      </w:r>
      <w:bookmarkEnd w:id="141"/>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2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ParserXM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CdfData</w:t>
      </w:r>
    </w:p>
    <w:p w:rsidR="0045447A" w:rsidRDefault="0045447A" w:rsidP="0045447A">
      <w:pPr>
        <w:pStyle w:val="DesignID"/>
      </w:pPr>
      <w:r>
        <w:t>GENERIC_GDD_CLS_02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df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Cdf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ave and retrive infomration of CDF files. </w:t>
            </w:r>
          </w:p>
        </w:tc>
      </w:tr>
    </w:tbl>
    <w:p w:rsidR="0045447A" w:rsidRDefault="0045447A" w:rsidP="0045447A"/>
    <w:p w:rsidR="0045447A" w:rsidRDefault="0045447A" w:rsidP="0045447A">
      <w:pPr>
        <w:pStyle w:val="Heading4"/>
        <w:tabs>
          <w:tab w:val="clear" w:pos="576"/>
        </w:tabs>
        <w:spacing w:before="480" w:after="300"/>
      </w:pPr>
      <w:r>
        <w:t>RuntimeConfiguration</w:t>
      </w:r>
    </w:p>
    <w:p w:rsidR="0045447A" w:rsidRDefault="0045447A" w:rsidP="0045447A">
      <w:pPr>
        <w:pStyle w:val="DesignID"/>
      </w:pPr>
      <w:r>
        <w:t>GENERIC_GDD_CLS_02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untime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untime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define information processed by command line. </w:t>
            </w:r>
          </w:p>
        </w:tc>
      </w:tr>
    </w:tbl>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2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lastRenderedPageBreak/>
              <w:t>Variable Name</w:t>
            </w:r>
          </w:p>
        </w:tc>
        <w:tc>
          <w:tcPr>
            <w:tcW w:w="5816" w:type="dxa"/>
            <w:shd w:val="clear" w:color="auto" w:fill="auto"/>
          </w:tcPr>
          <w:p w:rsidR="0045447A" w:rsidRDefault="0045447A" w:rsidP="00760728">
            <w:r>
              <w:t>Basic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basic information of Gentool. </w:t>
            </w:r>
          </w:p>
        </w:tc>
      </w:tr>
    </w:tbl>
    <w:p w:rsidR="0045447A" w:rsidRDefault="0045447A" w:rsidP="0045447A"/>
    <w:p w:rsidR="0045447A" w:rsidRDefault="0045447A" w:rsidP="0045447A">
      <w:pPr>
        <w:pStyle w:val="Heading4"/>
        <w:tabs>
          <w:tab w:val="clear" w:pos="576"/>
        </w:tabs>
        <w:spacing w:before="480" w:after="300"/>
      </w:pPr>
      <w:r>
        <w:t>UserInterface</w:t>
      </w:r>
    </w:p>
    <w:p w:rsidR="0045447A" w:rsidRDefault="0045447A" w:rsidP="0045447A">
      <w:pPr>
        <w:pStyle w:val="DesignID"/>
      </w:pPr>
      <w:r>
        <w:t>GENERIC_GDD_CLS_022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serInterfa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Error, Warning,Info information and exit Gentool. </w:t>
            </w:r>
          </w:p>
        </w:tc>
      </w:tr>
    </w:tbl>
    <w:p w:rsidR="0045447A" w:rsidRDefault="0045447A" w:rsidP="0045447A"/>
    <w:p w:rsidR="0045447A" w:rsidRDefault="0045447A" w:rsidP="0045447A">
      <w:pPr>
        <w:pStyle w:val="Heading4"/>
        <w:tabs>
          <w:tab w:val="clear" w:pos="576"/>
        </w:tabs>
        <w:spacing w:before="480" w:after="300"/>
      </w:pPr>
      <w:r>
        <w:t>CdfFiles</w:t>
      </w:r>
    </w:p>
    <w:p w:rsidR="0045447A" w:rsidRDefault="0045447A" w:rsidP="0045447A">
      <w:pPr>
        <w:pStyle w:val="DesignID"/>
      </w:pPr>
      <w:r>
        <w:t>GENERIC_GDD_CLS_022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dfFil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XDocumen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DF files </w:t>
            </w:r>
          </w:p>
        </w:tc>
      </w:tr>
    </w:tbl>
    <w:p w:rsidR="0045447A" w:rsidRDefault="0045447A" w:rsidP="0045447A"/>
    <w:p w:rsidR="0045447A" w:rsidRDefault="0045447A" w:rsidP="0045447A">
      <w:pPr>
        <w:pStyle w:val="Heading4"/>
        <w:tabs>
          <w:tab w:val="clear" w:pos="576"/>
        </w:tabs>
        <w:spacing w:before="480" w:after="300"/>
      </w:pPr>
      <w:r>
        <w:t>Register</w:t>
      </w:r>
    </w:p>
    <w:p w:rsidR="0045447A" w:rsidRDefault="0045447A" w:rsidP="0045447A">
      <w:pPr>
        <w:pStyle w:val="DesignID"/>
      </w:pPr>
      <w:r>
        <w:t>GENERIC_GDD_CLS_022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gist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egisterProcess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parses and stores information of translation and device header files. </w:t>
            </w:r>
          </w:p>
        </w:tc>
      </w:tr>
    </w:tbl>
    <w:p w:rsidR="0045447A" w:rsidRDefault="0045447A" w:rsidP="0045447A"/>
    <w:p w:rsidR="0045447A" w:rsidRDefault="0045447A" w:rsidP="0045447A">
      <w:pPr>
        <w:pStyle w:val="Heading4"/>
        <w:tabs>
          <w:tab w:val="clear" w:pos="576"/>
        </w:tabs>
        <w:spacing w:before="480" w:after="300"/>
      </w:pPr>
      <w:r>
        <w:t>ParseConfigStatus</w:t>
      </w:r>
    </w:p>
    <w:p w:rsidR="0045447A" w:rsidRDefault="0045447A" w:rsidP="0045447A">
      <w:pPr>
        <w:pStyle w:val="DesignID"/>
      </w:pPr>
      <w:r>
        <w:t>GENERIC_GDD_CLS_022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arseConfigStatu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Tuple&lt; string, ParseConfigStatus</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evaluate status after parser parse configuration from CDF. </w:t>
            </w:r>
          </w:p>
        </w:tc>
      </w:tr>
    </w:tbl>
    <w:p w:rsidR="0045447A" w:rsidRDefault="0045447A" w:rsidP="0045447A"/>
    <w:p w:rsidR="0045447A" w:rsidRDefault="0045447A" w:rsidP="0045447A">
      <w:pPr>
        <w:pStyle w:val="Heading3"/>
        <w:tabs>
          <w:tab w:val="clear" w:pos="576"/>
        </w:tabs>
        <w:spacing w:before="480" w:after="300"/>
      </w:pPr>
      <w:bookmarkStart w:id="142" w:name="_Toc8057033"/>
      <w:r>
        <w:t>Methods</w:t>
      </w:r>
      <w:bookmarkEnd w:id="142"/>
    </w:p>
    <w:p w:rsidR="0045447A" w:rsidRDefault="0045447A" w:rsidP="0045447A">
      <w:pPr>
        <w:pStyle w:val="Heading4"/>
        <w:tabs>
          <w:tab w:val="clear" w:pos="576"/>
        </w:tabs>
        <w:spacing w:before="480" w:after="300"/>
      </w:pPr>
      <w:r>
        <w:t>LoadFile</w:t>
      </w:r>
    </w:p>
    <w:p w:rsidR="0045447A" w:rsidRDefault="0045447A" w:rsidP="0045447A">
      <w:pPr>
        <w:pStyle w:val="DesignID"/>
      </w:pPr>
      <w:r>
        <w:t>GENERIC_GDD_CLS_022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shd w:val="clear" w:color="auto" w:fill="auto"/>
          </w:tcPr>
          <w:p w:rsidR="0045447A" w:rsidRDefault="0045447A" w:rsidP="00760728">
            <w:r>
              <w:t>LoadFi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Init parse file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FOREACH file path in runtimeConfiguration.CDFFilePaths</w:t>
            </w:r>
            <w:r>
              <w:br/>
              <w:t xml:space="preserve">     LET Load XDocument from the file path to store in cdfFiles</w:t>
            </w:r>
            <w:r>
              <w:br/>
              <w:t xml:space="preserve"> LET Handle error ERR000012 if can NOT read files or files have invalid XML format</w:t>
            </w:r>
          </w:p>
        </w:tc>
      </w:tr>
    </w:tbl>
    <w:p w:rsidR="0045447A" w:rsidRDefault="0045447A" w:rsidP="0045447A">
      <w:pPr>
        <w:pStyle w:val="RefReq"/>
      </w:pPr>
      <w:r>
        <w:t>{</w:t>
      </w:r>
      <w:r w:rsidR="005D40B7">
        <w:t>Ref: [1]</w:t>
      </w:r>
      <w:r>
        <w:t xml:space="preserve"> &lt;GENERIC_TUM_U2X_GT_ERR_012&gt;}</w:t>
      </w:r>
    </w:p>
    <w:p w:rsidR="004C741A" w:rsidRPr="004C741A" w:rsidRDefault="004C741A" w:rsidP="004C741A">
      <w:r w:rsidRPr="004C741A">
        <w:t>{Ref: [3] &lt; CMN_GDD_ERR_0</w:t>
      </w:r>
      <w:r>
        <w:t>12</w:t>
      </w:r>
      <w:r w:rsidRPr="004C741A">
        <w:t>&gt;}</w:t>
      </w:r>
    </w:p>
    <w:p w:rsidR="0045447A" w:rsidRDefault="0045447A" w:rsidP="0045447A"/>
    <w:p w:rsidR="0045447A" w:rsidRDefault="0045447A" w:rsidP="0045447A">
      <w:pPr>
        <w:pStyle w:val="Heading4"/>
        <w:tabs>
          <w:tab w:val="clear" w:pos="576"/>
        </w:tabs>
        <w:spacing w:before="480" w:after="300"/>
      </w:pPr>
      <w:r>
        <w:t>ParseCDFs</w:t>
      </w:r>
    </w:p>
    <w:p w:rsidR="0045447A" w:rsidRDefault="0045447A" w:rsidP="0045447A">
      <w:pPr>
        <w:pStyle w:val="DesignID"/>
      </w:pPr>
      <w:r>
        <w:t>GENERIC_GDD_CLS_022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arseCDF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Parse CDF and BSW file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FOREACH file in cdfFiles</w:t>
            </w:r>
            <w:r>
              <w:br/>
              <w:t xml:space="preserve">     IF file is CDF file THEN</w:t>
            </w:r>
            <w:r>
              <w:br/>
              <w:t xml:space="preserve">         LET CALL method parseAndSaveCDFFile to parse all CDF file and save a tree of containers to cdfDatas</w:t>
            </w:r>
            <w:r>
              <w:br/>
              <w:t xml:space="preserve"> LET After process CDF files, call method parseAndSaveBswConfiguration to parse BSW configuration file</w:t>
            </w:r>
            <w:r>
              <w:br/>
              <w:t xml:space="preserve"> LET CALL method validateBswConfigurationsGeneral to validate parsed BSW configuration file</w:t>
            </w:r>
          </w:p>
        </w:tc>
      </w:tr>
    </w:tbl>
    <w:p w:rsidR="0045447A" w:rsidRDefault="0045447A" w:rsidP="0045447A">
      <w:pPr>
        <w:pStyle w:val="RefReq"/>
      </w:pPr>
      <w:r>
        <w:t>{</w:t>
      </w:r>
      <w:r w:rsidR="005D40B7">
        <w:t>Ref: [1]</w:t>
      </w:r>
      <w:r>
        <w:t xml:space="preserve"> &lt;GENERIC_TUM_U2X_GT_ERR_040 GENERIC_TUM_U2X_GT_ERR_047&gt;}</w:t>
      </w:r>
    </w:p>
    <w:p w:rsidR="00D14C77" w:rsidRPr="00D14C77" w:rsidRDefault="00D14C77" w:rsidP="00D14C77">
      <w:r w:rsidRPr="00D14C77">
        <w:t>{Ref: [3] &lt; CMN_GDD_ERR_040 CMN_GDD_ERR_047&gt;}</w:t>
      </w:r>
    </w:p>
    <w:p w:rsidR="0045447A" w:rsidRDefault="0045447A" w:rsidP="0045447A"/>
    <w:p w:rsidR="0045447A" w:rsidRDefault="0045447A" w:rsidP="0045447A">
      <w:pPr>
        <w:pStyle w:val="Heading4"/>
        <w:tabs>
          <w:tab w:val="clear" w:pos="576"/>
        </w:tabs>
        <w:spacing w:before="480" w:after="300"/>
      </w:pPr>
      <w:r>
        <w:lastRenderedPageBreak/>
        <w:t>ParseTranslationFile</w:t>
      </w:r>
    </w:p>
    <w:p w:rsidR="0045447A" w:rsidRDefault="0045447A" w:rsidP="0045447A">
      <w:pPr>
        <w:pStyle w:val="DesignID"/>
      </w:pPr>
      <w:r>
        <w:t>GENERIC_GDD_CLS_022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arseTranslationFi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Parse translation fil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Read translation file from runtimeConfiguration.TranslationFilePath</w:t>
            </w:r>
            <w:r>
              <w:br/>
              <w:t xml:space="preserve"> IF file NOT found or invalid XML format THEN</w:t>
            </w:r>
            <w:r>
              <w:br/>
              <w:t xml:space="preserve">     LET Record error ERR000003 and exit</w:t>
            </w:r>
            <w:r>
              <w:br/>
              <w:t xml:space="preserve"> LET GET device name configured in containers of current module (specfied by basicConfiguration.ModuleName)</w:t>
            </w:r>
            <w:r>
              <w:br/>
              <w:t xml:space="preserve"> IF device name is null or empty THEN</w:t>
            </w:r>
            <w:r>
              <w:br/>
              <w:t xml:space="preserve">     LET Record error ERR000039 and exit</w:t>
            </w:r>
            <w:r>
              <w:br/>
              <w:t xml:space="preserve"> LET CAll method parseTransFileSection to parse TRANSLATION-FILE-PATH section</w:t>
            </w:r>
            <w:r>
              <w:br/>
              <w:t xml:space="preserve"> LET CAll method parseDeviceFileSection to parse DEVICE-FILE-PATH section</w:t>
            </w:r>
            <w:r>
              <w:br/>
            </w:r>
            <w:r>
              <w:br/>
              <w:t xml:space="preserve"> IF result of parseTransFileSection or parseDeviceFileSection is FALSE THEN</w:t>
            </w:r>
            <w:r>
              <w:br/>
              <w:t xml:space="preserve">     LET Record error ERR000013 and exit</w:t>
            </w:r>
          </w:p>
        </w:tc>
      </w:tr>
    </w:tbl>
    <w:p w:rsidR="0045447A" w:rsidRDefault="0045447A" w:rsidP="0045447A">
      <w:pPr>
        <w:pStyle w:val="RefReq"/>
      </w:pPr>
      <w:r>
        <w:t>{</w:t>
      </w:r>
      <w:r w:rsidR="005D40B7">
        <w:t>Ref: [1]</w:t>
      </w:r>
      <w:r>
        <w:t xml:space="preserve"> &lt;GENERIC_TUM_U2x_GT_ERR_003 GENERIC_TUM_U2x_GT_ERR_013 GENERIC_TUM_U2x_GT_ERR_039 GENERIC_TUM_U2x_GT_ERR_046&gt;}</w:t>
      </w:r>
    </w:p>
    <w:p w:rsidR="00D14C77" w:rsidRDefault="00D14C77" w:rsidP="00D14C77">
      <w:r w:rsidRPr="00D14C77">
        <w:t xml:space="preserve">{Ref: [3] &lt; CMN_GDD_ERR_003 CMN_GDD_ERR_013 CMN_GDD_ERR_039 </w:t>
      </w:r>
    </w:p>
    <w:p w:rsidR="00D14C77" w:rsidRPr="00D14C77" w:rsidRDefault="00D14C77" w:rsidP="00D14C77">
      <w:r w:rsidRPr="00D14C77">
        <w:t>CMN_GDD_ERR_046&gt;}</w:t>
      </w:r>
    </w:p>
    <w:p w:rsidR="0045447A" w:rsidRDefault="0045447A" w:rsidP="0045447A"/>
    <w:p w:rsidR="0045447A" w:rsidRDefault="0045447A" w:rsidP="0045447A">
      <w:pPr>
        <w:pStyle w:val="Heading4"/>
        <w:tabs>
          <w:tab w:val="clear" w:pos="576"/>
        </w:tabs>
        <w:spacing w:before="480" w:after="300"/>
      </w:pPr>
      <w:r>
        <w:t>UpdateBasicConfigurationIfNeeded</w:t>
      </w:r>
    </w:p>
    <w:p w:rsidR="0045447A" w:rsidRDefault="0045447A" w:rsidP="0045447A">
      <w:pPr>
        <w:pStyle w:val="DesignID"/>
      </w:pPr>
      <w:r>
        <w:t>GENERIC_GDD_CLS_022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UpdateBasicConfigurationIfNeeded</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Update basic configuration if needed</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r>
            <w:r>
              <w:lastRenderedPageBreak/>
              <w:t xml:space="preserve"> PRECONDITION:</w:t>
            </w:r>
            <w:r>
              <w:br/>
              <w:t xml:space="preserve">     N/A</w:t>
            </w:r>
            <w:r>
              <w:br/>
            </w:r>
            <w:r>
              <w:br/>
              <w:t xml:space="preserve"> FOREACH container in cdfData of current module (specified by basicConfiguration.ModuleName)</w:t>
            </w:r>
            <w:r>
              <w:br/>
              <w:t xml:space="preserve">     IF found parameter DeviceName and its value is NOT null or empty THEN</w:t>
            </w:r>
            <w:r>
              <w:br/>
              <w:t xml:space="preserve">         LET Add device name to collection "result"</w:t>
            </w:r>
            <w:r>
              <w:br/>
              <w:t xml:space="preserve"> IF having device names in collection "result" THEN</w:t>
            </w:r>
            <w:r>
              <w:br/>
              <w:t xml:space="preserve">     LET set collection "result" to basicConfiguration.DeviceNames</w:t>
            </w:r>
            <w:r>
              <w:br/>
              <w:t xml:space="preserve">     LET set default auto version 4.2.2 to basicConfiguration.AutoSARVersion</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BuildAndSaveContainerTree</w:t>
      </w:r>
    </w:p>
    <w:p w:rsidR="0045447A" w:rsidRDefault="0045447A" w:rsidP="0045447A">
      <w:pPr>
        <w:pStyle w:val="DesignID"/>
      </w:pPr>
      <w:r>
        <w:t>GENERIC_GDD_CLS_022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uildAndSaveContainerTre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w:t>
            </w:r>
          </w:p>
        </w:tc>
        <w:tc>
          <w:tcPr>
            <w:tcW w:w="4154" w:type="dxa"/>
            <w:gridSpan w:val="2"/>
            <w:shd w:val="clear" w:color="auto" w:fill="auto"/>
          </w:tcPr>
          <w:p w:rsidR="0045447A" w:rsidRDefault="0045447A" w:rsidP="00760728">
            <w:r>
              <w:t xml:space="preserve">CDF file in XDocu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odule</w:t>
            </w:r>
          </w:p>
        </w:tc>
        <w:tc>
          <w:tcPr>
            <w:tcW w:w="4154" w:type="dxa"/>
            <w:gridSpan w:val="2"/>
            <w:shd w:val="clear" w:color="auto" w:fill="auto"/>
          </w:tcPr>
          <w:p w:rsidR="0045447A" w:rsidRDefault="0045447A" w:rsidP="00760728">
            <w:r>
              <w:t xml:space="preserve">Module in XEl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fig</w:t>
            </w:r>
          </w:p>
        </w:tc>
        <w:tc>
          <w:tcPr>
            <w:tcW w:w="4154" w:type="dxa"/>
            <w:gridSpan w:val="2"/>
            <w:shd w:val="clear" w:color="auto" w:fill="auto"/>
          </w:tcPr>
          <w:p w:rsidR="0045447A" w:rsidRDefault="0045447A" w:rsidP="00760728">
            <w:r>
              <w:t xml:space="preserve">Configuration of modu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Build a containers tree of a module and save in cdfData</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get all containers in module by getting all elements inside tag CONTAINERS</w:t>
            </w:r>
            <w:r>
              <w:br/>
              <w:t xml:space="preserve"> FOREACH element in container</w:t>
            </w:r>
            <w:r>
              <w:br/>
              <w:t xml:space="preserve">     LET recursively build a container tree where this container is root and all of its children</w:t>
            </w:r>
            <w:r>
              <w:br/>
              <w:t xml:space="preserve">     LET add container short name and container tree to cdfData</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uildSubContainers</w:t>
      </w:r>
    </w:p>
    <w:p w:rsidR="0045447A" w:rsidRDefault="0045447A" w:rsidP="0045447A">
      <w:pPr>
        <w:pStyle w:val="DesignID"/>
      </w:pPr>
      <w:r>
        <w:t>GENERIC_GDD_CLS_022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uildSubContainer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ack</w:t>
            </w:r>
          </w:p>
        </w:tc>
        <w:tc>
          <w:tcPr>
            <w:tcW w:w="4154" w:type="dxa"/>
            <w:gridSpan w:val="2"/>
            <w:shd w:val="clear" w:color="auto" w:fill="auto"/>
          </w:tcPr>
          <w:p w:rsidR="0045447A" w:rsidRDefault="0045447A" w:rsidP="00760728">
            <w:r>
              <w:t xml:space="preserve">CDF file in XDocu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ainer</w:t>
            </w:r>
          </w:p>
        </w:tc>
        <w:tc>
          <w:tcPr>
            <w:tcW w:w="4154" w:type="dxa"/>
            <w:gridSpan w:val="2"/>
            <w:shd w:val="clear" w:color="auto" w:fill="auto"/>
          </w:tcPr>
          <w:p w:rsidR="0045447A" w:rsidRDefault="0045447A" w:rsidP="00760728">
            <w:r>
              <w:t xml:space="preserve">Module in XEl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ub_container</w:t>
            </w:r>
          </w:p>
        </w:tc>
        <w:tc>
          <w:tcPr>
            <w:tcW w:w="4154" w:type="dxa"/>
            <w:gridSpan w:val="2"/>
            <w:shd w:val="clear" w:color="auto" w:fill="auto"/>
          </w:tcPr>
          <w:p w:rsidR="0045447A" w:rsidRDefault="0045447A" w:rsidP="00760728">
            <w:r>
              <w:t xml:space="preserve">Configuration of modu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Build the sub container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get all containers in module by getting all elements inside tag CONTAINERS</w:t>
            </w:r>
            <w:r>
              <w:br/>
              <w:t xml:space="preserve"> FOREACH element container</w:t>
            </w:r>
            <w:r>
              <w:br/>
              <w:t xml:space="preserve">     LET recursively build a container tree where this container is root and all of its children</w:t>
            </w:r>
            <w:r>
              <w:br/>
              <w:t xml:space="preserve">     LET add container short name and container tree to cdfData</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AutosarVersion</w:t>
      </w:r>
    </w:p>
    <w:p w:rsidR="0045447A" w:rsidRDefault="0045447A" w:rsidP="0045447A">
      <w:pPr>
        <w:pStyle w:val="DesignID"/>
      </w:pPr>
      <w:r>
        <w:t>GENERIC_GDD_CLS_022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AutosarVers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r>
              <w:t xml:space="preserve">Elemen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autosar version of BSWMDT File and Module Description File.</w:t>
            </w:r>
          </w:p>
          <w:p w:rsidR="0045447A" w:rsidRDefault="0045447A" w:rsidP="00760728">
            <w:pPr>
              <w:pStyle w:val="SourceCode"/>
            </w:pPr>
            <w:r>
              <w:t>Algorithm:</w:t>
            </w:r>
            <w:r>
              <w:br/>
              <w:t>GLOBAL VARIABLE IN:</w:t>
            </w:r>
            <w:r>
              <w:br/>
              <w:t xml:space="preserve">     CdfFiles, UserInterface</w:t>
            </w:r>
            <w:r>
              <w:br/>
            </w:r>
            <w:r>
              <w:br/>
              <w:t xml:space="preserve"> GLOBAL VARIABLE OUT:</w:t>
            </w:r>
            <w:r>
              <w:br/>
              <w:t xml:space="preserve">     N/A</w:t>
            </w:r>
            <w:r>
              <w:br/>
            </w:r>
            <w:r>
              <w:br/>
              <w:t xml:space="preserve"> PRECONDITION:</w:t>
            </w:r>
            <w:r>
              <w:br/>
              <w:t xml:space="preserve">     N/A</w:t>
            </w:r>
            <w:r>
              <w:br/>
            </w:r>
            <w:r>
              <w:br/>
              <w:t xml:space="preserve"> FOREACH file in CdfFiles.Values</w:t>
            </w:r>
            <w:r>
              <w:br/>
              <w:t xml:space="preserve">     LET isAutoSar = checking AR version between CDF data and BSW file</w:t>
            </w:r>
            <w:r>
              <w:br/>
              <w:t xml:space="preserve">     IF isAutoSar is true and bswConfig.ArReleaseVersion is not null and</w:t>
            </w:r>
            <w:r>
              <w:br/>
              <w:t xml:space="preserve">                                                           bswConfig.ArReleaseVersion is not 4.2.2 THEN</w:t>
            </w:r>
            <w:r>
              <w:br/>
              <w:t xml:space="preserve">         LET raise error ERR000029</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CheckERR000025</w:t>
      </w:r>
    </w:p>
    <w:p w:rsidR="0045447A" w:rsidRDefault="0045447A" w:rsidP="0045447A">
      <w:pPr>
        <w:pStyle w:val="DesignID"/>
      </w:pPr>
      <w:r>
        <w:t>GENERIC_GDD_CLS_022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ERR000025</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sw</w:t>
            </w:r>
          </w:p>
        </w:tc>
        <w:tc>
          <w:tcPr>
            <w:tcW w:w="4154" w:type="dxa"/>
            <w:gridSpan w:val="2"/>
            <w:shd w:val="clear" w:color="auto" w:fill="auto"/>
          </w:tcPr>
          <w:p w:rsidR="0045447A" w:rsidRDefault="0045447A" w:rsidP="00760728">
            <w:r>
              <w:t>BSW Document - XML</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figs</w:t>
            </w:r>
          </w:p>
        </w:tc>
        <w:tc>
          <w:tcPr>
            <w:tcW w:w="4154" w:type="dxa"/>
            <w:gridSpan w:val="2"/>
            <w:shd w:val="clear" w:color="auto" w:fill="auto"/>
          </w:tcPr>
          <w:p w:rsidR="0045447A" w:rsidRDefault="0045447A" w:rsidP="00760728">
            <w:r>
              <w:t>List of configura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r>
              <w:t xml:space="preserve">Information of bsw md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check path in bsw mdt with path that defined by Configuration in CDF file</w:t>
            </w:r>
          </w:p>
          <w:p w:rsidR="0045447A" w:rsidRDefault="0045447A" w:rsidP="00760728">
            <w:pPr>
              <w:pStyle w:val="SourceCode"/>
            </w:pPr>
            <w:r>
              <w:t>Algorithm:</w:t>
            </w:r>
            <w:r>
              <w:br/>
              <w:t>GLOBAL VARIABLE IN:</w:t>
            </w:r>
            <w:r>
              <w:br/>
              <w:t xml:space="preserve">     UserInterface</w:t>
            </w:r>
            <w:r>
              <w:br/>
            </w:r>
            <w:r>
              <w:br/>
              <w:t xml:space="preserve"> GLOBAL VARIABLE OUT:</w:t>
            </w:r>
            <w:r>
              <w:br/>
              <w:t xml:space="preserve">     N/A</w:t>
            </w:r>
            <w:r>
              <w:br/>
            </w:r>
            <w:r>
              <w:br/>
              <w:t xml:space="preserve"> PRECONDITION:</w:t>
            </w:r>
            <w:r>
              <w:br/>
              <w:t xml:space="preserve">     N/A</w:t>
            </w:r>
            <w:r>
              <w:br/>
            </w:r>
            <w:r>
              <w:br/>
              <w:t xml:space="preserve"> LET get path1 in bsw mdt</w:t>
            </w:r>
            <w:r>
              <w:br/>
              <w:t xml:space="preserve"> LET get path2 in ModuleDescriptionRef cdf file</w:t>
            </w:r>
            <w:r>
              <w:br/>
              <w:t xml:space="preserve"> IF path1 not equals path2 THEN</w:t>
            </w:r>
            <w:r>
              <w:br/>
              <w:t xml:space="preserve">     LET raise error ERR000025</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ParamConfig</w:t>
      </w:r>
    </w:p>
    <w:p w:rsidR="0045447A" w:rsidRDefault="0045447A" w:rsidP="0045447A">
      <w:pPr>
        <w:pStyle w:val="DesignID"/>
      </w:pPr>
      <w:r>
        <w:t>GENERIC_GDD_CLS_022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ParamConfi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r>
              <w:t xml:space="preserve">Elemen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quiredFields</w:t>
            </w:r>
          </w:p>
        </w:tc>
        <w:tc>
          <w:tcPr>
            <w:tcW w:w="4154" w:type="dxa"/>
            <w:gridSpan w:val="2"/>
            <w:shd w:val="clear" w:color="auto" w:fill="auto"/>
          </w:tcPr>
          <w:p w:rsidR="0045447A" w:rsidRDefault="0045447A" w:rsidP="00760728">
            <w:r>
              <w:t xml:space="preserve">Required field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agNameToField</w:t>
            </w:r>
          </w:p>
        </w:tc>
        <w:tc>
          <w:tcPr>
            <w:tcW w:w="4154" w:type="dxa"/>
            <w:gridSpan w:val="2"/>
            <w:shd w:val="clear" w:color="auto" w:fill="auto"/>
          </w:tcPr>
          <w:p w:rsidR="0045447A" w:rsidRDefault="0045447A" w:rsidP="00760728">
            <w:r>
              <w:t xml:space="preserve">Mapping from tag names to field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required parameter in bsw fil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r>
            <w:r>
              <w:br/>
            </w:r>
            <w:r>
              <w:lastRenderedPageBreak/>
              <w:t xml:space="preserve"> FOREACH parameter is required in bsw file</w:t>
            </w:r>
            <w:r>
              <w:br/>
              <w:t xml:space="preserve">     IF have any value absence THEN</w:t>
            </w:r>
            <w:r>
              <w:br/>
              <w:t xml:space="preserve">         LET raise error ERR000030</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CheckRelationBswmdtAndCdf</w:t>
      </w:r>
    </w:p>
    <w:p w:rsidR="0045447A" w:rsidRDefault="0045447A" w:rsidP="0045447A">
      <w:pPr>
        <w:pStyle w:val="DesignID"/>
      </w:pPr>
      <w:r>
        <w:t>GENERIC_GDD_CLS_022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RelationBswmdtAndCdf</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r>
              <w:t xml:space="preserve">Information of bsw md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check relation between BSW and CDF files. It raise error ERR000048 if not any relation between BSW and CDF</w:t>
            </w:r>
          </w:p>
          <w:p w:rsidR="0045447A" w:rsidRDefault="0045447A" w:rsidP="00760728">
            <w:pPr>
              <w:pStyle w:val="SourceCode"/>
            </w:pPr>
            <w:r>
              <w:t>Algorithm:</w:t>
            </w:r>
            <w:r>
              <w:br/>
              <w:t>GLOBAL VARIABLE IN:</w:t>
            </w:r>
            <w:r>
              <w:br/>
              <w:t xml:space="preserve">     CdfData, UserInterface</w:t>
            </w:r>
            <w:r>
              <w:br/>
            </w:r>
            <w:r>
              <w:br/>
              <w:t xml:space="preserve"> GLOBAL VARIABLE OUT:</w:t>
            </w:r>
            <w:r>
              <w:br/>
              <w:t xml:space="preserve">     N/A</w:t>
            </w:r>
            <w:r>
              <w:br/>
            </w:r>
            <w:r>
              <w:br/>
              <w:t xml:space="preserve"> PRECONDITION:</w:t>
            </w:r>
            <w:r>
              <w:br/>
              <w:t xml:space="preserve">     N/A</w:t>
            </w:r>
            <w:r>
              <w:br/>
            </w:r>
            <w:r>
              <w:br/>
              <w:t xml:space="preserve"> LET cdfConfig = CALL CdfData.GetAllInstanceConfigurations WITH BasicConfiguration.ModuleName</w:t>
            </w:r>
            <w:r>
              <w:br/>
              <w:t xml:space="preserve"> IF bswConfig.VendorSpecificModuleDefRef is null THEN</w:t>
            </w:r>
            <w:r>
              <w:br/>
              <w:t xml:space="preserve">     LET raise error ERR000049</w:t>
            </w:r>
            <w:r>
              <w:br/>
              <w:t xml:space="preserve"> ELSE IF cdfConfig is not null and cdfConfig.DefinitionRef not equals bswConfig.VendorSpecificModuleDefRef THEN</w:t>
            </w:r>
            <w:r>
              <w:br/>
              <w:t xml:space="preserve">     LET raise error ERR000048</w:t>
            </w:r>
          </w:p>
        </w:tc>
      </w:tr>
    </w:tbl>
    <w:p w:rsidR="0045447A" w:rsidRDefault="0045447A" w:rsidP="0045447A">
      <w:pPr>
        <w:pStyle w:val="RefReq"/>
      </w:pPr>
      <w:r>
        <w:t>{</w:t>
      </w:r>
      <w:r w:rsidR="005D40B7">
        <w:t>Ref: [1]</w:t>
      </w:r>
      <w:r>
        <w:t xml:space="preserve"> &lt;GENERIC_TUM_U2X_GT_ERR_048 GENERIC_TUM_U2X_GT_ERR_049&gt;}</w:t>
      </w:r>
    </w:p>
    <w:p w:rsidR="00424613" w:rsidRPr="00424613" w:rsidRDefault="00424613" w:rsidP="00424613">
      <w:r w:rsidRPr="00424613">
        <w:t>{Ref: [3] &lt; CMN_GDD_ERR_049</w:t>
      </w:r>
      <w:r w:rsidR="00596A85">
        <w:t xml:space="preserve"> </w:t>
      </w:r>
      <w:r w:rsidR="00596A85" w:rsidRPr="00424613">
        <w:t>CMN_GDD_ERR_04</w:t>
      </w:r>
      <w:r w:rsidR="00596A85">
        <w:t>8</w:t>
      </w:r>
      <w:r w:rsidRPr="00424613">
        <w:t>&gt;}</w:t>
      </w:r>
    </w:p>
    <w:p w:rsidR="0045447A" w:rsidRDefault="0045447A" w:rsidP="0045447A"/>
    <w:p w:rsidR="0045447A" w:rsidRDefault="0045447A" w:rsidP="0045447A">
      <w:pPr>
        <w:pStyle w:val="Heading4"/>
        <w:tabs>
          <w:tab w:val="clear" w:pos="576"/>
        </w:tabs>
        <w:spacing w:before="480" w:after="300"/>
      </w:pPr>
      <w:r>
        <w:t>ConvertToContainer</w:t>
      </w:r>
    </w:p>
    <w:p w:rsidR="0045447A" w:rsidRDefault="0045447A" w:rsidP="0045447A">
      <w:pPr>
        <w:pStyle w:val="DesignID"/>
      </w:pPr>
      <w:r>
        <w:t>GENERIC_GDD_CLS_022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nvertToContain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s</w:t>
            </w:r>
          </w:p>
        </w:tc>
        <w:tc>
          <w:tcPr>
            <w:tcW w:w="4154" w:type="dxa"/>
            <w:gridSpan w:val="2"/>
            <w:shd w:val="clear" w:color="auto" w:fill="auto"/>
          </w:tcPr>
          <w:p w:rsidR="0045447A" w:rsidRDefault="0045447A" w:rsidP="00760728">
            <w:r>
              <w:t xml:space="preserve">Elemen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vert XElement into a Container instanc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r>
            <w:r>
              <w:lastRenderedPageBreak/>
              <w:t xml:space="preserve">     N/A</w:t>
            </w:r>
            <w:r>
              <w:br/>
            </w:r>
            <w:r>
              <w:br/>
              <w:t xml:space="preserve"> Generate new uuid by Guid.NewGuid() to replace uuid attribute of elements</w:t>
            </w:r>
            <w:r>
              <w:br/>
              <w:t xml:space="preserve"> Convert XElement into a Container instance with mapping</w:t>
            </w:r>
            <w:r>
              <w:br/>
              <w:t xml:space="preserve">     - UUID attribute to Uuid field</w:t>
            </w:r>
            <w:r>
              <w:br/>
              <w:t xml:space="preserve">     - SHORT-NAME tag to ShortName field</w:t>
            </w:r>
            <w:r>
              <w:br/>
              <w:t xml:space="preserve">     - PARAMETER-VALUES tag to ParameterValues field by calling method parseThruParameters</w:t>
            </w:r>
            <w:r>
              <w:br/>
              <w:t xml:space="preserve">     - REFERENCE-VALUES tag to ReferenceValues field by calling method parseThruReferences</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DeviceName</w:t>
      </w:r>
    </w:p>
    <w:p w:rsidR="0045447A" w:rsidRDefault="0045447A" w:rsidP="0045447A">
      <w:pPr>
        <w:pStyle w:val="DesignID"/>
      </w:pPr>
      <w:r>
        <w:t>GENERIC_GDD_CLS_022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DeviceNam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devic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get the device's nam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result = null.</w:t>
            </w:r>
            <w:r>
              <w:br/>
              <w:t xml:space="preserve"> LET Get all instance Containers in CDF data.</w:t>
            </w:r>
            <w:r>
              <w:br/>
              <w:t xml:space="preserve"> FOREACH container in each instance</w:t>
            </w:r>
            <w:r>
              <w:br/>
              <w:t xml:space="preserve">     IF the value of deviveName is not null or not empty string THEN</w:t>
            </w:r>
            <w:r>
              <w:br/>
              <w:t xml:space="preserve">         LET result = deviveName.</w:t>
            </w:r>
            <w:r>
              <w:br/>
              <w:t xml:space="preserve">         break.</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RootPath</w:t>
      </w:r>
    </w:p>
    <w:p w:rsidR="0045447A" w:rsidRDefault="0045447A" w:rsidP="0045447A">
      <w:pPr>
        <w:pStyle w:val="DesignID"/>
      </w:pPr>
      <w:r>
        <w:t>GENERIC_GDD_CLS_022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oot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xmlDoc</w:t>
            </w:r>
          </w:p>
        </w:tc>
        <w:tc>
          <w:tcPr>
            <w:tcW w:w="4154" w:type="dxa"/>
            <w:gridSpan w:val="2"/>
            <w:shd w:val="clear" w:color="auto" w:fill="auto"/>
          </w:tcPr>
          <w:p w:rsidR="0045447A" w:rsidRDefault="0045447A" w:rsidP="00760728">
            <w:r>
              <w:t xml:space="preserve">Xml doc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root path of xmlDoc</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root path of a CDF/BSW file</w:t>
            </w:r>
          </w:p>
          <w:p w:rsidR="0045447A" w:rsidRDefault="0045447A" w:rsidP="00760728">
            <w:pPr>
              <w:pStyle w:val="SourceCode"/>
            </w:pPr>
            <w:r>
              <w:lastRenderedPageBreak/>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get all inner elements of xmlDoc that have name AR-PACKAGE and have inner tag is AR-PACKAGES or ELEMENTS</w:t>
            </w:r>
            <w:r>
              <w:br/>
              <w:t xml:space="preserve"> RETURN root path by concatenating their short name by "/" separator</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ParseAndSaveBswConfiguration</w:t>
      </w:r>
    </w:p>
    <w:p w:rsidR="0045447A" w:rsidRDefault="0045447A" w:rsidP="0045447A">
      <w:pPr>
        <w:pStyle w:val="DesignID"/>
      </w:pPr>
      <w:r>
        <w:t>GENERIC_GDD_CLS_022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AndSaveBsw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sw</w:t>
            </w:r>
          </w:p>
        </w:tc>
        <w:tc>
          <w:tcPr>
            <w:tcW w:w="4154" w:type="dxa"/>
            <w:gridSpan w:val="2"/>
            <w:shd w:val="clear" w:color="auto" w:fill="auto"/>
          </w:tcPr>
          <w:p w:rsidR="0045447A" w:rsidRDefault="0045447A" w:rsidP="00760728">
            <w:r>
              <w:t xml:space="preserve">Bsw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BSW configuration and save into cdfData Tags need parse: IMPLEMENT-SHORT-NAME IMPLEMENT-PROGRAMMING-LANGUAGE IMPLEMENT-SW-VERSION IMPLEMENT-VENDOR-ID IMPLEMENT-AR-RELEASE-VERSION IMPLEMENT-VENDOR-API-INFIX IMPLEMENT-BEHAVIOR-REF IMPLEMENT-UUID DESCRIPTION-SHORT-NAME DESCRIPTION-MODULE-ID DESCRIPTION-UUID IMPLEMENT-VENDOR-SPECIFIC-MODULE-DEF-REFS</w:t>
            </w:r>
          </w:p>
          <w:p w:rsidR="0045447A" w:rsidRDefault="0045447A" w:rsidP="00760728">
            <w:pPr>
              <w:pStyle w:val="SourceCode"/>
            </w:pPr>
            <w:r>
              <w:t>Algorithm:</w:t>
            </w:r>
            <w:r>
              <w:br/>
              <w:t>Parse bsw configuration, raise ERR000025, ERR000026, ERR000029, ERR000048 or ERR000030 if any</w:t>
            </w:r>
          </w:p>
        </w:tc>
      </w:tr>
    </w:tbl>
    <w:p w:rsidR="0045447A" w:rsidRDefault="0045447A" w:rsidP="0045447A">
      <w:pPr>
        <w:pStyle w:val="RefReq"/>
      </w:pPr>
      <w:r>
        <w:t>{</w:t>
      </w:r>
      <w:r w:rsidR="005D40B7">
        <w:t>Ref: [1]</w:t>
      </w:r>
      <w:r>
        <w:t xml:space="preserve"> &lt;GENERIC_TUM_U2x_GT_ERR_025 GENERIC_TUM_U2x_GT_ERR_029 GENERIC_TUM_U2x_GT_ERR_030&gt;}</w:t>
      </w:r>
    </w:p>
    <w:p w:rsidR="00A401C0" w:rsidRDefault="00A401C0" w:rsidP="0045447A">
      <w:r w:rsidRPr="00A401C0">
        <w:t xml:space="preserve">{Ref: [3] &lt; CMN_GDD_ERR_025 CMN_GDD_ERR_026 CMN_GDD_ERR_029 </w:t>
      </w:r>
    </w:p>
    <w:p w:rsidR="0045447A" w:rsidRDefault="00A401C0" w:rsidP="0045447A">
      <w:r w:rsidRPr="00A401C0">
        <w:t>CMN_GDD_ERR_030 CMN_GDD_ERR_048&gt;}</w:t>
      </w:r>
    </w:p>
    <w:p w:rsidR="0045447A" w:rsidRDefault="0045447A" w:rsidP="0045447A">
      <w:pPr>
        <w:pStyle w:val="Heading4"/>
        <w:tabs>
          <w:tab w:val="clear" w:pos="576"/>
        </w:tabs>
        <w:spacing w:before="480" w:after="300"/>
      </w:pPr>
      <w:r>
        <w:t>ParseAndSaveCDFFile</w:t>
      </w:r>
    </w:p>
    <w:p w:rsidR="0045447A" w:rsidRDefault="0045447A" w:rsidP="0045447A">
      <w:pPr>
        <w:pStyle w:val="DesignID"/>
      </w:pPr>
      <w:r>
        <w:t>GENERIC_GDD_CLS_022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AndSaveCDFFil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CDF file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file</w:t>
            </w:r>
          </w:p>
        </w:tc>
        <w:tc>
          <w:tcPr>
            <w:tcW w:w="4154" w:type="dxa"/>
            <w:gridSpan w:val="2"/>
            <w:shd w:val="clear" w:color="auto" w:fill="auto"/>
          </w:tcPr>
          <w:p w:rsidR="0045447A" w:rsidRDefault="0045447A" w:rsidP="00760728">
            <w:r>
              <w:t xml:space="preserve">CDF file in XDocu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parse and save CDF file into cdfData.</w:t>
            </w:r>
          </w:p>
          <w:p w:rsidR="0045447A" w:rsidRDefault="0045447A" w:rsidP="00760728">
            <w:pPr>
              <w:pStyle w:val="SourceCode"/>
            </w:pPr>
            <w:r>
              <w:t>Algorithm:</w:t>
            </w:r>
            <w:r>
              <w:br/>
              <w:t>GLOBAL VARIABLE IN:</w:t>
            </w:r>
            <w:r>
              <w:br/>
              <w:t xml:space="preserve">     N/A</w:t>
            </w:r>
            <w:r>
              <w:br/>
            </w:r>
            <w:r>
              <w:lastRenderedPageBreak/>
              <w:br/>
              <w:t xml:space="preserve"> GLOBAL VARIABLE OUT:</w:t>
            </w:r>
            <w:r>
              <w:br/>
              <w:t xml:space="preserve">     N/A</w:t>
            </w:r>
            <w:r>
              <w:br/>
            </w:r>
            <w:r>
              <w:br/>
              <w:t xml:space="preserve"> PRECONDITION:</w:t>
            </w:r>
            <w:r>
              <w:br/>
              <w:t xml:space="preserve">     N/A</w:t>
            </w:r>
            <w:r>
              <w:br/>
            </w:r>
            <w:r>
              <w:br/>
              <w:t xml:space="preserve"> LET modules = return value by CALL Descendants by file.</w:t>
            </w:r>
            <w:r>
              <w:br/>
              <w:t xml:space="preserve"> FOREACH module in modules, which is wrapped in tag ELEMENTS</w:t>
            </w:r>
            <w:r>
              <w:br/>
              <w:t xml:space="preserve">     LET config = initialize a Configuration.</w:t>
            </w:r>
            <w:r>
              <w:br/>
              <w:t xml:space="preserve">     LET status = return value by CALL ParseConfiguration WITH element is module and config is config.</w:t>
            </w:r>
            <w:r>
              <w:br/>
              <w:t xml:space="preserve">     IF the value of status is success in ParseConfigStatus THEN</w:t>
            </w:r>
            <w:r>
              <w:br/>
              <w:t xml:space="preserve">         LET moduleName = return value by CALL GetElementLastInArray WITH path is DefinitionRef.</w:t>
            </w:r>
            <w:r>
              <w:br/>
              <w:t xml:space="preserve">         IF the MODULE-DESCRIPTION-REF element is not present module specific description file.</w:t>
            </w:r>
            <w:r>
              <w:br/>
              <w:t xml:space="preserve">             LET record error ERR000028.</w:t>
            </w:r>
            <w:r>
              <w:br/>
              <w:t xml:space="preserve">         ELSE</w:t>
            </w:r>
            <w:r>
              <w:br/>
              <w:t xml:space="preserve">             LET count = the number of element by CALL Descendants WITH the name of element is 'CONTAINERS'</w:t>
            </w:r>
            <w:r>
              <w:br/>
              <w:t xml:space="preserve">             IF any element not exists in CONTAINERS element</w:t>
            </w:r>
            <w:r>
              <w:br/>
              <w:t xml:space="preserve">                 LET Report error ERR000011.</w:t>
            </w:r>
            <w:r>
              <w:br/>
              <w:t xml:space="preserve">                 LET Save mapping module short name - CDF file path into cdfData</w:t>
            </w:r>
            <w:r>
              <w:br/>
              <w:t xml:space="preserve">                 LET CALL method buildAndSaveContainerTree to build a container tree of this module and</w:t>
            </w:r>
            <w:r>
              <w:br/>
              <w:t xml:space="preserve">                                                                                         save into cdfData</w:t>
            </w:r>
          </w:p>
        </w:tc>
      </w:tr>
    </w:tbl>
    <w:p w:rsidR="0045447A" w:rsidRDefault="0045447A" w:rsidP="0045447A">
      <w:pPr>
        <w:pStyle w:val="RefReq"/>
      </w:pPr>
      <w:r>
        <w:lastRenderedPageBreak/>
        <w:t>{</w:t>
      </w:r>
      <w:r w:rsidR="005D40B7">
        <w:t>Ref: [1]</w:t>
      </w:r>
      <w:r>
        <w:t xml:space="preserve"> &lt;GENERIC_TUM_U2x_GT_ERR_028 GENERIC_TUM_U2x_GT_ECU_002&gt;}</w:t>
      </w:r>
    </w:p>
    <w:p w:rsidR="00760728" w:rsidRPr="00760728" w:rsidRDefault="00760728" w:rsidP="00760728">
      <w:r w:rsidRPr="00760728">
        <w:t>{Ref: [3] &lt; CMN_GDD_ERR_0</w:t>
      </w:r>
      <w:r>
        <w:t>11</w:t>
      </w:r>
      <w:r w:rsidR="002373A4">
        <w:t xml:space="preserve"> </w:t>
      </w:r>
      <w:r w:rsidR="002373A4" w:rsidRPr="00760728">
        <w:t>CMN_GDD_ERR_0</w:t>
      </w:r>
      <w:r w:rsidR="002373A4">
        <w:t>28</w:t>
      </w:r>
      <w:r w:rsidRPr="00760728">
        <w:t>&gt;}</w:t>
      </w:r>
    </w:p>
    <w:p w:rsidR="0045447A" w:rsidRDefault="0045447A" w:rsidP="0045447A"/>
    <w:p w:rsidR="0045447A" w:rsidRDefault="0045447A" w:rsidP="0045447A">
      <w:pPr>
        <w:pStyle w:val="Heading4"/>
        <w:tabs>
          <w:tab w:val="clear" w:pos="576"/>
        </w:tabs>
        <w:spacing w:before="480" w:after="300"/>
      </w:pPr>
      <w:r>
        <w:t>ParseConfiguration</w:t>
      </w:r>
    </w:p>
    <w:p w:rsidR="0045447A" w:rsidRDefault="0045447A" w:rsidP="0045447A">
      <w:pPr>
        <w:pStyle w:val="DesignID"/>
      </w:pPr>
      <w:r>
        <w:t>GENERIC_GDD_CLS_022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w:t>
            </w:r>
          </w:p>
        </w:tc>
        <w:tc>
          <w:tcPr>
            <w:tcW w:w="4154" w:type="dxa"/>
            <w:gridSpan w:val="2"/>
            <w:shd w:val="clear" w:color="auto" w:fill="auto"/>
          </w:tcPr>
          <w:p w:rsidR="0045447A" w:rsidRDefault="0045447A" w:rsidP="00760728">
            <w:r>
              <w:t xml:space="preserve">Elem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fig</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ParseConfigStatus </w:t>
            </w:r>
          </w:p>
        </w:tc>
        <w:tc>
          <w:tcPr>
            <w:tcW w:w="4154" w:type="dxa"/>
            <w:gridSpan w:val="2"/>
            <w:shd w:val="clear" w:color="auto" w:fill="auto"/>
          </w:tcPr>
          <w:p w:rsidR="0045447A" w:rsidRDefault="0045447A" w:rsidP="00760728">
            <w:r>
              <w:t>The Parse 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parse the configuration from CDF file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r>
            <w:r>
              <w:lastRenderedPageBreak/>
              <w:t xml:space="preserve"> LET Parse an XElement into a Configuration instance WITH mapping</w:t>
            </w:r>
            <w:r>
              <w:br/>
              <w:t xml:space="preserve">     - UUID attribute to Uuid field</w:t>
            </w:r>
            <w:r>
              <w:br/>
              <w:t xml:space="preserve">     - SHORT-NAME tag to ShortName field</w:t>
            </w:r>
            <w:r>
              <w:br/>
              <w:t xml:space="preserve">     - DEFINITION-REF tag to DefinitionRef field</w:t>
            </w:r>
            <w:r>
              <w:br/>
              <w:t xml:space="preserve">     - MODULE-DESCRIPTION-REF tag to ModuleDescriptionRef field</w:t>
            </w:r>
            <w:r>
              <w:br/>
            </w:r>
            <w:r>
              <w:br/>
              <w:t xml:space="preserve"> LET CALL shouldFilterOutConfiguration to check Configuration instance should be filtered out</w:t>
            </w:r>
            <w:r>
              <w:br/>
              <w:t xml:space="preserve"> IF not true THEN</w:t>
            </w:r>
            <w:r>
              <w:br/>
              <w:t xml:space="preserve">     LET Save Configuration instance into cdfData</w:t>
            </w:r>
            <w:r>
              <w:br/>
              <w:t xml:space="preserve">     RETURN Configuration instance</w:t>
            </w:r>
            <w:r>
              <w:br/>
              <w:t xml:space="preserve"> ELSE</w:t>
            </w:r>
            <w:r>
              <w:br/>
              <w:t xml:space="preserve">     RETURN null</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ParseDeviceFileSection</w:t>
      </w:r>
    </w:p>
    <w:p w:rsidR="0045447A" w:rsidRDefault="0045447A" w:rsidP="0045447A">
      <w:pPr>
        <w:pStyle w:val="DesignID"/>
      </w:pPr>
      <w:r>
        <w:t>GENERIC_GDD_CLS_022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DeviceFileSec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ranslationFilePath</w:t>
            </w:r>
          </w:p>
        </w:tc>
        <w:tc>
          <w:tcPr>
            <w:tcW w:w="4154" w:type="dxa"/>
            <w:gridSpan w:val="2"/>
            <w:shd w:val="clear" w:color="auto" w:fill="auto"/>
          </w:tcPr>
          <w:p w:rsidR="0045447A" w:rsidRDefault="0045447A" w:rsidP="00760728">
            <w:r>
              <w:t xml:space="preserve">Translation file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viceFileSection</w:t>
            </w:r>
          </w:p>
        </w:tc>
        <w:tc>
          <w:tcPr>
            <w:tcW w:w="4154" w:type="dxa"/>
            <w:gridSpan w:val="2"/>
            <w:shd w:val="clear" w:color="auto" w:fill="auto"/>
          </w:tcPr>
          <w:p w:rsidR="0045447A" w:rsidRDefault="0045447A" w:rsidP="00760728">
            <w:r>
              <w:t xml:space="preserve">Section DEVICE-FIL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viceName</w:t>
            </w:r>
          </w:p>
        </w:tc>
        <w:tc>
          <w:tcPr>
            <w:tcW w:w="4154" w:type="dxa"/>
            <w:gridSpan w:val="2"/>
            <w:shd w:val="clear" w:color="auto" w:fill="auto"/>
          </w:tcPr>
          <w:p w:rsidR="0045447A" w:rsidRDefault="0045447A" w:rsidP="00760728">
            <w:r>
              <w:t xml:space="preserve">Devic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o check device name should be present in translation file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device file section defined by tag DEVICE-FILE-PATH</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IF deviceFileSection is null THEN</w:t>
            </w:r>
            <w:r>
              <w:br/>
              <w:t xml:space="preserve">     RETURN false</w:t>
            </w:r>
            <w:r>
              <w:br/>
              <w:t xml:space="preserve"> Try to get device header file path from deviceName tag which is a child of deviceFileSection</w:t>
            </w:r>
            <w:r>
              <w:br/>
              <w:t xml:space="preserve">     LET Record error ERR000016 if there are NO children of deviceFileSection and exit</w:t>
            </w:r>
            <w:r>
              <w:br/>
              <w:t xml:space="preserve">     LET Record error ERR000017 if there are NO deviceName tag in deviceFileSection and exit</w:t>
            </w:r>
            <w:r>
              <w:br/>
              <w:t xml:space="preserve"> IF no any error found THEN</w:t>
            </w:r>
            <w:r>
              <w:br/>
              <w:t xml:space="preserve">     CALL register.SaveMacroAddressValue to save all define macro in device header file</w:t>
            </w:r>
            <w:r>
              <w:br/>
              <w:t xml:space="preserve"> RETURN true</w:t>
            </w:r>
          </w:p>
        </w:tc>
      </w:tr>
    </w:tbl>
    <w:p w:rsidR="0045447A" w:rsidRDefault="0045447A" w:rsidP="0045447A">
      <w:pPr>
        <w:pStyle w:val="RefReq"/>
      </w:pPr>
      <w:r>
        <w:t>{</w:t>
      </w:r>
      <w:r w:rsidR="005D40B7">
        <w:t>Ref: [1]</w:t>
      </w:r>
      <w:r>
        <w:t xml:space="preserve"> &lt;GENERIC_TUM_U2X_GT_ERR_016 GENERIC_TUM_U2X_GT_ERR_017&gt;}</w:t>
      </w:r>
    </w:p>
    <w:p w:rsidR="003A3860" w:rsidRPr="003A3860" w:rsidRDefault="003A3860" w:rsidP="003A3860">
      <w:r w:rsidRPr="003A3860">
        <w:lastRenderedPageBreak/>
        <w:t>{Ref: [3] &lt; CMN_GDD_ERR_0</w:t>
      </w:r>
      <w:r>
        <w:t xml:space="preserve">16 </w:t>
      </w:r>
      <w:r w:rsidRPr="003A3860">
        <w:t>CMN_GDD_ERR_0</w:t>
      </w:r>
      <w:r>
        <w:t>17</w:t>
      </w:r>
      <w:r w:rsidRPr="003A3860">
        <w:t>&gt;}</w:t>
      </w:r>
    </w:p>
    <w:p w:rsidR="0045447A" w:rsidRDefault="0045447A" w:rsidP="0045447A"/>
    <w:p w:rsidR="0045447A" w:rsidRDefault="0045447A" w:rsidP="0045447A">
      <w:pPr>
        <w:pStyle w:val="Heading4"/>
        <w:tabs>
          <w:tab w:val="clear" w:pos="576"/>
        </w:tabs>
        <w:spacing w:before="480" w:after="300"/>
      </w:pPr>
      <w:r>
        <w:t>ParseItemValue</w:t>
      </w:r>
    </w:p>
    <w:p w:rsidR="0045447A" w:rsidRDefault="0045447A" w:rsidP="0045447A">
      <w:pPr>
        <w:pStyle w:val="DesignID"/>
      </w:pPr>
      <w:r>
        <w:t>GENERIC_GDD_CLS_022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Item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w:t>
            </w:r>
          </w:p>
        </w:tc>
        <w:tc>
          <w:tcPr>
            <w:tcW w:w="4154" w:type="dxa"/>
            <w:gridSpan w:val="2"/>
            <w:shd w:val="clear" w:color="auto" w:fill="auto"/>
          </w:tcPr>
          <w:p w:rsidR="0045447A" w:rsidRDefault="0045447A" w:rsidP="00760728">
            <w:r>
              <w:t xml:space="preserve">Elemen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initionKey</w:t>
            </w:r>
          </w:p>
        </w:tc>
        <w:tc>
          <w:tcPr>
            <w:tcW w:w="4154" w:type="dxa"/>
            <w:gridSpan w:val="2"/>
            <w:shd w:val="clear" w:color="auto" w:fill="auto"/>
          </w:tcPr>
          <w:p w:rsidR="0045447A" w:rsidRDefault="0045447A" w:rsidP="00760728">
            <w:r>
              <w:t xml:space="preserve">Definition ke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Key</w:t>
            </w:r>
          </w:p>
        </w:tc>
        <w:tc>
          <w:tcPr>
            <w:tcW w:w="4154" w:type="dxa"/>
            <w:gridSpan w:val="2"/>
            <w:shd w:val="clear" w:color="auto" w:fill="auto"/>
          </w:tcPr>
          <w:p w:rsidR="0045447A" w:rsidRDefault="0045447A" w:rsidP="00760728">
            <w:r>
              <w:t xml:space="preserve">Value ke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temValue </w:t>
            </w:r>
          </w:p>
        </w:tc>
        <w:tc>
          <w:tcPr>
            <w:tcW w:w="4154" w:type="dxa"/>
            <w:gridSpan w:val="2"/>
            <w:shd w:val="clear" w:color="auto" w:fill="auto"/>
          </w:tcPr>
          <w:p w:rsidR="0045447A" w:rsidRDefault="0045447A" w:rsidP="00760728">
            <w:r>
              <w:t>The value from CDF</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item value from XElemen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Get value from CDF and convert to value that has corresponding data type</w:t>
            </w:r>
            <w:r>
              <w:br/>
              <w:t xml:space="preserve"> LET Convert and RETURN value to corresponding data typ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SubElement</w:t>
      </w:r>
    </w:p>
    <w:p w:rsidR="0045447A" w:rsidRDefault="0045447A" w:rsidP="0045447A">
      <w:pPr>
        <w:pStyle w:val="DesignID"/>
      </w:pPr>
      <w:r>
        <w:t>GENERIC_GDD_CLS_022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SubElemen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w:t>
            </w:r>
          </w:p>
        </w:tc>
        <w:tc>
          <w:tcPr>
            <w:tcW w:w="4154" w:type="dxa"/>
            <w:gridSpan w:val="2"/>
            <w:shd w:val="clear" w:color="auto" w:fill="auto"/>
          </w:tcPr>
          <w:p w:rsidR="0045447A" w:rsidRDefault="0045447A" w:rsidP="00760728">
            <w:r>
              <w:t xml:space="preserve">Bsw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quiredFields</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agNameToField</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the sub-element</w:t>
            </w:r>
          </w:p>
          <w:p w:rsidR="0045447A" w:rsidRDefault="0045447A" w:rsidP="00760728">
            <w:pPr>
              <w:pStyle w:val="SourceCode"/>
            </w:pPr>
            <w:r>
              <w:t>Algorithm:</w:t>
            </w:r>
            <w:r>
              <w:br/>
              <w:t>GLOBAL VARIABLE IN:</w:t>
            </w:r>
            <w:r>
              <w:br/>
              <w:t xml:space="preserve">     N/A</w:t>
            </w:r>
            <w:r>
              <w:br/>
            </w:r>
            <w:r>
              <w:lastRenderedPageBreak/>
              <w:br/>
              <w:t xml:space="preserve"> GLOBAL VARIABLE OUT:</w:t>
            </w:r>
            <w:r>
              <w:br/>
              <w:t xml:space="preserve">     N/A</w:t>
            </w:r>
            <w:r>
              <w:br/>
            </w:r>
            <w:r>
              <w:br/>
              <w:t xml:space="preserve"> PRECONDITION:</w:t>
            </w:r>
            <w:r>
              <w:br/>
              <w:t xml:space="preserve">     N/A</w:t>
            </w:r>
            <w:r>
              <w:br/>
            </w:r>
            <w:r>
              <w:br/>
              <w:t xml:space="preserve"> FOREACH subElement in element.Elements</w:t>
            </w:r>
            <w:r>
              <w:br/>
              <w:t xml:space="preserve">     LET implement = Parse for Bsw implementation that is in BSW-IMPLEMENTATION tag</w:t>
            </w:r>
            <w:r>
              <w:br/>
              <w:t xml:space="preserve">     LET description = Parse for Bsw Module Description that is in BSW-MODULE-DESCRIPTION tag</w:t>
            </w:r>
            <w:r>
              <w:br/>
              <w:t xml:space="preserve">     IF subElement.Name.LocalName is not null and subElement.Name.LocalName is SHORT-NAME THEN</w:t>
            </w:r>
            <w:r>
              <w:br/>
              <w:t xml:space="preserve">         LET name = subElement.Value</w:t>
            </w:r>
            <w:r>
              <w:br/>
              <w:t xml:space="preserve">     LET parse values from tags in BSW-IMPLEMENTATION tag</w:t>
            </w:r>
            <w:r>
              <w:br/>
              <w:t xml:space="preserve">     LET parse values from tags in BSW-MODULE-DESCRIPTION tag</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ParseThruParameters</w:t>
      </w:r>
    </w:p>
    <w:p w:rsidR="0045447A" w:rsidRDefault="0045447A" w:rsidP="0045447A">
      <w:pPr>
        <w:pStyle w:val="DesignID"/>
      </w:pPr>
      <w:r>
        <w:t>GENERIC_GDD_CLS_022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ThruParameter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w:t>
            </w:r>
          </w:p>
        </w:tc>
        <w:tc>
          <w:tcPr>
            <w:tcW w:w="4154" w:type="dxa"/>
            <w:gridSpan w:val="2"/>
            <w:shd w:val="clear" w:color="auto" w:fill="auto"/>
          </w:tcPr>
          <w:p w:rsidR="0045447A" w:rsidRDefault="0045447A" w:rsidP="00760728">
            <w:r>
              <w:t xml:space="preserve">Elemen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ItemValue&gt; </w:t>
            </w:r>
          </w:p>
        </w:tc>
        <w:tc>
          <w:tcPr>
            <w:tcW w:w="4154" w:type="dxa"/>
            <w:gridSpan w:val="2"/>
            <w:shd w:val="clear" w:color="auto" w:fill="auto"/>
          </w:tcPr>
          <w:p w:rsidR="0045447A" w:rsidRDefault="0045447A" w:rsidP="00760728">
            <w:r>
              <w:t>The value references from CDF</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XElement and return a list of parameter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FOREACH child item in element</w:t>
            </w:r>
            <w:r>
              <w:br/>
              <w:t xml:space="preserve">     LET Create new ItemValue with fields' value WITH</w:t>
            </w:r>
            <w:r>
              <w:br/>
              <w:t xml:space="preserve">     - DefinitionRef = DEFINITION-REF tag</w:t>
            </w:r>
            <w:r>
              <w:br/>
              <w:t xml:space="preserve">     - Value = VALUE tag</w:t>
            </w:r>
            <w:r>
              <w:br/>
              <w:t xml:space="preserve">     IF VALUE tag = 0 THEN</w:t>
            </w:r>
            <w:r>
              <w:br/>
              <w:t xml:space="preserve">         convert Value to false</w:t>
            </w:r>
            <w:r>
              <w:br/>
              <w:t xml:space="preserve">     IF VALUE tag = 1 THEN</w:t>
            </w:r>
            <w:r>
              <w:br/>
              <w:t xml:space="preserve">         convert Value to true</w:t>
            </w:r>
            <w:r>
              <w:br/>
              <w:t xml:space="preserve">     LET add ItemValue into a collection "result"</w:t>
            </w:r>
            <w:r>
              <w:br/>
              <w:t xml:space="preserve"> RETURN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ParseThruReferences</w:t>
      </w:r>
    </w:p>
    <w:p w:rsidR="0045447A" w:rsidRDefault="0045447A" w:rsidP="0045447A">
      <w:pPr>
        <w:pStyle w:val="DesignID"/>
      </w:pPr>
      <w:r>
        <w:t>GENERIC_GDD_CLS_022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ThruReferenc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w:t>
            </w:r>
          </w:p>
        </w:tc>
        <w:tc>
          <w:tcPr>
            <w:tcW w:w="4154" w:type="dxa"/>
            <w:gridSpan w:val="2"/>
            <w:shd w:val="clear" w:color="auto" w:fill="auto"/>
          </w:tcPr>
          <w:p w:rsidR="0045447A" w:rsidRDefault="0045447A" w:rsidP="00760728">
            <w:r>
              <w:t xml:space="preserve">Element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ItemValue&gt; </w:t>
            </w:r>
          </w:p>
        </w:tc>
        <w:tc>
          <w:tcPr>
            <w:tcW w:w="4154" w:type="dxa"/>
            <w:gridSpan w:val="2"/>
            <w:shd w:val="clear" w:color="auto" w:fill="auto"/>
          </w:tcPr>
          <w:p w:rsidR="0045447A" w:rsidRDefault="0045447A" w:rsidP="00760728">
            <w:r>
              <w:t>The value references from CDF</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through Reference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FOREACH child item in element</w:t>
            </w:r>
            <w:r>
              <w:br/>
              <w:t xml:space="preserve">     LET Create new ItemValue with fields' value WITH</w:t>
            </w:r>
            <w:r>
              <w:br/>
              <w:t xml:space="preserve">     - DefinitionRef = DEFINITION-REF tag</w:t>
            </w:r>
            <w:r>
              <w:br/>
              <w:t xml:space="preserve">     - Value = VALUE-REF tag</w:t>
            </w:r>
            <w:r>
              <w:br/>
              <w:t xml:space="preserve">     LET add ItemValue into a collection "result"</w:t>
            </w:r>
            <w:r>
              <w:br/>
            </w:r>
            <w:r>
              <w:br/>
              <w:t xml:space="preserve"> RETURN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TransFileSection</w:t>
      </w:r>
    </w:p>
    <w:p w:rsidR="0045447A" w:rsidRDefault="0045447A" w:rsidP="0045447A">
      <w:pPr>
        <w:pStyle w:val="DesignID"/>
      </w:pPr>
      <w:r>
        <w:t>GENERIC_GDD_CLS_022_0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TransFileSec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ranslationFilePath</w:t>
            </w:r>
          </w:p>
        </w:tc>
        <w:tc>
          <w:tcPr>
            <w:tcW w:w="4154" w:type="dxa"/>
            <w:gridSpan w:val="2"/>
            <w:shd w:val="clear" w:color="auto" w:fill="auto"/>
          </w:tcPr>
          <w:p w:rsidR="0045447A" w:rsidRDefault="0045447A" w:rsidP="00760728">
            <w:r>
              <w:t xml:space="preserve">Translation file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ransFileSection</w:t>
            </w:r>
          </w:p>
        </w:tc>
        <w:tc>
          <w:tcPr>
            <w:tcW w:w="4154" w:type="dxa"/>
            <w:gridSpan w:val="2"/>
            <w:shd w:val="clear" w:color="auto" w:fill="auto"/>
          </w:tcPr>
          <w:p w:rsidR="0045447A" w:rsidRDefault="0045447A" w:rsidP="00760728">
            <w:r>
              <w:t xml:space="preserve">Section TRANSLATION-FIL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viceName</w:t>
            </w:r>
          </w:p>
        </w:tc>
        <w:tc>
          <w:tcPr>
            <w:tcW w:w="4154" w:type="dxa"/>
            <w:gridSpan w:val="2"/>
            <w:shd w:val="clear" w:color="auto" w:fill="auto"/>
          </w:tcPr>
          <w:p w:rsidR="0045447A" w:rsidRDefault="0045447A" w:rsidP="00760728">
            <w:r>
              <w:t xml:space="preserve">Devic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o check device name should be present in translation file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translation file section defined by tag TRANSLATION-FILE-PATH</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lastRenderedPageBreak/>
              <w:br/>
              <w:t xml:space="preserve"> IF transFileSection is null THEN</w:t>
            </w:r>
            <w:r>
              <w:br/>
              <w:t xml:space="preserve">     RETURN false</w:t>
            </w:r>
            <w:r>
              <w:br/>
              <w:t xml:space="preserve"> Try to get translation header file path from deviceName tag which is a child of transFileSection</w:t>
            </w:r>
            <w:r>
              <w:br/>
              <w:t xml:space="preserve">     LET Record error ERR000014 if there are NO children of transFileSection and exit</w:t>
            </w:r>
            <w:r>
              <w:br/>
              <w:t xml:space="preserve">     LET Record error ERR000015 if there are NO deviceName tag in transFileSection and exit</w:t>
            </w:r>
            <w:r>
              <w:br/>
              <w:t xml:space="preserve"> IF no any error found THEN</w:t>
            </w:r>
            <w:r>
              <w:br/>
              <w:t xml:space="preserve">     CALL register.SaveMacroLabelValue to save all define macro in translation header file</w:t>
            </w:r>
            <w:r>
              <w:br/>
              <w:t xml:space="preserve"> RETURN true</w:t>
            </w:r>
          </w:p>
        </w:tc>
      </w:tr>
    </w:tbl>
    <w:p w:rsidR="0045447A" w:rsidRDefault="0045447A" w:rsidP="0045447A">
      <w:pPr>
        <w:pStyle w:val="RefReq"/>
      </w:pPr>
      <w:r>
        <w:lastRenderedPageBreak/>
        <w:t>{</w:t>
      </w:r>
      <w:r w:rsidR="005D40B7">
        <w:t>Ref: [1]</w:t>
      </w:r>
      <w:r>
        <w:t xml:space="preserve"> &lt;GENERIC_TUM_U2X_GT_ERR_014 GENERIC_TUM_U2X_GT_ERR_015&gt;}</w:t>
      </w:r>
    </w:p>
    <w:p w:rsidR="004C741A" w:rsidRPr="004C741A" w:rsidRDefault="004C741A" w:rsidP="004C741A">
      <w:r w:rsidRPr="004C741A">
        <w:t>{Ref: [3] &lt; CMN_GDD_ERR_0</w:t>
      </w:r>
      <w:r>
        <w:t xml:space="preserve">14 </w:t>
      </w:r>
      <w:r w:rsidRPr="004C741A">
        <w:t>CMN_GDD_ERR_0</w:t>
      </w:r>
      <w:r>
        <w:t>15</w:t>
      </w:r>
      <w:r w:rsidRPr="004C741A">
        <w:t>&gt;}</w:t>
      </w:r>
    </w:p>
    <w:p w:rsidR="0045447A" w:rsidRDefault="0045447A" w:rsidP="0045447A"/>
    <w:p w:rsidR="0045447A" w:rsidRDefault="0045447A" w:rsidP="0045447A">
      <w:pPr>
        <w:pStyle w:val="Heading4"/>
        <w:tabs>
          <w:tab w:val="clear" w:pos="576"/>
        </w:tabs>
        <w:spacing w:before="480" w:after="300"/>
      </w:pPr>
      <w:r>
        <w:t>ParserXML</w:t>
      </w:r>
    </w:p>
    <w:p w:rsidR="0045447A" w:rsidRDefault="0045447A" w:rsidP="0045447A">
      <w:pPr>
        <w:pStyle w:val="DesignID"/>
      </w:pPr>
      <w:r>
        <w:t>GENERIC_GDD_CLS_022_0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arserXML</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o initialize a new</w:t>
            </w:r>
          </w:p>
          <w:p w:rsidR="0045447A" w:rsidRDefault="0045447A" w:rsidP="00760728">
            <w:pPr>
              <w:pStyle w:val="SourceCode"/>
            </w:pPr>
            <w:r>
              <w:t>Algorithm:</w:t>
            </w:r>
            <w:r>
              <w:br/>
              <w:t>N/A</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rXML</w:t>
      </w:r>
    </w:p>
    <w:p w:rsidR="0045447A" w:rsidRDefault="0045447A" w:rsidP="0045447A">
      <w:pPr>
        <w:pStyle w:val="DesignID"/>
      </w:pPr>
      <w:r>
        <w:t>GENERIC_GDD_CLS_022_0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rXML</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dfData</w:t>
            </w:r>
          </w:p>
        </w:tc>
        <w:tc>
          <w:tcPr>
            <w:tcW w:w="4154" w:type="dxa"/>
            <w:gridSpan w:val="2"/>
            <w:shd w:val="clear" w:color="auto" w:fill="auto"/>
          </w:tcPr>
          <w:p w:rsidR="0045447A" w:rsidRDefault="0045447A" w:rsidP="00760728">
            <w:r>
              <w:t xml:space="preserve">Cdf data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untimeConfiguration</w:t>
            </w:r>
          </w:p>
        </w:tc>
        <w:tc>
          <w:tcPr>
            <w:tcW w:w="4154" w:type="dxa"/>
            <w:gridSpan w:val="2"/>
            <w:shd w:val="clear" w:color="auto" w:fill="auto"/>
          </w:tcPr>
          <w:p w:rsidR="0045447A" w:rsidRDefault="0045447A" w:rsidP="00760728">
            <w:r>
              <w:t xml:space="preserve">Runtime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gister</w:t>
            </w:r>
          </w:p>
        </w:tc>
        <w:tc>
          <w:tcPr>
            <w:tcW w:w="4154" w:type="dxa"/>
            <w:gridSpan w:val="2"/>
            <w:shd w:val="clear" w:color="auto" w:fill="auto"/>
          </w:tcPr>
          <w:p w:rsidR="0045447A" w:rsidRDefault="0045447A" w:rsidP="00760728">
            <w:r>
              <w:t xml:space="preserve">Regist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serInterface</w:t>
            </w:r>
          </w:p>
        </w:tc>
        <w:tc>
          <w:tcPr>
            <w:tcW w:w="4154" w:type="dxa"/>
            <w:gridSpan w:val="2"/>
            <w:shd w:val="clear" w:color="auto" w:fill="auto"/>
          </w:tcPr>
          <w:p w:rsidR="0045447A" w:rsidRDefault="0045447A" w:rsidP="00760728">
            <w:r>
              <w:t xml:space="preserve">User 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is constructor of</w:t>
            </w:r>
          </w:p>
          <w:p w:rsidR="0045447A" w:rsidRDefault="0045447A" w:rsidP="00760728">
            <w:pPr>
              <w:pStyle w:val="SourceCode"/>
            </w:pPr>
            <w:r>
              <w:t>Algorithm:</w:t>
            </w:r>
            <w:r>
              <w:br/>
              <w:t>Contructor with:</w:t>
            </w:r>
            <w:r>
              <w:br/>
              <w:t xml:space="preserve">                 - CdfData</w:t>
            </w:r>
            <w:r>
              <w:br/>
              <w:t xml:space="preserve">                 - RuntimeConfiguration</w:t>
            </w:r>
            <w:r>
              <w:br/>
              <w:t xml:space="preserve">                 - BasicConfiguration</w:t>
            </w:r>
            <w:r>
              <w:br/>
              <w:t xml:space="preserve">                 - Register</w:t>
            </w:r>
            <w:r>
              <w:br/>
            </w:r>
            <w:r>
              <w:lastRenderedPageBreak/>
              <w:t xml:space="preserve">                 - UserInterfac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ShouldFilterOutConfiguration</w:t>
      </w:r>
    </w:p>
    <w:p w:rsidR="0045447A" w:rsidRDefault="0045447A" w:rsidP="0045447A">
      <w:pPr>
        <w:pStyle w:val="DesignID"/>
      </w:pPr>
      <w:r>
        <w:t>GENERIC_GDD_CLS_022_0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houldFilterOut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nfig</w:t>
            </w:r>
          </w:p>
        </w:tc>
        <w:tc>
          <w:tcPr>
            <w:tcW w:w="4154" w:type="dxa"/>
            <w:gridSpan w:val="2"/>
            <w:shd w:val="clear" w:color="auto" w:fill="auto"/>
          </w:tcPr>
          <w:p w:rsidR="0045447A" w:rsidRDefault="0045447A" w:rsidP="00760728">
            <w:r>
              <w:t xml:space="preserve">Confi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rue: Ignore data from vendor false: Get data from vendo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is used to filter vendor in MCAL modules based on -fr option from user inpu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result = true</w:t>
            </w:r>
            <w:r>
              <w:br/>
              <w:t xml:space="preserve"> IF configuration should be filtered by conditions</w:t>
            </w:r>
            <w:r>
              <w:br/>
              <w:t xml:space="preserve"> - moduleName extracted from config.DefinitionRef is NOT one of MCAL modules and</w:t>
            </w:r>
            <w:r>
              <w:br/>
              <w:t xml:space="preserve"> - DefinitionRef value of configuration is NOT started with "/" + runtimeConfiguration.VendorFilter</w:t>
            </w:r>
            <w:r>
              <w:br/>
              <w:t xml:space="preserve"> THEN</w:t>
            </w:r>
            <w:r>
              <w:br/>
              <w:t xml:space="preserve">     result = false</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ValidateBswConfigurationDetail</w:t>
      </w:r>
    </w:p>
    <w:p w:rsidR="0045447A" w:rsidRDefault="0045447A" w:rsidP="0045447A">
      <w:pPr>
        <w:pStyle w:val="DesignID"/>
      </w:pPr>
      <w:r>
        <w:t>GENERIC_GDD_CLS_022_0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eBswConfigurationDetail</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r>
              <w:t xml:space="preserve">Bsw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detail of basic software configuration</w:t>
            </w:r>
          </w:p>
          <w:p w:rsidR="0045447A" w:rsidRDefault="0045447A" w:rsidP="00760728">
            <w:pPr>
              <w:pStyle w:val="SourceCode"/>
            </w:pPr>
            <w:r>
              <w:t>Algorithm:</w:t>
            </w:r>
            <w:r>
              <w:br/>
              <w:t>GLOBAL VARIABLE IN:</w:t>
            </w:r>
            <w:r>
              <w:br/>
              <w:t xml:space="preserve">     BasicConfiguration</w:t>
            </w:r>
            <w:r>
              <w:br/>
            </w:r>
            <w:r>
              <w:br/>
              <w:t xml:space="preserve"> GLOBAL VARIABLE OUT:</w:t>
            </w:r>
            <w:r>
              <w:br/>
              <w:t xml:space="preserve">     N/A</w:t>
            </w:r>
            <w:r>
              <w:br/>
            </w:r>
            <w:r>
              <w:br/>
            </w:r>
            <w:r>
              <w:lastRenderedPageBreak/>
              <w:t xml:space="preserve"> PRECONDITION:</w:t>
            </w:r>
            <w:r>
              <w:br/>
              <w:t xml:space="preserve">     N/A</w:t>
            </w:r>
            <w:r>
              <w:br/>
            </w:r>
            <w:r>
              <w:br/>
              <w:t xml:space="preserve"> IF (1) bswConfig.DescriptionShortName is null or</w:t>
            </w:r>
            <w:r>
              <w:br/>
              <w:t xml:space="preserve">    (2) bswConfig.DescriptionShortName NOT start with basicConfiguration.ModuleName THEN</w:t>
            </w:r>
            <w:r>
              <w:br/>
              <w:t xml:space="preserve">    LET Record error ERR000026 and exit</w:t>
            </w:r>
          </w:p>
        </w:tc>
      </w:tr>
    </w:tbl>
    <w:p w:rsidR="0045447A" w:rsidRDefault="0045447A" w:rsidP="0045447A">
      <w:pPr>
        <w:pStyle w:val="RefReq"/>
      </w:pPr>
      <w:r>
        <w:lastRenderedPageBreak/>
        <w:t>{</w:t>
      </w:r>
      <w:r w:rsidR="005D40B7">
        <w:t>Ref: [1]</w:t>
      </w:r>
      <w:r>
        <w:t xml:space="preserve"> &lt;GENERIC_TUM_U2X_GT_ERR_026&gt;}</w:t>
      </w:r>
    </w:p>
    <w:p w:rsidR="0045447A" w:rsidRDefault="0045447A" w:rsidP="0045447A"/>
    <w:p w:rsidR="0045447A" w:rsidRDefault="0045447A" w:rsidP="0045447A">
      <w:pPr>
        <w:pStyle w:val="Heading4"/>
        <w:tabs>
          <w:tab w:val="clear" w:pos="576"/>
        </w:tabs>
        <w:spacing w:before="480" w:after="300"/>
      </w:pPr>
      <w:r>
        <w:t>ValidateBswConfigurationsGeneral</w:t>
      </w:r>
    </w:p>
    <w:p w:rsidR="0045447A" w:rsidRDefault="0045447A" w:rsidP="0045447A">
      <w:pPr>
        <w:pStyle w:val="DesignID"/>
      </w:pPr>
      <w:r>
        <w:t>GENERIC_GDD_CLS_022_03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ValidateBswConfigurationsGeneral</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Validate rules required for all BSW configuration</w:t>
            </w:r>
          </w:p>
          <w:p w:rsidR="0045447A" w:rsidRDefault="0045447A" w:rsidP="00760728">
            <w:pPr>
              <w:pStyle w:val="SourceCode"/>
            </w:pPr>
            <w:r>
              <w:t>Algorithm:</w:t>
            </w:r>
            <w:r>
              <w:br/>
              <w:t>GLOBAL VARIABLE IN:</w:t>
            </w:r>
            <w:r>
              <w:br/>
              <w:t xml:space="preserve">     CdfData, BasicConfiguration</w:t>
            </w:r>
            <w:r>
              <w:br/>
            </w:r>
            <w:r>
              <w:br/>
              <w:t xml:space="preserve"> GLOBAL VARIABLE OUT:</w:t>
            </w:r>
            <w:r>
              <w:br/>
              <w:t xml:space="preserve">     N/A</w:t>
            </w:r>
            <w:r>
              <w:br/>
            </w:r>
            <w:r>
              <w:br/>
              <w:t xml:space="preserve"> PRECONDITION:</w:t>
            </w:r>
            <w:r>
              <w:br/>
              <w:t xml:space="preserve">     N/A</w:t>
            </w:r>
            <w:r>
              <w:br/>
            </w:r>
            <w:r>
              <w:br/>
              <w:t xml:space="preserve"> LET BswConfigurations from CdfData WITH DescriptionShortName it not null and DescriptionShortName</w:t>
            </w:r>
            <w:r>
              <w:br/>
              <w:t xml:space="preserve">     startswith ModuleName</w:t>
            </w:r>
            <w:r>
              <w:br/>
              <w:t xml:space="preserve"> IF BswConfigurations is null THEN</w:t>
            </w:r>
            <w:r>
              <w:br/>
              <w:t xml:space="preserve">         LET raise error ERR000036 and exit</w:t>
            </w:r>
          </w:p>
        </w:tc>
      </w:tr>
    </w:tbl>
    <w:p w:rsidR="0045447A" w:rsidRDefault="0045447A" w:rsidP="0045447A">
      <w:pPr>
        <w:pStyle w:val="RefReq"/>
      </w:pPr>
      <w:r>
        <w:t>{</w:t>
      </w:r>
      <w:r w:rsidR="005D40B7">
        <w:t>Ref: [1]</w:t>
      </w:r>
      <w:r>
        <w:t xml:space="preserve"> &lt;GENERIC_TUM_U2X_GT_ERR_036&gt;}</w:t>
      </w:r>
    </w:p>
    <w:p w:rsidR="00B222AE" w:rsidRPr="00B222AE" w:rsidRDefault="00B222AE" w:rsidP="00B222AE">
      <w:r w:rsidRPr="00B222AE">
        <w:t>{Ref: [3] &lt; CMN_GDD_ERR_0</w:t>
      </w:r>
      <w:r>
        <w:t>36</w:t>
      </w:r>
      <w:r w:rsidRPr="00B222AE">
        <w:t>&gt;}</w:t>
      </w:r>
    </w:p>
    <w:p w:rsidR="0045447A" w:rsidRDefault="0045447A" w:rsidP="0045447A"/>
    <w:p w:rsidR="0045447A" w:rsidRDefault="0045447A" w:rsidP="0045447A">
      <w:pPr>
        <w:pStyle w:val="Heading4"/>
        <w:tabs>
          <w:tab w:val="clear" w:pos="576"/>
        </w:tabs>
        <w:spacing w:before="480" w:after="300"/>
      </w:pPr>
      <w:r>
        <w:t>convertToBool</w:t>
      </w:r>
    </w:p>
    <w:p w:rsidR="0045447A" w:rsidRDefault="0045447A" w:rsidP="0045447A">
      <w:pPr>
        <w:pStyle w:val="DesignID"/>
      </w:pPr>
      <w:r>
        <w:t>GENERIC_GDD_CLS_022_03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nvertToBool</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number have been convert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vert value string to value that has bool data typ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r>
            <w:r>
              <w:lastRenderedPageBreak/>
              <w:t xml:space="preserve"> PRECONDITION:</w:t>
            </w:r>
            <w:r>
              <w:br/>
              <w:t xml:space="preserve">     N/A</w:t>
            </w:r>
            <w:r>
              <w:br/>
            </w:r>
            <w:r>
              <w:br/>
              <w:t xml:space="preserve"> LET convert values such as: 0 -&gt; false, 1 -&gt; tru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convertToDouble</w:t>
      </w:r>
    </w:p>
    <w:p w:rsidR="0045447A" w:rsidRDefault="0045447A" w:rsidP="0045447A">
      <w:pPr>
        <w:pStyle w:val="DesignID"/>
      </w:pPr>
      <w:r>
        <w:t>GENERIC_GDD_CLS_022_03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3363"/>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nvertToDoubl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double </w:t>
            </w:r>
          </w:p>
        </w:tc>
        <w:tc>
          <w:tcPr>
            <w:tcW w:w="4154" w:type="dxa"/>
            <w:gridSpan w:val="2"/>
            <w:shd w:val="clear" w:color="auto" w:fill="auto"/>
          </w:tcPr>
          <w:p w:rsidR="0045447A" w:rsidRDefault="0045447A" w:rsidP="00760728">
            <w:r>
              <w:t>The number have been convert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double.MinValue..double.Max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vert value string to value that has double data typ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convert values such as: NAN, -INF, INF -&gt; doubl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onvertToLong</w:t>
      </w:r>
    </w:p>
    <w:p w:rsidR="0045447A" w:rsidRDefault="0045447A" w:rsidP="0045447A">
      <w:pPr>
        <w:pStyle w:val="DesignID"/>
      </w:pPr>
      <w:r>
        <w:t>GENERIC_GDD_CLS_022_03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3052"/>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nvertToLon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object </w:t>
            </w:r>
          </w:p>
        </w:tc>
        <w:tc>
          <w:tcPr>
            <w:tcW w:w="4154" w:type="dxa"/>
            <w:gridSpan w:val="2"/>
            <w:shd w:val="clear" w:color="auto" w:fill="auto"/>
          </w:tcPr>
          <w:p w:rsidR="0045447A" w:rsidRDefault="0045447A" w:rsidP="00760728">
            <w:r>
              <w:t>The number have been convert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Int64.MinValue..Int64.Max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vert value string to value that has long data typ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convert values such as:</w:t>
            </w:r>
            <w:r>
              <w:br/>
              <w:t xml:space="preserve">     [+|-]?[1-9][0-9]*</w:t>
            </w:r>
            <w:r>
              <w:br/>
              <w:t xml:space="preserve">     0x[0-9a-f]+</w:t>
            </w:r>
            <w:r>
              <w:br/>
            </w:r>
            <w:r>
              <w:lastRenderedPageBreak/>
              <w:t xml:space="preserve">     0[0-7]*</w:t>
            </w:r>
            <w:r>
              <w:br/>
              <w:t xml:space="preserve">     0b[0-1]+</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convertValueFromString</w:t>
      </w:r>
    </w:p>
    <w:p w:rsidR="0045447A" w:rsidRDefault="0045447A" w:rsidP="0045447A">
      <w:pPr>
        <w:pStyle w:val="DesignID"/>
      </w:pPr>
      <w:r>
        <w:t>GENERIC_GDD_CLS_022_03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nvertValueFrom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ataTyp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ataValu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object </w:t>
            </w:r>
          </w:p>
        </w:tc>
        <w:tc>
          <w:tcPr>
            <w:tcW w:w="4154" w:type="dxa"/>
            <w:gridSpan w:val="2"/>
            <w:shd w:val="clear" w:color="auto" w:fill="auto"/>
          </w:tcPr>
          <w:p w:rsidR="0045447A" w:rsidRDefault="0045447A" w:rsidP="00760728">
            <w:r>
              <w:t>The number have been convert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vert value of tags in CDF to value that has corresponding data typ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convertMap = dictionary WITH key is Type and value is Func&lt;&gt;</w:t>
            </w:r>
            <w:r>
              <w:br/>
              <w:t xml:space="preserve"> IF convertMap containsKey dataType THEN</w:t>
            </w:r>
            <w:r>
              <w:br/>
              <w:t xml:space="preserve">     RETURN value of dataType in convertMap</w:t>
            </w:r>
            <w:r>
              <w:br/>
              <w:t xml:space="preserve"> ELSE</w:t>
            </w:r>
            <w:r>
              <w:br/>
              <w:t xml:space="preserve">     RETURN dataValue</w:t>
            </w:r>
            <w:r>
              <w:br/>
              <w:t xml:space="preserve"> Convert to value that has corresponding data typ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Content</w:t>
      </w:r>
    </w:p>
    <w:p w:rsidR="0045447A" w:rsidRDefault="0045447A" w:rsidP="0045447A">
      <w:pPr>
        <w:pStyle w:val="DesignID"/>
      </w:pPr>
      <w:r>
        <w:t>GENERIC_GDD_CLS_022_04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Conten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lement</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ot Null</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quiredFields</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ot Null</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agNameToField</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ot Null</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refixTag</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ot Null</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swConfig</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ot Null</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content in bsw file.</w:t>
            </w:r>
          </w:p>
          <w:p w:rsidR="0045447A" w:rsidRDefault="0045447A" w:rsidP="00760728">
            <w:pPr>
              <w:pStyle w:val="SourceCode"/>
            </w:pPr>
            <w:r>
              <w:t>Algorithm:</w:t>
            </w:r>
            <w:r>
              <w:br/>
              <w:t>GLOBAL VARIABLE IN:</w:t>
            </w:r>
            <w:r>
              <w:br/>
              <w:t xml:space="preserve">     BasicConfiguration</w:t>
            </w:r>
            <w:r>
              <w:br/>
            </w:r>
            <w:r>
              <w:br/>
              <w:t xml:space="preserve"> GLOBAL VARIABLE OUT:</w:t>
            </w:r>
            <w:r>
              <w:br/>
              <w:t xml:space="preserve">     N/A</w:t>
            </w:r>
            <w:r>
              <w:br/>
            </w:r>
            <w:r>
              <w:br/>
              <w:t xml:space="preserve"> PRECONDITION:</w:t>
            </w:r>
            <w:r>
              <w:br/>
              <w:t xml:space="preserve">     N/A</w:t>
            </w:r>
            <w:r>
              <w:br/>
            </w:r>
            <w:r>
              <w:br/>
              <w:t xml:space="preserve"> IF element is not Null THEN</w:t>
            </w:r>
            <w:r>
              <w:br/>
              <w:t xml:space="preserve">     LET attribute = return value by CALL Attribute WITH name is UUID.</w:t>
            </w:r>
            <w:r>
              <w:br/>
              <w:t xml:space="preserve">     FOEACH e in element of element</w:t>
            </w:r>
            <w:r>
              <w:br/>
              <w:t xml:space="preserve">         LET field = null.</w:t>
            </w:r>
            <w:r>
              <w:br/>
              <w:t xml:space="preserve">         IF the return value by CALL tagNameToField.TryGetValue WITH</w:t>
            </w:r>
            <w:r>
              <w:br/>
              <w:t xml:space="preserve">                                  "prefixTag + LocalName of e" and field THEN</w:t>
            </w:r>
            <w:r>
              <w:br/>
              <w:t xml:space="preserve">             LET property = return value by CALL GetProperty of GetType of bswConfig.</w:t>
            </w:r>
            <w:r>
              <w:br/>
              <w:t xml:space="preserve">     IF attribute is not null THEN</w:t>
            </w:r>
            <w:r>
              <w:br/>
              <w:t xml:space="preserve">         IF prefixTag is IMPLEMENT_PREFIX THEN</w:t>
            </w:r>
            <w:r>
              <w:br/>
              <w:t xml:space="preserve">             LET ImplementUuid of bswConfig = value of attribute</w:t>
            </w:r>
            <w:r>
              <w:br/>
              <w:t xml:space="preserve">         ELSE</w:t>
            </w:r>
            <w:r>
              <w:br/>
              <w:t xml:space="preserve">             LET DescriptionUuid of bswConfig = value of attribut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43" w:name="_Toc8057034"/>
      <w:r>
        <w:t>Renesas::Generator::MCALConfGen::Business::Validation::BaseValidation</w:t>
      </w:r>
      <w:bookmarkEnd w:id="14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aseValid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record log information for debugg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UserInterface</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record Error, Warning, Info information and exit Gentoo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Repository</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provide more convenience operations to upper lay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tore the basic information of gentool modu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Intermediate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save and retrive data intermedi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ForceBothPreAndPostValid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Force both pre and post valid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ForceAllContinueIfFailed</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Force all continue if failed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lastRenderedPageBreak/>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ValidatePostIntermedia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alidate post intermedia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ValidatePreIntermedia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alidate pre intermedia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BaseValid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initialize a new baseValidation data 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BaseValid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is constructor of basevalid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BaseValidation</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his is constructor of basevalid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CheckE_INT_INCONSISTENT</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check module E_INT_INCONSISTE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CheckForMandatoryParameter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mandatory paramet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CheckSameFieldsOfSubstruct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same field of substruc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CheckSameFieldsOfSubstruct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same fields of substruc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CheckRequiredFieldsOfSubstruct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required fields of substruc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CheckRequiredFieldsOfSubstruct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required fields of substruc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Check_ERR_SPECIFIC_01</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check number of fields in entity structur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Check_ERR_SPECIFIC_02</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To check empty field name in entity structur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GetAllStructureData</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Get all structure data name, an abstract method to be override by specific module to provide structure data in post build sour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CheckRequiredModules</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Check required modu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w:t>
            </w:r>
          </w:p>
        </w:tc>
        <w:tc>
          <w:tcPr>
            <w:tcW w:w="3739" w:type="dxa"/>
            <w:shd w:val="clear" w:color="auto" w:fill="auto"/>
            <w:vAlign w:val="center"/>
          </w:tcPr>
          <w:p w:rsidR="0045447A" w:rsidRDefault="0045447A" w:rsidP="002131CA">
            <w:pPr>
              <w:spacing w:after="100" w:afterAutospacing="1"/>
            </w:pPr>
            <w:r>
              <w:t>ru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un valid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7)</w:t>
            </w:r>
          </w:p>
        </w:tc>
        <w:tc>
          <w:tcPr>
            <w:tcW w:w="3739" w:type="dxa"/>
            <w:shd w:val="clear" w:color="auto" w:fill="auto"/>
            <w:vAlign w:val="center"/>
          </w:tcPr>
          <w:p w:rsidR="0045447A" w:rsidRDefault="0045447A" w:rsidP="002131CA">
            <w:pPr>
              <w:spacing w:after="100" w:afterAutospacing="1"/>
            </w:pPr>
            <w:r>
              <w:t>addErrorMessag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rocess error message for checking mandatory paramet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8)</w:t>
            </w:r>
          </w:p>
        </w:tc>
        <w:tc>
          <w:tcPr>
            <w:tcW w:w="3739" w:type="dxa"/>
            <w:shd w:val="clear" w:color="auto" w:fill="auto"/>
            <w:vAlign w:val="center"/>
          </w:tcPr>
          <w:p w:rsidR="0045447A" w:rsidRDefault="0045447A" w:rsidP="002131CA">
            <w:pPr>
              <w:spacing w:after="100" w:afterAutospacing="1"/>
            </w:pPr>
            <w:r>
              <w:t>isMissingContain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the availability of contain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9)</w:t>
            </w:r>
          </w:p>
        </w:tc>
        <w:tc>
          <w:tcPr>
            <w:tcW w:w="3739" w:type="dxa"/>
            <w:shd w:val="clear" w:color="auto" w:fill="auto"/>
            <w:vAlign w:val="center"/>
          </w:tcPr>
          <w:p w:rsidR="0045447A" w:rsidRDefault="0045447A" w:rsidP="002131CA">
            <w:pPr>
              <w:spacing w:after="100" w:afterAutospacing="1"/>
            </w:pPr>
            <w:r>
              <w:t>checkSameFieldsOfSubstruct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same fields of substruc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0)</w:t>
            </w:r>
          </w:p>
        </w:tc>
        <w:tc>
          <w:tcPr>
            <w:tcW w:w="3739" w:type="dxa"/>
            <w:shd w:val="clear" w:color="auto" w:fill="auto"/>
            <w:vAlign w:val="center"/>
          </w:tcPr>
          <w:p w:rsidR="0045447A" w:rsidRDefault="0045447A" w:rsidP="002131CA">
            <w:pPr>
              <w:spacing w:after="100" w:afterAutospacing="1"/>
            </w:pPr>
            <w:r>
              <w:t>findFieldsOfAnyLastNodeStruc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Find sample fields of any last node struc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1)</w:t>
            </w:r>
          </w:p>
        </w:tc>
        <w:tc>
          <w:tcPr>
            <w:tcW w:w="3739" w:type="dxa"/>
            <w:shd w:val="clear" w:color="auto" w:fill="auto"/>
            <w:vAlign w:val="center"/>
          </w:tcPr>
          <w:p w:rsidR="0045447A" w:rsidRDefault="0045447A" w:rsidP="002131CA">
            <w:pPr>
              <w:spacing w:after="100" w:afterAutospacing="1"/>
            </w:pPr>
            <w:r>
              <w:t>checkRequiredFieldsOfSubstruct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Find sample fields of any last node struc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2)</w:t>
            </w:r>
          </w:p>
        </w:tc>
        <w:tc>
          <w:tcPr>
            <w:tcW w:w="3739" w:type="dxa"/>
            <w:shd w:val="clear" w:color="auto" w:fill="auto"/>
            <w:vAlign w:val="center"/>
          </w:tcPr>
          <w:p w:rsidR="0045447A" w:rsidRDefault="0045447A" w:rsidP="002131CA">
            <w:pPr>
              <w:spacing w:after="100" w:afterAutospacing="1"/>
            </w:pPr>
            <w:r>
              <w:t>exitWithTyp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Exit with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3)</w:t>
            </w:r>
          </w:p>
        </w:tc>
        <w:tc>
          <w:tcPr>
            <w:tcW w:w="3739" w:type="dxa"/>
            <w:shd w:val="clear" w:color="auto" w:fill="auto"/>
            <w:vAlign w:val="center"/>
          </w:tcPr>
          <w:p w:rsidR="0045447A" w:rsidRDefault="0045447A" w:rsidP="002131CA">
            <w:pPr>
              <w:spacing w:after="100" w:afterAutospacing="1"/>
            </w:pPr>
            <w:r>
              <w:t>isExistModule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if moduleName existed in cdfData </w:t>
            </w:r>
          </w:p>
        </w:tc>
      </w:tr>
    </w:tbl>
    <w:p w:rsidR="0045447A" w:rsidRDefault="0045447A" w:rsidP="0045447A">
      <w:pPr>
        <w:pStyle w:val="Heading3"/>
        <w:tabs>
          <w:tab w:val="clear" w:pos="576"/>
        </w:tabs>
        <w:spacing w:before="480" w:after="300"/>
      </w:pPr>
      <w:bookmarkStart w:id="144" w:name="_Toc8057035"/>
      <w:r>
        <w:t>Fields</w:t>
      </w:r>
      <w:bookmarkEnd w:id="144"/>
    </w:p>
    <w:p w:rsidR="0045447A" w:rsidRDefault="0045447A" w:rsidP="0045447A">
      <w:pPr>
        <w:pStyle w:val="Heading4"/>
        <w:tabs>
          <w:tab w:val="clear" w:pos="576"/>
        </w:tabs>
        <w:spacing w:before="480" w:after="300"/>
      </w:pPr>
      <w:r>
        <w:t>Logger</w:t>
      </w:r>
    </w:p>
    <w:p w:rsidR="0045447A" w:rsidRDefault="0045447A" w:rsidP="0045447A">
      <w:pPr>
        <w:pStyle w:val="DesignID"/>
      </w:pPr>
      <w:r>
        <w:t>GENERIC_GDD_CLS_02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Description</w:t>
            </w:r>
          </w:p>
        </w:tc>
        <w:tc>
          <w:tcPr>
            <w:tcW w:w="5816" w:type="dxa"/>
            <w:shd w:val="clear" w:color="auto" w:fill="auto"/>
          </w:tcPr>
          <w:p w:rsidR="0045447A" w:rsidRDefault="0045447A" w:rsidP="00760728">
            <w:r>
              <w:t xml:space="preserve">To record log information for debugging. </w:t>
            </w:r>
          </w:p>
        </w:tc>
      </w:tr>
    </w:tbl>
    <w:p w:rsidR="0045447A" w:rsidRDefault="0045447A" w:rsidP="0045447A"/>
    <w:p w:rsidR="0045447A" w:rsidRDefault="0045447A" w:rsidP="0045447A">
      <w:pPr>
        <w:pStyle w:val="Heading4"/>
        <w:tabs>
          <w:tab w:val="clear" w:pos="576"/>
        </w:tabs>
        <w:spacing w:before="480" w:after="300"/>
      </w:pPr>
      <w:r>
        <w:t>UserInterface</w:t>
      </w:r>
    </w:p>
    <w:p w:rsidR="0045447A" w:rsidRDefault="0045447A" w:rsidP="0045447A">
      <w:pPr>
        <w:pStyle w:val="DesignID"/>
      </w:pPr>
      <w:r>
        <w:t>GENERIC_GDD_CLS_02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serInterfa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record Error, Warning, Info information and exit Gentool. </w:t>
            </w:r>
          </w:p>
        </w:tc>
      </w:tr>
    </w:tbl>
    <w:p w:rsidR="0045447A" w:rsidRDefault="0045447A" w:rsidP="0045447A"/>
    <w:p w:rsidR="0045447A" w:rsidRDefault="0045447A" w:rsidP="0045447A">
      <w:pPr>
        <w:pStyle w:val="Heading4"/>
        <w:tabs>
          <w:tab w:val="clear" w:pos="576"/>
        </w:tabs>
        <w:spacing w:before="480" w:after="300"/>
      </w:pPr>
      <w:r>
        <w:t>Repository</w:t>
      </w:r>
    </w:p>
    <w:p w:rsidR="0045447A" w:rsidRDefault="0045447A" w:rsidP="0045447A">
      <w:pPr>
        <w:pStyle w:val="DesignID"/>
      </w:pPr>
      <w:r>
        <w:t>GENERIC_GDD_CLS_02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pository</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epository</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provide more convenience operations to upper layers. </w:t>
            </w:r>
          </w:p>
        </w:tc>
      </w:tr>
    </w:tbl>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2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ur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tore the basic information of gentool module. </w:t>
            </w:r>
          </w:p>
        </w:tc>
      </w:tr>
    </w:tbl>
    <w:p w:rsidR="0045447A" w:rsidRDefault="0045447A" w:rsidP="0045447A"/>
    <w:p w:rsidR="0045447A" w:rsidRDefault="0045447A" w:rsidP="0045447A">
      <w:pPr>
        <w:pStyle w:val="Heading4"/>
        <w:tabs>
          <w:tab w:val="clear" w:pos="576"/>
        </w:tabs>
        <w:spacing w:before="480" w:after="300"/>
      </w:pPr>
      <w:r>
        <w:t>IntermediateData</w:t>
      </w:r>
    </w:p>
    <w:p w:rsidR="0045447A" w:rsidRDefault="0045447A" w:rsidP="0045447A">
      <w:pPr>
        <w:pStyle w:val="DesignID"/>
      </w:pPr>
      <w:r>
        <w:t>GENERIC_GDD_CLS_023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ermediate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Intermediate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save and retrive data intermediation. </w:t>
            </w:r>
          </w:p>
        </w:tc>
      </w:tr>
    </w:tbl>
    <w:p w:rsidR="0045447A" w:rsidRDefault="0045447A" w:rsidP="0045447A"/>
    <w:p w:rsidR="0045447A" w:rsidRDefault="0045447A" w:rsidP="0045447A">
      <w:pPr>
        <w:pStyle w:val="Heading4"/>
        <w:tabs>
          <w:tab w:val="clear" w:pos="576"/>
        </w:tabs>
        <w:spacing w:before="480" w:after="300"/>
      </w:pPr>
      <w:r>
        <w:t>ForceBothPreAndPostValidation</w:t>
      </w:r>
    </w:p>
    <w:p w:rsidR="0045447A" w:rsidRDefault="0045447A" w:rsidP="0045447A">
      <w:pPr>
        <w:pStyle w:val="DesignID"/>
      </w:pPr>
      <w:r>
        <w:t>GENERIC_GDD_CLS_023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orceBothPreAndPostValid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orce both pre and post validation </w:t>
            </w:r>
          </w:p>
        </w:tc>
      </w:tr>
    </w:tbl>
    <w:p w:rsidR="0045447A" w:rsidRDefault="0045447A" w:rsidP="0045447A"/>
    <w:p w:rsidR="0045447A" w:rsidRDefault="0045447A" w:rsidP="0045447A">
      <w:pPr>
        <w:pStyle w:val="Heading4"/>
        <w:tabs>
          <w:tab w:val="clear" w:pos="576"/>
        </w:tabs>
        <w:spacing w:before="480" w:after="300"/>
      </w:pPr>
      <w:r>
        <w:lastRenderedPageBreak/>
        <w:t>ForceAllContinueIfFailed</w:t>
      </w:r>
    </w:p>
    <w:p w:rsidR="0045447A" w:rsidRDefault="0045447A" w:rsidP="0045447A">
      <w:pPr>
        <w:pStyle w:val="DesignID"/>
      </w:pPr>
      <w:r>
        <w:t>GENERIC_GDD_CLS_023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orceAllContinueIfFail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orce all continue if failed </w:t>
            </w:r>
          </w:p>
        </w:tc>
      </w:tr>
    </w:tbl>
    <w:p w:rsidR="0045447A" w:rsidRDefault="0045447A" w:rsidP="0045447A"/>
    <w:p w:rsidR="0045447A" w:rsidRDefault="0045447A" w:rsidP="0045447A">
      <w:pPr>
        <w:pStyle w:val="Heading3"/>
        <w:tabs>
          <w:tab w:val="clear" w:pos="576"/>
        </w:tabs>
        <w:spacing w:before="480" w:after="300"/>
      </w:pPr>
      <w:bookmarkStart w:id="145" w:name="_Toc8057036"/>
      <w:r>
        <w:t>Methods</w:t>
      </w:r>
      <w:bookmarkEnd w:id="145"/>
    </w:p>
    <w:p w:rsidR="0045447A" w:rsidRDefault="0045447A" w:rsidP="0045447A">
      <w:pPr>
        <w:pStyle w:val="Heading4"/>
        <w:tabs>
          <w:tab w:val="clear" w:pos="576"/>
        </w:tabs>
        <w:spacing w:before="480" w:after="300"/>
      </w:pPr>
      <w:r>
        <w:t>ValidatePostIntermediate</w:t>
      </w:r>
    </w:p>
    <w:p w:rsidR="0045447A" w:rsidRDefault="0045447A" w:rsidP="0045447A">
      <w:pPr>
        <w:pStyle w:val="DesignID"/>
      </w:pPr>
      <w:r>
        <w:t>GENERIC_GDD_CLS_023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ePostIntermediat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post intermediate</w:t>
            </w:r>
          </w:p>
          <w:p w:rsidR="0045447A" w:rsidRDefault="0045447A" w:rsidP="00760728">
            <w:pPr>
              <w:pStyle w:val="SourceCode"/>
            </w:pPr>
            <w:r>
              <w:t>Algorithm:</w:t>
            </w:r>
            <w:r>
              <w:br/>
              <w:t>LET CALL Info of Logger WITH format is "Run all post validations starting at {0:d/M/yyyy HH:mm:ss}"</w:t>
            </w:r>
            <w:r>
              <w:br/>
              <w:t xml:space="preserve">                               and marameter is current date.</w:t>
            </w:r>
            <w:r>
              <w:br/>
              <w:t xml:space="preserve"> LET CALL run WITH runPre is false.</w:t>
            </w:r>
            <w:r>
              <w:br/>
              <w:t xml:space="preserve"> LET CALL Info of Logger WITH format is "Run all post validations ending at {0:d/M/yyyy HH:mm:ss}"</w:t>
            </w:r>
            <w:r>
              <w:br/>
              <w:t xml:space="preserve">                               and marameter is current dat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ValidatePreIntermediate</w:t>
      </w:r>
    </w:p>
    <w:p w:rsidR="0045447A" w:rsidRDefault="0045447A" w:rsidP="0045447A">
      <w:pPr>
        <w:pStyle w:val="DesignID"/>
      </w:pPr>
      <w:r>
        <w:t>GENERIC_GDD_CLS_023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ePreIntermediat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Validate pre intermediate</w:t>
            </w:r>
          </w:p>
          <w:p w:rsidR="0045447A" w:rsidRDefault="0045447A" w:rsidP="00760728">
            <w:pPr>
              <w:pStyle w:val="SourceCode"/>
            </w:pPr>
            <w:r>
              <w:t>Algorithm:</w:t>
            </w:r>
            <w:r>
              <w:br/>
              <w:t>LET CALL Info of Logger WITH format is "Run all prevalidations starting at {0:d/M/yyyy HH:mm:ss}"</w:t>
            </w:r>
            <w:r>
              <w:br/>
              <w:t xml:space="preserve">                               and marameter is current date.</w:t>
            </w:r>
            <w:r>
              <w:br/>
              <w:t xml:space="preserve"> LET CALL run WITH runPre is false.</w:t>
            </w:r>
            <w:r>
              <w:br/>
              <w:t xml:space="preserve"> LET CALL Info of Logger WITH format is "Run all prevalidations starting at {0:d/M/yyyy HH:mm:ss}"</w:t>
            </w:r>
            <w:r>
              <w:br/>
              <w:t xml:space="preserve">                               and marameter is current dat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BaseValidation</w:t>
      </w:r>
    </w:p>
    <w:p w:rsidR="0045447A" w:rsidRDefault="0045447A" w:rsidP="0045447A">
      <w:pPr>
        <w:pStyle w:val="DesignID"/>
      </w:pPr>
      <w:r>
        <w:t>GENERIC_GDD_CLS_023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BaseValida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To initialize a new baseValidation data instanc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eValidation</w:t>
      </w:r>
    </w:p>
    <w:p w:rsidR="0045447A" w:rsidRDefault="0045447A" w:rsidP="0045447A">
      <w:pPr>
        <w:pStyle w:val="DesignID"/>
      </w:pPr>
      <w:r>
        <w:t>GENERIC_GDD_CLS_023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aseValid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serInterface</w:t>
            </w:r>
          </w:p>
        </w:tc>
        <w:tc>
          <w:tcPr>
            <w:tcW w:w="4154" w:type="dxa"/>
            <w:gridSpan w:val="2"/>
            <w:shd w:val="clear" w:color="auto" w:fill="auto"/>
          </w:tcPr>
          <w:p w:rsidR="0045447A" w:rsidRDefault="0045447A" w:rsidP="00760728">
            <w:r>
              <w:t xml:space="preserve">User 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UserInterfac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pository</w:t>
            </w:r>
          </w:p>
        </w:tc>
        <w:tc>
          <w:tcPr>
            <w:tcW w:w="4154" w:type="dxa"/>
            <w:gridSpan w:val="2"/>
            <w:shd w:val="clear" w:color="auto" w:fill="auto"/>
          </w:tcPr>
          <w:p w:rsidR="0045447A" w:rsidRDefault="0045447A" w:rsidP="00760728">
            <w:r>
              <w:t xml:space="preserve">Repo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Repository</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basicConfiguration</w:t>
            </w:r>
          </w:p>
        </w:tc>
        <w:tc>
          <w:tcPr>
            <w:tcW w:w="4154" w:type="dxa"/>
            <w:gridSpan w:val="2"/>
            <w:shd w:val="clear" w:color="auto" w:fill="auto"/>
          </w:tcPr>
          <w:p w:rsidR="0045447A" w:rsidRDefault="0045447A" w:rsidP="00760728">
            <w:r>
              <w:t xml:space="preserve">Basic configur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mediate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is constructor of basevalid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eValidation</w:t>
      </w:r>
    </w:p>
    <w:p w:rsidR="0045447A" w:rsidRDefault="0045447A" w:rsidP="0045447A">
      <w:pPr>
        <w:pStyle w:val="DesignID"/>
      </w:pPr>
      <w:r>
        <w:t>GENERIC_GDD_CLS_023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aseValid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serInterface</w:t>
            </w:r>
          </w:p>
        </w:tc>
        <w:tc>
          <w:tcPr>
            <w:tcW w:w="4154" w:type="dxa"/>
            <w:gridSpan w:val="2"/>
            <w:shd w:val="clear" w:color="auto" w:fill="auto"/>
          </w:tcPr>
          <w:p w:rsidR="0045447A" w:rsidRDefault="0045447A" w:rsidP="00760728">
            <w:r>
              <w:t xml:space="preserve">User 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UserInterfac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is constructor of basevalida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E_INT_INCONSISTENT</w:t>
      </w:r>
    </w:p>
    <w:p w:rsidR="0045447A" w:rsidRDefault="0045447A" w:rsidP="0045447A">
      <w:pPr>
        <w:pStyle w:val="DesignID"/>
      </w:pPr>
      <w:r>
        <w:t>GENERIC_GDD_CLS_023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CheckE_INT_INCONSISTEN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check module E_INT_INCONSISTENT</w:t>
            </w:r>
          </w:p>
          <w:p w:rsidR="0045447A" w:rsidRDefault="0045447A" w:rsidP="00760728">
            <w:pPr>
              <w:pStyle w:val="SourceCode"/>
            </w:pPr>
            <w:r>
              <w:t>Algorithm:</w:t>
            </w:r>
            <w:r>
              <w:br/>
              <w:t>LET moduleName = BasicConfiguration.ModuleName</w:t>
            </w:r>
            <w:r>
              <w:br/>
              <w:t xml:space="preserve"> LET moduleNameFirstCap = moduleName WITH only first character in upper case</w:t>
            </w:r>
            <w:r>
              <w:br/>
              <w:t xml:space="preserve"> LET intConsistencyCheck = string.Format("{0}InterruptConsistencyCheck", moduleNameFirstCap)</w:t>
            </w:r>
            <w:r>
              <w:br/>
              <w:t xml:space="preserve"> LET eIntInconsistent = string.Format("{0}_E_INT_INCONSISTENT", moduleName.ToUpper())</w:t>
            </w:r>
            <w:r>
              <w:br/>
              <w:t xml:space="preserve"> LET intCheckItem = CALL Repository.GetParameterValue(moduleName, intConsistencyCheck)</w:t>
            </w:r>
            <w:r>
              <w:br/>
              <w:t xml:space="preserve"> IF intCheckItem is null AND value of intCheckItem is true THEN</w:t>
            </w:r>
            <w:r>
              <w:br/>
              <w:t xml:space="preserve">     LET eIntItem = CALL Repository.GetReferenceValue(moduleName, eIntInconsistent)</w:t>
            </w:r>
            <w:r>
              <w:br/>
              <w:t xml:space="preserve">     IF eIntItem is null OR Value of eIntItem is null THEN</w:t>
            </w:r>
            <w:r>
              <w:br/>
              <w:t xml:space="preserve">         Raise ERR000041</w:t>
            </w:r>
          </w:p>
        </w:tc>
      </w:tr>
    </w:tbl>
    <w:p w:rsidR="0045447A" w:rsidRDefault="0045447A" w:rsidP="0045447A">
      <w:pPr>
        <w:pStyle w:val="RefReq"/>
      </w:pPr>
      <w:r>
        <w:t>{</w:t>
      </w:r>
      <w:r w:rsidR="005D40B7">
        <w:t>Ref: [1]</w:t>
      </w:r>
      <w:r>
        <w:t xml:space="preserve"> &lt;GENERIC_TUM_U2X_GT_ERR_041&gt;}</w:t>
      </w:r>
    </w:p>
    <w:p w:rsidR="00D14C77" w:rsidRPr="00D14C77" w:rsidRDefault="00D14C77" w:rsidP="00D14C77">
      <w:r w:rsidRPr="00D14C77">
        <w:t>{Ref: [3] &lt; CMN_GDD_ERR_041&gt;}</w:t>
      </w:r>
    </w:p>
    <w:p w:rsidR="0045447A" w:rsidRDefault="0045447A" w:rsidP="0045447A"/>
    <w:p w:rsidR="0045447A" w:rsidRDefault="0045447A" w:rsidP="0045447A">
      <w:pPr>
        <w:pStyle w:val="Heading4"/>
        <w:tabs>
          <w:tab w:val="clear" w:pos="576"/>
        </w:tabs>
        <w:spacing w:before="480" w:after="300"/>
      </w:pPr>
      <w:r>
        <w:t>CheckForMandatoryParameters</w:t>
      </w:r>
    </w:p>
    <w:p w:rsidR="0045447A" w:rsidRDefault="0045447A" w:rsidP="0045447A">
      <w:pPr>
        <w:pStyle w:val="DesignID"/>
      </w:pPr>
      <w:r>
        <w:t>GENERIC_GDD_CLS_023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ForMandatoryParameter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andatoryParams</w:t>
            </w:r>
          </w:p>
        </w:tc>
        <w:tc>
          <w:tcPr>
            <w:tcW w:w="4154" w:type="dxa"/>
            <w:gridSpan w:val="2"/>
            <w:shd w:val="clear" w:color="auto" w:fill="auto"/>
          </w:tcPr>
          <w:p w:rsidR="0045447A" w:rsidRDefault="0045447A" w:rsidP="00760728">
            <w:r>
              <w:t>Mandatory paramet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Hashtabl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ainerDefName</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string&gt;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B40B66" w:rsidP="00760728">
            <w:r>
              <w:t>0/size of List&lt;string&g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mandatory parameters</w:t>
            </w:r>
          </w:p>
          <w:p w:rsidR="0045447A" w:rsidRDefault="0045447A" w:rsidP="00760728">
            <w:pPr>
              <w:pStyle w:val="SourceCode"/>
            </w:pPr>
            <w:r>
              <w:t>Algorithm:</w:t>
            </w:r>
            <w:r>
              <w:br/>
              <w:t>LET errorMessages = new List&lt;string&gt;()</w:t>
            </w:r>
            <w:r>
              <w:br/>
              <w:t xml:space="preserve"> IF mandatoryParams is not null THEN</w:t>
            </w:r>
            <w:r>
              <w:br/>
              <w:t xml:space="preserve">     FOREACH defName IN Keys of mandatoryParams</w:t>
            </w:r>
            <w:r>
              <w:br/>
              <w:t xml:space="preserve">         IF mandatoryParams[defName] is List&lt;string&gt; THEN</w:t>
            </w:r>
            <w:r>
              <w:br/>
              <w:t xml:space="preserve">             LET containerList = CALL Repository.GetContainersByDefName(moduleName, defName)</w:t>
            </w:r>
            <w:r>
              <w:br/>
              <w:t xml:space="preserve">                 FOREACH container IN containerList</w:t>
            </w:r>
            <w:r>
              <w:br/>
              <w:t xml:space="preserve">                     FOREACH param IN paramList</w:t>
            </w:r>
            <w:r>
              <w:br/>
              <w:t xml:space="preserve">                         LET paramValue = container.GetParameterValue(param)</w:t>
            </w:r>
            <w:r>
              <w:br/>
              <w:t xml:space="preserve">                         LET refValue = container.GetReferenceValue(param)</w:t>
            </w:r>
            <w:r>
              <w:br/>
            </w:r>
            <w:r>
              <w:lastRenderedPageBreak/>
              <w:t xml:space="preserve">                         IF paramValue is null OR refValue is null THEN</w:t>
            </w:r>
            <w:r>
              <w:br/>
              <w:t xml:space="preserve">                             LET message = addErrorMessage(moduleName, param, defName, container.Path)</w:t>
            </w:r>
            <w:r>
              <w:br/>
              <w:t xml:space="preserve">                             ADD message to errorMessages</w:t>
            </w:r>
            <w:r>
              <w:br/>
              <w:t xml:space="preserve"> RETURN errorMessages</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CheckRequiredFieldsOfSubstructs</w:t>
      </w:r>
    </w:p>
    <w:p w:rsidR="0045447A" w:rsidRDefault="0045447A" w:rsidP="0045447A">
      <w:pPr>
        <w:pStyle w:val="DesignID"/>
      </w:pPr>
      <w:r>
        <w:t>GENERIC_GDD_CLS_023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B40B66">
        <w:tc>
          <w:tcPr>
            <w:tcW w:w="2077" w:type="dxa"/>
            <w:shd w:val="clear" w:color="auto" w:fill="D0CECE"/>
          </w:tcPr>
          <w:p w:rsidR="0045447A" w:rsidRPr="002131CA" w:rsidRDefault="0045447A" w:rsidP="00760728">
            <w:pPr>
              <w:rPr>
                <w:b/>
              </w:rPr>
            </w:pPr>
            <w:r w:rsidRPr="002131CA">
              <w:rPr>
                <w:b/>
              </w:rPr>
              <w:t>Method Name</w:t>
            </w:r>
          </w:p>
        </w:tc>
        <w:tc>
          <w:tcPr>
            <w:tcW w:w="6231" w:type="dxa"/>
            <w:gridSpan w:val="3"/>
            <w:shd w:val="clear" w:color="auto" w:fill="auto"/>
          </w:tcPr>
          <w:p w:rsidR="0045447A" w:rsidRDefault="0045447A" w:rsidP="00760728">
            <w:r>
              <w:t>CheckRequiredFieldsOfSubstruc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quiredFields</w:t>
            </w:r>
          </w:p>
        </w:tc>
        <w:tc>
          <w:tcPr>
            <w:tcW w:w="4154" w:type="dxa"/>
            <w:gridSpan w:val="2"/>
            <w:shd w:val="clear" w:color="auto" w:fill="auto"/>
          </w:tcPr>
          <w:p w:rsidR="0045447A" w:rsidRDefault="0045447A" w:rsidP="00760728">
            <w:r>
              <w:t>Required field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string&gt; </w:t>
            </w:r>
          </w:p>
        </w:tc>
        <w:tc>
          <w:tcPr>
            <w:tcW w:w="4154" w:type="dxa"/>
            <w:gridSpan w:val="2"/>
            <w:shd w:val="clear" w:color="auto" w:fill="auto"/>
          </w:tcPr>
          <w:p w:rsidR="0045447A" w:rsidRDefault="0045447A" w:rsidP="00760728">
            <w:r>
              <w:t>The error message</w:t>
            </w:r>
          </w:p>
        </w:tc>
      </w:tr>
      <w:tr w:rsidR="00B40B66" w:rsidTr="002131CA">
        <w:tc>
          <w:tcPr>
            <w:tcW w:w="2077" w:type="dxa"/>
            <w:vMerge/>
            <w:shd w:val="clear" w:color="auto" w:fill="D0CECE"/>
          </w:tcPr>
          <w:p w:rsidR="00B40B66" w:rsidRPr="002131CA" w:rsidRDefault="00B40B66" w:rsidP="00B40B66">
            <w:pPr>
              <w:rPr>
                <w:b/>
              </w:rPr>
            </w:pPr>
          </w:p>
        </w:tc>
        <w:tc>
          <w:tcPr>
            <w:tcW w:w="2077" w:type="dxa"/>
            <w:vMerge/>
            <w:shd w:val="clear" w:color="auto" w:fill="auto"/>
          </w:tcPr>
          <w:p w:rsidR="00B40B66" w:rsidRDefault="00B40B66" w:rsidP="00B40B66"/>
        </w:tc>
        <w:tc>
          <w:tcPr>
            <w:tcW w:w="2077" w:type="dxa"/>
            <w:shd w:val="clear" w:color="auto" w:fill="D3D3D3"/>
          </w:tcPr>
          <w:p w:rsidR="00B40B66" w:rsidRDefault="00B40B66" w:rsidP="00B40B66">
            <w:r>
              <w:t>Range:</w:t>
            </w:r>
          </w:p>
        </w:tc>
        <w:tc>
          <w:tcPr>
            <w:tcW w:w="2077" w:type="dxa"/>
            <w:shd w:val="clear" w:color="auto" w:fill="auto"/>
          </w:tcPr>
          <w:p w:rsidR="00B40B66" w:rsidRDefault="00B40B66" w:rsidP="00B40B66">
            <w:r>
              <w:t>0/size of List&lt;string&gt;</w:t>
            </w:r>
          </w:p>
        </w:tc>
      </w:tr>
      <w:tr w:rsidR="00B40B66" w:rsidTr="002131CA">
        <w:tc>
          <w:tcPr>
            <w:tcW w:w="2077" w:type="dxa"/>
            <w:shd w:val="clear" w:color="auto" w:fill="D0CECE"/>
          </w:tcPr>
          <w:p w:rsidR="00B40B66" w:rsidRPr="002131CA" w:rsidRDefault="00B40B66" w:rsidP="00B40B66">
            <w:pPr>
              <w:rPr>
                <w:b/>
              </w:rPr>
            </w:pPr>
            <w:r w:rsidRPr="002131CA">
              <w:rPr>
                <w:b/>
              </w:rPr>
              <w:t>Generated Value</w:t>
            </w:r>
          </w:p>
        </w:tc>
        <w:tc>
          <w:tcPr>
            <w:tcW w:w="6231" w:type="dxa"/>
            <w:gridSpan w:val="3"/>
            <w:shd w:val="clear" w:color="auto" w:fill="auto"/>
          </w:tcPr>
          <w:p w:rsidR="00B40B66" w:rsidRDefault="00B40B66" w:rsidP="00B40B66">
            <w:r>
              <w:t xml:space="preserve"> None </w:t>
            </w:r>
          </w:p>
        </w:tc>
      </w:tr>
      <w:tr w:rsidR="00B40B66" w:rsidTr="002131CA">
        <w:tc>
          <w:tcPr>
            <w:tcW w:w="2077" w:type="dxa"/>
            <w:shd w:val="clear" w:color="auto" w:fill="D0CECE"/>
          </w:tcPr>
          <w:p w:rsidR="00B40B66" w:rsidRPr="002131CA" w:rsidRDefault="00B40B66" w:rsidP="00B40B66">
            <w:pPr>
              <w:rPr>
                <w:b/>
              </w:rPr>
            </w:pPr>
            <w:r w:rsidRPr="002131CA">
              <w:rPr>
                <w:b/>
              </w:rPr>
              <w:t>Description</w:t>
            </w:r>
          </w:p>
        </w:tc>
        <w:tc>
          <w:tcPr>
            <w:tcW w:w="6231" w:type="dxa"/>
            <w:gridSpan w:val="3"/>
            <w:shd w:val="clear" w:color="auto" w:fill="auto"/>
          </w:tcPr>
          <w:p w:rsidR="00B40B66" w:rsidRDefault="00B40B66" w:rsidP="00B40B66">
            <w:pPr>
              <w:pStyle w:val="SourceCode"/>
            </w:pPr>
            <w:r>
              <w:t>Check required fields of substructs</w:t>
            </w:r>
          </w:p>
          <w:p w:rsidR="00B40B66" w:rsidRDefault="00B40B66" w:rsidP="00B40B66">
            <w:pPr>
              <w:pStyle w:val="SourceCode"/>
            </w:pPr>
            <w:r>
              <w:t>Algorithm:</w:t>
            </w:r>
            <w:r>
              <w:br/>
              <w:t>Default dataPath = "/" + structName</w:t>
            </w:r>
            <w:r>
              <w:br/>
              <w:t xml:space="preserve"> CALL CheckRequiredFieldsOfSubstructs WITH default dataPath, structName and requiredFields</w:t>
            </w:r>
            <w:r>
              <w:br/>
              <w:t xml:space="preserve"> RETURN error list from result of CheckRequiredFieldsOfSubstruct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RequiredFieldsOfSubstructs</w:t>
      </w:r>
    </w:p>
    <w:p w:rsidR="0045447A" w:rsidRDefault="0045447A" w:rsidP="0045447A">
      <w:pPr>
        <w:pStyle w:val="DesignID"/>
      </w:pPr>
      <w:r>
        <w:t>GENERIC_GDD_CLS_023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RequiredFieldsOfSubstruc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ataPath</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quiredFields</w:t>
            </w:r>
          </w:p>
        </w:tc>
        <w:tc>
          <w:tcPr>
            <w:tcW w:w="4154" w:type="dxa"/>
            <w:gridSpan w:val="2"/>
            <w:shd w:val="clear" w:color="auto" w:fill="auto"/>
          </w:tcPr>
          <w:p w:rsidR="0045447A" w:rsidRDefault="0045447A" w:rsidP="00760728">
            <w:r>
              <w:t>Required field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string&gt;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required fields of substructs</w:t>
            </w:r>
          </w:p>
          <w:p w:rsidR="0045447A" w:rsidRDefault="0045447A" w:rsidP="00760728">
            <w:pPr>
              <w:pStyle w:val="SourceCode"/>
            </w:pPr>
            <w:r>
              <w:t>Algorithm:</w:t>
            </w:r>
            <w:r>
              <w:br/>
              <w:t>Get BaseIntermediateItem structData from dataPath</w:t>
            </w:r>
            <w:r>
              <w:br/>
              <w:t xml:space="preserve"> CALL checkRequiredFieldsOfSubstructs WITH structName, structData and requiredFields</w:t>
            </w:r>
            <w:r>
              <w:br/>
              <w:t xml:space="preserve"> RETURN error list from result of checkRequiredFieldsOfSubstruct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CheckRequiredModules</w:t>
      </w:r>
    </w:p>
    <w:p w:rsidR="0045447A" w:rsidRDefault="0045447A" w:rsidP="0045447A">
      <w:pPr>
        <w:pStyle w:val="DesignID"/>
      </w:pPr>
      <w:r>
        <w:t>GENERIC_GDD_CLS_023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RequiredModule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required modules</w:t>
            </w:r>
          </w:p>
          <w:p w:rsidR="0045447A" w:rsidRDefault="0045447A" w:rsidP="00760728">
            <w:pPr>
              <w:pStyle w:val="SourceCode"/>
            </w:pPr>
            <w:r>
              <w:t>Algorithm:</w:t>
            </w:r>
            <w:r>
              <w:br/>
              <w:t>FOREACH module name in basicConfiguration.ModuleRequired</w:t>
            </w:r>
            <w:r>
              <w:br/>
              <w:t xml:space="preserve">     CALL method isExistModuleName to check if the module name is existed in input CDF files</w:t>
            </w:r>
            <w:r>
              <w:br/>
              <w:t xml:space="preserve">     IF is not existed THEN</w:t>
            </w:r>
            <w:r>
              <w:br/>
              <w:t xml:space="preserve">         LET record absented module name</w:t>
            </w:r>
            <w:r>
              <w:br/>
              <w:t xml:space="preserve"> LET record error ERR[MSN]003 for absented module names if foun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SameFieldsOfSubstructs</w:t>
      </w:r>
    </w:p>
    <w:p w:rsidR="0045447A" w:rsidRDefault="0045447A" w:rsidP="0045447A">
      <w:pPr>
        <w:pStyle w:val="DesignID"/>
      </w:pPr>
      <w:r>
        <w:t>GENERIC_GDD_CLS_023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B40B66">
        <w:tc>
          <w:tcPr>
            <w:tcW w:w="2077" w:type="dxa"/>
            <w:shd w:val="clear" w:color="auto" w:fill="D0CECE"/>
          </w:tcPr>
          <w:p w:rsidR="0045447A" w:rsidRPr="002131CA" w:rsidRDefault="0045447A" w:rsidP="00760728">
            <w:pPr>
              <w:rPr>
                <w:b/>
              </w:rPr>
            </w:pPr>
            <w:r w:rsidRPr="002131CA">
              <w:rPr>
                <w:b/>
              </w:rPr>
              <w:t>Method Name</w:t>
            </w:r>
          </w:p>
        </w:tc>
        <w:tc>
          <w:tcPr>
            <w:tcW w:w="6231" w:type="dxa"/>
            <w:gridSpan w:val="3"/>
            <w:shd w:val="clear" w:color="auto" w:fill="auto"/>
          </w:tcPr>
          <w:p w:rsidR="0045447A" w:rsidRDefault="0045447A" w:rsidP="00760728">
            <w:r>
              <w:t>CheckSameFieldsOfSubstruc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string&gt; </w:t>
            </w:r>
          </w:p>
        </w:tc>
        <w:tc>
          <w:tcPr>
            <w:tcW w:w="4154" w:type="dxa"/>
            <w:gridSpan w:val="2"/>
            <w:shd w:val="clear" w:color="auto" w:fill="auto"/>
          </w:tcPr>
          <w:p w:rsidR="0045447A" w:rsidRDefault="0045447A" w:rsidP="00760728">
            <w:r>
              <w:t>The error message</w:t>
            </w:r>
          </w:p>
        </w:tc>
      </w:tr>
      <w:tr w:rsidR="00B40B66" w:rsidTr="002131CA">
        <w:tc>
          <w:tcPr>
            <w:tcW w:w="2077" w:type="dxa"/>
            <w:vMerge/>
            <w:shd w:val="clear" w:color="auto" w:fill="D0CECE"/>
          </w:tcPr>
          <w:p w:rsidR="00B40B66" w:rsidRPr="002131CA" w:rsidRDefault="00B40B66" w:rsidP="00B40B66">
            <w:pPr>
              <w:rPr>
                <w:b/>
              </w:rPr>
            </w:pPr>
          </w:p>
        </w:tc>
        <w:tc>
          <w:tcPr>
            <w:tcW w:w="2077" w:type="dxa"/>
            <w:vMerge/>
            <w:shd w:val="clear" w:color="auto" w:fill="auto"/>
          </w:tcPr>
          <w:p w:rsidR="00B40B66" w:rsidRDefault="00B40B66" w:rsidP="00B40B66"/>
        </w:tc>
        <w:tc>
          <w:tcPr>
            <w:tcW w:w="2077" w:type="dxa"/>
            <w:shd w:val="clear" w:color="auto" w:fill="D3D3D3"/>
          </w:tcPr>
          <w:p w:rsidR="00B40B66" w:rsidRDefault="00B40B66" w:rsidP="00B40B66">
            <w:r>
              <w:t>Range:</w:t>
            </w:r>
          </w:p>
        </w:tc>
        <w:tc>
          <w:tcPr>
            <w:tcW w:w="2077" w:type="dxa"/>
            <w:shd w:val="clear" w:color="auto" w:fill="auto"/>
          </w:tcPr>
          <w:p w:rsidR="00B40B66" w:rsidRDefault="00B40B66" w:rsidP="00B40B66">
            <w:r>
              <w:t>0/size of List&lt;string&gt;</w:t>
            </w:r>
          </w:p>
        </w:tc>
      </w:tr>
      <w:tr w:rsidR="00B40B66" w:rsidTr="002131CA">
        <w:tc>
          <w:tcPr>
            <w:tcW w:w="2077" w:type="dxa"/>
            <w:shd w:val="clear" w:color="auto" w:fill="D0CECE"/>
          </w:tcPr>
          <w:p w:rsidR="00B40B66" w:rsidRPr="002131CA" w:rsidRDefault="00B40B66" w:rsidP="00B40B66">
            <w:pPr>
              <w:rPr>
                <w:b/>
              </w:rPr>
            </w:pPr>
            <w:r w:rsidRPr="002131CA">
              <w:rPr>
                <w:b/>
              </w:rPr>
              <w:t>Generated Value</w:t>
            </w:r>
          </w:p>
        </w:tc>
        <w:tc>
          <w:tcPr>
            <w:tcW w:w="6231" w:type="dxa"/>
            <w:gridSpan w:val="3"/>
            <w:shd w:val="clear" w:color="auto" w:fill="auto"/>
          </w:tcPr>
          <w:p w:rsidR="00B40B66" w:rsidRDefault="00B40B66" w:rsidP="00B40B66">
            <w:r>
              <w:t xml:space="preserve"> None </w:t>
            </w:r>
          </w:p>
        </w:tc>
      </w:tr>
      <w:tr w:rsidR="00B40B66" w:rsidTr="002131CA">
        <w:tc>
          <w:tcPr>
            <w:tcW w:w="2077" w:type="dxa"/>
            <w:shd w:val="clear" w:color="auto" w:fill="D0CECE"/>
          </w:tcPr>
          <w:p w:rsidR="00B40B66" w:rsidRPr="002131CA" w:rsidRDefault="00B40B66" w:rsidP="00B40B66">
            <w:pPr>
              <w:rPr>
                <w:b/>
              </w:rPr>
            </w:pPr>
            <w:r w:rsidRPr="002131CA">
              <w:rPr>
                <w:b/>
              </w:rPr>
              <w:t>Description</w:t>
            </w:r>
          </w:p>
        </w:tc>
        <w:tc>
          <w:tcPr>
            <w:tcW w:w="6231" w:type="dxa"/>
            <w:gridSpan w:val="3"/>
            <w:shd w:val="clear" w:color="auto" w:fill="auto"/>
          </w:tcPr>
          <w:p w:rsidR="00B40B66" w:rsidRDefault="00B40B66" w:rsidP="00B40B66">
            <w:pPr>
              <w:pStyle w:val="SourceCode"/>
            </w:pPr>
            <w:r>
              <w:t>Check same field of substructs</w:t>
            </w:r>
          </w:p>
          <w:p w:rsidR="00B40B66" w:rsidRDefault="00B40B66" w:rsidP="00B40B66">
            <w:pPr>
              <w:pStyle w:val="SourceCode"/>
            </w:pPr>
            <w:r>
              <w:t>Algorithm:</w:t>
            </w:r>
            <w:r>
              <w:br/>
              <w:t>Default dataPath = "/" + structName</w:t>
            </w:r>
            <w:r>
              <w:br/>
              <w:t xml:space="preserve"> CALL CheckSameFieldsOfSubstructs WITH default dataPath and structName</w:t>
            </w:r>
            <w:r>
              <w:br/>
              <w:t xml:space="preserve"> RETURN error list from result of CheckSameFieldsOfSubstruct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SameFieldsOfSubstructs</w:t>
      </w:r>
    </w:p>
    <w:p w:rsidR="0045447A" w:rsidRDefault="0045447A" w:rsidP="0045447A">
      <w:pPr>
        <w:pStyle w:val="DesignID"/>
      </w:pPr>
      <w:r>
        <w:t>GENERIC_GDD_CLS_023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SameFieldsOfSubstruc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ataPath</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string&gt;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same fields of substructs</w:t>
            </w:r>
          </w:p>
          <w:p w:rsidR="0045447A" w:rsidRDefault="0045447A" w:rsidP="00760728">
            <w:pPr>
              <w:pStyle w:val="SourceCode"/>
            </w:pPr>
            <w:r>
              <w:t>Algorithm:</w:t>
            </w:r>
            <w:r>
              <w:br/>
              <w:t>LET get a BaseIntermediateItem structData from dataPath</w:t>
            </w:r>
            <w:r>
              <w:br/>
              <w:t xml:space="preserve"> IF structData is NOT null and structData.Childs is NOT null THEN</w:t>
            </w:r>
            <w:r>
              <w:br/>
            </w:r>
            <w:r>
              <w:lastRenderedPageBreak/>
              <w:t xml:space="preserve">     - CALL method findFieldsOfAnyLastNodeStruct to get fields of an sample struct</w:t>
            </w:r>
            <w:r>
              <w:br/>
              <w:t xml:space="preserve">     - CALL method checkSameFieldsOfSubstructs to check all substructs in structData has the same number of</w:t>
            </w:r>
            <w:r>
              <w:br/>
              <w:t xml:space="preserve">       fields with the sample struct</w:t>
            </w:r>
            <w:r>
              <w:br/>
              <w:t xml:space="preserve">     - RETURN error found by checkSameFieldsOfSubstructs</w:t>
            </w:r>
            <w:r>
              <w:br/>
              <w:t xml:space="preserve"> Else</w:t>
            </w:r>
            <w:r>
              <w:br/>
              <w:t xml:space="preserve">     RETURN empty error lis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Check_ERR_SPECIFIC_01</w:t>
      </w:r>
    </w:p>
    <w:p w:rsidR="0045447A" w:rsidRDefault="0045447A" w:rsidP="0045447A">
      <w:pPr>
        <w:pStyle w:val="DesignID"/>
      </w:pPr>
      <w:r>
        <w:t>GENERIC_GDD_CLS_023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_ERR_SPECIFIC_01</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check number of fields in entity structure name</w:t>
            </w:r>
          </w:p>
          <w:p w:rsidR="0045447A" w:rsidRDefault="0045447A" w:rsidP="00760728">
            <w:pPr>
              <w:pStyle w:val="SourceCode"/>
            </w:pPr>
            <w:r>
              <w:t>Algorithm:</w:t>
            </w:r>
            <w:r>
              <w:br/>
              <w:t>Handle error ERRXXX001</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_ERR_SPECIFIC_02</w:t>
      </w:r>
    </w:p>
    <w:p w:rsidR="0045447A" w:rsidRDefault="0045447A" w:rsidP="0045447A">
      <w:pPr>
        <w:pStyle w:val="DesignID"/>
      </w:pPr>
      <w:r>
        <w:t>GENERIC_GDD_CLS_023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_ERR_SPECIFIC_02</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check empty field name in entity structure name</w:t>
            </w:r>
          </w:p>
          <w:p w:rsidR="0045447A" w:rsidRDefault="0045447A" w:rsidP="00760728">
            <w:pPr>
              <w:pStyle w:val="SourceCode"/>
            </w:pPr>
            <w:r>
              <w:t>Algorithm:</w:t>
            </w:r>
            <w:r>
              <w:br/>
              <w:t>LET result = initialize a ValidationResult WITH Code is two and ModuleId is specific module id.</w:t>
            </w:r>
            <w:r>
              <w:br/>
              <w:t xml:space="preserve"> LET errorMessages = initialize a list of string.</w:t>
            </w:r>
            <w:r>
              <w:br/>
              <w:t xml:space="preserve"> LET requiredStructData = return value by CALL GetAllStructureData.</w:t>
            </w:r>
            <w:r>
              <w:br/>
              <w:t xml:space="preserve"> IF the value of requiredStructData is not Null THEN</w:t>
            </w:r>
            <w:r>
              <w:br/>
              <w:t xml:space="preserve">     FOREACH structName in each key of requiredStructData</w:t>
            </w:r>
            <w:r>
              <w:br/>
              <w:t xml:space="preserve">         LET add the value by CALL CheckRequiredFieldsOfSubstructs WITH</w:t>
            </w:r>
            <w:r>
              <w:br/>
              <w:t xml:space="preserve">                                 structuName and requiredStructData[structName] to errorMessages.</w:t>
            </w:r>
            <w:r>
              <w:br/>
              <w:t xml:space="preserve">     IF the number of element of errorMessages is larger than zero THEN</w:t>
            </w:r>
            <w:r>
              <w:br/>
              <w:t xml:space="preserve">         LET Message of result is errorMessages.</w:t>
            </w:r>
            <w:r>
              <w:br/>
              <w:t xml:space="preserve">         LET Type of result is ERROR.</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tAllStructureData</w:t>
      </w:r>
    </w:p>
    <w:p w:rsidR="0045447A" w:rsidRDefault="0045447A" w:rsidP="0045447A">
      <w:pPr>
        <w:pStyle w:val="DesignID"/>
      </w:pPr>
      <w:r>
        <w:t>GENERIC_GDD_CLS_023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llStructureData</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null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structure data name, an abstract method to be override by specific module to provide structure data in post build source</w:t>
            </w:r>
          </w:p>
          <w:p w:rsidR="0045447A" w:rsidRDefault="0045447A" w:rsidP="00760728">
            <w:pPr>
              <w:pStyle w:val="SourceCode"/>
            </w:pPr>
            <w:r>
              <w:t>Algorithm:</w:t>
            </w:r>
            <w:r>
              <w:br/>
              <w:t>Specific module have to override to provide structure data</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addErrorMessage</w:t>
      </w:r>
    </w:p>
    <w:p w:rsidR="0045447A" w:rsidRDefault="0045447A" w:rsidP="0045447A">
      <w:pPr>
        <w:pStyle w:val="DesignID"/>
      </w:pPr>
      <w:r>
        <w:t>GENERIC_GDD_CLS_023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ddErrorMessag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w:t>
            </w:r>
          </w:p>
        </w:tc>
        <w:tc>
          <w:tcPr>
            <w:tcW w:w="4154" w:type="dxa"/>
            <w:gridSpan w:val="2"/>
            <w:shd w:val="clear" w:color="auto" w:fill="auto"/>
          </w:tcPr>
          <w:p w:rsidR="0045447A" w:rsidRDefault="0045447A" w:rsidP="00760728">
            <w:r>
              <w:t>Paramet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Definition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Path of con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B40B66"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rocess error message for checking mandatory parameters</w:t>
            </w:r>
          </w:p>
          <w:p w:rsidR="0045447A" w:rsidRDefault="0045447A" w:rsidP="00760728">
            <w:pPr>
              <w:pStyle w:val="SourceCode"/>
            </w:pPr>
            <w:r>
              <w:t>Algorithm:</w:t>
            </w:r>
            <w:r>
              <w:br/>
              <w:t>LET stringBuilder = initialize a StringBuilder.</w:t>
            </w:r>
            <w:r>
              <w:br/>
              <w:t xml:space="preserve"> LET fileName = return value by CALL GetFullPath of IOWrapper WITH</w:t>
            </w:r>
            <w:r>
              <w:br/>
              <w:t xml:space="preserve">                              path is the return value by CALL GetCdfFileName WITH moduleName is moduleName.</w:t>
            </w:r>
            <w:r>
              <w:br/>
              <w:t xml:space="preserve"> LET CALL AppendFormat of stringBuilder WITH</w:t>
            </w:r>
            <w:r>
              <w:br/>
              <w:t xml:space="preserve">                                        format is "The parameter '{0}' in the container " and arg0 is param.</w:t>
            </w:r>
            <w:r>
              <w:br/>
              <w:t xml:space="preserve"> LET CALL AppendFormat of stringBuilder WITH</w:t>
            </w:r>
            <w:r>
              <w:br/>
              <w:t xml:space="preserve">                                        format is "'{0}' should be configured.\n" and arg0 is param.</w:t>
            </w:r>
            <w:r>
              <w:br/>
              <w:t xml:space="preserve"> LET CALL AppendFormat of stringBuilder WITH</w:t>
            </w:r>
            <w:r>
              <w:br/>
              <w:t xml:space="preserve">                                        format is "File Name: {0}\n" and arg0 is param.</w:t>
            </w:r>
            <w:r>
              <w:br/>
              <w:t xml:space="preserve"> LET CALL AppendFormat of stringBuilder WITH</w:t>
            </w:r>
            <w:r>
              <w:br/>
              <w:t xml:space="preserve">                                        format is "Path: {0}" and arg0 is param.</w:t>
            </w:r>
            <w:r>
              <w:br/>
              <w:t xml:space="preserve"> RETURN stringBuilde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checkRequiredFieldsOfSubstructs</w:t>
      </w:r>
    </w:p>
    <w:p w:rsidR="0045447A" w:rsidRDefault="0045447A" w:rsidP="0045447A">
      <w:pPr>
        <w:pStyle w:val="DesignID"/>
      </w:pPr>
      <w:r>
        <w:t>GENERIC_GDD_CLS_023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RequiredFieldsOfSubstruc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rootStructName</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ructData</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quiredFields</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B40B66"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Find sample fields of any last node struct</w:t>
            </w:r>
          </w:p>
          <w:p w:rsidR="0045447A" w:rsidRDefault="0045447A" w:rsidP="00760728">
            <w:pPr>
              <w:pStyle w:val="SourceCode"/>
            </w:pPr>
            <w:r>
              <w:t>Algorithm:</w:t>
            </w:r>
            <w:r>
              <w:br/>
              <w:t>Recurively scan substructs in structData</w:t>
            </w:r>
            <w:r>
              <w:br/>
              <w:t xml:space="preserve">     IF a substruct is last node (all items are fields, NOT inner substruct) THEN</w:t>
            </w:r>
            <w:r>
              <w:br/>
              <w:t xml:space="preserve">         IF substruct NOT have values for all requiredFields THEN</w:t>
            </w:r>
            <w:r>
              <w:br/>
              <w:t xml:space="preserve">             LET add an error to collection "result"</w:t>
            </w:r>
            <w:r>
              <w:br/>
              <w:t xml:space="preserve"> RETURN error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heckSameFieldsOfSubstructs</w:t>
      </w:r>
    </w:p>
    <w:p w:rsidR="0045447A" w:rsidRDefault="0045447A" w:rsidP="0045447A">
      <w:pPr>
        <w:pStyle w:val="DesignID"/>
      </w:pPr>
      <w:r>
        <w:t>GENERIC_GDD_CLS_023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SameFieldsOfSubstruc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rootStructName</w:t>
            </w:r>
          </w:p>
        </w:tc>
        <w:tc>
          <w:tcPr>
            <w:tcW w:w="4154" w:type="dxa"/>
            <w:gridSpan w:val="2"/>
            <w:shd w:val="clear" w:color="auto" w:fill="auto"/>
          </w:tcPr>
          <w:p w:rsidR="0045447A" w:rsidRDefault="0045447A" w:rsidP="00760728">
            <w:r>
              <w:t>Root 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tructData</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fields</w:t>
            </w:r>
          </w:p>
        </w:tc>
        <w:tc>
          <w:tcPr>
            <w:tcW w:w="4154" w:type="dxa"/>
            <w:gridSpan w:val="2"/>
            <w:shd w:val="clear" w:color="auto" w:fill="auto"/>
          </w:tcPr>
          <w:p w:rsidR="0045447A" w:rsidRDefault="0045447A" w:rsidP="00760728">
            <w:r>
              <w:t>Field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0946D3"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same fields of substructs</w:t>
            </w:r>
          </w:p>
          <w:p w:rsidR="0045447A" w:rsidRDefault="0045447A" w:rsidP="00760728">
            <w:pPr>
              <w:pStyle w:val="SourceCode"/>
            </w:pPr>
            <w:r>
              <w:t>Algorithm:</w:t>
            </w:r>
            <w:r>
              <w:br/>
              <w:t>Recurively scan substructs in structData</w:t>
            </w:r>
            <w:r>
              <w:br/>
              <w:t xml:space="preserve">     IF a substruct is last node (all items are fields, NOT inner substruct) THEN</w:t>
            </w:r>
            <w:r>
              <w:br/>
              <w:t xml:space="preserve">         IF substruct NOT have the same number of field with sample fields list THEN</w:t>
            </w:r>
            <w:r>
              <w:br/>
              <w:t xml:space="preserve">             LET add a error to collection "result"</w:t>
            </w:r>
            <w:r>
              <w:br/>
              <w:t xml:space="preserve"> RETURN error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exitWithType</w:t>
      </w:r>
    </w:p>
    <w:p w:rsidR="0045447A" w:rsidRDefault="0045447A" w:rsidP="0045447A">
      <w:pPr>
        <w:pStyle w:val="DesignID"/>
      </w:pPr>
      <w:r>
        <w:t>GENERIC_GDD_CLS_023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exitWithTyp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ype</w:t>
            </w:r>
          </w:p>
        </w:tc>
        <w:tc>
          <w:tcPr>
            <w:tcW w:w="4154" w:type="dxa"/>
            <w:gridSpan w:val="2"/>
            <w:shd w:val="clear" w:color="auto" w:fill="auto"/>
          </w:tcPr>
          <w:p w:rsidR="0045447A" w:rsidRDefault="0045447A" w:rsidP="00760728">
            <w:r>
              <w:t>Error message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Exit with type</w:t>
            </w:r>
          </w:p>
          <w:p w:rsidR="0045447A" w:rsidRDefault="0045447A" w:rsidP="00760728">
            <w:pPr>
              <w:pStyle w:val="SourceCode"/>
            </w:pPr>
            <w:r>
              <w:t>Algorithm:</w:t>
            </w:r>
            <w:r>
              <w:br/>
              <w:t>LET exitCode =</w:t>
            </w:r>
            <w:r>
              <w:br/>
              <w:t xml:space="preserve">     EXIT_DUE_INPUT_FILES_ERROR if type = ERROR</w:t>
            </w:r>
            <w:r>
              <w:br/>
              <w:t xml:space="preserve">     EXIT_SUCCESSFUL_WITH_WARNINGS if type = WARN</w:t>
            </w:r>
            <w:r>
              <w:br/>
              <w:t xml:space="preserve">     EXIT_SUCCESSFUL otherwise</w:t>
            </w:r>
            <w:r>
              <w:br/>
            </w:r>
            <w:r>
              <w:br/>
              <w:t xml:space="preserve"> CALL userInterface.Exit WITH exitCod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findFieldsOfAnyLastNodeStruct</w:t>
      </w:r>
    </w:p>
    <w:p w:rsidR="0045447A" w:rsidRDefault="0045447A" w:rsidP="0045447A">
      <w:pPr>
        <w:pStyle w:val="DesignID"/>
      </w:pPr>
      <w:r>
        <w:t>GENERIC_GDD_CLS_023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findFieldsOfAnyLastNodeStruc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uctData</w:t>
            </w:r>
          </w:p>
        </w:tc>
        <w:tc>
          <w:tcPr>
            <w:tcW w:w="4154" w:type="dxa"/>
            <w:gridSpan w:val="2"/>
            <w:shd w:val="clear" w:color="auto" w:fill="auto"/>
          </w:tcPr>
          <w:p w:rsidR="0045447A" w:rsidRDefault="0045447A" w:rsidP="00760728">
            <w:r>
              <w:t>Struc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error messag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0946D3"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Find sample fields of any last node struct</w:t>
            </w:r>
          </w:p>
          <w:p w:rsidR="0045447A" w:rsidRDefault="0045447A" w:rsidP="00760728">
            <w:pPr>
              <w:pStyle w:val="SourceCode"/>
            </w:pPr>
            <w:r>
              <w:t>Algorithm:</w:t>
            </w:r>
            <w:r>
              <w:br/>
              <w:t>Recurively scan substructs in structData</w:t>
            </w:r>
            <w:r>
              <w:br/>
              <w:t xml:space="preserve">     IF a substruct is last node (all items are fields, NOT inner substruct) THEN</w:t>
            </w:r>
            <w:r>
              <w:br/>
              <w:t xml:space="preserve">         RETURN the substruct fields lis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ExistModuleName</w:t>
      </w:r>
    </w:p>
    <w:p w:rsidR="0045447A" w:rsidRDefault="0045447A" w:rsidP="0045447A">
      <w:pPr>
        <w:pStyle w:val="DesignID"/>
      </w:pPr>
      <w:r>
        <w:t>GENERIC_GDD_CLS_023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ExistModu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 xml:space="preserve"> </w:t>
            </w:r>
            <w:r w:rsidR="000946D3">
              <w:t>Status of checking</w:t>
            </w:r>
            <w:r>
              <w:t xml:space="preserv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0946D3"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moduleName existed in cdfData</w:t>
            </w:r>
          </w:p>
          <w:p w:rsidR="0045447A" w:rsidRDefault="0045447A" w:rsidP="00760728">
            <w:pPr>
              <w:pStyle w:val="SourceCode"/>
            </w:pPr>
            <w:r>
              <w:t>Algorithm:</w:t>
            </w:r>
            <w:r>
              <w:br/>
              <w:t>LET get all modules from cdfData by CALL method cdfData.GetModules()</w:t>
            </w:r>
            <w:r>
              <w:br/>
              <w:t xml:space="preserve"> IF found a module name that matchs pattern {modulename}{number}* THEN</w:t>
            </w:r>
            <w:r>
              <w:br/>
              <w:t xml:space="preserve">     RETURN true</w:t>
            </w:r>
            <w:r>
              <w:br/>
              <w:t xml:space="preserve"> ELSE</w:t>
            </w:r>
            <w:r>
              <w:br/>
              <w:t xml:space="preserve">     RETURN fals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isMissingContainer</w:t>
      </w:r>
    </w:p>
    <w:p w:rsidR="0045447A" w:rsidRDefault="0045447A" w:rsidP="0045447A">
      <w:pPr>
        <w:pStyle w:val="DesignID"/>
      </w:pPr>
      <w:r>
        <w:t>GENERIC_GDD_CLS_023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MissingContain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Definition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ainerDefName</w:t>
            </w:r>
          </w:p>
        </w:tc>
        <w:tc>
          <w:tcPr>
            <w:tcW w:w="4154" w:type="dxa"/>
            <w:gridSpan w:val="2"/>
            <w:shd w:val="clear" w:color="auto" w:fill="auto"/>
          </w:tcPr>
          <w:p w:rsidR="0045447A" w:rsidRDefault="0045447A" w:rsidP="00760728"/>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result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the availability of container</w:t>
            </w:r>
          </w:p>
          <w:p w:rsidR="0045447A" w:rsidRDefault="0045447A" w:rsidP="00760728">
            <w:pPr>
              <w:pStyle w:val="SourceCode"/>
            </w:pPr>
            <w:r>
              <w:t>Algorithm:</w:t>
            </w:r>
            <w:r>
              <w:br/>
              <w:t>FOREACH defName in mandatoryParams</w:t>
            </w:r>
            <w:r>
              <w:br/>
              <w:t xml:space="preserve">     LET get list of mandatory parameters in mandatoryParams for this def name</w:t>
            </w:r>
            <w:r>
              <w:br/>
              <w:t xml:space="preserve">     LET get list of containers by this def name</w:t>
            </w:r>
            <w:r>
              <w:br/>
              <w:t xml:space="preserve">     FOREACH container in containerDefName</w:t>
            </w:r>
            <w:r>
              <w:br/>
              <w:t xml:space="preserve">         IF not all the mandatory parameters have value in each container THEN</w:t>
            </w:r>
            <w:r>
              <w:br/>
              <w:t xml:space="preserve">             LET add an error for each missing parameter to collection "result"</w:t>
            </w:r>
            <w:r>
              <w:br/>
              <w:t xml:space="preserve"> RETURN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un</w:t>
      </w:r>
    </w:p>
    <w:p w:rsidR="0045447A" w:rsidRDefault="0045447A" w:rsidP="0045447A">
      <w:pPr>
        <w:pStyle w:val="DesignID"/>
      </w:pPr>
      <w:r>
        <w:t>GENERIC_GDD_CLS_023_0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u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runPre</w:t>
            </w:r>
          </w:p>
        </w:tc>
        <w:tc>
          <w:tcPr>
            <w:tcW w:w="4154" w:type="dxa"/>
            <w:gridSpan w:val="2"/>
            <w:shd w:val="clear" w:color="auto" w:fill="auto"/>
          </w:tcPr>
          <w:p w:rsidR="0045447A" w:rsidRDefault="0045447A" w:rsidP="00760728">
            <w:r>
              <w:t xml:space="preserve">Pre-valid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un validation</w:t>
            </w:r>
          </w:p>
          <w:p w:rsidR="0045447A" w:rsidRDefault="0045447A" w:rsidP="00760728">
            <w:pPr>
              <w:pStyle w:val="SourceCode"/>
            </w:pPr>
            <w:r>
              <w:t>Algorithm:</w:t>
            </w:r>
            <w:r>
              <w:br/>
              <w:t>LET methods = collection of all validation methods that are decorated by ValidationRuleAttribute</w:t>
            </w:r>
            <w:r>
              <w:br/>
              <w:t xml:space="preserve"> FOREACH method IN methods</w:t>
            </w:r>
            <w:r>
              <w:br/>
              <w:t xml:space="preserve">     LET attribute = ValidationRuleAttribute of method</w:t>
            </w:r>
            <w:r>
              <w:br/>
              <w:t xml:space="preserve">     IF PreIntermediationValidation of attribute is runPre AND EnableMethod of attribute is true THEN</w:t>
            </w:r>
            <w:r>
              <w:br/>
              <w:t xml:space="preserve">         LET result = return value of method</w:t>
            </w:r>
            <w:r>
              <w:br/>
              <w:t xml:space="preserve">         IF result is not null AND result is not Error THEN</w:t>
            </w:r>
            <w:r>
              <w:br/>
              <w:t xml:space="preserve">             FOREACH message IN result.Message</w:t>
            </w:r>
            <w:r>
              <w:br/>
              <w:t xml:space="preserve">                 Print message and corresponding error cod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46" w:name="_Toc8057037"/>
      <w:r>
        <w:t>Renesas::Generator::MCALConfGen::Business::Validation::ValidationResult</w:t>
      </w:r>
      <w:bookmarkEnd w:id="14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ValidationResult.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contain result information of validation such code error, error message, module id, type, success, isError.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MessageTyp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enum is used to declare type of validation resul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Cod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o define code for error/wrn/in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Messag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essage list to store the message for error/wrn/in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Module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pecific module id, which was defined by AUTOSA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Typ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ype of the message is error/wrn/in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Succes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sErr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f this is an error resul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ValidationResul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ValidationResul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ValidationResul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AddMessag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dd new message constructed from message format </w:t>
            </w:r>
          </w:p>
        </w:tc>
      </w:tr>
    </w:tbl>
    <w:p w:rsidR="0045447A" w:rsidRDefault="0045447A" w:rsidP="0045447A">
      <w:pPr>
        <w:pStyle w:val="Heading3"/>
        <w:tabs>
          <w:tab w:val="clear" w:pos="576"/>
        </w:tabs>
        <w:spacing w:before="480" w:after="300"/>
      </w:pPr>
      <w:bookmarkStart w:id="147" w:name="_Toc8057038"/>
      <w:r>
        <w:t>Fields</w:t>
      </w:r>
      <w:bookmarkEnd w:id="147"/>
    </w:p>
    <w:p w:rsidR="0045447A" w:rsidRDefault="0045447A" w:rsidP="0045447A">
      <w:pPr>
        <w:pStyle w:val="Heading4"/>
        <w:tabs>
          <w:tab w:val="clear" w:pos="576"/>
        </w:tabs>
        <w:spacing w:before="480" w:after="300"/>
      </w:pPr>
      <w:r>
        <w:t>MessageType</w:t>
      </w:r>
    </w:p>
    <w:p w:rsidR="0045447A" w:rsidRDefault="0045447A" w:rsidP="0045447A">
      <w:pPr>
        <w:pStyle w:val="DesignID"/>
      </w:pPr>
      <w:r>
        <w:t>GENERIC_GDD_CLS_02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essageTyp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enum is used to declare type of validation result </w:t>
            </w:r>
          </w:p>
        </w:tc>
      </w:tr>
    </w:tbl>
    <w:p w:rsidR="0045447A" w:rsidRDefault="0045447A" w:rsidP="0045447A"/>
    <w:p w:rsidR="0045447A" w:rsidRDefault="0045447A" w:rsidP="0045447A">
      <w:pPr>
        <w:pStyle w:val="Heading4"/>
        <w:tabs>
          <w:tab w:val="clear" w:pos="576"/>
        </w:tabs>
        <w:spacing w:before="480" w:after="300"/>
      </w:pPr>
      <w:r>
        <w:t>Code</w:t>
      </w:r>
    </w:p>
    <w:p w:rsidR="0045447A" w:rsidRDefault="0045447A" w:rsidP="0045447A">
      <w:pPr>
        <w:pStyle w:val="DesignID"/>
      </w:pPr>
      <w:r>
        <w:t>GENERIC_GDD_CLS_02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od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o define code for error/wrn/inf. </w:t>
            </w:r>
          </w:p>
        </w:tc>
      </w:tr>
    </w:tbl>
    <w:p w:rsidR="0045447A" w:rsidRDefault="0045447A" w:rsidP="0045447A"/>
    <w:p w:rsidR="0045447A" w:rsidRDefault="0045447A" w:rsidP="0045447A">
      <w:pPr>
        <w:pStyle w:val="Heading4"/>
        <w:tabs>
          <w:tab w:val="clear" w:pos="576"/>
        </w:tabs>
        <w:spacing w:before="480" w:after="300"/>
      </w:pPr>
      <w:r>
        <w:t>Message</w:t>
      </w:r>
    </w:p>
    <w:p w:rsidR="0045447A" w:rsidRDefault="0045447A" w:rsidP="0045447A">
      <w:pPr>
        <w:pStyle w:val="DesignID"/>
      </w:pPr>
      <w:r>
        <w:t>GENERIC_GDD_CLS_02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essag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essage list to store the message for error/wrn/inf. </w:t>
            </w:r>
          </w:p>
        </w:tc>
      </w:tr>
    </w:tbl>
    <w:p w:rsidR="0045447A" w:rsidRDefault="0045447A" w:rsidP="0045447A"/>
    <w:p w:rsidR="0045447A" w:rsidRDefault="0045447A" w:rsidP="0045447A">
      <w:pPr>
        <w:pStyle w:val="Heading4"/>
        <w:tabs>
          <w:tab w:val="clear" w:pos="576"/>
        </w:tabs>
        <w:spacing w:before="480" w:after="300"/>
      </w:pPr>
      <w:r>
        <w:t>ModuleId</w:t>
      </w:r>
    </w:p>
    <w:p w:rsidR="0045447A" w:rsidRDefault="0045447A" w:rsidP="0045447A">
      <w:pPr>
        <w:pStyle w:val="DesignID"/>
      </w:pPr>
      <w:r>
        <w:t>GENERIC_GDD_CLS_02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pecific module id, which was defined by AUTOSAR. </w:t>
            </w:r>
          </w:p>
        </w:tc>
      </w:tr>
    </w:tbl>
    <w:p w:rsidR="0045447A" w:rsidRDefault="0045447A" w:rsidP="0045447A"/>
    <w:p w:rsidR="0045447A" w:rsidRDefault="0045447A" w:rsidP="0045447A">
      <w:pPr>
        <w:pStyle w:val="Heading4"/>
        <w:tabs>
          <w:tab w:val="clear" w:pos="576"/>
        </w:tabs>
        <w:spacing w:before="480" w:after="300"/>
      </w:pPr>
      <w:r>
        <w:t>Type</w:t>
      </w:r>
    </w:p>
    <w:p w:rsidR="0045447A" w:rsidRDefault="0045447A" w:rsidP="0045447A">
      <w:pPr>
        <w:pStyle w:val="DesignID"/>
      </w:pPr>
      <w:r>
        <w:t>GENERIC_GDD_CLS_02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yp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MessageTyp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ype of the message is error/wrn/inf. </w:t>
            </w:r>
          </w:p>
        </w:tc>
      </w:tr>
    </w:tbl>
    <w:p w:rsidR="0045447A" w:rsidRDefault="0045447A" w:rsidP="0045447A"/>
    <w:p w:rsidR="0045447A" w:rsidRDefault="0045447A" w:rsidP="0045447A">
      <w:pPr>
        <w:pStyle w:val="Heading4"/>
        <w:tabs>
          <w:tab w:val="clear" w:pos="576"/>
        </w:tabs>
        <w:spacing w:before="480" w:after="300"/>
      </w:pPr>
      <w:r>
        <w:t>Success</w:t>
      </w:r>
    </w:p>
    <w:p w:rsidR="0045447A" w:rsidRDefault="0045447A" w:rsidP="0045447A">
      <w:pPr>
        <w:pStyle w:val="DesignID"/>
      </w:pPr>
      <w:r>
        <w:t>GENERIC_GDD_CLS_02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ucces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ValidationResul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48" w:name="_Toc8057039"/>
      <w:r>
        <w:t>Methods</w:t>
      </w:r>
      <w:bookmarkEnd w:id="148"/>
    </w:p>
    <w:p w:rsidR="0045447A" w:rsidRDefault="0045447A" w:rsidP="0045447A">
      <w:pPr>
        <w:pStyle w:val="Heading4"/>
        <w:tabs>
          <w:tab w:val="clear" w:pos="576"/>
        </w:tabs>
        <w:spacing w:before="480" w:after="300"/>
      </w:pPr>
      <w:r>
        <w:t>AddMessage</w:t>
      </w:r>
    </w:p>
    <w:p w:rsidR="0045447A" w:rsidRDefault="0045447A" w:rsidP="0045447A">
      <w:pPr>
        <w:pStyle w:val="DesignID"/>
      </w:pPr>
      <w:r>
        <w:t>GENERIC_GDD_CLS_02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ddMessag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sgFormat</w:t>
            </w:r>
          </w:p>
        </w:tc>
        <w:tc>
          <w:tcPr>
            <w:tcW w:w="4154" w:type="dxa"/>
            <w:gridSpan w:val="2"/>
            <w:shd w:val="clear" w:color="auto" w:fill="auto"/>
          </w:tcPr>
          <w:p w:rsidR="0045447A" w:rsidRDefault="0045447A" w:rsidP="00760728">
            <w:r>
              <w:t xml:space="preserve">Message 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w:t>
            </w:r>
          </w:p>
        </w:tc>
        <w:tc>
          <w:tcPr>
            <w:tcW w:w="4154" w:type="dxa"/>
            <w:gridSpan w:val="2"/>
            <w:shd w:val="clear" w:color="auto" w:fill="auto"/>
          </w:tcPr>
          <w:p w:rsidR="0045447A" w:rsidRDefault="0045447A" w:rsidP="00760728">
            <w:r>
              <w:t xml:space="preserve">Parameters to fill in message 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dd new message constructed from message format</w:t>
            </w:r>
          </w:p>
          <w:p w:rsidR="0045447A" w:rsidRDefault="0045447A" w:rsidP="00760728">
            <w:pPr>
              <w:pStyle w:val="SourceCode"/>
            </w:pPr>
            <w:r>
              <w:t>Algorithm:</w:t>
            </w:r>
            <w:r>
              <w:br/>
              <w:t>Add new message constructed from format and parameters to a lis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Error</w:t>
      </w:r>
    </w:p>
    <w:p w:rsidR="0045447A" w:rsidRDefault="0045447A" w:rsidP="0045447A">
      <w:pPr>
        <w:pStyle w:val="DesignID"/>
      </w:pPr>
      <w:r>
        <w:t>GENERIC_GDD_CLS_02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Error</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bool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this is an error result</w:t>
            </w:r>
          </w:p>
          <w:p w:rsidR="0045447A" w:rsidRDefault="0045447A" w:rsidP="00760728">
            <w:pPr>
              <w:pStyle w:val="SourceCode"/>
            </w:pPr>
            <w:r>
              <w:t>Algorithm:</w:t>
            </w:r>
            <w:r>
              <w:br/>
              <w:t>IF Type is NOT SUCCESS THEN</w:t>
            </w:r>
            <w:r>
              <w:br/>
              <w:t xml:space="preserve">     RETURN true</w:t>
            </w:r>
            <w:r>
              <w:br/>
              <w:t xml:space="preserve"> Else</w:t>
            </w:r>
            <w:r>
              <w:br/>
              <w:t xml:space="preserve">     RETURN fals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ValidationResult</w:t>
      </w:r>
    </w:p>
    <w:p w:rsidR="0045447A" w:rsidRDefault="0045447A" w:rsidP="0045447A">
      <w:pPr>
        <w:pStyle w:val="DesignID"/>
      </w:pPr>
      <w:r>
        <w:t>GENERIC_GDD_CLS_02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ValidationResul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ValidationResult</w:t>
      </w:r>
    </w:p>
    <w:p w:rsidR="0045447A" w:rsidRDefault="0045447A" w:rsidP="0045447A">
      <w:pPr>
        <w:pStyle w:val="DesignID"/>
      </w:pPr>
      <w:r>
        <w:t>GENERIC_GDD_CLS_02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ionResul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de</w:t>
            </w:r>
          </w:p>
        </w:tc>
        <w:tc>
          <w:tcPr>
            <w:tcW w:w="4154" w:type="dxa"/>
            <w:gridSpan w:val="2"/>
            <w:shd w:val="clear" w:color="auto" w:fill="auto"/>
          </w:tcPr>
          <w:p w:rsidR="0045447A" w:rsidRDefault="0045447A" w:rsidP="00760728">
            <w:r>
              <w:t xml:space="preserve">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ValidationResult</w:t>
      </w:r>
    </w:p>
    <w:p w:rsidR="0045447A" w:rsidRDefault="0045447A" w:rsidP="0045447A">
      <w:pPr>
        <w:pStyle w:val="DesignID"/>
      </w:pPr>
      <w:r>
        <w:t>GENERIC_GDD_CLS_024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ionResul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ype</w:t>
            </w:r>
          </w:p>
        </w:tc>
        <w:tc>
          <w:tcPr>
            <w:tcW w:w="4154" w:type="dxa"/>
            <w:gridSpan w:val="2"/>
            <w:shd w:val="clear" w:color="auto" w:fill="auto"/>
          </w:tcPr>
          <w:p w:rsidR="0045447A" w:rsidRDefault="0045447A" w:rsidP="00760728">
            <w:r>
              <w:t xml:space="preserve">Typ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de</w:t>
            </w:r>
          </w:p>
        </w:tc>
        <w:tc>
          <w:tcPr>
            <w:tcW w:w="4154" w:type="dxa"/>
            <w:gridSpan w:val="2"/>
            <w:shd w:val="clear" w:color="auto" w:fill="auto"/>
          </w:tcPr>
          <w:p w:rsidR="0045447A" w:rsidRDefault="0045447A" w:rsidP="00760728">
            <w:r>
              <w:t xml:space="preserve">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oduleId</w:t>
            </w:r>
          </w:p>
        </w:tc>
        <w:tc>
          <w:tcPr>
            <w:tcW w:w="4154" w:type="dxa"/>
            <w:gridSpan w:val="2"/>
            <w:shd w:val="clear" w:color="auto" w:fill="auto"/>
          </w:tcPr>
          <w:p w:rsidR="0045447A" w:rsidRDefault="0045447A" w:rsidP="00760728">
            <w:r>
              <w:t xml:space="preserve">Module 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sgFormat</w:t>
            </w:r>
          </w:p>
        </w:tc>
        <w:tc>
          <w:tcPr>
            <w:tcW w:w="4154" w:type="dxa"/>
            <w:gridSpan w:val="2"/>
            <w:shd w:val="clear" w:color="auto" w:fill="auto"/>
          </w:tcPr>
          <w:p w:rsidR="0045447A" w:rsidRDefault="0045447A" w:rsidP="00760728">
            <w:r>
              <w:t xml:space="preserve">Message 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w:t>
            </w:r>
          </w:p>
        </w:tc>
        <w:tc>
          <w:tcPr>
            <w:tcW w:w="4154" w:type="dxa"/>
            <w:gridSpan w:val="2"/>
            <w:shd w:val="clear" w:color="auto" w:fill="auto"/>
          </w:tcPr>
          <w:p w:rsidR="0045447A" w:rsidRDefault="0045447A" w:rsidP="00760728">
            <w:r>
              <w:t xml:space="preserve">Parameters to fill in message 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49" w:name="_Toc8057040"/>
      <w:r>
        <w:t>Renesas::Generator::MCALConfGen::Business::Validation::ValidationRuleAttribute</w:t>
      </w:r>
      <w:bookmarkEnd w:id="14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ValidationRuleAttribu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decorates methods which will be invoked to validate rule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PreIntermediationValid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lag to validate the process of Gentool is pre-intermetia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PostIntermediationValid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lag to validate the process of Gentool is post-intermetia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ContinueIfFail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lag to validate the process of Gentool, continue with any failur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Ord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EnableMetho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lag to enable debugger metho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preIntermediationValid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Flag to validate the process of Gentool is pre-intermetia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postIntermediationValid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Flag to validate the process of Gentool is post-intermetia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continueIfFailed</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Flag to validate the process of Gentool, continue with any failure.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ValidationRule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ValidationRule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Pr>
        <w:pStyle w:val="Heading3"/>
        <w:tabs>
          <w:tab w:val="clear" w:pos="576"/>
        </w:tabs>
        <w:spacing w:before="480" w:after="300"/>
      </w:pPr>
      <w:bookmarkStart w:id="150" w:name="_Toc8057041"/>
      <w:r>
        <w:lastRenderedPageBreak/>
        <w:t>Fields</w:t>
      </w:r>
      <w:bookmarkEnd w:id="150"/>
    </w:p>
    <w:p w:rsidR="0045447A" w:rsidRDefault="0045447A" w:rsidP="0045447A">
      <w:pPr>
        <w:pStyle w:val="Heading4"/>
        <w:tabs>
          <w:tab w:val="clear" w:pos="576"/>
        </w:tabs>
        <w:spacing w:before="480" w:after="300"/>
      </w:pPr>
      <w:r>
        <w:t>PreIntermediationValidation</w:t>
      </w:r>
    </w:p>
    <w:p w:rsidR="0045447A" w:rsidRDefault="0045447A" w:rsidP="0045447A">
      <w:pPr>
        <w:pStyle w:val="DesignID"/>
      </w:pPr>
      <w:r>
        <w:t>GENERIC_GDD_CLS_02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reIntermediationValid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validate the process of Gentool is pre-intermetiate. </w:t>
            </w:r>
          </w:p>
        </w:tc>
      </w:tr>
    </w:tbl>
    <w:p w:rsidR="0045447A" w:rsidRDefault="0045447A" w:rsidP="0045447A"/>
    <w:p w:rsidR="0045447A" w:rsidRDefault="0045447A" w:rsidP="0045447A">
      <w:pPr>
        <w:pStyle w:val="Heading4"/>
        <w:tabs>
          <w:tab w:val="clear" w:pos="576"/>
        </w:tabs>
        <w:spacing w:before="480" w:after="300"/>
      </w:pPr>
      <w:r>
        <w:t>PostIntermediationValidation</w:t>
      </w:r>
    </w:p>
    <w:p w:rsidR="0045447A" w:rsidRDefault="0045447A" w:rsidP="0045447A">
      <w:pPr>
        <w:pStyle w:val="DesignID"/>
      </w:pPr>
      <w:r>
        <w:t>GENERIC_GDD_CLS_02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ostIntermediationValid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validate the process of Gentool is post-intermetiate. </w:t>
            </w:r>
          </w:p>
        </w:tc>
      </w:tr>
    </w:tbl>
    <w:p w:rsidR="0045447A" w:rsidRDefault="0045447A" w:rsidP="0045447A"/>
    <w:p w:rsidR="0045447A" w:rsidRDefault="0045447A" w:rsidP="0045447A">
      <w:pPr>
        <w:pStyle w:val="Heading4"/>
        <w:tabs>
          <w:tab w:val="clear" w:pos="576"/>
        </w:tabs>
        <w:spacing w:before="480" w:after="300"/>
      </w:pPr>
      <w:r>
        <w:t>ContinueIfFailed</w:t>
      </w:r>
    </w:p>
    <w:p w:rsidR="0045447A" w:rsidRDefault="0045447A" w:rsidP="0045447A">
      <w:pPr>
        <w:pStyle w:val="DesignID"/>
      </w:pPr>
      <w:r>
        <w:t>GENERIC_GDD_CLS_025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ontinueIfFail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validate the process of Gentool, continue with any failure. </w:t>
            </w:r>
          </w:p>
        </w:tc>
      </w:tr>
    </w:tbl>
    <w:p w:rsidR="0045447A" w:rsidRDefault="0045447A" w:rsidP="0045447A"/>
    <w:p w:rsidR="0045447A" w:rsidRDefault="0045447A" w:rsidP="0045447A">
      <w:pPr>
        <w:pStyle w:val="Heading4"/>
        <w:tabs>
          <w:tab w:val="clear" w:pos="576"/>
        </w:tabs>
        <w:spacing w:before="480" w:after="300"/>
      </w:pPr>
      <w:r>
        <w:t>Order</w:t>
      </w:r>
    </w:p>
    <w:p w:rsidR="0045447A" w:rsidRDefault="0045447A" w:rsidP="0045447A">
      <w:pPr>
        <w:pStyle w:val="DesignID"/>
      </w:pPr>
      <w:r>
        <w:t>GENERIC_GDD_CLS_025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rd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floa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EnableMethod</w:t>
      </w:r>
    </w:p>
    <w:p w:rsidR="0045447A" w:rsidRDefault="0045447A" w:rsidP="0045447A">
      <w:pPr>
        <w:pStyle w:val="DesignID"/>
      </w:pPr>
      <w:r>
        <w:t>GENERIC_GDD_CLS_025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nableMetho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enable debugger method </w:t>
            </w:r>
          </w:p>
        </w:tc>
      </w:tr>
    </w:tbl>
    <w:p w:rsidR="0045447A" w:rsidRDefault="0045447A" w:rsidP="0045447A"/>
    <w:p w:rsidR="0045447A" w:rsidRDefault="0045447A" w:rsidP="0045447A">
      <w:pPr>
        <w:pStyle w:val="Heading4"/>
        <w:tabs>
          <w:tab w:val="clear" w:pos="576"/>
        </w:tabs>
        <w:spacing w:before="480" w:after="300"/>
      </w:pPr>
      <w:r>
        <w:lastRenderedPageBreak/>
        <w:t>preIntermediationValidation</w:t>
      </w:r>
    </w:p>
    <w:p w:rsidR="0045447A" w:rsidRDefault="0045447A" w:rsidP="0045447A">
      <w:pPr>
        <w:pStyle w:val="DesignID"/>
      </w:pPr>
      <w:r>
        <w:t>GENERIC_GDD_CLS_025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reIntermediationValid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validate the process of Gentool is pre-intermetiate. </w:t>
            </w:r>
          </w:p>
        </w:tc>
      </w:tr>
    </w:tbl>
    <w:p w:rsidR="0045447A" w:rsidRDefault="0045447A" w:rsidP="0045447A"/>
    <w:p w:rsidR="0045447A" w:rsidRDefault="0045447A" w:rsidP="0045447A">
      <w:pPr>
        <w:pStyle w:val="Heading4"/>
        <w:tabs>
          <w:tab w:val="clear" w:pos="576"/>
        </w:tabs>
        <w:spacing w:before="480" w:after="300"/>
      </w:pPr>
      <w:r>
        <w:t>postIntermediationValidation</w:t>
      </w:r>
    </w:p>
    <w:p w:rsidR="0045447A" w:rsidRDefault="0045447A" w:rsidP="0045447A">
      <w:pPr>
        <w:pStyle w:val="DesignID"/>
      </w:pPr>
      <w:r>
        <w:t>GENERIC_GDD_CLS_025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ostIntermediationValid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validate the process of Gentool is post-intermetiate. </w:t>
            </w:r>
          </w:p>
        </w:tc>
      </w:tr>
    </w:tbl>
    <w:p w:rsidR="0045447A" w:rsidRDefault="0045447A" w:rsidP="0045447A"/>
    <w:p w:rsidR="0045447A" w:rsidRDefault="0045447A" w:rsidP="0045447A">
      <w:pPr>
        <w:pStyle w:val="Heading4"/>
        <w:tabs>
          <w:tab w:val="clear" w:pos="576"/>
        </w:tabs>
        <w:spacing w:before="480" w:after="300"/>
      </w:pPr>
      <w:r>
        <w:t>continueIfFailed</w:t>
      </w:r>
    </w:p>
    <w:p w:rsidR="0045447A" w:rsidRDefault="0045447A" w:rsidP="0045447A">
      <w:pPr>
        <w:pStyle w:val="DesignID"/>
      </w:pPr>
      <w:r>
        <w:t>GENERIC_GDD_CLS_025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ontinueIfFail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lag to validate the process of Gentool, continue with any failure. </w:t>
            </w:r>
          </w:p>
        </w:tc>
      </w:tr>
    </w:tbl>
    <w:p w:rsidR="0045447A" w:rsidRDefault="0045447A" w:rsidP="0045447A"/>
    <w:p w:rsidR="0045447A" w:rsidRDefault="0045447A" w:rsidP="0045447A">
      <w:pPr>
        <w:pStyle w:val="Heading3"/>
        <w:tabs>
          <w:tab w:val="clear" w:pos="576"/>
        </w:tabs>
        <w:spacing w:before="480" w:after="300"/>
      </w:pPr>
      <w:bookmarkStart w:id="151" w:name="_Toc8057042"/>
      <w:r>
        <w:t>Methods</w:t>
      </w:r>
      <w:bookmarkEnd w:id="151"/>
    </w:p>
    <w:p w:rsidR="0045447A" w:rsidRDefault="0045447A" w:rsidP="0045447A">
      <w:pPr>
        <w:pStyle w:val="Heading4"/>
        <w:tabs>
          <w:tab w:val="clear" w:pos="576"/>
        </w:tabs>
        <w:spacing w:before="480" w:after="300"/>
      </w:pPr>
      <w:r>
        <w:t>ValidationRuleAttribute</w:t>
      </w:r>
    </w:p>
    <w:p w:rsidR="0045447A" w:rsidRDefault="0045447A" w:rsidP="0045447A">
      <w:pPr>
        <w:pStyle w:val="DesignID"/>
      </w:pPr>
      <w:r>
        <w:t>GENERIC_GDD_CLS_025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ionRuleAttribu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rder</w:t>
            </w:r>
          </w:p>
        </w:tc>
        <w:tc>
          <w:tcPr>
            <w:tcW w:w="4154" w:type="dxa"/>
            <w:gridSpan w:val="2"/>
            <w:shd w:val="clear" w:color="auto" w:fill="auto"/>
          </w:tcPr>
          <w:p w:rsidR="0045447A" w:rsidRDefault="0045447A" w:rsidP="00760728">
            <w:r>
              <w:t xml:space="preserve">Provide order that is in method ord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ValidationRuleAttribute</w:t>
      </w:r>
    </w:p>
    <w:p w:rsidR="0045447A" w:rsidRDefault="0045447A" w:rsidP="0045447A">
      <w:pPr>
        <w:pStyle w:val="DesignID"/>
      </w:pPr>
      <w:r>
        <w:t>GENERIC_GDD_CLS_025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740"/>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idationRuleAttribu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IntermediationValidation</w:t>
            </w:r>
          </w:p>
        </w:tc>
        <w:tc>
          <w:tcPr>
            <w:tcW w:w="4154" w:type="dxa"/>
            <w:gridSpan w:val="2"/>
            <w:shd w:val="clear" w:color="auto" w:fill="auto"/>
          </w:tcPr>
          <w:p w:rsidR="0045447A" w:rsidRDefault="0045447A" w:rsidP="00760728">
            <w:r>
              <w:t xml:space="preserve">Pre intermediation valid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w:t>
            </w:r>
            <w:r>
              <w:lastRenderedPageBreak/>
              <w:t>postIntermediationValidation</w:t>
            </w:r>
          </w:p>
        </w:tc>
        <w:tc>
          <w:tcPr>
            <w:tcW w:w="4154" w:type="dxa"/>
            <w:gridSpan w:val="2"/>
            <w:shd w:val="clear" w:color="auto" w:fill="auto"/>
          </w:tcPr>
          <w:p w:rsidR="0045447A" w:rsidRDefault="0045447A" w:rsidP="00760728">
            <w:r>
              <w:lastRenderedPageBreak/>
              <w:t xml:space="preserve">Post intermediation valida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inueIfFailed</w:t>
            </w:r>
          </w:p>
        </w:tc>
        <w:tc>
          <w:tcPr>
            <w:tcW w:w="4154" w:type="dxa"/>
            <w:gridSpan w:val="2"/>
            <w:shd w:val="clear" w:color="auto" w:fill="auto"/>
          </w:tcPr>
          <w:p w:rsidR="0045447A" w:rsidRDefault="0045447A" w:rsidP="00760728">
            <w:r>
              <w:t xml:space="preserve">Continue if faile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nableMethod</w:t>
            </w:r>
          </w:p>
        </w:tc>
        <w:tc>
          <w:tcPr>
            <w:tcW w:w="4154" w:type="dxa"/>
            <w:gridSpan w:val="2"/>
            <w:shd w:val="clear" w:color="auto" w:fill="auto"/>
          </w:tcPr>
          <w:p w:rsidR="0045447A" w:rsidRDefault="0045447A" w:rsidP="00760728">
            <w:r>
              <w:t xml:space="preserve">Flag to enable debugger metho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order</w:t>
            </w:r>
          </w:p>
        </w:tc>
        <w:tc>
          <w:tcPr>
            <w:tcW w:w="4154" w:type="dxa"/>
            <w:gridSpan w:val="2"/>
            <w:shd w:val="clear" w:color="auto" w:fill="auto"/>
          </w:tcPr>
          <w:p w:rsidR="0045447A" w:rsidRDefault="0045447A" w:rsidP="00760728">
            <w:r>
              <w:t xml:space="preserve">Provide order that is in method ord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52" w:name="_Toc8057043"/>
      <w:r>
        <w:t>Renesas::Generator::MCALConfGen::CrossCutting::DotNetApiWrapper::ConsoleWrapper</w:t>
      </w:r>
      <w:bookmarkEnd w:id="15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onsoleWrapp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is used to wrap .NET methods of System.Console classe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ui</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WriteLin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all .NET API to write to console, all exceptions .NET API to console are raise at here. </w:t>
            </w:r>
          </w:p>
        </w:tc>
      </w:tr>
    </w:tbl>
    <w:p w:rsidR="0045447A" w:rsidRDefault="0045447A" w:rsidP="0045447A">
      <w:pPr>
        <w:pStyle w:val="Heading3"/>
        <w:tabs>
          <w:tab w:val="clear" w:pos="576"/>
        </w:tabs>
        <w:spacing w:before="480" w:after="300"/>
      </w:pPr>
      <w:bookmarkStart w:id="153" w:name="_Toc8057044"/>
      <w:r>
        <w:t>Fields</w:t>
      </w:r>
      <w:bookmarkEnd w:id="153"/>
    </w:p>
    <w:p w:rsidR="0045447A" w:rsidRDefault="0045447A" w:rsidP="0045447A">
      <w:pPr>
        <w:pStyle w:val="Heading4"/>
        <w:tabs>
          <w:tab w:val="clear" w:pos="576"/>
        </w:tabs>
        <w:spacing w:before="480" w:after="300"/>
      </w:pPr>
      <w:r>
        <w:t>ui</w:t>
      </w:r>
    </w:p>
    <w:p w:rsidR="0045447A" w:rsidRDefault="0045447A" w:rsidP="0045447A">
      <w:pPr>
        <w:pStyle w:val="DesignID"/>
      </w:pPr>
      <w:r>
        <w:t>GENERIC_GDD_CLS_02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i</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54" w:name="_Toc8057045"/>
      <w:r>
        <w:t>Methods</w:t>
      </w:r>
      <w:bookmarkEnd w:id="154"/>
    </w:p>
    <w:p w:rsidR="0045447A" w:rsidRDefault="0045447A" w:rsidP="0045447A">
      <w:pPr>
        <w:pStyle w:val="Heading4"/>
        <w:tabs>
          <w:tab w:val="clear" w:pos="576"/>
        </w:tabs>
        <w:spacing w:before="480" w:after="300"/>
      </w:pPr>
      <w:r>
        <w:t>WriteLine</w:t>
      </w:r>
    </w:p>
    <w:p w:rsidR="0045447A" w:rsidRDefault="0045447A" w:rsidP="0045447A">
      <w:pPr>
        <w:pStyle w:val="DesignID"/>
      </w:pPr>
      <w:r>
        <w:t>GENERIC_GDD_CLS_02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WriteLin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string 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all .NET API to write to console, all exceptions .NET API to console are raise at her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Console.WriteLine to write to consol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55" w:name="_Toc8057046"/>
      <w:r>
        <w:t>Renesas::Generator::MCALConfGen::CrossCutting::DotNetApiWrapper::EnvironmentWrapper</w:t>
      </w:r>
      <w:bookmarkEnd w:id="15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EnvironmentWrapp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is used to wrap .NET methods of System.Environment classe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Exi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all .NET API to exit application, all exceptions method Environment.Exit() are raise at here. </w:t>
            </w:r>
          </w:p>
        </w:tc>
      </w:tr>
    </w:tbl>
    <w:p w:rsidR="0045447A" w:rsidRDefault="0045447A" w:rsidP="0045447A">
      <w:pPr>
        <w:pStyle w:val="Heading3"/>
        <w:tabs>
          <w:tab w:val="clear" w:pos="576"/>
        </w:tabs>
        <w:spacing w:before="480" w:after="300"/>
      </w:pPr>
      <w:bookmarkStart w:id="156" w:name="_Toc8057047"/>
      <w:r>
        <w:lastRenderedPageBreak/>
        <w:t>Fields</w:t>
      </w:r>
      <w:bookmarkEnd w:id="156"/>
    </w:p>
    <w:p w:rsidR="0045447A" w:rsidRDefault="0045447A" w:rsidP="0045447A">
      <w:pPr>
        <w:pStyle w:val="Heading3"/>
        <w:tabs>
          <w:tab w:val="clear" w:pos="576"/>
        </w:tabs>
        <w:spacing w:before="480" w:after="300"/>
      </w:pPr>
      <w:bookmarkStart w:id="157" w:name="_Toc8057048"/>
      <w:r>
        <w:t>Methods</w:t>
      </w:r>
      <w:bookmarkEnd w:id="157"/>
    </w:p>
    <w:p w:rsidR="0045447A" w:rsidRDefault="0045447A" w:rsidP="0045447A">
      <w:pPr>
        <w:pStyle w:val="Heading4"/>
        <w:tabs>
          <w:tab w:val="clear" w:pos="576"/>
        </w:tabs>
        <w:spacing w:before="480" w:after="300"/>
      </w:pPr>
      <w:r>
        <w:t>Exit</w:t>
      </w:r>
    </w:p>
    <w:p w:rsidR="0045447A" w:rsidRDefault="0045447A" w:rsidP="0045447A">
      <w:pPr>
        <w:pStyle w:val="DesignID"/>
      </w:pPr>
      <w:r>
        <w:t>GENERIC_GDD_CLS_02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xi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all .NET API to exit application, all exceptions method Environment.Exit() are raise at her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Environment.Exit to exit application.</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58" w:name="_Toc8057049"/>
      <w:r>
        <w:t>Renesas::Generator::MCALConfGen::CrossCutting::DotNetApiWrapper::IOWrapper</w:t>
      </w:r>
      <w:bookmarkEnd w:id="15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IOWrapp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is used to wrap .NET methods of System.IO classe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ui</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CreateDirector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create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Fil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get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3)</w:t>
            </w:r>
          </w:p>
        </w:tc>
        <w:tc>
          <w:tcPr>
            <w:tcW w:w="3739" w:type="dxa"/>
            <w:shd w:val="clear" w:color="auto" w:fill="auto"/>
            <w:vAlign w:val="center"/>
          </w:tcPr>
          <w:p w:rsidR="0045447A" w:rsidRDefault="0045447A" w:rsidP="002131CA">
            <w:pPr>
              <w:spacing w:after="100" w:afterAutospacing="1"/>
            </w:pPr>
            <w:r>
              <w:t>DirectoryExist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method call .NET API to check if a directory exis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tCurrentDirector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method call .NET API to get current directory of executing applic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FileExist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all .NET API to check if a file exis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ReadAllLin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read content of a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tFull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get the absolut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StreamWri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write content to streamWrit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StreamWriteLin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write content to streamWrit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LoadXM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load XML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GetFi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get file name and extension path str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exi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all to exit program </w:t>
            </w:r>
          </w:p>
        </w:tc>
      </w:tr>
    </w:tbl>
    <w:p w:rsidR="0045447A" w:rsidRDefault="0045447A" w:rsidP="0045447A">
      <w:pPr>
        <w:pStyle w:val="Heading3"/>
        <w:tabs>
          <w:tab w:val="clear" w:pos="576"/>
        </w:tabs>
        <w:spacing w:before="480" w:after="300"/>
      </w:pPr>
      <w:bookmarkStart w:id="159" w:name="_Toc8057050"/>
      <w:r>
        <w:t>Fields</w:t>
      </w:r>
      <w:bookmarkEnd w:id="159"/>
    </w:p>
    <w:p w:rsidR="0045447A" w:rsidRDefault="0045447A" w:rsidP="0045447A">
      <w:pPr>
        <w:pStyle w:val="Heading4"/>
        <w:tabs>
          <w:tab w:val="clear" w:pos="576"/>
        </w:tabs>
        <w:spacing w:before="480" w:after="300"/>
      </w:pPr>
      <w:r>
        <w:t>ui</w:t>
      </w:r>
    </w:p>
    <w:p w:rsidR="0045447A" w:rsidRDefault="0045447A" w:rsidP="0045447A">
      <w:pPr>
        <w:pStyle w:val="DesignID"/>
      </w:pPr>
      <w:r>
        <w:t>GENERIC_GDD_CLS_02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i</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60" w:name="_Toc8057051"/>
      <w:r>
        <w:t>Methods</w:t>
      </w:r>
      <w:bookmarkEnd w:id="160"/>
    </w:p>
    <w:p w:rsidR="0045447A" w:rsidRDefault="0045447A" w:rsidP="0045447A">
      <w:pPr>
        <w:pStyle w:val="Heading4"/>
        <w:tabs>
          <w:tab w:val="clear" w:pos="576"/>
        </w:tabs>
        <w:spacing w:before="480" w:after="300"/>
      </w:pPr>
      <w:r>
        <w:t>CreateDirectory</w:t>
      </w:r>
    </w:p>
    <w:p w:rsidR="0045447A" w:rsidRDefault="0045447A" w:rsidP="0045447A">
      <w:pPr>
        <w:pStyle w:val="DesignID"/>
      </w:pPr>
      <w:r>
        <w:t>GENERIC_GDD_CLS_02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reateDirectory</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create directory</w:t>
            </w:r>
          </w:p>
          <w:p w:rsidR="0045447A" w:rsidRDefault="0045447A" w:rsidP="00760728">
            <w:pPr>
              <w:pStyle w:val="SourceCode"/>
            </w:pPr>
            <w:r>
              <w:lastRenderedPageBreak/>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Directory.CreateDirectory(path) to create a new directory.</w:t>
            </w:r>
            <w:r>
              <w:br/>
              <w:t xml:space="preserve"> IF exception(s) is(are) thrown</w:t>
            </w:r>
            <w:r>
              <w:br/>
              <w:t xml:space="preserve">     LET record the error and exit application</w:t>
            </w:r>
            <w:r>
              <w:br/>
              <w:t xml:space="preserve"> Handle .NET exceptions:</w:t>
            </w:r>
            <w:r>
              <w:br/>
              <w:t xml:space="preserve">     UnauthorizedAccessException: record error ERR000050</w:t>
            </w:r>
            <w:r>
              <w:br/>
              <w:t xml:space="preserve">     PathTooLongException: record error ERR000051</w:t>
            </w:r>
            <w:r>
              <w:br/>
              <w:t xml:space="preserve">     IOException: record error ERR000018</w:t>
            </w:r>
            <w:r>
              <w:br/>
              <w:t xml:space="preserve">     DirectoryNotFoundException: record error ERR000018</w:t>
            </w:r>
            <w:r>
              <w:br/>
              <w:t xml:space="preserve">     ArgumentException: record error ERR000018</w:t>
            </w:r>
          </w:p>
        </w:tc>
      </w:tr>
    </w:tbl>
    <w:p w:rsidR="00E54DB3" w:rsidRDefault="0045447A" w:rsidP="0045447A">
      <w:pPr>
        <w:pStyle w:val="RefReq"/>
      </w:pPr>
      <w:r>
        <w:lastRenderedPageBreak/>
        <w:t>{</w:t>
      </w:r>
      <w:r w:rsidR="005D40B7">
        <w:t>Ref: [1]</w:t>
      </w:r>
      <w:r>
        <w:t xml:space="preserve"> &lt;GENERIC_TUM_U2X_GT_ERR_018 GENERIC_TUM_U2X_GT_ERR_050 GENERIC_TUM_U2X_GT_ERR_051&gt;</w:t>
      </w:r>
      <w:r w:rsidR="00424613">
        <w:t>}</w:t>
      </w:r>
    </w:p>
    <w:p w:rsidR="0045447A" w:rsidRDefault="00424613" w:rsidP="0045447A">
      <w:pPr>
        <w:pStyle w:val="RefReq"/>
      </w:pPr>
      <w:r>
        <w:t>{</w:t>
      </w:r>
      <w:r w:rsidR="00E54DB3" w:rsidRPr="00E54DB3">
        <w:t>Ref: [3] &lt;CMN_GDD_ERR_050 CMN_GDD_ERR_05</w:t>
      </w:r>
      <w:r w:rsidR="00E54DB3">
        <w:t>1</w:t>
      </w:r>
      <w:r w:rsidR="00760728">
        <w:t xml:space="preserve"> </w:t>
      </w:r>
      <w:r w:rsidR="00760728" w:rsidRPr="00E54DB3">
        <w:t>CMN_GDD_ERR_0</w:t>
      </w:r>
      <w:r w:rsidR="00760728">
        <w:t>18</w:t>
      </w:r>
      <w:r w:rsidR="00E54DB3" w:rsidRPr="00E54DB3">
        <w:t>&gt;</w:t>
      </w:r>
      <w:r w:rsidR="0045447A">
        <w:t>}</w:t>
      </w:r>
    </w:p>
    <w:p w:rsidR="0045447A" w:rsidRDefault="0045447A" w:rsidP="0045447A"/>
    <w:p w:rsidR="0045447A" w:rsidRDefault="0045447A" w:rsidP="0045447A">
      <w:pPr>
        <w:pStyle w:val="Heading4"/>
        <w:tabs>
          <w:tab w:val="clear" w:pos="576"/>
        </w:tabs>
        <w:spacing w:before="480" w:after="300"/>
      </w:pPr>
      <w:r>
        <w:t>DirectoryExists</w:t>
      </w:r>
    </w:p>
    <w:p w:rsidR="0045447A" w:rsidRDefault="0045447A" w:rsidP="0045447A">
      <w:pPr>
        <w:pStyle w:val="DesignID"/>
      </w:pPr>
      <w:r>
        <w:t>GENERIC_GDD_CLS_02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DirectoryExis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irectory</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directory exists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call .NET API to check if a directory exists</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Directory.Exists(directory) to check if a directory exists</w:t>
            </w:r>
            <w:r>
              <w:br/>
            </w:r>
            <w:r>
              <w:lastRenderedPageBreak/>
              <w:t xml:space="preserve"> IF exception is thrown THEN</w:t>
            </w:r>
            <w:r>
              <w:br/>
              <w:t xml:space="preserve">     LET record ERR000050 and exit application</w:t>
            </w:r>
          </w:p>
        </w:tc>
      </w:tr>
    </w:tbl>
    <w:p w:rsidR="0045447A" w:rsidRDefault="0045447A" w:rsidP="0045447A">
      <w:pPr>
        <w:pStyle w:val="RefReq"/>
      </w:pPr>
      <w:r>
        <w:lastRenderedPageBreak/>
        <w:t>{</w:t>
      </w:r>
      <w:r w:rsidR="005D40B7">
        <w:t>Ref: [1]</w:t>
      </w:r>
      <w:r>
        <w:t xml:space="preserve"> &lt;GENERIC_TUM_U2X_GT_ERR_050&gt;}</w:t>
      </w:r>
    </w:p>
    <w:p w:rsidR="0045447A" w:rsidRDefault="0045447A" w:rsidP="0045447A"/>
    <w:p w:rsidR="0045447A" w:rsidRDefault="0045447A" w:rsidP="0045447A">
      <w:pPr>
        <w:pStyle w:val="Heading4"/>
        <w:tabs>
          <w:tab w:val="clear" w:pos="576"/>
        </w:tabs>
        <w:spacing w:before="480" w:after="300"/>
      </w:pPr>
      <w:r>
        <w:t>FileExists</w:t>
      </w:r>
    </w:p>
    <w:p w:rsidR="0045447A" w:rsidRDefault="0045447A" w:rsidP="0045447A">
      <w:pPr>
        <w:pStyle w:val="DesignID"/>
      </w:pPr>
      <w:r>
        <w:t>GENERIC_GDD_CLS_02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FileExist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w:t>
            </w:r>
          </w:p>
        </w:tc>
        <w:tc>
          <w:tcPr>
            <w:tcW w:w="4154" w:type="dxa"/>
            <w:gridSpan w:val="2"/>
            <w:shd w:val="clear" w:color="auto" w:fill="auto"/>
          </w:tcPr>
          <w:p w:rsidR="0045447A" w:rsidRDefault="0045447A" w:rsidP="00760728">
            <w:r>
              <w:t xml:space="preserve">string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Status of file exists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all .NET API to check if a file exists.</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File.Exists(file)  to get current directory of executing application.</w:t>
            </w:r>
            <w:r>
              <w:br/>
              <w:t xml:space="preserve"> IF exception is thrown THEN\</w:t>
            </w:r>
            <w:r>
              <w:br/>
              <w:t xml:space="preserve">     LET record ERR000050 and exit application</w:t>
            </w:r>
          </w:p>
        </w:tc>
      </w:tr>
    </w:tbl>
    <w:p w:rsidR="0045447A" w:rsidRDefault="0045447A" w:rsidP="0045447A">
      <w:pPr>
        <w:pStyle w:val="RefReq"/>
      </w:pPr>
      <w:r>
        <w:t>{</w:t>
      </w:r>
      <w:r w:rsidR="005D40B7">
        <w:t>Ref: [1]</w:t>
      </w:r>
      <w:r>
        <w:t xml:space="preserve"> &lt;GENERIC_TUM_U2X_GT_ERR_050&gt;}</w:t>
      </w:r>
    </w:p>
    <w:p w:rsidR="0045447A" w:rsidRDefault="0045447A" w:rsidP="0045447A"/>
    <w:p w:rsidR="0045447A" w:rsidRDefault="0045447A" w:rsidP="0045447A">
      <w:pPr>
        <w:pStyle w:val="Heading4"/>
        <w:tabs>
          <w:tab w:val="clear" w:pos="576"/>
        </w:tabs>
        <w:spacing w:before="480" w:after="300"/>
      </w:pPr>
      <w:r>
        <w:t>GetCurrentDirectory</w:t>
      </w:r>
    </w:p>
    <w:p w:rsidR="0045447A" w:rsidRDefault="0045447A" w:rsidP="0045447A">
      <w:pPr>
        <w:pStyle w:val="DesignID"/>
      </w:pPr>
      <w:r>
        <w:t>GENERIC_GDD_CLS_028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urrentDirectory</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path of current directory</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call .NET API to get current directory of executing application</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lastRenderedPageBreak/>
              <w:br/>
              <w:t xml:space="preserve"> PRECONDITION:</w:t>
            </w:r>
            <w:r>
              <w:br/>
              <w:t xml:space="preserve">     N/A</w:t>
            </w:r>
            <w:r>
              <w:br/>
            </w:r>
            <w:r>
              <w:br/>
              <w:t xml:space="preserve"> ABNORMAL SCENARIO:</w:t>
            </w:r>
            <w:r>
              <w:br/>
              <w:t xml:space="preserve">     N/A</w:t>
            </w:r>
            <w:r>
              <w:br/>
            </w:r>
            <w:r>
              <w:br/>
              <w:t xml:space="preserve"> LET CALL .NET API Directory.GetCurrentDirectory() to get current directory of executing application.</w:t>
            </w:r>
            <w:r>
              <w:br/>
              <w:t xml:space="preserve"> IF exception is thrown THEN</w:t>
            </w:r>
            <w:r>
              <w:br/>
              <w:t xml:space="preserve">     LET record ERR000050 and exit application</w:t>
            </w:r>
          </w:p>
        </w:tc>
      </w:tr>
    </w:tbl>
    <w:p w:rsidR="0045447A" w:rsidRDefault="0045447A" w:rsidP="0045447A">
      <w:pPr>
        <w:pStyle w:val="RefReq"/>
      </w:pPr>
      <w:r>
        <w:lastRenderedPageBreak/>
        <w:t>{</w:t>
      </w:r>
      <w:r w:rsidR="005D40B7">
        <w:t>Ref: [1]</w:t>
      </w:r>
      <w:r>
        <w:t xml:space="preserve"> &lt;GENERIC_TUM_U2X_GT_ERR_050&gt;}</w:t>
      </w:r>
    </w:p>
    <w:p w:rsidR="0045447A" w:rsidRDefault="0045447A" w:rsidP="0045447A"/>
    <w:p w:rsidR="0045447A" w:rsidRDefault="0045447A" w:rsidP="0045447A">
      <w:pPr>
        <w:pStyle w:val="Heading4"/>
        <w:tabs>
          <w:tab w:val="clear" w:pos="576"/>
        </w:tabs>
        <w:spacing w:before="480" w:after="300"/>
      </w:pPr>
      <w:r>
        <w:t>GetFileName</w:t>
      </w:r>
    </w:p>
    <w:p w:rsidR="0045447A" w:rsidRDefault="0045447A" w:rsidP="0045447A">
      <w:pPr>
        <w:pStyle w:val="DesignID"/>
      </w:pPr>
      <w:r>
        <w:t>GENERIC_GDD_CLS_028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Fi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 xml:space="preserve">string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name of fil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get file name and extension path string</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Path.GetFileName(fileName) to get the file name</w:t>
            </w:r>
            <w:r>
              <w:br/>
              <w:t xml:space="preserve"> and extension of the specified path string.</w:t>
            </w:r>
            <w:r>
              <w:br/>
              <w:t xml:space="preserve"> IF exception(s) is(are) thrown THEN</w:t>
            </w:r>
            <w:r>
              <w:br/>
              <w:t xml:space="preserve">     LET record the error and exit application</w:t>
            </w:r>
            <w:r>
              <w:br/>
              <w:t xml:space="preserve"> Handle .NET exceptions:</w:t>
            </w:r>
            <w:r>
              <w:br/>
              <w:t xml:space="preserve">     ArgumentException: record error ERR000053</w:t>
            </w:r>
          </w:p>
        </w:tc>
      </w:tr>
    </w:tbl>
    <w:p w:rsidR="006B3B85" w:rsidRDefault="0045447A" w:rsidP="0045447A">
      <w:pPr>
        <w:pStyle w:val="RefReq"/>
      </w:pPr>
      <w:r>
        <w:t>{</w:t>
      </w:r>
      <w:r w:rsidR="005D40B7">
        <w:t>Ref: [1]</w:t>
      </w:r>
      <w:r>
        <w:t xml:space="preserve"> &lt;GENERIC_TUM_U2X_GT_ERR_053&gt;</w:t>
      </w:r>
      <w:r w:rsidR="00424613">
        <w:t>}</w:t>
      </w:r>
    </w:p>
    <w:p w:rsidR="0045447A" w:rsidRDefault="00424613" w:rsidP="0045447A">
      <w:pPr>
        <w:pStyle w:val="RefReq"/>
      </w:pPr>
      <w:r>
        <w:t>{</w:t>
      </w:r>
      <w:r w:rsidR="006B3B85">
        <w:t>Ref: [3] &lt;</w:t>
      </w:r>
      <w:r w:rsidR="006B3B85" w:rsidRPr="006B3B85">
        <w:t xml:space="preserve"> CMN_GDD_ERR_053</w:t>
      </w:r>
      <w:r w:rsidR="006B3B85">
        <w:t>&gt;</w:t>
      </w:r>
      <w:r w:rsidR="0045447A">
        <w:t>}</w:t>
      </w:r>
    </w:p>
    <w:p w:rsidR="0045447A" w:rsidRDefault="0045447A" w:rsidP="0045447A"/>
    <w:p w:rsidR="0045447A" w:rsidRDefault="0045447A" w:rsidP="0045447A">
      <w:pPr>
        <w:pStyle w:val="Heading4"/>
        <w:tabs>
          <w:tab w:val="clear" w:pos="576"/>
        </w:tabs>
        <w:spacing w:before="480" w:after="300"/>
      </w:pPr>
      <w:r>
        <w:t>GetFiles</w:t>
      </w:r>
    </w:p>
    <w:p w:rsidR="0045447A" w:rsidRDefault="0045447A" w:rsidP="0045447A">
      <w:pPr>
        <w:pStyle w:val="DesignID"/>
      </w:pPr>
      <w:r>
        <w:t>GENERIC_GDD_CLS_028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GetFil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earchPattern</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opDirectoryOnly AllDirectories</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earchOption</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list of file at current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get files</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Directory.GetFiles(path, searchPattern, searchOption) to search file names by pattern.</w:t>
            </w:r>
            <w:r>
              <w:br/>
              <w:t xml:space="preserve"> IF exception(s) is(are) thrown THEN</w:t>
            </w:r>
            <w:r>
              <w:br/>
              <w:t xml:space="preserve">     LET record the error and exit application</w:t>
            </w:r>
            <w:r>
              <w:br/>
              <w:t xml:space="preserve"> Handle .NET exceptions:</w:t>
            </w:r>
            <w:r>
              <w:br/>
              <w:t xml:space="preserve">     UnauthorizedAccessException: record error ERR000050</w:t>
            </w:r>
            <w:r>
              <w:br/>
              <w:t xml:space="preserve">     PathTooLongException: record error ERR000051</w:t>
            </w:r>
            <w:r>
              <w:br/>
              <w:t xml:space="preserve">     IOException: record error ERR000018</w:t>
            </w:r>
          </w:p>
        </w:tc>
      </w:tr>
    </w:tbl>
    <w:p w:rsidR="0045447A" w:rsidRDefault="0045447A" w:rsidP="0045447A">
      <w:pPr>
        <w:pStyle w:val="RefReq"/>
      </w:pPr>
      <w:r>
        <w:t>{</w:t>
      </w:r>
      <w:r w:rsidR="005D40B7">
        <w:t>Ref: [1]</w:t>
      </w:r>
      <w:r>
        <w:t xml:space="preserve"> &lt;GENERIC_TUM_U2X_GT_ERR_050 GENERIC_TUM_U2X_GT_ERR_051 GENERIC_TUM_U2X_GT_ERR_053&gt;}</w:t>
      </w:r>
    </w:p>
    <w:p w:rsidR="0045447A" w:rsidRDefault="0045447A" w:rsidP="0045447A"/>
    <w:p w:rsidR="0045447A" w:rsidRDefault="0045447A" w:rsidP="0045447A">
      <w:pPr>
        <w:pStyle w:val="Heading4"/>
        <w:tabs>
          <w:tab w:val="clear" w:pos="576"/>
        </w:tabs>
        <w:spacing w:before="480" w:after="300"/>
      </w:pPr>
      <w:r>
        <w:t>GetFullPath</w:t>
      </w:r>
    </w:p>
    <w:p w:rsidR="0045447A" w:rsidRDefault="0045447A" w:rsidP="0045447A">
      <w:pPr>
        <w:pStyle w:val="DesignID"/>
      </w:pPr>
      <w:r>
        <w:t>GENERIC_GDD_CLS_028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Full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absolute path for the specified path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get the absolute path</w:t>
            </w:r>
          </w:p>
          <w:p w:rsidR="0045447A" w:rsidRDefault="0045447A" w:rsidP="00760728">
            <w:pPr>
              <w:pStyle w:val="SourceCode"/>
            </w:pPr>
            <w:r>
              <w:t>Algorithm:</w:t>
            </w:r>
            <w:r>
              <w:br/>
              <w:t>GLOBAL VARIABLE IN:</w:t>
            </w:r>
            <w:r>
              <w:br/>
              <w:t xml:space="preserve">     ui</w:t>
            </w:r>
            <w:r>
              <w:br/>
            </w:r>
            <w:r>
              <w:lastRenderedPageBreak/>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Path.GetFullPath(path) to returns the absolute path for the specified path string</w:t>
            </w:r>
            <w:r>
              <w:br/>
              <w:t xml:space="preserve"> IF exception(s) is(are) thrown THEN</w:t>
            </w:r>
            <w:r>
              <w:br/>
              <w:t xml:space="preserve">     LETrecord the error and exit application</w:t>
            </w:r>
            <w:r>
              <w:br/>
              <w:t xml:space="preserve"> Handle .NET exceptions:</w:t>
            </w:r>
            <w:r>
              <w:br/>
              <w:t xml:space="preserve">     SecurityException: record error ERR000050</w:t>
            </w:r>
            <w:r>
              <w:br/>
              <w:t xml:space="preserve">     PathTooLongException: record error ERR000051</w:t>
            </w:r>
          </w:p>
        </w:tc>
      </w:tr>
    </w:tbl>
    <w:p w:rsidR="0045447A" w:rsidRDefault="0045447A" w:rsidP="0045447A">
      <w:pPr>
        <w:pStyle w:val="RefReq"/>
      </w:pPr>
      <w:r>
        <w:lastRenderedPageBreak/>
        <w:t>{</w:t>
      </w:r>
      <w:r w:rsidR="005D40B7">
        <w:t>Ref: [1]</w:t>
      </w:r>
      <w:r>
        <w:t xml:space="preserve"> &lt;GENERIC_TUM_U2X_GT_ERR_050 GENERIC_TUM_U2X_GT_ERR_051&gt;}</w:t>
      </w:r>
    </w:p>
    <w:p w:rsidR="0045447A" w:rsidRDefault="0045447A" w:rsidP="0045447A"/>
    <w:p w:rsidR="0045447A" w:rsidRDefault="0045447A" w:rsidP="0045447A">
      <w:pPr>
        <w:pStyle w:val="Heading4"/>
        <w:tabs>
          <w:tab w:val="clear" w:pos="576"/>
        </w:tabs>
        <w:spacing w:before="480" w:after="300"/>
      </w:pPr>
      <w:r>
        <w:t>LoadXML</w:t>
      </w:r>
    </w:p>
    <w:p w:rsidR="0045447A" w:rsidRDefault="0045447A" w:rsidP="0045447A">
      <w:pPr>
        <w:pStyle w:val="DesignID"/>
      </w:pPr>
      <w:r>
        <w:t>GENERIC_GDD_CLS_028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LoadXML</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w:t>
            </w:r>
          </w:p>
        </w:tc>
        <w:tc>
          <w:tcPr>
            <w:tcW w:w="4154" w:type="dxa"/>
            <w:gridSpan w:val="2"/>
            <w:shd w:val="clear" w:color="auto" w:fill="auto"/>
          </w:tcPr>
          <w:p w:rsidR="0045447A" w:rsidRDefault="0045447A" w:rsidP="00760728">
            <w:r>
              <w:t xml:space="preserve">string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XDocument </w:t>
            </w:r>
          </w:p>
        </w:tc>
        <w:tc>
          <w:tcPr>
            <w:tcW w:w="4154" w:type="dxa"/>
            <w:gridSpan w:val="2"/>
            <w:shd w:val="clear" w:color="auto" w:fill="auto"/>
          </w:tcPr>
          <w:p w:rsidR="0045447A" w:rsidRDefault="0045447A" w:rsidP="00760728">
            <w:r>
              <w:t>The content of XML fil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load XML file.</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XDocument.Load(file) to load a XML file.</w:t>
            </w:r>
            <w:r>
              <w:br/>
              <w:t xml:space="preserve"> IF exception(s) is(are) thrown THEN</w:t>
            </w:r>
            <w:r>
              <w:br/>
              <w:t xml:space="preserve">     LET record the error and exit application</w:t>
            </w:r>
            <w:r>
              <w:br/>
              <w:t xml:space="preserve"> Handle .NET exceptions:</w:t>
            </w:r>
            <w:r>
              <w:br/>
              <w:t xml:space="preserve">     FormatException: record error ERR000012</w:t>
            </w:r>
            <w:r>
              <w:br/>
              <w:t xml:space="preserve">     XmlException: record error ERR000012</w:t>
            </w:r>
            <w:r>
              <w:br/>
              <w:t xml:space="preserve">     UnauthorizedAccessException: record error ERR000050</w:t>
            </w:r>
          </w:p>
        </w:tc>
      </w:tr>
    </w:tbl>
    <w:p w:rsidR="0045447A" w:rsidRDefault="0045447A" w:rsidP="0045447A">
      <w:pPr>
        <w:pStyle w:val="RefReq"/>
      </w:pPr>
      <w:r>
        <w:t>{</w:t>
      </w:r>
      <w:r w:rsidR="005D40B7">
        <w:t>Ref: [1]</w:t>
      </w:r>
      <w:r>
        <w:t xml:space="preserve"> &lt;GENERIC_TUM_U2X_GT_ERR_012 GENERIC_TUM_U2X_GT_ERR_050&gt;}</w:t>
      </w:r>
    </w:p>
    <w:p w:rsidR="0045447A" w:rsidRDefault="0045447A" w:rsidP="0045447A"/>
    <w:p w:rsidR="0045447A" w:rsidRDefault="0045447A" w:rsidP="0045447A">
      <w:pPr>
        <w:pStyle w:val="Heading4"/>
        <w:tabs>
          <w:tab w:val="clear" w:pos="576"/>
        </w:tabs>
        <w:spacing w:before="480" w:after="300"/>
      </w:pPr>
      <w:r>
        <w:lastRenderedPageBreak/>
        <w:t>ReadAllLines</w:t>
      </w:r>
    </w:p>
    <w:p w:rsidR="0045447A" w:rsidRDefault="0045447A" w:rsidP="0045447A">
      <w:pPr>
        <w:pStyle w:val="DesignID"/>
      </w:pPr>
      <w:r>
        <w:t>GENERIC_GDD_CLS_028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eadAllLin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Content of fil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read content of a file</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File.ReadAllLines(file) to read content of a file and return</w:t>
            </w:r>
            <w:r>
              <w:br/>
              <w:t xml:space="preserve">     an array of string in which a string is a line.</w:t>
            </w:r>
            <w:r>
              <w:br/>
              <w:t xml:space="preserve"> IF exception(s) is(are) thrown THEN</w:t>
            </w:r>
            <w:r>
              <w:br/>
              <w:t xml:space="preserve">     LET record the error and exit application</w:t>
            </w:r>
            <w:r>
              <w:br/>
              <w:t xml:space="preserve"> Handle .NET exceptions:</w:t>
            </w:r>
            <w:r>
              <w:br/>
              <w:t xml:space="preserve">     UnauthorizedAccessException: record error ERR000050</w:t>
            </w:r>
            <w:r>
              <w:br/>
              <w:t xml:space="preserve">     SecurityException: record error ERR000050</w:t>
            </w:r>
            <w:r>
              <w:br/>
              <w:t xml:space="preserve">     IOException: record error ERR000053</w:t>
            </w:r>
          </w:p>
        </w:tc>
      </w:tr>
    </w:tbl>
    <w:p w:rsidR="006B3B85" w:rsidRDefault="0045447A" w:rsidP="0045447A">
      <w:pPr>
        <w:pStyle w:val="RefReq"/>
      </w:pPr>
      <w:r>
        <w:t>{</w:t>
      </w:r>
      <w:r w:rsidR="005D40B7">
        <w:t>Ref: [1]</w:t>
      </w:r>
      <w:r>
        <w:t xml:space="preserve"> &lt;GENERIC_TUM_U2X_GT_ERR_050 GENERIC_TUM_U2X_GT_ERR_053&gt;</w:t>
      </w:r>
      <w:r w:rsidR="00424613">
        <w:t>}</w:t>
      </w:r>
    </w:p>
    <w:p w:rsidR="0045447A" w:rsidRDefault="00424613" w:rsidP="0045447A">
      <w:pPr>
        <w:pStyle w:val="RefReq"/>
      </w:pPr>
      <w:r>
        <w:t>{</w:t>
      </w:r>
      <w:r w:rsidR="006B3B85">
        <w:t>Ref: [3] &lt;</w:t>
      </w:r>
      <w:r w:rsidR="006B3B85" w:rsidRPr="006B3B85">
        <w:t>CMN_GDD_ERR_053</w:t>
      </w:r>
      <w:r w:rsidR="006B3B85">
        <w:t>&gt;</w:t>
      </w:r>
      <w:r w:rsidR="0045447A">
        <w:t>}</w:t>
      </w:r>
    </w:p>
    <w:p w:rsidR="0045447A" w:rsidRDefault="0045447A" w:rsidP="0045447A"/>
    <w:p w:rsidR="0045447A" w:rsidRDefault="0045447A" w:rsidP="0045447A">
      <w:pPr>
        <w:pStyle w:val="Heading4"/>
        <w:tabs>
          <w:tab w:val="clear" w:pos="576"/>
        </w:tabs>
        <w:spacing w:before="480" w:after="300"/>
      </w:pPr>
      <w:r>
        <w:t>StreamWrite</w:t>
      </w:r>
    </w:p>
    <w:p w:rsidR="0045447A" w:rsidRDefault="0045447A" w:rsidP="0045447A">
      <w:pPr>
        <w:pStyle w:val="DesignID"/>
      </w:pPr>
      <w:r>
        <w:t>GENERIC_GDD_CLS_028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reamWri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eamWriter</w:t>
            </w:r>
          </w:p>
        </w:tc>
        <w:tc>
          <w:tcPr>
            <w:tcW w:w="4154" w:type="dxa"/>
            <w:gridSpan w:val="2"/>
            <w:shd w:val="clear" w:color="auto" w:fill="auto"/>
          </w:tcPr>
          <w:p w:rsidR="0045447A" w:rsidRDefault="0045447A" w:rsidP="00760728">
            <w:r>
              <w:t xml:space="preserve">StreamWriter streamWrit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ent</w:t>
            </w:r>
          </w:p>
        </w:tc>
        <w:tc>
          <w:tcPr>
            <w:tcW w:w="4154" w:type="dxa"/>
            <w:gridSpan w:val="2"/>
            <w:shd w:val="clear" w:color="auto" w:fill="auto"/>
          </w:tcPr>
          <w:p w:rsidR="0045447A" w:rsidRDefault="0045447A" w:rsidP="00760728">
            <w:r>
              <w:t xml:space="preserve">string cont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write content to streamWriter</w:t>
            </w:r>
          </w:p>
          <w:p w:rsidR="0045447A" w:rsidRDefault="0045447A" w:rsidP="00760728">
            <w:pPr>
              <w:pStyle w:val="SourceCode"/>
            </w:pPr>
            <w:r>
              <w:t>Algorithm:</w:t>
            </w:r>
            <w:r>
              <w:br/>
            </w:r>
            <w:r>
              <w:lastRenderedPageBreak/>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streamWriter.Write(content) to write content to streamWriter</w:t>
            </w:r>
            <w:r>
              <w:br/>
              <w:t xml:space="preserve"> WHICH in turn will write to a file.</w:t>
            </w:r>
            <w:r>
              <w:br/>
              <w:t xml:space="preserve"> Content is NOT appended a new line character at the end.</w:t>
            </w:r>
            <w:r>
              <w:br/>
              <w:t xml:space="preserve"> IF exception(s) is(are) thrown THEN</w:t>
            </w:r>
            <w:r>
              <w:br/>
              <w:t xml:space="preserve">     LET record the error and exit application</w:t>
            </w:r>
            <w:r>
              <w:br/>
              <w:t xml:space="preserve"> Handle .NET exceptions:</w:t>
            </w:r>
            <w:r>
              <w:br/>
              <w:t xml:space="preserve">     IOException: record error ERR000018</w:t>
            </w:r>
          </w:p>
        </w:tc>
      </w:tr>
    </w:tbl>
    <w:p w:rsidR="0045447A" w:rsidRDefault="0045447A" w:rsidP="0045447A">
      <w:pPr>
        <w:pStyle w:val="RefReq"/>
      </w:pPr>
      <w:r>
        <w:lastRenderedPageBreak/>
        <w:t>{</w:t>
      </w:r>
      <w:r w:rsidR="005D40B7">
        <w:t>Ref: [1]</w:t>
      </w:r>
      <w:r>
        <w:t xml:space="preserve"> &lt;GENERIC_TUM_U2X_GT_ERR_053&gt;}</w:t>
      </w:r>
    </w:p>
    <w:p w:rsidR="0045447A" w:rsidRDefault="0045447A" w:rsidP="0045447A"/>
    <w:p w:rsidR="0045447A" w:rsidRDefault="0045447A" w:rsidP="0045447A">
      <w:pPr>
        <w:pStyle w:val="Heading4"/>
        <w:tabs>
          <w:tab w:val="clear" w:pos="576"/>
        </w:tabs>
        <w:spacing w:before="480" w:after="300"/>
      </w:pPr>
      <w:r>
        <w:t>StreamWriteLine</w:t>
      </w:r>
    </w:p>
    <w:p w:rsidR="0045447A" w:rsidRDefault="0045447A" w:rsidP="0045447A">
      <w:pPr>
        <w:pStyle w:val="DesignID"/>
      </w:pPr>
      <w:r>
        <w:t>GENERIC_GDD_CLS_028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reamWriteLin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treamWriter</w:t>
            </w:r>
          </w:p>
        </w:tc>
        <w:tc>
          <w:tcPr>
            <w:tcW w:w="4154" w:type="dxa"/>
            <w:gridSpan w:val="2"/>
            <w:shd w:val="clear" w:color="auto" w:fill="auto"/>
          </w:tcPr>
          <w:p w:rsidR="0045447A" w:rsidRDefault="0045447A" w:rsidP="00760728">
            <w:r>
              <w:t xml:space="preserve">StreamWriter streamWrit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ent</w:t>
            </w:r>
          </w:p>
        </w:tc>
        <w:tc>
          <w:tcPr>
            <w:tcW w:w="4154" w:type="dxa"/>
            <w:gridSpan w:val="2"/>
            <w:shd w:val="clear" w:color="auto" w:fill="auto"/>
          </w:tcPr>
          <w:p w:rsidR="0045447A" w:rsidRDefault="0045447A" w:rsidP="00760728">
            <w:r>
              <w:t xml:space="preserve">string conten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write content to streamWriter</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streamWriter.Write(content) to write content to streamWriter</w:t>
            </w:r>
            <w:r>
              <w:br/>
              <w:t xml:space="preserve"> which in turn will write to a file</w:t>
            </w:r>
            <w:r>
              <w:br/>
            </w:r>
            <w:r>
              <w:lastRenderedPageBreak/>
              <w:t xml:space="preserve"> Content is appended a new line character at the end.</w:t>
            </w:r>
            <w:r>
              <w:br/>
              <w:t xml:space="preserve"> IF exception(s) is(are) thrown THEN</w:t>
            </w:r>
            <w:r>
              <w:br/>
              <w:t xml:space="preserve">     LET record the error and exit application</w:t>
            </w:r>
            <w:r>
              <w:br/>
              <w:t xml:space="preserve"> Handle .NET exceptions:</w:t>
            </w:r>
            <w:r>
              <w:br/>
              <w:t xml:space="preserve">     IOException: record error ERR000018</w:t>
            </w:r>
          </w:p>
        </w:tc>
      </w:tr>
    </w:tbl>
    <w:p w:rsidR="0045447A" w:rsidRDefault="0045447A" w:rsidP="0045447A">
      <w:pPr>
        <w:pStyle w:val="RefReq"/>
      </w:pPr>
      <w:r>
        <w:lastRenderedPageBreak/>
        <w:t>{</w:t>
      </w:r>
      <w:r w:rsidR="005D40B7">
        <w:t>Ref: [1]</w:t>
      </w:r>
      <w:r>
        <w:t xml:space="preserve"> &lt;GENERIC_TUM_U2X_GT_ERR_053&gt;}</w:t>
      </w:r>
    </w:p>
    <w:p w:rsidR="0045447A" w:rsidRDefault="0045447A" w:rsidP="0045447A"/>
    <w:p w:rsidR="0045447A" w:rsidRDefault="0045447A" w:rsidP="0045447A">
      <w:pPr>
        <w:pStyle w:val="Heading4"/>
        <w:tabs>
          <w:tab w:val="clear" w:pos="576"/>
        </w:tabs>
        <w:spacing w:before="480" w:after="300"/>
      </w:pPr>
      <w:r>
        <w:t>exit</w:t>
      </w:r>
    </w:p>
    <w:p w:rsidR="0045447A" w:rsidRDefault="0045447A" w:rsidP="0045447A">
      <w:pPr>
        <w:pStyle w:val="DesignID"/>
      </w:pPr>
      <w:r>
        <w:t>GENERIC_GDD_CLS_028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xi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all to exit program</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This method receive parameter as exit code value from calling method.</w:t>
            </w:r>
            <w:r>
              <w:br/>
              <w:t xml:space="preserve"> IF parameter does not provide THEN</w:t>
            </w:r>
            <w:r>
              <w:br/>
              <w:t xml:space="preserve">     LET exit program without status cod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61" w:name="_Toc8057052"/>
      <w:r>
        <w:t>Renesas::Generator::MCALConfGen::CrossCutting::DotNetApiWrapper::ReflectionWrapper</w:t>
      </w:r>
      <w:bookmarkEnd w:id="16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ReflectionWrapp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is used to wrap .NET methods of System.Reflection classe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ui</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w:t>
            </w:r>
          </w:p>
        </w:tc>
        <w:tc>
          <w:tcPr>
            <w:tcW w:w="3739" w:type="dxa"/>
            <w:shd w:val="clear" w:color="auto" w:fill="auto"/>
            <w:vAlign w:val="center"/>
          </w:tcPr>
          <w:p w:rsidR="0045447A" w:rsidRDefault="0045447A" w:rsidP="002131CA">
            <w:pPr>
              <w:spacing w:after="100" w:afterAutospacing="1"/>
            </w:pPr>
            <w:r>
              <w:t>Load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load the contents of an assembly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LoadFro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kind of .NET exceptions incase load an assembly given its file name or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exi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all to exit program </w:t>
            </w:r>
          </w:p>
        </w:tc>
      </w:tr>
    </w:tbl>
    <w:p w:rsidR="0045447A" w:rsidRDefault="0045447A" w:rsidP="0045447A">
      <w:pPr>
        <w:pStyle w:val="Heading3"/>
        <w:tabs>
          <w:tab w:val="clear" w:pos="576"/>
        </w:tabs>
        <w:spacing w:before="480" w:after="300"/>
      </w:pPr>
      <w:bookmarkStart w:id="162" w:name="_Toc8057053"/>
      <w:r>
        <w:t>Fields</w:t>
      </w:r>
      <w:bookmarkEnd w:id="162"/>
    </w:p>
    <w:p w:rsidR="0045447A" w:rsidRDefault="0045447A" w:rsidP="0045447A">
      <w:pPr>
        <w:pStyle w:val="Heading4"/>
        <w:tabs>
          <w:tab w:val="clear" w:pos="576"/>
        </w:tabs>
        <w:spacing w:before="480" w:after="300"/>
      </w:pPr>
      <w:r>
        <w:t>ui</w:t>
      </w:r>
    </w:p>
    <w:p w:rsidR="0045447A" w:rsidRDefault="0045447A" w:rsidP="0045447A">
      <w:pPr>
        <w:pStyle w:val="DesignID"/>
      </w:pPr>
      <w:r>
        <w:t>GENERIC_GDD_CLS_02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i</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63" w:name="_Toc8057054"/>
      <w:r>
        <w:t>Methods</w:t>
      </w:r>
      <w:bookmarkEnd w:id="163"/>
    </w:p>
    <w:p w:rsidR="0045447A" w:rsidRDefault="0045447A" w:rsidP="0045447A">
      <w:pPr>
        <w:pStyle w:val="Heading4"/>
        <w:tabs>
          <w:tab w:val="clear" w:pos="576"/>
        </w:tabs>
        <w:spacing w:before="480" w:after="300"/>
      </w:pPr>
      <w:r>
        <w:t>LoadFile</w:t>
      </w:r>
    </w:p>
    <w:p w:rsidR="0045447A" w:rsidRDefault="0045447A" w:rsidP="0045447A">
      <w:pPr>
        <w:pStyle w:val="DesignID"/>
      </w:pPr>
      <w:r>
        <w:t>GENERIC_GDD_CLS_02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LoadFil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Assembly </w:t>
            </w:r>
          </w:p>
        </w:tc>
        <w:tc>
          <w:tcPr>
            <w:tcW w:w="4154" w:type="dxa"/>
            <w:gridSpan w:val="2"/>
            <w:shd w:val="clear" w:color="auto" w:fill="auto"/>
          </w:tcPr>
          <w:p w:rsidR="0045447A" w:rsidRDefault="0045447A" w:rsidP="00760728">
            <w:r>
              <w:t>Assembly of fil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load the contents of an assembly fil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Assembly.LoadFile(path) to load the contents of an assembly file on the specified path.</w:t>
            </w:r>
            <w:r>
              <w:br/>
              <w:t xml:space="preserve"> IF exception(s) is(are) thrown THEN</w:t>
            </w:r>
            <w:r>
              <w:br/>
              <w:t xml:space="preserve">     LET record the error and exit application</w:t>
            </w:r>
            <w:r>
              <w:br/>
            </w:r>
            <w:r>
              <w:lastRenderedPageBreak/>
              <w:t xml:space="preserve"> Handle .NET exceptions:</w:t>
            </w:r>
            <w:r>
              <w:br/>
              <w:t xml:space="preserve">     FileLoadException: record error ERR000055</w:t>
            </w:r>
            <w:r>
              <w:br/>
              <w:t xml:space="preserve">     BadImageFormatException: record error ERR000056</w:t>
            </w:r>
          </w:p>
        </w:tc>
      </w:tr>
    </w:tbl>
    <w:p w:rsidR="006B3B85" w:rsidRDefault="0045447A" w:rsidP="0045447A">
      <w:pPr>
        <w:pStyle w:val="RefReq"/>
      </w:pPr>
      <w:r>
        <w:lastRenderedPageBreak/>
        <w:t>{</w:t>
      </w:r>
      <w:r w:rsidR="005D40B7">
        <w:t>Ref: [1]</w:t>
      </w:r>
      <w:r>
        <w:t xml:space="preserve"> &lt;GENERIC_TUM_U2X_GT_ERR_055 GENERIC_TUM_U2X_GT_ERR_056&gt;</w:t>
      </w:r>
      <w:r w:rsidR="00424613">
        <w:t>}</w:t>
      </w:r>
    </w:p>
    <w:p w:rsidR="0045447A" w:rsidRDefault="00424613" w:rsidP="0045447A">
      <w:pPr>
        <w:pStyle w:val="RefReq"/>
      </w:pPr>
      <w:r>
        <w:t>{</w:t>
      </w:r>
      <w:r w:rsidR="006B3B85">
        <w:t>Ref: [3] &lt;</w:t>
      </w:r>
      <w:r w:rsidR="006B3B85" w:rsidRPr="006B3B85">
        <w:t xml:space="preserve"> CMN_GDD_ERR_055</w:t>
      </w:r>
      <w:r w:rsidR="006B3B85">
        <w:t xml:space="preserve"> </w:t>
      </w:r>
      <w:r w:rsidR="006B3B85" w:rsidRPr="006B3B85">
        <w:t>CMN_GDD_ERR_05</w:t>
      </w:r>
      <w:r w:rsidR="006B3B85">
        <w:t>6&gt;</w:t>
      </w:r>
      <w:r w:rsidR="0045447A">
        <w:t>}</w:t>
      </w:r>
    </w:p>
    <w:p w:rsidR="0045447A" w:rsidRDefault="0045447A" w:rsidP="0045447A"/>
    <w:p w:rsidR="0045447A" w:rsidRDefault="0045447A" w:rsidP="0045447A">
      <w:pPr>
        <w:pStyle w:val="Heading4"/>
        <w:tabs>
          <w:tab w:val="clear" w:pos="576"/>
        </w:tabs>
        <w:spacing w:before="480" w:after="300"/>
      </w:pPr>
      <w:r>
        <w:t>LoadFrom</w:t>
      </w:r>
    </w:p>
    <w:p w:rsidR="0045447A" w:rsidRDefault="0045447A" w:rsidP="0045447A">
      <w:pPr>
        <w:pStyle w:val="DesignID"/>
      </w:pPr>
      <w:r>
        <w:t>GENERIC_GDD_CLS_02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LoadFro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string fil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Assembly </w:t>
            </w:r>
          </w:p>
        </w:tc>
        <w:tc>
          <w:tcPr>
            <w:tcW w:w="4154" w:type="dxa"/>
            <w:gridSpan w:val="2"/>
            <w:shd w:val="clear" w:color="auto" w:fill="auto"/>
          </w:tcPr>
          <w:p w:rsidR="0045447A" w:rsidRDefault="0045447A" w:rsidP="00760728">
            <w:r>
              <w:t>Assembly of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kind of .NET exceptions incase load an assembly given its file name or path.</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NET API Assembly.LoadFrom(path) to load an assembly</w:t>
            </w:r>
            <w:r>
              <w:br/>
              <w:t xml:space="preserve"> LET given its file name or path.</w:t>
            </w:r>
            <w:r>
              <w:br/>
              <w:t xml:space="preserve"> IF exception(s) is(are) thrown THEN</w:t>
            </w:r>
            <w:r>
              <w:br/>
              <w:t xml:space="preserve">     LET record the error and exit application</w:t>
            </w:r>
            <w:r>
              <w:br/>
              <w:t xml:space="preserve"> Handle .NET exceptions:</w:t>
            </w:r>
            <w:r>
              <w:br/>
              <w:t xml:space="preserve">     - FileLoadException: record error ERR000055</w:t>
            </w:r>
            <w:r>
              <w:br/>
              <w:t xml:space="preserve">     - BadImageFormatException: record error ERR000056</w:t>
            </w:r>
            <w:r>
              <w:br/>
              <w:t xml:space="preserve">     - SecurityException: record error ERR000050</w:t>
            </w:r>
            <w:r>
              <w:br/>
              <w:t xml:space="preserve">     - PathTooLongException: record error ERR000051</w:t>
            </w:r>
          </w:p>
        </w:tc>
      </w:tr>
    </w:tbl>
    <w:p w:rsidR="00E54DB3" w:rsidRDefault="0045447A" w:rsidP="0045447A">
      <w:pPr>
        <w:pStyle w:val="RefReq"/>
      </w:pPr>
      <w:r>
        <w:t>{</w:t>
      </w:r>
      <w:r w:rsidR="005D40B7">
        <w:t>Ref: [1]</w:t>
      </w:r>
      <w:r>
        <w:t xml:space="preserve"> &lt;GENERIC_TUM_U2X_GT_ERR_050 GENERIC_TUM_U2X_GT_ERR_051 GENERIC_TUM_U2X_GT_ERR_055 GENERIC_TUM_U2X_GT_ERR_056&gt;</w:t>
      </w:r>
      <w:r w:rsidR="00424613">
        <w:t>}</w:t>
      </w:r>
    </w:p>
    <w:p w:rsidR="00E54DB3" w:rsidRDefault="00424613" w:rsidP="0045447A">
      <w:pPr>
        <w:pStyle w:val="RefReq"/>
      </w:pPr>
      <w:r>
        <w:t>{</w:t>
      </w:r>
      <w:r w:rsidR="00E54DB3" w:rsidRPr="00E54DB3">
        <w:t xml:space="preserve">Ref: [3] &lt;CMN_GDD_ERR_051 CMN_GDD_ERR_050 CMN_GDD_ERR_055 </w:t>
      </w:r>
    </w:p>
    <w:p w:rsidR="0045447A" w:rsidRDefault="00E54DB3" w:rsidP="0045447A">
      <w:pPr>
        <w:pStyle w:val="RefReq"/>
      </w:pPr>
      <w:r w:rsidRPr="00E54DB3">
        <w:t>CMN_GDD_ERR_056&gt;</w:t>
      </w:r>
      <w:r w:rsidR="0045447A">
        <w:t>}</w:t>
      </w:r>
    </w:p>
    <w:p w:rsidR="0045447A" w:rsidRDefault="0045447A" w:rsidP="0045447A"/>
    <w:p w:rsidR="0045447A" w:rsidRDefault="0045447A" w:rsidP="0045447A">
      <w:pPr>
        <w:pStyle w:val="Heading4"/>
        <w:tabs>
          <w:tab w:val="clear" w:pos="576"/>
        </w:tabs>
        <w:spacing w:before="480" w:after="300"/>
      </w:pPr>
      <w:r>
        <w:t>exit</w:t>
      </w:r>
    </w:p>
    <w:p w:rsidR="0045447A" w:rsidRDefault="0045447A" w:rsidP="0045447A">
      <w:pPr>
        <w:pStyle w:val="DesignID"/>
      </w:pPr>
      <w:r>
        <w:t>GENERIC_GDD_CLS_029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xi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int? exit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 or not</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all to exit program</w:t>
            </w:r>
          </w:p>
          <w:p w:rsidR="0045447A" w:rsidRDefault="0045447A" w:rsidP="00760728">
            <w:pPr>
              <w:pStyle w:val="SourceCode"/>
            </w:pPr>
            <w:r>
              <w:t>Algorithm:</w:t>
            </w:r>
            <w:r>
              <w:br/>
              <w:t>GLOBAL VARIABLE IN:</w:t>
            </w:r>
            <w:r>
              <w:br/>
              <w:t xml:space="preserve">     ui</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This method receive parameter as exit code value from calling method.</w:t>
            </w:r>
            <w:r>
              <w:br/>
              <w:t xml:space="preserve"> IF parameter does not provide THEN</w:t>
            </w:r>
            <w:r>
              <w:br/>
              <w:t xml:space="preserve">     LET exit program without status cod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64" w:name="_Toc8057055"/>
      <w:r>
        <w:t>Renesas::Generator::MCALConfGen::CrossCutting::Logger::DebugLogger</w:t>
      </w:r>
      <w:bookmarkEnd w:id="16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DebugLogg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to record log information for debugging. Now it's a placeholder and will be supported in the future.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Debu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int debug information constructed by format and paramet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Info</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int information constructed by format and paramet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DebugLogg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Debug logger constructor </w:t>
            </w:r>
          </w:p>
        </w:tc>
      </w:tr>
    </w:tbl>
    <w:p w:rsidR="0045447A" w:rsidRDefault="0045447A" w:rsidP="0045447A">
      <w:pPr>
        <w:pStyle w:val="Heading3"/>
        <w:tabs>
          <w:tab w:val="clear" w:pos="576"/>
        </w:tabs>
        <w:spacing w:before="480" w:after="300"/>
      </w:pPr>
      <w:bookmarkStart w:id="165" w:name="_Toc8057056"/>
      <w:r>
        <w:t>Fields</w:t>
      </w:r>
      <w:bookmarkEnd w:id="165"/>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3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Debug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66" w:name="_Toc8057057"/>
      <w:r>
        <w:t>Methods</w:t>
      </w:r>
      <w:bookmarkEnd w:id="166"/>
    </w:p>
    <w:p w:rsidR="0045447A" w:rsidRDefault="0045447A" w:rsidP="0045447A">
      <w:pPr>
        <w:pStyle w:val="Heading4"/>
        <w:tabs>
          <w:tab w:val="clear" w:pos="576"/>
        </w:tabs>
        <w:spacing w:before="480" w:after="300"/>
      </w:pPr>
      <w:r>
        <w:t>Debug</w:t>
      </w:r>
    </w:p>
    <w:p w:rsidR="0045447A" w:rsidRDefault="0045447A" w:rsidP="0045447A">
      <w:pPr>
        <w:pStyle w:val="DesignID"/>
      </w:pPr>
      <w:r>
        <w:t>GENERIC_GDD_CLS_03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Debu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ormat</w:t>
            </w:r>
          </w:p>
        </w:tc>
        <w:tc>
          <w:tcPr>
            <w:tcW w:w="4154" w:type="dxa"/>
            <w:gridSpan w:val="2"/>
            <w:shd w:val="clear" w:color="auto" w:fill="auto"/>
          </w:tcPr>
          <w:p w:rsidR="0045447A" w:rsidRDefault="0045447A" w:rsidP="00760728">
            <w:r>
              <w:t xml:space="preserve">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eters</w:t>
            </w:r>
          </w:p>
        </w:tc>
        <w:tc>
          <w:tcPr>
            <w:tcW w:w="4154" w:type="dxa"/>
            <w:gridSpan w:val="2"/>
            <w:shd w:val="clear" w:color="auto" w:fill="auto"/>
          </w:tcPr>
          <w:p w:rsidR="0045447A" w:rsidRDefault="0045447A" w:rsidP="00760728">
            <w:r>
              <w:t xml:space="preserve">Parameter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rint debug information constructed by format and parameters</w:t>
            </w:r>
          </w:p>
          <w:p w:rsidR="0045447A" w:rsidRDefault="0045447A" w:rsidP="00760728">
            <w:pPr>
              <w:pStyle w:val="SourceCode"/>
            </w:pPr>
            <w:r>
              <w:t>Algorithm:</w:t>
            </w:r>
            <w:r>
              <w:br/>
              <w:t>Print debug information constructed by format and parameter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nfo</w:t>
      </w:r>
    </w:p>
    <w:p w:rsidR="0045447A" w:rsidRDefault="0045447A" w:rsidP="0045447A">
      <w:pPr>
        <w:pStyle w:val="DesignID"/>
      </w:pPr>
      <w:r>
        <w:t>GENERIC_GDD_CLS_030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fo</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ormat</w:t>
            </w:r>
          </w:p>
        </w:tc>
        <w:tc>
          <w:tcPr>
            <w:tcW w:w="4154" w:type="dxa"/>
            <w:gridSpan w:val="2"/>
            <w:shd w:val="clear" w:color="auto" w:fill="auto"/>
          </w:tcPr>
          <w:p w:rsidR="0045447A" w:rsidRDefault="0045447A" w:rsidP="00760728">
            <w:r>
              <w:t xml:space="preserve">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eters</w:t>
            </w:r>
          </w:p>
        </w:tc>
        <w:tc>
          <w:tcPr>
            <w:tcW w:w="4154" w:type="dxa"/>
            <w:gridSpan w:val="2"/>
            <w:shd w:val="clear" w:color="auto" w:fill="auto"/>
          </w:tcPr>
          <w:p w:rsidR="0045447A" w:rsidRDefault="0045447A" w:rsidP="00760728">
            <w:r>
              <w:t xml:space="preserve">Parameter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rint information constructed by format and parameters</w:t>
            </w:r>
          </w:p>
          <w:p w:rsidR="0045447A" w:rsidRDefault="0045447A" w:rsidP="00760728">
            <w:pPr>
              <w:pStyle w:val="SourceCode"/>
            </w:pPr>
            <w:r>
              <w:t>Algorithm:</w:t>
            </w:r>
            <w:r>
              <w:br/>
              <w:t>Print information constructed by format and parameter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DebugLogger</w:t>
      </w:r>
    </w:p>
    <w:p w:rsidR="0045447A" w:rsidRDefault="0045447A" w:rsidP="0045447A">
      <w:pPr>
        <w:pStyle w:val="DesignID"/>
      </w:pPr>
      <w:r>
        <w:t>GENERIC_GDD_CLS_030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DebugLogger</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Debug logger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67" w:name="_Toc8057058"/>
      <w:r>
        <w:lastRenderedPageBreak/>
        <w:t>Renesas::Generator::MCALConfGen::CrossCutting::ObjectFactory::ObjectFactory</w:t>
      </w:r>
      <w:bookmarkEnd w:id="16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ObjectFactory.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which is used to bind an interface to concrete classes. Binding to which concrete classes depend on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Modu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 string to store 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SupportedDevic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ntoolExecutableTyp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ntool executable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registeredTyp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ypes that are loaded from DLL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cach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A cache of initialized instances for interface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ResgisterAssemblyTyp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gister all types from files specified by assemblyFilePath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Instance&lt; T &g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n instance object with interface is 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tInstances&lt; T &g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instance objects with interface is 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ClearCach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move all instance in cache because it need to clear static data each completed instance in case multi-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ObjectFactory</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Object factory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createInstanc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reate object instance from a concrete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checkConditionTyp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 type to meet Autosar and Device condi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tCacheObjectsOfInterfac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ache object instance of specified interfa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parseOtherCondition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arse other conditions of </w:t>
            </w:r>
          </w:p>
        </w:tc>
      </w:tr>
    </w:tbl>
    <w:p w:rsidR="0045447A" w:rsidRDefault="0045447A" w:rsidP="0045447A">
      <w:pPr>
        <w:pStyle w:val="Heading3"/>
        <w:tabs>
          <w:tab w:val="clear" w:pos="576"/>
        </w:tabs>
        <w:spacing w:before="480" w:after="300"/>
      </w:pPr>
      <w:bookmarkStart w:id="168" w:name="_Toc8057059"/>
      <w:r>
        <w:t>Fields</w:t>
      </w:r>
      <w:bookmarkEnd w:id="168"/>
    </w:p>
    <w:p w:rsidR="0045447A" w:rsidRDefault="0045447A" w:rsidP="0045447A">
      <w:pPr>
        <w:pStyle w:val="Heading4"/>
        <w:tabs>
          <w:tab w:val="clear" w:pos="576"/>
        </w:tabs>
        <w:spacing w:before="480" w:after="300"/>
      </w:pPr>
      <w:r>
        <w:t>ModuleName</w:t>
      </w:r>
    </w:p>
    <w:p w:rsidR="0045447A" w:rsidRDefault="0045447A" w:rsidP="0045447A">
      <w:pPr>
        <w:pStyle w:val="DesignID"/>
      </w:pPr>
      <w:r>
        <w:t>GENERIC_GDD_CLS_03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 string to store module name </w:t>
            </w:r>
          </w:p>
        </w:tc>
      </w:tr>
    </w:tbl>
    <w:p w:rsidR="0045447A" w:rsidRDefault="0045447A" w:rsidP="0045447A"/>
    <w:p w:rsidR="0045447A" w:rsidRDefault="0045447A" w:rsidP="0045447A">
      <w:pPr>
        <w:pStyle w:val="Heading4"/>
        <w:tabs>
          <w:tab w:val="clear" w:pos="576"/>
        </w:tabs>
        <w:spacing w:before="480" w:after="300"/>
      </w:pPr>
      <w:r>
        <w:lastRenderedPageBreak/>
        <w:t>SupportedDevices</w:t>
      </w:r>
    </w:p>
    <w:p w:rsidR="0045447A" w:rsidRDefault="0045447A" w:rsidP="0045447A">
      <w:pPr>
        <w:pStyle w:val="DesignID"/>
      </w:pPr>
      <w:r>
        <w:t>GENERIC_GDD_CLS_03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upportedDevic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gentoolExecutableTypes</w:t>
      </w:r>
    </w:p>
    <w:p w:rsidR="0045447A" w:rsidRDefault="0045447A" w:rsidP="0045447A">
      <w:pPr>
        <w:pStyle w:val="DesignID"/>
      </w:pPr>
      <w:r>
        <w:t>GENERIC_GDD_CLS_03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gentoolExecutableTyp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HashSet&lt; Type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Gentool executable type </w:t>
            </w:r>
          </w:p>
        </w:tc>
      </w:tr>
    </w:tbl>
    <w:p w:rsidR="0045447A" w:rsidRDefault="0045447A" w:rsidP="0045447A"/>
    <w:p w:rsidR="0045447A" w:rsidRDefault="0045447A" w:rsidP="0045447A">
      <w:pPr>
        <w:pStyle w:val="Heading4"/>
        <w:tabs>
          <w:tab w:val="clear" w:pos="576"/>
        </w:tabs>
        <w:spacing w:before="480" w:after="300"/>
      </w:pPr>
      <w:r>
        <w:t>registeredTypes</w:t>
      </w:r>
    </w:p>
    <w:p w:rsidR="0045447A" w:rsidRDefault="0045447A" w:rsidP="0045447A">
      <w:pPr>
        <w:pStyle w:val="DesignID"/>
      </w:pPr>
      <w:r>
        <w:t>GENERIC_GDD_CLS_03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gisteredTyp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Type, List&lt; Type &g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ypes that are loaded from DLLs </w:t>
            </w:r>
          </w:p>
        </w:tc>
      </w:tr>
    </w:tbl>
    <w:p w:rsidR="0045447A" w:rsidRDefault="0045447A" w:rsidP="0045447A"/>
    <w:p w:rsidR="0045447A" w:rsidRDefault="0045447A" w:rsidP="0045447A">
      <w:pPr>
        <w:pStyle w:val="Heading4"/>
        <w:tabs>
          <w:tab w:val="clear" w:pos="576"/>
        </w:tabs>
        <w:spacing w:before="480" w:after="300"/>
      </w:pPr>
      <w:r>
        <w:t>cache</w:t>
      </w:r>
    </w:p>
    <w:p w:rsidR="0045447A" w:rsidRDefault="0045447A" w:rsidP="0045447A">
      <w:pPr>
        <w:pStyle w:val="DesignID"/>
      </w:pPr>
      <w:r>
        <w:t>GENERIC_GDD_CLS_03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ach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Type, List&lt; CacheObject &g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 cache of initialized instances for interfaces </w:t>
            </w:r>
          </w:p>
        </w:tc>
      </w:tr>
    </w:tbl>
    <w:p w:rsidR="0045447A" w:rsidRDefault="0045447A" w:rsidP="0045447A"/>
    <w:p w:rsidR="0045447A" w:rsidRDefault="0045447A" w:rsidP="0045447A">
      <w:pPr>
        <w:pStyle w:val="Heading3"/>
        <w:tabs>
          <w:tab w:val="clear" w:pos="576"/>
        </w:tabs>
        <w:spacing w:before="480" w:after="300"/>
      </w:pPr>
      <w:bookmarkStart w:id="169" w:name="_Toc8057060"/>
      <w:r>
        <w:t>Methods</w:t>
      </w:r>
      <w:bookmarkEnd w:id="169"/>
    </w:p>
    <w:p w:rsidR="0045447A" w:rsidRDefault="0045447A" w:rsidP="0045447A">
      <w:pPr>
        <w:pStyle w:val="Heading4"/>
        <w:tabs>
          <w:tab w:val="clear" w:pos="576"/>
        </w:tabs>
        <w:spacing w:before="480" w:after="300"/>
      </w:pPr>
      <w:r>
        <w:t>ClearCache</w:t>
      </w:r>
    </w:p>
    <w:p w:rsidR="0045447A" w:rsidRDefault="0045447A" w:rsidP="0045447A">
      <w:pPr>
        <w:pStyle w:val="DesignID"/>
      </w:pPr>
      <w:r>
        <w:t>GENERIC_GDD_CLS_03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learCach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yp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move all instance in cache because it need to clear static data each completed instance in case multi-instance</w:t>
            </w:r>
          </w:p>
          <w:p w:rsidR="0045447A" w:rsidRDefault="0045447A" w:rsidP="00760728">
            <w:pPr>
              <w:pStyle w:val="SourceCode"/>
            </w:pPr>
            <w:r>
              <w:t>Algorithm:</w:t>
            </w:r>
            <w:r>
              <w:br/>
            </w:r>
            <w:r>
              <w:lastRenderedPageBreak/>
              <w:t>GLOBAL VARIABLE IN:</w:t>
            </w:r>
            <w:r>
              <w:br/>
              <w:t xml:space="preserve">     cache</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cache is contain key type</w:t>
            </w:r>
            <w:r>
              <w:br/>
              <w:t xml:space="preserve">     LET remove type</w:t>
            </w:r>
          </w:p>
        </w:tc>
      </w:tr>
    </w:tbl>
    <w:p w:rsidR="0045447A" w:rsidRDefault="0045447A" w:rsidP="0045447A">
      <w:pPr>
        <w:pStyle w:val="RefReq"/>
      </w:pPr>
      <w:r>
        <w:lastRenderedPageBreak/>
        <w:t>{</w:t>
      </w:r>
      <w:r w:rsidR="005D40B7">
        <w:t>Ref: [1]</w:t>
      </w:r>
      <w:r>
        <w:t xml:space="preserve"> &lt;GENERIC_TUM_U2x_GT_ECU_003 GENERIC_TUM_U2x_GT_ECU_004&gt;}</w:t>
      </w:r>
    </w:p>
    <w:p w:rsidR="0045447A" w:rsidRDefault="0045447A" w:rsidP="0045447A"/>
    <w:p w:rsidR="0045447A" w:rsidRDefault="0045447A" w:rsidP="0045447A">
      <w:pPr>
        <w:pStyle w:val="Heading4"/>
        <w:tabs>
          <w:tab w:val="clear" w:pos="576"/>
        </w:tabs>
        <w:spacing w:before="480" w:after="300"/>
      </w:pPr>
      <w:r>
        <w:t>GetInstance&lt; T &gt;</w:t>
      </w:r>
    </w:p>
    <w:p w:rsidR="0045447A" w:rsidRDefault="0045447A" w:rsidP="0045447A">
      <w:pPr>
        <w:pStyle w:val="DesignID"/>
      </w:pPr>
      <w:r>
        <w:t>GENERIC_GDD_CLS_03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Instance&lt; T &g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T </w:t>
            </w:r>
          </w:p>
        </w:tc>
        <w:tc>
          <w:tcPr>
            <w:tcW w:w="4154" w:type="dxa"/>
            <w:gridSpan w:val="2"/>
            <w:shd w:val="clear" w:color="auto" w:fill="auto"/>
          </w:tcPr>
          <w:p w:rsidR="0045447A" w:rsidRDefault="0045447A" w:rsidP="00760728">
            <w:r>
              <w:t>Instance object with interface 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n instance object with interface is 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getCacheObjectsOfInterface to get all instance objects with interface is T</w:t>
            </w:r>
            <w:r>
              <w:br/>
              <w:t xml:space="preserve"> IF found THEN</w:t>
            </w:r>
            <w:r>
              <w:br/>
              <w:t xml:space="preserve">     RETURN first object</w:t>
            </w:r>
            <w:r>
              <w:br/>
              <w:t xml:space="preserve"> ELSE</w:t>
            </w:r>
            <w:r>
              <w:br/>
              <w:t xml:space="preserve">     Exit Gentoo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Instances&lt; T &gt;</w:t>
      </w:r>
    </w:p>
    <w:p w:rsidR="0045447A" w:rsidRDefault="0045447A" w:rsidP="0045447A">
      <w:pPr>
        <w:pStyle w:val="DesignID"/>
      </w:pPr>
      <w:r>
        <w:t>GENERIC_GDD_CLS_03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Instances&lt; T &g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T[] </w:t>
            </w:r>
          </w:p>
        </w:tc>
        <w:tc>
          <w:tcPr>
            <w:tcW w:w="4154" w:type="dxa"/>
            <w:gridSpan w:val="2"/>
            <w:shd w:val="clear" w:color="auto" w:fill="auto"/>
          </w:tcPr>
          <w:p w:rsidR="0045447A" w:rsidRDefault="0045447A" w:rsidP="00760728">
            <w:r>
              <w:t>ALL Instance object with interface 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instance objects with interface is 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LL getCacheObjectsOfInterface to get all instance objects with interface is T</w:t>
            </w:r>
            <w:r>
              <w:br/>
              <w:t xml:space="preserve"> IF found THEN</w:t>
            </w:r>
            <w:r>
              <w:br/>
              <w:t xml:space="preserve">     RETURN first object</w:t>
            </w:r>
            <w:r>
              <w:br/>
              <w:t xml:space="preserve"> ELSE</w:t>
            </w:r>
            <w:r>
              <w:br/>
              <w:t xml:space="preserve">     Exit Gentoo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esgisterAssemblyTypes</w:t>
      </w:r>
    </w:p>
    <w:p w:rsidR="0045447A" w:rsidRDefault="0045447A" w:rsidP="0045447A">
      <w:pPr>
        <w:pStyle w:val="DesignID"/>
      </w:pPr>
      <w:r>
        <w:t>GENERIC_GDD_CLS_03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esgisterAssemblyTyp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assemblyFilePaths</w:t>
            </w:r>
          </w:p>
        </w:tc>
        <w:tc>
          <w:tcPr>
            <w:tcW w:w="4154" w:type="dxa"/>
            <w:gridSpan w:val="2"/>
            <w:shd w:val="clear" w:color="auto" w:fill="auto"/>
          </w:tcPr>
          <w:p w:rsidR="0045447A" w:rsidRDefault="0045447A" w:rsidP="00760728">
            <w:r>
              <w:t xml:space="preserve">Assembly file path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gister all types from files specified by assemblyFilePaths</w:t>
            </w:r>
          </w:p>
          <w:p w:rsidR="0045447A" w:rsidRDefault="0045447A" w:rsidP="00760728">
            <w:pPr>
              <w:pStyle w:val="SourceCode"/>
            </w:pPr>
            <w:r>
              <w:t>Algorithm:</w:t>
            </w:r>
            <w:r>
              <w:br/>
              <w:t>GLOBAL VARIABLE IN:</w:t>
            </w:r>
            <w:r>
              <w:br/>
              <w:t xml:space="preserve">     registeredTypes</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FOREACH filePath in assemblyFilePaths</w:t>
            </w:r>
            <w:r>
              <w:br/>
              <w:t xml:space="preserve">     LET specificDLL = CALL LoadFile WITH filePath and exit code = 2</w:t>
            </w:r>
            <w:r>
              <w:br/>
              <w:t xml:space="preserve">     IF specificDLL is not null</w:t>
            </w:r>
            <w:r>
              <w:br/>
              <w:t xml:space="preserve">         LET types = list of the types defined in this assembly which has defined ObjectFactoryAttribute</w:t>
            </w:r>
            <w:r>
              <w:br/>
              <w:t xml:space="preserve">         FOREACH type in types</w:t>
            </w:r>
            <w:r>
              <w:br/>
              <w:t xml:space="preserve">             LET interfaceTypes = load all interface</w:t>
            </w:r>
            <w:r>
              <w:br/>
            </w:r>
            <w:r>
              <w:lastRenderedPageBreak/>
              <w:t xml:space="preserve">             FOREACH interfaceType in interfaceTypes</w:t>
            </w:r>
            <w:r>
              <w:br/>
              <w:t xml:space="preserve">                 IF registeredTypes is not contain key interfaceType</w:t>
            </w:r>
            <w:r>
              <w:br/>
              <w:t xml:space="preserve">                      LET Store all interface</w:t>
            </w:r>
            <w:r>
              <w:br/>
              <w:t xml:space="preserve"> FOREACH type in list key of registeredTypes</w:t>
            </w:r>
            <w:r>
              <w:br/>
              <w:t xml:space="preserve">     FOREACH type in types</w:t>
            </w:r>
            <w:r>
              <w:br/>
              <w:t xml:space="preserve">         LET attribute = type.GetCustomAttribute&lt;ObjectFactoryAttribute&gt;</w:t>
            </w:r>
            <w:r>
              <w:br/>
              <w:t xml:space="preserve">         IF attribute is not null and att.Device is not null and att.Device is not Equals '*'</w:t>
            </w:r>
            <w:r>
              <w:br/>
              <w:t xml:space="preserve">             LET Store all devices on class that is used to compare with device in CDFs.</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ObjectFactory</w:t>
      </w:r>
    </w:p>
    <w:p w:rsidR="0045447A" w:rsidRDefault="0045447A" w:rsidP="0045447A">
      <w:pPr>
        <w:pStyle w:val="DesignID"/>
      </w:pPr>
      <w:r>
        <w:t>GENERIC_GDD_CLS_03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ObjectFactory</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Type </w:t>
            </w:r>
          </w:p>
        </w:tc>
        <w:tc>
          <w:tcPr>
            <w:tcW w:w="4154" w:type="dxa"/>
            <w:gridSpan w:val="2"/>
            <w:shd w:val="clear" w:color="auto" w:fill="auto"/>
          </w:tcPr>
          <w:p w:rsidR="0045447A" w:rsidRDefault="0045447A" w:rsidP="00760728">
            <w:r>
              <w:t>The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Object factory constructor</w:t>
            </w:r>
          </w:p>
          <w:p w:rsidR="0045447A" w:rsidRDefault="0045447A" w:rsidP="00760728">
            <w:pPr>
              <w:pStyle w:val="SourceCode"/>
            </w:pPr>
            <w:r>
              <w:t>Algorithm:</w:t>
            </w:r>
            <w:r>
              <w:br/>
              <w:t>GLOBAL VARIABLE IN:</w:t>
            </w:r>
            <w:r>
              <w:br/>
              <w:t xml:space="preserve">     registeredTypes, gentoolExecutableTypes</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t xml:space="preserve"> LET registeredTypes = initialize new Dictionary WITH key is Type and value are list of Type</w:t>
            </w:r>
            <w:r>
              <w:br/>
              <w:t>// Implementation: GENERIC_GDD_CLS_031_004</w:t>
            </w:r>
            <w:r>
              <w:br/>
              <w:t xml:space="preserve"> LET gentoolExecutableTypes = initialize new HashSet of Type</w:t>
            </w:r>
            <w:r>
              <w:br/>
              <w:t>// Implementation: GENERIC_GDD_CLS_031_003</w:t>
            </w:r>
            <w:r>
              <w:br/>
              <w:t xml:space="preserve"> FOREACH assembly in all assembly MCALConfGen</w:t>
            </w:r>
            <w:r>
              <w:br/>
              <w:t xml:space="preserve">     LET types = list of the types defined in this assembly which has defined ObjectFactoryAttribute</w:t>
            </w:r>
            <w:r>
              <w:br/>
              <w:t xml:space="preserve">     FOREACH type in types</w:t>
            </w:r>
            <w:r>
              <w:br/>
              <w:t xml:space="preserve">         LET interfaceTypes = load all interface</w:t>
            </w:r>
            <w:r>
              <w:br/>
              <w:t xml:space="preserve">         FOREACH interfaceType in interfaceTypes</w:t>
            </w:r>
            <w:r>
              <w:br/>
              <w:t xml:space="preserve">             IF registeredTypes is not contain interfaceType</w:t>
            </w:r>
            <w:r>
              <w:br/>
              <w:t xml:space="preserve">                 LET value of interfaceType in dictionary registeredTypes = new list of type</w:t>
            </w:r>
            <w:r>
              <w:br/>
              <w:t>// Implementation: GENERIC_GDD_CLS_031_004</w:t>
            </w:r>
            <w:r>
              <w:br/>
              <w:t xml:space="preserve">             LET registeredTypes[interfaceType].Add(type)</w:t>
            </w:r>
            <w:r>
              <w:br/>
              <w:t xml:space="preserve">         LET gentoolExecutableTypes.Add(type)</w:t>
            </w:r>
            <w:r>
              <w:br/>
            </w:r>
            <w:r>
              <w:br/>
              <w:t xml:space="preserve"> En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checkConditionType</w:t>
      </w:r>
    </w:p>
    <w:p w:rsidR="0045447A" w:rsidRDefault="0045447A" w:rsidP="0045447A">
      <w:pPr>
        <w:pStyle w:val="DesignID"/>
      </w:pPr>
      <w:r>
        <w:t>GENERIC_GDD_CLS_03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heckConditionTyp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ncreteType</w:t>
            </w:r>
          </w:p>
        </w:tc>
        <w:tc>
          <w:tcPr>
            <w:tcW w:w="4154" w:type="dxa"/>
            <w:gridSpan w:val="2"/>
            <w:shd w:val="clear" w:color="auto" w:fill="auto"/>
          </w:tcPr>
          <w:p w:rsidR="0045447A" w:rsidRDefault="0045447A" w:rsidP="00760728">
            <w:r>
              <w:t xml:space="preserve">Concrete typ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allRelatedTypes</w:t>
            </w:r>
          </w:p>
        </w:tc>
        <w:tc>
          <w:tcPr>
            <w:tcW w:w="4154" w:type="dxa"/>
            <w:gridSpan w:val="2"/>
            <w:shd w:val="clear" w:color="auto" w:fill="auto"/>
          </w:tcPr>
          <w:p w:rsidR="0045447A" w:rsidRDefault="0045447A" w:rsidP="00760728">
            <w:r>
              <w:t xml:space="preserve">All related type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terfaceType</w:t>
            </w:r>
          </w:p>
        </w:tc>
        <w:tc>
          <w:tcPr>
            <w:tcW w:w="4154" w:type="dxa"/>
            <w:gridSpan w:val="2"/>
            <w:shd w:val="clear" w:color="auto" w:fill="auto"/>
          </w:tcPr>
          <w:p w:rsidR="0045447A" w:rsidRDefault="0045447A" w:rsidP="00760728">
            <w:r>
              <w:t xml:space="preserve">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when check Autosar and Device condi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type to meet Autosar and Device conditions</w:t>
            </w:r>
          </w:p>
          <w:p w:rsidR="0045447A" w:rsidRDefault="0045447A" w:rsidP="00760728">
            <w:pPr>
              <w:pStyle w:val="SourceCode"/>
            </w:pPr>
            <w:r>
              <w:t>Algorithm:</w:t>
            </w:r>
            <w:r>
              <w:br/>
              <w:t>GLOBAL VARIABLE IN:</w:t>
            </w:r>
            <w:r>
              <w:br/>
              <w:t xml:space="preserve">     gentoolExecutableTypes</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AutoSarVersion == "*" or AutoSarVersion == basicConfig.AutoSARVersion) and</w:t>
            </w:r>
            <w:r>
              <w:br/>
              <w:t xml:space="preserve">    (Device == "*" or basicConfig.DeviceNames contain Device) THEN</w:t>
            </w:r>
            <w:r>
              <w:br/>
              <w:t xml:space="preserve">     RETURN true</w:t>
            </w:r>
            <w:r>
              <w:br/>
              <w:t xml:space="preserve"> ELSE</w:t>
            </w:r>
            <w:r>
              <w:br/>
              <w:t xml:space="preserve">     RETURN false</w:t>
            </w:r>
          </w:p>
        </w:tc>
      </w:tr>
    </w:tbl>
    <w:p w:rsidR="0045447A" w:rsidRDefault="0045447A" w:rsidP="0045447A">
      <w:pPr>
        <w:pStyle w:val="RefReq"/>
      </w:pPr>
      <w:r>
        <w:t>{</w:t>
      </w:r>
      <w:r w:rsidR="005D40B7">
        <w:t>Ref: [1]</w:t>
      </w:r>
      <w:r>
        <w:t xml:space="preserve"> &lt;GENERIC_TUM_U2X_GT_ERR_057&gt;}</w:t>
      </w:r>
    </w:p>
    <w:p w:rsidR="00DC2743" w:rsidRPr="00DC2743" w:rsidRDefault="00DC2743" w:rsidP="00DC2743">
      <w:r w:rsidRPr="00DC2743">
        <w:t>{Ref: [3] &lt; CMN_GDD_ERR_0</w:t>
      </w:r>
      <w:r>
        <w:t>57</w:t>
      </w:r>
      <w:r w:rsidRPr="00DC2743">
        <w:t>&gt;}</w:t>
      </w:r>
    </w:p>
    <w:p w:rsidR="0045447A" w:rsidRDefault="0045447A" w:rsidP="0045447A"/>
    <w:p w:rsidR="0045447A" w:rsidRDefault="0045447A" w:rsidP="0045447A">
      <w:pPr>
        <w:pStyle w:val="Heading4"/>
        <w:tabs>
          <w:tab w:val="clear" w:pos="576"/>
        </w:tabs>
        <w:spacing w:before="480" w:after="300"/>
      </w:pPr>
      <w:r>
        <w:t>createInstance</w:t>
      </w:r>
    </w:p>
    <w:p w:rsidR="0045447A" w:rsidRDefault="0045447A" w:rsidP="0045447A">
      <w:pPr>
        <w:pStyle w:val="DesignID"/>
      </w:pPr>
      <w:r>
        <w:t>GENERIC_GDD_CLS_03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reateInstanc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ncreteType</w:t>
            </w:r>
          </w:p>
        </w:tc>
        <w:tc>
          <w:tcPr>
            <w:tcW w:w="4154" w:type="dxa"/>
            <w:gridSpan w:val="2"/>
            <w:shd w:val="clear" w:color="auto" w:fill="auto"/>
          </w:tcPr>
          <w:p w:rsidR="0045447A" w:rsidRDefault="0045447A" w:rsidP="00760728">
            <w:r>
              <w:t xml:space="preserve">Concrete typ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Object </w:t>
            </w:r>
          </w:p>
        </w:tc>
        <w:tc>
          <w:tcPr>
            <w:tcW w:w="4154" w:type="dxa"/>
            <w:gridSpan w:val="2"/>
            <w:shd w:val="clear" w:color="auto" w:fill="auto"/>
          </w:tcPr>
          <w:p w:rsidR="0045447A" w:rsidRDefault="0045447A" w:rsidP="00760728">
            <w:r>
              <w:t>The object from a concrete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reate object instance from a concrete typ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lastRenderedPageBreak/>
              <w:br/>
              <w:t xml:space="preserve"> PRECONDITION:</w:t>
            </w:r>
            <w:r>
              <w:br/>
              <w:t xml:space="preserve">     N/A</w:t>
            </w:r>
            <w:r>
              <w:br/>
            </w:r>
            <w:r>
              <w:br/>
              <w:t xml:space="preserve"> ABNORMAL SCENARIO:</w:t>
            </w:r>
            <w:r>
              <w:br/>
              <w:t xml:space="preserve">     N/A</w:t>
            </w:r>
            <w:r>
              <w:br/>
            </w:r>
            <w:r>
              <w:br/>
              <w:t xml:space="preserve"> LET ctor = CALL GetConstructor WITH Type.EmptyTy"Instance", BindingFlags.Public | BindingFlags.Static)pes</w:t>
            </w:r>
            <w:r>
              <w:br/>
              <w:t xml:space="preserve"> LET getInstance = CALL GetField WITH "Instance", BindingFlags.Public | BindingFlags.Static</w:t>
            </w:r>
            <w:r>
              <w:br/>
              <w:t xml:space="preserve"> IF ctor is not null</w:t>
            </w:r>
            <w:r>
              <w:br/>
              <w:t xml:space="preserve">     LET result = ctor.Invoke(null)</w:t>
            </w:r>
            <w:r>
              <w:br/>
              <w:t xml:space="preserve"> ELSE IF getInstance is not null</w:t>
            </w:r>
            <w:r>
              <w:br/>
              <w:t xml:space="preserve">     result = getInstance.GetValue(null)</w:t>
            </w:r>
            <w:r>
              <w:br/>
              <w:t xml:space="preserve"> RETURN resul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CacheObjectsOfInterface</w:t>
      </w:r>
    </w:p>
    <w:p w:rsidR="0045447A" w:rsidRDefault="0045447A" w:rsidP="0045447A">
      <w:pPr>
        <w:pStyle w:val="DesignID"/>
      </w:pPr>
      <w:r>
        <w:t>GENERIC_GDD_CLS_03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acheObjectsOfInterfac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terfaceType</w:t>
            </w:r>
          </w:p>
        </w:tc>
        <w:tc>
          <w:tcPr>
            <w:tcW w:w="4154" w:type="dxa"/>
            <w:gridSpan w:val="2"/>
            <w:shd w:val="clear" w:color="auto" w:fill="auto"/>
          </w:tcPr>
          <w:p w:rsidR="0045447A" w:rsidRDefault="0045447A" w:rsidP="00760728">
            <w:r>
              <w:t xml:space="preserve">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CacheObject&gt; </w:t>
            </w:r>
          </w:p>
        </w:tc>
        <w:tc>
          <w:tcPr>
            <w:tcW w:w="4154" w:type="dxa"/>
            <w:gridSpan w:val="2"/>
            <w:shd w:val="clear" w:color="auto" w:fill="auto"/>
          </w:tcPr>
          <w:p w:rsidR="0045447A" w:rsidRDefault="0045447A" w:rsidP="00760728">
            <w:r>
              <w:t>Cache object instance of specified interfac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ache object instance of specified interface</w:t>
            </w:r>
          </w:p>
          <w:p w:rsidR="0045447A" w:rsidRDefault="0045447A" w:rsidP="00760728">
            <w:pPr>
              <w:pStyle w:val="SourceCode"/>
            </w:pPr>
            <w:r>
              <w:t>Algorithm:</w:t>
            </w:r>
            <w:r>
              <w:br/>
              <w:t>GLOBAL VARIABLE IN:</w:t>
            </w:r>
            <w:r>
              <w:br/>
              <w:t xml:space="preserve">     cache, registeredTypes</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cacheObjects = NULL</w:t>
            </w:r>
            <w:r>
              <w:br/>
              <w:t xml:space="preserve"> IF key of cache contain interfaceType and cache[interfaceType].Count &gt; 0</w:t>
            </w:r>
            <w:r>
              <w:br/>
              <w:t xml:space="preserve">     LET cacheObjects = cache[interfaceType]</w:t>
            </w:r>
            <w:r>
              <w:br/>
              <w:t xml:space="preserve"> ELSE IF key of cache not contain interfaceType and key of registeredTypes contain interfaceType</w:t>
            </w:r>
            <w:r>
              <w:br/>
              <w:t xml:space="preserve">     LET concreteTypes = registeredTypes[interfaceType]</w:t>
            </w:r>
            <w:r>
              <w:br/>
              <w:t xml:space="preserve">     LET cacheObjects = initialize new List&lt;CacheObject&gt;</w:t>
            </w:r>
            <w:r>
              <w:br/>
              <w:t xml:space="preserve">     FOREACH type in concreteTypes (which has the interface in registeredTypes)</w:t>
            </w:r>
            <w:r>
              <w:br/>
              <w:t xml:space="preserve">         LET create a new instance and add to cache</w:t>
            </w:r>
            <w:r>
              <w:br/>
              <w:t xml:space="preserve"> RETURN object instances from cach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parseOtherConditions</w:t>
      </w:r>
    </w:p>
    <w:p w:rsidR="0045447A" w:rsidRDefault="0045447A" w:rsidP="0045447A">
      <w:pPr>
        <w:pStyle w:val="DesignID"/>
      </w:pPr>
      <w:r>
        <w:t>GENERIC_GDD_CLS_03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OtherCondition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therConditions</w:t>
            </w:r>
          </w:p>
        </w:tc>
        <w:tc>
          <w:tcPr>
            <w:tcW w:w="4154" w:type="dxa"/>
            <w:gridSpan w:val="2"/>
            <w:shd w:val="clear" w:color="auto" w:fill="auto"/>
          </w:tcPr>
          <w:p w:rsidR="0045447A" w:rsidRDefault="0045447A" w:rsidP="00760728">
            <w:r>
              <w:t xml:space="preserve">Other condition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Dictionary of conditions, key is parameter/reference name and value is expected value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other conditions of</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otherConditions is empty string THEN</w:t>
            </w:r>
            <w:r>
              <w:br/>
              <w:t xml:space="preserve">     RETURN empty dictionary</w:t>
            </w:r>
            <w:r>
              <w:br/>
              <w:t xml:space="preserve"> ELSE</w:t>
            </w:r>
            <w:r>
              <w:br/>
              <w:t xml:space="preserve">     LET Split otherConditions into multiple conditions (separator is ;)</w:t>
            </w:r>
            <w:r>
              <w:br/>
              <w:t xml:space="preserve">     FOREACH condition</w:t>
            </w:r>
            <w:r>
              <w:br/>
              <w:t xml:space="preserve">         LET Split condition by separator '=' and add to result dictionary</w:t>
            </w:r>
            <w:r>
              <w:br/>
              <w:t xml:space="preserve">     END</w:t>
            </w:r>
            <w:r>
              <w:br/>
              <w:t xml:space="preserve">     RETURN result dictionary</w:t>
            </w:r>
          </w:p>
        </w:tc>
      </w:tr>
    </w:tbl>
    <w:p w:rsidR="0045447A" w:rsidRDefault="0045447A" w:rsidP="0045447A">
      <w:pPr>
        <w:pStyle w:val="RefReq"/>
      </w:pPr>
      <w:r>
        <w:t>{</w:t>
      </w:r>
      <w:r w:rsidR="005D40B7">
        <w:t>Ref: [1]</w:t>
      </w:r>
      <w:r>
        <w:t xml:space="preserve"> &lt;GENERIC_TUM_U2X_GT_ERR_057&gt;}</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70" w:name="_Toc8057061"/>
      <w:r>
        <w:t>Renesas::Generator::MCALConfGen::CrossCutting::ObjectFactory::ObjectFactory::CacheObject</w:t>
      </w:r>
      <w:bookmarkEnd w:id="17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ObjectFactory.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ave instance of type to re-used (lazy loading)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TypeO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ype of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w:t>
            </w:r>
          </w:p>
        </w:tc>
        <w:tc>
          <w:tcPr>
            <w:tcW w:w="3739" w:type="dxa"/>
            <w:shd w:val="clear" w:color="auto" w:fill="auto"/>
            <w:vAlign w:val="center"/>
          </w:tcPr>
          <w:p w:rsidR="0045447A" w:rsidRDefault="0045447A" w:rsidP="002131CA">
            <w:pPr>
              <w:spacing w:after="100" w:afterAutospacing="1"/>
            </w:pPr>
            <w:r>
              <w:t>CacheObjec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ache object constructor </w:t>
            </w:r>
          </w:p>
        </w:tc>
      </w:tr>
    </w:tbl>
    <w:p w:rsidR="0045447A" w:rsidRDefault="0045447A" w:rsidP="0045447A">
      <w:pPr>
        <w:pStyle w:val="Heading3"/>
        <w:tabs>
          <w:tab w:val="clear" w:pos="576"/>
        </w:tabs>
        <w:spacing w:before="480" w:after="300"/>
      </w:pPr>
      <w:bookmarkStart w:id="171" w:name="_Toc8057062"/>
      <w:r>
        <w:t>Fields</w:t>
      </w:r>
      <w:bookmarkEnd w:id="171"/>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3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Objec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tance </w:t>
            </w:r>
          </w:p>
        </w:tc>
      </w:tr>
    </w:tbl>
    <w:p w:rsidR="0045447A" w:rsidRDefault="0045447A" w:rsidP="0045447A"/>
    <w:p w:rsidR="0045447A" w:rsidRDefault="0045447A" w:rsidP="0045447A">
      <w:pPr>
        <w:pStyle w:val="Heading4"/>
        <w:tabs>
          <w:tab w:val="clear" w:pos="576"/>
        </w:tabs>
        <w:spacing w:before="480" w:after="300"/>
      </w:pPr>
      <w:r>
        <w:t>TypeOf</w:t>
      </w:r>
    </w:p>
    <w:p w:rsidR="0045447A" w:rsidRDefault="0045447A" w:rsidP="0045447A">
      <w:pPr>
        <w:pStyle w:val="DesignID"/>
      </w:pPr>
      <w:r>
        <w:t>GENERIC_GDD_CLS_03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ypeO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Typ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ype of </w:t>
            </w:r>
          </w:p>
        </w:tc>
      </w:tr>
    </w:tbl>
    <w:p w:rsidR="0045447A" w:rsidRDefault="0045447A" w:rsidP="0045447A"/>
    <w:p w:rsidR="0045447A" w:rsidRDefault="0045447A" w:rsidP="0045447A">
      <w:pPr>
        <w:pStyle w:val="Heading3"/>
        <w:tabs>
          <w:tab w:val="clear" w:pos="576"/>
        </w:tabs>
        <w:spacing w:before="480" w:after="300"/>
      </w:pPr>
      <w:bookmarkStart w:id="172" w:name="_Toc8057063"/>
      <w:r>
        <w:t>Methods</w:t>
      </w:r>
      <w:bookmarkEnd w:id="172"/>
    </w:p>
    <w:p w:rsidR="0045447A" w:rsidRDefault="0045447A" w:rsidP="0045447A">
      <w:pPr>
        <w:pStyle w:val="Heading4"/>
        <w:tabs>
          <w:tab w:val="clear" w:pos="576"/>
        </w:tabs>
        <w:spacing w:before="480" w:after="300"/>
      </w:pPr>
      <w:r>
        <w:t>CacheObject</w:t>
      </w:r>
    </w:p>
    <w:p w:rsidR="0045447A" w:rsidRDefault="0045447A" w:rsidP="0045447A">
      <w:pPr>
        <w:pStyle w:val="DesignID"/>
      </w:pPr>
      <w:r>
        <w:t>GENERIC_GDD_CLS_03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acheObjec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ypeOf</w:t>
            </w:r>
          </w:p>
        </w:tc>
        <w:tc>
          <w:tcPr>
            <w:tcW w:w="4154" w:type="dxa"/>
            <w:gridSpan w:val="2"/>
            <w:shd w:val="clear" w:color="auto" w:fill="auto"/>
          </w:tcPr>
          <w:p w:rsidR="0045447A" w:rsidRDefault="0045447A" w:rsidP="00760728">
            <w:r>
              <w:t xml:space="preserve">Typ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stance</w:t>
            </w:r>
          </w:p>
        </w:tc>
        <w:tc>
          <w:tcPr>
            <w:tcW w:w="4154" w:type="dxa"/>
            <w:gridSpan w:val="2"/>
            <w:shd w:val="clear" w:color="auto" w:fill="auto"/>
          </w:tcPr>
          <w:p w:rsidR="0045447A" w:rsidRDefault="0045447A" w:rsidP="00760728">
            <w:r>
              <w:t xml:space="preserve">Object instan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ache object constructor</w:t>
            </w:r>
          </w:p>
          <w:p w:rsidR="0045447A" w:rsidRDefault="0045447A" w:rsidP="00760728">
            <w:pPr>
              <w:pStyle w:val="SourceCode"/>
            </w:pPr>
            <w:r>
              <w:t>Algorithm:</w:t>
            </w:r>
            <w:r>
              <w:br/>
              <w:t>This is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73" w:name="_Toc8057064"/>
      <w:r>
        <w:t>Renesas::Generator::MCALConfGen::CrossCutting::ObjectFactory::ObjectFactoryAttribute</w:t>
      </w:r>
      <w:bookmarkEnd w:id="17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ObjectFactoryAttribu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contains attribute to be resolved by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lastRenderedPageBreak/>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AutoSar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uto sa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Devi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ModuleNam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OtherCondi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ther conditions Format: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ObjectFactory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bject factory attribute constructor </w:t>
            </w:r>
          </w:p>
        </w:tc>
      </w:tr>
    </w:tbl>
    <w:p w:rsidR="0045447A" w:rsidRDefault="0045447A" w:rsidP="0045447A">
      <w:pPr>
        <w:pStyle w:val="Heading3"/>
        <w:tabs>
          <w:tab w:val="clear" w:pos="576"/>
        </w:tabs>
        <w:spacing w:before="480" w:after="300"/>
      </w:pPr>
      <w:bookmarkStart w:id="174" w:name="_Toc8057065"/>
      <w:r>
        <w:t>Fields</w:t>
      </w:r>
      <w:bookmarkEnd w:id="174"/>
    </w:p>
    <w:p w:rsidR="0045447A" w:rsidRDefault="0045447A" w:rsidP="0045447A">
      <w:pPr>
        <w:pStyle w:val="Heading4"/>
        <w:tabs>
          <w:tab w:val="clear" w:pos="576"/>
        </w:tabs>
        <w:spacing w:before="480" w:after="300"/>
      </w:pPr>
      <w:r>
        <w:t>AutoSarVersion</w:t>
      </w:r>
    </w:p>
    <w:p w:rsidR="0045447A" w:rsidRDefault="0045447A" w:rsidP="0045447A">
      <w:pPr>
        <w:pStyle w:val="DesignID"/>
      </w:pPr>
      <w:r>
        <w:t>GENERIC_GDD_CLS_03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utoSar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uto sar version </w:t>
            </w:r>
          </w:p>
        </w:tc>
      </w:tr>
    </w:tbl>
    <w:p w:rsidR="0045447A" w:rsidRDefault="0045447A" w:rsidP="0045447A"/>
    <w:p w:rsidR="0045447A" w:rsidRDefault="0045447A" w:rsidP="0045447A">
      <w:pPr>
        <w:pStyle w:val="Heading4"/>
        <w:tabs>
          <w:tab w:val="clear" w:pos="576"/>
        </w:tabs>
        <w:spacing w:before="480" w:after="300"/>
      </w:pPr>
      <w:r>
        <w:t>Device</w:t>
      </w:r>
    </w:p>
    <w:p w:rsidR="0045447A" w:rsidRDefault="0045447A" w:rsidP="0045447A">
      <w:pPr>
        <w:pStyle w:val="DesignID"/>
      </w:pPr>
      <w:r>
        <w:t>GENERIC_GDD_CLS_03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w:t>
            </w:r>
          </w:p>
        </w:tc>
      </w:tr>
    </w:tbl>
    <w:p w:rsidR="0045447A" w:rsidRDefault="0045447A" w:rsidP="0045447A"/>
    <w:p w:rsidR="0045447A" w:rsidRDefault="0045447A" w:rsidP="0045447A">
      <w:pPr>
        <w:pStyle w:val="Heading4"/>
        <w:tabs>
          <w:tab w:val="clear" w:pos="576"/>
        </w:tabs>
        <w:spacing w:before="480" w:after="300"/>
      </w:pPr>
      <w:r>
        <w:t>Version</w:t>
      </w:r>
    </w:p>
    <w:p w:rsidR="0045447A" w:rsidRDefault="0045447A" w:rsidP="0045447A">
      <w:pPr>
        <w:pStyle w:val="DesignID"/>
      </w:pPr>
      <w:r>
        <w:t>GENERIC_GDD_CLS_03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rsion </w:t>
            </w:r>
          </w:p>
        </w:tc>
      </w:tr>
    </w:tbl>
    <w:p w:rsidR="0045447A" w:rsidRDefault="0045447A" w:rsidP="0045447A"/>
    <w:p w:rsidR="0045447A" w:rsidRDefault="0045447A" w:rsidP="0045447A">
      <w:pPr>
        <w:pStyle w:val="Heading4"/>
        <w:tabs>
          <w:tab w:val="clear" w:pos="576"/>
        </w:tabs>
        <w:spacing w:before="480" w:after="300"/>
      </w:pPr>
      <w:r>
        <w:t>ModuleNames</w:t>
      </w:r>
    </w:p>
    <w:p w:rsidR="0045447A" w:rsidRDefault="0045447A" w:rsidP="0045447A">
      <w:pPr>
        <w:pStyle w:val="DesignID"/>
      </w:pPr>
      <w:r>
        <w:t>GENERIC_GDD_CLS_03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Nam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Name </w:t>
            </w:r>
          </w:p>
        </w:tc>
      </w:tr>
    </w:tbl>
    <w:p w:rsidR="0045447A" w:rsidRDefault="0045447A" w:rsidP="0045447A"/>
    <w:p w:rsidR="0045447A" w:rsidRDefault="0045447A" w:rsidP="0045447A">
      <w:pPr>
        <w:pStyle w:val="Heading4"/>
        <w:tabs>
          <w:tab w:val="clear" w:pos="576"/>
        </w:tabs>
        <w:spacing w:before="480" w:after="300"/>
      </w:pPr>
      <w:r>
        <w:lastRenderedPageBreak/>
        <w:t>OtherConditions</w:t>
      </w:r>
    </w:p>
    <w:p w:rsidR="0045447A" w:rsidRDefault="0045447A" w:rsidP="0045447A">
      <w:pPr>
        <w:pStyle w:val="DesignID"/>
      </w:pPr>
      <w:r>
        <w:t>GENERIC_GDD_CLS_033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therCondition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ther conditions Format: </w:t>
            </w:r>
          </w:p>
        </w:tc>
      </w:tr>
    </w:tbl>
    <w:p w:rsidR="0045447A" w:rsidRDefault="0045447A" w:rsidP="0045447A"/>
    <w:p w:rsidR="0045447A" w:rsidRDefault="0045447A" w:rsidP="0045447A">
      <w:pPr>
        <w:pStyle w:val="Heading3"/>
        <w:tabs>
          <w:tab w:val="clear" w:pos="576"/>
        </w:tabs>
        <w:spacing w:before="480" w:after="300"/>
      </w:pPr>
      <w:bookmarkStart w:id="175" w:name="_Toc8057066"/>
      <w:r>
        <w:t>Methods</w:t>
      </w:r>
      <w:bookmarkEnd w:id="175"/>
    </w:p>
    <w:p w:rsidR="0045447A" w:rsidRDefault="0045447A" w:rsidP="0045447A">
      <w:pPr>
        <w:pStyle w:val="Heading4"/>
        <w:tabs>
          <w:tab w:val="clear" w:pos="576"/>
        </w:tabs>
        <w:spacing w:before="480" w:after="300"/>
      </w:pPr>
      <w:r>
        <w:t>ObjectFactoryAttribute</w:t>
      </w:r>
    </w:p>
    <w:p w:rsidR="0045447A" w:rsidRDefault="0045447A" w:rsidP="0045447A">
      <w:pPr>
        <w:pStyle w:val="DesignID"/>
      </w:pPr>
      <w:r>
        <w:t>GENERIC_GDD_CLS_033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ObjectFactoryAttribut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Object factory attribute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76" w:name="_Toc8057067"/>
      <w:r>
        <w:t>Renesas::Generator::MCALConfGen::CrossCutting::UserInterface::UserInterface</w:t>
      </w:r>
      <w:bookmarkEnd w:id="17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UserInterfac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that implement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ErrorCoun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rror cou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WarningCoun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Warning cou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runtimeConfi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untime confi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basicConfi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Basic confi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swLo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Stream writer lo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logConten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Log conte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errorCoun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Error cou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warningCoun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Warning cou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inExitMod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in Exit Mod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exitCodeDic</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exit Code Dictionary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Err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cord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War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port warn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Info</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port info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Open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pen file from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Exi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Gentool without paramet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6)</w:t>
            </w:r>
          </w:p>
        </w:tc>
        <w:tc>
          <w:tcPr>
            <w:tcW w:w="3739" w:type="dxa"/>
            <w:shd w:val="clear" w:color="auto" w:fill="auto"/>
            <w:vAlign w:val="center"/>
          </w:tcPr>
          <w:p w:rsidR="0045447A" w:rsidRDefault="0045447A" w:rsidP="002131CA">
            <w:pPr>
              <w:spacing w:after="100" w:afterAutospacing="1"/>
            </w:pPr>
            <w:r>
              <w:t>Exi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Gentool with parameter exit cod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ErrorFileNotFoun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file not found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ErrorModuleNotFoun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Handle module not found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InfoErrorCod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cord error based on error cod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getDateTi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urrent date time with format "dd MMM yyyy - hh:mm:s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getCallerClas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aller clas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repor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eport error, warning and info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textWrap</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Wrap tex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writeLog</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Write content to log file </w:t>
            </w:r>
          </w:p>
        </w:tc>
      </w:tr>
    </w:tbl>
    <w:p w:rsidR="0045447A" w:rsidRDefault="0045447A" w:rsidP="0045447A">
      <w:pPr>
        <w:pStyle w:val="Heading3"/>
        <w:tabs>
          <w:tab w:val="clear" w:pos="576"/>
        </w:tabs>
        <w:spacing w:before="480" w:after="300"/>
      </w:pPr>
      <w:bookmarkStart w:id="177" w:name="_Toc8057068"/>
      <w:r>
        <w:t>Fields</w:t>
      </w:r>
      <w:bookmarkEnd w:id="177"/>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3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ErrorCount</w:t>
      </w:r>
    </w:p>
    <w:p w:rsidR="0045447A" w:rsidRDefault="0045447A" w:rsidP="0045447A">
      <w:pPr>
        <w:pStyle w:val="DesignID"/>
      </w:pPr>
      <w:r>
        <w:t>GENERIC_GDD_CLS_03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rrorCoun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rror count </w:t>
            </w:r>
          </w:p>
        </w:tc>
      </w:tr>
    </w:tbl>
    <w:p w:rsidR="0045447A" w:rsidRDefault="0045447A" w:rsidP="0045447A"/>
    <w:p w:rsidR="0045447A" w:rsidRDefault="0045447A" w:rsidP="0045447A">
      <w:pPr>
        <w:pStyle w:val="Heading4"/>
        <w:tabs>
          <w:tab w:val="clear" w:pos="576"/>
        </w:tabs>
        <w:spacing w:before="480" w:after="300"/>
      </w:pPr>
      <w:r>
        <w:t>WarningCount</w:t>
      </w:r>
    </w:p>
    <w:p w:rsidR="0045447A" w:rsidRDefault="0045447A" w:rsidP="0045447A">
      <w:pPr>
        <w:pStyle w:val="DesignID"/>
      </w:pPr>
      <w:r>
        <w:t>GENERIC_GDD_CLS_03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WarningCoun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Warning count </w:t>
            </w:r>
          </w:p>
        </w:tc>
      </w:tr>
    </w:tbl>
    <w:p w:rsidR="0045447A" w:rsidRDefault="0045447A" w:rsidP="0045447A"/>
    <w:p w:rsidR="0045447A" w:rsidRDefault="0045447A" w:rsidP="0045447A">
      <w:pPr>
        <w:pStyle w:val="Heading4"/>
        <w:tabs>
          <w:tab w:val="clear" w:pos="576"/>
        </w:tabs>
        <w:spacing w:before="480" w:after="300"/>
      </w:pPr>
      <w:r>
        <w:t>runtimeConfig</w:t>
      </w:r>
    </w:p>
    <w:p w:rsidR="0045447A" w:rsidRDefault="0045447A" w:rsidP="0045447A">
      <w:pPr>
        <w:pStyle w:val="DesignID"/>
      </w:pPr>
      <w:r>
        <w:t>GENERIC_GDD_CLS_03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untimeConfi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untime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Description</w:t>
            </w:r>
          </w:p>
        </w:tc>
        <w:tc>
          <w:tcPr>
            <w:tcW w:w="5816" w:type="dxa"/>
            <w:shd w:val="clear" w:color="auto" w:fill="auto"/>
          </w:tcPr>
          <w:p w:rsidR="0045447A" w:rsidRDefault="0045447A" w:rsidP="00760728">
            <w:r>
              <w:t xml:space="preserve">Runtime config </w:t>
            </w:r>
          </w:p>
        </w:tc>
      </w:tr>
    </w:tbl>
    <w:p w:rsidR="0045447A" w:rsidRDefault="0045447A" w:rsidP="0045447A"/>
    <w:p w:rsidR="0045447A" w:rsidRDefault="0045447A" w:rsidP="0045447A">
      <w:pPr>
        <w:pStyle w:val="Heading4"/>
        <w:tabs>
          <w:tab w:val="clear" w:pos="576"/>
        </w:tabs>
        <w:spacing w:before="480" w:after="300"/>
      </w:pPr>
      <w:r>
        <w:t>basicConfig</w:t>
      </w:r>
    </w:p>
    <w:p w:rsidR="0045447A" w:rsidRDefault="0045447A" w:rsidP="0045447A">
      <w:pPr>
        <w:pStyle w:val="DesignID"/>
      </w:pPr>
      <w:r>
        <w:t>GENERIC_GDD_CLS_03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asicConfi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Basic config </w:t>
            </w:r>
          </w:p>
        </w:tc>
      </w:tr>
    </w:tbl>
    <w:p w:rsidR="0045447A" w:rsidRDefault="0045447A" w:rsidP="0045447A"/>
    <w:p w:rsidR="0045447A" w:rsidRDefault="0045447A" w:rsidP="0045447A">
      <w:pPr>
        <w:pStyle w:val="Heading4"/>
        <w:tabs>
          <w:tab w:val="clear" w:pos="576"/>
        </w:tabs>
        <w:spacing w:before="480" w:after="300"/>
      </w:pPr>
      <w:r>
        <w:t>swLog</w:t>
      </w:r>
    </w:p>
    <w:p w:rsidR="0045447A" w:rsidRDefault="0045447A" w:rsidP="0045447A">
      <w:pPr>
        <w:pStyle w:val="DesignID"/>
      </w:pPr>
      <w:r>
        <w:t>GENERIC_GDD_CLS_03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Lo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eamWrit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tream writer log </w:t>
            </w:r>
          </w:p>
        </w:tc>
      </w:tr>
    </w:tbl>
    <w:p w:rsidR="0045447A" w:rsidRDefault="0045447A" w:rsidP="0045447A"/>
    <w:p w:rsidR="0045447A" w:rsidRDefault="0045447A" w:rsidP="0045447A">
      <w:pPr>
        <w:pStyle w:val="Heading4"/>
        <w:tabs>
          <w:tab w:val="clear" w:pos="576"/>
        </w:tabs>
        <w:spacing w:before="480" w:after="300"/>
      </w:pPr>
      <w:r>
        <w:t>logContent</w:t>
      </w:r>
    </w:p>
    <w:p w:rsidR="0045447A" w:rsidRDefault="0045447A" w:rsidP="0045447A">
      <w:pPr>
        <w:pStyle w:val="DesignID"/>
      </w:pPr>
      <w:r>
        <w:t>GENERIC_GDD_CLS_03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Conten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Build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Log content </w:t>
            </w:r>
          </w:p>
        </w:tc>
      </w:tr>
    </w:tbl>
    <w:p w:rsidR="0045447A" w:rsidRDefault="0045447A" w:rsidP="0045447A"/>
    <w:p w:rsidR="0045447A" w:rsidRDefault="0045447A" w:rsidP="0045447A">
      <w:pPr>
        <w:pStyle w:val="Heading4"/>
        <w:tabs>
          <w:tab w:val="clear" w:pos="576"/>
        </w:tabs>
        <w:spacing w:before="480" w:after="300"/>
      </w:pPr>
      <w:r>
        <w:t>errorCount</w:t>
      </w:r>
    </w:p>
    <w:p w:rsidR="0045447A" w:rsidRDefault="0045447A" w:rsidP="0045447A">
      <w:pPr>
        <w:pStyle w:val="DesignID"/>
      </w:pPr>
      <w:r>
        <w:t>GENERIC_GDD_CLS_03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rrorCoun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rror count </w:t>
            </w:r>
          </w:p>
        </w:tc>
      </w:tr>
    </w:tbl>
    <w:p w:rsidR="0045447A" w:rsidRDefault="0045447A" w:rsidP="0045447A"/>
    <w:p w:rsidR="0045447A" w:rsidRDefault="0045447A" w:rsidP="0045447A">
      <w:pPr>
        <w:pStyle w:val="Heading4"/>
        <w:tabs>
          <w:tab w:val="clear" w:pos="576"/>
        </w:tabs>
        <w:spacing w:before="480" w:after="300"/>
      </w:pPr>
      <w:r>
        <w:t>warningCount</w:t>
      </w:r>
    </w:p>
    <w:p w:rsidR="0045447A" w:rsidRDefault="0045447A" w:rsidP="0045447A">
      <w:pPr>
        <w:pStyle w:val="DesignID"/>
      </w:pPr>
      <w:r>
        <w:t>GENERIC_GDD_CLS_03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warningCoun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Warning count </w:t>
            </w:r>
          </w:p>
        </w:tc>
      </w:tr>
    </w:tbl>
    <w:p w:rsidR="0045447A" w:rsidRDefault="0045447A" w:rsidP="0045447A"/>
    <w:p w:rsidR="0045447A" w:rsidRDefault="0045447A" w:rsidP="0045447A">
      <w:pPr>
        <w:pStyle w:val="Heading4"/>
        <w:tabs>
          <w:tab w:val="clear" w:pos="576"/>
        </w:tabs>
        <w:spacing w:before="480" w:after="300"/>
      </w:pPr>
      <w:r>
        <w:lastRenderedPageBreak/>
        <w:t>inExitMode</w:t>
      </w:r>
    </w:p>
    <w:p w:rsidR="0045447A" w:rsidRDefault="0045447A" w:rsidP="0045447A">
      <w:pPr>
        <w:pStyle w:val="DesignID"/>
      </w:pPr>
      <w:r>
        <w:t>GENERIC_GDD_CLS_03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ExitMod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 Exit Mode </w:t>
            </w:r>
          </w:p>
        </w:tc>
      </w:tr>
    </w:tbl>
    <w:p w:rsidR="0045447A" w:rsidRDefault="0045447A" w:rsidP="0045447A"/>
    <w:p w:rsidR="0045447A" w:rsidRDefault="0045447A" w:rsidP="0045447A">
      <w:pPr>
        <w:pStyle w:val="Heading4"/>
        <w:tabs>
          <w:tab w:val="clear" w:pos="576"/>
        </w:tabs>
        <w:spacing w:before="480" w:after="300"/>
      </w:pPr>
      <w:r>
        <w:t>exitCodeDic</w:t>
      </w:r>
    </w:p>
    <w:p w:rsidR="0045447A" w:rsidRDefault="0045447A" w:rsidP="0045447A">
      <w:pPr>
        <w:pStyle w:val="DesignID"/>
      </w:pPr>
      <w:r>
        <w:t>GENERIC_GDD_CLS_034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CodeDic</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Type, in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Code Dictionary </w:t>
            </w:r>
          </w:p>
        </w:tc>
      </w:tr>
    </w:tbl>
    <w:p w:rsidR="0045447A" w:rsidRDefault="0045447A" w:rsidP="0045447A"/>
    <w:p w:rsidR="0045447A" w:rsidRDefault="0045447A" w:rsidP="0045447A">
      <w:pPr>
        <w:pStyle w:val="Heading3"/>
        <w:tabs>
          <w:tab w:val="clear" w:pos="576"/>
        </w:tabs>
        <w:spacing w:before="480" w:after="300"/>
      </w:pPr>
      <w:bookmarkStart w:id="178" w:name="_Toc8057069"/>
      <w:r>
        <w:t>Methods</w:t>
      </w:r>
      <w:bookmarkEnd w:id="178"/>
    </w:p>
    <w:p w:rsidR="0045447A" w:rsidRDefault="0045447A" w:rsidP="0045447A">
      <w:pPr>
        <w:pStyle w:val="Heading4"/>
        <w:tabs>
          <w:tab w:val="clear" w:pos="576"/>
        </w:tabs>
        <w:spacing w:before="480" w:after="300"/>
      </w:pPr>
      <w:r>
        <w:t>Error</w:t>
      </w:r>
    </w:p>
    <w:p w:rsidR="0045447A" w:rsidRDefault="0045447A" w:rsidP="0045447A">
      <w:pPr>
        <w:pStyle w:val="DesignID"/>
      </w:pPr>
      <w:r>
        <w:t>GENERIC_GDD_CLS_034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rro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Id</w:t>
            </w:r>
          </w:p>
        </w:tc>
        <w:tc>
          <w:tcPr>
            <w:tcW w:w="4154" w:type="dxa"/>
            <w:gridSpan w:val="2"/>
            <w:shd w:val="clear" w:color="auto" w:fill="auto"/>
          </w:tcPr>
          <w:p w:rsidR="0045447A" w:rsidRDefault="0045447A" w:rsidP="00760728">
            <w:r>
              <w:t xml:space="preserve">Module 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rrorCode</w:t>
            </w:r>
          </w:p>
        </w:tc>
        <w:tc>
          <w:tcPr>
            <w:tcW w:w="4154" w:type="dxa"/>
            <w:gridSpan w:val="2"/>
            <w:shd w:val="clear" w:color="auto" w:fill="auto"/>
          </w:tcPr>
          <w:p w:rsidR="0045447A" w:rsidRDefault="0045447A" w:rsidP="00760728">
            <w:r>
              <w:t xml:space="preserve">Error 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essage</w:t>
            </w:r>
          </w:p>
        </w:tc>
        <w:tc>
          <w:tcPr>
            <w:tcW w:w="4154" w:type="dxa"/>
            <w:gridSpan w:val="2"/>
            <w:shd w:val="clear" w:color="auto" w:fill="auto"/>
          </w:tcPr>
          <w:p w:rsidR="0045447A" w:rsidRDefault="0045447A" w:rsidP="00760728">
            <w:r>
              <w:t xml:space="preserve">Messag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eters</w:t>
            </w:r>
          </w:p>
        </w:tc>
        <w:tc>
          <w:tcPr>
            <w:tcW w:w="4154" w:type="dxa"/>
            <w:gridSpan w:val="2"/>
            <w:shd w:val="clear" w:color="auto" w:fill="auto"/>
          </w:tcPr>
          <w:p w:rsidR="0045447A" w:rsidRDefault="0045447A" w:rsidP="00760728">
            <w:r>
              <w:t xml:space="preserve">Parameter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cord error</w:t>
            </w:r>
          </w:p>
          <w:p w:rsidR="0045447A" w:rsidRDefault="0045447A" w:rsidP="00760728">
            <w:pPr>
              <w:pStyle w:val="SourceCode"/>
            </w:pPr>
            <w:r>
              <w:t>Algorithm:</w:t>
            </w:r>
            <w:r>
              <w:br/>
              <w:t>GLOBAL VARIABLE IN:</w:t>
            </w:r>
            <w:r>
              <w:br/>
              <w:t xml:space="preserve">     errorCount</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Increase number of errors and call report method</w:t>
            </w:r>
            <w:r>
              <w:br/>
              <w:t xml:space="preserve"> CALL report method WITH moduleId, errorCode, "ERR", message, parameter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ErrorFileNotFound</w:t>
      </w:r>
    </w:p>
    <w:p w:rsidR="0045447A" w:rsidRDefault="0045447A" w:rsidP="0045447A">
      <w:pPr>
        <w:pStyle w:val="DesignID"/>
      </w:pPr>
      <w:r>
        <w:t>GENERIC_GDD_CLS_034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rrorFileNotFound</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 xml:space="preserve">Fi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file not found erro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Record error ERR000001</w:t>
            </w:r>
            <w:r>
              <w:br/>
              <w:t xml:space="preserve"> LET CALL Exit method with exitCode EXIT_DUE_CMD_ERROR</w:t>
            </w:r>
          </w:p>
        </w:tc>
      </w:tr>
    </w:tbl>
    <w:p w:rsidR="0045447A" w:rsidRDefault="0045447A" w:rsidP="0045447A">
      <w:pPr>
        <w:pStyle w:val="RefReq"/>
      </w:pPr>
      <w:r>
        <w:t>{</w:t>
      </w:r>
      <w:r w:rsidR="005D40B7">
        <w:t>Ref: [1]</w:t>
      </w:r>
      <w:r>
        <w:t xml:space="preserve"> &lt;GENERIC_TUM_U2X_GT_ERR_001&gt;}</w:t>
      </w:r>
    </w:p>
    <w:p w:rsidR="001637C8" w:rsidRPr="001637C8" w:rsidRDefault="001637C8" w:rsidP="001637C8">
      <w:r w:rsidRPr="001637C8">
        <w:t>{Ref: [3] &lt; CMN_GDD_ERR_001&gt;}</w:t>
      </w:r>
    </w:p>
    <w:p w:rsidR="0045447A" w:rsidRDefault="0045447A" w:rsidP="0045447A"/>
    <w:p w:rsidR="0045447A" w:rsidRDefault="0045447A" w:rsidP="0045447A">
      <w:pPr>
        <w:pStyle w:val="Heading4"/>
        <w:tabs>
          <w:tab w:val="clear" w:pos="576"/>
        </w:tabs>
        <w:spacing w:before="480" w:after="300"/>
      </w:pPr>
      <w:r>
        <w:t>ErrorModuleNotFound</w:t>
      </w:r>
    </w:p>
    <w:p w:rsidR="0045447A" w:rsidRDefault="0045447A" w:rsidP="0045447A">
      <w:pPr>
        <w:pStyle w:val="DesignID"/>
      </w:pPr>
      <w:r>
        <w:t>GENERIC_GDD_CLS_034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rrorModuleNotFound</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void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module not found erro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Record error ERR000031</w:t>
            </w:r>
            <w:r>
              <w:br/>
              <w:t xml:space="preserve"> LET Record info INF000005</w:t>
            </w:r>
            <w:r>
              <w:br/>
            </w:r>
            <w:r>
              <w:lastRenderedPageBreak/>
              <w:t xml:space="preserve"> LET CALL infoErrorCode method to record info based on error code EXIT_DUE_CMD_ERROR</w:t>
            </w:r>
            <w:r>
              <w:br/>
              <w:t xml:space="preserve"> LET CALL Environment.Exit with 1</w:t>
            </w:r>
          </w:p>
        </w:tc>
      </w:tr>
    </w:tbl>
    <w:p w:rsidR="0045447A" w:rsidRDefault="0045447A" w:rsidP="0045447A">
      <w:pPr>
        <w:pStyle w:val="RefReq"/>
      </w:pPr>
      <w:r>
        <w:lastRenderedPageBreak/>
        <w:t>{</w:t>
      </w:r>
      <w:r w:rsidR="005D40B7">
        <w:t>Ref: [1]</w:t>
      </w:r>
      <w:r>
        <w:t xml:space="preserve"> &lt;GENERIC_TUM_U2x_GT_ERR_031&gt;}</w:t>
      </w:r>
    </w:p>
    <w:p w:rsidR="00760728" w:rsidRPr="00760728" w:rsidRDefault="00760728" w:rsidP="00760728">
      <w:r w:rsidRPr="00760728">
        <w:t>{Ref: [3] &lt; CMN_GDD_ERR_0</w:t>
      </w:r>
      <w:r>
        <w:t>31</w:t>
      </w:r>
      <w:r w:rsidRPr="00760728">
        <w:t>&gt;}</w:t>
      </w:r>
    </w:p>
    <w:p w:rsidR="0045447A" w:rsidRDefault="0045447A" w:rsidP="0045447A"/>
    <w:p w:rsidR="0045447A" w:rsidRDefault="0045447A" w:rsidP="0045447A">
      <w:pPr>
        <w:pStyle w:val="Heading4"/>
        <w:tabs>
          <w:tab w:val="clear" w:pos="576"/>
        </w:tabs>
        <w:spacing w:before="480" w:after="300"/>
      </w:pPr>
      <w:r>
        <w:t>Exit</w:t>
      </w:r>
    </w:p>
    <w:p w:rsidR="0045447A" w:rsidRDefault="0045447A" w:rsidP="0045447A">
      <w:pPr>
        <w:pStyle w:val="DesignID"/>
      </w:pPr>
      <w:r>
        <w:t>GENERIC_GDD_CLS_034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Exi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Exit Gentool without paramete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Identify exitcode from caller class</w:t>
            </w:r>
            <w:r>
              <w:br/>
              <w:t xml:space="preserve"> IF CALL class NOT found in exitCodeDic THEN</w:t>
            </w:r>
            <w:r>
              <w:br/>
              <w:t xml:space="preserve">     LET exitcode = EXIT_SUCCESSFUL</w:t>
            </w:r>
            <w:r>
              <w:br/>
              <w:t xml:space="preserve"> LET CALL Exit method with parameter exitcode</w:t>
            </w:r>
          </w:p>
        </w:tc>
      </w:tr>
    </w:tbl>
    <w:p w:rsidR="0045447A" w:rsidRDefault="0045447A" w:rsidP="0045447A">
      <w:pPr>
        <w:pStyle w:val="RefReq"/>
      </w:pPr>
      <w:r>
        <w:t>{</w:t>
      </w:r>
      <w:r w:rsidR="005D40B7">
        <w:t>Ref: [1]</w:t>
      </w:r>
      <w:r>
        <w:t xml:space="preserve"> &lt;GENERIC_TUM_U2X_GT_ERR_004 GENERIC_TUM_U2X_GT_INF_005&gt;}</w:t>
      </w:r>
    </w:p>
    <w:p w:rsidR="0045447A" w:rsidRDefault="0045447A" w:rsidP="0045447A"/>
    <w:p w:rsidR="0045447A" w:rsidRDefault="0045447A" w:rsidP="0045447A">
      <w:pPr>
        <w:pStyle w:val="Heading4"/>
        <w:tabs>
          <w:tab w:val="clear" w:pos="576"/>
        </w:tabs>
        <w:spacing w:before="480" w:after="300"/>
      </w:pPr>
      <w:r>
        <w:t>Exit</w:t>
      </w:r>
    </w:p>
    <w:p w:rsidR="0045447A" w:rsidRDefault="0045447A" w:rsidP="0045447A">
      <w:pPr>
        <w:pStyle w:val="DesignID"/>
      </w:pPr>
      <w:r>
        <w:t>GENERIC_GDD_CLS_034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xi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xitCode</w:t>
            </w:r>
          </w:p>
        </w:tc>
        <w:tc>
          <w:tcPr>
            <w:tcW w:w="4154" w:type="dxa"/>
            <w:gridSpan w:val="2"/>
            <w:shd w:val="clear" w:color="auto" w:fill="auto"/>
          </w:tcPr>
          <w:p w:rsidR="0045447A" w:rsidRDefault="0045447A" w:rsidP="00760728">
            <w:r>
              <w:t xml:space="preserve">Exit 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Exit Gentool with parameter exit code</w:t>
            </w:r>
          </w:p>
          <w:p w:rsidR="0045447A" w:rsidRDefault="0045447A" w:rsidP="00760728">
            <w:pPr>
              <w:pStyle w:val="SourceCode"/>
            </w:pPr>
            <w:r>
              <w:t>Algorithm:</w:t>
            </w:r>
            <w:r>
              <w:br/>
              <w:t>GLOBAL VARIABLE IN:</w:t>
            </w:r>
            <w:r>
              <w:br/>
              <w:t xml:space="preserve">     runtimeConfig, swLog, basicConfig</w:t>
            </w:r>
            <w:r>
              <w:br/>
            </w:r>
            <w:r>
              <w:br/>
              <w:t xml:space="preserve"> GLOBAL VARIABLE OUT:</w:t>
            </w:r>
            <w:r>
              <w:br/>
              <w:t xml:space="preserve">     N/A</w:t>
            </w:r>
            <w:r>
              <w:br/>
            </w:r>
            <w:r>
              <w:br/>
              <w:t xml:space="preserve"> PRECONDITION:</w:t>
            </w:r>
            <w:r>
              <w:br/>
              <w:t xml:space="preserve">     N/A</w:t>
            </w:r>
            <w:r>
              <w:br/>
            </w:r>
            <w:r>
              <w:br/>
            </w:r>
            <w:r>
              <w:lastRenderedPageBreak/>
              <w:t xml:space="preserve"> ABNORMAL SCENARIO:</w:t>
            </w:r>
            <w:r>
              <w:br/>
              <w:t xml:space="preserve">     N/A</w:t>
            </w:r>
            <w:r>
              <w:br/>
            </w:r>
            <w:r>
              <w:br/>
              <w:t xml:space="preserve"> LET Use basicConfig.OutputFolder if runtimeConfig.FolderOutput NOT existed</w:t>
            </w:r>
            <w:r>
              <w:br/>
              <w:t xml:space="preserve"> IF runtimeConfig.DryRun is false THEN</w:t>
            </w:r>
            <w:r>
              <w:br/>
              <w:t xml:space="preserve">     LET Write to log file</w:t>
            </w:r>
            <w:r>
              <w:br/>
              <w:t xml:space="preserve">     LET Handle error ERR000004 when can NOT write log file</w:t>
            </w:r>
            <w:r>
              <w:br/>
              <w:t xml:space="preserve"> End</w:t>
            </w:r>
            <w:r>
              <w:br/>
            </w:r>
            <w:r>
              <w:br/>
              <w:t xml:space="preserve"> LET Record info INF000005</w:t>
            </w:r>
            <w:r>
              <w:br/>
              <w:t xml:space="preserve"> LET CALL infoErrorCode method to record info based on exitCode</w:t>
            </w:r>
            <w:r>
              <w:br/>
              <w:t xml:space="preserve"> IF exitCode = EXIT_SUCCESSFUL THEN</w:t>
            </w:r>
            <w:r>
              <w:br/>
              <w:t xml:space="preserve">     LET Environment.Exit with 0</w:t>
            </w:r>
            <w:r>
              <w:br/>
              <w:t xml:space="preserve"> ELSE</w:t>
            </w:r>
            <w:r>
              <w:br/>
              <w:t xml:space="preserve">     LET Environment.Exit with 1</w:t>
            </w:r>
          </w:p>
        </w:tc>
      </w:tr>
    </w:tbl>
    <w:p w:rsidR="0045447A" w:rsidRDefault="0045447A" w:rsidP="0045447A">
      <w:pPr>
        <w:pStyle w:val="RefReq"/>
      </w:pPr>
      <w:r>
        <w:lastRenderedPageBreak/>
        <w:t>{</w:t>
      </w:r>
      <w:r w:rsidR="005D40B7">
        <w:t>Ref: [1]</w:t>
      </w:r>
      <w:r>
        <w:t xml:space="preserve"> &lt;GENERIC_TUM_U2X_GT_ERR_004 GENERIC_TUM_U2X_GT_INF_005&gt;}</w:t>
      </w:r>
    </w:p>
    <w:p w:rsidR="00B72A87" w:rsidRPr="00B72A87" w:rsidRDefault="00B72A87" w:rsidP="00B72A87">
      <w:r w:rsidRPr="00B72A87">
        <w:t>{Ref: [3] &lt; CMN_GDD_ERR_00</w:t>
      </w:r>
      <w:r>
        <w:t xml:space="preserve">4 </w:t>
      </w:r>
      <w:r w:rsidRPr="00B72A87">
        <w:t>CMN_GDD_ERR_00</w:t>
      </w:r>
      <w:r>
        <w:t>5</w:t>
      </w:r>
      <w:r w:rsidRPr="00B72A87">
        <w:t>&gt;}</w:t>
      </w:r>
    </w:p>
    <w:p w:rsidR="0045447A" w:rsidRDefault="0045447A" w:rsidP="0045447A"/>
    <w:p w:rsidR="0045447A" w:rsidRDefault="0045447A" w:rsidP="0045447A">
      <w:pPr>
        <w:pStyle w:val="Heading4"/>
        <w:tabs>
          <w:tab w:val="clear" w:pos="576"/>
        </w:tabs>
        <w:spacing w:before="480" w:after="300"/>
      </w:pPr>
      <w:r>
        <w:t>Info</w:t>
      </w:r>
    </w:p>
    <w:p w:rsidR="0045447A" w:rsidRDefault="0045447A" w:rsidP="0045447A">
      <w:pPr>
        <w:pStyle w:val="DesignID"/>
      </w:pPr>
      <w:r>
        <w:t>GENERIC_GDD_CLS_034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fo</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Id</w:t>
            </w:r>
          </w:p>
        </w:tc>
        <w:tc>
          <w:tcPr>
            <w:tcW w:w="4154" w:type="dxa"/>
            <w:gridSpan w:val="2"/>
            <w:shd w:val="clear" w:color="auto" w:fill="auto"/>
          </w:tcPr>
          <w:p w:rsidR="0045447A" w:rsidRDefault="0045447A" w:rsidP="00760728">
            <w:r>
              <w:t xml:space="preserve">Module 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rrorCode</w:t>
            </w:r>
          </w:p>
        </w:tc>
        <w:tc>
          <w:tcPr>
            <w:tcW w:w="4154" w:type="dxa"/>
            <w:gridSpan w:val="2"/>
            <w:shd w:val="clear" w:color="auto" w:fill="auto"/>
          </w:tcPr>
          <w:p w:rsidR="0045447A" w:rsidRDefault="0045447A" w:rsidP="00760728">
            <w:r>
              <w:t xml:space="preserve">Error 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essage</w:t>
            </w:r>
          </w:p>
        </w:tc>
        <w:tc>
          <w:tcPr>
            <w:tcW w:w="4154" w:type="dxa"/>
            <w:gridSpan w:val="2"/>
            <w:shd w:val="clear" w:color="auto" w:fill="auto"/>
          </w:tcPr>
          <w:p w:rsidR="0045447A" w:rsidRDefault="0045447A" w:rsidP="00760728">
            <w:r>
              <w:t xml:space="preserve">Messag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eters</w:t>
            </w:r>
          </w:p>
        </w:tc>
        <w:tc>
          <w:tcPr>
            <w:tcW w:w="4154" w:type="dxa"/>
            <w:gridSpan w:val="2"/>
            <w:shd w:val="clear" w:color="auto" w:fill="auto"/>
          </w:tcPr>
          <w:p w:rsidR="0045447A" w:rsidRDefault="0045447A" w:rsidP="00760728">
            <w:r>
              <w:t xml:space="preserve">Parameter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port info</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CALL report method WITH moduleId, errorCode, "INF", message, parameter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InfoErrorCode</w:t>
      </w:r>
    </w:p>
    <w:p w:rsidR="0045447A" w:rsidRDefault="0045447A" w:rsidP="0045447A">
      <w:pPr>
        <w:pStyle w:val="DesignID"/>
      </w:pPr>
      <w:r>
        <w:t>GENERIC_GDD_CLS_034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foErrorCod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rrorcode</w:t>
            </w:r>
          </w:p>
        </w:tc>
        <w:tc>
          <w:tcPr>
            <w:tcW w:w="4154" w:type="dxa"/>
            <w:gridSpan w:val="2"/>
            <w:shd w:val="clear" w:color="auto" w:fill="auto"/>
          </w:tcPr>
          <w:p w:rsidR="0045447A" w:rsidRDefault="0045447A" w:rsidP="00760728">
            <w:r>
              <w:t xml:space="preserve">Error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cord error based on error code</w:t>
            </w:r>
          </w:p>
          <w:p w:rsidR="0045447A" w:rsidRDefault="0045447A" w:rsidP="00760728">
            <w:pPr>
              <w:pStyle w:val="SourceCode"/>
            </w:pPr>
            <w:r>
              <w:t>Algorithm:</w:t>
            </w:r>
            <w:r>
              <w:br/>
              <w:t>GLOBAL VARIABLE IN:</w:t>
            </w:r>
            <w:r>
              <w:br/>
              <w:t xml:space="preserve">     WarningCount</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errorcode iS:</w:t>
            </w:r>
            <w:r>
              <w:br/>
              <w:t xml:space="preserve">     - EXIT_DUE_CMD_ERROR THEN LET record info INF000008</w:t>
            </w:r>
            <w:r>
              <w:br/>
              <w:t xml:space="preserve">     - EXIT_SUCCESSFUL and EXIT_SUCCESSFUL_WITH_WARNINGS</w:t>
            </w:r>
            <w:r>
              <w:br/>
              <w:t xml:space="preserve">         + IF WarningCount &gt; 0 THEN LET record info INF000008</w:t>
            </w:r>
            <w:r>
              <w:br/>
              <w:t xml:space="preserve">         + ELSE LET record info INF000006</w:t>
            </w:r>
            <w:r>
              <w:br/>
              <w:t xml:space="preserve">     - EXIT_DUE_INPUT_FILES_ERROR THEN LET record info INF000009</w:t>
            </w:r>
            <w:r>
              <w:br/>
              <w:t xml:space="preserve">     - EXIT_DUE_STRUCTURE_GENERATION_ERROR THEN LET record info INF000010</w:t>
            </w:r>
            <w:r>
              <w:br/>
              <w:t xml:space="preserve">     - EXIT_DUE_OVERWRITTEN_FILE_ERROR THEN LET record info INF000011</w:t>
            </w:r>
          </w:p>
        </w:tc>
      </w:tr>
    </w:tbl>
    <w:p w:rsidR="0045447A" w:rsidRDefault="0045447A" w:rsidP="0045447A">
      <w:pPr>
        <w:pStyle w:val="RefReq"/>
      </w:pPr>
      <w:r>
        <w:t>{</w:t>
      </w:r>
      <w:r w:rsidR="005D40B7">
        <w:t>Ref: [1]</w:t>
      </w:r>
      <w:r>
        <w:t xml:space="preserve"> &lt;GENERIC_TUM_U2x_GT_INF_006 GENERIC_TUM_U2x_GT_INF_007 GENERIC_TUM_U2x_GT_INF_008 GENERIC_TUM_U2x_GT_INF_009, GENERIC_TUM_U2x_GT_INF_010 GENERIC_TUM_U2x_GT_INF_011 GENERIC_TUM_U2x_GT_INF_012 GENERIC_TUM_U2x_GT_INF_014&gt;}</w:t>
      </w:r>
    </w:p>
    <w:p w:rsidR="0045447A" w:rsidRDefault="0045447A" w:rsidP="0045447A"/>
    <w:p w:rsidR="0045447A" w:rsidRDefault="0045447A" w:rsidP="0045447A">
      <w:pPr>
        <w:pStyle w:val="Heading4"/>
        <w:tabs>
          <w:tab w:val="clear" w:pos="576"/>
        </w:tabs>
        <w:spacing w:before="480" w:after="300"/>
      </w:pPr>
      <w:r>
        <w:t>OpenFile</w:t>
      </w:r>
    </w:p>
    <w:p w:rsidR="0045447A" w:rsidRDefault="0045447A" w:rsidP="0045447A">
      <w:pPr>
        <w:pStyle w:val="DesignID"/>
      </w:pPr>
      <w:r>
        <w:t>GENERIC_GDD_CLS_034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OpenFil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eamWriter </w:t>
            </w:r>
          </w:p>
        </w:tc>
        <w:tc>
          <w:tcPr>
            <w:tcW w:w="4154" w:type="dxa"/>
            <w:gridSpan w:val="2"/>
            <w:shd w:val="clear" w:color="auto" w:fill="auto"/>
          </w:tcPr>
          <w:p w:rsidR="0045447A" w:rsidRDefault="0045447A" w:rsidP="00760728">
            <w:r>
              <w:t>The string wrapp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Open file from path</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r>
            <w:r>
              <w:lastRenderedPageBreak/>
              <w:t xml:space="preserve"> PRECONDITION:</w:t>
            </w:r>
            <w:r>
              <w:br/>
              <w:t xml:space="preserve">     N/A</w:t>
            </w:r>
            <w:r>
              <w:br/>
            </w:r>
            <w:r>
              <w:br/>
              <w:t xml:space="preserve"> ABNORMAL SCENARIO:</w:t>
            </w:r>
            <w:r>
              <w:br/>
              <w:t xml:space="preserve">     N/A</w:t>
            </w:r>
            <w:r>
              <w:br/>
            </w:r>
            <w:r>
              <w:br/>
              <w:t xml:space="preserve"> LET Open file from path</w:t>
            </w:r>
            <w:r>
              <w:br/>
              <w:t xml:space="preserve"> LET CALL Info WITH (0, 4, String.Format(Resources.INF000004, StringUtils.GetRelativePath(path),</w:t>
            </w:r>
            <w:r>
              <w:br/>
              <w:t xml:space="preserve">     getDateTime())) TO Record info INF000004</w:t>
            </w:r>
          </w:p>
        </w:tc>
      </w:tr>
    </w:tbl>
    <w:p w:rsidR="0045447A" w:rsidRDefault="0045447A" w:rsidP="0045447A">
      <w:pPr>
        <w:pStyle w:val="RefReq"/>
      </w:pPr>
      <w:r>
        <w:lastRenderedPageBreak/>
        <w:t>{</w:t>
      </w:r>
      <w:r w:rsidR="005D40B7">
        <w:t>Ref: [1]</w:t>
      </w:r>
      <w:r>
        <w:t xml:space="preserve"> &lt;GENERIC_TUM_U2x_GT_INF_004&gt;}</w:t>
      </w:r>
    </w:p>
    <w:p w:rsidR="0045447A" w:rsidRDefault="0045447A" w:rsidP="0045447A"/>
    <w:p w:rsidR="0045447A" w:rsidRDefault="0045447A" w:rsidP="0045447A">
      <w:pPr>
        <w:pStyle w:val="Heading4"/>
        <w:tabs>
          <w:tab w:val="clear" w:pos="576"/>
        </w:tabs>
        <w:spacing w:before="480" w:after="300"/>
      </w:pPr>
      <w:r>
        <w:t>Warn</w:t>
      </w:r>
    </w:p>
    <w:p w:rsidR="0045447A" w:rsidRDefault="0045447A" w:rsidP="0045447A">
      <w:pPr>
        <w:pStyle w:val="DesignID"/>
      </w:pPr>
      <w:r>
        <w:t>GENERIC_GDD_CLS_034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War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Id</w:t>
            </w:r>
          </w:p>
        </w:tc>
        <w:tc>
          <w:tcPr>
            <w:tcW w:w="4154" w:type="dxa"/>
            <w:gridSpan w:val="2"/>
            <w:shd w:val="clear" w:color="auto" w:fill="auto"/>
          </w:tcPr>
          <w:p w:rsidR="0045447A" w:rsidRDefault="0045447A" w:rsidP="00760728">
            <w:r>
              <w:t xml:space="preserve">Module 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rrorCode</w:t>
            </w:r>
          </w:p>
        </w:tc>
        <w:tc>
          <w:tcPr>
            <w:tcW w:w="4154" w:type="dxa"/>
            <w:gridSpan w:val="2"/>
            <w:shd w:val="clear" w:color="auto" w:fill="auto"/>
          </w:tcPr>
          <w:p w:rsidR="0045447A" w:rsidRDefault="0045447A" w:rsidP="00760728">
            <w:r>
              <w:t xml:space="preserve">Error 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essage</w:t>
            </w:r>
          </w:p>
        </w:tc>
        <w:tc>
          <w:tcPr>
            <w:tcW w:w="4154" w:type="dxa"/>
            <w:gridSpan w:val="2"/>
            <w:shd w:val="clear" w:color="auto" w:fill="auto"/>
          </w:tcPr>
          <w:p w:rsidR="0045447A" w:rsidRDefault="0045447A" w:rsidP="00760728">
            <w:r>
              <w:t xml:space="preserve">Messag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eters</w:t>
            </w:r>
          </w:p>
        </w:tc>
        <w:tc>
          <w:tcPr>
            <w:tcW w:w="4154" w:type="dxa"/>
            <w:gridSpan w:val="2"/>
            <w:shd w:val="clear" w:color="auto" w:fill="auto"/>
          </w:tcPr>
          <w:p w:rsidR="0045447A" w:rsidRDefault="0045447A" w:rsidP="00760728">
            <w:r>
              <w:t xml:space="preserve">Parameter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port warning</w:t>
            </w:r>
          </w:p>
          <w:p w:rsidR="0045447A" w:rsidRDefault="0045447A" w:rsidP="00760728">
            <w:pPr>
              <w:pStyle w:val="SourceCode"/>
            </w:pPr>
            <w:r>
              <w:t>Algorithm:</w:t>
            </w:r>
            <w:r>
              <w:br/>
              <w:t>GLOBAL VARIABLE IN:</w:t>
            </w:r>
            <w:r>
              <w:br/>
              <w:t xml:space="preserve">     warningCount</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Increase number of warnings and call report method</w:t>
            </w:r>
            <w:r>
              <w:br/>
              <w:t xml:space="preserve"> CALL report method WITH moduleId, errorCode, "WRN", message, parameter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allerClass</w:t>
      </w:r>
    </w:p>
    <w:p w:rsidR="0045447A" w:rsidRDefault="0045447A" w:rsidP="0045447A">
      <w:pPr>
        <w:pStyle w:val="DesignID"/>
      </w:pPr>
      <w:r>
        <w:t>GENERIC_GDD_CLS_034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allerClas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Type </w:t>
            </w:r>
          </w:p>
        </w:tc>
        <w:tc>
          <w:tcPr>
            <w:tcW w:w="4154" w:type="dxa"/>
            <w:gridSpan w:val="2"/>
            <w:shd w:val="clear" w:color="auto" w:fill="auto"/>
          </w:tcPr>
          <w:p w:rsidR="0045447A" w:rsidRDefault="0045447A" w:rsidP="00760728">
            <w:r>
              <w:t>The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aller clas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ret WITH type is Type and initialize value is null</w:t>
            </w:r>
            <w:r>
              <w:br/>
              <w:t xml:space="preserve"> LET stack = initialize new StackTrace</w:t>
            </w:r>
            <w:r>
              <w:br/>
              <w:t xml:space="preserve"> FOR index from 0 to length of stack.GetFrames</w:t>
            </w:r>
            <w:r>
              <w:br/>
              <w:t xml:space="preserve">     LET type = stack.GetFrame(index).GetMethod</w:t>
            </w:r>
            <w:r>
              <w:br/>
              <w:t xml:space="preserve">     IF type.DeclaringType.GetInterfaces().FirstOrDefault is not null THEN</w:t>
            </w:r>
            <w:r>
              <w:br/>
              <w:t xml:space="preserve">         LET ret = type.DeclaringType.GetInterfaces().FirstOrDefault</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DateTime</w:t>
      </w:r>
    </w:p>
    <w:p w:rsidR="0045447A" w:rsidRDefault="0045447A" w:rsidP="0045447A">
      <w:pPr>
        <w:pStyle w:val="DesignID"/>
      </w:pPr>
      <w:r>
        <w:t>GENERIC_GDD_CLS_034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DateTim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return a string </w:t>
            </w:r>
          </w:p>
        </w:tc>
        <w:tc>
          <w:tcPr>
            <w:tcW w:w="4154" w:type="dxa"/>
            <w:gridSpan w:val="2"/>
            <w:shd w:val="clear" w:color="auto" w:fill="auto"/>
          </w:tcPr>
          <w:p w:rsidR="0045447A" w:rsidRDefault="0045447A" w:rsidP="00760728">
            <w:r>
              <w:t xml:space="preserve"> No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urrent date time with format "dd MMM yyyy - hh:mm:ss"</w:t>
            </w:r>
          </w:p>
          <w:p w:rsidR="0045447A" w:rsidRDefault="0045447A" w:rsidP="00760728">
            <w:pPr>
              <w:pStyle w:val="SourceCode"/>
            </w:pPr>
            <w:r>
              <w:t>Algorithm:</w:t>
            </w:r>
            <w:r>
              <w:br/>
              <w:t>Get current date time with format "dd MMM yyyy - hh:mm:s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eport</w:t>
      </w:r>
    </w:p>
    <w:p w:rsidR="0045447A" w:rsidRDefault="0045447A" w:rsidP="0045447A">
      <w:pPr>
        <w:pStyle w:val="DesignID"/>
      </w:pPr>
      <w:r>
        <w:t>GENERIC_GDD_CLS_034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epor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Id</w:t>
            </w:r>
          </w:p>
        </w:tc>
        <w:tc>
          <w:tcPr>
            <w:tcW w:w="4154" w:type="dxa"/>
            <w:gridSpan w:val="2"/>
            <w:shd w:val="clear" w:color="auto" w:fill="auto"/>
          </w:tcPr>
          <w:p w:rsidR="0045447A" w:rsidRDefault="0045447A" w:rsidP="00760728">
            <w:r>
              <w:t xml:space="preserve">Module 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rrorCode</w:t>
            </w:r>
          </w:p>
        </w:tc>
        <w:tc>
          <w:tcPr>
            <w:tcW w:w="4154" w:type="dxa"/>
            <w:gridSpan w:val="2"/>
            <w:shd w:val="clear" w:color="auto" w:fill="auto"/>
          </w:tcPr>
          <w:p w:rsidR="0045447A" w:rsidRDefault="0045447A" w:rsidP="00760728">
            <w:r>
              <w:t xml:space="preserve">Error cod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sgType</w:t>
            </w:r>
          </w:p>
        </w:tc>
        <w:tc>
          <w:tcPr>
            <w:tcW w:w="4154" w:type="dxa"/>
            <w:gridSpan w:val="2"/>
            <w:shd w:val="clear" w:color="auto" w:fill="auto"/>
          </w:tcPr>
          <w:p w:rsidR="0045447A" w:rsidRDefault="0045447A" w:rsidP="00760728">
            <w:r>
              <w:t xml:space="preserve">Message type: ERR, WRN and INF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sg</w:t>
            </w:r>
          </w:p>
        </w:tc>
        <w:tc>
          <w:tcPr>
            <w:tcW w:w="4154" w:type="dxa"/>
            <w:gridSpan w:val="2"/>
            <w:shd w:val="clear" w:color="auto" w:fill="auto"/>
          </w:tcPr>
          <w:p w:rsidR="0045447A" w:rsidRDefault="0045447A" w:rsidP="00760728">
            <w:r>
              <w:t xml:space="preserve">Message forma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rameters</w:t>
            </w:r>
          </w:p>
        </w:tc>
        <w:tc>
          <w:tcPr>
            <w:tcW w:w="4154" w:type="dxa"/>
            <w:gridSpan w:val="2"/>
            <w:shd w:val="clear" w:color="auto" w:fill="auto"/>
          </w:tcPr>
          <w:p w:rsidR="0045447A" w:rsidRDefault="0045447A" w:rsidP="00760728">
            <w:r>
              <w:t xml:space="preserve">Parameter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port error, warning and info</w:t>
            </w:r>
          </w:p>
          <w:p w:rsidR="0045447A" w:rsidRDefault="0045447A" w:rsidP="00760728">
            <w:pPr>
              <w:pStyle w:val="SourceCode"/>
            </w:pPr>
            <w:r>
              <w:t>Algorithm:</w:t>
            </w:r>
            <w:r>
              <w:br/>
              <w:t>GLOBAL VARIABLE IN:</w:t>
            </w:r>
            <w:r>
              <w:br/>
              <w:t xml:space="preserve">     logContent</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nfomration = msgType + moduleId + errorCode + message which is constructed from format and parameters</w:t>
            </w:r>
            <w:r>
              <w:br/>
              <w:t xml:space="preserve"> IF Infomration length is larger than 80 THEN</w:t>
            </w:r>
            <w:r>
              <w:br/>
              <w:t xml:space="preserve">     LET Split Infomration into multiple lines, each of which has maximum length is 80</w:t>
            </w:r>
            <w:r>
              <w:br/>
              <w:t xml:space="preserve"> End</w:t>
            </w:r>
            <w:r>
              <w:br/>
              <w:t xml:space="preserve"> LET wite information to logContent and Consol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textWrap</w:t>
      </w:r>
    </w:p>
    <w:p w:rsidR="0045447A" w:rsidRDefault="0045447A" w:rsidP="0045447A">
      <w:pPr>
        <w:pStyle w:val="DesignID"/>
      </w:pPr>
      <w:r>
        <w:t>GENERIC_GDD_CLS_034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textWrap</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refix</w:t>
            </w:r>
          </w:p>
        </w:tc>
        <w:tc>
          <w:tcPr>
            <w:tcW w:w="4154" w:type="dxa"/>
            <w:gridSpan w:val="2"/>
            <w:shd w:val="clear" w:color="auto" w:fill="auto"/>
          </w:tcPr>
          <w:p w:rsidR="0045447A" w:rsidRDefault="0045447A" w:rsidP="00760728">
            <w:r>
              <w:t xml:space="preserve">Prefix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putString</w:t>
            </w:r>
          </w:p>
        </w:tc>
        <w:tc>
          <w:tcPr>
            <w:tcW w:w="4154" w:type="dxa"/>
            <w:gridSpan w:val="2"/>
            <w:shd w:val="clear" w:color="auto" w:fill="auto"/>
          </w:tcPr>
          <w:p w:rsidR="0045447A" w:rsidRDefault="0045447A" w:rsidP="00760728">
            <w:r>
              <w:t xml:space="preserve">Input str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width</w:t>
            </w:r>
          </w:p>
        </w:tc>
        <w:tc>
          <w:tcPr>
            <w:tcW w:w="4154" w:type="dxa"/>
            <w:gridSpan w:val="2"/>
            <w:shd w:val="clear" w:color="auto" w:fill="auto"/>
          </w:tcPr>
          <w:p w:rsidR="0045447A" w:rsidRDefault="0045447A" w:rsidP="00760728">
            <w:r>
              <w:t xml:space="preserve">Wid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string wrapp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Wrap tex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outStr = ""</w:t>
            </w:r>
            <w:r>
              <w:br/>
              <w:t xml:space="preserve"> LET newLinePrefix = ""</w:t>
            </w:r>
            <w:r>
              <w:br/>
            </w:r>
            <w:r>
              <w:lastRenderedPageBreak/>
              <w:t xml:space="preserve"> LET outlines = initialize list of string</w:t>
            </w:r>
            <w:r>
              <w:br/>
              <w:t xml:space="preserve"> IF prefix is not null THEN</w:t>
            </w:r>
            <w:r>
              <w:br/>
              <w:t xml:space="preserve">     prefix += ""</w:t>
            </w:r>
            <w:r>
              <w:br/>
              <w:t xml:space="preserve"> LET inputString.Trim()</w:t>
            </w:r>
            <w:r>
              <w:br/>
              <w:t xml:space="preserve"> LET newLinePrefix = String.Concat(Enumerable.Repeat(" ", prefix.Length))</w:t>
            </w:r>
            <w:r>
              <w:br/>
              <w:t xml:space="preserve"> LET outStr = prefix</w:t>
            </w:r>
            <w:r>
              <w:br/>
              <w:t xml:space="preserve"> LET words = Split Infomration into multiple lines</w:t>
            </w:r>
            <w:r>
              <w:br/>
              <w:t xml:space="preserve"> FOREACH word in words</w:t>
            </w:r>
            <w:r>
              <w:br/>
              <w:t xml:space="preserve">     IF length of word + length of outStr less than outStr THEN</w:t>
            </w:r>
            <w:r>
              <w:br/>
              <w:t xml:space="preserve">         LET outStr += word + " "</w:t>
            </w:r>
            <w:r>
              <w:br/>
              <w:t xml:space="preserve">     ELSE</w:t>
            </w:r>
            <w:r>
              <w:br/>
              <w:t xml:space="preserve">         LET outlines.Add(outStr);</w:t>
            </w:r>
            <w:r>
              <w:br/>
              <w:t xml:space="preserve">         LET outStr = Environment.NewLine + newLinePrefix + word + " "</w:t>
            </w:r>
            <w:r>
              <w:br/>
              <w:t xml:space="preserve"> RETURN String.Join(" ", outlines) + outStr</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writeLog</w:t>
      </w:r>
    </w:p>
    <w:p w:rsidR="0045447A" w:rsidRDefault="0045447A" w:rsidP="0045447A">
      <w:pPr>
        <w:pStyle w:val="DesignID"/>
      </w:pPr>
      <w:r>
        <w:t>GENERIC_GDD_CLS_034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writeLog</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Write content to log file</w:t>
            </w:r>
          </w:p>
          <w:p w:rsidR="0045447A" w:rsidRDefault="0045447A" w:rsidP="00760728">
            <w:pPr>
              <w:pStyle w:val="SourceCode"/>
            </w:pPr>
            <w:r>
              <w:t>Algorithm:</w:t>
            </w:r>
            <w:r>
              <w:br/>
              <w:t>GLOBAL VARIABLE IN:</w:t>
            </w:r>
            <w:r>
              <w:br/>
              <w:t xml:space="preserve">     basicConfig, swLog, LogFilePath, runtimeConfig</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0 less than length of logContent and swLog is not null</w:t>
            </w:r>
            <w:r>
              <w:br/>
              <w:t xml:space="preserve">     LET str = String.Format(logContent.ToString(), basicConfig.ModuleName.ToUpper(), getDateTime(),</w:t>
            </w:r>
            <w:r>
              <w:br/>
              <w:t xml:space="preserve">                 String.Join(Environment.NewLine + "#\t", runtimeConfig.CDFFilePaths.ToArray())</w:t>
            </w:r>
            <w:r>
              <w:br/>
              <w:t xml:space="preserve">     LET IOWrapper.StreamWriteLine(swLog, str, runtimeConfig.LogFilePath</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79" w:name="_Toc8057070"/>
      <w:r>
        <w:t>Renesas::Generator::MCALConfGen::CrossCutting::Util::Constant</w:t>
      </w:r>
      <w:bookmarkEnd w:id="17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onstant.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define common constant and is used by other clas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OF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F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STD_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d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STD_OF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dOf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ECUC_CONTAINER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cuc container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CONTAINER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ntain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SUB_CONTAINER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ubcontain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ECUC_MODULE_CONFIGURATION_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cuc module configurat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BSW_IMPLEMENT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Basic software implement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BSW_MODULE_DESCRIP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Basic software module descrip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TRANSLATION_FILE_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ranslation fil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DEVICE_FILE_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fil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ON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ZERO</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ZERO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TR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R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w:t>
            </w:r>
          </w:p>
        </w:tc>
        <w:tc>
          <w:tcPr>
            <w:tcW w:w="3739" w:type="dxa"/>
            <w:shd w:val="clear" w:color="auto" w:fill="auto"/>
            <w:vAlign w:val="center"/>
          </w:tcPr>
          <w:p w:rsidR="0045447A" w:rsidRDefault="0045447A" w:rsidP="002131CA">
            <w:pPr>
              <w:spacing w:after="100" w:afterAutospacing="1"/>
            </w:pPr>
            <w:r>
              <w:t>FALS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ALS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7)</w:t>
            </w:r>
          </w:p>
        </w:tc>
        <w:tc>
          <w:tcPr>
            <w:tcW w:w="3739" w:type="dxa"/>
            <w:shd w:val="clear" w:color="auto" w:fill="auto"/>
            <w:vAlign w:val="center"/>
          </w:tcPr>
          <w:p w:rsidR="0045447A" w:rsidRDefault="0045447A" w:rsidP="002131CA">
            <w:pPr>
              <w:spacing w:after="100" w:afterAutospacing="1"/>
            </w:pPr>
            <w:r>
              <w:t>IORE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ORE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8)</w:t>
            </w:r>
          </w:p>
        </w:tc>
        <w:tc>
          <w:tcPr>
            <w:tcW w:w="3739" w:type="dxa"/>
            <w:shd w:val="clear" w:color="auto" w:fill="auto"/>
            <w:vAlign w:val="center"/>
          </w:tcPr>
          <w:p w:rsidR="0045447A" w:rsidRDefault="0045447A" w:rsidP="002131CA">
            <w:pPr>
              <w:spacing w:after="100" w:afterAutospacing="1"/>
            </w:pPr>
            <w:r>
              <w:t>OP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P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9)</w:t>
            </w:r>
          </w:p>
        </w:tc>
        <w:tc>
          <w:tcPr>
            <w:tcW w:w="3739" w:type="dxa"/>
            <w:shd w:val="clear" w:color="auto" w:fill="auto"/>
            <w:vAlign w:val="center"/>
          </w:tcPr>
          <w:p w:rsidR="0045447A" w:rsidRDefault="0045447A" w:rsidP="002131CA">
            <w:pPr>
              <w:spacing w:after="100" w:afterAutospacing="1"/>
            </w:pPr>
            <w:r>
              <w:t>INPUT_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put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0)</w:t>
            </w:r>
          </w:p>
        </w:tc>
        <w:tc>
          <w:tcPr>
            <w:tcW w:w="3739" w:type="dxa"/>
            <w:shd w:val="clear" w:color="auto" w:fill="auto"/>
            <w:vAlign w:val="center"/>
          </w:tcPr>
          <w:p w:rsidR="0045447A" w:rsidRDefault="0045447A" w:rsidP="002131CA">
            <w:pPr>
              <w:spacing w:after="100" w:afterAutospacing="1"/>
            </w:pPr>
            <w:r>
              <w:t>AR_RELEASE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release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1)</w:t>
            </w:r>
          </w:p>
        </w:tc>
        <w:tc>
          <w:tcPr>
            <w:tcW w:w="3739" w:type="dxa"/>
            <w:shd w:val="clear" w:color="auto" w:fill="auto"/>
            <w:vAlign w:val="center"/>
          </w:tcPr>
          <w:p w:rsidR="0045447A" w:rsidRDefault="0045447A" w:rsidP="002131CA">
            <w:pPr>
              <w:spacing w:after="100" w:afterAutospacing="1"/>
            </w:pPr>
            <w:r>
              <w:t>SW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software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2)</w:t>
            </w:r>
          </w:p>
        </w:tc>
        <w:tc>
          <w:tcPr>
            <w:tcW w:w="3739" w:type="dxa"/>
            <w:shd w:val="clear" w:color="auto" w:fill="auto"/>
            <w:vAlign w:val="center"/>
          </w:tcPr>
          <w:p w:rsidR="0045447A" w:rsidRDefault="0045447A" w:rsidP="002131CA">
            <w:pPr>
              <w:spacing w:after="100" w:afterAutospacing="1"/>
            </w:pPr>
            <w:r>
              <w:t>VENDOR_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ndor i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3)</w:t>
            </w:r>
          </w:p>
        </w:tc>
        <w:tc>
          <w:tcPr>
            <w:tcW w:w="3739" w:type="dxa"/>
            <w:shd w:val="clear" w:color="auto" w:fill="auto"/>
            <w:vAlign w:val="center"/>
          </w:tcPr>
          <w:p w:rsidR="0045447A" w:rsidRDefault="0045447A" w:rsidP="002131CA">
            <w:pPr>
              <w:spacing w:after="100" w:afterAutospacing="1"/>
            </w:pPr>
            <w:r>
              <w:t>MODULE_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i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4)</w:t>
            </w:r>
          </w:p>
        </w:tc>
        <w:tc>
          <w:tcPr>
            <w:tcW w:w="3739" w:type="dxa"/>
            <w:shd w:val="clear" w:color="auto" w:fill="auto"/>
            <w:vAlign w:val="center"/>
          </w:tcPr>
          <w:p w:rsidR="0045447A" w:rsidRDefault="0045447A" w:rsidP="002131CA">
            <w:pPr>
              <w:spacing w:after="100" w:afterAutospacing="1"/>
            </w:pPr>
            <w:r>
              <w:t>AR_PACKAG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packag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5)</w:t>
            </w:r>
          </w:p>
        </w:tc>
        <w:tc>
          <w:tcPr>
            <w:tcW w:w="3739" w:type="dxa"/>
            <w:shd w:val="clear" w:color="auto" w:fill="auto"/>
            <w:vAlign w:val="center"/>
          </w:tcPr>
          <w:p w:rsidR="0045447A" w:rsidRDefault="0045447A" w:rsidP="002131CA">
            <w:pPr>
              <w:spacing w:after="100" w:afterAutospacing="1"/>
            </w:pPr>
            <w:r>
              <w:t>AR_PACKAG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packag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6)</w:t>
            </w:r>
          </w:p>
        </w:tc>
        <w:tc>
          <w:tcPr>
            <w:tcW w:w="3739" w:type="dxa"/>
            <w:shd w:val="clear" w:color="auto" w:fill="auto"/>
            <w:vAlign w:val="center"/>
          </w:tcPr>
          <w:p w:rsidR="0045447A" w:rsidRDefault="0045447A" w:rsidP="002131CA">
            <w:pPr>
              <w:spacing w:after="100" w:afterAutospacing="1"/>
            </w:pPr>
            <w:r>
              <w:t>ELEMENT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lement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7)</w:t>
            </w:r>
          </w:p>
        </w:tc>
        <w:tc>
          <w:tcPr>
            <w:tcW w:w="3739" w:type="dxa"/>
            <w:shd w:val="clear" w:color="auto" w:fill="auto"/>
            <w:vAlign w:val="center"/>
          </w:tcPr>
          <w:p w:rsidR="0045447A" w:rsidRDefault="0045447A" w:rsidP="002131CA">
            <w:pPr>
              <w:spacing w:after="100" w:afterAutospacing="1"/>
            </w:pPr>
            <w:r>
              <w:t>SHORT_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hort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8)</w:t>
            </w:r>
          </w:p>
        </w:tc>
        <w:tc>
          <w:tcPr>
            <w:tcW w:w="3739" w:type="dxa"/>
            <w:shd w:val="clear" w:color="auto" w:fill="auto"/>
            <w:vAlign w:val="center"/>
          </w:tcPr>
          <w:p w:rsidR="0045447A" w:rsidRDefault="0045447A" w:rsidP="002131CA">
            <w:pPr>
              <w:spacing w:after="100" w:afterAutospacing="1"/>
            </w:pPr>
            <w:r>
              <w:t>ECUC_VALUE_COLLEC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cuc value collec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9)</w:t>
            </w:r>
          </w:p>
        </w:tc>
        <w:tc>
          <w:tcPr>
            <w:tcW w:w="3739" w:type="dxa"/>
            <w:shd w:val="clear" w:color="auto" w:fill="auto"/>
            <w:vAlign w:val="center"/>
          </w:tcPr>
          <w:p w:rsidR="0045447A" w:rsidRDefault="0045447A" w:rsidP="002131CA">
            <w:pPr>
              <w:spacing w:after="100" w:afterAutospacing="1"/>
            </w:pPr>
            <w:r>
              <w:t>DEVICE_NAME_E2M_E2xFCC1</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M_E2xFCC1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0)</w:t>
            </w:r>
          </w:p>
        </w:tc>
        <w:tc>
          <w:tcPr>
            <w:tcW w:w="3739" w:type="dxa"/>
            <w:shd w:val="clear" w:color="auto" w:fill="auto"/>
            <w:vAlign w:val="center"/>
          </w:tcPr>
          <w:p w:rsidR="0045447A" w:rsidRDefault="0045447A" w:rsidP="002131CA">
            <w:pPr>
              <w:spacing w:after="100" w:afterAutospacing="1"/>
            </w:pPr>
            <w:r>
              <w:t>DEVICE_NAME_E2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M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1)</w:t>
            </w:r>
          </w:p>
        </w:tc>
        <w:tc>
          <w:tcPr>
            <w:tcW w:w="3739" w:type="dxa"/>
            <w:shd w:val="clear" w:color="auto" w:fill="auto"/>
            <w:vAlign w:val="center"/>
          </w:tcPr>
          <w:p w:rsidR="0045447A" w:rsidRDefault="0045447A" w:rsidP="002131CA">
            <w:pPr>
              <w:spacing w:after="100" w:afterAutospacing="1"/>
            </w:pPr>
            <w:r>
              <w:t>DEVICE_NAME_E2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2)</w:t>
            </w:r>
          </w:p>
        </w:tc>
        <w:tc>
          <w:tcPr>
            <w:tcW w:w="3739" w:type="dxa"/>
            <w:shd w:val="clear" w:color="auto" w:fill="auto"/>
            <w:vAlign w:val="center"/>
          </w:tcPr>
          <w:p w:rsidR="0045447A" w:rsidRDefault="0045447A" w:rsidP="002131CA">
            <w:pPr>
              <w:spacing w:after="100" w:afterAutospacing="1"/>
            </w:pPr>
            <w:r>
              <w:t>EXIT_DUE_CMD_ERR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command line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3)</w:t>
            </w:r>
          </w:p>
        </w:tc>
        <w:tc>
          <w:tcPr>
            <w:tcW w:w="3739" w:type="dxa"/>
            <w:shd w:val="clear" w:color="auto" w:fill="auto"/>
            <w:vAlign w:val="center"/>
          </w:tcPr>
          <w:p w:rsidR="0045447A" w:rsidRDefault="0045447A" w:rsidP="002131CA">
            <w:pPr>
              <w:spacing w:after="100" w:afterAutospacing="1"/>
            </w:pPr>
            <w:r>
              <w:t>EXIT_SUCCESSFU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successfu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4)</w:t>
            </w:r>
          </w:p>
        </w:tc>
        <w:tc>
          <w:tcPr>
            <w:tcW w:w="3739" w:type="dxa"/>
            <w:shd w:val="clear" w:color="auto" w:fill="auto"/>
            <w:vAlign w:val="center"/>
          </w:tcPr>
          <w:p w:rsidR="0045447A" w:rsidRDefault="0045447A" w:rsidP="002131CA">
            <w:pPr>
              <w:spacing w:after="100" w:afterAutospacing="1"/>
            </w:pPr>
            <w:r>
              <w:t>EXIT_SUCCESSFUL_WITH_WARNING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successful with warning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5)</w:t>
            </w:r>
          </w:p>
        </w:tc>
        <w:tc>
          <w:tcPr>
            <w:tcW w:w="3739" w:type="dxa"/>
            <w:shd w:val="clear" w:color="auto" w:fill="auto"/>
            <w:vAlign w:val="center"/>
          </w:tcPr>
          <w:p w:rsidR="0045447A" w:rsidRDefault="0045447A" w:rsidP="002131CA">
            <w:pPr>
              <w:spacing w:after="100" w:afterAutospacing="1"/>
            </w:pPr>
            <w:r>
              <w:t>EXIT_DUE_INPUT_FILES_ERR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input files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6)</w:t>
            </w:r>
          </w:p>
        </w:tc>
        <w:tc>
          <w:tcPr>
            <w:tcW w:w="3739" w:type="dxa"/>
            <w:shd w:val="clear" w:color="auto" w:fill="auto"/>
            <w:vAlign w:val="center"/>
          </w:tcPr>
          <w:p w:rsidR="0045447A" w:rsidRDefault="0045447A" w:rsidP="002131CA">
            <w:pPr>
              <w:spacing w:after="100" w:afterAutospacing="1"/>
            </w:pPr>
            <w:r>
              <w:t>EXIT_DUE_STRUCTURE_GENERATION_ERR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structure generation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7)</w:t>
            </w:r>
          </w:p>
        </w:tc>
        <w:tc>
          <w:tcPr>
            <w:tcW w:w="3739" w:type="dxa"/>
            <w:shd w:val="clear" w:color="auto" w:fill="auto"/>
            <w:vAlign w:val="center"/>
          </w:tcPr>
          <w:p w:rsidR="0045447A" w:rsidRDefault="0045447A" w:rsidP="002131CA">
            <w:pPr>
              <w:spacing w:after="100" w:afterAutospacing="1"/>
            </w:pPr>
            <w:r>
              <w:t>EXIT_DUE_OVERWRITTEN_FILE_ERR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overwritten file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8)</w:t>
            </w:r>
          </w:p>
        </w:tc>
        <w:tc>
          <w:tcPr>
            <w:tcW w:w="3739" w:type="dxa"/>
            <w:shd w:val="clear" w:color="auto" w:fill="auto"/>
            <w:vAlign w:val="center"/>
          </w:tcPr>
          <w:p w:rsidR="0045447A" w:rsidRDefault="0045447A" w:rsidP="002131CA">
            <w:pPr>
              <w:spacing w:after="100" w:afterAutospacing="1"/>
            </w:pPr>
            <w:r>
              <w:t>EXIT_DUE_CRAS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overwritten file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9)</w:t>
            </w:r>
          </w:p>
        </w:tc>
        <w:tc>
          <w:tcPr>
            <w:tcW w:w="3739" w:type="dxa"/>
            <w:shd w:val="clear" w:color="auto" w:fill="auto"/>
            <w:vAlign w:val="center"/>
          </w:tcPr>
          <w:p w:rsidR="0045447A" w:rsidRDefault="0045447A" w:rsidP="002131CA">
            <w:pPr>
              <w:spacing w:after="100" w:afterAutospacing="1"/>
            </w:pPr>
            <w:r>
              <w:t>EXIT_DUE_UNCOMPATIBLE_D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overwritten file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0)</w:t>
            </w:r>
          </w:p>
        </w:tc>
        <w:tc>
          <w:tcPr>
            <w:tcW w:w="3739" w:type="dxa"/>
            <w:shd w:val="clear" w:color="auto" w:fill="auto"/>
            <w:vAlign w:val="center"/>
          </w:tcPr>
          <w:p w:rsidR="0045447A" w:rsidRDefault="0045447A" w:rsidP="002131CA">
            <w:pPr>
              <w:spacing w:after="100" w:afterAutospacing="1"/>
            </w:pPr>
            <w:r>
              <w:t>EXIT_DUE_DLL_NOT_FOUN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it due to overwritten file err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1)</w:t>
            </w:r>
          </w:p>
        </w:tc>
        <w:tc>
          <w:tcPr>
            <w:tcW w:w="3739" w:type="dxa"/>
            <w:shd w:val="clear" w:color="auto" w:fill="auto"/>
            <w:vAlign w:val="center"/>
          </w:tcPr>
          <w:p w:rsidR="0045447A" w:rsidRDefault="0045447A" w:rsidP="002131CA">
            <w:pPr>
              <w:spacing w:after="100" w:afterAutospacing="1"/>
            </w:pPr>
            <w:r>
              <w:t>DEVICE_NAME_E2G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42)</w:t>
            </w:r>
          </w:p>
        </w:tc>
        <w:tc>
          <w:tcPr>
            <w:tcW w:w="3739" w:type="dxa"/>
            <w:shd w:val="clear" w:color="auto" w:fill="auto"/>
            <w:vAlign w:val="center"/>
          </w:tcPr>
          <w:p w:rsidR="0045447A" w:rsidRDefault="0045447A" w:rsidP="002131CA">
            <w:pPr>
              <w:spacing w:after="100" w:afterAutospacing="1"/>
            </w:pPr>
            <w:r>
              <w:t>DEVICE_NAME_E2GH_E2xFCC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H_E2xFCC2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3)</w:t>
            </w:r>
          </w:p>
        </w:tc>
        <w:tc>
          <w:tcPr>
            <w:tcW w:w="3739" w:type="dxa"/>
            <w:shd w:val="clear" w:color="auto" w:fill="auto"/>
            <w:vAlign w:val="center"/>
          </w:tcPr>
          <w:p w:rsidR="0045447A" w:rsidRDefault="0045447A" w:rsidP="002131CA">
            <w:pPr>
              <w:spacing w:after="100" w:afterAutospacing="1"/>
            </w:pPr>
            <w:r>
              <w:t>DEVICE_NAME_E2GU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U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4)</w:t>
            </w:r>
          </w:p>
        </w:tc>
        <w:tc>
          <w:tcPr>
            <w:tcW w:w="3739" w:type="dxa"/>
            <w:shd w:val="clear" w:color="auto" w:fill="auto"/>
            <w:vAlign w:val="center"/>
          </w:tcPr>
          <w:p w:rsidR="0045447A" w:rsidRDefault="0045447A" w:rsidP="002131CA">
            <w:pPr>
              <w:spacing w:after="100" w:afterAutospacing="1"/>
            </w:pPr>
            <w:r>
              <w:t>DEVICE_NAME_E2GUH_E2xFCC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UH_E2xFCC2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5)</w:t>
            </w:r>
          </w:p>
        </w:tc>
        <w:tc>
          <w:tcPr>
            <w:tcW w:w="3739" w:type="dxa"/>
            <w:shd w:val="clear" w:color="auto" w:fill="auto"/>
            <w:vAlign w:val="center"/>
          </w:tcPr>
          <w:p w:rsidR="0045447A" w:rsidRDefault="0045447A" w:rsidP="002131CA">
            <w:pPr>
              <w:spacing w:after="100" w:afterAutospacing="1"/>
            </w:pPr>
            <w:r>
              <w:t>DEVICE_NAME_E2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6)</w:t>
            </w:r>
          </w:p>
        </w:tc>
        <w:tc>
          <w:tcPr>
            <w:tcW w:w="3739" w:type="dxa"/>
            <w:shd w:val="clear" w:color="auto" w:fill="auto"/>
            <w:vAlign w:val="center"/>
          </w:tcPr>
          <w:p w:rsidR="0045447A" w:rsidRDefault="0045447A" w:rsidP="002131CA">
            <w:pPr>
              <w:spacing w:after="100" w:afterAutospacing="1"/>
            </w:pPr>
            <w:r>
              <w:t>DEVICE_NAME_E2H_E2xFCC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H_E2xFCC2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7)</w:t>
            </w:r>
          </w:p>
        </w:tc>
        <w:tc>
          <w:tcPr>
            <w:tcW w:w="3739" w:type="dxa"/>
            <w:shd w:val="clear" w:color="auto" w:fill="auto"/>
            <w:vAlign w:val="center"/>
          </w:tcPr>
          <w:p w:rsidR="0045447A" w:rsidRDefault="0045447A" w:rsidP="002131CA">
            <w:pPr>
              <w:spacing w:after="100" w:afterAutospacing="1"/>
            </w:pPr>
            <w:r>
              <w:t>DEVICE_NAME_E2U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U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8)</w:t>
            </w:r>
          </w:p>
        </w:tc>
        <w:tc>
          <w:tcPr>
            <w:tcW w:w="3739" w:type="dxa"/>
            <w:shd w:val="clear" w:color="auto" w:fill="auto"/>
            <w:vAlign w:val="center"/>
          </w:tcPr>
          <w:p w:rsidR="0045447A" w:rsidRDefault="0045447A" w:rsidP="002131CA">
            <w:pPr>
              <w:spacing w:after="100" w:afterAutospacing="1"/>
            </w:pPr>
            <w:r>
              <w:t>DEVICE_NAME_E2UH_E2xFCC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UH_E2xFCC2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9)</w:t>
            </w:r>
          </w:p>
        </w:tc>
        <w:tc>
          <w:tcPr>
            <w:tcW w:w="3739" w:type="dxa"/>
            <w:shd w:val="clear" w:color="auto" w:fill="auto"/>
            <w:vAlign w:val="center"/>
          </w:tcPr>
          <w:p w:rsidR="0045447A" w:rsidRDefault="0045447A" w:rsidP="002131CA">
            <w:pPr>
              <w:spacing w:after="100" w:afterAutospacing="1"/>
            </w:pPr>
            <w:r>
              <w:t>DEVICE_NAME_A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of al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0)</w:t>
            </w:r>
          </w:p>
        </w:tc>
        <w:tc>
          <w:tcPr>
            <w:tcW w:w="3739" w:type="dxa"/>
            <w:shd w:val="clear" w:color="auto" w:fill="auto"/>
            <w:vAlign w:val="center"/>
          </w:tcPr>
          <w:p w:rsidR="0045447A" w:rsidRDefault="0045447A" w:rsidP="002131CA">
            <w:pPr>
              <w:spacing w:after="100" w:afterAutospacing="1"/>
            </w:pPr>
            <w:r>
              <w:t>AR_VERSION_4_2_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utoSar Version 4.2.2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1)</w:t>
            </w:r>
          </w:p>
        </w:tc>
        <w:tc>
          <w:tcPr>
            <w:tcW w:w="3739" w:type="dxa"/>
            <w:shd w:val="clear" w:color="auto" w:fill="auto"/>
            <w:vAlign w:val="center"/>
          </w:tcPr>
          <w:p w:rsidR="0045447A" w:rsidRDefault="0045447A" w:rsidP="002131CA">
            <w:pPr>
              <w:spacing w:after="100" w:afterAutospacing="1"/>
            </w:pPr>
            <w:r>
              <w:t>AR_VERSION_A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utoSar Version of all suppor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2)</w:t>
            </w:r>
          </w:p>
        </w:tc>
        <w:tc>
          <w:tcPr>
            <w:tcW w:w="3739" w:type="dxa"/>
            <w:shd w:val="clear" w:color="auto" w:fill="auto"/>
            <w:vAlign w:val="center"/>
          </w:tcPr>
          <w:p w:rsidR="0045447A" w:rsidRDefault="0045447A" w:rsidP="002131CA">
            <w:pPr>
              <w:spacing w:after="100" w:afterAutospacing="1"/>
            </w:pPr>
            <w:r>
              <w:t>VERSION_1_0_0</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rsion 1.0.0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3)</w:t>
            </w:r>
          </w:p>
        </w:tc>
        <w:tc>
          <w:tcPr>
            <w:tcW w:w="3739" w:type="dxa"/>
            <w:shd w:val="clear" w:color="auto" w:fill="auto"/>
            <w:vAlign w:val="center"/>
          </w:tcPr>
          <w:p w:rsidR="0045447A" w:rsidRDefault="0045447A" w:rsidP="002131CA">
            <w:pPr>
              <w:spacing w:after="100" w:afterAutospacing="1"/>
            </w:pPr>
            <w:r>
              <w:t>VERSION_A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rsion of all suppor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4)</w:t>
            </w:r>
          </w:p>
        </w:tc>
        <w:tc>
          <w:tcPr>
            <w:tcW w:w="3739" w:type="dxa"/>
            <w:shd w:val="clear" w:color="auto" w:fill="auto"/>
            <w:vAlign w:val="center"/>
          </w:tcPr>
          <w:p w:rsidR="0045447A" w:rsidRDefault="0045447A" w:rsidP="002131CA">
            <w:pPr>
              <w:spacing w:after="100" w:afterAutospacing="1"/>
            </w:pPr>
            <w:r>
              <w:t>DEVICE_NAME_E2H_E2xFCC2_468</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H_E2xFCC2 with package 468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5)</w:t>
            </w:r>
          </w:p>
        </w:tc>
        <w:tc>
          <w:tcPr>
            <w:tcW w:w="3739" w:type="dxa"/>
            <w:shd w:val="clear" w:color="auto" w:fill="auto"/>
            <w:vAlign w:val="center"/>
          </w:tcPr>
          <w:p w:rsidR="0045447A" w:rsidRDefault="0045447A" w:rsidP="002131CA">
            <w:pPr>
              <w:spacing w:after="100" w:afterAutospacing="1"/>
            </w:pPr>
            <w:r>
              <w:t>DEVICE_NAME_E2H_E2xFCC2_373</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H_E2xFCC2 with package 373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6)</w:t>
            </w:r>
          </w:p>
        </w:tc>
        <w:tc>
          <w:tcPr>
            <w:tcW w:w="3739" w:type="dxa"/>
            <w:shd w:val="clear" w:color="auto" w:fill="auto"/>
            <w:vAlign w:val="center"/>
          </w:tcPr>
          <w:p w:rsidR="0045447A" w:rsidRDefault="0045447A" w:rsidP="002131CA">
            <w:pPr>
              <w:spacing w:after="100" w:afterAutospacing="1"/>
            </w:pPr>
            <w:r>
              <w:t>DEVICE_NAME_E2M_373</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M with package 373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7)</w:t>
            </w:r>
          </w:p>
        </w:tc>
        <w:tc>
          <w:tcPr>
            <w:tcW w:w="3739" w:type="dxa"/>
            <w:shd w:val="clear" w:color="auto" w:fill="auto"/>
            <w:vAlign w:val="center"/>
          </w:tcPr>
          <w:p w:rsidR="0045447A" w:rsidRDefault="0045447A" w:rsidP="002131CA">
            <w:pPr>
              <w:spacing w:after="100" w:afterAutospacing="1"/>
            </w:pPr>
            <w:r>
              <w:t>DEVICE_NAME_E2M_29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M with package 292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8)</w:t>
            </w:r>
          </w:p>
        </w:tc>
        <w:tc>
          <w:tcPr>
            <w:tcW w:w="3739" w:type="dxa"/>
            <w:shd w:val="clear" w:color="auto" w:fill="auto"/>
            <w:vAlign w:val="center"/>
          </w:tcPr>
          <w:p w:rsidR="0045447A" w:rsidRDefault="0045447A" w:rsidP="002131CA">
            <w:pPr>
              <w:spacing w:after="100" w:afterAutospacing="1"/>
            </w:pPr>
            <w:r>
              <w:t>DEVICE_NAME_E2M_E2xFCC1_373</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M_E2xFCC1 with package 373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9)</w:t>
            </w:r>
          </w:p>
        </w:tc>
        <w:tc>
          <w:tcPr>
            <w:tcW w:w="3739" w:type="dxa"/>
            <w:shd w:val="clear" w:color="auto" w:fill="auto"/>
            <w:vAlign w:val="center"/>
          </w:tcPr>
          <w:p w:rsidR="0045447A" w:rsidRDefault="0045447A" w:rsidP="002131CA">
            <w:pPr>
              <w:spacing w:after="100" w:afterAutospacing="1"/>
            </w:pPr>
            <w:r>
              <w:t>DEVICE_NAME_E2M_E2xFCC1_292</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M_E2xFCC1 with package 292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0)</w:t>
            </w:r>
          </w:p>
        </w:tc>
        <w:tc>
          <w:tcPr>
            <w:tcW w:w="3739" w:type="dxa"/>
            <w:shd w:val="clear" w:color="auto" w:fill="auto"/>
            <w:vAlign w:val="center"/>
          </w:tcPr>
          <w:p w:rsidR="0045447A" w:rsidRDefault="0045447A" w:rsidP="002131CA">
            <w:pPr>
              <w:spacing w:after="100" w:afterAutospacing="1"/>
            </w:pPr>
            <w:r>
              <w:t>FILT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ILT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1)</w:t>
            </w:r>
          </w:p>
        </w:tc>
        <w:tc>
          <w:tcPr>
            <w:tcW w:w="3739" w:type="dxa"/>
            <w:shd w:val="clear" w:color="auto" w:fill="auto"/>
            <w:vAlign w:val="center"/>
          </w:tcPr>
          <w:p w:rsidR="0045447A" w:rsidRDefault="0045447A" w:rsidP="002131CA">
            <w:pPr>
              <w:spacing w:after="100" w:afterAutospacing="1"/>
            </w:pPr>
            <w:r>
              <w:t>DEFINITION_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FINITION RE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2)</w:t>
            </w:r>
          </w:p>
        </w:tc>
        <w:tc>
          <w:tcPr>
            <w:tcW w:w="3739" w:type="dxa"/>
            <w:shd w:val="clear" w:color="auto" w:fill="auto"/>
            <w:vAlign w:val="center"/>
          </w:tcPr>
          <w:p w:rsidR="0045447A" w:rsidRDefault="0045447A" w:rsidP="002131CA">
            <w:pPr>
              <w:spacing w:after="100" w:afterAutospacing="1"/>
            </w:pPr>
            <w:r>
              <w:t>VALUE_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ALUE RE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3)</w:t>
            </w:r>
          </w:p>
        </w:tc>
        <w:tc>
          <w:tcPr>
            <w:tcW w:w="3739" w:type="dxa"/>
            <w:shd w:val="clear" w:color="auto" w:fill="auto"/>
            <w:vAlign w:val="center"/>
          </w:tcPr>
          <w:p w:rsidR="0045447A" w:rsidRDefault="0045447A" w:rsidP="002131CA">
            <w:pPr>
              <w:spacing w:after="100" w:afterAutospacing="1"/>
            </w:pPr>
            <w:r>
              <w:t>DES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S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4)</w:t>
            </w:r>
          </w:p>
        </w:tc>
        <w:tc>
          <w:tcPr>
            <w:tcW w:w="3739" w:type="dxa"/>
            <w:shd w:val="clear" w:color="auto" w:fill="auto"/>
            <w:vAlign w:val="center"/>
          </w:tcPr>
          <w:p w:rsidR="0045447A" w:rsidRDefault="0045447A" w:rsidP="002131CA">
            <w:pPr>
              <w:spacing w:after="100" w:afterAutospacing="1"/>
            </w:pPr>
            <w:r>
              <w:t>MODULE_DESCRIPTION_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description re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5)</w:t>
            </w:r>
          </w:p>
        </w:tc>
        <w:tc>
          <w:tcPr>
            <w:tcW w:w="3739" w:type="dxa"/>
            <w:shd w:val="clear" w:color="auto" w:fill="auto"/>
            <w:vAlign w:val="center"/>
          </w:tcPr>
          <w:p w:rsidR="0045447A" w:rsidRDefault="0045447A" w:rsidP="002131CA">
            <w:pPr>
              <w:spacing w:after="100" w:afterAutospacing="1"/>
            </w:pPr>
            <w:r>
              <w:t>UU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UUI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6)</w:t>
            </w:r>
          </w:p>
        </w:tc>
        <w:tc>
          <w:tcPr>
            <w:tcW w:w="3739" w:type="dxa"/>
            <w:shd w:val="clear" w:color="auto" w:fill="auto"/>
            <w:vAlign w:val="center"/>
          </w:tcPr>
          <w:p w:rsidR="0045447A" w:rsidRDefault="0045447A" w:rsidP="002131CA">
            <w:pPr>
              <w:spacing w:after="100" w:afterAutospacing="1"/>
            </w:pPr>
            <w:r>
              <w:t>PARAMETER_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arameter 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7)</w:t>
            </w:r>
          </w:p>
        </w:tc>
        <w:tc>
          <w:tcPr>
            <w:tcW w:w="3739" w:type="dxa"/>
            <w:shd w:val="clear" w:color="auto" w:fill="auto"/>
            <w:vAlign w:val="center"/>
          </w:tcPr>
          <w:p w:rsidR="0045447A" w:rsidRDefault="0045447A" w:rsidP="002131CA">
            <w:pPr>
              <w:spacing w:after="100" w:afterAutospacing="1"/>
            </w:pPr>
            <w:r>
              <w:t>REFERENCE_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ference 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8)</w:t>
            </w:r>
          </w:p>
        </w:tc>
        <w:tc>
          <w:tcPr>
            <w:tcW w:w="3739" w:type="dxa"/>
            <w:shd w:val="clear" w:color="auto" w:fill="auto"/>
            <w:vAlign w:val="center"/>
          </w:tcPr>
          <w:p w:rsidR="0045447A" w:rsidRDefault="0045447A" w:rsidP="002131CA">
            <w:pPr>
              <w:spacing w:after="100" w:afterAutospacing="1"/>
            </w:pPr>
            <w:r>
              <w:t>VENDOR_API_INFI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ndor API infi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9)</w:t>
            </w:r>
          </w:p>
        </w:tc>
        <w:tc>
          <w:tcPr>
            <w:tcW w:w="3739" w:type="dxa"/>
            <w:shd w:val="clear" w:color="auto" w:fill="auto"/>
            <w:vAlign w:val="center"/>
          </w:tcPr>
          <w:p w:rsidR="0045447A" w:rsidRDefault="0045447A" w:rsidP="002131CA">
            <w:pPr>
              <w:spacing w:after="100" w:afterAutospacing="1"/>
            </w:pPr>
            <w:r>
              <w:t>STR_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R_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0)</w:t>
            </w:r>
          </w:p>
        </w:tc>
        <w:tc>
          <w:tcPr>
            <w:tcW w:w="3739" w:type="dxa"/>
            <w:shd w:val="clear" w:color="auto" w:fill="auto"/>
            <w:vAlign w:val="center"/>
          </w:tcPr>
          <w:p w:rsidR="0045447A" w:rsidRDefault="0045447A" w:rsidP="002131CA">
            <w:pPr>
              <w:spacing w:after="100" w:afterAutospacing="1"/>
            </w:pPr>
            <w:r>
              <w:t>STR_OF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R_OF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1)</w:t>
            </w:r>
          </w:p>
        </w:tc>
        <w:tc>
          <w:tcPr>
            <w:tcW w:w="3739" w:type="dxa"/>
            <w:shd w:val="clear" w:color="auto" w:fill="auto"/>
            <w:vAlign w:val="center"/>
          </w:tcPr>
          <w:p w:rsidR="0045447A" w:rsidRDefault="0045447A" w:rsidP="002131CA">
            <w:pPr>
              <w:spacing w:after="100" w:afterAutospacing="1"/>
            </w:pPr>
            <w:r>
              <w:t>OUTPUT_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UTPUT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2)</w:t>
            </w:r>
          </w:p>
        </w:tc>
        <w:tc>
          <w:tcPr>
            <w:tcW w:w="3739" w:type="dxa"/>
            <w:shd w:val="clear" w:color="auto" w:fill="auto"/>
            <w:vAlign w:val="center"/>
          </w:tcPr>
          <w:p w:rsidR="0045447A" w:rsidRDefault="0045447A" w:rsidP="002131CA">
            <w:pPr>
              <w:spacing w:after="100" w:afterAutospacing="1"/>
            </w:pPr>
            <w:r>
              <w:t>FILTER_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ILTER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3)</w:t>
            </w:r>
          </w:p>
        </w:tc>
        <w:tc>
          <w:tcPr>
            <w:tcW w:w="3739" w:type="dxa"/>
            <w:shd w:val="clear" w:color="auto" w:fill="auto"/>
            <w:vAlign w:val="center"/>
          </w:tcPr>
          <w:p w:rsidR="0045447A" w:rsidRDefault="0045447A" w:rsidP="002131CA">
            <w:pPr>
              <w:spacing w:after="100" w:afterAutospacing="1"/>
            </w:pPr>
            <w:r>
              <w:t>NA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NA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4)</w:t>
            </w:r>
          </w:p>
        </w:tc>
        <w:tc>
          <w:tcPr>
            <w:tcW w:w="3739" w:type="dxa"/>
            <w:shd w:val="clear" w:color="auto" w:fill="auto"/>
            <w:vAlign w:val="center"/>
          </w:tcPr>
          <w:p w:rsidR="0045447A" w:rsidRDefault="0045447A" w:rsidP="002131CA">
            <w:pPr>
              <w:spacing w:after="100" w:afterAutospacing="1"/>
            </w:pPr>
            <w:r>
              <w:t>DOUBLE_MI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in value float poi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5)</w:t>
            </w:r>
          </w:p>
        </w:tc>
        <w:tc>
          <w:tcPr>
            <w:tcW w:w="3739" w:type="dxa"/>
            <w:shd w:val="clear" w:color="auto" w:fill="auto"/>
            <w:vAlign w:val="center"/>
          </w:tcPr>
          <w:p w:rsidR="0045447A" w:rsidRDefault="0045447A" w:rsidP="002131CA">
            <w:pPr>
              <w:spacing w:after="100" w:afterAutospacing="1"/>
            </w:pPr>
            <w:r>
              <w:t>DOUBLE_MAX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x value float poin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6)</w:t>
            </w:r>
          </w:p>
        </w:tc>
        <w:tc>
          <w:tcPr>
            <w:tcW w:w="3739" w:type="dxa"/>
            <w:shd w:val="clear" w:color="auto" w:fill="auto"/>
            <w:vAlign w:val="center"/>
          </w:tcPr>
          <w:p w:rsidR="0045447A" w:rsidRDefault="0045447A" w:rsidP="002131CA">
            <w:pPr>
              <w:spacing w:after="100" w:afterAutospacing="1"/>
            </w:pPr>
            <w:r>
              <w:t>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alue str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7)</w:t>
            </w:r>
          </w:p>
        </w:tc>
        <w:tc>
          <w:tcPr>
            <w:tcW w:w="3739" w:type="dxa"/>
            <w:shd w:val="clear" w:color="auto" w:fill="auto"/>
            <w:vAlign w:val="center"/>
          </w:tcPr>
          <w:p w:rsidR="0045447A" w:rsidRDefault="0045447A" w:rsidP="002131CA">
            <w:pPr>
              <w:spacing w:after="100" w:afterAutospacing="1"/>
            </w:pPr>
            <w:r>
              <w:t>ECUC_BOOLEAN_PARAM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 BOOLEAN PARAM 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8)</w:t>
            </w:r>
          </w:p>
        </w:tc>
        <w:tc>
          <w:tcPr>
            <w:tcW w:w="3739" w:type="dxa"/>
            <w:shd w:val="clear" w:color="auto" w:fill="auto"/>
            <w:vAlign w:val="center"/>
          </w:tcPr>
          <w:p w:rsidR="0045447A" w:rsidRDefault="0045447A" w:rsidP="002131CA">
            <w:pPr>
              <w:spacing w:after="100" w:afterAutospacing="1"/>
            </w:pPr>
            <w:r>
              <w:t>ECUC_INTEGER_PARAM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INTEGER_PARAM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9)</w:t>
            </w:r>
          </w:p>
        </w:tc>
        <w:tc>
          <w:tcPr>
            <w:tcW w:w="3739" w:type="dxa"/>
            <w:shd w:val="clear" w:color="auto" w:fill="auto"/>
            <w:vAlign w:val="center"/>
          </w:tcPr>
          <w:p w:rsidR="0045447A" w:rsidRDefault="0045447A" w:rsidP="002131CA">
            <w:pPr>
              <w:spacing w:after="100" w:afterAutospacing="1"/>
            </w:pPr>
            <w:r>
              <w:t>ECUC_FLOAT_PARAM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FLOAT_PARAM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0)</w:t>
            </w:r>
          </w:p>
        </w:tc>
        <w:tc>
          <w:tcPr>
            <w:tcW w:w="3739" w:type="dxa"/>
            <w:shd w:val="clear" w:color="auto" w:fill="auto"/>
            <w:vAlign w:val="center"/>
          </w:tcPr>
          <w:p w:rsidR="0045447A" w:rsidRDefault="0045447A" w:rsidP="002131CA">
            <w:pPr>
              <w:spacing w:after="100" w:afterAutospacing="1"/>
            </w:pPr>
            <w:r>
              <w:t>ECUC_STRING_PARAM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STRING_PARAM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1)</w:t>
            </w:r>
          </w:p>
        </w:tc>
        <w:tc>
          <w:tcPr>
            <w:tcW w:w="3739" w:type="dxa"/>
            <w:shd w:val="clear" w:color="auto" w:fill="auto"/>
            <w:vAlign w:val="center"/>
          </w:tcPr>
          <w:p w:rsidR="0045447A" w:rsidRDefault="0045447A" w:rsidP="002131CA">
            <w:pPr>
              <w:spacing w:after="100" w:afterAutospacing="1"/>
            </w:pPr>
            <w:r>
              <w:t>ECUC_LINKER_SYMBOL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w:t>
            </w:r>
            <w:r>
              <w:lastRenderedPageBreak/>
              <w:t xml:space="preserve">ECUC_LINKER_SYMBOL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82)</w:t>
            </w:r>
          </w:p>
        </w:tc>
        <w:tc>
          <w:tcPr>
            <w:tcW w:w="3739" w:type="dxa"/>
            <w:shd w:val="clear" w:color="auto" w:fill="auto"/>
            <w:vAlign w:val="center"/>
          </w:tcPr>
          <w:p w:rsidR="0045447A" w:rsidRDefault="0045447A" w:rsidP="002131CA">
            <w:pPr>
              <w:spacing w:after="100" w:afterAutospacing="1"/>
            </w:pPr>
            <w:r>
              <w:t>ECUC_FUNCTION_NAME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FUNCTION_NAME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3)</w:t>
            </w:r>
          </w:p>
        </w:tc>
        <w:tc>
          <w:tcPr>
            <w:tcW w:w="3739" w:type="dxa"/>
            <w:shd w:val="clear" w:color="auto" w:fill="auto"/>
            <w:vAlign w:val="center"/>
          </w:tcPr>
          <w:p w:rsidR="0045447A" w:rsidRDefault="0045447A" w:rsidP="002131CA">
            <w:pPr>
              <w:spacing w:after="100" w:afterAutospacing="1"/>
            </w:pPr>
            <w:r>
              <w:t>ECUC_ENUMERATION_PARAM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ENUMERATION_PARAM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4)</w:t>
            </w:r>
          </w:p>
        </w:tc>
        <w:tc>
          <w:tcPr>
            <w:tcW w:w="3739" w:type="dxa"/>
            <w:shd w:val="clear" w:color="auto" w:fill="auto"/>
            <w:vAlign w:val="center"/>
          </w:tcPr>
          <w:p w:rsidR="0045447A" w:rsidRDefault="0045447A" w:rsidP="002131CA">
            <w:pPr>
              <w:spacing w:after="100" w:afterAutospacing="1"/>
            </w:pPr>
            <w:r>
              <w:t>ECUC_ENUMERATION_LITERAL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ENUMERATION_LITERAL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5)</w:t>
            </w:r>
          </w:p>
        </w:tc>
        <w:tc>
          <w:tcPr>
            <w:tcW w:w="3739" w:type="dxa"/>
            <w:shd w:val="clear" w:color="auto" w:fill="auto"/>
            <w:vAlign w:val="center"/>
          </w:tcPr>
          <w:p w:rsidR="0045447A" w:rsidRDefault="0045447A" w:rsidP="002131CA">
            <w:pPr>
              <w:spacing w:after="100" w:afterAutospacing="1"/>
            </w:pPr>
            <w:r>
              <w:t>ECUC_SYMBOLIC_NAME_REFERENCE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SYMBOLIC_NAME_REFERENCE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6)</w:t>
            </w:r>
          </w:p>
        </w:tc>
        <w:tc>
          <w:tcPr>
            <w:tcW w:w="3739" w:type="dxa"/>
            <w:shd w:val="clear" w:color="auto" w:fill="auto"/>
            <w:vAlign w:val="center"/>
          </w:tcPr>
          <w:p w:rsidR="0045447A" w:rsidRDefault="0045447A" w:rsidP="002131CA">
            <w:pPr>
              <w:spacing w:after="100" w:afterAutospacing="1"/>
            </w:pPr>
            <w:r>
              <w:t>ECUC_URI_REFERENCE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URI_REFERENCE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7)</w:t>
            </w:r>
          </w:p>
        </w:tc>
        <w:tc>
          <w:tcPr>
            <w:tcW w:w="3739" w:type="dxa"/>
            <w:shd w:val="clear" w:color="auto" w:fill="auto"/>
            <w:vAlign w:val="center"/>
          </w:tcPr>
          <w:p w:rsidR="0045447A" w:rsidRDefault="0045447A" w:rsidP="002131CA">
            <w:pPr>
              <w:spacing w:after="100" w:afterAutospacing="1"/>
            </w:pPr>
            <w:r>
              <w:t>ECUC_ADD_INFO_PARAM_D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rk for ECUC_ADD_INFO_PARAM_DEF attribute CDF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8)</w:t>
            </w:r>
          </w:p>
        </w:tc>
        <w:tc>
          <w:tcPr>
            <w:tcW w:w="3739" w:type="dxa"/>
            <w:shd w:val="clear" w:color="auto" w:fill="auto"/>
            <w:vAlign w:val="center"/>
          </w:tcPr>
          <w:p w:rsidR="0045447A" w:rsidRDefault="0045447A" w:rsidP="002131CA">
            <w:pPr>
              <w:spacing w:after="100" w:afterAutospacing="1"/>
            </w:pPr>
            <w:r>
              <w:t>INVALID_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valid Attribut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9)</w:t>
            </w:r>
          </w:p>
        </w:tc>
        <w:tc>
          <w:tcPr>
            <w:tcW w:w="3739" w:type="dxa"/>
            <w:shd w:val="clear" w:color="auto" w:fill="auto"/>
            <w:vAlign w:val="center"/>
          </w:tcPr>
          <w:p w:rsidR="0045447A" w:rsidRDefault="0045447A" w:rsidP="002131CA">
            <w:pPr>
              <w:spacing w:after="100" w:afterAutospacing="1"/>
            </w:pPr>
            <w:r>
              <w:t>DEVICE_NAME_E2GH_468</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H with package 468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0)</w:t>
            </w:r>
          </w:p>
        </w:tc>
        <w:tc>
          <w:tcPr>
            <w:tcW w:w="3739" w:type="dxa"/>
            <w:shd w:val="clear" w:color="auto" w:fill="auto"/>
            <w:vAlign w:val="center"/>
          </w:tcPr>
          <w:p w:rsidR="0045447A" w:rsidRDefault="0045447A" w:rsidP="002131CA">
            <w:pPr>
              <w:spacing w:after="100" w:afterAutospacing="1"/>
            </w:pPr>
            <w:r>
              <w:t>DEVICE_NAME_E2GH_373</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H with package 373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1)</w:t>
            </w:r>
          </w:p>
        </w:tc>
        <w:tc>
          <w:tcPr>
            <w:tcW w:w="3739" w:type="dxa"/>
            <w:shd w:val="clear" w:color="auto" w:fill="auto"/>
            <w:vAlign w:val="center"/>
          </w:tcPr>
          <w:p w:rsidR="0045447A" w:rsidRDefault="0045447A" w:rsidP="002131CA">
            <w:pPr>
              <w:spacing w:after="100" w:afterAutospacing="1"/>
            </w:pPr>
            <w:r>
              <w:t>DEVICE_NAME_E2GH_E2xFCC2_468</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H_E2xFCC2 with package 468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2)</w:t>
            </w:r>
          </w:p>
        </w:tc>
        <w:tc>
          <w:tcPr>
            <w:tcW w:w="3739" w:type="dxa"/>
            <w:shd w:val="clear" w:color="auto" w:fill="auto"/>
            <w:vAlign w:val="center"/>
          </w:tcPr>
          <w:p w:rsidR="0045447A" w:rsidRDefault="0045447A" w:rsidP="002131CA">
            <w:pPr>
              <w:spacing w:after="100" w:afterAutospacing="1"/>
            </w:pPr>
            <w:r>
              <w:t>DEVICE_NAME_E2GH_E2xFCC2_373</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GH_E2xFCC2 with package 373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3)</w:t>
            </w:r>
          </w:p>
        </w:tc>
        <w:tc>
          <w:tcPr>
            <w:tcW w:w="3739" w:type="dxa"/>
            <w:shd w:val="clear" w:color="auto" w:fill="auto"/>
            <w:vAlign w:val="center"/>
          </w:tcPr>
          <w:p w:rsidR="0045447A" w:rsidRDefault="0045447A" w:rsidP="002131CA">
            <w:pPr>
              <w:spacing w:after="100" w:afterAutospacing="1"/>
            </w:pPr>
            <w:r>
              <w:t>DEVICE_NAME_E2H_468</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H with package 468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4)</w:t>
            </w:r>
          </w:p>
        </w:tc>
        <w:tc>
          <w:tcPr>
            <w:tcW w:w="3739" w:type="dxa"/>
            <w:shd w:val="clear" w:color="auto" w:fill="auto"/>
            <w:vAlign w:val="center"/>
          </w:tcPr>
          <w:p w:rsidR="0045447A" w:rsidRDefault="0045447A" w:rsidP="002131CA">
            <w:pPr>
              <w:spacing w:after="100" w:afterAutospacing="1"/>
            </w:pPr>
            <w:r>
              <w:t>DEVICE_NAME_E2H_373</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 E2H with package 373 pi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5)</w:t>
            </w:r>
          </w:p>
        </w:tc>
        <w:tc>
          <w:tcPr>
            <w:tcW w:w="3739" w:type="dxa"/>
            <w:shd w:val="clear" w:color="auto" w:fill="auto"/>
            <w:vAlign w:val="center"/>
          </w:tcPr>
          <w:p w:rsidR="0045447A" w:rsidRDefault="0045447A" w:rsidP="002131CA">
            <w:pPr>
              <w:spacing w:after="100" w:afterAutospacing="1"/>
            </w:pPr>
            <w:r>
              <w:t>INT_TWO</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6)</w:t>
            </w:r>
          </w:p>
        </w:tc>
        <w:tc>
          <w:tcPr>
            <w:tcW w:w="3739" w:type="dxa"/>
            <w:shd w:val="clear" w:color="auto" w:fill="auto"/>
            <w:vAlign w:val="center"/>
          </w:tcPr>
          <w:p w:rsidR="0045447A" w:rsidRDefault="0045447A" w:rsidP="002131CA">
            <w:pPr>
              <w:spacing w:after="100" w:afterAutospacing="1"/>
            </w:pPr>
            <w:r>
              <w:t>INT_THRE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7)</w:t>
            </w:r>
          </w:p>
        </w:tc>
        <w:tc>
          <w:tcPr>
            <w:tcW w:w="3739" w:type="dxa"/>
            <w:shd w:val="clear" w:color="auto" w:fill="auto"/>
            <w:vAlign w:val="center"/>
          </w:tcPr>
          <w:p w:rsidR="0045447A" w:rsidRDefault="0045447A" w:rsidP="002131CA">
            <w:pPr>
              <w:spacing w:after="100" w:afterAutospacing="1"/>
            </w:pPr>
            <w:r>
              <w:t>INT_FOU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OUR numeric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8)</w:t>
            </w:r>
          </w:p>
        </w:tc>
        <w:tc>
          <w:tcPr>
            <w:tcW w:w="3739" w:type="dxa"/>
            <w:shd w:val="clear" w:color="auto" w:fill="auto"/>
            <w:vAlign w:val="center"/>
          </w:tcPr>
          <w:p w:rsidR="0045447A" w:rsidRDefault="0045447A" w:rsidP="002131CA">
            <w:pPr>
              <w:spacing w:after="100" w:afterAutospacing="1"/>
            </w:pPr>
            <w:r>
              <w:t>INSTANCE_INDE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stance inde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9)</w:t>
            </w:r>
          </w:p>
        </w:tc>
        <w:tc>
          <w:tcPr>
            <w:tcW w:w="3739" w:type="dxa"/>
            <w:shd w:val="clear" w:color="auto" w:fill="auto"/>
            <w:vAlign w:val="center"/>
          </w:tcPr>
          <w:p w:rsidR="0045447A" w:rsidRDefault="0045447A" w:rsidP="002131CA">
            <w:pPr>
              <w:spacing w:after="100" w:afterAutospacing="1"/>
            </w:pPr>
            <w:r>
              <w:t>MAX_LINE_LENG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x line leng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0)</w:t>
            </w:r>
          </w:p>
        </w:tc>
        <w:tc>
          <w:tcPr>
            <w:tcW w:w="3739" w:type="dxa"/>
            <w:shd w:val="clear" w:color="auto" w:fill="auto"/>
            <w:vAlign w:val="center"/>
          </w:tcPr>
          <w:p w:rsidR="0045447A" w:rsidRDefault="0045447A" w:rsidP="002131CA">
            <w:pPr>
              <w:spacing w:after="100" w:afterAutospacing="1"/>
            </w:pPr>
            <w:r>
              <w:t>INDENT_SEC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dent section leng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1)</w:t>
            </w:r>
          </w:p>
        </w:tc>
        <w:tc>
          <w:tcPr>
            <w:tcW w:w="3739" w:type="dxa"/>
            <w:shd w:val="clear" w:color="auto" w:fill="auto"/>
            <w:vAlign w:val="center"/>
          </w:tcPr>
          <w:p w:rsidR="0045447A" w:rsidRDefault="0045447A" w:rsidP="002131CA">
            <w:pPr>
              <w:spacing w:after="100" w:afterAutospacing="1"/>
            </w:pPr>
            <w:r>
              <w:t>OUTPU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UTPU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2)</w:t>
            </w:r>
          </w:p>
        </w:tc>
        <w:tc>
          <w:tcPr>
            <w:tcW w:w="3739" w:type="dxa"/>
            <w:shd w:val="clear" w:color="auto" w:fill="auto"/>
            <w:vAlign w:val="center"/>
          </w:tcPr>
          <w:p w:rsidR="0045447A" w:rsidRDefault="0045447A" w:rsidP="002131CA">
            <w:pPr>
              <w:spacing w:after="100" w:afterAutospacing="1"/>
            </w:pPr>
            <w:r>
              <w:t>IMPLEMENT_PREFI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mplement Prefi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3)</w:t>
            </w:r>
          </w:p>
        </w:tc>
        <w:tc>
          <w:tcPr>
            <w:tcW w:w="3739" w:type="dxa"/>
            <w:shd w:val="clear" w:color="auto" w:fill="auto"/>
            <w:vAlign w:val="center"/>
          </w:tcPr>
          <w:p w:rsidR="0045447A" w:rsidRDefault="0045447A" w:rsidP="002131CA">
            <w:pPr>
              <w:spacing w:after="100" w:afterAutospacing="1"/>
            </w:pPr>
            <w:r>
              <w:t>DESCRIPTION_PREFI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mplement Prefi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4)</w:t>
            </w:r>
          </w:p>
        </w:tc>
        <w:tc>
          <w:tcPr>
            <w:tcW w:w="3739" w:type="dxa"/>
            <w:shd w:val="clear" w:color="auto" w:fill="auto"/>
            <w:vAlign w:val="center"/>
          </w:tcPr>
          <w:p w:rsidR="0045447A" w:rsidRDefault="0045447A" w:rsidP="002131CA">
            <w:pPr>
              <w:spacing w:after="100" w:afterAutospacing="1"/>
            </w:pPr>
            <w:r>
              <w:t>DEVICE_NAME_U2A_EVA</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mplement Prefi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5)</w:t>
            </w:r>
          </w:p>
        </w:tc>
        <w:tc>
          <w:tcPr>
            <w:tcW w:w="3739" w:type="dxa"/>
            <w:shd w:val="clear" w:color="auto" w:fill="auto"/>
            <w:vAlign w:val="center"/>
          </w:tcPr>
          <w:p w:rsidR="0045447A" w:rsidRDefault="0045447A" w:rsidP="002131CA">
            <w:pPr>
              <w:spacing w:after="100" w:afterAutospacing="1"/>
            </w:pPr>
            <w:r>
              <w:t>CDF_EXTEN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DF Exten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6)</w:t>
            </w:r>
          </w:p>
        </w:tc>
        <w:tc>
          <w:tcPr>
            <w:tcW w:w="3739" w:type="dxa"/>
            <w:shd w:val="clear" w:color="auto" w:fill="auto"/>
            <w:vAlign w:val="center"/>
          </w:tcPr>
          <w:p w:rsidR="0045447A" w:rsidRDefault="0045447A" w:rsidP="002131CA">
            <w:pPr>
              <w:spacing w:after="100" w:afterAutospacing="1"/>
            </w:pPr>
            <w:r>
              <w:t>TRANSLATION_FILE_EXTEN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ranslation Exten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7)</w:t>
            </w:r>
          </w:p>
        </w:tc>
        <w:tc>
          <w:tcPr>
            <w:tcW w:w="3739" w:type="dxa"/>
            <w:shd w:val="clear" w:color="auto" w:fill="auto"/>
            <w:vAlign w:val="center"/>
          </w:tcPr>
          <w:p w:rsidR="0045447A" w:rsidRDefault="0045447A" w:rsidP="002131CA">
            <w:pPr>
              <w:spacing w:after="100" w:afterAutospacing="1"/>
            </w:pPr>
            <w:r>
              <w:t>NULL</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NUL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08)</w:t>
            </w:r>
          </w:p>
        </w:tc>
        <w:tc>
          <w:tcPr>
            <w:tcW w:w="3739" w:type="dxa"/>
            <w:shd w:val="clear" w:color="auto" w:fill="auto"/>
            <w:vAlign w:val="center"/>
          </w:tcPr>
          <w:p w:rsidR="0045447A" w:rsidRDefault="0045447A" w:rsidP="002131CA">
            <w:pPr>
              <w:spacing w:after="100" w:afterAutospacing="1"/>
            </w:pPr>
            <w:r>
              <w:t>NULL_PT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NULL_PT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9)</w:t>
            </w:r>
          </w:p>
        </w:tc>
        <w:tc>
          <w:tcPr>
            <w:tcW w:w="3739" w:type="dxa"/>
            <w:shd w:val="clear" w:color="auto" w:fill="auto"/>
            <w:vAlign w:val="center"/>
          </w:tcPr>
          <w:p w:rsidR="0045447A" w:rsidRDefault="0045447A" w:rsidP="002131CA">
            <w:pPr>
              <w:spacing w:after="100" w:afterAutospacing="1"/>
            </w:pPr>
            <w:r>
              <w:t>ON_OFF_PARAM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N_OFF_PARAM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0)</w:t>
            </w:r>
          </w:p>
        </w:tc>
        <w:tc>
          <w:tcPr>
            <w:tcW w:w="3739" w:type="dxa"/>
            <w:shd w:val="clear" w:color="auto" w:fill="auto"/>
            <w:vAlign w:val="center"/>
          </w:tcPr>
          <w:p w:rsidR="0045447A" w:rsidRDefault="0045447A" w:rsidP="002131CA">
            <w:pPr>
              <w:spacing w:after="100" w:afterAutospacing="1"/>
            </w:pPr>
            <w:r>
              <w:t>DEM_EVENT_PARAM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M_EVENT_PARAM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1)</w:t>
            </w:r>
          </w:p>
        </w:tc>
        <w:tc>
          <w:tcPr>
            <w:tcW w:w="3739" w:type="dxa"/>
            <w:shd w:val="clear" w:color="auto" w:fill="auto"/>
            <w:vAlign w:val="center"/>
          </w:tcPr>
          <w:p w:rsidR="0045447A" w:rsidRDefault="0045447A" w:rsidP="002131CA">
            <w:pPr>
              <w:spacing w:after="100" w:afterAutospacing="1"/>
            </w:pPr>
            <w:r>
              <w:t>DEM_CONF_DEM_EVENT_PARAMET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M_CONF_DEM_EVENT_PARAMET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2)</w:t>
            </w:r>
          </w:p>
        </w:tc>
        <w:tc>
          <w:tcPr>
            <w:tcW w:w="3739" w:type="dxa"/>
            <w:shd w:val="clear" w:color="auto" w:fill="auto"/>
            <w:vAlign w:val="center"/>
          </w:tcPr>
          <w:p w:rsidR="0045447A" w:rsidRDefault="0045447A" w:rsidP="002131CA">
            <w:pPr>
              <w:spacing w:after="100" w:afterAutospacing="1"/>
            </w:pPr>
            <w:r>
              <w:t>MODULE_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_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3)</w:t>
            </w:r>
          </w:p>
        </w:tc>
        <w:tc>
          <w:tcPr>
            <w:tcW w:w="3739" w:type="dxa"/>
            <w:shd w:val="clear" w:color="auto" w:fill="auto"/>
            <w:vAlign w:val="center"/>
          </w:tcPr>
          <w:p w:rsidR="0045447A" w:rsidRDefault="0045447A" w:rsidP="002131CA">
            <w:pPr>
              <w:spacing w:after="100" w:afterAutospacing="1"/>
            </w:pPr>
            <w:r>
              <w:t>MICROFAMILY_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ICROFAMILY_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4)</w:t>
            </w:r>
          </w:p>
        </w:tc>
        <w:tc>
          <w:tcPr>
            <w:tcW w:w="3739" w:type="dxa"/>
            <w:shd w:val="clear" w:color="auto" w:fill="auto"/>
            <w:vAlign w:val="center"/>
          </w:tcPr>
          <w:p w:rsidR="0045447A" w:rsidRDefault="0045447A" w:rsidP="002131CA">
            <w:pPr>
              <w:spacing w:after="100" w:afterAutospacing="1"/>
            </w:pPr>
            <w:r>
              <w:t>MODULE_REQUIR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_REQUIR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5)</w:t>
            </w:r>
          </w:p>
        </w:tc>
        <w:tc>
          <w:tcPr>
            <w:tcW w:w="3739" w:type="dxa"/>
            <w:shd w:val="clear" w:color="auto" w:fill="auto"/>
            <w:vAlign w:val="center"/>
          </w:tcPr>
          <w:p w:rsidR="0045447A" w:rsidRDefault="0045447A" w:rsidP="002131CA">
            <w:pPr>
              <w:spacing w:after="100" w:afterAutospacing="1"/>
            </w:pPr>
            <w:r>
              <w:t>PROJECT_TIT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OJECT_TIT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6)</w:t>
            </w:r>
          </w:p>
        </w:tc>
        <w:tc>
          <w:tcPr>
            <w:tcW w:w="3739" w:type="dxa"/>
            <w:shd w:val="clear" w:color="auto" w:fill="auto"/>
            <w:vAlign w:val="center"/>
          </w:tcPr>
          <w:p w:rsidR="0045447A" w:rsidRDefault="0045447A" w:rsidP="002131CA">
            <w:pPr>
              <w:spacing w:after="100" w:afterAutospacing="1"/>
            </w:pPr>
            <w:r>
              <w:t>MODULE_TOOL_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_TOOL_I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7)</w:t>
            </w:r>
          </w:p>
        </w:tc>
        <w:tc>
          <w:tcPr>
            <w:tcW w:w="3739" w:type="dxa"/>
            <w:shd w:val="clear" w:color="auto" w:fill="auto"/>
            <w:vAlign w:val="center"/>
          </w:tcPr>
          <w:p w:rsidR="0045447A" w:rsidRDefault="0045447A" w:rsidP="002131CA">
            <w:pPr>
              <w:spacing w:after="100" w:afterAutospacing="1"/>
            </w:pPr>
            <w:r>
              <w:t>VERSION_INFORMATION_DATA</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RSION INFORMATION DATA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8)</w:t>
            </w:r>
          </w:p>
        </w:tc>
        <w:tc>
          <w:tcPr>
            <w:tcW w:w="3739" w:type="dxa"/>
            <w:shd w:val="clear" w:color="auto" w:fill="auto"/>
            <w:vAlign w:val="center"/>
          </w:tcPr>
          <w:p w:rsidR="0045447A" w:rsidRDefault="0045447A" w:rsidP="002131CA">
            <w:pPr>
              <w:spacing w:after="100" w:afterAutospacing="1"/>
            </w:pPr>
            <w:r>
              <w:t>CFG_AR_RELEASE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FG AR RELEASE MAJ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9)</w:t>
            </w:r>
          </w:p>
        </w:tc>
        <w:tc>
          <w:tcPr>
            <w:tcW w:w="3739" w:type="dxa"/>
            <w:shd w:val="clear" w:color="auto" w:fill="auto"/>
            <w:vAlign w:val="center"/>
          </w:tcPr>
          <w:p w:rsidR="0045447A" w:rsidRDefault="0045447A" w:rsidP="002131CA">
            <w:pPr>
              <w:spacing w:after="100" w:afterAutospacing="1"/>
            </w:pPr>
            <w:r>
              <w:t>CFG_AR_RELEASE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FG AR RELEASE MIN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0)</w:t>
            </w:r>
          </w:p>
        </w:tc>
        <w:tc>
          <w:tcPr>
            <w:tcW w:w="3739" w:type="dxa"/>
            <w:shd w:val="clear" w:color="auto" w:fill="auto"/>
            <w:vAlign w:val="center"/>
          </w:tcPr>
          <w:p w:rsidR="0045447A" w:rsidRDefault="0045447A" w:rsidP="002131CA">
            <w:pPr>
              <w:spacing w:after="100" w:afterAutospacing="1"/>
            </w:pPr>
            <w:r>
              <w:t>CFG_AR_RELEASE_REVISION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FG AR RELEASE REVISION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1)</w:t>
            </w:r>
          </w:p>
        </w:tc>
        <w:tc>
          <w:tcPr>
            <w:tcW w:w="3739" w:type="dxa"/>
            <w:shd w:val="clear" w:color="auto" w:fill="auto"/>
            <w:vAlign w:val="center"/>
          </w:tcPr>
          <w:p w:rsidR="0045447A" w:rsidRDefault="0045447A" w:rsidP="002131CA">
            <w:pPr>
              <w:spacing w:after="100" w:afterAutospacing="1"/>
            </w:pPr>
            <w:r>
              <w:t>CFG_SW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FG SW MAJ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2)</w:t>
            </w:r>
          </w:p>
        </w:tc>
        <w:tc>
          <w:tcPr>
            <w:tcW w:w="3739" w:type="dxa"/>
            <w:shd w:val="clear" w:color="auto" w:fill="auto"/>
            <w:vAlign w:val="center"/>
          </w:tcPr>
          <w:p w:rsidR="0045447A" w:rsidRDefault="0045447A" w:rsidP="002131CA">
            <w:pPr>
              <w:spacing w:after="100" w:afterAutospacing="1"/>
            </w:pPr>
            <w:r>
              <w:t>CFG_SW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FG SW MIN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3)</w:t>
            </w:r>
          </w:p>
        </w:tc>
        <w:tc>
          <w:tcPr>
            <w:tcW w:w="3739" w:type="dxa"/>
            <w:shd w:val="clear" w:color="auto" w:fill="auto"/>
            <w:vAlign w:val="center"/>
          </w:tcPr>
          <w:p w:rsidR="0045447A" w:rsidRDefault="0045447A" w:rsidP="002131CA">
            <w:pPr>
              <w:spacing w:after="100" w:afterAutospacing="1"/>
            </w:pPr>
            <w:r>
              <w:t>AR_RELEASE_MAJOR_VERSIO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RELEASE MAJOR VERS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4)</w:t>
            </w:r>
          </w:p>
        </w:tc>
        <w:tc>
          <w:tcPr>
            <w:tcW w:w="3739" w:type="dxa"/>
            <w:shd w:val="clear" w:color="auto" w:fill="auto"/>
            <w:vAlign w:val="center"/>
          </w:tcPr>
          <w:p w:rsidR="0045447A" w:rsidRDefault="0045447A" w:rsidP="002131CA">
            <w:pPr>
              <w:spacing w:after="100" w:afterAutospacing="1"/>
            </w:pPr>
            <w:r>
              <w:t>AR_RELEASE_MINOR_VERSIO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RELEASE MINOR VERS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5)</w:t>
            </w:r>
          </w:p>
        </w:tc>
        <w:tc>
          <w:tcPr>
            <w:tcW w:w="3739" w:type="dxa"/>
            <w:shd w:val="clear" w:color="auto" w:fill="auto"/>
            <w:vAlign w:val="center"/>
          </w:tcPr>
          <w:p w:rsidR="0045447A" w:rsidRDefault="0045447A" w:rsidP="002131CA">
            <w:pPr>
              <w:spacing w:after="100" w:afterAutospacing="1"/>
            </w:pPr>
            <w:r>
              <w:t>AR_RELEASE_REVISION_VERSIO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R RELEASE REVISION VERS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6)</w:t>
            </w:r>
          </w:p>
        </w:tc>
        <w:tc>
          <w:tcPr>
            <w:tcW w:w="3739" w:type="dxa"/>
            <w:shd w:val="clear" w:color="auto" w:fill="auto"/>
            <w:vAlign w:val="center"/>
          </w:tcPr>
          <w:p w:rsidR="0045447A" w:rsidRDefault="0045447A" w:rsidP="002131CA">
            <w:pPr>
              <w:spacing w:after="100" w:afterAutospacing="1"/>
            </w:pPr>
            <w:r>
              <w:t>SW_MAJOR_VERSIO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W MAJOR VERS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7)</w:t>
            </w:r>
          </w:p>
        </w:tc>
        <w:tc>
          <w:tcPr>
            <w:tcW w:w="3739" w:type="dxa"/>
            <w:shd w:val="clear" w:color="auto" w:fill="auto"/>
            <w:vAlign w:val="center"/>
          </w:tcPr>
          <w:p w:rsidR="0045447A" w:rsidRDefault="0045447A" w:rsidP="002131CA">
            <w:pPr>
              <w:spacing w:after="100" w:afterAutospacing="1"/>
            </w:pPr>
            <w:r>
              <w:t>SW_MINOR_VERSIO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W MINOR VERS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8)</w:t>
            </w:r>
          </w:p>
        </w:tc>
        <w:tc>
          <w:tcPr>
            <w:tcW w:w="3739" w:type="dxa"/>
            <w:shd w:val="clear" w:color="auto" w:fill="auto"/>
            <w:vAlign w:val="center"/>
          </w:tcPr>
          <w:p w:rsidR="0045447A" w:rsidRDefault="0045447A" w:rsidP="002131CA">
            <w:pPr>
              <w:spacing w:after="100" w:afterAutospacing="1"/>
            </w:pPr>
            <w:r>
              <w:t>SW_PATCH_VERSION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W PATCH VERSION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9)</w:t>
            </w:r>
          </w:p>
        </w:tc>
        <w:tc>
          <w:tcPr>
            <w:tcW w:w="3739" w:type="dxa"/>
            <w:shd w:val="clear" w:color="auto" w:fill="auto"/>
            <w:vAlign w:val="center"/>
          </w:tcPr>
          <w:p w:rsidR="0045447A" w:rsidRDefault="0045447A" w:rsidP="002131CA">
            <w:pPr>
              <w:spacing w:after="100" w:afterAutospacing="1"/>
            </w:pPr>
            <w:r>
              <w:t>VENDOR_ID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NDOR ID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0)</w:t>
            </w:r>
          </w:p>
        </w:tc>
        <w:tc>
          <w:tcPr>
            <w:tcW w:w="3739" w:type="dxa"/>
            <w:shd w:val="clear" w:color="auto" w:fill="auto"/>
            <w:vAlign w:val="center"/>
          </w:tcPr>
          <w:p w:rsidR="0045447A" w:rsidRDefault="0045447A" w:rsidP="002131CA">
            <w:pPr>
              <w:spacing w:after="100" w:afterAutospacing="1"/>
            </w:pPr>
            <w:r>
              <w:t>MODULE_ID_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ID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1)</w:t>
            </w:r>
          </w:p>
        </w:tc>
        <w:tc>
          <w:tcPr>
            <w:tcW w:w="3739" w:type="dxa"/>
            <w:shd w:val="clear" w:color="auto" w:fill="auto"/>
            <w:vAlign w:val="center"/>
          </w:tcPr>
          <w:p w:rsidR="0045447A" w:rsidRDefault="0045447A" w:rsidP="002131CA">
            <w:pPr>
              <w:spacing w:after="100" w:afterAutospacing="1"/>
            </w:pPr>
            <w:r>
              <w:t>CBK_AR_RELEASE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BK AR RELEASE MAJ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2)</w:t>
            </w:r>
          </w:p>
        </w:tc>
        <w:tc>
          <w:tcPr>
            <w:tcW w:w="3739" w:type="dxa"/>
            <w:shd w:val="clear" w:color="auto" w:fill="auto"/>
            <w:vAlign w:val="center"/>
          </w:tcPr>
          <w:p w:rsidR="0045447A" w:rsidRDefault="0045447A" w:rsidP="002131CA">
            <w:pPr>
              <w:spacing w:after="100" w:afterAutospacing="1"/>
            </w:pPr>
            <w:r>
              <w:t>CBK_AR_RELEASE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BK AR RELEASE MIN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3)</w:t>
            </w:r>
          </w:p>
        </w:tc>
        <w:tc>
          <w:tcPr>
            <w:tcW w:w="3739" w:type="dxa"/>
            <w:shd w:val="clear" w:color="auto" w:fill="auto"/>
            <w:vAlign w:val="center"/>
          </w:tcPr>
          <w:p w:rsidR="0045447A" w:rsidRDefault="0045447A" w:rsidP="002131CA">
            <w:pPr>
              <w:spacing w:after="100" w:afterAutospacing="1"/>
            </w:pPr>
            <w:r>
              <w:t>CBK_AR_RELEASE_REVISION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BK AR RELEASE REVISION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4)</w:t>
            </w:r>
          </w:p>
        </w:tc>
        <w:tc>
          <w:tcPr>
            <w:tcW w:w="3739" w:type="dxa"/>
            <w:shd w:val="clear" w:color="auto" w:fill="auto"/>
            <w:vAlign w:val="center"/>
          </w:tcPr>
          <w:p w:rsidR="0045447A" w:rsidRDefault="0045447A" w:rsidP="002131CA">
            <w:pPr>
              <w:spacing w:after="100" w:afterAutospacing="1"/>
            </w:pPr>
            <w:r>
              <w:t>CBK_SW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BK SW MAJ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5)</w:t>
            </w:r>
          </w:p>
        </w:tc>
        <w:tc>
          <w:tcPr>
            <w:tcW w:w="3739" w:type="dxa"/>
            <w:shd w:val="clear" w:color="auto" w:fill="auto"/>
            <w:vAlign w:val="center"/>
          </w:tcPr>
          <w:p w:rsidR="0045447A" w:rsidRDefault="0045447A" w:rsidP="002131CA">
            <w:pPr>
              <w:spacing w:after="100" w:afterAutospacing="1"/>
            </w:pPr>
            <w:r>
              <w:t>CBK_SW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BK SW MIN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r>
              <w:lastRenderedPageBreak/>
              <w:t>6)</w:t>
            </w:r>
          </w:p>
        </w:tc>
        <w:tc>
          <w:tcPr>
            <w:tcW w:w="3739" w:type="dxa"/>
            <w:shd w:val="clear" w:color="auto" w:fill="auto"/>
            <w:vAlign w:val="center"/>
          </w:tcPr>
          <w:p w:rsidR="0045447A" w:rsidRDefault="0045447A" w:rsidP="002131CA">
            <w:pPr>
              <w:spacing w:after="100" w:afterAutospacing="1"/>
            </w:pPr>
            <w:r>
              <w:lastRenderedPageBreak/>
              <w:t>PBCFG_C_AR_RELEASE_MAJOR_V</w:t>
            </w:r>
            <w:r>
              <w:lastRenderedPageBreak/>
              <w:t>ERSION</w:t>
            </w:r>
          </w:p>
        </w:tc>
        <w:tc>
          <w:tcPr>
            <w:tcW w:w="1080" w:type="dxa"/>
            <w:shd w:val="clear" w:color="auto" w:fill="auto"/>
            <w:vAlign w:val="center"/>
          </w:tcPr>
          <w:p w:rsidR="0045447A" w:rsidRDefault="0045447A" w:rsidP="002131CA">
            <w:pPr>
              <w:spacing w:after="100" w:afterAutospacing="1"/>
            </w:pPr>
            <w:r>
              <w:lastRenderedPageBreak/>
              <w:t>Public</w:t>
            </w:r>
          </w:p>
        </w:tc>
        <w:tc>
          <w:tcPr>
            <w:tcW w:w="2908" w:type="dxa"/>
            <w:shd w:val="clear" w:color="auto" w:fill="auto"/>
            <w:vAlign w:val="center"/>
          </w:tcPr>
          <w:p w:rsidR="0045447A" w:rsidRDefault="0045447A" w:rsidP="002131CA">
            <w:pPr>
              <w:spacing w:after="100" w:afterAutospacing="1"/>
            </w:pPr>
            <w:r>
              <w:t xml:space="preserve">PBCFG C AR RELEASE </w:t>
            </w:r>
            <w:r>
              <w:lastRenderedPageBreak/>
              <w:t xml:space="preserve">MAJ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37)</w:t>
            </w:r>
          </w:p>
        </w:tc>
        <w:tc>
          <w:tcPr>
            <w:tcW w:w="3739" w:type="dxa"/>
            <w:shd w:val="clear" w:color="auto" w:fill="auto"/>
            <w:vAlign w:val="center"/>
          </w:tcPr>
          <w:p w:rsidR="0045447A" w:rsidRDefault="0045447A" w:rsidP="002131CA">
            <w:pPr>
              <w:spacing w:after="100" w:afterAutospacing="1"/>
            </w:pPr>
            <w:r>
              <w:t>PBCFG_C_AR_RELEASE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BCFG C AR RELEASE MIN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8)</w:t>
            </w:r>
          </w:p>
        </w:tc>
        <w:tc>
          <w:tcPr>
            <w:tcW w:w="3739" w:type="dxa"/>
            <w:shd w:val="clear" w:color="auto" w:fill="auto"/>
            <w:vAlign w:val="center"/>
          </w:tcPr>
          <w:p w:rsidR="0045447A" w:rsidRDefault="0045447A" w:rsidP="002131CA">
            <w:pPr>
              <w:spacing w:after="100" w:afterAutospacing="1"/>
            </w:pPr>
            <w:r>
              <w:t>PBCFG_C_AR_RELEASE_REVISION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BCFG C AR RELEASE REVISION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9)</w:t>
            </w:r>
          </w:p>
        </w:tc>
        <w:tc>
          <w:tcPr>
            <w:tcW w:w="3739" w:type="dxa"/>
            <w:shd w:val="clear" w:color="auto" w:fill="auto"/>
            <w:vAlign w:val="center"/>
          </w:tcPr>
          <w:p w:rsidR="0045447A" w:rsidRDefault="0045447A" w:rsidP="002131CA">
            <w:pPr>
              <w:spacing w:after="100" w:afterAutospacing="1"/>
            </w:pPr>
            <w:r>
              <w:t>PBCFG_C_SW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BCFG C SW MAJ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0)</w:t>
            </w:r>
          </w:p>
        </w:tc>
        <w:tc>
          <w:tcPr>
            <w:tcW w:w="3739" w:type="dxa"/>
            <w:shd w:val="clear" w:color="auto" w:fill="auto"/>
            <w:vAlign w:val="center"/>
          </w:tcPr>
          <w:p w:rsidR="0045447A" w:rsidRDefault="0045447A" w:rsidP="002131CA">
            <w:pPr>
              <w:spacing w:after="100" w:afterAutospacing="1"/>
            </w:pPr>
            <w:r>
              <w:t>PBCFG_C_SW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BCFG C SW MINO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1)</w:t>
            </w:r>
          </w:p>
        </w:tc>
        <w:tc>
          <w:tcPr>
            <w:tcW w:w="3739" w:type="dxa"/>
            <w:shd w:val="clear" w:color="auto" w:fill="auto"/>
            <w:vAlign w:val="center"/>
          </w:tcPr>
          <w:p w:rsidR="0045447A" w:rsidRDefault="0045447A" w:rsidP="002131CA">
            <w:pPr>
              <w:spacing w:after="100" w:afterAutospacing="1"/>
            </w:pPr>
            <w:r>
              <w:t>VERSION_INFORMATION_CBK</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RSION INFORMATION CBK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2)</w:t>
            </w:r>
          </w:p>
        </w:tc>
        <w:tc>
          <w:tcPr>
            <w:tcW w:w="3739" w:type="dxa"/>
            <w:shd w:val="clear" w:color="auto" w:fill="auto"/>
            <w:vAlign w:val="center"/>
          </w:tcPr>
          <w:p w:rsidR="0045447A" w:rsidRDefault="0045447A" w:rsidP="002131CA">
            <w:pPr>
              <w:spacing w:after="100" w:afterAutospacing="1"/>
            </w:pPr>
            <w:r>
              <w:t>VERSION_INFORMATION_PBCF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RSION INFORMATION PBCF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3)</w:t>
            </w:r>
          </w:p>
        </w:tc>
        <w:tc>
          <w:tcPr>
            <w:tcW w:w="3739" w:type="dxa"/>
            <w:shd w:val="clear" w:color="auto" w:fill="auto"/>
            <w:vAlign w:val="center"/>
          </w:tcPr>
          <w:p w:rsidR="0045447A" w:rsidRDefault="0045447A" w:rsidP="002131CA">
            <w:pPr>
              <w:spacing w:after="100" w:afterAutospacing="1"/>
            </w:pPr>
            <w:r>
              <w:t>CALL_BACK</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ALL BACK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4)</w:t>
            </w:r>
          </w:p>
        </w:tc>
        <w:tc>
          <w:tcPr>
            <w:tcW w:w="3739" w:type="dxa"/>
            <w:shd w:val="clear" w:color="auto" w:fill="auto"/>
            <w:vAlign w:val="center"/>
          </w:tcPr>
          <w:p w:rsidR="0045447A" w:rsidRDefault="0045447A" w:rsidP="002131CA">
            <w:pPr>
              <w:spacing w:after="100" w:afterAutospacing="1"/>
            </w:pPr>
            <w:r>
              <w:t>POST_BUIL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OST BUIL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5)</w:t>
            </w:r>
          </w:p>
        </w:tc>
        <w:tc>
          <w:tcPr>
            <w:tcW w:w="3739" w:type="dxa"/>
            <w:shd w:val="clear" w:color="auto" w:fill="auto"/>
            <w:vAlign w:val="center"/>
          </w:tcPr>
          <w:p w:rsidR="0045447A" w:rsidRDefault="0045447A" w:rsidP="002131CA">
            <w:pPr>
              <w:spacing w:after="100" w:afterAutospacing="1"/>
            </w:pPr>
            <w:r>
              <w:t>VERSION_INFORMATION_CF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6)</w:t>
            </w:r>
          </w:p>
        </w:tc>
        <w:tc>
          <w:tcPr>
            <w:tcW w:w="3739" w:type="dxa"/>
            <w:shd w:val="clear" w:color="auto" w:fill="auto"/>
            <w:vAlign w:val="center"/>
          </w:tcPr>
          <w:p w:rsidR="0045447A" w:rsidRDefault="0045447A" w:rsidP="002131CA">
            <w:pPr>
              <w:spacing w:after="100" w:afterAutospacing="1"/>
            </w:pPr>
            <w:r>
              <w:t>LCFG_C_AR_RELEASE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7)</w:t>
            </w:r>
          </w:p>
        </w:tc>
        <w:tc>
          <w:tcPr>
            <w:tcW w:w="3739" w:type="dxa"/>
            <w:shd w:val="clear" w:color="auto" w:fill="auto"/>
            <w:vAlign w:val="center"/>
          </w:tcPr>
          <w:p w:rsidR="0045447A" w:rsidRDefault="0045447A" w:rsidP="002131CA">
            <w:pPr>
              <w:spacing w:after="100" w:afterAutospacing="1"/>
            </w:pPr>
            <w:r>
              <w:t>LCFG_C_AR_RELEASE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8)</w:t>
            </w:r>
          </w:p>
        </w:tc>
        <w:tc>
          <w:tcPr>
            <w:tcW w:w="3739" w:type="dxa"/>
            <w:shd w:val="clear" w:color="auto" w:fill="auto"/>
            <w:vAlign w:val="center"/>
          </w:tcPr>
          <w:p w:rsidR="0045447A" w:rsidRDefault="0045447A" w:rsidP="002131CA">
            <w:pPr>
              <w:spacing w:after="100" w:afterAutospacing="1"/>
            </w:pPr>
            <w:r>
              <w:t>LCFG_C_AR_RELEASE_REVISION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9)</w:t>
            </w:r>
          </w:p>
        </w:tc>
        <w:tc>
          <w:tcPr>
            <w:tcW w:w="3739" w:type="dxa"/>
            <w:shd w:val="clear" w:color="auto" w:fill="auto"/>
            <w:vAlign w:val="center"/>
          </w:tcPr>
          <w:p w:rsidR="0045447A" w:rsidRDefault="0045447A" w:rsidP="002131CA">
            <w:pPr>
              <w:spacing w:after="100" w:afterAutospacing="1"/>
            </w:pPr>
            <w:r>
              <w:t>LCFG_C_SW_MAJ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0)</w:t>
            </w:r>
          </w:p>
        </w:tc>
        <w:tc>
          <w:tcPr>
            <w:tcW w:w="3739" w:type="dxa"/>
            <w:shd w:val="clear" w:color="auto" w:fill="auto"/>
            <w:vAlign w:val="center"/>
          </w:tcPr>
          <w:p w:rsidR="0045447A" w:rsidRDefault="0045447A" w:rsidP="002131CA">
            <w:pPr>
              <w:spacing w:after="100" w:afterAutospacing="1"/>
            </w:pPr>
            <w:r>
              <w:t>LCFG_C_SW_MINOR_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1)</w:t>
            </w:r>
          </w:p>
        </w:tc>
        <w:tc>
          <w:tcPr>
            <w:tcW w:w="3739" w:type="dxa"/>
            <w:shd w:val="clear" w:color="auto" w:fill="auto"/>
            <w:vAlign w:val="center"/>
          </w:tcPr>
          <w:p w:rsidR="0045447A" w:rsidRDefault="0045447A" w:rsidP="002131CA">
            <w:pPr>
              <w:spacing w:after="100" w:afterAutospacing="1"/>
            </w:pPr>
            <w:r>
              <w:t>LINK_TI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2)</w:t>
            </w:r>
          </w:p>
        </w:tc>
        <w:tc>
          <w:tcPr>
            <w:tcW w:w="3739" w:type="dxa"/>
            <w:shd w:val="clear" w:color="auto" w:fill="auto"/>
            <w:vAlign w:val="center"/>
          </w:tcPr>
          <w:p w:rsidR="0045447A" w:rsidRDefault="0045447A" w:rsidP="002131CA">
            <w:pPr>
              <w:spacing w:after="100" w:afterAutospacing="1"/>
            </w:pPr>
            <w:r>
              <w:t>VERSION_INFORMATION_L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3)</w:t>
            </w:r>
          </w:p>
        </w:tc>
        <w:tc>
          <w:tcPr>
            <w:tcW w:w="3739" w:type="dxa"/>
            <w:shd w:val="clear" w:color="auto" w:fill="auto"/>
            <w:vAlign w:val="center"/>
          </w:tcPr>
          <w:p w:rsidR="0045447A" w:rsidRDefault="0045447A" w:rsidP="002131CA">
            <w:pPr>
              <w:spacing w:after="100" w:afterAutospacing="1"/>
            </w:pPr>
            <w:r>
              <w:t>BoolDataTypeMark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4)</w:t>
            </w:r>
          </w:p>
        </w:tc>
        <w:tc>
          <w:tcPr>
            <w:tcW w:w="3739" w:type="dxa"/>
            <w:shd w:val="clear" w:color="auto" w:fill="auto"/>
            <w:vAlign w:val="center"/>
          </w:tcPr>
          <w:p w:rsidR="0045447A" w:rsidRDefault="0045447A" w:rsidP="002131CA">
            <w:pPr>
              <w:spacing w:after="100" w:afterAutospacing="1"/>
            </w:pPr>
            <w:r>
              <w:t>FloatDataTypeMark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5)</w:t>
            </w:r>
          </w:p>
        </w:tc>
        <w:tc>
          <w:tcPr>
            <w:tcW w:w="3739" w:type="dxa"/>
            <w:shd w:val="clear" w:color="auto" w:fill="auto"/>
            <w:vAlign w:val="center"/>
          </w:tcPr>
          <w:p w:rsidR="0045447A" w:rsidRDefault="0045447A" w:rsidP="002131CA">
            <w:pPr>
              <w:spacing w:after="100" w:afterAutospacing="1"/>
            </w:pPr>
            <w:r>
              <w:t>VendorIdPosi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6)</w:t>
            </w:r>
          </w:p>
        </w:tc>
        <w:tc>
          <w:tcPr>
            <w:tcW w:w="3739" w:type="dxa"/>
            <w:shd w:val="clear" w:color="auto" w:fill="auto"/>
            <w:vAlign w:val="center"/>
          </w:tcPr>
          <w:p w:rsidR="0045447A" w:rsidRDefault="0045447A" w:rsidP="002131CA">
            <w:pPr>
              <w:spacing w:after="100" w:afterAutospacing="1"/>
            </w:pPr>
            <w:r>
              <w:t>ModuleIdPosi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7)</w:t>
            </w:r>
          </w:p>
        </w:tc>
        <w:tc>
          <w:tcPr>
            <w:tcW w:w="3739" w:type="dxa"/>
            <w:shd w:val="clear" w:color="auto" w:fill="auto"/>
            <w:vAlign w:val="center"/>
          </w:tcPr>
          <w:p w:rsidR="0045447A" w:rsidRDefault="0045447A" w:rsidP="002131CA">
            <w:pPr>
              <w:spacing w:after="100" w:afterAutospacing="1"/>
            </w:pPr>
            <w:r>
              <w:t>SwMajorVersionPosi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8)</w:t>
            </w:r>
          </w:p>
        </w:tc>
        <w:tc>
          <w:tcPr>
            <w:tcW w:w="3739" w:type="dxa"/>
            <w:shd w:val="clear" w:color="auto" w:fill="auto"/>
            <w:vAlign w:val="center"/>
          </w:tcPr>
          <w:p w:rsidR="0045447A" w:rsidRDefault="0045447A" w:rsidP="002131CA">
            <w:pPr>
              <w:spacing w:after="100" w:afterAutospacing="1"/>
            </w:pPr>
            <w:r>
              <w:t>SwMinorVersionPosi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9)</w:t>
            </w:r>
          </w:p>
        </w:tc>
        <w:tc>
          <w:tcPr>
            <w:tcW w:w="3739" w:type="dxa"/>
            <w:shd w:val="clear" w:color="auto" w:fill="auto"/>
            <w:vAlign w:val="center"/>
          </w:tcPr>
          <w:p w:rsidR="0045447A" w:rsidRDefault="0045447A" w:rsidP="002131CA">
            <w:pPr>
              <w:spacing w:after="100" w:afterAutospacing="1"/>
            </w:pPr>
            <w:r>
              <w:t>INT_ZERO</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0)</w:t>
            </w:r>
          </w:p>
        </w:tc>
        <w:tc>
          <w:tcPr>
            <w:tcW w:w="3739" w:type="dxa"/>
            <w:shd w:val="clear" w:color="auto" w:fill="auto"/>
            <w:vAlign w:val="center"/>
          </w:tcPr>
          <w:p w:rsidR="0045447A" w:rsidRDefault="0045447A" w:rsidP="002131CA">
            <w:pPr>
              <w:spacing w:after="100" w:afterAutospacing="1"/>
            </w:pPr>
            <w:r>
              <w:t>INT_ON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Pr>
        <w:pStyle w:val="Heading3"/>
        <w:tabs>
          <w:tab w:val="clear" w:pos="576"/>
        </w:tabs>
        <w:spacing w:before="480" w:after="300"/>
      </w:pPr>
      <w:bookmarkStart w:id="180" w:name="_Toc8057071"/>
      <w:r>
        <w:lastRenderedPageBreak/>
        <w:t>Fields</w:t>
      </w:r>
      <w:bookmarkEnd w:id="180"/>
    </w:p>
    <w:p w:rsidR="0045447A" w:rsidRDefault="0045447A" w:rsidP="0045447A">
      <w:pPr>
        <w:pStyle w:val="Heading4"/>
        <w:tabs>
          <w:tab w:val="clear" w:pos="576"/>
        </w:tabs>
        <w:spacing w:before="480" w:after="300"/>
      </w:pPr>
      <w:r>
        <w:t>ON</w:t>
      </w:r>
    </w:p>
    <w:p w:rsidR="0045447A" w:rsidRDefault="0045447A" w:rsidP="0045447A">
      <w:pPr>
        <w:pStyle w:val="DesignID"/>
      </w:pPr>
      <w:r>
        <w:t>GENERIC_GDD_CLS_03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N </w:t>
            </w:r>
          </w:p>
        </w:tc>
      </w:tr>
    </w:tbl>
    <w:p w:rsidR="0045447A" w:rsidRDefault="0045447A" w:rsidP="0045447A"/>
    <w:p w:rsidR="0045447A" w:rsidRDefault="0045447A" w:rsidP="0045447A">
      <w:pPr>
        <w:pStyle w:val="Heading4"/>
        <w:tabs>
          <w:tab w:val="clear" w:pos="576"/>
        </w:tabs>
        <w:spacing w:before="480" w:after="300"/>
      </w:pPr>
      <w:r>
        <w:t>OFF</w:t>
      </w:r>
    </w:p>
    <w:p w:rsidR="0045447A" w:rsidRDefault="0045447A" w:rsidP="0045447A">
      <w:pPr>
        <w:pStyle w:val="DesignID"/>
      </w:pPr>
      <w:r>
        <w:t>GENERIC_GDD_CLS_03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F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FF </w:t>
            </w:r>
          </w:p>
        </w:tc>
      </w:tr>
    </w:tbl>
    <w:p w:rsidR="0045447A" w:rsidRDefault="0045447A" w:rsidP="0045447A"/>
    <w:p w:rsidR="0045447A" w:rsidRDefault="0045447A" w:rsidP="0045447A">
      <w:pPr>
        <w:pStyle w:val="Heading4"/>
        <w:tabs>
          <w:tab w:val="clear" w:pos="576"/>
        </w:tabs>
        <w:spacing w:before="480" w:after="300"/>
      </w:pPr>
      <w:r>
        <w:t>STD_ON</w:t>
      </w:r>
    </w:p>
    <w:p w:rsidR="0045447A" w:rsidRDefault="0045447A" w:rsidP="0045447A">
      <w:pPr>
        <w:pStyle w:val="DesignID"/>
      </w:pPr>
      <w:r>
        <w:t>GENERIC_GDD_CLS_035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TD_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tdOn </w:t>
            </w:r>
          </w:p>
        </w:tc>
      </w:tr>
    </w:tbl>
    <w:p w:rsidR="0045447A" w:rsidRDefault="0045447A" w:rsidP="0045447A"/>
    <w:p w:rsidR="0045447A" w:rsidRDefault="0045447A" w:rsidP="0045447A">
      <w:pPr>
        <w:pStyle w:val="Heading4"/>
        <w:tabs>
          <w:tab w:val="clear" w:pos="576"/>
        </w:tabs>
        <w:spacing w:before="480" w:after="300"/>
      </w:pPr>
      <w:r>
        <w:t>STD_OFF</w:t>
      </w:r>
    </w:p>
    <w:p w:rsidR="0045447A" w:rsidRDefault="0045447A" w:rsidP="0045447A">
      <w:pPr>
        <w:pStyle w:val="DesignID"/>
      </w:pPr>
      <w:r>
        <w:t>GENERIC_GDD_CLS_035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TD_OF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tdOff </w:t>
            </w:r>
          </w:p>
        </w:tc>
      </w:tr>
    </w:tbl>
    <w:p w:rsidR="0045447A" w:rsidRDefault="0045447A" w:rsidP="0045447A"/>
    <w:p w:rsidR="0045447A" w:rsidRDefault="0045447A" w:rsidP="0045447A">
      <w:pPr>
        <w:pStyle w:val="Heading4"/>
        <w:tabs>
          <w:tab w:val="clear" w:pos="576"/>
        </w:tabs>
        <w:spacing w:before="480" w:after="300"/>
      </w:pPr>
      <w:r>
        <w:t>ECUC_CONTAINER_VALUE</w:t>
      </w:r>
    </w:p>
    <w:p w:rsidR="0045447A" w:rsidRDefault="0045447A" w:rsidP="0045447A">
      <w:pPr>
        <w:pStyle w:val="DesignID"/>
      </w:pPr>
      <w:r>
        <w:t>GENERIC_GDD_CLS_035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CONTAINER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cuc container value </w:t>
            </w:r>
          </w:p>
        </w:tc>
      </w:tr>
    </w:tbl>
    <w:p w:rsidR="0045447A" w:rsidRDefault="0045447A" w:rsidP="0045447A"/>
    <w:p w:rsidR="0045447A" w:rsidRDefault="0045447A" w:rsidP="0045447A">
      <w:pPr>
        <w:pStyle w:val="Heading4"/>
        <w:tabs>
          <w:tab w:val="clear" w:pos="576"/>
        </w:tabs>
        <w:spacing w:before="480" w:after="300"/>
      </w:pPr>
      <w:r>
        <w:lastRenderedPageBreak/>
        <w:t>CONTAINERS</w:t>
      </w:r>
    </w:p>
    <w:p w:rsidR="0045447A" w:rsidRDefault="0045447A" w:rsidP="0045447A">
      <w:pPr>
        <w:pStyle w:val="DesignID"/>
      </w:pPr>
      <w:r>
        <w:t>GENERIC_GDD_CLS_035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ONTAINER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ontainer </w:t>
            </w:r>
          </w:p>
        </w:tc>
      </w:tr>
    </w:tbl>
    <w:p w:rsidR="0045447A" w:rsidRDefault="0045447A" w:rsidP="0045447A"/>
    <w:p w:rsidR="0045447A" w:rsidRDefault="0045447A" w:rsidP="0045447A">
      <w:pPr>
        <w:pStyle w:val="Heading4"/>
        <w:tabs>
          <w:tab w:val="clear" w:pos="576"/>
        </w:tabs>
        <w:spacing w:before="480" w:after="300"/>
      </w:pPr>
      <w:r>
        <w:t>SUB_CONTAINERS</w:t>
      </w:r>
    </w:p>
    <w:p w:rsidR="0045447A" w:rsidRDefault="0045447A" w:rsidP="0045447A">
      <w:pPr>
        <w:pStyle w:val="DesignID"/>
      </w:pPr>
      <w:r>
        <w:t>GENERIC_GDD_CLS_035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UB_CONTAINER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ubcontainer </w:t>
            </w:r>
          </w:p>
        </w:tc>
      </w:tr>
    </w:tbl>
    <w:p w:rsidR="0045447A" w:rsidRDefault="0045447A" w:rsidP="0045447A"/>
    <w:p w:rsidR="0045447A" w:rsidRDefault="0045447A" w:rsidP="0045447A">
      <w:pPr>
        <w:pStyle w:val="Heading4"/>
        <w:tabs>
          <w:tab w:val="clear" w:pos="576"/>
        </w:tabs>
        <w:spacing w:before="480" w:after="300"/>
      </w:pPr>
      <w:r>
        <w:t>ECUC_MODULE_CONFIGURATION_VALUES</w:t>
      </w:r>
    </w:p>
    <w:p w:rsidR="0045447A" w:rsidRDefault="0045447A" w:rsidP="0045447A">
      <w:pPr>
        <w:pStyle w:val="DesignID"/>
      </w:pPr>
      <w:r>
        <w:t>GENERIC_GDD_CLS_035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MODULE_CONFIGURATION_VALU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cuc module configuration value </w:t>
            </w:r>
          </w:p>
        </w:tc>
      </w:tr>
    </w:tbl>
    <w:p w:rsidR="0045447A" w:rsidRDefault="0045447A" w:rsidP="0045447A"/>
    <w:p w:rsidR="0045447A" w:rsidRDefault="0045447A" w:rsidP="0045447A">
      <w:pPr>
        <w:pStyle w:val="Heading4"/>
        <w:tabs>
          <w:tab w:val="clear" w:pos="576"/>
        </w:tabs>
        <w:spacing w:before="480" w:after="300"/>
      </w:pPr>
      <w:r>
        <w:t>BSW_IMPLEMENTATION</w:t>
      </w:r>
    </w:p>
    <w:p w:rsidR="0045447A" w:rsidRDefault="0045447A" w:rsidP="0045447A">
      <w:pPr>
        <w:pStyle w:val="DesignID"/>
      </w:pPr>
      <w:r>
        <w:t>GENERIC_GDD_CLS_035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SW_IMPLEMENTA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Basic software implementation </w:t>
            </w:r>
          </w:p>
        </w:tc>
      </w:tr>
    </w:tbl>
    <w:p w:rsidR="0045447A" w:rsidRDefault="0045447A" w:rsidP="0045447A"/>
    <w:p w:rsidR="0045447A" w:rsidRDefault="0045447A" w:rsidP="0045447A">
      <w:pPr>
        <w:pStyle w:val="Heading4"/>
        <w:tabs>
          <w:tab w:val="clear" w:pos="576"/>
        </w:tabs>
        <w:spacing w:before="480" w:after="300"/>
      </w:pPr>
      <w:r>
        <w:t>BSW_MODULE_DESCRIPTION</w:t>
      </w:r>
    </w:p>
    <w:p w:rsidR="0045447A" w:rsidRDefault="0045447A" w:rsidP="0045447A">
      <w:pPr>
        <w:pStyle w:val="DesignID"/>
      </w:pPr>
      <w:r>
        <w:t>GENERIC_GDD_CLS_035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SW_MODULE_DESCRIP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Basic software module description </w:t>
            </w:r>
          </w:p>
        </w:tc>
      </w:tr>
    </w:tbl>
    <w:p w:rsidR="0045447A" w:rsidRDefault="0045447A" w:rsidP="0045447A"/>
    <w:p w:rsidR="0045447A" w:rsidRDefault="0045447A" w:rsidP="0045447A">
      <w:pPr>
        <w:pStyle w:val="Heading4"/>
        <w:tabs>
          <w:tab w:val="clear" w:pos="576"/>
        </w:tabs>
        <w:spacing w:before="480" w:after="300"/>
      </w:pPr>
      <w:r>
        <w:t>TRANSLATION_FILE_PATH</w:t>
      </w:r>
    </w:p>
    <w:p w:rsidR="0045447A" w:rsidRDefault="0045447A" w:rsidP="0045447A">
      <w:pPr>
        <w:pStyle w:val="DesignID"/>
      </w:pPr>
      <w:r>
        <w:t>GENERIC_GDD_CLS_035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RANSLATION_FILE_PATH</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ranslation file path </w:t>
            </w:r>
          </w:p>
        </w:tc>
      </w:tr>
    </w:tbl>
    <w:p w:rsidR="0045447A" w:rsidRDefault="0045447A" w:rsidP="0045447A"/>
    <w:p w:rsidR="0045447A" w:rsidRDefault="0045447A" w:rsidP="0045447A">
      <w:pPr>
        <w:pStyle w:val="Heading4"/>
        <w:tabs>
          <w:tab w:val="clear" w:pos="576"/>
        </w:tabs>
        <w:spacing w:before="480" w:after="300"/>
      </w:pPr>
      <w:r>
        <w:t>DEVICE_FILE_PATH</w:t>
      </w:r>
    </w:p>
    <w:p w:rsidR="0045447A" w:rsidRDefault="0045447A" w:rsidP="0045447A">
      <w:pPr>
        <w:pStyle w:val="DesignID"/>
      </w:pPr>
      <w:r>
        <w:t>GENERIC_GDD_CLS_035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FILE_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file path </w:t>
            </w:r>
          </w:p>
        </w:tc>
      </w:tr>
    </w:tbl>
    <w:p w:rsidR="0045447A" w:rsidRDefault="0045447A" w:rsidP="0045447A"/>
    <w:p w:rsidR="0045447A" w:rsidRDefault="0045447A" w:rsidP="0045447A">
      <w:pPr>
        <w:pStyle w:val="Heading4"/>
        <w:tabs>
          <w:tab w:val="clear" w:pos="576"/>
        </w:tabs>
        <w:spacing w:before="480" w:after="300"/>
      </w:pPr>
      <w:r>
        <w:t>ONE</w:t>
      </w:r>
    </w:p>
    <w:p w:rsidR="0045447A" w:rsidRDefault="0045447A" w:rsidP="0045447A">
      <w:pPr>
        <w:pStyle w:val="DesignID"/>
      </w:pPr>
      <w:r>
        <w:t>GENERIC_GDD_CLS_035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N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NE </w:t>
            </w:r>
          </w:p>
        </w:tc>
      </w:tr>
    </w:tbl>
    <w:p w:rsidR="0045447A" w:rsidRDefault="0045447A" w:rsidP="0045447A"/>
    <w:p w:rsidR="0045447A" w:rsidRDefault="0045447A" w:rsidP="0045447A">
      <w:pPr>
        <w:pStyle w:val="Heading4"/>
        <w:tabs>
          <w:tab w:val="clear" w:pos="576"/>
        </w:tabs>
        <w:spacing w:before="480" w:after="300"/>
      </w:pPr>
      <w:r>
        <w:t>ZERO</w:t>
      </w:r>
    </w:p>
    <w:p w:rsidR="0045447A" w:rsidRDefault="0045447A" w:rsidP="0045447A">
      <w:pPr>
        <w:pStyle w:val="DesignID"/>
      </w:pPr>
      <w:r>
        <w:t>GENERIC_GDD_CLS_035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ZERO</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ZERO </w:t>
            </w:r>
          </w:p>
        </w:tc>
      </w:tr>
    </w:tbl>
    <w:p w:rsidR="0045447A" w:rsidRDefault="0045447A" w:rsidP="0045447A"/>
    <w:p w:rsidR="0045447A" w:rsidRDefault="0045447A" w:rsidP="0045447A">
      <w:pPr>
        <w:pStyle w:val="Heading4"/>
        <w:tabs>
          <w:tab w:val="clear" w:pos="576"/>
        </w:tabs>
        <w:spacing w:before="480" w:after="300"/>
      </w:pPr>
      <w:r>
        <w:t>TRUE</w:t>
      </w:r>
    </w:p>
    <w:p w:rsidR="0045447A" w:rsidRDefault="0045447A" w:rsidP="0045447A">
      <w:pPr>
        <w:pStyle w:val="DesignID"/>
      </w:pPr>
      <w:r>
        <w:t>GENERIC_GDD_CLS_035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R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RUE </w:t>
            </w:r>
          </w:p>
        </w:tc>
      </w:tr>
    </w:tbl>
    <w:p w:rsidR="0045447A" w:rsidRDefault="0045447A" w:rsidP="0045447A"/>
    <w:p w:rsidR="0045447A" w:rsidRDefault="0045447A" w:rsidP="0045447A">
      <w:pPr>
        <w:pStyle w:val="Heading4"/>
        <w:tabs>
          <w:tab w:val="clear" w:pos="576"/>
        </w:tabs>
        <w:spacing w:before="480" w:after="300"/>
      </w:pPr>
      <w:r>
        <w:t>FALSE</w:t>
      </w:r>
    </w:p>
    <w:p w:rsidR="0045447A" w:rsidRDefault="0045447A" w:rsidP="0045447A">
      <w:pPr>
        <w:pStyle w:val="DesignID"/>
      </w:pPr>
      <w:r>
        <w:t>GENERIC_GDD_CLS_035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ALS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ALSE </w:t>
            </w:r>
          </w:p>
        </w:tc>
      </w:tr>
    </w:tbl>
    <w:p w:rsidR="0045447A" w:rsidRDefault="0045447A" w:rsidP="0045447A"/>
    <w:p w:rsidR="0045447A" w:rsidRDefault="0045447A" w:rsidP="0045447A">
      <w:pPr>
        <w:pStyle w:val="Heading4"/>
        <w:tabs>
          <w:tab w:val="clear" w:pos="576"/>
        </w:tabs>
        <w:spacing w:before="480" w:after="300"/>
      </w:pPr>
      <w:r>
        <w:lastRenderedPageBreak/>
        <w:t>IOREG</w:t>
      </w:r>
    </w:p>
    <w:p w:rsidR="0045447A" w:rsidRDefault="0045447A" w:rsidP="0045447A">
      <w:pPr>
        <w:pStyle w:val="DesignID"/>
      </w:pPr>
      <w:r>
        <w:t>GENERIC_GDD_CLS_035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ORE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OREG </w:t>
            </w:r>
          </w:p>
        </w:tc>
      </w:tr>
    </w:tbl>
    <w:p w:rsidR="0045447A" w:rsidRDefault="0045447A" w:rsidP="0045447A"/>
    <w:p w:rsidR="0045447A" w:rsidRDefault="0045447A" w:rsidP="0045447A">
      <w:pPr>
        <w:pStyle w:val="Heading4"/>
        <w:tabs>
          <w:tab w:val="clear" w:pos="576"/>
        </w:tabs>
        <w:spacing w:before="480" w:after="300"/>
      </w:pPr>
      <w:r>
        <w:t>OPTION</w:t>
      </w:r>
    </w:p>
    <w:p w:rsidR="0045447A" w:rsidRDefault="0045447A" w:rsidP="0045447A">
      <w:pPr>
        <w:pStyle w:val="DesignID"/>
      </w:pPr>
      <w:r>
        <w:t>GENERIC_GDD_CLS_035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P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PTION </w:t>
            </w:r>
          </w:p>
        </w:tc>
      </w:tr>
    </w:tbl>
    <w:p w:rsidR="0045447A" w:rsidRDefault="0045447A" w:rsidP="0045447A"/>
    <w:p w:rsidR="0045447A" w:rsidRDefault="0045447A" w:rsidP="0045447A">
      <w:pPr>
        <w:pStyle w:val="Heading4"/>
        <w:tabs>
          <w:tab w:val="clear" w:pos="576"/>
        </w:tabs>
        <w:spacing w:before="480" w:after="300"/>
      </w:pPr>
      <w:r>
        <w:t>INPUT_FILE</w:t>
      </w:r>
    </w:p>
    <w:p w:rsidR="0045447A" w:rsidRDefault="0045447A" w:rsidP="0045447A">
      <w:pPr>
        <w:pStyle w:val="DesignID"/>
      </w:pPr>
      <w:r>
        <w:t>GENERIC_GDD_CLS_035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PUT_FIL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put file </w:t>
            </w:r>
          </w:p>
        </w:tc>
      </w:tr>
    </w:tbl>
    <w:p w:rsidR="0045447A" w:rsidRDefault="0045447A" w:rsidP="0045447A"/>
    <w:p w:rsidR="0045447A" w:rsidRDefault="0045447A" w:rsidP="0045447A">
      <w:pPr>
        <w:pStyle w:val="Heading4"/>
        <w:tabs>
          <w:tab w:val="clear" w:pos="576"/>
        </w:tabs>
        <w:spacing w:before="480" w:after="300"/>
      </w:pPr>
      <w:r>
        <w:t>AR_RELEASE_VERSION</w:t>
      </w:r>
    </w:p>
    <w:p w:rsidR="0045447A" w:rsidRDefault="0045447A" w:rsidP="0045447A">
      <w:pPr>
        <w:pStyle w:val="DesignID"/>
      </w:pPr>
      <w:r>
        <w:t>GENERIC_GDD_CLS_035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RELEASE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release version </w:t>
            </w:r>
          </w:p>
        </w:tc>
      </w:tr>
    </w:tbl>
    <w:p w:rsidR="0045447A" w:rsidRDefault="0045447A" w:rsidP="0045447A"/>
    <w:p w:rsidR="0045447A" w:rsidRDefault="0045447A" w:rsidP="0045447A">
      <w:pPr>
        <w:pStyle w:val="Heading4"/>
        <w:tabs>
          <w:tab w:val="clear" w:pos="576"/>
        </w:tabs>
        <w:spacing w:before="480" w:after="300"/>
      </w:pPr>
      <w:r>
        <w:t>SW_VERSION</w:t>
      </w:r>
    </w:p>
    <w:p w:rsidR="0045447A" w:rsidRDefault="0045447A" w:rsidP="0045447A">
      <w:pPr>
        <w:pStyle w:val="DesignID"/>
      </w:pPr>
      <w:r>
        <w:t>GENERIC_GDD_CLS_035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software version </w:t>
            </w:r>
          </w:p>
        </w:tc>
      </w:tr>
    </w:tbl>
    <w:p w:rsidR="0045447A" w:rsidRDefault="0045447A" w:rsidP="0045447A"/>
    <w:p w:rsidR="0045447A" w:rsidRDefault="0045447A" w:rsidP="0045447A">
      <w:pPr>
        <w:pStyle w:val="Heading4"/>
        <w:tabs>
          <w:tab w:val="clear" w:pos="576"/>
        </w:tabs>
        <w:spacing w:before="480" w:after="300"/>
      </w:pPr>
      <w:r>
        <w:t>VENDOR_ID</w:t>
      </w:r>
    </w:p>
    <w:p w:rsidR="0045447A" w:rsidRDefault="0045447A" w:rsidP="0045447A">
      <w:pPr>
        <w:pStyle w:val="DesignID"/>
      </w:pPr>
      <w:r>
        <w:t>GENERIC_GDD_CLS_035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_ID</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ndor id </w:t>
            </w:r>
          </w:p>
        </w:tc>
      </w:tr>
    </w:tbl>
    <w:p w:rsidR="0045447A" w:rsidRDefault="0045447A" w:rsidP="0045447A"/>
    <w:p w:rsidR="0045447A" w:rsidRDefault="0045447A" w:rsidP="0045447A">
      <w:pPr>
        <w:pStyle w:val="Heading4"/>
        <w:tabs>
          <w:tab w:val="clear" w:pos="576"/>
        </w:tabs>
        <w:spacing w:before="480" w:after="300"/>
      </w:pPr>
      <w:r>
        <w:t>MODULE_ID</w:t>
      </w:r>
    </w:p>
    <w:p w:rsidR="0045447A" w:rsidRDefault="0045447A" w:rsidP="0045447A">
      <w:pPr>
        <w:pStyle w:val="DesignID"/>
      </w:pPr>
      <w:r>
        <w:t>GENERIC_GDD_CLS_035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_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id </w:t>
            </w:r>
          </w:p>
        </w:tc>
      </w:tr>
    </w:tbl>
    <w:p w:rsidR="0045447A" w:rsidRDefault="0045447A" w:rsidP="0045447A"/>
    <w:p w:rsidR="0045447A" w:rsidRDefault="0045447A" w:rsidP="0045447A">
      <w:pPr>
        <w:pStyle w:val="Heading4"/>
        <w:tabs>
          <w:tab w:val="clear" w:pos="576"/>
        </w:tabs>
        <w:spacing w:before="480" w:after="300"/>
      </w:pPr>
      <w:r>
        <w:t>AR_PACKAGE</w:t>
      </w:r>
    </w:p>
    <w:p w:rsidR="0045447A" w:rsidRDefault="0045447A" w:rsidP="0045447A">
      <w:pPr>
        <w:pStyle w:val="DesignID"/>
      </w:pPr>
      <w:r>
        <w:t>GENERIC_GDD_CLS_035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PACKAG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package </w:t>
            </w:r>
          </w:p>
        </w:tc>
      </w:tr>
    </w:tbl>
    <w:p w:rsidR="0045447A" w:rsidRDefault="0045447A" w:rsidP="0045447A"/>
    <w:p w:rsidR="0045447A" w:rsidRDefault="0045447A" w:rsidP="0045447A">
      <w:pPr>
        <w:pStyle w:val="Heading4"/>
        <w:tabs>
          <w:tab w:val="clear" w:pos="576"/>
        </w:tabs>
        <w:spacing w:before="480" w:after="300"/>
      </w:pPr>
      <w:r>
        <w:t>AR_PACKAGES</w:t>
      </w:r>
    </w:p>
    <w:p w:rsidR="0045447A" w:rsidRDefault="0045447A" w:rsidP="0045447A">
      <w:pPr>
        <w:pStyle w:val="DesignID"/>
      </w:pPr>
      <w:r>
        <w:t>GENERIC_GDD_CLS_035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PACKAG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packages </w:t>
            </w:r>
          </w:p>
        </w:tc>
      </w:tr>
    </w:tbl>
    <w:p w:rsidR="0045447A" w:rsidRDefault="0045447A" w:rsidP="0045447A"/>
    <w:p w:rsidR="0045447A" w:rsidRDefault="0045447A" w:rsidP="0045447A">
      <w:pPr>
        <w:pStyle w:val="Heading4"/>
        <w:tabs>
          <w:tab w:val="clear" w:pos="576"/>
        </w:tabs>
        <w:spacing w:before="480" w:after="300"/>
      </w:pPr>
      <w:r>
        <w:t>ELEMENTS</w:t>
      </w:r>
    </w:p>
    <w:p w:rsidR="0045447A" w:rsidRDefault="0045447A" w:rsidP="0045447A">
      <w:pPr>
        <w:pStyle w:val="DesignID"/>
      </w:pPr>
      <w:r>
        <w:t>GENERIC_GDD_CLS_035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LEMENT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lements </w:t>
            </w:r>
          </w:p>
        </w:tc>
      </w:tr>
    </w:tbl>
    <w:p w:rsidR="0045447A" w:rsidRDefault="0045447A" w:rsidP="0045447A"/>
    <w:p w:rsidR="0045447A" w:rsidRDefault="0045447A" w:rsidP="0045447A">
      <w:pPr>
        <w:pStyle w:val="Heading4"/>
        <w:tabs>
          <w:tab w:val="clear" w:pos="576"/>
        </w:tabs>
        <w:spacing w:before="480" w:after="300"/>
      </w:pPr>
      <w:r>
        <w:t>SHORT_NAME</w:t>
      </w:r>
    </w:p>
    <w:p w:rsidR="0045447A" w:rsidRDefault="0045447A" w:rsidP="0045447A">
      <w:pPr>
        <w:pStyle w:val="DesignID"/>
      </w:pPr>
      <w:r>
        <w:t>GENERIC_GDD_CLS_035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HORT_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hort name </w:t>
            </w:r>
          </w:p>
        </w:tc>
      </w:tr>
    </w:tbl>
    <w:p w:rsidR="0045447A" w:rsidRDefault="0045447A" w:rsidP="0045447A"/>
    <w:p w:rsidR="0045447A" w:rsidRDefault="0045447A" w:rsidP="0045447A">
      <w:pPr>
        <w:pStyle w:val="Heading4"/>
        <w:tabs>
          <w:tab w:val="clear" w:pos="576"/>
        </w:tabs>
        <w:spacing w:before="480" w:after="300"/>
      </w:pPr>
      <w:r>
        <w:lastRenderedPageBreak/>
        <w:t>ECUC_VALUE_COLLECTION</w:t>
      </w:r>
    </w:p>
    <w:p w:rsidR="0045447A" w:rsidRDefault="0045447A" w:rsidP="0045447A">
      <w:pPr>
        <w:pStyle w:val="DesignID"/>
      </w:pPr>
      <w:r>
        <w:t>GENERIC_GDD_CLS_035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VALUE_COLLEC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cuc value collection </w:t>
            </w:r>
          </w:p>
        </w:tc>
      </w:tr>
    </w:tbl>
    <w:p w:rsidR="0045447A" w:rsidRDefault="0045447A" w:rsidP="0045447A"/>
    <w:p w:rsidR="0045447A" w:rsidRDefault="0045447A" w:rsidP="0045447A">
      <w:pPr>
        <w:pStyle w:val="Heading4"/>
        <w:tabs>
          <w:tab w:val="clear" w:pos="576"/>
        </w:tabs>
        <w:spacing w:before="480" w:after="300"/>
      </w:pPr>
      <w:r>
        <w:t>DEVICE_NAME_E2M_E2xFCC1</w:t>
      </w:r>
    </w:p>
    <w:p w:rsidR="0045447A" w:rsidRDefault="0045447A" w:rsidP="0045447A">
      <w:pPr>
        <w:pStyle w:val="DesignID"/>
      </w:pPr>
      <w:r>
        <w:t>GENERIC_GDD_CLS_035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M_E2xFCC1</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M_E2xFCC1 </w:t>
            </w:r>
          </w:p>
        </w:tc>
      </w:tr>
    </w:tbl>
    <w:p w:rsidR="0045447A" w:rsidRDefault="0045447A" w:rsidP="0045447A"/>
    <w:p w:rsidR="0045447A" w:rsidRDefault="0045447A" w:rsidP="0045447A">
      <w:pPr>
        <w:pStyle w:val="Heading4"/>
        <w:tabs>
          <w:tab w:val="clear" w:pos="576"/>
        </w:tabs>
        <w:spacing w:before="480" w:after="300"/>
      </w:pPr>
      <w:r>
        <w:t>DEVICE_NAME_E2M</w:t>
      </w:r>
    </w:p>
    <w:p w:rsidR="0045447A" w:rsidRDefault="0045447A" w:rsidP="0045447A">
      <w:pPr>
        <w:pStyle w:val="DesignID"/>
      </w:pPr>
      <w:r>
        <w:t>GENERIC_GDD_CLS_035_0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M</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M </w:t>
            </w:r>
          </w:p>
        </w:tc>
      </w:tr>
    </w:tbl>
    <w:p w:rsidR="0045447A" w:rsidRDefault="0045447A" w:rsidP="0045447A"/>
    <w:p w:rsidR="0045447A" w:rsidRDefault="0045447A" w:rsidP="0045447A">
      <w:pPr>
        <w:pStyle w:val="Heading4"/>
        <w:tabs>
          <w:tab w:val="clear" w:pos="576"/>
        </w:tabs>
        <w:spacing w:before="480" w:after="300"/>
      </w:pPr>
      <w:r>
        <w:t>DEVICE_NAME_E2L</w:t>
      </w:r>
    </w:p>
    <w:p w:rsidR="0045447A" w:rsidRDefault="0045447A" w:rsidP="0045447A">
      <w:pPr>
        <w:pStyle w:val="DesignID"/>
      </w:pPr>
      <w:r>
        <w:t>GENERIC_GDD_CLS_035_0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L</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L </w:t>
            </w:r>
          </w:p>
        </w:tc>
      </w:tr>
    </w:tbl>
    <w:p w:rsidR="0045447A" w:rsidRDefault="0045447A" w:rsidP="0045447A"/>
    <w:p w:rsidR="0045447A" w:rsidRDefault="0045447A" w:rsidP="0045447A">
      <w:pPr>
        <w:pStyle w:val="Heading4"/>
        <w:tabs>
          <w:tab w:val="clear" w:pos="576"/>
        </w:tabs>
        <w:spacing w:before="480" w:after="300"/>
      </w:pPr>
      <w:r>
        <w:t>EXIT_DUE_CMD_ERROR</w:t>
      </w:r>
    </w:p>
    <w:p w:rsidR="0045447A" w:rsidRDefault="0045447A" w:rsidP="0045447A">
      <w:pPr>
        <w:pStyle w:val="DesignID"/>
      </w:pPr>
      <w:r>
        <w:t>GENERIC_GDD_CLS_035_0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CMD_ERRO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command line error </w:t>
            </w:r>
          </w:p>
        </w:tc>
      </w:tr>
    </w:tbl>
    <w:p w:rsidR="0045447A" w:rsidRDefault="0045447A" w:rsidP="0045447A"/>
    <w:p w:rsidR="0045447A" w:rsidRDefault="0045447A" w:rsidP="0045447A">
      <w:pPr>
        <w:pStyle w:val="Heading4"/>
        <w:tabs>
          <w:tab w:val="clear" w:pos="576"/>
        </w:tabs>
        <w:spacing w:before="480" w:after="300"/>
      </w:pPr>
      <w:r>
        <w:t>EXIT_SUCCESSFUL</w:t>
      </w:r>
    </w:p>
    <w:p w:rsidR="0045447A" w:rsidRDefault="0045447A" w:rsidP="0045447A">
      <w:pPr>
        <w:pStyle w:val="DesignID"/>
      </w:pPr>
      <w:r>
        <w:t>GENERIC_GDD_CLS_035_0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SUCCESSFUL</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successful </w:t>
            </w:r>
          </w:p>
        </w:tc>
      </w:tr>
    </w:tbl>
    <w:p w:rsidR="0045447A" w:rsidRDefault="0045447A" w:rsidP="0045447A"/>
    <w:p w:rsidR="0045447A" w:rsidRDefault="0045447A" w:rsidP="0045447A">
      <w:pPr>
        <w:pStyle w:val="Heading4"/>
        <w:tabs>
          <w:tab w:val="clear" w:pos="576"/>
        </w:tabs>
        <w:spacing w:before="480" w:after="300"/>
      </w:pPr>
      <w:r>
        <w:t>EXIT_SUCCESSFUL_WITH_WARNINGS</w:t>
      </w:r>
    </w:p>
    <w:p w:rsidR="0045447A" w:rsidRDefault="0045447A" w:rsidP="0045447A">
      <w:pPr>
        <w:pStyle w:val="DesignID"/>
      </w:pPr>
      <w:r>
        <w:t>GENERIC_GDD_CLS_035_0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SUCCESSFUL_WITH_WARNING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successful with warnings </w:t>
            </w:r>
          </w:p>
        </w:tc>
      </w:tr>
    </w:tbl>
    <w:p w:rsidR="0045447A" w:rsidRDefault="0045447A" w:rsidP="0045447A"/>
    <w:p w:rsidR="0045447A" w:rsidRDefault="0045447A" w:rsidP="0045447A">
      <w:pPr>
        <w:pStyle w:val="Heading4"/>
        <w:tabs>
          <w:tab w:val="clear" w:pos="576"/>
        </w:tabs>
        <w:spacing w:before="480" w:after="300"/>
      </w:pPr>
      <w:r>
        <w:t>EXIT_DUE_INPUT_FILES_ERROR</w:t>
      </w:r>
    </w:p>
    <w:p w:rsidR="0045447A" w:rsidRDefault="0045447A" w:rsidP="0045447A">
      <w:pPr>
        <w:pStyle w:val="DesignID"/>
      </w:pPr>
      <w:r>
        <w:t>GENERIC_GDD_CLS_035_03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INPUT_FILES_ERRO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input files error </w:t>
            </w:r>
          </w:p>
        </w:tc>
      </w:tr>
    </w:tbl>
    <w:p w:rsidR="0045447A" w:rsidRDefault="0045447A" w:rsidP="0045447A"/>
    <w:p w:rsidR="0045447A" w:rsidRDefault="0045447A" w:rsidP="0045447A">
      <w:pPr>
        <w:pStyle w:val="Heading4"/>
        <w:tabs>
          <w:tab w:val="clear" w:pos="576"/>
        </w:tabs>
        <w:spacing w:before="480" w:after="300"/>
      </w:pPr>
      <w:r>
        <w:t>EXIT_DUE_STRUCTURE_GENERATION_ERROR</w:t>
      </w:r>
    </w:p>
    <w:p w:rsidR="0045447A" w:rsidRDefault="0045447A" w:rsidP="0045447A">
      <w:pPr>
        <w:pStyle w:val="DesignID"/>
      </w:pPr>
      <w:r>
        <w:t>GENERIC_GDD_CLS_035_03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STRUCTURE_GENERATION_ERRO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structure generation error </w:t>
            </w:r>
          </w:p>
        </w:tc>
      </w:tr>
    </w:tbl>
    <w:p w:rsidR="0045447A" w:rsidRDefault="0045447A" w:rsidP="0045447A"/>
    <w:p w:rsidR="0045447A" w:rsidRDefault="0045447A" w:rsidP="0045447A">
      <w:pPr>
        <w:pStyle w:val="Heading4"/>
        <w:tabs>
          <w:tab w:val="clear" w:pos="576"/>
        </w:tabs>
        <w:spacing w:before="480" w:after="300"/>
      </w:pPr>
      <w:r>
        <w:t>EXIT_DUE_OVERWRITTEN_FILE_ERROR</w:t>
      </w:r>
    </w:p>
    <w:p w:rsidR="0045447A" w:rsidRDefault="0045447A" w:rsidP="0045447A">
      <w:pPr>
        <w:pStyle w:val="DesignID"/>
      </w:pPr>
      <w:r>
        <w:t>GENERIC_GDD_CLS_035_03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OVERWRITTEN_FILE_ERRO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overwritten file error </w:t>
            </w:r>
          </w:p>
        </w:tc>
      </w:tr>
    </w:tbl>
    <w:p w:rsidR="0045447A" w:rsidRDefault="0045447A" w:rsidP="0045447A"/>
    <w:p w:rsidR="0045447A" w:rsidRDefault="0045447A" w:rsidP="0045447A">
      <w:pPr>
        <w:pStyle w:val="Heading4"/>
        <w:tabs>
          <w:tab w:val="clear" w:pos="576"/>
        </w:tabs>
        <w:spacing w:before="480" w:after="300"/>
      </w:pPr>
      <w:r>
        <w:t>EXIT_DUE_CRASH</w:t>
      </w:r>
    </w:p>
    <w:p w:rsidR="0045447A" w:rsidRDefault="0045447A" w:rsidP="0045447A">
      <w:pPr>
        <w:pStyle w:val="DesignID"/>
      </w:pPr>
      <w:r>
        <w:t>GENERIC_GDD_CLS_035_03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CRAS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overwritten file error </w:t>
            </w:r>
          </w:p>
        </w:tc>
      </w:tr>
    </w:tbl>
    <w:p w:rsidR="0045447A" w:rsidRDefault="0045447A" w:rsidP="0045447A"/>
    <w:p w:rsidR="0045447A" w:rsidRDefault="0045447A" w:rsidP="0045447A">
      <w:pPr>
        <w:pStyle w:val="Heading4"/>
        <w:tabs>
          <w:tab w:val="clear" w:pos="576"/>
        </w:tabs>
        <w:spacing w:before="480" w:after="300"/>
      </w:pPr>
      <w:r>
        <w:lastRenderedPageBreak/>
        <w:t>EXIT_DUE_UNCOMPATIBLE_DLL</w:t>
      </w:r>
    </w:p>
    <w:p w:rsidR="0045447A" w:rsidRDefault="0045447A" w:rsidP="0045447A">
      <w:pPr>
        <w:pStyle w:val="DesignID"/>
      </w:pPr>
      <w:r>
        <w:t>GENERIC_GDD_CLS_035_03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UNCOMPATIBLE_DLL</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overwritten file error </w:t>
            </w:r>
          </w:p>
        </w:tc>
      </w:tr>
    </w:tbl>
    <w:p w:rsidR="0045447A" w:rsidRDefault="0045447A" w:rsidP="0045447A"/>
    <w:p w:rsidR="0045447A" w:rsidRDefault="0045447A" w:rsidP="0045447A">
      <w:pPr>
        <w:pStyle w:val="Heading4"/>
        <w:tabs>
          <w:tab w:val="clear" w:pos="576"/>
        </w:tabs>
        <w:spacing w:before="480" w:after="300"/>
      </w:pPr>
      <w:r>
        <w:t>EXIT_DUE_DLL_NOT_FOUND</w:t>
      </w:r>
    </w:p>
    <w:p w:rsidR="0045447A" w:rsidRDefault="0045447A" w:rsidP="0045447A">
      <w:pPr>
        <w:pStyle w:val="DesignID"/>
      </w:pPr>
      <w:r>
        <w:t>GENERIC_GDD_CLS_035_04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IT_DUE_DLL_NOT_FOUN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it due to overwritten file error </w:t>
            </w:r>
          </w:p>
        </w:tc>
      </w:tr>
    </w:tbl>
    <w:p w:rsidR="0045447A" w:rsidRDefault="0045447A" w:rsidP="0045447A"/>
    <w:p w:rsidR="0045447A" w:rsidRDefault="0045447A" w:rsidP="0045447A">
      <w:pPr>
        <w:pStyle w:val="Heading4"/>
        <w:tabs>
          <w:tab w:val="clear" w:pos="576"/>
        </w:tabs>
        <w:spacing w:before="480" w:after="300"/>
      </w:pPr>
      <w:r>
        <w:t>DEVICE_NAME_E2GH</w:t>
      </w:r>
    </w:p>
    <w:p w:rsidR="0045447A" w:rsidRDefault="0045447A" w:rsidP="0045447A">
      <w:pPr>
        <w:pStyle w:val="DesignID"/>
      </w:pPr>
      <w:r>
        <w:t>GENERIC_GDD_CLS_035_04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H </w:t>
            </w:r>
          </w:p>
        </w:tc>
      </w:tr>
    </w:tbl>
    <w:p w:rsidR="0045447A" w:rsidRDefault="0045447A" w:rsidP="0045447A"/>
    <w:p w:rsidR="0045447A" w:rsidRDefault="0045447A" w:rsidP="0045447A">
      <w:pPr>
        <w:pStyle w:val="Heading4"/>
        <w:tabs>
          <w:tab w:val="clear" w:pos="576"/>
        </w:tabs>
        <w:spacing w:before="480" w:after="300"/>
      </w:pPr>
      <w:r>
        <w:t>DEVICE_NAME_E2GH_E2xFCC2</w:t>
      </w:r>
    </w:p>
    <w:p w:rsidR="0045447A" w:rsidRDefault="0045447A" w:rsidP="0045447A">
      <w:pPr>
        <w:pStyle w:val="DesignID"/>
      </w:pPr>
      <w:r>
        <w:t>GENERIC_GDD_CLS_035_04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H_E2xFCC2</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H_E2xFCC2 </w:t>
            </w:r>
          </w:p>
        </w:tc>
      </w:tr>
    </w:tbl>
    <w:p w:rsidR="0045447A" w:rsidRDefault="0045447A" w:rsidP="0045447A"/>
    <w:p w:rsidR="0045447A" w:rsidRDefault="0045447A" w:rsidP="0045447A">
      <w:pPr>
        <w:pStyle w:val="Heading4"/>
        <w:tabs>
          <w:tab w:val="clear" w:pos="576"/>
        </w:tabs>
        <w:spacing w:before="480" w:after="300"/>
      </w:pPr>
      <w:r>
        <w:t>DEVICE_NAME_E2GUH</w:t>
      </w:r>
    </w:p>
    <w:p w:rsidR="0045447A" w:rsidRDefault="0045447A" w:rsidP="0045447A">
      <w:pPr>
        <w:pStyle w:val="DesignID"/>
      </w:pPr>
      <w:r>
        <w:t>GENERIC_GDD_CLS_035_04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U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UH </w:t>
            </w:r>
          </w:p>
        </w:tc>
      </w:tr>
    </w:tbl>
    <w:p w:rsidR="0045447A" w:rsidRDefault="0045447A" w:rsidP="0045447A"/>
    <w:p w:rsidR="0045447A" w:rsidRDefault="0045447A" w:rsidP="0045447A">
      <w:pPr>
        <w:pStyle w:val="Heading4"/>
        <w:tabs>
          <w:tab w:val="clear" w:pos="576"/>
        </w:tabs>
        <w:spacing w:before="480" w:after="300"/>
      </w:pPr>
      <w:r>
        <w:t>DEVICE_NAME_E2GUH_E2xFCC2</w:t>
      </w:r>
    </w:p>
    <w:p w:rsidR="0045447A" w:rsidRDefault="0045447A" w:rsidP="0045447A">
      <w:pPr>
        <w:pStyle w:val="DesignID"/>
      </w:pPr>
      <w:r>
        <w:t>GENERIC_GDD_CLS_035_04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UH_E2xFCC2</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UH_E2xFCC2 </w:t>
            </w:r>
          </w:p>
        </w:tc>
      </w:tr>
    </w:tbl>
    <w:p w:rsidR="0045447A" w:rsidRDefault="0045447A" w:rsidP="0045447A"/>
    <w:p w:rsidR="0045447A" w:rsidRDefault="0045447A" w:rsidP="0045447A">
      <w:pPr>
        <w:pStyle w:val="Heading4"/>
        <w:tabs>
          <w:tab w:val="clear" w:pos="576"/>
        </w:tabs>
        <w:spacing w:before="480" w:after="300"/>
      </w:pPr>
      <w:r>
        <w:t>DEVICE_NAME_E2H</w:t>
      </w:r>
    </w:p>
    <w:p w:rsidR="0045447A" w:rsidRDefault="0045447A" w:rsidP="0045447A">
      <w:pPr>
        <w:pStyle w:val="DesignID"/>
      </w:pPr>
      <w:r>
        <w:t>GENERIC_GDD_CLS_035_04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H </w:t>
            </w:r>
          </w:p>
        </w:tc>
      </w:tr>
    </w:tbl>
    <w:p w:rsidR="0045447A" w:rsidRDefault="0045447A" w:rsidP="0045447A"/>
    <w:p w:rsidR="0045447A" w:rsidRDefault="0045447A" w:rsidP="0045447A">
      <w:pPr>
        <w:pStyle w:val="Heading4"/>
        <w:tabs>
          <w:tab w:val="clear" w:pos="576"/>
        </w:tabs>
        <w:spacing w:before="480" w:after="300"/>
      </w:pPr>
      <w:r>
        <w:t>DEVICE_NAME_E2H_E2xFCC2</w:t>
      </w:r>
    </w:p>
    <w:p w:rsidR="0045447A" w:rsidRDefault="0045447A" w:rsidP="0045447A">
      <w:pPr>
        <w:pStyle w:val="DesignID"/>
      </w:pPr>
      <w:r>
        <w:t>GENERIC_GDD_CLS_035_04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H_E2xFCC2</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H_E2xFCC2 </w:t>
            </w:r>
          </w:p>
        </w:tc>
      </w:tr>
    </w:tbl>
    <w:p w:rsidR="0045447A" w:rsidRDefault="0045447A" w:rsidP="0045447A"/>
    <w:p w:rsidR="0045447A" w:rsidRDefault="0045447A" w:rsidP="0045447A">
      <w:pPr>
        <w:pStyle w:val="Heading4"/>
        <w:tabs>
          <w:tab w:val="clear" w:pos="576"/>
        </w:tabs>
        <w:spacing w:before="480" w:after="300"/>
      </w:pPr>
      <w:r>
        <w:t>DEVICE_NAME_E2UH</w:t>
      </w:r>
    </w:p>
    <w:p w:rsidR="0045447A" w:rsidRDefault="0045447A" w:rsidP="0045447A">
      <w:pPr>
        <w:pStyle w:val="DesignID"/>
      </w:pPr>
      <w:r>
        <w:t>GENERIC_GDD_CLS_035_04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U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UH </w:t>
            </w:r>
          </w:p>
        </w:tc>
      </w:tr>
    </w:tbl>
    <w:p w:rsidR="0045447A" w:rsidRDefault="0045447A" w:rsidP="0045447A"/>
    <w:p w:rsidR="0045447A" w:rsidRDefault="0045447A" w:rsidP="0045447A">
      <w:pPr>
        <w:pStyle w:val="Heading4"/>
        <w:tabs>
          <w:tab w:val="clear" w:pos="576"/>
        </w:tabs>
        <w:spacing w:before="480" w:after="300"/>
      </w:pPr>
      <w:r>
        <w:t>DEVICE_NAME_E2UH_E2xFCC2</w:t>
      </w:r>
    </w:p>
    <w:p w:rsidR="0045447A" w:rsidRDefault="0045447A" w:rsidP="0045447A">
      <w:pPr>
        <w:pStyle w:val="DesignID"/>
      </w:pPr>
      <w:r>
        <w:t>GENERIC_GDD_CLS_035_04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UH_E2xFCC2</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UH_E2xFCC2 </w:t>
            </w:r>
          </w:p>
        </w:tc>
      </w:tr>
    </w:tbl>
    <w:p w:rsidR="0045447A" w:rsidRDefault="0045447A" w:rsidP="0045447A"/>
    <w:p w:rsidR="0045447A" w:rsidRDefault="0045447A" w:rsidP="0045447A">
      <w:pPr>
        <w:pStyle w:val="Heading4"/>
        <w:tabs>
          <w:tab w:val="clear" w:pos="576"/>
        </w:tabs>
        <w:spacing w:before="480" w:after="300"/>
      </w:pPr>
      <w:r>
        <w:t>DEVICE_NAME_ALL</w:t>
      </w:r>
    </w:p>
    <w:p w:rsidR="0045447A" w:rsidRDefault="0045447A" w:rsidP="0045447A">
      <w:pPr>
        <w:pStyle w:val="DesignID"/>
      </w:pPr>
      <w:r>
        <w:t>GENERIC_GDD_CLS_035_04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ALL</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of all. </w:t>
            </w:r>
          </w:p>
        </w:tc>
      </w:tr>
    </w:tbl>
    <w:p w:rsidR="0045447A" w:rsidRDefault="0045447A" w:rsidP="0045447A"/>
    <w:p w:rsidR="0045447A" w:rsidRDefault="0045447A" w:rsidP="0045447A">
      <w:pPr>
        <w:pStyle w:val="Heading4"/>
        <w:tabs>
          <w:tab w:val="clear" w:pos="576"/>
        </w:tabs>
        <w:spacing w:before="480" w:after="300"/>
      </w:pPr>
      <w:r>
        <w:lastRenderedPageBreak/>
        <w:t>AR_VERSION_4_2_2</w:t>
      </w:r>
    </w:p>
    <w:p w:rsidR="0045447A" w:rsidRDefault="0045447A" w:rsidP="0045447A">
      <w:pPr>
        <w:pStyle w:val="DesignID"/>
      </w:pPr>
      <w:r>
        <w:t>GENERIC_GDD_CLS_035_05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VERSION_4_2_2</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utoSar Version 4.2.2 </w:t>
            </w:r>
          </w:p>
        </w:tc>
      </w:tr>
    </w:tbl>
    <w:p w:rsidR="0045447A" w:rsidRDefault="0045447A" w:rsidP="0045447A"/>
    <w:p w:rsidR="0045447A" w:rsidRDefault="0045447A" w:rsidP="0045447A">
      <w:pPr>
        <w:pStyle w:val="Heading4"/>
        <w:tabs>
          <w:tab w:val="clear" w:pos="576"/>
        </w:tabs>
        <w:spacing w:before="480" w:after="300"/>
      </w:pPr>
      <w:r>
        <w:t>AR_VERSION_ALL</w:t>
      </w:r>
    </w:p>
    <w:p w:rsidR="0045447A" w:rsidRDefault="0045447A" w:rsidP="0045447A">
      <w:pPr>
        <w:pStyle w:val="DesignID"/>
      </w:pPr>
      <w:r>
        <w:t>GENERIC_GDD_CLS_035_05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VERSION_ALL</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utoSar Version of all support </w:t>
            </w:r>
          </w:p>
        </w:tc>
      </w:tr>
    </w:tbl>
    <w:p w:rsidR="0045447A" w:rsidRDefault="0045447A" w:rsidP="0045447A"/>
    <w:p w:rsidR="0045447A" w:rsidRDefault="0045447A" w:rsidP="0045447A">
      <w:pPr>
        <w:pStyle w:val="Heading4"/>
        <w:tabs>
          <w:tab w:val="clear" w:pos="576"/>
        </w:tabs>
        <w:spacing w:before="480" w:after="300"/>
      </w:pPr>
      <w:r>
        <w:t>VERSION_1_0_0</w:t>
      </w:r>
    </w:p>
    <w:p w:rsidR="0045447A" w:rsidRDefault="0045447A" w:rsidP="0045447A">
      <w:pPr>
        <w:pStyle w:val="DesignID"/>
      </w:pPr>
      <w:r>
        <w:t>GENERIC_GDD_CLS_035_05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1_0_0</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rsion 1.0.0 </w:t>
            </w:r>
          </w:p>
        </w:tc>
      </w:tr>
    </w:tbl>
    <w:p w:rsidR="0045447A" w:rsidRDefault="0045447A" w:rsidP="0045447A"/>
    <w:p w:rsidR="0045447A" w:rsidRDefault="0045447A" w:rsidP="0045447A">
      <w:pPr>
        <w:pStyle w:val="Heading4"/>
        <w:tabs>
          <w:tab w:val="clear" w:pos="576"/>
        </w:tabs>
        <w:spacing w:before="480" w:after="300"/>
      </w:pPr>
      <w:r>
        <w:t>VERSION_ALL</w:t>
      </w:r>
    </w:p>
    <w:p w:rsidR="0045447A" w:rsidRDefault="0045447A" w:rsidP="0045447A">
      <w:pPr>
        <w:pStyle w:val="DesignID"/>
      </w:pPr>
      <w:r>
        <w:t>GENERIC_GDD_CLS_035_05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ALL</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rsion of all support </w:t>
            </w:r>
          </w:p>
        </w:tc>
      </w:tr>
    </w:tbl>
    <w:p w:rsidR="0045447A" w:rsidRDefault="0045447A" w:rsidP="0045447A"/>
    <w:p w:rsidR="0045447A" w:rsidRDefault="0045447A" w:rsidP="0045447A">
      <w:pPr>
        <w:pStyle w:val="Heading4"/>
        <w:tabs>
          <w:tab w:val="clear" w:pos="576"/>
        </w:tabs>
        <w:spacing w:before="480" w:after="300"/>
      </w:pPr>
      <w:r>
        <w:t>DEVICE_NAME_E2H_E2xFCC2_468</w:t>
      </w:r>
    </w:p>
    <w:p w:rsidR="0045447A" w:rsidRDefault="0045447A" w:rsidP="0045447A">
      <w:pPr>
        <w:pStyle w:val="DesignID"/>
      </w:pPr>
      <w:r>
        <w:t>GENERIC_GDD_CLS_035_05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H_E2xFCC2_468</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H_E2xFCC2 with package 468 pins </w:t>
            </w:r>
          </w:p>
        </w:tc>
      </w:tr>
    </w:tbl>
    <w:p w:rsidR="0045447A" w:rsidRDefault="0045447A" w:rsidP="0045447A"/>
    <w:p w:rsidR="0045447A" w:rsidRDefault="0045447A" w:rsidP="0045447A">
      <w:pPr>
        <w:pStyle w:val="Heading4"/>
        <w:tabs>
          <w:tab w:val="clear" w:pos="576"/>
        </w:tabs>
        <w:spacing w:before="480" w:after="300"/>
      </w:pPr>
      <w:r>
        <w:t>DEVICE_NAME_E2H_E2xFCC2_373</w:t>
      </w:r>
    </w:p>
    <w:p w:rsidR="0045447A" w:rsidRDefault="0045447A" w:rsidP="0045447A">
      <w:pPr>
        <w:pStyle w:val="DesignID"/>
      </w:pPr>
      <w:r>
        <w:t>GENERIC_GDD_CLS_035_05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H_E2xFCC2_373</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H_E2xFCC2 with package 373 pins </w:t>
            </w:r>
          </w:p>
        </w:tc>
      </w:tr>
    </w:tbl>
    <w:p w:rsidR="0045447A" w:rsidRDefault="0045447A" w:rsidP="0045447A"/>
    <w:p w:rsidR="0045447A" w:rsidRDefault="0045447A" w:rsidP="0045447A">
      <w:pPr>
        <w:pStyle w:val="Heading4"/>
        <w:tabs>
          <w:tab w:val="clear" w:pos="576"/>
        </w:tabs>
        <w:spacing w:before="480" w:after="300"/>
      </w:pPr>
      <w:r>
        <w:t>DEVICE_NAME_E2M_373</w:t>
      </w:r>
    </w:p>
    <w:p w:rsidR="0045447A" w:rsidRDefault="0045447A" w:rsidP="0045447A">
      <w:pPr>
        <w:pStyle w:val="DesignID"/>
      </w:pPr>
      <w:r>
        <w:t>GENERIC_GDD_CLS_035_05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M_373</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M with package 373 pins </w:t>
            </w:r>
          </w:p>
        </w:tc>
      </w:tr>
    </w:tbl>
    <w:p w:rsidR="0045447A" w:rsidRDefault="0045447A" w:rsidP="0045447A"/>
    <w:p w:rsidR="0045447A" w:rsidRDefault="0045447A" w:rsidP="0045447A">
      <w:pPr>
        <w:pStyle w:val="Heading4"/>
        <w:tabs>
          <w:tab w:val="clear" w:pos="576"/>
        </w:tabs>
        <w:spacing w:before="480" w:after="300"/>
      </w:pPr>
      <w:r>
        <w:t>DEVICE_NAME_E2M_292</w:t>
      </w:r>
    </w:p>
    <w:p w:rsidR="0045447A" w:rsidRDefault="0045447A" w:rsidP="0045447A">
      <w:pPr>
        <w:pStyle w:val="DesignID"/>
      </w:pPr>
      <w:r>
        <w:t>GENERIC_GDD_CLS_035_05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M_292</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M with package 292 pins </w:t>
            </w:r>
          </w:p>
        </w:tc>
      </w:tr>
    </w:tbl>
    <w:p w:rsidR="0045447A" w:rsidRDefault="0045447A" w:rsidP="0045447A"/>
    <w:p w:rsidR="0045447A" w:rsidRDefault="0045447A" w:rsidP="0045447A">
      <w:pPr>
        <w:pStyle w:val="Heading4"/>
        <w:tabs>
          <w:tab w:val="clear" w:pos="576"/>
        </w:tabs>
        <w:spacing w:before="480" w:after="300"/>
      </w:pPr>
      <w:r>
        <w:t>DEVICE_NAME_E2M_E2xFCC1_373</w:t>
      </w:r>
    </w:p>
    <w:p w:rsidR="0045447A" w:rsidRDefault="0045447A" w:rsidP="0045447A">
      <w:pPr>
        <w:pStyle w:val="DesignID"/>
      </w:pPr>
      <w:r>
        <w:t>GENERIC_GDD_CLS_035_05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M_E2xFCC1_373</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M_E2xFCC1 with package 373 pins </w:t>
            </w:r>
          </w:p>
        </w:tc>
      </w:tr>
    </w:tbl>
    <w:p w:rsidR="0045447A" w:rsidRDefault="0045447A" w:rsidP="0045447A"/>
    <w:p w:rsidR="0045447A" w:rsidRDefault="0045447A" w:rsidP="0045447A">
      <w:pPr>
        <w:pStyle w:val="Heading4"/>
        <w:tabs>
          <w:tab w:val="clear" w:pos="576"/>
        </w:tabs>
        <w:spacing w:before="480" w:after="300"/>
      </w:pPr>
      <w:r>
        <w:t>DEVICE_NAME_E2M_E2xFCC1_292</w:t>
      </w:r>
    </w:p>
    <w:p w:rsidR="0045447A" w:rsidRDefault="0045447A" w:rsidP="0045447A">
      <w:pPr>
        <w:pStyle w:val="DesignID"/>
      </w:pPr>
      <w:r>
        <w:t>GENERIC_GDD_CLS_035_05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M_E2xFCC1_292</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M_E2xFCC1 with package 292 pins </w:t>
            </w:r>
          </w:p>
        </w:tc>
      </w:tr>
    </w:tbl>
    <w:p w:rsidR="0045447A" w:rsidRDefault="0045447A" w:rsidP="0045447A"/>
    <w:p w:rsidR="0045447A" w:rsidRDefault="0045447A" w:rsidP="0045447A">
      <w:pPr>
        <w:pStyle w:val="Heading4"/>
        <w:tabs>
          <w:tab w:val="clear" w:pos="576"/>
        </w:tabs>
        <w:spacing w:before="480" w:after="300"/>
      </w:pPr>
      <w:r>
        <w:t>FILTER</w:t>
      </w:r>
    </w:p>
    <w:p w:rsidR="0045447A" w:rsidRDefault="0045447A" w:rsidP="0045447A">
      <w:pPr>
        <w:pStyle w:val="DesignID"/>
      </w:pPr>
      <w:r>
        <w:t>GENERIC_GDD_CLS_035_06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ILT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ILTER </w:t>
            </w:r>
          </w:p>
        </w:tc>
      </w:tr>
    </w:tbl>
    <w:p w:rsidR="0045447A" w:rsidRDefault="0045447A" w:rsidP="0045447A"/>
    <w:p w:rsidR="0045447A" w:rsidRDefault="0045447A" w:rsidP="0045447A">
      <w:pPr>
        <w:pStyle w:val="Heading4"/>
        <w:tabs>
          <w:tab w:val="clear" w:pos="576"/>
        </w:tabs>
        <w:spacing w:before="480" w:after="300"/>
      </w:pPr>
      <w:r>
        <w:lastRenderedPageBreak/>
        <w:t>DEFINITION_REF</w:t>
      </w:r>
    </w:p>
    <w:p w:rsidR="0045447A" w:rsidRDefault="0045447A" w:rsidP="0045447A">
      <w:pPr>
        <w:pStyle w:val="DesignID"/>
      </w:pPr>
      <w:r>
        <w:t>GENERIC_GDD_CLS_035_06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FINITION_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FINITION REF </w:t>
            </w:r>
          </w:p>
        </w:tc>
      </w:tr>
    </w:tbl>
    <w:p w:rsidR="0045447A" w:rsidRDefault="0045447A" w:rsidP="0045447A"/>
    <w:p w:rsidR="0045447A" w:rsidRDefault="0045447A" w:rsidP="0045447A">
      <w:pPr>
        <w:pStyle w:val="Heading4"/>
        <w:tabs>
          <w:tab w:val="clear" w:pos="576"/>
        </w:tabs>
        <w:spacing w:before="480" w:after="300"/>
      </w:pPr>
      <w:r>
        <w:t>VALUE_REF</w:t>
      </w:r>
    </w:p>
    <w:p w:rsidR="0045447A" w:rsidRDefault="0045447A" w:rsidP="0045447A">
      <w:pPr>
        <w:pStyle w:val="DesignID"/>
      </w:pPr>
      <w:r>
        <w:t>GENERIC_GDD_CLS_035_06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ALUE_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ALUE REF </w:t>
            </w:r>
          </w:p>
        </w:tc>
      </w:tr>
    </w:tbl>
    <w:p w:rsidR="0045447A" w:rsidRDefault="0045447A" w:rsidP="0045447A"/>
    <w:p w:rsidR="0045447A" w:rsidRDefault="0045447A" w:rsidP="0045447A">
      <w:pPr>
        <w:pStyle w:val="Heading4"/>
        <w:tabs>
          <w:tab w:val="clear" w:pos="576"/>
        </w:tabs>
        <w:spacing w:before="480" w:after="300"/>
      </w:pPr>
      <w:r>
        <w:t>DEST</w:t>
      </w:r>
    </w:p>
    <w:p w:rsidR="0045447A" w:rsidRDefault="0045447A" w:rsidP="0045447A">
      <w:pPr>
        <w:pStyle w:val="DesignID"/>
      </w:pPr>
      <w:r>
        <w:t>GENERIC_GDD_CLS_035_06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S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ST </w:t>
            </w:r>
          </w:p>
        </w:tc>
      </w:tr>
    </w:tbl>
    <w:p w:rsidR="0045447A" w:rsidRDefault="0045447A" w:rsidP="0045447A"/>
    <w:p w:rsidR="0045447A" w:rsidRDefault="0045447A" w:rsidP="0045447A">
      <w:pPr>
        <w:pStyle w:val="Heading4"/>
        <w:tabs>
          <w:tab w:val="clear" w:pos="576"/>
        </w:tabs>
        <w:spacing w:before="480" w:after="300"/>
      </w:pPr>
      <w:r>
        <w:t>MODULE_DESCRIPTION_REF</w:t>
      </w:r>
    </w:p>
    <w:p w:rsidR="0045447A" w:rsidRDefault="0045447A" w:rsidP="0045447A">
      <w:pPr>
        <w:pStyle w:val="DesignID"/>
      </w:pPr>
      <w:r>
        <w:t>GENERIC_GDD_CLS_035_06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_DESCRIPTION_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description ref </w:t>
            </w:r>
          </w:p>
        </w:tc>
      </w:tr>
    </w:tbl>
    <w:p w:rsidR="0045447A" w:rsidRDefault="0045447A" w:rsidP="0045447A"/>
    <w:p w:rsidR="0045447A" w:rsidRDefault="0045447A" w:rsidP="0045447A">
      <w:pPr>
        <w:pStyle w:val="Heading4"/>
        <w:tabs>
          <w:tab w:val="clear" w:pos="576"/>
        </w:tabs>
        <w:spacing w:before="480" w:after="300"/>
      </w:pPr>
      <w:r>
        <w:t>UUID</w:t>
      </w:r>
    </w:p>
    <w:p w:rsidR="0045447A" w:rsidRDefault="0045447A" w:rsidP="0045447A">
      <w:pPr>
        <w:pStyle w:val="DesignID"/>
      </w:pPr>
      <w:r>
        <w:t>GENERIC_GDD_CLS_035_06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U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UUID </w:t>
            </w:r>
          </w:p>
        </w:tc>
      </w:tr>
    </w:tbl>
    <w:p w:rsidR="0045447A" w:rsidRDefault="0045447A" w:rsidP="0045447A"/>
    <w:p w:rsidR="0045447A" w:rsidRDefault="0045447A" w:rsidP="0045447A">
      <w:pPr>
        <w:pStyle w:val="Heading4"/>
        <w:tabs>
          <w:tab w:val="clear" w:pos="576"/>
        </w:tabs>
        <w:spacing w:before="480" w:after="300"/>
      </w:pPr>
      <w:r>
        <w:t>PARAMETER_VALUES</w:t>
      </w:r>
    </w:p>
    <w:p w:rsidR="0045447A" w:rsidRDefault="0045447A" w:rsidP="0045447A">
      <w:pPr>
        <w:pStyle w:val="DesignID"/>
      </w:pPr>
      <w:r>
        <w:t>GENERIC_GDD_CLS_035_06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ARAMETER_VALUES</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arameter Values </w:t>
            </w:r>
          </w:p>
        </w:tc>
      </w:tr>
    </w:tbl>
    <w:p w:rsidR="0045447A" w:rsidRDefault="0045447A" w:rsidP="0045447A"/>
    <w:p w:rsidR="0045447A" w:rsidRDefault="0045447A" w:rsidP="0045447A">
      <w:pPr>
        <w:pStyle w:val="Heading4"/>
        <w:tabs>
          <w:tab w:val="clear" w:pos="576"/>
        </w:tabs>
        <w:spacing w:before="480" w:after="300"/>
      </w:pPr>
      <w:r>
        <w:t>REFERENCE_VALUES</w:t>
      </w:r>
    </w:p>
    <w:p w:rsidR="0045447A" w:rsidRDefault="0045447A" w:rsidP="0045447A">
      <w:pPr>
        <w:pStyle w:val="DesignID"/>
      </w:pPr>
      <w:r>
        <w:t>GENERIC_GDD_CLS_035_06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FERENCE_VALU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Reference Values </w:t>
            </w:r>
          </w:p>
        </w:tc>
      </w:tr>
    </w:tbl>
    <w:p w:rsidR="0045447A" w:rsidRDefault="0045447A" w:rsidP="0045447A"/>
    <w:p w:rsidR="0045447A" w:rsidRDefault="0045447A" w:rsidP="0045447A">
      <w:pPr>
        <w:pStyle w:val="Heading4"/>
        <w:tabs>
          <w:tab w:val="clear" w:pos="576"/>
        </w:tabs>
        <w:spacing w:before="480" w:after="300"/>
      </w:pPr>
      <w:r>
        <w:t>VENDOR_API_INFIX</w:t>
      </w:r>
    </w:p>
    <w:p w:rsidR="0045447A" w:rsidRDefault="0045447A" w:rsidP="0045447A">
      <w:pPr>
        <w:pStyle w:val="DesignID"/>
      </w:pPr>
      <w:r>
        <w:t>GENERIC_GDD_CLS_035_06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_API_INFI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ndor API infix </w:t>
            </w:r>
          </w:p>
        </w:tc>
      </w:tr>
    </w:tbl>
    <w:p w:rsidR="0045447A" w:rsidRDefault="0045447A" w:rsidP="0045447A"/>
    <w:p w:rsidR="0045447A" w:rsidRDefault="0045447A" w:rsidP="0045447A">
      <w:pPr>
        <w:pStyle w:val="Heading4"/>
        <w:tabs>
          <w:tab w:val="clear" w:pos="576"/>
        </w:tabs>
        <w:spacing w:before="480" w:after="300"/>
      </w:pPr>
      <w:r>
        <w:t>STR_ON</w:t>
      </w:r>
    </w:p>
    <w:p w:rsidR="0045447A" w:rsidRDefault="0045447A" w:rsidP="0045447A">
      <w:pPr>
        <w:pStyle w:val="DesignID"/>
      </w:pPr>
      <w:r>
        <w:t>GENERIC_GDD_CLS_035_06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TR_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TR_ON </w:t>
            </w:r>
          </w:p>
        </w:tc>
      </w:tr>
    </w:tbl>
    <w:p w:rsidR="0045447A" w:rsidRDefault="0045447A" w:rsidP="0045447A"/>
    <w:p w:rsidR="0045447A" w:rsidRDefault="0045447A" w:rsidP="0045447A">
      <w:pPr>
        <w:pStyle w:val="Heading4"/>
        <w:tabs>
          <w:tab w:val="clear" w:pos="576"/>
        </w:tabs>
        <w:spacing w:before="480" w:after="300"/>
      </w:pPr>
      <w:r>
        <w:t>STR_OFF</w:t>
      </w:r>
    </w:p>
    <w:p w:rsidR="0045447A" w:rsidRDefault="0045447A" w:rsidP="0045447A">
      <w:pPr>
        <w:pStyle w:val="DesignID"/>
      </w:pPr>
      <w:r>
        <w:t>GENERIC_GDD_CLS_035_07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TR_OF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TR_OFF </w:t>
            </w:r>
          </w:p>
        </w:tc>
      </w:tr>
    </w:tbl>
    <w:p w:rsidR="0045447A" w:rsidRDefault="0045447A" w:rsidP="0045447A"/>
    <w:p w:rsidR="0045447A" w:rsidRDefault="0045447A" w:rsidP="0045447A">
      <w:pPr>
        <w:pStyle w:val="Heading4"/>
        <w:tabs>
          <w:tab w:val="clear" w:pos="576"/>
        </w:tabs>
        <w:spacing w:before="480" w:after="300"/>
      </w:pPr>
      <w:r>
        <w:t>OUTPUT_PATH</w:t>
      </w:r>
    </w:p>
    <w:p w:rsidR="0045447A" w:rsidRDefault="0045447A" w:rsidP="0045447A">
      <w:pPr>
        <w:pStyle w:val="DesignID"/>
      </w:pPr>
      <w:r>
        <w:t>GENERIC_GDD_CLS_035_07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UTPUT_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UTPUT PATH </w:t>
            </w:r>
          </w:p>
        </w:tc>
      </w:tr>
    </w:tbl>
    <w:p w:rsidR="0045447A" w:rsidRDefault="0045447A" w:rsidP="0045447A"/>
    <w:p w:rsidR="0045447A" w:rsidRDefault="0045447A" w:rsidP="0045447A">
      <w:pPr>
        <w:pStyle w:val="Heading4"/>
        <w:tabs>
          <w:tab w:val="clear" w:pos="576"/>
        </w:tabs>
        <w:spacing w:before="480" w:after="300"/>
      </w:pPr>
      <w:r>
        <w:lastRenderedPageBreak/>
        <w:t>FILTER_NAME</w:t>
      </w:r>
    </w:p>
    <w:p w:rsidR="0045447A" w:rsidRDefault="0045447A" w:rsidP="0045447A">
      <w:pPr>
        <w:pStyle w:val="DesignID"/>
      </w:pPr>
      <w:r>
        <w:t>GENERIC_GDD_CLS_035_07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ILTER_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ILTER NAME </w:t>
            </w:r>
          </w:p>
        </w:tc>
      </w:tr>
    </w:tbl>
    <w:p w:rsidR="0045447A" w:rsidRDefault="0045447A" w:rsidP="0045447A"/>
    <w:p w:rsidR="0045447A" w:rsidRDefault="0045447A" w:rsidP="0045447A">
      <w:pPr>
        <w:pStyle w:val="Heading4"/>
        <w:tabs>
          <w:tab w:val="clear" w:pos="576"/>
        </w:tabs>
        <w:spacing w:before="480" w:after="300"/>
      </w:pPr>
      <w:r>
        <w:t>NAN</w:t>
      </w:r>
    </w:p>
    <w:p w:rsidR="0045447A" w:rsidRDefault="0045447A" w:rsidP="0045447A">
      <w:pPr>
        <w:pStyle w:val="DesignID"/>
      </w:pPr>
      <w:r>
        <w:t>GENERIC_GDD_CLS_035_07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NA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NAN </w:t>
            </w:r>
          </w:p>
        </w:tc>
      </w:tr>
    </w:tbl>
    <w:p w:rsidR="0045447A" w:rsidRDefault="0045447A" w:rsidP="0045447A"/>
    <w:p w:rsidR="0045447A" w:rsidRDefault="0045447A" w:rsidP="0045447A">
      <w:pPr>
        <w:pStyle w:val="Heading4"/>
        <w:tabs>
          <w:tab w:val="clear" w:pos="576"/>
        </w:tabs>
        <w:spacing w:before="480" w:after="300"/>
      </w:pPr>
      <w:r>
        <w:t>DOUBLE_MIN_VALUE</w:t>
      </w:r>
    </w:p>
    <w:p w:rsidR="0045447A" w:rsidRDefault="0045447A" w:rsidP="0045447A">
      <w:pPr>
        <w:pStyle w:val="DesignID"/>
      </w:pPr>
      <w:r>
        <w:t>GENERIC_GDD_CLS_035_07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OUBLE_MIN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in value float point </w:t>
            </w:r>
          </w:p>
        </w:tc>
      </w:tr>
    </w:tbl>
    <w:p w:rsidR="0045447A" w:rsidRDefault="0045447A" w:rsidP="0045447A"/>
    <w:p w:rsidR="0045447A" w:rsidRDefault="0045447A" w:rsidP="0045447A">
      <w:pPr>
        <w:pStyle w:val="Heading4"/>
        <w:tabs>
          <w:tab w:val="clear" w:pos="576"/>
        </w:tabs>
        <w:spacing w:before="480" w:after="300"/>
      </w:pPr>
      <w:r>
        <w:t>DOUBLE_MAX_VALUE</w:t>
      </w:r>
    </w:p>
    <w:p w:rsidR="0045447A" w:rsidRDefault="0045447A" w:rsidP="0045447A">
      <w:pPr>
        <w:pStyle w:val="DesignID"/>
      </w:pPr>
      <w:r>
        <w:t>GENERIC_GDD_CLS_035_07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OUBLE_MAX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x value float point </w:t>
            </w:r>
          </w:p>
        </w:tc>
      </w:tr>
    </w:tbl>
    <w:p w:rsidR="0045447A" w:rsidRDefault="0045447A" w:rsidP="0045447A"/>
    <w:p w:rsidR="0045447A" w:rsidRDefault="0045447A" w:rsidP="0045447A">
      <w:pPr>
        <w:pStyle w:val="Heading4"/>
        <w:tabs>
          <w:tab w:val="clear" w:pos="576"/>
        </w:tabs>
        <w:spacing w:before="480" w:after="300"/>
      </w:pPr>
      <w:r>
        <w:t>VALUE</w:t>
      </w:r>
    </w:p>
    <w:p w:rsidR="0045447A" w:rsidRDefault="0045447A" w:rsidP="0045447A">
      <w:pPr>
        <w:pStyle w:val="DesignID"/>
      </w:pPr>
      <w:r>
        <w:t>GENERIC_GDD_CLS_035_07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alue string </w:t>
            </w:r>
          </w:p>
        </w:tc>
      </w:tr>
    </w:tbl>
    <w:p w:rsidR="0045447A" w:rsidRDefault="0045447A" w:rsidP="0045447A"/>
    <w:p w:rsidR="0045447A" w:rsidRDefault="0045447A" w:rsidP="0045447A">
      <w:pPr>
        <w:pStyle w:val="Heading4"/>
        <w:tabs>
          <w:tab w:val="clear" w:pos="576"/>
        </w:tabs>
        <w:spacing w:before="480" w:after="300"/>
      </w:pPr>
      <w:r>
        <w:t>ECUC_BOOLEAN_PARAM_DEF</w:t>
      </w:r>
    </w:p>
    <w:p w:rsidR="0045447A" w:rsidRDefault="0045447A" w:rsidP="0045447A">
      <w:pPr>
        <w:pStyle w:val="DesignID"/>
      </w:pPr>
      <w:r>
        <w:t>GENERIC_GDD_CLS_035_07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BOOLEAN_PARAM_DEF</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 BOOLEAN PARAM DEF attribute CDF </w:t>
            </w:r>
          </w:p>
        </w:tc>
      </w:tr>
    </w:tbl>
    <w:p w:rsidR="0045447A" w:rsidRDefault="0045447A" w:rsidP="0045447A"/>
    <w:p w:rsidR="0045447A" w:rsidRDefault="0045447A" w:rsidP="0045447A">
      <w:pPr>
        <w:pStyle w:val="Heading4"/>
        <w:tabs>
          <w:tab w:val="clear" w:pos="576"/>
        </w:tabs>
        <w:spacing w:before="480" w:after="300"/>
      </w:pPr>
      <w:r>
        <w:t>ECUC_INTEGER_PARAM_DEF</w:t>
      </w:r>
    </w:p>
    <w:p w:rsidR="0045447A" w:rsidRDefault="0045447A" w:rsidP="0045447A">
      <w:pPr>
        <w:pStyle w:val="DesignID"/>
      </w:pPr>
      <w:r>
        <w:t>GENERIC_GDD_CLS_035_07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INTEGER_PARAM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INTEGER_PARAM_DEF attribute CDF </w:t>
            </w:r>
          </w:p>
        </w:tc>
      </w:tr>
    </w:tbl>
    <w:p w:rsidR="0045447A" w:rsidRDefault="0045447A" w:rsidP="0045447A"/>
    <w:p w:rsidR="0045447A" w:rsidRDefault="0045447A" w:rsidP="0045447A">
      <w:pPr>
        <w:pStyle w:val="Heading4"/>
        <w:tabs>
          <w:tab w:val="clear" w:pos="576"/>
        </w:tabs>
        <w:spacing w:before="480" w:after="300"/>
      </w:pPr>
      <w:r>
        <w:t>ECUC_FLOAT_PARAM_DEF</w:t>
      </w:r>
    </w:p>
    <w:p w:rsidR="0045447A" w:rsidRDefault="0045447A" w:rsidP="0045447A">
      <w:pPr>
        <w:pStyle w:val="DesignID"/>
      </w:pPr>
      <w:r>
        <w:t>GENERIC_GDD_CLS_035_07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FLOAT_PARAM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FLOAT_PARAM_DEF attribute CDF </w:t>
            </w:r>
          </w:p>
        </w:tc>
      </w:tr>
    </w:tbl>
    <w:p w:rsidR="0045447A" w:rsidRDefault="0045447A" w:rsidP="0045447A"/>
    <w:p w:rsidR="0045447A" w:rsidRDefault="0045447A" w:rsidP="0045447A">
      <w:pPr>
        <w:pStyle w:val="Heading4"/>
        <w:tabs>
          <w:tab w:val="clear" w:pos="576"/>
        </w:tabs>
        <w:spacing w:before="480" w:after="300"/>
      </w:pPr>
      <w:r>
        <w:t>ECUC_STRING_PARAM_DEF</w:t>
      </w:r>
    </w:p>
    <w:p w:rsidR="0045447A" w:rsidRDefault="0045447A" w:rsidP="0045447A">
      <w:pPr>
        <w:pStyle w:val="DesignID"/>
      </w:pPr>
      <w:r>
        <w:t>GENERIC_GDD_CLS_035_08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STRING_PARAM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STRING_PARAM_DEF attribute CDF </w:t>
            </w:r>
          </w:p>
        </w:tc>
      </w:tr>
    </w:tbl>
    <w:p w:rsidR="0045447A" w:rsidRDefault="0045447A" w:rsidP="0045447A"/>
    <w:p w:rsidR="0045447A" w:rsidRDefault="0045447A" w:rsidP="0045447A">
      <w:pPr>
        <w:pStyle w:val="Heading4"/>
        <w:tabs>
          <w:tab w:val="clear" w:pos="576"/>
        </w:tabs>
        <w:spacing w:before="480" w:after="300"/>
      </w:pPr>
      <w:r>
        <w:t>ECUC_LINKER_SYMBOL_DEF</w:t>
      </w:r>
    </w:p>
    <w:p w:rsidR="0045447A" w:rsidRDefault="0045447A" w:rsidP="0045447A">
      <w:pPr>
        <w:pStyle w:val="DesignID"/>
      </w:pPr>
      <w:r>
        <w:t>GENERIC_GDD_CLS_035_08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LINKER_SYMBOL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LINKER_SYMBOL_DEF attribute CDF </w:t>
            </w:r>
          </w:p>
        </w:tc>
      </w:tr>
    </w:tbl>
    <w:p w:rsidR="0045447A" w:rsidRDefault="0045447A" w:rsidP="0045447A"/>
    <w:p w:rsidR="0045447A" w:rsidRDefault="0045447A" w:rsidP="0045447A">
      <w:pPr>
        <w:pStyle w:val="Heading4"/>
        <w:tabs>
          <w:tab w:val="clear" w:pos="576"/>
        </w:tabs>
        <w:spacing w:before="480" w:after="300"/>
      </w:pPr>
      <w:r>
        <w:t>ECUC_FUNCTION_NAME_DEF</w:t>
      </w:r>
    </w:p>
    <w:p w:rsidR="0045447A" w:rsidRDefault="0045447A" w:rsidP="0045447A">
      <w:pPr>
        <w:pStyle w:val="DesignID"/>
      </w:pPr>
      <w:r>
        <w:t>GENERIC_GDD_CLS_035_08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FUNCTION_NAME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FUNCTION_NAME_DEF attribute CDF </w:t>
            </w:r>
          </w:p>
        </w:tc>
      </w:tr>
    </w:tbl>
    <w:p w:rsidR="0045447A" w:rsidRDefault="0045447A" w:rsidP="0045447A"/>
    <w:p w:rsidR="0045447A" w:rsidRDefault="0045447A" w:rsidP="0045447A">
      <w:pPr>
        <w:pStyle w:val="Heading4"/>
        <w:tabs>
          <w:tab w:val="clear" w:pos="576"/>
        </w:tabs>
        <w:spacing w:before="480" w:after="300"/>
      </w:pPr>
      <w:r>
        <w:lastRenderedPageBreak/>
        <w:t>ECUC_ENUMERATION_PARAM_DEF</w:t>
      </w:r>
    </w:p>
    <w:p w:rsidR="0045447A" w:rsidRDefault="0045447A" w:rsidP="0045447A">
      <w:pPr>
        <w:pStyle w:val="DesignID"/>
      </w:pPr>
      <w:r>
        <w:t>GENERIC_GDD_CLS_035_08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ENUMERATION_PARAM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ENUMERATION_PARAM_DEF attribute CDF </w:t>
            </w:r>
          </w:p>
        </w:tc>
      </w:tr>
    </w:tbl>
    <w:p w:rsidR="0045447A" w:rsidRDefault="0045447A" w:rsidP="0045447A"/>
    <w:p w:rsidR="0045447A" w:rsidRDefault="0045447A" w:rsidP="0045447A">
      <w:pPr>
        <w:pStyle w:val="Heading4"/>
        <w:tabs>
          <w:tab w:val="clear" w:pos="576"/>
        </w:tabs>
        <w:spacing w:before="480" w:after="300"/>
      </w:pPr>
      <w:r>
        <w:t>ECUC_ENUMERATION_LITERAL_DEF</w:t>
      </w:r>
    </w:p>
    <w:p w:rsidR="0045447A" w:rsidRDefault="0045447A" w:rsidP="0045447A">
      <w:pPr>
        <w:pStyle w:val="DesignID"/>
      </w:pPr>
      <w:r>
        <w:t>GENERIC_GDD_CLS_035_08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ENUMERATION_LITERAL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ENUMERATION_LITERAL_DEF attribute CDF </w:t>
            </w:r>
          </w:p>
        </w:tc>
      </w:tr>
    </w:tbl>
    <w:p w:rsidR="0045447A" w:rsidRDefault="0045447A" w:rsidP="0045447A"/>
    <w:p w:rsidR="0045447A" w:rsidRDefault="0045447A" w:rsidP="0045447A">
      <w:pPr>
        <w:pStyle w:val="Heading4"/>
        <w:tabs>
          <w:tab w:val="clear" w:pos="576"/>
        </w:tabs>
        <w:spacing w:before="480" w:after="300"/>
      </w:pPr>
      <w:r>
        <w:t>ECUC_SYMBOLIC_NAME_REFERENCE_DEF</w:t>
      </w:r>
    </w:p>
    <w:p w:rsidR="0045447A" w:rsidRDefault="0045447A" w:rsidP="0045447A">
      <w:pPr>
        <w:pStyle w:val="DesignID"/>
      </w:pPr>
      <w:r>
        <w:t>GENERIC_GDD_CLS_035_08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SYMBOLIC_NAME_REFERENCE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SYMBOLIC_NAME_REFERENCE_DEF attribute CDF </w:t>
            </w:r>
          </w:p>
        </w:tc>
      </w:tr>
    </w:tbl>
    <w:p w:rsidR="0045447A" w:rsidRDefault="0045447A" w:rsidP="0045447A"/>
    <w:p w:rsidR="0045447A" w:rsidRDefault="0045447A" w:rsidP="0045447A">
      <w:pPr>
        <w:pStyle w:val="Heading4"/>
        <w:tabs>
          <w:tab w:val="clear" w:pos="576"/>
        </w:tabs>
        <w:spacing w:before="480" w:after="300"/>
      </w:pPr>
      <w:r>
        <w:t>ECUC_URI_REFERENCE_DEF</w:t>
      </w:r>
    </w:p>
    <w:p w:rsidR="0045447A" w:rsidRDefault="0045447A" w:rsidP="0045447A">
      <w:pPr>
        <w:pStyle w:val="DesignID"/>
      </w:pPr>
      <w:r>
        <w:t>GENERIC_GDD_CLS_035_08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URI_REFERENCE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URI_REFERENCE_DEF attribute CDF </w:t>
            </w:r>
          </w:p>
        </w:tc>
      </w:tr>
    </w:tbl>
    <w:p w:rsidR="0045447A" w:rsidRDefault="0045447A" w:rsidP="0045447A"/>
    <w:p w:rsidR="0045447A" w:rsidRDefault="0045447A" w:rsidP="0045447A">
      <w:pPr>
        <w:pStyle w:val="Heading4"/>
        <w:tabs>
          <w:tab w:val="clear" w:pos="576"/>
        </w:tabs>
        <w:spacing w:before="480" w:after="300"/>
      </w:pPr>
      <w:r>
        <w:t>ECUC_ADD_INFO_PARAM_DEF</w:t>
      </w:r>
    </w:p>
    <w:p w:rsidR="0045447A" w:rsidRDefault="0045447A" w:rsidP="0045447A">
      <w:pPr>
        <w:pStyle w:val="DesignID"/>
      </w:pPr>
      <w:r>
        <w:t>GENERIC_GDD_CLS_035_08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CUC_ADD_INFO_PARAM_D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rk for ECUC_ADD_INFO_PARAM_DEF attribute CDF </w:t>
            </w:r>
          </w:p>
        </w:tc>
      </w:tr>
    </w:tbl>
    <w:p w:rsidR="0045447A" w:rsidRDefault="0045447A" w:rsidP="0045447A"/>
    <w:p w:rsidR="0045447A" w:rsidRDefault="0045447A" w:rsidP="0045447A">
      <w:pPr>
        <w:pStyle w:val="Heading4"/>
        <w:tabs>
          <w:tab w:val="clear" w:pos="576"/>
        </w:tabs>
        <w:spacing w:before="480" w:after="300"/>
      </w:pPr>
      <w:r>
        <w:lastRenderedPageBreak/>
        <w:t>INVALID_ATTRIBUTE</w:t>
      </w:r>
    </w:p>
    <w:p w:rsidR="0045447A" w:rsidRDefault="0045447A" w:rsidP="0045447A">
      <w:pPr>
        <w:pStyle w:val="DesignID"/>
      </w:pPr>
      <w:r>
        <w:t>GENERIC_GDD_CLS_035_08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VALID_ATTRIBUT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valid Attribute </w:t>
            </w:r>
          </w:p>
        </w:tc>
      </w:tr>
    </w:tbl>
    <w:p w:rsidR="0045447A" w:rsidRDefault="0045447A" w:rsidP="0045447A"/>
    <w:p w:rsidR="0045447A" w:rsidRDefault="0045447A" w:rsidP="0045447A">
      <w:pPr>
        <w:pStyle w:val="Heading4"/>
        <w:tabs>
          <w:tab w:val="clear" w:pos="576"/>
        </w:tabs>
        <w:spacing w:before="480" w:after="300"/>
      </w:pPr>
      <w:r>
        <w:t>DEVICE_NAME_E2GH_468</w:t>
      </w:r>
    </w:p>
    <w:p w:rsidR="0045447A" w:rsidRDefault="0045447A" w:rsidP="0045447A">
      <w:pPr>
        <w:pStyle w:val="DesignID"/>
      </w:pPr>
      <w:r>
        <w:t>GENERIC_GDD_CLS_035_08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H_468</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H with package 468 pins </w:t>
            </w:r>
          </w:p>
        </w:tc>
      </w:tr>
    </w:tbl>
    <w:p w:rsidR="0045447A" w:rsidRDefault="0045447A" w:rsidP="0045447A"/>
    <w:p w:rsidR="0045447A" w:rsidRDefault="0045447A" w:rsidP="0045447A">
      <w:pPr>
        <w:pStyle w:val="Heading4"/>
        <w:tabs>
          <w:tab w:val="clear" w:pos="576"/>
        </w:tabs>
        <w:spacing w:before="480" w:after="300"/>
      </w:pPr>
      <w:r>
        <w:t>DEVICE_NAME_E2GH_373</w:t>
      </w:r>
    </w:p>
    <w:p w:rsidR="0045447A" w:rsidRDefault="0045447A" w:rsidP="0045447A">
      <w:pPr>
        <w:pStyle w:val="DesignID"/>
      </w:pPr>
      <w:r>
        <w:t>GENERIC_GDD_CLS_035_09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H_373</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H with package 373 pins </w:t>
            </w:r>
          </w:p>
        </w:tc>
      </w:tr>
    </w:tbl>
    <w:p w:rsidR="0045447A" w:rsidRDefault="0045447A" w:rsidP="0045447A"/>
    <w:p w:rsidR="0045447A" w:rsidRDefault="0045447A" w:rsidP="0045447A">
      <w:pPr>
        <w:pStyle w:val="Heading4"/>
        <w:tabs>
          <w:tab w:val="clear" w:pos="576"/>
        </w:tabs>
        <w:spacing w:before="480" w:after="300"/>
      </w:pPr>
      <w:r>
        <w:t>DEVICE_NAME_E2GH_E2xFCC2_468</w:t>
      </w:r>
    </w:p>
    <w:p w:rsidR="0045447A" w:rsidRDefault="0045447A" w:rsidP="0045447A">
      <w:pPr>
        <w:pStyle w:val="DesignID"/>
      </w:pPr>
      <w:r>
        <w:t>GENERIC_GDD_CLS_035_09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H_E2xFCC2_468</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H_E2xFCC2 with package 468 pins </w:t>
            </w:r>
          </w:p>
        </w:tc>
      </w:tr>
    </w:tbl>
    <w:p w:rsidR="0045447A" w:rsidRDefault="0045447A" w:rsidP="0045447A"/>
    <w:p w:rsidR="0045447A" w:rsidRDefault="0045447A" w:rsidP="0045447A">
      <w:pPr>
        <w:pStyle w:val="Heading4"/>
        <w:tabs>
          <w:tab w:val="clear" w:pos="576"/>
        </w:tabs>
        <w:spacing w:before="480" w:after="300"/>
      </w:pPr>
      <w:r>
        <w:t>DEVICE_NAME_E2GH_E2xFCC2_373</w:t>
      </w:r>
    </w:p>
    <w:p w:rsidR="0045447A" w:rsidRDefault="0045447A" w:rsidP="0045447A">
      <w:pPr>
        <w:pStyle w:val="DesignID"/>
      </w:pPr>
      <w:r>
        <w:t>GENERIC_GDD_CLS_035_09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GH_E2xFCC2_373</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GH_E2xFCC2 with package 373 pins </w:t>
            </w:r>
          </w:p>
        </w:tc>
      </w:tr>
    </w:tbl>
    <w:p w:rsidR="0045447A" w:rsidRDefault="0045447A" w:rsidP="0045447A"/>
    <w:p w:rsidR="0045447A" w:rsidRDefault="0045447A" w:rsidP="0045447A">
      <w:pPr>
        <w:pStyle w:val="Heading4"/>
        <w:tabs>
          <w:tab w:val="clear" w:pos="576"/>
        </w:tabs>
        <w:spacing w:before="480" w:after="300"/>
      </w:pPr>
      <w:r>
        <w:t>DEVICE_NAME_E2H_468</w:t>
      </w:r>
    </w:p>
    <w:p w:rsidR="0045447A" w:rsidRDefault="0045447A" w:rsidP="0045447A">
      <w:pPr>
        <w:pStyle w:val="DesignID"/>
      </w:pPr>
      <w:r>
        <w:t>GENERIC_GDD_CLS_035_09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H_468</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H with package 468 pins </w:t>
            </w:r>
          </w:p>
        </w:tc>
      </w:tr>
    </w:tbl>
    <w:p w:rsidR="0045447A" w:rsidRDefault="0045447A" w:rsidP="0045447A"/>
    <w:p w:rsidR="0045447A" w:rsidRDefault="0045447A" w:rsidP="0045447A">
      <w:pPr>
        <w:pStyle w:val="Heading4"/>
        <w:tabs>
          <w:tab w:val="clear" w:pos="576"/>
        </w:tabs>
        <w:spacing w:before="480" w:after="300"/>
      </w:pPr>
      <w:r>
        <w:t>DEVICE_NAME_E2H_373</w:t>
      </w:r>
    </w:p>
    <w:p w:rsidR="0045447A" w:rsidRDefault="0045447A" w:rsidP="0045447A">
      <w:pPr>
        <w:pStyle w:val="DesignID"/>
      </w:pPr>
      <w:r>
        <w:t>GENERIC_GDD_CLS_035_09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E2H_373</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 E2H with package 373 pins </w:t>
            </w:r>
          </w:p>
        </w:tc>
      </w:tr>
    </w:tbl>
    <w:p w:rsidR="0045447A" w:rsidRDefault="0045447A" w:rsidP="0045447A"/>
    <w:p w:rsidR="0045447A" w:rsidRDefault="0045447A" w:rsidP="0045447A">
      <w:pPr>
        <w:pStyle w:val="Heading4"/>
        <w:tabs>
          <w:tab w:val="clear" w:pos="576"/>
        </w:tabs>
        <w:spacing w:before="480" w:after="300"/>
      </w:pPr>
      <w:r>
        <w:t>INT_TWO</w:t>
      </w:r>
    </w:p>
    <w:p w:rsidR="0045447A" w:rsidRDefault="0045447A" w:rsidP="0045447A">
      <w:pPr>
        <w:pStyle w:val="DesignID"/>
      </w:pPr>
      <w:r>
        <w:t>GENERIC_GDD_CLS_035_09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_TWO</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T_THREE</w:t>
      </w:r>
    </w:p>
    <w:p w:rsidR="0045447A" w:rsidRDefault="0045447A" w:rsidP="0045447A">
      <w:pPr>
        <w:pStyle w:val="DesignID"/>
      </w:pPr>
      <w:r>
        <w:t>GENERIC_GDD_CLS_035_09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_THRE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T_FOUR</w:t>
      </w:r>
    </w:p>
    <w:p w:rsidR="0045447A" w:rsidRDefault="0045447A" w:rsidP="0045447A">
      <w:pPr>
        <w:pStyle w:val="DesignID"/>
      </w:pPr>
      <w:r>
        <w:t>GENERIC_GDD_CLS_035_09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_FOU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OUR numeric </w:t>
            </w:r>
          </w:p>
        </w:tc>
      </w:tr>
    </w:tbl>
    <w:p w:rsidR="0045447A" w:rsidRDefault="0045447A" w:rsidP="0045447A"/>
    <w:p w:rsidR="0045447A" w:rsidRDefault="0045447A" w:rsidP="0045447A">
      <w:pPr>
        <w:pStyle w:val="Heading4"/>
        <w:tabs>
          <w:tab w:val="clear" w:pos="576"/>
        </w:tabs>
        <w:spacing w:before="480" w:after="300"/>
      </w:pPr>
      <w:r>
        <w:t>INSTANCE_INDEX</w:t>
      </w:r>
    </w:p>
    <w:p w:rsidR="0045447A" w:rsidRDefault="0045447A" w:rsidP="0045447A">
      <w:pPr>
        <w:pStyle w:val="DesignID"/>
      </w:pPr>
      <w:r>
        <w:t>GENERIC_GDD_CLS_035_09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_INDE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stance index </w:t>
            </w:r>
          </w:p>
        </w:tc>
      </w:tr>
    </w:tbl>
    <w:p w:rsidR="0045447A" w:rsidRDefault="0045447A" w:rsidP="0045447A"/>
    <w:p w:rsidR="0045447A" w:rsidRDefault="0045447A" w:rsidP="0045447A">
      <w:pPr>
        <w:pStyle w:val="Heading4"/>
        <w:tabs>
          <w:tab w:val="clear" w:pos="576"/>
        </w:tabs>
        <w:spacing w:before="480" w:after="300"/>
      </w:pPr>
      <w:r>
        <w:lastRenderedPageBreak/>
        <w:t>MAX_LINE_LENGTH</w:t>
      </w:r>
    </w:p>
    <w:p w:rsidR="0045447A" w:rsidRDefault="0045447A" w:rsidP="0045447A">
      <w:pPr>
        <w:pStyle w:val="DesignID"/>
      </w:pPr>
      <w:r>
        <w:t>GENERIC_GDD_CLS_035_09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AX_LINE_LENG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ax line length </w:t>
            </w:r>
          </w:p>
        </w:tc>
      </w:tr>
    </w:tbl>
    <w:p w:rsidR="0045447A" w:rsidRDefault="0045447A" w:rsidP="0045447A"/>
    <w:p w:rsidR="0045447A" w:rsidRDefault="0045447A" w:rsidP="0045447A">
      <w:pPr>
        <w:pStyle w:val="Heading4"/>
        <w:tabs>
          <w:tab w:val="clear" w:pos="576"/>
        </w:tabs>
        <w:spacing w:before="480" w:after="300"/>
      </w:pPr>
      <w:r>
        <w:t>INDENT_SECTION</w:t>
      </w:r>
    </w:p>
    <w:p w:rsidR="0045447A" w:rsidRDefault="0045447A" w:rsidP="0045447A">
      <w:pPr>
        <w:pStyle w:val="DesignID"/>
      </w:pPr>
      <w:r>
        <w:t>GENERIC_GDD_CLS_035_10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DENT_SEC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dent section length </w:t>
            </w:r>
          </w:p>
        </w:tc>
      </w:tr>
    </w:tbl>
    <w:p w:rsidR="0045447A" w:rsidRDefault="0045447A" w:rsidP="0045447A"/>
    <w:p w:rsidR="0045447A" w:rsidRDefault="0045447A" w:rsidP="0045447A">
      <w:pPr>
        <w:pStyle w:val="Heading4"/>
        <w:tabs>
          <w:tab w:val="clear" w:pos="576"/>
        </w:tabs>
        <w:spacing w:before="480" w:after="300"/>
      </w:pPr>
      <w:r>
        <w:t>OUTPUT</w:t>
      </w:r>
    </w:p>
    <w:p w:rsidR="0045447A" w:rsidRDefault="0045447A" w:rsidP="0045447A">
      <w:pPr>
        <w:pStyle w:val="DesignID"/>
      </w:pPr>
      <w:r>
        <w:t>GENERIC_GDD_CLS_035_1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UTPU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UTPUT </w:t>
            </w:r>
          </w:p>
        </w:tc>
      </w:tr>
    </w:tbl>
    <w:p w:rsidR="0045447A" w:rsidRDefault="0045447A" w:rsidP="0045447A"/>
    <w:p w:rsidR="0045447A" w:rsidRDefault="0045447A" w:rsidP="0045447A">
      <w:pPr>
        <w:pStyle w:val="Heading4"/>
        <w:tabs>
          <w:tab w:val="clear" w:pos="576"/>
        </w:tabs>
        <w:spacing w:before="480" w:after="300"/>
      </w:pPr>
      <w:r>
        <w:t>IMPLEMENT_PREFIX</w:t>
      </w:r>
    </w:p>
    <w:p w:rsidR="0045447A" w:rsidRDefault="0045447A" w:rsidP="0045447A">
      <w:pPr>
        <w:pStyle w:val="DesignID"/>
      </w:pPr>
      <w:r>
        <w:t>GENERIC_GDD_CLS_035_1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MPLEMENT_PREFI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mplement Prefix </w:t>
            </w:r>
          </w:p>
        </w:tc>
      </w:tr>
    </w:tbl>
    <w:p w:rsidR="0045447A" w:rsidRDefault="0045447A" w:rsidP="0045447A"/>
    <w:p w:rsidR="0045447A" w:rsidRDefault="0045447A" w:rsidP="0045447A">
      <w:pPr>
        <w:pStyle w:val="Heading4"/>
        <w:tabs>
          <w:tab w:val="clear" w:pos="576"/>
        </w:tabs>
        <w:spacing w:before="480" w:after="300"/>
      </w:pPr>
      <w:r>
        <w:t>DESCRIPTION_PREFIX</w:t>
      </w:r>
    </w:p>
    <w:p w:rsidR="0045447A" w:rsidRDefault="0045447A" w:rsidP="0045447A">
      <w:pPr>
        <w:pStyle w:val="DesignID"/>
      </w:pPr>
      <w:r>
        <w:t>GENERIC_GDD_CLS_035_1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SCRIPTION_PREFI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mplement Prefix </w:t>
            </w:r>
          </w:p>
        </w:tc>
      </w:tr>
    </w:tbl>
    <w:p w:rsidR="0045447A" w:rsidRDefault="0045447A" w:rsidP="0045447A"/>
    <w:p w:rsidR="0045447A" w:rsidRDefault="0045447A" w:rsidP="0045447A">
      <w:pPr>
        <w:pStyle w:val="Heading4"/>
        <w:tabs>
          <w:tab w:val="clear" w:pos="576"/>
        </w:tabs>
        <w:spacing w:before="480" w:after="300"/>
      </w:pPr>
      <w:r>
        <w:t>DEVICE_NAME_U2A_EVA</w:t>
      </w:r>
    </w:p>
    <w:p w:rsidR="0045447A" w:rsidRDefault="0045447A" w:rsidP="0045447A">
      <w:pPr>
        <w:pStyle w:val="DesignID"/>
      </w:pPr>
      <w:r>
        <w:t>GENERIC_GDD_CLS_035_1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_NAME_U2A_EVA</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mplement Prefix </w:t>
            </w:r>
          </w:p>
        </w:tc>
      </w:tr>
    </w:tbl>
    <w:p w:rsidR="0045447A" w:rsidRDefault="0045447A" w:rsidP="0045447A"/>
    <w:p w:rsidR="0045447A" w:rsidRDefault="0045447A" w:rsidP="0045447A">
      <w:pPr>
        <w:pStyle w:val="Heading4"/>
        <w:tabs>
          <w:tab w:val="clear" w:pos="576"/>
        </w:tabs>
        <w:spacing w:before="480" w:after="300"/>
      </w:pPr>
      <w:r>
        <w:t>CDF_EXTENSION</w:t>
      </w:r>
    </w:p>
    <w:p w:rsidR="0045447A" w:rsidRDefault="0045447A" w:rsidP="0045447A">
      <w:pPr>
        <w:pStyle w:val="DesignID"/>
      </w:pPr>
      <w:r>
        <w:t>GENERIC_GDD_CLS_035_1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DF_EXTEN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DF Extension </w:t>
            </w:r>
          </w:p>
        </w:tc>
      </w:tr>
    </w:tbl>
    <w:p w:rsidR="0045447A" w:rsidRDefault="0045447A" w:rsidP="0045447A"/>
    <w:p w:rsidR="0045447A" w:rsidRDefault="0045447A" w:rsidP="0045447A">
      <w:pPr>
        <w:pStyle w:val="Heading4"/>
        <w:tabs>
          <w:tab w:val="clear" w:pos="576"/>
        </w:tabs>
        <w:spacing w:before="480" w:after="300"/>
      </w:pPr>
      <w:r>
        <w:t>TRANSLATION_FILE_EXTENSION</w:t>
      </w:r>
    </w:p>
    <w:p w:rsidR="0045447A" w:rsidRDefault="0045447A" w:rsidP="0045447A">
      <w:pPr>
        <w:pStyle w:val="DesignID"/>
      </w:pPr>
      <w:r>
        <w:t>GENERIC_GDD_CLS_035_1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RANSLATION_FILE_EXTEN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ranslation Extension </w:t>
            </w:r>
          </w:p>
        </w:tc>
      </w:tr>
    </w:tbl>
    <w:p w:rsidR="0045447A" w:rsidRDefault="0045447A" w:rsidP="0045447A"/>
    <w:p w:rsidR="0045447A" w:rsidRDefault="0045447A" w:rsidP="0045447A">
      <w:pPr>
        <w:pStyle w:val="Heading4"/>
        <w:tabs>
          <w:tab w:val="clear" w:pos="576"/>
        </w:tabs>
        <w:spacing w:before="480" w:after="300"/>
      </w:pPr>
      <w:r>
        <w:t>NULL</w:t>
      </w:r>
    </w:p>
    <w:p w:rsidR="0045447A" w:rsidRDefault="0045447A" w:rsidP="0045447A">
      <w:pPr>
        <w:pStyle w:val="DesignID"/>
      </w:pPr>
      <w:r>
        <w:t>GENERIC_GDD_CLS_035_1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NULL</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NULL </w:t>
            </w:r>
          </w:p>
        </w:tc>
      </w:tr>
    </w:tbl>
    <w:p w:rsidR="0045447A" w:rsidRDefault="0045447A" w:rsidP="0045447A"/>
    <w:p w:rsidR="0045447A" w:rsidRDefault="0045447A" w:rsidP="0045447A">
      <w:pPr>
        <w:pStyle w:val="Heading4"/>
        <w:tabs>
          <w:tab w:val="clear" w:pos="576"/>
        </w:tabs>
        <w:spacing w:before="480" w:after="300"/>
      </w:pPr>
      <w:r>
        <w:t>NULL_PTR</w:t>
      </w:r>
    </w:p>
    <w:p w:rsidR="0045447A" w:rsidRDefault="0045447A" w:rsidP="0045447A">
      <w:pPr>
        <w:pStyle w:val="DesignID"/>
      </w:pPr>
      <w:r>
        <w:t>GENERIC_GDD_CLS_035_1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NULL_PT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NULL_PTR </w:t>
            </w:r>
          </w:p>
        </w:tc>
      </w:tr>
    </w:tbl>
    <w:p w:rsidR="0045447A" w:rsidRDefault="0045447A" w:rsidP="0045447A"/>
    <w:p w:rsidR="0045447A" w:rsidRDefault="0045447A" w:rsidP="0045447A">
      <w:pPr>
        <w:pStyle w:val="Heading4"/>
        <w:tabs>
          <w:tab w:val="clear" w:pos="576"/>
        </w:tabs>
        <w:spacing w:before="480" w:after="300"/>
      </w:pPr>
      <w:r>
        <w:t>ON_OFF_PARAMS</w:t>
      </w:r>
    </w:p>
    <w:p w:rsidR="0045447A" w:rsidRDefault="0045447A" w:rsidP="0045447A">
      <w:pPr>
        <w:pStyle w:val="DesignID"/>
      </w:pPr>
      <w:r>
        <w:t>GENERIC_GDD_CLS_035_1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N_OFF_PARAM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N_OFF_PARAMS </w:t>
            </w:r>
          </w:p>
        </w:tc>
      </w:tr>
    </w:tbl>
    <w:p w:rsidR="0045447A" w:rsidRDefault="0045447A" w:rsidP="0045447A"/>
    <w:p w:rsidR="0045447A" w:rsidRDefault="0045447A" w:rsidP="0045447A">
      <w:pPr>
        <w:pStyle w:val="Heading4"/>
        <w:tabs>
          <w:tab w:val="clear" w:pos="576"/>
        </w:tabs>
        <w:spacing w:before="480" w:after="300"/>
      </w:pPr>
      <w:r>
        <w:lastRenderedPageBreak/>
        <w:t>DEM_EVENT_PARAMS</w:t>
      </w:r>
    </w:p>
    <w:p w:rsidR="0045447A" w:rsidRDefault="0045447A" w:rsidP="0045447A">
      <w:pPr>
        <w:pStyle w:val="DesignID"/>
      </w:pPr>
      <w:r>
        <w:t>GENERIC_GDD_CLS_035_1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M_EVENT_PARAM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M_EVENT_PARAMS </w:t>
            </w:r>
          </w:p>
        </w:tc>
      </w:tr>
    </w:tbl>
    <w:p w:rsidR="0045447A" w:rsidRDefault="0045447A" w:rsidP="0045447A"/>
    <w:p w:rsidR="0045447A" w:rsidRDefault="0045447A" w:rsidP="0045447A">
      <w:pPr>
        <w:pStyle w:val="Heading4"/>
        <w:tabs>
          <w:tab w:val="clear" w:pos="576"/>
        </w:tabs>
        <w:spacing w:before="480" w:after="300"/>
      </w:pPr>
      <w:r>
        <w:t>DEM_CONF_DEM_EVENT_PARAMETER</w:t>
      </w:r>
    </w:p>
    <w:p w:rsidR="0045447A" w:rsidRDefault="0045447A" w:rsidP="0045447A">
      <w:pPr>
        <w:pStyle w:val="DesignID"/>
      </w:pPr>
      <w:r>
        <w:t>GENERIC_GDD_CLS_035_1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M_CONF_DEM_EVENT_PARAMET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M_CONF_DEM_EVENT_PARAMETER </w:t>
            </w:r>
          </w:p>
        </w:tc>
      </w:tr>
    </w:tbl>
    <w:p w:rsidR="0045447A" w:rsidRDefault="0045447A" w:rsidP="0045447A"/>
    <w:p w:rsidR="0045447A" w:rsidRDefault="0045447A" w:rsidP="0045447A">
      <w:pPr>
        <w:pStyle w:val="Heading4"/>
        <w:tabs>
          <w:tab w:val="clear" w:pos="576"/>
        </w:tabs>
        <w:spacing w:before="480" w:after="300"/>
      </w:pPr>
      <w:r>
        <w:t>MODULE_NAME</w:t>
      </w:r>
    </w:p>
    <w:p w:rsidR="0045447A" w:rsidRDefault="0045447A" w:rsidP="0045447A">
      <w:pPr>
        <w:pStyle w:val="DesignID"/>
      </w:pPr>
      <w:r>
        <w:t>GENERIC_GDD_CLS_035_1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_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_NAME </w:t>
            </w:r>
          </w:p>
        </w:tc>
      </w:tr>
    </w:tbl>
    <w:p w:rsidR="0045447A" w:rsidRDefault="0045447A" w:rsidP="0045447A"/>
    <w:p w:rsidR="0045447A" w:rsidRDefault="0045447A" w:rsidP="0045447A">
      <w:pPr>
        <w:pStyle w:val="Heading4"/>
        <w:tabs>
          <w:tab w:val="clear" w:pos="576"/>
        </w:tabs>
        <w:spacing w:before="480" w:after="300"/>
      </w:pPr>
      <w:r>
        <w:t>MICROFAMILY_NAME</w:t>
      </w:r>
    </w:p>
    <w:p w:rsidR="0045447A" w:rsidRDefault="0045447A" w:rsidP="0045447A">
      <w:pPr>
        <w:pStyle w:val="DesignID"/>
      </w:pPr>
      <w:r>
        <w:t>GENERIC_GDD_CLS_035_1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ICROFAMILY_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ICROFAMILY_NAME </w:t>
            </w:r>
          </w:p>
        </w:tc>
      </w:tr>
    </w:tbl>
    <w:p w:rsidR="0045447A" w:rsidRDefault="0045447A" w:rsidP="0045447A"/>
    <w:p w:rsidR="0045447A" w:rsidRDefault="0045447A" w:rsidP="0045447A">
      <w:pPr>
        <w:pStyle w:val="Heading4"/>
        <w:tabs>
          <w:tab w:val="clear" w:pos="576"/>
        </w:tabs>
        <w:spacing w:before="480" w:after="300"/>
      </w:pPr>
      <w:r>
        <w:t>MODULE_REQUIRED</w:t>
      </w:r>
    </w:p>
    <w:p w:rsidR="0045447A" w:rsidRDefault="0045447A" w:rsidP="0045447A">
      <w:pPr>
        <w:pStyle w:val="DesignID"/>
      </w:pPr>
      <w:r>
        <w:t>GENERIC_GDD_CLS_035_1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_REQUIR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_REQUIRED </w:t>
            </w:r>
          </w:p>
        </w:tc>
      </w:tr>
    </w:tbl>
    <w:p w:rsidR="0045447A" w:rsidRDefault="0045447A" w:rsidP="0045447A"/>
    <w:p w:rsidR="0045447A" w:rsidRDefault="0045447A" w:rsidP="0045447A">
      <w:pPr>
        <w:pStyle w:val="Heading4"/>
        <w:tabs>
          <w:tab w:val="clear" w:pos="576"/>
        </w:tabs>
        <w:spacing w:before="480" w:after="300"/>
      </w:pPr>
      <w:r>
        <w:t>PROJECT_TITLE</w:t>
      </w:r>
    </w:p>
    <w:p w:rsidR="0045447A" w:rsidRDefault="0045447A" w:rsidP="0045447A">
      <w:pPr>
        <w:pStyle w:val="DesignID"/>
      </w:pPr>
      <w:r>
        <w:t>GENERIC_GDD_CLS_035_1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ROJECT_TITLE</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ROJECT_TITLE </w:t>
            </w:r>
          </w:p>
        </w:tc>
      </w:tr>
    </w:tbl>
    <w:p w:rsidR="0045447A" w:rsidRDefault="0045447A" w:rsidP="0045447A"/>
    <w:p w:rsidR="0045447A" w:rsidRDefault="0045447A" w:rsidP="0045447A">
      <w:pPr>
        <w:pStyle w:val="Heading4"/>
        <w:tabs>
          <w:tab w:val="clear" w:pos="576"/>
        </w:tabs>
        <w:spacing w:before="480" w:after="300"/>
      </w:pPr>
      <w:r>
        <w:t>MODULE_TOOL_ID</w:t>
      </w:r>
    </w:p>
    <w:p w:rsidR="0045447A" w:rsidRDefault="0045447A" w:rsidP="0045447A">
      <w:pPr>
        <w:pStyle w:val="DesignID"/>
      </w:pPr>
      <w:r>
        <w:t>GENERIC_GDD_CLS_035_1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_TOOL_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_TOOL_ID </w:t>
            </w:r>
          </w:p>
        </w:tc>
      </w:tr>
    </w:tbl>
    <w:p w:rsidR="0045447A" w:rsidRDefault="0045447A" w:rsidP="0045447A"/>
    <w:p w:rsidR="0045447A" w:rsidRDefault="0045447A" w:rsidP="0045447A">
      <w:pPr>
        <w:pStyle w:val="Heading4"/>
        <w:tabs>
          <w:tab w:val="clear" w:pos="576"/>
        </w:tabs>
        <w:spacing w:before="480" w:after="300"/>
      </w:pPr>
      <w:r>
        <w:t>VERSION_INFORMATION_DATA</w:t>
      </w:r>
    </w:p>
    <w:p w:rsidR="0045447A" w:rsidRDefault="0045447A" w:rsidP="0045447A">
      <w:pPr>
        <w:pStyle w:val="DesignID"/>
      </w:pPr>
      <w:r>
        <w:t>GENERIC_GDD_CLS_035_1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INFORMATION_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RSION INFORMATION DATA </w:t>
            </w:r>
          </w:p>
        </w:tc>
      </w:tr>
    </w:tbl>
    <w:p w:rsidR="0045447A" w:rsidRDefault="0045447A" w:rsidP="0045447A"/>
    <w:p w:rsidR="0045447A" w:rsidRDefault="0045447A" w:rsidP="0045447A">
      <w:pPr>
        <w:pStyle w:val="Heading4"/>
        <w:tabs>
          <w:tab w:val="clear" w:pos="576"/>
        </w:tabs>
        <w:spacing w:before="480" w:after="300"/>
      </w:pPr>
      <w:r>
        <w:t>CFG_AR_RELEASE_MAJOR_VERSION</w:t>
      </w:r>
    </w:p>
    <w:p w:rsidR="0045447A" w:rsidRDefault="0045447A" w:rsidP="0045447A">
      <w:pPr>
        <w:pStyle w:val="DesignID"/>
      </w:pPr>
      <w:r>
        <w:t>GENERIC_GDD_CLS_035_1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FG_AR_RELEASE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FG AR RELEASE MAJOR VERSION </w:t>
            </w:r>
          </w:p>
        </w:tc>
      </w:tr>
    </w:tbl>
    <w:p w:rsidR="0045447A" w:rsidRDefault="0045447A" w:rsidP="0045447A"/>
    <w:p w:rsidR="0045447A" w:rsidRDefault="0045447A" w:rsidP="0045447A">
      <w:pPr>
        <w:pStyle w:val="Heading4"/>
        <w:tabs>
          <w:tab w:val="clear" w:pos="576"/>
        </w:tabs>
        <w:spacing w:before="480" w:after="300"/>
      </w:pPr>
      <w:r>
        <w:t>CFG_AR_RELEASE_MINOR_VERSION</w:t>
      </w:r>
    </w:p>
    <w:p w:rsidR="0045447A" w:rsidRDefault="0045447A" w:rsidP="0045447A">
      <w:pPr>
        <w:pStyle w:val="DesignID"/>
      </w:pPr>
      <w:r>
        <w:t>GENERIC_GDD_CLS_035_1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FG_AR_RELEASE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FG AR RELEASE MINOR VERSION </w:t>
            </w:r>
          </w:p>
        </w:tc>
      </w:tr>
    </w:tbl>
    <w:p w:rsidR="0045447A" w:rsidRDefault="0045447A" w:rsidP="0045447A"/>
    <w:p w:rsidR="0045447A" w:rsidRDefault="0045447A" w:rsidP="0045447A">
      <w:pPr>
        <w:pStyle w:val="Heading4"/>
        <w:tabs>
          <w:tab w:val="clear" w:pos="576"/>
        </w:tabs>
        <w:spacing w:before="480" w:after="300"/>
      </w:pPr>
      <w:r>
        <w:t>CFG_AR_RELEASE_REVISION_VERSION</w:t>
      </w:r>
    </w:p>
    <w:p w:rsidR="0045447A" w:rsidRDefault="0045447A" w:rsidP="0045447A">
      <w:pPr>
        <w:pStyle w:val="DesignID"/>
      </w:pPr>
      <w:r>
        <w:t>GENERIC_GDD_CLS_035_1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FG_AR_RELEASE_REVISION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FG AR RELEASE REVISION VERSION </w:t>
            </w:r>
          </w:p>
        </w:tc>
      </w:tr>
    </w:tbl>
    <w:p w:rsidR="0045447A" w:rsidRDefault="0045447A" w:rsidP="0045447A"/>
    <w:p w:rsidR="0045447A" w:rsidRDefault="0045447A" w:rsidP="0045447A">
      <w:pPr>
        <w:pStyle w:val="Heading4"/>
        <w:tabs>
          <w:tab w:val="clear" w:pos="576"/>
        </w:tabs>
        <w:spacing w:before="480" w:after="300"/>
      </w:pPr>
      <w:r>
        <w:lastRenderedPageBreak/>
        <w:t>CFG_SW_MAJOR_VERSION</w:t>
      </w:r>
    </w:p>
    <w:p w:rsidR="0045447A" w:rsidRDefault="0045447A" w:rsidP="0045447A">
      <w:pPr>
        <w:pStyle w:val="DesignID"/>
      </w:pPr>
      <w:r>
        <w:t>GENERIC_GDD_CLS_035_1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FG_SW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FG SW MAJOR VERSION </w:t>
            </w:r>
          </w:p>
        </w:tc>
      </w:tr>
    </w:tbl>
    <w:p w:rsidR="0045447A" w:rsidRDefault="0045447A" w:rsidP="0045447A"/>
    <w:p w:rsidR="0045447A" w:rsidRDefault="0045447A" w:rsidP="0045447A">
      <w:pPr>
        <w:pStyle w:val="Heading4"/>
        <w:tabs>
          <w:tab w:val="clear" w:pos="576"/>
        </w:tabs>
        <w:spacing w:before="480" w:after="300"/>
      </w:pPr>
      <w:r>
        <w:t>CFG_SW_MINOR_VERSION</w:t>
      </w:r>
    </w:p>
    <w:p w:rsidR="0045447A" w:rsidRDefault="0045447A" w:rsidP="0045447A">
      <w:pPr>
        <w:pStyle w:val="DesignID"/>
      </w:pPr>
      <w:r>
        <w:t>GENERIC_GDD_CLS_035_1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FG_SW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FG SW MINOR VERSION </w:t>
            </w:r>
          </w:p>
        </w:tc>
      </w:tr>
    </w:tbl>
    <w:p w:rsidR="0045447A" w:rsidRDefault="0045447A" w:rsidP="0045447A"/>
    <w:p w:rsidR="0045447A" w:rsidRDefault="0045447A" w:rsidP="0045447A">
      <w:pPr>
        <w:pStyle w:val="Heading4"/>
        <w:tabs>
          <w:tab w:val="clear" w:pos="576"/>
        </w:tabs>
        <w:spacing w:before="480" w:after="300"/>
      </w:pPr>
      <w:r>
        <w:t>AR_RELEASE_MAJOR_VERSION_VALUE</w:t>
      </w:r>
    </w:p>
    <w:p w:rsidR="0045447A" w:rsidRDefault="0045447A" w:rsidP="0045447A">
      <w:pPr>
        <w:pStyle w:val="DesignID"/>
      </w:pPr>
      <w:r>
        <w:t>GENERIC_GDD_CLS_035_1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RELEASE_MAJOR_VERSION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RELEASE MAJOR VERSION VALUE </w:t>
            </w:r>
          </w:p>
        </w:tc>
      </w:tr>
    </w:tbl>
    <w:p w:rsidR="0045447A" w:rsidRDefault="0045447A" w:rsidP="0045447A"/>
    <w:p w:rsidR="0045447A" w:rsidRDefault="0045447A" w:rsidP="0045447A">
      <w:pPr>
        <w:pStyle w:val="Heading4"/>
        <w:tabs>
          <w:tab w:val="clear" w:pos="576"/>
        </w:tabs>
        <w:spacing w:before="480" w:after="300"/>
      </w:pPr>
      <w:r>
        <w:t>AR_RELEASE_MINOR_VERSION_VALUE</w:t>
      </w:r>
    </w:p>
    <w:p w:rsidR="0045447A" w:rsidRDefault="0045447A" w:rsidP="0045447A">
      <w:pPr>
        <w:pStyle w:val="DesignID"/>
      </w:pPr>
      <w:r>
        <w:t>GENERIC_GDD_CLS_035_1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RELEASE_MINOR_VERSION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RELEASE MINOR VERSION VALUE </w:t>
            </w:r>
          </w:p>
        </w:tc>
      </w:tr>
    </w:tbl>
    <w:p w:rsidR="0045447A" w:rsidRDefault="0045447A" w:rsidP="0045447A"/>
    <w:p w:rsidR="0045447A" w:rsidRDefault="0045447A" w:rsidP="0045447A">
      <w:pPr>
        <w:pStyle w:val="Heading4"/>
        <w:tabs>
          <w:tab w:val="clear" w:pos="576"/>
        </w:tabs>
        <w:spacing w:before="480" w:after="300"/>
      </w:pPr>
      <w:r>
        <w:t>AR_RELEASE_REVISION_VERSION_VALUE</w:t>
      </w:r>
    </w:p>
    <w:p w:rsidR="0045447A" w:rsidRDefault="0045447A" w:rsidP="0045447A">
      <w:pPr>
        <w:pStyle w:val="DesignID"/>
      </w:pPr>
      <w:r>
        <w:t>GENERIC_GDD_CLS_035_1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_RELEASE_REVISION_VERSION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R RELEASE REVISION VERSION VALUE </w:t>
            </w:r>
          </w:p>
        </w:tc>
      </w:tr>
    </w:tbl>
    <w:p w:rsidR="0045447A" w:rsidRDefault="0045447A" w:rsidP="0045447A"/>
    <w:p w:rsidR="0045447A" w:rsidRDefault="0045447A" w:rsidP="0045447A">
      <w:pPr>
        <w:pStyle w:val="Heading4"/>
        <w:tabs>
          <w:tab w:val="clear" w:pos="576"/>
        </w:tabs>
        <w:spacing w:before="480" w:after="300"/>
      </w:pPr>
      <w:r>
        <w:t>SW_MAJOR_VERSION_VALUE</w:t>
      </w:r>
    </w:p>
    <w:p w:rsidR="0045447A" w:rsidRDefault="0045447A" w:rsidP="0045447A">
      <w:pPr>
        <w:pStyle w:val="DesignID"/>
      </w:pPr>
      <w:r>
        <w:t>GENERIC_GDD_CLS_035_1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_MAJOR_VERSION_VALUE</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W MAJOR VERSION VALUE </w:t>
            </w:r>
          </w:p>
        </w:tc>
      </w:tr>
    </w:tbl>
    <w:p w:rsidR="0045447A" w:rsidRDefault="0045447A" w:rsidP="0045447A"/>
    <w:p w:rsidR="0045447A" w:rsidRDefault="0045447A" w:rsidP="0045447A">
      <w:pPr>
        <w:pStyle w:val="Heading4"/>
        <w:tabs>
          <w:tab w:val="clear" w:pos="576"/>
        </w:tabs>
        <w:spacing w:before="480" w:after="300"/>
      </w:pPr>
      <w:r>
        <w:t>SW_MINOR_VERSION_VALUE</w:t>
      </w:r>
    </w:p>
    <w:p w:rsidR="0045447A" w:rsidRDefault="0045447A" w:rsidP="0045447A">
      <w:pPr>
        <w:pStyle w:val="DesignID"/>
      </w:pPr>
      <w:r>
        <w:t>GENERIC_GDD_CLS_035_1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_MINOR_VERSION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W MINOR VERSION VALUE </w:t>
            </w:r>
          </w:p>
        </w:tc>
      </w:tr>
    </w:tbl>
    <w:p w:rsidR="0045447A" w:rsidRDefault="0045447A" w:rsidP="0045447A"/>
    <w:p w:rsidR="0045447A" w:rsidRDefault="0045447A" w:rsidP="0045447A">
      <w:pPr>
        <w:pStyle w:val="Heading4"/>
        <w:tabs>
          <w:tab w:val="clear" w:pos="576"/>
        </w:tabs>
        <w:spacing w:before="480" w:after="300"/>
      </w:pPr>
      <w:r>
        <w:t>SW_PATCH_VERSION_VALUE</w:t>
      </w:r>
    </w:p>
    <w:p w:rsidR="0045447A" w:rsidRDefault="0045447A" w:rsidP="0045447A">
      <w:pPr>
        <w:pStyle w:val="DesignID"/>
      </w:pPr>
      <w:r>
        <w:t>GENERIC_GDD_CLS_035_1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_PATCH_VERSION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W PATCH VERSION VALUE </w:t>
            </w:r>
          </w:p>
        </w:tc>
      </w:tr>
    </w:tbl>
    <w:p w:rsidR="0045447A" w:rsidRDefault="0045447A" w:rsidP="0045447A"/>
    <w:p w:rsidR="0045447A" w:rsidRDefault="0045447A" w:rsidP="0045447A">
      <w:pPr>
        <w:pStyle w:val="Heading4"/>
        <w:tabs>
          <w:tab w:val="clear" w:pos="576"/>
        </w:tabs>
        <w:spacing w:before="480" w:after="300"/>
      </w:pPr>
      <w:r>
        <w:t>VENDOR_ID_VALUE</w:t>
      </w:r>
    </w:p>
    <w:p w:rsidR="0045447A" w:rsidRDefault="0045447A" w:rsidP="0045447A">
      <w:pPr>
        <w:pStyle w:val="DesignID"/>
      </w:pPr>
      <w:r>
        <w:t>GENERIC_GDD_CLS_035_1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_ID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NDOR ID VALUE </w:t>
            </w:r>
          </w:p>
        </w:tc>
      </w:tr>
    </w:tbl>
    <w:p w:rsidR="0045447A" w:rsidRDefault="0045447A" w:rsidP="0045447A"/>
    <w:p w:rsidR="0045447A" w:rsidRDefault="0045447A" w:rsidP="0045447A">
      <w:pPr>
        <w:pStyle w:val="Heading4"/>
        <w:tabs>
          <w:tab w:val="clear" w:pos="576"/>
        </w:tabs>
        <w:spacing w:before="480" w:after="300"/>
      </w:pPr>
      <w:r>
        <w:t>MODULE_ID_VALUE</w:t>
      </w:r>
    </w:p>
    <w:p w:rsidR="0045447A" w:rsidRDefault="0045447A" w:rsidP="0045447A">
      <w:pPr>
        <w:pStyle w:val="DesignID"/>
      </w:pPr>
      <w:r>
        <w:t>GENERIC_GDD_CLS_035_1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_ID_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ID VALUE </w:t>
            </w:r>
          </w:p>
        </w:tc>
      </w:tr>
    </w:tbl>
    <w:p w:rsidR="0045447A" w:rsidRDefault="0045447A" w:rsidP="0045447A"/>
    <w:p w:rsidR="0045447A" w:rsidRDefault="0045447A" w:rsidP="0045447A">
      <w:pPr>
        <w:pStyle w:val="Heading4"/>
        <w:tabs>
          <w:tab w:val="clear" w:pos="576"/>
        </w:tabs>
        <w:spacing w:before="480" w:after="300"/>
      </w:pPr>
      <w:r>
        <w:t>CBK_AR_RELEASE_MAJOR_VERSION</w:t>
      </w:r>
    </w:p>
    <w:p w:rsidR="0045447A" w:rsidRDefault="0045447A" w:rsidP="0045447A">
      <w:pPr>
        <w:pStyle w:val="DesignID"/>
      </w:pPr>
      <w:r>
        <w:t>GENERIC_GDD_CLS_035_1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BK_AR_RELEASE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BK AR RELEASE MAJOR VERSION </w:t>
            </w:r>
          </w:p>
        </w:tc>
      </w:tr>
    </w:tbl>
    <w:p w:rsidR="0045447A" w:rsidRDefault="0045447A" w:rsidP="0045447A"/>
    <w:p w:rsidR="0045447A" w:rsidRDefault="0045447A" w:rsidP="0045447A">
      <w:pPr>
        <w:pStyle w:val="Heading4"/>
        <w:tabs>
          <w:tab w:val="clear" w:pos="576"/>
        </w:tabs>
        <w:spacing w:before="480" w:after="300"/>
      </w:pPr>
      <w:r>
        <w:lastRenderedPageBreak/>
        <w:t>CBK_AR_RELEASE_MINOR_VERSION</w:t>
      </w:r>
    </w:p>
    <w:p w:rsidR="0045447A" w:rsidRDefault="0045447A" w:rsidP="0045447A">
      <w:pPr>
        <w:pStyle w:val="DesignID"/>
      </w:pPr>
      <w:r>
        <w:t>GENERIC_GDD_CLS_035_1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BK_AR_RELEASE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BK AR RELEASE MINOR VERSION </w:t>
            </w:r>
          </w:p>
        </w:tc>
      </w:tr>
    </w:tbl>
    <w:p w:rsidR="0045447A" w:rsidRDefault="0045447A" w:rsidP="0045447A"/>
    <w:p w:rsidR="0045447A" w:rsidRDefault="0045447A" w:rsidP="0045447A">
      <w:pPr>
        <w:pStyle w:val="Heading4"/>
        <w:tabs>
          <w:tab w:val="clear" w:pos="576"/>
        </w:tabs>
        <w:spacing w:before="480" w:after="300"/>
      </w:pPr>
      <w:r>
        <w:t>CBK_AR_RELEASE_REVISION_VERSION</w:t>
      </w:r>
    </w:p>
    <w:p w:rsidR="0045447A" w:rsidRDefault="0045447A" w:rsidP="0045447A">
      <w:pPr>
        <w:pStyle w:val="DesignID"/>
      </w:pPr>
      <w:r>
        <w:t>GENERIC_GDD_CLS_035_1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BK_AR_RELEASE_REVISION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BK AR RELEASE REVISION VERSION </w:t>
            </w:r>
          </w:p>
        </w:tc>
      </w:tr>
    </w:tbl>
    <w:p w:rsidR="0045447A" w:rsidRDefault="0045447A" w:rsidP="0045447A"/>
    <w:p w:rsidR="0045447A" w:rsidRDefault="0045447A" w:rsidP="0045447A">
      <w:pPr>
        <w:pStyle w:val="Heading4"/>
        <w:tabs>
          <w:tab w:val="clear" w:pos="576"/>
        </w:tabs>
        <w:spacing w:before="480" w:after="300"/>
      </w:pPr>
      <w:r>
        <w:t>CBK_SW_MAJOR_VERSION</w:t>
      </w:r>
    </w:p>
    <w:p w:rsidR="0045447A" w:rsidRDefault="0045447A" w:rsidP="0045447A">
      <w:pPr>
        <w:pStyle w:val="DesignID"/>
      </w:pPr>
      <w:r>
        <w:t>GENERIC_GDD_CLS_035_1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BK_SW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BK SW MAJOR VERSION </w:t>
            </w:r>
          </w:p>
        </w:tc>
      </w:tr>
    </w:tbl>
    <w:p w:rsidR="0045447A" w:rsidRDefault="0045447A" w:rsidP="0045447A"/>
    <w:p w:rsidR="0045447A" w:rsidRDefault="0045447A" w:rsidP="0045447A">
      <w:pPr>
        <w:pStyle w:val="Heading4"/>
        <w:tabs>
          <w:tab w:val="clear" w:pos="576"/>
        </w:tabs>
        <w:spacing w:before="480" w:after="300"/>
      </w:pPr>
      <w:r>
        <w:t>CBK_SW_MINOR_VERSION</w:t>
      </w:r>
    </w:p>
    <w:p w:rsidR="0045447A" w:rsidRDefault="0045447A" w:rsidP="0045447A">
      <w:pPr>
        <w:pStyle w:val="DesignID"/>
      </w:pPr>
      <w:r>
        <w:t>GENERIC_GDD_CLS_035_13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BK_SW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BK SW MINOR VERSION </w:t>
            </w:r>
          </w:p>
        </w:tc>
      </w:tr>
    </w:tbl>
    <w:p w:rsidR="0045447A" w:rsidRDefault="0045447A" w:rsidP="0045447A"/>
    <w:p w:rsidR="0045447A" w:rsidRDefault="0045447A" w:rsidP="0045447A">
      <w:pPr>
        <w:pStyle w:val="Heading4"/>
        <w:tabs>
          <w:tab w:val="clear" w:pos="576"/>
        </w:tabs>
        <w:spacing w:before="480" w:after="300"/>
      </w:pPr>
      <w:r>
        <w:t>PBCFG_C_AR_RELEASE_MAJOR_VERSION</w:t>
      </w:r>
    </w:p>
    <w:p w:rsidR="0045447A" w:rsidRDefault="0045447A" w:rsidP="0045447A">
      <w:pPr>
        <w:pStyle w:val="DesignID"/>
      </w:pPr>
      <w:r>
        <w:t>GENERIC_GDD_CLS_035_13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BCFG_C_AR_RELEASE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BCFG C AR RELEASE MAJOR VERSION </w:t>
            </w:r>
          </w:p>
        </w:tc>
      </w:tr>
    </w:tbl>
    <w:p w:rsidR="0045447A" w:rsidRDefault="0045447A" w:rsidP="0045447A"/>
    <w:p w:rsidR="0045447A" w:rsidRDefault="0045447A" w:rsidP="0045447A">
      <w:pPr>
        <w:pStyle w:val="Heading4"/>
        <w:tabs>
          <w:tab w:val="clear" w:pos="576"/>
        </w:tabs>
        <w:spacing w:before="480" w:after="300"/>
      </w:pPr>
      <w:r>
        <w:t>PBCFG_C_AR_RELEASE_MINOR_VERSION</w:t>
      </w:r>
    </w:p>
    <w:p w:rsidR="0045447A" w:rsidRDefault="0045447A" w:rsidP="0045447A">
      <w:pPr>
        <w:pStyle w:val="DesignID"/>
      </w:pPr>
      <w:r>
        <w:t>GENERIC_GDD_CLS_035_13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BCFG_C_AR_RELEASE_MINOR_VERSION</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BCFG C AR RELEASE MINOR VERSION </w:t>
            </w:r>
          </w:p>
        </w:tc>
      </w:tr>
    </w:tbl>
    <w:p w:rsidR="0045447A" w:rsidRDefault="0045447A" w:rsidP="0045447A"/>
    <w:p w:rsidR="0045447A" w:rsidRDefault="0045447A" w:rsidP="0045447A">
      <w:pPr>
        <w:pStyle w:val="Heading4"/>
        <w:tabs>
          <w:tab w:val="clear" w:pos="576"/>
        </w:tabs>
        <w:spacing w:before="480" w:after="300"/>
      </w:pPr>
      <w:r>
        <w:t>PBCFG_C_AR_RELEASE_REVISION_VERSION</w:t>
      </w:r>
    </w:p>
    <w:p w:rsidR="0045447A" w:rsidRDefault="0045447A" w:rsidP="0045447A">
      <w:pPr>
        <w:pStyle w:val="DesignID"/>
      </w:pPr>
      <w:r>
        <w:t>GENERIC_GDD_CLS_035_13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BCFG_C_AR_RELEASE_REVISION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BCFG C AR RELEASE REVISION VERSION </w:t>
            </w:r>
          </w:p>
        </w:tc>
      </w:tr>
    </w:tbl>
    <w:p w:rsidR="0045447A" w:rsidRDefault="0045447A" w:rsidP="0045447A"/>
    <w:p w:rsidR="0045447A" w:rsidRDefault="0045447A" w:rsidP="0045447A">
      <w:pPr>
        <w:pStyle w:val="Heading4"/>
        <w:tabs>
          <w:tab w:val="clear" w:pos="576"/>
        </w:tabs>
        <w:spacing w:before="480" w:after="300"/>
      </w:pPr>
      <w:r>
        <w:t>PBCFG_C_SW_MAJOR_VERSION</w:t>
      </w:r>
    </w:p>
    <w:p w:rsidR="0045447A" w:rsidRDefault="0045447A" w:rsidP="0045447A">
      <w:pPr>
        <w:pStyle w:val="DesignID"/>
      </w:pPr>
      <w:r>
        <w:t>GENERIC_GDD_CLS_035_13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BCFG_C_SW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BCFG C SW MAJOR VERSION </w:t>
            </w:r>
          </w:p>
        </w:tc>
      </w:tr>
    </w:tbl>
    <w:p w:rsidR="0045447A" w:rsidRDefault="0045447A" w:rsidP="0045447A"/>
    <w:p w:rsidR="0045447A" w:rsidRDefault="0045447A" w:rsidP="0045447A">
      <w:pPr>
        <w:pStyle w:val="Heading4"/>
        <w:tabs>
          <w:tab w:val="clear" w:pos="576"/>
        </w:tabs>
        <w:spacing w:before="480" w:after="300"/>
      </w:pPr>
      <w:r>
        <w:t>PBCFG_C_SW_MINOR_VERSION</w:t>
      </w:r>
    </w:p>
    <w:p w:rsidR="0045447A" w:rsidRDefault="0045447A" w:rsidP="0045447A">
      <w:pPr>
        <w:pStyle w:val="DesignID"/>
      </w:pPr>
      <w:r>
        <w:t>GENERIC_GDD_CLS_035_14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BCFG_C_SW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BCFG C SW MINOR VERSION </w:t>
            </w:r>
          </w:p>
        </w:tc>
      </w:tr>
    </w:tbl>
    <w:p w:rsidR="0045447A" w:rsidRDefault="0045447A" w:rsidP="0045447A"/>
    <w:p w:rsidR="0045447A" w:rsidRDefault="0045447A" w:rsidP="0045447A">
      <w:pPr>
        <w:pStyle w:val="Heading4"/>
        <w:tabs>
          <w:tab w:val="clear" w:pos="576"/>
        </w:tabs>
        <w:spacing w:before="480" w:after="300"/>
      </w:pPr>
      <w:r>
        <w:t>VERSION_INFORMATION_CBK</w:t>
      </w:r>
    </w:p>
    <w:p w:rsidR="0045447A" w:rsidRDefault="0045447A" w:rsidP="0045447A">
      <w:pPr>
        <w:pStyle w:val="DesignID"/>
      </w:pPr>
      <w:r>
        <w:t>GENERIC_GDD_CLS_035_14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INFORMATION_CBK</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RSION INFORMATION CBK </w:t>
            </w:r>
          </w:p>
        </w:tc>
      </w:tr>
    </w:tbl>
    <w:p w:rsidR="0045447A" w:rsidRDefault="0045447A" w:rsidP="0045447A"/>
    <w:p w:rsidR="0045447A" w:rsidRDefault="0045447A" w:rsidP="0045447A">
      <w:pPr>
        <w:pStyle w:val="Heading4"/>
        <w:tabs>
          <w:tab w:val="clear" w:pos="576"/>
        </w:tabs>
        <w:spacing w:before="480" w:after="300"/>
      </w:pPr>
      <w:r>
        <w:t>VERSION_INFORMATION_PBCFG</w:t>
      </w:r>
    </w:p>
    <w:p w:rsidR="0045447A" w:rsidRDefault="0045447A" w:rsidP="0045447A">
      <w:pPr>
        <w:pStyle w:val="DesignID"/>
      </w:pPr>
      <w:r>
        <w:t>GENERIC_GDD_CLS_035_14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INFORMATION_PBCF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RSION INFORMATION PBCFG </w:t>
            </w:r>
          </w:p>
        </w:tc>
      </w:tr>
    </w:tbl>
    <w:p w:rsidR="0045447A" w:rsidRDefault="0045447A" w:rsidP="0045447A"/>
    <w:p w:rsidR="0045447A" w:rsidRDefault="0045447A" w:rsidP="0045447A">
      <w:pPr>
        <w:pStyle w:val="Heading4"/>
        <w:tabs>
          <w:tab w:val="clear" w:pos="576"/>
        </w:tabs>
        <w:spacing w:before="480" w:after="300"/>
      </w:pPr>
      <w:r>
        <w:lastRenderedPageBreak/>
        <w:t>CALL_BACK</w:t>
      </w:r>
    </w:p>
    <w:p w:rsidR="0045447A" w:rsidRDefault="0045447A" w:rsidP="0045447A">
      <w:pPr>
        <w:pStyle w:val="DesignID"/>
      </w:pPr>
      <w:r>
        <w:t>GENERIC_GDD_CLS_035_14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ALL_BACK</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ALL BACK </w:t>
            </w:r>
          </w:p>
        </w:tc>
      </w:tr>
    </w:tbl>
    <w:p w:rsidR="0045447A" w:rsidRDefault="0045447A" w:rsidP="0045447A"/>
    <w:p w:rsidR="0045447A" w:rsidRDefault="0045447A" w:rsidP="0045447A">
      <w:pPr>
        <w:pStyle w:val="Heading4"/>
        <w:tabs>
          <w:tab w:val="clear" w:pos="576"/>
        </w:tabs>
        <w:spacing w:before="480" w:after="300"/>
      </w:pPr>
      <w:r>
        <w:t>POST_BUILD</w:t>
      </w:r>
    </w:p>
    <w:p w:rsidR="0045447A" w:rsidRDefault="0045447A" w:rsidP="0045447A">
      <w:pPr>
        <w:pStyle w:val="DesignID"/>
      </w:pPr>
      <w:r>
        <w:t>GENERIC_GDD_CLS_035_14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OST_BUIL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OST BUILD </w:t>
            </w:r>
          </w:p>
        </w:tc>
      </w:tr>
    </w:tbl>
    <w:p w:rsidR="0045447A" w:rsidRDefault="0045447A" w:rsidP="0045447A"/>
    <w:p w:rsidR="0045447A" w:rsidRDefault="0045447A" w:rsidP="0045447A">
      <w:pPr>
        <w:pStyle w:val="Heading4"/>
        <w:tabs>
          <w:tab w:val="clear" w:pos="576"/>
        </w:tabs>
        <w:spacing w:before="480" w:after="300"/>
      </w:pPr>
      <w:r>
        <w:t>VERSION_INFORMATION_CFG</w:t>
      </w:r>
    </w:p>
    <w:p w:rsidR="0045447A" w:rsidRDefault="0045447A" w:rsidP="0045447A">
      <w:pPr>
        <w:pStyle w:val="DesignID"/>
      </w:pPr>
      <w:r>
        <w:t>GENERIC_GDD_CLS_035_14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INFORMATION_CF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CFG_C_AR_RELEASE_MAJOR_VERSION</w:t>
      </w:r>
    </w:p>
    <w:p w:rsidR="0045447A" w:rsidRDefault="0045447A" w:rsidP="0045447A">
      <w:pPr>
        <w:pStyle w:val="DesignID"/>
      </w:pPr>
      <w:r>
        <w:t>GENERIC_GDD_CLS_035_14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CFG_C_AR_RELEASE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CFG_C_AR_RELEASE_MINOR_VERSION</w:t>
      </w:r>
    </w:p>
    <w:p w:rsidR="0045447A" w:rsidRDefault="0045447A" w:rsidP="0045447A">
      <w:pPr>
        <w:pStyle w:val="DesignID"/>
      </w:pPr>
      <w:r>
        <w:t>GENERIC_GDD_CLS_035_14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CFG_C_AR_RELEASE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CFG_C_AR_RELEASE_REVISION_VERSION</w:t>
      </w:r>
    </w:p>
    <w:p w:rsidR="0045447A" w:rsidRDefault="0045447A" w:rsidP="0045447A">
      <w:pPr>
        <w:pStyle w:val="DesignID"/>
      </w:pPr>
      <w:r>
        <w:t>GENERIC_GDD_CLS_035_14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CFG_C_AR_RELEASE_REVISION_VERSION</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CFG_C_SW_MAJOR_VERSION</w:t>
      </w:r>
    </w:p>
    <w:p w:rsidR="0045447A" w:rsidRDefault="0045447A" w:rsidP="0045447A">
      <w:pPr>
        <w:pStyle w:val="DesignID"/>
      </w:pPr>
      <w:r>
        <w:t>GENERIC_GDD_CLS_035_14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CFG_C_SW_MAJ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CFG_C_SW_MINOR_VERSION</w:t>
      </w:r>
    </w:p>
    <w:p w:rsidR="0045447A" w:rsidRDefault="0045447A" w:rsidP="0045447A">
      <w:pPr>
        <w:pStyle w:val="DesignID"/>
      </w:pPr>
      <w:r>
        <w:t>GENERIC_GDD_CLS_035_15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CFG_C_SW_MINOR_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LINK_TIME</w:t>
      </w:r>
    </w:p>
    <w:p w:rsidR="0045447A" w:rsidRDefault="0045447A" w:rsidP="0045447A">
      <w:pPr>
        <w:pStyle w:val="DesignID"/>
      </w:pPr>
      <w:r>
        <w:t>GENERIC_GDD_CLS_035_15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INK_TI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VERSION_INFORMATION_LT</w:t>
      </w:r>
    </w:p>
    <w:p w:rsidR="0045447A" w:rsidRDefault="0045447A" w:rsidP="0045447A">
      <w:pPr>
        <w:pStyle w:val="DesignID"/>
      </w:pPr>
      <w:r>
        <w:t>GENERIC_GDD_CLS_035_15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RSION_INFORMATION_L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st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BoolDataTypeMarked</w:t>
      </w:r>
    </w:p>
    <w:p w:rsidR="0045447A" w:rsidRDefault="0045447A" w:rsidP="0045447A">
      <w:pPr>
        <w:pStyle w:val="DesignID"/>
      </w:pPr>
      <w:r>
        <w:t>GENERIC_GDD_CLS_035_15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oolDataTypeMark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lastRenderedPageBreak/>
        <w:t>FloatDataTypeMarked</w:t>
      </w:r>
    </w:p>
    <w:p w:rsidR="0045447A" w:rsidRDefault="0045447A" w:rsidP="0045447A">
      <w:pPr>
        <w:pStyle w:val="DesignID"/>
      </w:pPr>
      <w:r>
        <w:t>GENERIC_GDD_CLS_035_15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loatDataTypeMark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VendorIdPosition</w:t>
      </w:r>
    </w:p>
    <w:p w:rsidR="0045447A" w:rsidRDefault="0045447A" w:rsidP="0045447A">
      <w:pPr>
        <w:pStyle w:val="DesignID"/>
      </w:pPr>
      <w:r>
        <w:t>GENERIC_GDD_CLS_035_15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IdPosi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ModuleIdPosition</w:t>
      </w:r>
    </w:p>
    <w:p w:rsidR="0045447A" w:rsidRDefault="0045447A" w:rsidP="0045447A">
      <w:pPr>
        <w:pStyle w:val="DesignID"/>
      </w:pPr>
      <w:r>
        <w:t>GENERIC_GDD_CLS_035_15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IdPosi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SwMajorVersionPosition</w:t>
      </w:r>
    </w:p>
    <w:p w:rsidR="0045447A" w:rsidRDefault="0045447A" w:rsidP="0045447A">
      <w:pPr>
        <w:pStyle w:val="DesignID"/>
      </w:pPr>
      <w:r>
        <w:t>GENERIC_GDD_CLS_035_15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MajorVersionPosi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SwMinorVersionPosition</w:t>
      </w:r>
    </w:p>
    <w:p w:rsidR="0045447A" w:rsidRDefault="0045447A" w:rsidP="0045447A">
      <w:pPr>
        <w:pStyle w:val="DesignID"/>
      </w:pPr>
      <w:r>
        <w:t>GENERIC_GDD_CLS_035_15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MinorVersionPosit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T_ZERO</w:t>
      </w:r>
    </w:p>
    <w:p w:rsidR="0045447A" w:rsidRDefault="0045447A" w:rsidP="0045447A">
      <w:pPr>
        <w:pStyle w:val="DesignID"/>
      </w:pPr>
      <w:r>
        <w:t>GENERIC_GDD_CLS_035_15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_ZERO</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readonly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T_ONE</w:t>
      </w:r>
    </w:p>
    <w:p w:rsidR="0045447A" w:rsidRDefault="0045447A" w:rsidP="0045447A">
      <w:pPr>
        <w:pStyle w:val="DesignID"/>
      </w:pPr>
      <w:r>
        <w:t>GENERIC_GDD_CLS_035_16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T_ON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3"/>
        <w:tabs>
          <w:tab w:val="clear" w:pos="576"/>
        </w:tabs>
        <w:spacing w:before="480" w:after="300"/>
      </w:pPr>
      <w:bookmarkStart w:id="181" w:name="_Toc8057072"/>
      <w:r>
        <w:t>Methods</w:t>
      </w:r>
      <w:bookmarkEnd w:id="181"/>
    </w:p>
    <w:p w:rsidR="0045447A" w:rsidRDefault="0045447A" w:rsidP="0045447A">
      <w:pPr>
        <w:pStyle w:val="Heading2"/>
        <w:tabs>
          <w:tab w:val="clear" w:pos="576"/>
          <w:tab w:val="clear" w:pos="936"/>
          <w:tab w:val="num" w:pos="142"/>
        </w:tabs>
        <w:spacing w:before="480" w:after="300"/>
        <w:ind w:left="142" w:hanging="142"/>
      </w:pPr>
      <w:bookmarkStart w:id="182" w:name="_Toc8057073"/>
      <w:r>
        <w:t>Renesas::Generator::MCALConfGen::CrossCutting::Util::StringUtils</w:t>
      </w:r>
      <w:bookmarkEnd w:id="18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StringUtils.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contains the util functions for processing string.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FindStrin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ind substring in text that match a regular expres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ElementLastInArra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last element when spliting path into substrings by delimet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ParseHexToIn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nvert hex string to integ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ParseHexToUIn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nvert hex string to unsigned integ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tStringFromTempla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Replace placeholders in a str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IsHe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f string is in hexa forma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tRelative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relative path from current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IsInvalid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nvalid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CompareShort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mpare 2 short name for sort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IsNullPoint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whether value is null pointer or no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IsNameSyntaxAsC</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whether variable name follow to C coding rule or no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replaceStringByTemplat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eplace placeholder in a </w:t>
            </w:r>
            <w:r>
              <w:lastRenderedPageBreak/>
              <w:t xml:space="preserve">str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3)</w:t>
            </w:r>
          </w:p>
        </w:tc>
        <w:tc>
          <w:tcPr>
            <w:tcW w:w="3739" w:type="dxa"/>
            <w:shd w:val="clear" w:color="auto" w:fill="auto"/>
            <w:vAlign w:val="center"/>
          </w:tcPr>
          <w:p w:rsidR="0045447A" w:rsidRDefault="0045447A" w:rsidP="002131CA">
            <w:pPr>
              <w:spacing w:after="100" w:afterAutospacing="1"/>
            </w:pPr>
            <w:r>
              <w:t>appendDirectorySeparatorCha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Append directory separator "\" to a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parseShort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arse short name in CDF to 2 parts: name and surfix number </w:t>
            </w:r>
          </w:p>
        </w:tc>
      </w:tr>
    </w:tbl>
    <w:p w:rsidR="0045447A" w:rsidRDefault="0045447A" w:rsidP="0045447A">
      <w:pPr>
        <w:pStyle w:val="Heading3"/>
        <w:tabs>
          <w:tab w:val="clear" w:pos="576"/>
        </w:tabs>
        <w:spacing w:before="480" w:after="300"/>
      </w:pPr>
      <w:bookmarkStart w:id="183" w:name="_Toc8057074"/>
      <w:r>
        <w:t>Fields</w:t>
      </w:r>
      <w:bookmarkEnd w:id="183"/>
    </w:p>
    <w:p w:rsidR="0045447A" w:rsidRDefault="0045447A" w:rsidP="0045447A">
      <w:pPr>
        <w:pStyle w:val="Heading3"/>
        <w:tabs>
          <w:tab w:val="clear" w:pos="576"/>
        </w:tabs>
        <w:spacing w:before="480" w:after="300"/>
      </w:pPr>
      <w:bookmarkStart w:id="184" w:name="_Toc8057075"/>
      <w:r>
        <w:t>Methods</w:t>
      </w:r>
      <w:bookmarkEnd w:id="184"/>
    </w:p>
    <w:p w:rsidR="0045447A" w:rsidRDefault="0045447A" w:rsidP="0045447A">
      <w:pPr>
        <w:pStyle w:val="Heading4"/>
        <w:tabs>
          <w:tab w:val="clear" w:pos="576"/>
        </w:tabs>
        <w:spacing w:before="480" w:after="300"/>
      </w:pPr>
      <w:r>
        <w:t>CompareShortName</w:t>
      </w:r>
    </w:p>
    <w:p w:rsidR="0045447A" w:rsidRDefault="0045447A" w:rsidP="0045447A">
      <w:pPr>
        <w:pStyle w:val="DesignID"/>
      </w:pPr>
      <w:r>
        <w:t>GENERIC_GDD_CLS_03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pareShort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hrName1</w:t>
            </w:r>
          </w:p>
        </w:tc>
        <w:tc>
          <w:tcPr>
            <w:tcW w:w="4154" w:type="dxa"/>
            <w:gridSpan w:val="2"/>
            <w:shd w:val="clear" w:color="auto" w:fill="auto"/>
          </w:tcPr>
          <w:p w:rsidR="0045447A" w:rsidRDefault="0045447A" w:rsidP="00760728">
            <w:r>
              <w:t>short name for compa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hrName2</w:t>
            </w:r>
          </w:p>
        </w:tc>
        <w:tc>
          <w:tcPr>
            <w:tcW w:w="4154" w:type="dxa"/>
            <w:gridSpan w:val="2"/>
            <w:shd w:val="clear" w:color="auto" w:fill="auto"/>
          </w:tcPr>
          <w:p w:rsidR="0045447A" w:rsidRDefault="0045447A" w:rsidP="00760728">
            <w:r>
              <w:t>short name for compa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nt </w:t>
            </w:r>
          </w:p>
        </w:tc>
        <w:tc>
          <w:tcPr>
            <w:tcW w:w="4154" w:type="dxa"/>
            <w:gridSpan w:val="2"/>
            <w:shd w:val="clear" w:color="auto" w:fill="auto"/>
          </w:tcPr>
          <w:p w:rsidR="0045447A" w:rsidRDefault="0045447A" w:rsidP="00760728">
            <w:r>
              <w:t>Indicates the lexical relationship between the two shor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Less than 0 | 0 | Greater than 0</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mpare 2 short name for sorting</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name1, name2 = ""</w:t>
            </w:r>
            <w:r>
              <w:br/>
              <w:t xml:space="preserve"> LET num1, num2 = 0</w:t>
            </w:r>
            <w:r>
              <w:br/>
              <w:t xml:space="preserve"> LET name1, name2, num1, num2 = CALL parseShortName WITH name1, name2, num1, num2</w:t>
            </w:r>
            <w:r>
              <w:br/>
              <w:t xml:space="preserve"> IF name1 == name2</w:t>
            </w:r>
            <w:r>
              <w:br/>
              <w:t xml:space="preserve">     RETURN num1.compare(num2)</w:t>
            </w:r>
            <w:r>
              <w:br/>
              <w:t xml:space="preserve"> ELSE</w:t>
            </w:r>
            <w:r>
              <w:br/>
              <w:t xml:space="preserve">     RETURN name1.compare(name2)</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FindString</w:t>
      </w:r>
    </w:p>
    <w:p w:rsidR="0045447A" w:rsidRDefault="0045447A" w:rsidP="0045447A">
      <w:pPr>
        <w:pStyle w:val="DesignID"/>
      </w:pPr>
      <w:r>
        <w:t>GENERIC_GDD_CLS_03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Find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ext</w:t>
            </w:r>
          </w:p>
        </w:tc>
        <w:tc>
          <w:tcPr>
            <w:tcW w:w="4154" w:type="dxa"/>
            <w:gridSpan w:val="2"/>
            <w:shd w:val="clear" w:color="auto" w:fill="auto"/>
          </w:tcPr>
          <w:p w:rsidR="0045447A" w:rsidRDefault="0045447A" w:rsidP="00760728">
            <w:r>
              <w:t xml:space="preserve">Tex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xpression</w:t>
            </w:r>
          </w:p>
        </w:tc>
        <w:tc>
          <w:tcPr>
            <w:tcW w:w="4154" w:type="dxa"/>
            <w:gridSpan w:val="2"/>
            <w:shd w:val="clear" w:color="auto" w:fill="auto"/>
          </w:tcPr>
          <w:p w:rsidR="0045447A" w:rsidRDefault="0045447A" w:rsidP="00760728">
            <w:r>
              <w:t xml:space="preserve">Express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string is found in the tes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Find substring in text that match a regular expression</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text or expr is NULL or empty THEN</w:t>
            </w:r>
            <w:r>
              <w:br/>
              <w:t xml:space="preserve">     RETURN emtpy</w:t>
            </w:r>
            <w:r>
              <w:br/>
              <w:t xml:space="preserve"> ELSE</w:t>
            </w:r>
            <w:r>
              <w:br/>
              <w:t xml:space="preserve">     IF found 1 or more than 1 of matched substring THEN</w:t>
            </w:r>
            <w:r>
              <w:br/>
              <w:t xml:space="preserve">         RETURN the last found item</w:t>
            </w:r>
            <w:r>
              <w:br/>
              <w:t xml:space="preserve">     ELSE</w:t>
            </w:r>
            <w:r>
              <w:br/>
              <w:t xml:space="preserve">         RETURN empt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ElementLastInArray</w:t>
      </w:r>
    </w:p>
    <w:p w:rsidR="0045447A" w:rsidRDefault="0045447A" w:rsidP="0045447A">
      <w:pPr>
        <w:pStyle w:val="DesignID"/>
      </w:pPr>
      <w:r>
        <w:t>GENERIC_GDD_CLS_03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ElementLastInArray</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limeter</w:t>
            </w:r>
          </w:p>
        </w:tc>
        <w:tc>
          <w:tcPr>
            <w:tcW w:w="4154" w:type="dxa"/>
            <w:gridSpan w:val="2"/>
            <w:shd w:val="clear" w:color="auto" w:fill="auto"/>
          </w:tcPr>
          <w:p w:rsidR="0045447A" w:rsidRDefault="0045447A" w:rsidP="00760728">
            <w:r>
              <w:t xml:space="preserve">Delimet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last string is found in the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last element when spliting path into substrings by delimete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r>
            <w:r>
              <w:lastRenderedPageBreak/>
              <w:t xml:space="preserve">     N/A</w:t>
            </w:r>
            <w:r>
              <w:br/>
            </w:r>
            <w:r>
              <w:br/>
              <w:t xml:space="preserve"> IF path is not null THEN</w:t>
            </w:r>
            <w:r>
              <w:br/>
              <w:t xml:space="preserve">     LET arr = Split path into substrings by delimeter.</w:t>
            </w:r>
            <w:r>
              <w:br/>
              <w:t xml:space="preserve">     IF Length off arr &gt; 1 THEN</w:t>
            </w:r>
            <w:r>
              <w:br/>
              <w:t xml:space="preserve">         RETURN last substring.</w:t>
            </w:r>
            <w:r>
              <w:br/>
              <w:t xml:space="preserve">     ELSE</w:t>
            </w:r>
            <w:r>
              <w:br/>
              <w:t xml:space="preserve">         RETURN empty</w:t>
            </w:r>
            <w:r>
              <w:br/>
              <w:t xml:space="preserve"> RETURN empty</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RelativePath</w:t>
      </w:r>
    </w:p>
    <w:p w:rsidR="0045447A" w:rsidRDefault="0045447A" w:rsidP="0045447A">
      <w:pPr>
        <w:pStyle w:val="DesignID"/>
      </w:pPr>
      <w:r>
        <w:t>GENERIC_GDD_CLS_036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elative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oPath</w:t>
            </w:r>
          </w:p>
        </w:tc>
        <w:tc>
          <w:tcPr>
            <w:tcW w:w="4154" w:type="dxa"/>
            <w:gridSpan w:val="2"/>
            <w:shd w:val="clear" w:color="auto" w:fill="auto"/>
          </w:tcPr>
          <w:p w:rsidR="0045447A" w:rsidRDefault="0045447A" w:rsidP="00760728">
            <w:r>
              <w:t xml:space="preserve">To 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relative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relative path from current directory</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fromPath = CALL GetCurrentDirectory</w:t>
            </w:r>
            <w:r>
              <w:br/>
              <w:t xml:space="preserve"> LET fromUri = initialize new Uri WITH CALL appendDirectorySeparatorChar WITH fromPath</w:t>
            </w:r>
            <w:r>
              <w:br/>
              <w:t xml:space="preserve"> LET toPath = CALL GetFullPath WITH toPath</w:t>
            </w:r>
            <w:r>
              <w:br/>
              <w:t xml:space="preserve"> LET toUri = initialize new Uri WITH CALL appendDirectorySeparatorChar WITH toPath</w:t>
            </w:r>
            <w:r>
              <w:br/>
              <w:t xml:space="preserve"> LET ret = ""</w:t>
            </w:r>
            <w:r>
              <w:br/>
              <w:t xml:space="preserve"> IF fromUri.Scheme != toUri.Scheme THEN</w:t>
            </w:r>
            <w:r>
              <w:br/>
              <w:t xml:space="preserve">     LET ret = toPath</w:t>
            </w:r>
            <w:r>
              <w:br/>
              <w:t xml:space="preserve"> ELSE</w:t>
            </w:r>
            <w:r>
              <w:br/>
              <w:t xml:space="preserve">     LET relativeUri = fromUri.MakeRelativeUri WITH toUri</w:t>
            </w:r>
            <w:r>
              <w:br/>
              <w:t xml:space="preserve">     LET relativePath = CALL UnescapeDataString WITH relativeUri</w:t>
            </w:r>
            <w:r>
              <w:br/>
              <w:t xml:space="preserve">     IF relativePath is not null THEN</w:t>
            </w:r>
            <w:r>
              <w:br/>
              <w:t xml:space="preserve">         LET relativePath = '.' + DirectorySeparatorChar</w:t>
            </w:r>
            <w:r>
              <w:br/>
              <w:t xml:space="preserve">     IF toUri.Scheme == Uri.UriSchemeFile THEN</w:t>
            </w:r>
            <w:r>
              <w:br/>
              <w:t xml:space="preserve">         LET relativePath = REPLACE AltDirectorySeparatorChar by DirectorySeparatorChar in relativePath</w:t>
            </w:r>
            <w:r>
              <w:br/>
              <w:t xml:space="preserve">     LET ret = relativePath</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tStringFromTemplate</w:t>
      </w:r>
    </w:p>
    <w:p w:rsidR="0045447A" w:rsidRDefault="0045447A" w:rsidP="0045447A">
      <w:pPr>
        <w:pStyle w:val="DesignID"/>
      </w:pPr>
      <w:r>
        <w:t>GENERIC_GDD_CLS_036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tringFromTempl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putString</w:t>
            </w:r>
          </w:p>
        </w:tc>
        <w:tc>
          <w:tcPr>
            <w:tcW w:w="4154" w:type="dxa"/>
            <w:gridSpan w:val="2"/>
            <w:shd w:val="clear" w:color="auto" w:fill="auto"/>
          </w:tcPr>
          <w:p w:rsidR="0045447A" w:rsidRDefault="0045447A" w:rsidP="00760728">
            <w:r>
              <w:t xml:space="preserve">Input str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ictionary</w:t>
            </w:r>
          </w:p>
        </w:tc>
        <w:tc>
          <w:tcPr>
            <w:tcW w:w="4154" w:type="dxa"/>
            <w:gridSpan w:val="2"/>
            <w:shd w:val="clear" w:color="auto" w:fill="auto"/>
          </w:tcPr>
          <w:p w:rsidR="0045447A" w:rsidRDefault="0045447A" w:rsidP="00760728">
            <w:r>
              <w:t xml:space="preserve">Mapping placeholders and their value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string has been replac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place placeholders in a string</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FOR each placeholder in dictionary</w:t>
            </w:r>
            <w:r>
              <w:br/>
              <w:t xml:space="preserve">     LET Replace placeholder in inputString by its value defined in dictionary</w:t>
            </w:r>
            <w:r>
              <w:br/>
              <w:t xml:space="preserve"> EN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Hex</w:t>
      </w:r>
    </w:p>
    <w:p w:rsidR="0045447A" w:rsidRDefault="0045447A" w:rsidP="0045447A">
      <w:pPr>
        <w:pStyle w:val="DesignID"/>
      </w:pPr>
      <w:r>
        <w:t>GENERIC_GDD_CLS_036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Hex</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string is in hexa format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string is in hexa forma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r>
            <w:r>
              <w:lastRenderedPageBreak/>
              <w:t xml:space="preserve"> LET Using regular expression to check if string is in hexa forma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IsInvalidName</w:t>
      </w:r>
    </w:p>
    <w:p w:rsidR="0045447A" w:rsidRDefault="0045447A" w:rsidP="0045447A">
      <w:pPr>
        <w:pStyle w:val="DesignID"/>
      </w:pPr>
      <w:r>
        <w:t>GENERIC_GDD_CLS_036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Invalid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name (invalid or no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nvalid nam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result = false</w:t>
            </w:r>
            <w:r>
              <w:br/>
              <w:t xml:space="preserve"> IF name is null or empty or name starts with "-" or name contains "*", "?" or "|" THEN</w:t>
            </w:r>
            <w:r>
              <w:br/>
              <w:t xml:space="preserve">     LET result = true</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NameSyntaxAsC</w:t>
      </w:r>
    </w:p>
    <w:p w:rsidR="0045447A" w:rsidRDefault="0045447A" w:rsidP="0045447A">
      <w:pPr>
        <w:pStyle w:val="DesignID"/>
      </w:pPr>
      <w:r>
        <w:t>GENERIC_GDD_CLS_036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NameSyntaxAsC</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A variab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 xml:space="preserve"> The status of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Less than 0 | 0 | Greater than 0</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whether variable name follow to C coding rule or no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r>
            <w:r>
              <w:lastRenderedPageBreak/>
              <w:t xml:space="preserve">     N/A</w:t>
            </w:r>
            <w:r>
              <w:br/>
            </w:r>
            <w:r>
              <w:br/>
              <w:t xml:space="preserve"> ABNORMAL SCENARIO:</w:t>
            </w:r>
            <w:r>
              <w:br/>
              <w:t xml:space="preserve">     N/A</w:t>
            </w:r>
            <w:r>
              <w:br/>
            </w:r>
            <w:r>
              <w:br/>
              <w:t xml:space="preserve"> LET ret = false</w:t>
            </w:r>
            <w:r>
              <w:br/>
              <w:t xml:space="preserve"> LET regex = new Regex("^[a-zA-Z][a-zA-Z0-9_]*$")</w:t>
            </w:r>
            <w:r>
              <w:br/>
              <w:t xml:space="preserve"> LET cLanguageKeywordList = list of key word C#</w:t>
            </w:r>
            <w:r>
              <w:br/>
              <w:t xml:space="preserve"> IF name is not null and cLanguageKeywordList not contain name</w:t>
            </w:r>
            <w:r>
              <w:br/>
              <w:t xml:space="preserve">     LET ret =  reg.Match(name).Success</w:t>
            </w:r>
            <w:r>
              <w:br/>
              <w:t xml:space="preserve"> RETURN re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IsNullPointer</w:t>
      </w:r>
    </w:p>
    <w:p w:rsidR="0045447A" w:rsidRDefault="0045447A" w:rsidP="0045447A">
      <w:pPr>
        <w:pStyle w:val="DesignID"/>
      </w:pPr>
      <w:r>
        <w:t>GENERIC_GDD_CLS_036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NullPoint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A value of paramet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 xml:space="preserve"> The status of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Less than 0 | 0 | Greater than 0</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whether value is null pointer or not</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string value is null, null_ptr, empty THEN</w:t>
            </w:r>
            <w:r>
              <w:br/>
              <w:t xml:space="preserve">     RETURN true</w:t>
            </w:r>
            <w:r>
              <w:br/>
              <w:t xml:space="preserve"> ELSE</w:t>
            </w:r>
            <w:r>
              <w:br/>
              <w:t xml:space="preserve">     RETURN fals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HexToInt</w:t>
      </w:r>
    </w:p>
    <w:p w:rsidR="0045447A" w:rsidRDefault="0045447A" w:rsidP="0045447A">
      <w:pPr>
        <w:pStyle w:val="DesignID"/>
      </w:pPr>
      <w:r>
        <w:t>GENERIC_GDD_CLS_036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HexToIn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putString</w:t>
            </w:r>
          </w:p>
        </w:tc>
        <w:tc>
          <w:tcPr>
            <w:tcW w:w="4154" w:type="dxa"/>
            <w:gridSpan w:val="2"/>
            <w:shd w:val="clear" w:color="auto" w:fill="auto"/>
          </w:tcPr>
          <w:p w:rsidR="0045447A" w:rsidRDefault="0045447A" w:rsidP="00760728">
            <w:r>
              <w:t xml:space="preserve">Input str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nt </w:t>
            </w:r>
          </w:p>
        </w:tc>
        <w:tc>
          <w:tcPr>
            <w:tcW w:w="4154" w:type="dxa"/>
            <w:gridSpan w:val="2"/>
            <w:shd w:val="clear" w:color="auto" w:fill="auto"/>
          </w:tcPr>
          <w:p w:rsidR="0045447A" w:rsidRDefault="0045447A" w:rsidP="00760728">
            <w:r>
              <w:t>The value with type is In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Int32.Max</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Description</w:t>
            </w:r>
          </w:p>
        </w:tc>
        <w:tc>
          <w:tcPr>
            <w:tcW w:w="6231" w:type="dxa"/>
            <w:gridSpan w:val="3"/>
            <w:shd w:val="clear" w:color="auto" w:fill="auto"/>
          </w:tcPr>
          <w:p w:rsidR="0045447A" w:rsidRDefault="0045447A" w:rsidP="00760728">
            <w:pPr>
              <w:pStyle w:val="SourceCode"/>
            </w:pPr>
            <w:r>
              <w:t>Convert hex string to intege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inputString is not null THEN</w:t>
            </w:r>
            <w:r>
              <w:br/>
              <w:t xml:space="preserve">     LET inputString = Upper case inputString</w:t>
            </w:r>
            <w:r>
              <w:br/>
              <w:t xml:space="preserve">     LET inputString = Remove all "0x", "0X", "U" and "L" characters from inputString</w:t>
            </w:r>
            <w:r>
              <w:br/>
              <w:t xml:space="preserve">     LET Using C# util function to convert inputString to integer value</w:t>
            </w:r>
            <w:r>
              <w:br/>
              <w:t xml:space="preserve"> RETURN valu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HexToUInt</w:t>
      </w:r>
    </w:p>
    <w:p w:rsidR="0045447A" w:rsidRDefault="0045447A" w:rsidP="0045447A">
      <w:pPr>
        <w:pStyle w:val="DesignID"/>
      </w:pPr>
      <w:r>
        <w:t>GENERIC_GDD_CLS_036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HexToUIn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putString</w:t>
            </w:r>
          </w:p>
        </w:tc>
        <w:tc>
          <w:tcPr>
            <w:tcW w:w="4154" w:type="dxa"/>
            <w:gridSpan w:val="2"/>
            <w:shd w:val="clear" w:color="auto" w:fill="auto"/>
          </w:tcPr>
          <w:p w:rsidR="0045447A" w:rsidRDefault="0045447A" w:rsidP="00760728">
            <w:r>
              <w:t xml:space="preserve">Input str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uint </w:t>
            </w:r>
          </w:p>
        </w:tc>
        <w:tc>
          <w:tcPr>
            <w:tcW w:w="4154" w:type="dxa"/>
            <w:gridSpan w:val="2"/>
            <w:shd w:val="clear" w:color="auto" w:fill="auto"/>
          </w:tcPr>
          <w:p w:rsidR="0045447A" w:rsidRDefault="0045447A" w:rsidP="00760728">
            <w:r>
              <w:t>The value with type is UInt</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Int32.Max</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vert hex string to unsigned intege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inputString is not null THEN</w:t>
            </w:r>
            <w:r>
              <w:br/>
              <w:t xml:space="preserve">     LET inputString = Upper case inputString</w:t>
            </w:r>
            <w:r>
              <w:br/>
              <w:t xml:space="preserve">     LET inputString = Remove all "0x", "0X", "U" and "L" characters from inputString</w:t>
            </w:r>
            <w:r>
              <w:br/>
              <w:t xml:space="preserve">     LET Using C# util function to convert inputString to unsigned integer value</w:t>
            </w:r>
            <w:r>
              <w:br/>
              <w:t xml:space="preserve"> RETURN valu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appendDirectorySeparatorChar</w:t>
      </w:r>
    </w:p>
    <w:p w:rsidR="0045447A" w:rsidRDefault="0045447A" w:rsidP="0045447A">
      <w:pPr>
        <w:pStyle w:val="DesignID"/>
      </w:pPr>
      <w:r>
        <w:t>GENERIC_GDD_CLS_036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ppendDirectorySeparatorCha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 xml:space="preserve"> The string has been added separato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ppend directory separator "\" to a path</w:t>
            </w:r>
          </w:p>
          <w:p w:rsidR="0045447A" w:rsidRDefault="0045447A" w:rsidP="00760728">
            <w:pPr>
              <w:pStyle w:val="SourceCode"/>
            </w:pPr>
            <w:r>
              <w:t>Algorithm:</w:t>
            </w:r>
            <w:r>
              <w:br/>
              <w:t>GLOBAL VARIABLE IN:</w:t>
            </w:r>
            <w:r>
              <w:br/>
              <w:t xml:space="preserve">     Path</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IF path doesn't have extension at the end AND</w:t>
            </w:r>
            <w:r>
              <w:br/>
              <w:t xml:space="preserve">     path doesn't have directory separator "\" at the end THEN</w:t>
            </w:r>
            <w:r>
              <w:br/>
              <w:t xml:space="preserve">     LET Append directory separator "\" to a path</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arseShortName</w:t>
      </w:r>
    </w:p>
    <w:p w:rsidR="0045447A" w:rsidRDefault="0045447A" w:rsidP="0045447A">
      <w:pPr>
        <w:pStyle w:val="DesignID"/>
      </w:pPr>
      <w:r>
        <w:t>GENERIC_GDD_CLS_036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arseShort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hrName</w:t>
            </w:r>
          </w:p>
        </w:tc>
        <w:tc>
          <w:tcPr>
            <w:tcW w:w="4154" w:type="dxa"/>
            <w:gridSpan w:val="2"/>
            <w:shd w:val="clear" w:color="auto" w:fill="auto"/>
          </w:tcPr>
          <w:p w:rsidR="0045447A" w:rsidRDefault="0045447A" w:rsidP="00760728">
            <w:r>
              <w:t>short name in CDF</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name of paramet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number</w:t>
            </w:r>
          </w:p>
        </w:tc>
        <w:tc>
          <w:tcPr>
            <w:tcW w:w="4154" w:type="dxa"/>
            <w:gridSpan w:val="2"/>
            <w:shd w:val="clear" w:color="auto" w:fill="auto"/>
          </w:tcPr>
          <w:p w:rsidR="0045447A" w:rsidRDefault="0045447A" w:rsidP="00760728">
            <w:r>
              <w:t>surfix numb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short name in CDF to 2 parts: name and surfix number</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r>
            <w:r>
              <w:lastRenderedPageBreak/>
              <w:t xml:space="preserve"> LET match = match shrName WITH regex @"(\d+)$"</w:t>
            </w:r>
            <w:r>
              <w:br/>
              <w:t xml:space="preserve"> IF match is Success</w:t>
            </w:r>
            <w:r>
              <w:br/>
              <w:t xml:space="preserve">     LET number = first element of match.Groups</w:t>
            </w:r>
            <w:r>
              <w:br/>
              <w:t xml:space="preserve">     LET name = replace number by "" in shrName</w:t>
            </w:r>
            <w:r>
              <w:br/>
              <w:t xml:space="preserve"> ELSE</w:t>
            </w:r>
            <w:r>
              <w:br/>
              <w:t xml:space="preserve">     LET number = 0</w:t>
            </w:r>
            <w:r>
              <w:br/>
              <w:t xml:space="preserve">     LET name = shrNam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replaceStringByTemplate</w:t>
      </w:r>
    </w:p>
    <w:p w:rsidR="0045447A" w:rsidRDefault="0045447A" w:rsidP="0045447A">
      <w:pPr>
        <w:pStyle w:val="DesignID"/>
      </w:pPr>
      <w:r>
        <w:t>GENERIC_GDD_CLS_036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eplaceStringByTempla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putString</w:t>
            </w:r>
          </w:p>
        </w:tc>
        <w:tc>
          <w:tcPr>
            <w:tcW w:w="4154" w:type="dxa"/>
            <w:gridSpan w:val="2"/>
            <w:shd w:val="clear" w:color="auto" w:fill="auto"/>
          </w:tcPr>
          <w:p w:rsidR="0045447A" w:rsidRDefault="0045447A" w:rsidP="00760728">
            <w:r>
              <w:t xml:space="preserve">Dictionary &lt;str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ictionary</w:t>
            </w:r>
          </w:p>
        </w:tc>
        <w:tc>
          <w:tcPr>
            <w:tcW w:w="4154" w:type="dxa"/>
            <w:gridSpan w:val="2"/>
            <w:shd w:val="clear" w:color="auto" w:fill="auto"/>
          </w:tcPr>
          <w:p w:rsidR="0045447A" w:rsidRDefault="0045447A" w:rsidP="00760728">
            <w:r>
              <w:t xml:space="preserve">Dictionar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 xml:space="preserve"> The string has been aligne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place placeholder in a string</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ret = ""</w:t>
            </w:r>
            <w:r>
              <w:br/>
              <w:t xml:space="preserve"> LET temp = REPLACE "$" by "" in inputString and split by ":"</w:t>
            </w:r>
            <w:r>
              <w:br/>
              <w:t xml:space="preserve"> LET item = Get first element in array temp</w:t>
            </w:r>
            <w:r>
              <w:br/>
              <w:t xml:space="preserve"> LET spaces = Get second element in array temp</w:t>
            </w:r>
            <w:r>
              <w:br/>
              <w:t xml:space="preserve"> LET alignment = GET third element in array temp</w:t>
            </w:r>
            <w:r>
              <w:br/>
              <w:t xml:space="preserve"> LET suffix = GET four element in array temp</w:t>
            </w:r>
            <w:r>
              <w:br/>
              <w:t xml:space="preserve"> LET spaces = spaces - length of suffix</w:t>
            </w:r>
            <w:r>
              <w:br/>
              <w:t xml:space="preserve"> IF alignment is "C" THEN</w:t>
            </w:r>
            <w:r>
              <w:br/>
              <w:t xml:space="preserve">     LET haftSpaces = (spaces - text.Length) / 2</w:t>
            </w:r>
            <w:r>
              <w:br/>
              <w:t xml:space="preserve">     LET ret = " "*haftSpaces + text + " "*((spaces - text.Length) - haftSpaces)</w:t>
            </w:r>
            <w:r>
              <w:br/>
              <w:t xml:space="preserve"> ELSE IF alignment is "L" THEN</w:t>
            </w:r>
            <w:r>
              <w:br/>
              <w:t xml:space="preserve">     LET format = String.Format("{{0,-{0}}}", spaces)</w:t>
            </w:r>
            <w:r>
              <w:br/>
              <w:t xml:space="preserve">     LET ret = String.Format(format, text)</w:t>
            </w:r>
            <w:r>
              <w:br/>
              <w:t xml:space="preserve"> ELSE</w:t>
            </w:r>
            <w:r>
              <w:br/>
              <w:t xml:space="preserve">     LET string format = String.Format("{{0,{0}}}", spaces)</w:t>
            </w:r>
            <w:r>
              <w:br/>
              <w:t xml:space="preserve">     LET ret = String.Format(format, text)</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85" w:name="_Toc8057076"/>
      <w:r>
        <w:lastRenderedPageBreak/>
        <w:t>Renesas::Generator::MCALConfGen::Data::BasicConfiguration::BasicConfiguration</w:t>
      </w:r>
      <w:bookmarkEnd w:id="18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asicConfigu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implement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Modu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MicroFamily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icro family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AutoSAR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utoSAR vers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DeviceNam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Vendor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evice nam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ExeDirector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ecutable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Module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i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OutputFold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utput fold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Execution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xecution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ModuleRequire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s requir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ProjectTit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oject tit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InstanceInde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stance inde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HasInstanceSettin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Enable/Disable multiple 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InstanceOutTyp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Output type: Files or Folder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ToInstance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index instance if has any instance settin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AppendInstanceToFi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ppend instance to fi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Basic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Basic configuration constructor </w:t>
            </w:r>
          </w:p>
        </w:tc>
      </w:tr>
    </w:tbl>
    <w:p w:rsidR="0045447A" w:rsidRDefault="0045447A" w:rsidP="0045447A">
      <w:pPr>
        <w:pStyle w:val="Heading3"/>
        <w:tabs>
          <w:tab w:val="clear" w:pos="576"/>
        </w:tabs>
        <w:spacing w:before="480" w:after="300"/>
      </w:pPr>
      <w:bookmarkStart w:id="186" w:name="_Toc8057077"/>
      <w:r>
        <w:t>Fields</w:t>
      </w:r>
      <w:bookmarkEnd w:id="186"/>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3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Basic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ModuleName</w:t>
      </w:r>
    </w:p>
    <w:p w:rsidR="0045447A" w:rsidRDefault="0045447A" w:rsidP="0045447A">
      <w:pPr>
        <w:pStyle w:val="DesignID"/>
      </w:pPr>
      <w:r>
        <w:t>GENERIC_GDD_CLS_03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name </w:t>
            </w:r>
          </w:p>
        </w:tc>
      </w:tr>
    </w:tbl>
    <w:p w:rsidR="0045447A" w:rsidRDefault="0045447A" w:rsidP="0045447A"/>
    <w:p w:rsidR="0045447A" w:rsidRDefault="0045447A" w:rsidP="0045447A">
      <w:pPr>
        <w:pStyle w:val="Heading4"/>
        <w:tabs>
          <w:tab w:val="clear" w:pos="576"/>
        </w:tabs>
        <w:spacing w:before="480" w:after="300"/>
      </w:pPr>
      <w:r>
        <w:t>MicroFamilyName</w:t>
      </w:r>
    </w:p>
    <w:p w:rsidR="0045447A" w:rsidRDefault="0045447A" w:rsidP="0045447A">
      <w:pPr>
        <w:pStyle w:val="DesignID"/>
      </w:pPr>
      <w:r>
        <w:t>GENERIC_GDD_CLS_037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icroFamily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icro family name </w:t>
            </w:r>
          </w:p>
        </w:tc>
      </w:tr>
    </w:tbl>
    <w:p w:rsidR="0045447A" w:rsidRDefault="0045447A" w:rsidP="0045447A"/>
    <w:p w:rsidR="0045447A" w:rsidRDefault="0045447A" w:rsidP="0045447A">
      <w:pPr>
        <w:pStyle w:val="Heading4"/>
        <w:tabs>
          <w:tab w:val="clear" w:pos="576"/>
        </w:tabs>
        <w:spacing w:before="480" w:after="300"/>
      </w:pPr>
      <w:r>
        <w:t>AutoSARVersion</w:t>
      </w:r>
    </w:p>
    <w:p w:rsidR="0045447A" w:rsidRDefault="0045447A" w:rsidP="0045447A">
      <w:pPr>
        <w:pStyle w:val="DesignID"/>
      </w:pPr>
      <w:r>
        <w:t>GENERIC_GDD_CLS_037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utoSAR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AutoSAR version </w:t>
            </w:r>
          </w:p>
        </w:tc>
      </w:tr>
    </w:tbl>
    <w:p w:rsidR="0045447A" w:rsidRDefault="0045447A" w:rsidP="0045447A"/>
    <w:p w:rsidR="0045447A" w:rsidRDefault="0045447A" w:rsidP="0045447A">
      <w:pPr>
        <w:pStyle w:val="Heading4"/>
        <w:tabs>
          <w:tab w:val="clear" w:pos="576"/>
        </w:tabs>
        <w:spacing w:before="480" w:after="300"/>
      </w:pPr>
      <w:r>
        <w:t>DeviceNames</w:t>
      </w:r>
    </w:p>
    <w:p w:rsidR="0045447A" w:rsidRDefault="0045447A" w:rsidP="0045447A">
      <w:pPr>
        <w:pStyle w:val="DesignID"/>
      </w:pPr>
      <w:r>
        <w:t>GENERIC_GDD_CLS_037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viceNam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s </w:t>
            </w:r>
          </w:p>
        </w:tc>
      </w:tr>
    </w:tbl>
    <w:p w:rsidR="0045447A" w:rsidRDefault="0045447A" w:rsidP="0045447A"/>
    <w:p w:rsidR="0045447A" w:rsidRDefault="0045447A" w:rsidP="0045447A">
      <w:pPr>
        <w:pStyle w:val="Heading4"/>
        <w:tabs>
          <w:tab w:val="clear" w:pos="576"/>
        </w:tabs>
        <w:spacing w:before="480" w:after="300"/>
      </w:pPr>
      <w:r>
        <w:t>VendorId</w:t>
      </w:r>
    </w:p>
    <w:p w:rsidR="0045447A" w:rsidRDefault="0045447A" w:rsidP="0045447A">
      <w:pPr>
        <w:pStyle w:val="DesignID"/>
      </w:pPr>
      <w:r>
        <w:t>GENERIC_GDD_CLS_037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evice names </w:t>
            </w:r>
          </w:p>
        </w:tc>
      </w:tr>
    </w:tbl>
    <w:p w:rsidR="0045447A" w:rsidRDefault="0045447A" w:rsidP="0045447A"/>
    <w:p w:rsidR="0045447A" w:rsidRDefault="0045447A" w:rsidP="0045447A">
      <w:pPr>
        <w:pStyle w:val="Heading4"/>
        <w:tabs>
          <w:tab w:val="clear" w:pos="576"/>
        </w:tabs>
        <w:spacing w:before="480" w:after="300"/>
      </w:pPr>
      <w:r>
        <w:t>ExeDirectory</w:t>
      </w:r>
    </w:p>
    <w:p w:rsidR="0045447A" w:rsidRDefault="0045447A" w:rsidP="0045447A">
      <w:pPr>
        <w:pStyle w:val="DesignID"/>
      </w:pPr>
      <w:r>
        <w:t>GENERIC_GDD_CLS_037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eDirectory</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ecutable directory </w:t>
            </w:r>
          </w:p>
        </w:tc>
      </w:tr>
    </w:tbl>
    <w:p w:rsidR="0045447A" w:rsidRDefault="0045447A" w:rsidP="0045447A"/>
    <w:p w:rsidR="0045447A" w:rsidRDefault="0045447A" w:rsidP="0045447A">
      <w:pPr>
        <w:pStyle w:val="Heading4"/>
        <w:tabs>
          <w:tab w:val="clear" w:pos="576"/>
        </w:tabs>
        <w:spacing w:before="480" w:after="300"/>
      </w:pPr>
      <w:r>
        <w:lastRenderedPageBreak/>
        <w:t>ModuleId</w:t>
      </w:r>
    </w:p>
    <w:p w:rsidR="0045447A" w:rsidRDefault="0045447A" w:rsidP="0045447A">
      <w:pPr>
        <w:pStyle w:val="DesignID"/>
      </w:pPr>
      <w:r>
        <w:t>GENERIC_GDD_CLS_037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id </w:t>
            </w:r>
          </w:p>
        </w:tc>
      </w:tr>
    </w:tbl>
    <w:p w:rsidR="0045447A" w:rsidRDefault="0045447A" w:rsidP="0045447A"/>
    <w:p w:rsidR="0045447A" w:rsidRDefault="0045447A" w:rsidP="0045447A">
      <w:pPr>
        <w:pStyle w:val="Heading4"/>
        <w:tabs>
          <w:tab w:val="clear" w:pos="576"/>
        </w:tabs>
        <w:spacing w:before="480" w:after="300"/>
      </w:pPr>
      <w:r>
        <w:t>OutputFolder</w:t>
      </w:r>
    </w:p>
    <w:p w:rsidR="0045447A" w:rsidRDefault="0045447A" w:rsidP="0045447A">
      <w:pPr>
        <w:pStyle w:val="DesignID"/>
      </w:pPr>
      <w:r>
        <w:t>GENERIC_GDD_CLS_037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OutputFold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utput folder </w:t>
            </w:r>
          </w:p>
        </w:tc>
      </w:tr>
    </w:tbl>
    <w:p w:rsidR="0045447A" w:rsidRDefault="0045447A" w:rsidP="0045447A"/>
    <w:p w:rsidR="0045447A" w:rsidRDefault="0045447A" w:rsidP="0045447A">
      <w:pPr>
        <w:pStyle w:val="Heading4"/>
        <w:tabs>
          <w:tab w:val="clear" w:pos="576"/>
        </w:tabs>
        <w:spacing w:before="480" w:after="300"/>
      </w:pPr>
      <w:r>
        <w:t>ExecutionName</w:t>
      </w:r>
    </w:p>
    <w:p w:rsidR="0045447A" w:rsidRDefault="0045447A" w:rsidP="0045447A">
      <w:pPr>
        <w:pStyle w:val="DesignID"/>
      </w:pPr>
      <w:r>
        <w:t>GENERIC_GDD_CLS_037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Execution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xecution name </w:t>
            </w:r>
          </w:p>
        </w:tc>
      </w:tr>
    </w:tbl>
    <w:p w:rsidR="0045447A" w:rsidRDefault="0045447A" w:rsidP="0045447A"/>
    <w:p w:rsidR="0045447A" w:rsidRDefault="0045447A" w:rsidP="0045447A">
      <w:pPr>
        <w:pStyle w:val="Heading4"/>
        <w:tabs>
          <w:tab w:val="clear" w:pos="576"/>
        </w:tabs>
        <w:spacing w:before="480" w:after="300"/>
      </w:pPr>
      <w:r>
        <w:t>ModuleRequired</w:t>
      </w:r>
    </w:p>
    <w:p w:rsidR="0045447A" w:rsidRDefault="0045447A" w:rsidP="0045447A">
      <w:pPr>
        <w:pStyle w:val="DesignID"/>
      </w:pPr>
      <w:r>
        <w:t>GENERIC_GDD_CLS_037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Require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s required </w:t>
            </w:r>
          </w:p>
        </w:tc>
      </w:tr>
    </w:tbl>
    <w:p w:rsidR="0045447A" w:rsidRDefault="0045447A" w:rsidP="0045447A"/>
    <w:p w:rsidR="0045447A" w:rsidRDefault="0045447A" w:rsidP="0045447A">
      <w:pPr>
        <w:pStyle w:val="Heading4"/>
        <w:tabs>
          <w:tab w:val="clear" w:pos="576"/>
        </w:tabs>
        <w:spacing w:before="480" w:after="300"/>
      </w:pPr>
      <w:r>
        <w:t>ProjectTitle</w:t>
      </w:r>
    </w:p>
    <w:p w:rsidR="0045447A" w:rsidRDefault="0045447A" w:rsidP="0045447A">
      <w:pPr>
        <w:pStyle w:val="DesignID"/>
      </w:pPr>
      <w:r>
        <w:t>GENERIC_GDD_CLS_037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rojectTitl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roject title </w:t>
            </w:r>
          </w:p>
        </w:tc>
      </w:tr>
    </w:tbl>
    <w:p w:rsidR="0045447A" w:rsidRDefault="0045447A" w:rsidP="0045447A"/>
    <w:p w:rsidR="0045447A" w:rsidRDefault="0045447A" w:rsidP="0045447A">
      <w:pPr>
        <w:pStyle w:val="Heading4"/>
        <w:tabs>
          <w:tab w:val="clear" w:pos="576"/>
        </w:tabs>
        <w:spacing w:before="480" w:after="300"/>
      </w:pPr>
      <w:r>
        <w:t>InstanceIndex</w:t>
      </w:r>
    </w:p>
    <w:p w:rsidR="0045447A" w:rsidRDefault="0045447A" w:rsidP="0045447A">
      <w:pPr>
        <w:pStyle w:val="DesignID"/>
      </w:pPr>
      <w:r>
        <w:t>GENERIC_GDD_CLS_037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Index</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stance index </w:t>
            </w:r>
          </w:p>
        </w:tc>
      </w:tr>
    </w:tbl>
    <w:p w:rsidR="0045447A" w:rsidRDefault="0045447A" w:rsidP="0045447A"/>
    <w:p w:rsidR="0045447A" w:rsidRDefault="0045447A" w:rsidP="0045447A">
      <w:pPr>
        <w:pStyle w:val="Heading4"/>
        <w:tabs>
          <w:tab w:val="clear" w:pos="576"/>
        </w:tabs>
        <w:spacing w:before="480" w:after="300"/>
      </w:pPr>
      <w:r>
        <w:t>HasInstanceSetting</w:t>
      </w:r>
    </w:p>
    <w:p w:rsidR="0045447A" w:rsidRDefault="0045447A" w:rsidP="0045447A">
      <w:pPr>
        <w:pStyle w:val="DesignID"/>
      </w:pPr>
      <w:r>
        <w:t>GENERIC_GDD_CLS_037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HasInstanceSettin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Enable/Disable multiple instance </w:t>
            </w:r>
          </w:p>
        </w:tc>
      </w:tr>
    </w:tbl>
    <w:p w:rsidR="0045447A" w:rsidRDefault="0045447A" w:rsidP="0045447A"/>
    <w:p w:rsidR="0045447A" w:rsidRDefault="0045447A" w:rsidP="0045447A">
      <w:pPr>
        <w:pStyle w:val="Heading4"/>
        <w:tabs>
          <w:tab w:val="clear" w:pos="576"/>
        </w:tabs>
        <w:spacing w:before="480" w:after="300"/>
      </w:pPr>
      <w:r>
        <w:t>InstanceOutType</w:t>
      </w:r>
    </w:p>
    <w:p w:rsidR="0045447A" w:rsidRDefault="0045447A" w:rsidP="0045447A">
      <w:pPr>
        <w:pStyle w:val="DesignID"/>
      </w:pPr>
      <w:r>
        <w:t>GENERIC_GDD_CLS_037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OutTyp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stanceOutputTyp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Output type: Files or Folders </w:t>
            </w:r>
          </w:p>
        </w:tc>
      </w:tr>
    </w:tbl>
    <w:p w:rsidR="0045447A" w:rsidRDefault="0045447A" w:rsidP="0045447A"/>
    <w:p w:rsidR="0045447A" w:rsidRDefault="0045447A" w:rsidP="0045447A">
      <w:pPr>
        <w:pStyle w:val="Heading3"/>
        <w:tabs>
          <w:tab w:val="clear" w:pos="576"/>
        </w:tabs>
        <w:spacing w:before="480" w:after="300"/>
      </w:pPr>
      <w:bookmarkStart w:id="187" w:name="_Toc8057078"/>
      <w:r>
        <w:t>Methods</w:t>
      </w:r>
      <w:bookmarkEnd w:id="187"/>
    </w:p>
    <w:p w:rsidR="0045447A" w:rsidRDefault="0045447A" w:rsidP="0045447A">
      <w:pPr>
        <w:pStyle w:val="Heading4"/>
        <w:tabs>
          <w:tab w:val="clear" w:pos="576"/>
        </w:tabs>
        <w:spacing w:before="480" w:after="300"/>
      </w:pPr>
      <w:r>
        <w:t>AppendInstanceToFileName</w:t>
      </w:r>
    </w:p>
    <w:p w:rsidR="0045447A" w:rsidRDefault="0045447A" w:rsidP="0045447A">
      <w:pPr>
        <w:pStyle w:val="DesignID"/>
      </w:pPr>
      <w:r>
        <w:t>GENERIC_GDD_CLS_037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ppendInstanceToFi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Name of fi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 xml:space="preserve"> return string after a appending instance to fi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 string.Empty/Valid string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ppend instance to file name</w:t>
            </w:r>
          </w:p>
          <w:p w:rsidR="0045447A" w:rsidRDefault="0045447A" w:rsidP="00760728">
            <w:pPr>
              <w:pStyle w:val="SourceCode"/>
            </w:pPr>
            <w:r>
              <w:t>Algorithm:</w:t>
            </w:r>
            <w:r>
              <w:br/>
              <w:t>LET define result</w:t>
            </w:r>
            <w:r>
              <w:br/>
              <w:t xml:space="preserve"> IF InstanceOutType is equal to InstanceOutputType.FILES THEN</w:t>
            </w:r>
            <w:r>
              <w:br/>
              <w:t xml:space="preserve">     LET file = CALLl Path.GetFileNameWithoutExtension WITH name</w:t>
            </w:r>
            <w:r>
              <w:br/>
              <w:t xml:space="preserve">     LET exts = CALL Path.GetExtension WITH name</w:t>
            </w:r>
            <w:r>
              <w:br/>
              <w:t xml:space="preserve">     LET CALL string.Format WITH "{0}{1}{2}", file, CALL ToInstanceValue, extss</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ToInstanceValue</w:t>
      </w:r>
    </w:p>
    <w:p w:rsidR="0045447A" w:rsidRDefault="0045447A" w:rsidP="0045447A">
      <w:pPr>
        <w:pStyle w:val="DesignID"/>
      </w:pPr>
      <w:r>
        <w:t>GENERIC_GDD_CLS_037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ToInstanceValu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 xml:space="preserve"> return instance value type of strin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 string.Empty/Valid string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index instance if has any instance setting</w:t>
            </w:r>
          </w:p>
          <w:p w:rsidR="0045447A" w:rsidRDefault="0045447A" w:rsidP="00760728">
            <w:pPr>
              <w:pStyle w:val="SourceCode"/>
            </w:pPr>
            <w:r>
              <w:t>Algorithm:</w:t>
            </w:r>
            <w:r>
              <w:br/>
              <w:t>LET result = string.Empty</w:t>
            </w:r>
            <w:r>
              <w:br/>
              <w:t xml:space="preserve"> IF has any instance setting THEN</w:t>
            </w:r>
            <w:r>
              <w:br/>
              <w:t xml:space="preserve">     LET result = "_" + CALL InstanceIndex.ToString</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icConfiguration</w:t>
      </w:r>
    </w:p>
    <w:p w:rsidR="0045447A" w:rsidRDefault="0045447A" w:rsidP="0045447A">
      <w:pPr>
        <w:pStyle w:val="DesignID"/>
      </w:pPr>
      <w:r>
        <w:t>GENERIC_GDD_CLS_037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BasicConfigura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Basic configuration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88" w:name="_Toc8057079"/>
      <w:r>
        <w:t>Renesas::Generator::MCALConfGen::Data::CDFData::BaseRegisterProcessing</w:t>
      </w:r>
      <w:bookmarkEnd w:id="18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aseRegisterProcessing.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macroLabelValu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macros in translation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macroAddressValu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macros in device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isn't used, it is reserv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userInterfac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report error and exit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tMacroAddress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macro address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MacroLabel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macro label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IsRegisterExis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s register exis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4)</w:t>
            </w:r>
          </w:p>
        </w:tc>
        <w:tc>
          <w:tcPr>
            <w:tcW w:w="3739" w:type="dxa"/>
            <w:shd w:val="clear" w:color="auto" w:fill="auto"/>
            <w:vAlign w:val="center"/>
          </w:tcPr>
          <w:p w:rsidR="0045447A" w:rsidRDefault="0045447A" w:rsidP="002131CA">
            <w:pPr>
              <w:spacing w:after="100" w:afterAutospacing="1"/>
            </w:pPr>
            <w:r>
              <w:t>SaveMacroAddress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arse input file and save macro address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SaveMacroLabel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arse file and save macro label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BaseRegisterProcessing</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Base register processing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BaseRegisterProcessing</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Base register processing constructor </w:t>
            </w:r>
          </w:p>
        </w:tc>
      </w:tr>
    </w:tbl>
    <w:p w:rsidR="0045447A" w:rsidRDefault="0045447A" w:rsidP="0045447A">
      <w:pPr>
        <w:pStyle w:val="Heading3"/>
        <w:tabs>
          <w:tab w:val="clear" w:pos="576"/>
        </w:tabs>
        <w:spacing w:before="480" w:after="300"/>
      </w:pPr>
      <w:bookmarkStart w:id="189" w:name="_Toc8057080"/>
      <w:r>
        <w:t>Fields</w:t>
      </w:r>
      <w:bookmarkEnd w:id="189"/>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3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BaseRegisterProcess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macroLabelValue</w:t>
      </w:r>
    </w:p>
    <w:p w:rsidR="0045447A" w:rsidRDefault="0045447A" w:rsidP="0045447A">
      <w:pPr>
        <w:pStyle w:val="DesignID"/>
      </w:pPr>
      <w:r>
        <w:t>GENERIC_GDD_CLS_03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acroLabel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Dictionary&lt; string,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macros in translation file </w:t>
            </w:r>
          </w:p>
        </w:tc>
      </w:tr>
    </w:tbl>
    <w:p w:rsidR="0045447A" w:rsidRDefault="0045447A" w:rsidP="0045447A"/>
    <w:p w:rsidR="0045447A" w:rsidRDefault="0045447A" w:rsidP="0045447A">
      <w:pPr>
        <w:pStyle w:val="Heading4"/>
        <w:tabs>
          <w:tab w:val="clear" w:pos="576"/>
        </w:tabs>
        <w:spacing w:before="480" w:after="300"/>
      </w:pPr>
      <w:r>
        <w:t>macroAddressValue</w:t>
      </w:r>
    </w:p>
    <w:p w:rsidR="0045447A" w:rsidRDefault="0045447A" w:rsidP="0045447A">
      <w:pPr>
        <w:pStyle w:val="DesignID"/>
      </w:pPr>
      <w:r>
        <w:t>GENERIC_GDD_CLS_03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acroAddress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Dictionary&lt; string,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macros in device file </w:t>
            </w:r>
          </w:p>
        </w:tc>
      </w:tr>
    </w:tbl>
    <w:p w:rsidR="0045447A" w:rsidRDefault="0045447A" w:rsidP="0045447A"/>
    <w:p w:rsidR="0045447A" w:rsidRDefault="0045447A" w:rsidP="0045447A">
      <w:pPr>
        <w:pStyle w:val="Heading4"/>
        <w:tabs>
          <w:tab w:val="clear" w:pos="576"/>
        </w:tabs>
        <w:spacing w:before="480" w:after="300"/>
      </w:pPr>
      <w:r>
        <w:t>logger</w:t>
      </w:r>
    </w:p>
    <w:p w:rsidR="0045447A" w:rsidRDefault="0045447A" w:rsidP="0045447A">
      <w:pPr>
        <w:pStyle w:val="DesignID"/>
      </w:pPr>
      <w:r>
        <w:t>GENERIC_GDD_CLS_03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isn't used, it is reserved </w:t>
            </w:r>
          </w:p>
        </w:tc>
      </w:tr>
    </w:tbl>
    <w:p w:rsidR="0045447A" w:rsidRDefault="0045447A" w:rsidP="0045447A"/>
    <w:p w:rsidR="0045447A" w:rsidRDefault="0045447A" w:rsidP="0045447A">
      <w:pPr>
        <w:pStyle w:val="Heading4"/>
        <w:tabs>
          <w:tab w:val="clear" w:pos="576"/>
        </w:tabs>
        <w:spacing w:before="480" w:after="300"/>
      </w:pPr>
      <w:r>
        <w:lastRenderedPageBreak/>
        <w:t>userInterface</w:t>
      </w:r>
    </w:p>
    <w:p w:rsidR="0045447A" w:rsidRDefault="0045447A" w:rsidP="0045447A">
      <w:pPr>
        <w:pStyle w:val="DesignID"/>
      </w:pPr>
      <w:r>
        <w:t>GENERIC_GDD_CLS_038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serInterfa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UserInterfac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report error and exit </w:t>
            </w:r>
          </w:p>
        </w:tc>
      </w:tr>
    </w:tbl>
    <w:p w:rsidR="0045447A" w:rsidRDefault="0045447A" w:rsidP="0045447A"/>
    <w:p w:rsidR="0045447A" w:rsidRDefault="0045447A" w:rsidP="0045447A">
      <w:pPr>
        <w:pStyle w:val="Heading3"/>
        <w:tabs>
          <w:tab w:val="clear" w:pos="576"/>
        </w:tabs>
        <w:spacing w:before="480" w:after="300"/>
      </w:pPr>
      <w:bookmarkStart w:id="190" w:name="_Toc8057081"/>
      <w:r>
        <w:t>Methods</w:t>
      </w:r>
      <w:bookmarkEnd w:id="190"/>
    </w:p>
    <w:p w:rsidR="0045447A" w:rsidRDefault="0045447A" w:rsidP="0045447A">
      <w:pPr>
        <w:pStyle w:val="Heading4"/>
        <w:tabs>
          <w:tab w:val="clear" w:pos="576"/>
        </w:tabs>
        <w:spacing w:before="480" w:after="300"/>
      </w:pPr>
      <w:r>
        <w:t>GetMacroAddressValue</w:t>
      </w:r>
    </w:p>
    <w:p w:rsidR="0045447A" w:rsidRDefault="0045447A" w:rsidP="0045447A">
      <w:pPr>
        <w:pStyle w:val="DesignID"/>
      </w:pPr>
      <w:r>
        <w:t>GENERIC_GDD_CLS_038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MacroAddress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acroValue</w:t>
            </w:r>
          </w:p>
        </w:tc>
        <w:tc>
          <w:tcPr>
            <w:tcW w:w="4154" w:type="dxa"/>
            <w:gridSpan w:val="2"/>
            <w:shd w:val="clear" w:color="auto" w:fill="auto"/>
          </w:tcPr>
          <w:p w:rsidR="0045447A" w:rsidRDefault="0045447A" w:rsidP="00760728">
            <w:r>
              <w:t xml:space="preserve">Macro 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macro address valu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macro address value</w:t>
            </w:r>
          </w:p>
          <w:p w:rsidR="0045447A" w:rsidRDefault="0045447A" w:rsidP="00760728">
            <w:pPr>
              <w:pStyle w:val="SourceCode"/>
            </w:pPr>
            <w:r>
              <w:t>Algorithm:</w:t>
            </w:r>
            <w:r>
              <w:br/>
              <w:t>LET address = string empty</w:t>
            </w:r>
            <w:r>
              <w:br/>
              <w:t xml:space="preserve"> IF macroValue is contained in macroAddressValue THEN</w:t>
            </w:r>
            <w:r>
              <w:br/>
              <w:t xml:space="preserve">     LET address = value in macroAddressValue with key is macroValue</w:t>
            </w:r>
            <w:r>
              <w:br/>
              <w:t xml:space="preserve"> ELSE</w:t>
            </w:r>
            <w:r>
              <w:br/>
              <w:t xml:space="preserve">     LET record error ERR000023 into userInterface and exit</w:t>
            </w:r>
            <w:r>
              <w:br/>
              <w:t xml:space="preserve"> IF address is null or empty THEN</w:t>
            </w:r>
            <w:r>
              <w:br/>
              <w:t xml:space="preserve">     LET record error ERR000024 into userInterface and exit</w:t>
            </w:r>
            <w:r>
              <w:br/>
              <w:t xml:space="preserve"> ELSE IF address isn't hex format THEN</w:t>
            </w:r>
            <w:r>
              <w:br/>
              <w:t xml:space="preserve">     LET record error ERR000038 into userInterface and exit</w:t>
            </w:r>
            <w:r>
              <w:br/>
              <w:t xml:space="preserve"> RETURN address</w:t>
            </w:r>
          </w:p>
        </w:tc>
      </w:tr>
    </w:tbl>
    <w:p w:rsidR="0045447A" w:rsidRDefault="0045447A" w:rsidP="0045447A">
      <w:pPr>
        <w:pStyle w:val="RefReq"/>
      </w:pPr>
      <w:r>
        <w:t>{</w:t>
      </w:r>
      <w:r w:rsidR="005D40B7">
        <w:t>Ref: [</w:t>
      </w:r>
      <w:r w:rsidR="00B23DD7">
        <w:t>3</w:t>
      </w:r>
      <w:r w:rsidR="005D40B7">
        <w:t>]</w:t>
      </w:r>
      <w:r>
        <w:t xml:space="preserve"> &lt;CMN_GDD_ERR_023, CMN_GDD_ERR_024, CMN_GDD_ERR_038&gt;}</w:t>
      </w:r>
    </w:p>
    <w:p w:rsidR="0045447A" w:rsidRDefault="0045447A" w:rsidP="0045447A"/>
    <w:p w:rsidR="0045447A" w:rsidRDefault="0045447A" w:rsidP="0045447A">
      <w:pPr>
        <w:pStyle w:val="Heading4"/>
        <w:tabs>
          <w:tab w:val="clear" w:pos="576"/>
        </w:tabs>
        <w:spacing w:before="480" w:after="300"/>
      </w:pPr>
      <w:r>
        <w:t>GetMacroLabelValue</w:t>
      </w:r>
    </w:p>
    <w:p w:rsidR="0045447A" w:rsidRDefault="0045447A" w:rsidP="0045447A">
      <w:pPr>
        <w:pStyle w:val="DesignID"/>
      </w:pPr>
      <w:r>
        <w:t>GENERIC_GDD_CLS_038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MacroLabel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acroDefinition</w:t>
            </w:r>
          </w:p>
        </w:tc>
        <w:tc>
          <w:tcPr>
            <w:tcW w:w="4154" w:type="dxa"/>
            <w:gridSpan w:val="2"/>
            <w:shd w:val="clear" w:color="auto" w:fill="auto"/>
          </w:tcPr>
          <w:p w:rsidR="0045447A" w:rsidRDefault="0045447A" w:rsidP="00760728">
            <w:r>
              <w:t>Macro defini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macro label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macro label value</w:t>
            </w:r>
          </w:p>
          <w:p w:rsidR="0045447A" w:rsidRDefault="0045447A" w:rsidP="00760728">
            <w:pPr>
              <w:pStyle w:val="SourceCode"/>
            </w:pPr>
            <w:r>
              <w:t>Algorithm:</w:t>
            </w:r>
            <w:r>
              <w:br/>
              <w:t>LET macroValue = string empty</w:t>
            </w:r>
            <w:r>
              <w:br/>
              <w:t xml:space="preserve"> IF macroDefinition is contained in macroLabelValue THEN</w:t>
            </w:r>
            <w:r>
              <w:br/>
              <w:t xml:space="preserve">     LET macroValue = value in macroLabelValue with key is macroDefinition</w:t>
            </w:r>
            <w:r>
              <w:br/>
              <w:t xml:space="preserve"> ELSE</w:t>
            </w:r>
            <w:r>
              <w:br/>
            </w:r>
            <w:r>
              <w:lastRenderedPageBreak/>
              <w:t xml:space="preserve">     LET record error ERR000021 into userInterface and exit</w:t>
            </w:r>
            <w:r>
              <w:br/>
              <w:t xml:space="preserve"> IF macroValue is null or empty THEN</w:t>
            </w:r>
            <w:r>
              <w:br/>
              <w:t xml:space="preserve">     LET record error ERR000022 into userInterface and exit</w:t>
            </w:r>
            <w:r>
              <w:br/>
              <w:t xml:space="preserve"> RETURN macroValue</w:t>
            </w:r>
          </w:p>
        </w:tc>
      </w:tr>
    </w:tbl>
    <w:p w:rsidR="0045447A" w:rsidRDefault="0045447A" w:rsidP="0045447A">
      <w:pPr>
        <w:pStyle w:val="RefReq"/>
      </w:pPr>
      <w:r>
        <w:lastRenderedPageBreak/>
        <w:t>{</w:t>
      </w:r>
      <w:r w:rsidR="005D40B7">
        <w:t>Ref: [1]</w:t>
      </w:r>
      <w:r>
        <w:t xml:space="preserve"> &lt;GENERIC_TUM_U2X_GT_ERR_021 GENERIC_TUM_U2X_GT_ERR_022</w:t>
      </w:r>
      <w:r w:rsidR="00AA39B4">
        <w:t>&gt;</w:t>
      </w:r>
      <w:r>
        <w:t>}</w:t>
      </w:r>
    </w:p>
    <w:p w:rsidR="00AA39B4" w:rsidRDefault="00AA39B4" w:rsidP="00AA39B4">
      <w:pPr>
        <w:pStyle w:val="RefReq"/>
      </w:pPr>
      <w:r>
        <w:t>{Ref: [3] &lt; CMN_GDD_ERR_021, CMN_GDD_ERR_022&gt;}</w:t>
      </w:r>
    </w:p>
    <w:p w:rsidR="00AA39B4" w:rsidRPr="00AA39B4" w:rsidRDefault="00AA39B4" w:rsidP="00AA39B4"/>
    <w:p w:rsidR="0045447A" w:rsidRDefault="0045447A" w:rsidP="0045447A"/>
    <w:p w:rsidR="0045447A" w:rsidRDefault="0045447A" w:rsidP="0045447A">
      <w:pPr>
        <w:pStyle w:val="Heading4"/>
        <w:tabs>
          <w:tab w:val="clear" w:pos="576"/>
        </w:tabs>
        <w:spacing w:before="480" w:after="300"/>
      </w:pPr>
      <w:r>
        <w:t>IsRegisterExist</w:t>
      </w:r>
    </w:p>
    <w:p w:rsidR="0045447A" w:rsidRDefault="0045447A" w:rsidP="0045447A">
      <w:pPr>
        <w:pStyle w:val="DesignID"/>
      </w:pPr>
      <w:r>
        <w:t>GENERIC_GDD_CLS_038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RegisterExis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acroDefinition</w:t>
            </w:r>
          </w:p>
        </w:tc>
        <w:tc>
          <w:tcPr>
            <w:tcW w:w="4154" w:type="dxa"/>
            <w:gridSpan w:val="2"/>
            <w:shd w:val="clear" w:color="auto" w:fill="auto"/>
          </w:tcPr>
          <w:p w:rsidR="0045447A" w:rsidRDefault="0045447A" w:rsidP="00760728">
            <w:r>
              <w:t>Macro defini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Is register exist</w:t>
            </w:r>
          </w:p>
          <w:p w:rsidR="0045447A" w:rsidRDefault="0045447A" w:rsidP="00760728">
            <w:pPr>
              <w:pStyle w:val="SourceCode"/>
            </w:pPr>
            <w:r>
              <w:t>Algorithm:</w:t>
            </w:r>
            <w:r>
              <w:br/>
              <w:t>LET ret = false</w:t>
            </w:r>
            <w:r>
              <w:br/>
              <w:t xml:space="preserve"> IF macroDefinition is contained in macroLabelValue THEN</w:t>
            </w:r>
            <w:r>
              <w:br/>
              <w:t xml:space="preserve">     LET ret = true</w:t>
            </w:r>
            <w:r>
              <w:br/>
              <w:t xml:space="preserve"> RETURN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aveMacroAddressValue</w:t>
      </w:r>
    </w:p>
    <w:p w:rsidR="0045447A" w:rsidRDefault="0045447A" w:rsidP="0045447A">
      <w:pPr>
        <w:pStyle w:val="DesignID"/>
      </w:pPr>
      <w:r>
        <w:t>GENERIC_GDD_CLS_038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aveMacroAddress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sInput</w:t>
            </w:r>
          </w:p>
        </w:tc>
        <w:tc>
          <w:tcPr>
            <w:tcW w:w="4154" w:type="dxa"/>
            <w:gridSpan w:val="2"/>
            <w:shd w:val="clear" w:color="auto" w:fill="auto"/>
          </w:tcPr>
          <w:p w:rsidR="0045447A" w:rsidRDefault="0045447A" w:rsidP="00760728">
            <w:r>
              <w:t>Fi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input file and save macro address value</w:t>
            </w:r>
          </w:p>
          <w:p w:rsidR="0045447A" w:rsidRDefault="0045447A" w:rsidP="00760728">
            <w:pPr>
              <w:pStyle w:val="SourceCode"/>
            </w:pPr>
            <w:r>
              <w:t>Algorithm:</w:t>
            </w:r>
            <w:r>
              <w:br/>
              <w:t>IF file NOT existed THEN</w:t>
            </w:r>
            <w:r>
              <w:br/>
              <w:t xml:space="preserve">     LET record error ERR000001 into userInterface and exit</w:t>
            </w:r>
            <w:r>
              <w:br/>
              <w:t xml:space="preserve"> Else</w:t>
            </w:r>
            <w:r>
              <w:br/>
              <w:t xml:space="preserve">     FOREACH line IN file</w:t>
            </w:r>
            <w:r>
              <w:br/>
              <w:t xml:space="preserve">         IF line isn't a comment THEN</w:t>
            </w:r>
            <w:r>
              <w:br/>
              <w:t xml:space="preserve">             LET parse macro value and address</w:t>
            </w:r>
            <w:r>
              <w:br/>
              <w:t xml:space="preserve">                 Add macro value and address to collection macroAddressValue</w:t>
            </w:r>
            <w:r>
              <w:br/>
              <w:t xml:space="preserve">         End</w:t>
            </w:r>
            <w:r>
              <w:br/>
              <w:t xml:space="preserve">     End</w:t>
            </w:r>
          </w:p>
        </w:tc>
      </w:tr>
    </w:tbl>
    <w:p w:rsidR="0045447A" w:rsidRDefault="0045447A" w:rsidP="0045447A">
      <w:pPr>
        <w:pStyle w:val="RefReq"/>
      </w:pPr>
      <w:r>
        <w:t>{</w:t>
      </w:r>
      <w:r w:rsidR="005D40B7">
        <w:t>Ref: [</w:t>
      </w:r>
      <w:r w:rsidR="001E3715">
        <w:t>3</w:t>
      </w:r>
      <w:r w:rsidR="005D40B7">
        <w:t>]</w:t>
      </w:r>
      <w:r>
        <w:t xml:space="preserve"> &lt;CMN_GDD_ERR_001, CMN_GDD_ERR_037&gt;}</w:t>
      </w:r>
    </w:p>
    <w:p w:rsidR="0045447A" w:rsidRDefault="0045447A" w:rsidP="0045447A"/>
    <w:p w:rsidR="0045447A" w:rsidRDefault="0045447A" w:rsidP="0045447A">
      <w:pPr>
        <w:pStyle w:val="Heading4"/>
        <w:tabs>
          <w:tab w:val="clear" w:pos="576"/>
        </w:tabs>
        <w:spacing w:before="480" w:after="300"/>
      </w:pPr>
      <w:r>
        <w:lastRenderedPageBreak/>
        <w:t>SaveMacroLabelValue</w:t>
      </w:r>
    </w:p>
    <w:p w:rsidR="0045447A" w:rsidRDefault="0045447A" w:rsidP="0045447A">
      <w:pPr>
        <w:pStyle w:val="DesignID"/>
      </w:pPr>
      <w:r>
        <w:t>GENERIC_GDD_CLS_038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aveMacroLabel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 xml:space="preserve">Fi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arse file and save macro label value</w:t>
            </w:r>
          </w:p>
          <w:p w:rsidR="0045447A" w:rsidRDefault="0045447A" w:rsidP="00760728">
            <w:pPr>
              <w:pStyle w:val="SourceCode"/>
            </w:pPr>
            <w:r>
              <w:t>Algorithm:</w:t>
            </w:r>
            <w:r>
              <w:br/>
              <w:t>If file NOT existed</w:t>
            </w:r>
            <w:r>
              <w:br/>
              <w:t xml:space="preserve">     Record error ERR000001 and exit</w:t>
            </w:r>
            <w:r>
              <w:br/>
              <w:t xml:space="preserve"> Else</w:t>
            </w:r>
            <w:r>
              <w:br/>
              <w:t xml:space="preserve">     For each line in file</w:t>
            </w:r>
            <w:r>
              <w:br/>
              <w:t xml:space="preserve">         If line NOT a comment</w:t>
            </w:r>
            <w:r>
              <w:br/>
              <w:t xml:space="preserve">             Parse macro label and value</w:t>
            </w:r>
            <w:r>
              <w:br/>
              <w:t xml:space="preserve">             Add macro label and value to collection macroLabelValue</w:t>
            </w:r>
            <w:r>
              <w:br/>
              <w:t xml:space="preserve">         End</w:t>
            </w:r>
            <w:r>
              <w:br/>
              <w:t xml:space="preserve">     End</w:t>
            </w:r>
            <w:r>
              <w:br/>
            </w:r>
            <w:r>
              <w:br/>
              <w:t xml:space="preserve">     If NO item found in collection macroLabelValue</w:t>
            </w:r>
            <w:r>
              <w:br/>
              <w:t xml:space="preserve">         Record error ERR000020 and exit</w:t>
            </w:r>
            <w:r>
              <w:br/>
              <w:t xml:space="preserve">     End</w:t>
            </w:r>
          </w:p>
        </w:tc>
      </w:tr>
    </w:tbl>
    <w:p w:rsidR="0045447A" w:rsidRDefault="0045447A" w:rsidP="0045447A">
      <w:pPr>
        <w:pStyle w:val="RefReq"/>
      </w:pPr>
      <w:r>
        <w:t>{</w:t>
      </w:r>
      <w:r w:rsidR="005D40B7">
        <w:t>Ref: [</w:t>
      </w:r>
      <w:r w:rsidR="00993140">
        <w:t>3</w:t>
      </w:r>
      <w:r w:rsidR="005D40B7">
        <w:t>]</w:t>
      </w:r>
      <w:r>
        <w:t xml:space="preserve"> &lt;CMN_GDD_ERR_001, CMN_GDD_ERR_020&gt;}</w:t>
      </w:r>
    </w:p>
    <w:p w:rsidR="0045447A" w:rsidRDefault="0045447A" w:rsidP="0045447A"/>
    <w:p w:rsidR="0045447A" w:rsidRDefault="0045447A" w:rsidP="0045447A">
      <w:pPr>
        <w:pStyle w:val="Heading4"/>
        <w:tabs>
          <w:tab w:val="clear" w:pos="576"/>
        </w:tabs>
        <w:spacing w:before="480" w:after="300"/>
      </w:pPr>
      <w:r>
        <w:t>BaseRegisterProcessing</w:t>
      </w:r>
    </w:p>
    <w:p w:rsidR="0045447A" w:rsidRDefault="0045447A" w:rsidP="0045447A">
      <w:pPr>
        <w:pStyle w:val="DesignID"/>
      </w:pPr>
      <w:r>
        <w:t>GENERIC_GDD_CLS_038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BaseRegisterProcessing</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Base register processing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eRegisterProcessing</w:t>
      </w:r>
    </w:p>
    <w:p w:rsidR="0045447A" w:rsidRDefault="0045447A" w:rsidP="0045447A">
      <w:pPr>
        <w:pStyle w:val="DesignID"/>
      </w:pPr>
      <w:r>
        <w:t>GENERIC_GDD_CLS_038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aseRegisterProcess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serInterface</w:t>
            </w:r>
          </w:p>
        </w:tc>
        <w:tc>
          <w:tcPr>
            <w:tcW w:w="4154" w:type="dxa"/>
            <w:gridSpan w:val="2"/>
            <w:shd w:val="clear" w:color="auto" w:fill="auto"/>
          </w:tcPr>
          <w:p w:rsidR="0045447A" w:rsidRDefault="0045447A" w:rsidP="00760728">
            <w:r>
              <w:t xml:space="preserve">User interfac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Base register processing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91" w:name="_Toc8057082"/>
      <w:r>
        <w:lastRenderedPageBreak/>
        <w:t>Renesas::Generator::MCALConfGen::Data::CDFData::CdfDataDictionary</w:t>
      </w:r>
      <w:bookmarkEnd w:id="19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dfDataDictionary.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dataContex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A 2-levels dictionary current context which store multiple instances data Instance short name 1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currentInstanceIndex</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moduleInstanc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Mapping between 1 module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configuration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Configura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cdfFil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CDF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bswConfig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Basic software configuration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SaveContain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Add a container of a module 2-levels dictionary dataContext Instance short name 1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CurrentInstanceContainer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ontainers of a modu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tAllInstanceContainer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ontainers of a module Get all instance based on module name Get all container in each 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SaveConfigur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av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tCurrentInstanceConfigur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onfiguration by 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tAllInstanceConfigura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onfiguration by module name With each instance, get all configuration based on 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SaveBswConfigur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ave bsw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tBswConfigur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the first bsw configuration if module name does not inpu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GetBswConfigura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bsw configura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GetModul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modules' name from dataContex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SaveCdfFil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ave CDF fil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GetCdfFi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DF fil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3)</w:t>
            </w:r>
          </w:p>
        </w:tc>
        <w:tc>
          <w:tcPr>
            <w:tcW w:w="3739" w:type="dxa"/>
            <w:shd w:val="clear" w:color="auto" w:fill="auto"/>
            <w:vAlign w:val="center"/>
          </w:tcPr>
          <w:p w:rsidR="0045447A" w:rsidRDefault="0045447A" w:rsidP="002131CA">
            <w:pPr>
              <w:spacing w:after="100" w:afterAutospacing="1"/>
            </w:pPr>
            <w:r>
              <w:t>GetContainerByUU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ontainer by UUI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Prepare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Update current instance index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CdfDataDictionary</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df data dictionary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w:t>
            </w:r>
          </w:p>
        </w:tc>
        <w:tc>
          <w:tcPr>
            <w:tcW w:w="3739" w:type="dxa"/>
            <w:shd w:val="clear" w:color="auto" w:fill="auto"/>
            <w:vAlign w:val="center"/>
          </w:tcPr>
          <w:p w:rsidR="0045447A" w:rsidRDefault="0045447A" w:rsidP="002131CA">
            <w:pPr>
              <w:spacing w:after="100" w:afterAutospacing="1"/>
            </w:pPr>
            <w:r>
              <w:t>getContainerByShort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ontainer by short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7)</w:t>
            </w:r>
          </w:p>
        </w:tc>
        <w:tc>
          <w:tcPr>
            <w:tcW w:w="3739" w:type="dxa"/>
            <w:shd w:val="clear" w:color="auto" w:fill="auto"/>
            <w:vAlign w:val="center"/>
          </w:tcPr>
          <w:p w:rsidR="0045447A" w:rsidRDefault="0045447A" w:rsidP="002131CA">
            <w:pPr>
              <w:spacing w:after="100" w:afterAutospacing="1"/>
            </w:pPr>
            <w:r>
              <w:t>addInstanceIfNeeded</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Add instance if need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8)</w:t>
            </w:r>
          </w:p>
        </w:tc>
        <w:tc>
          <w:tcPr>
            <w:tcW w:w="3739" w:type="dxa"/>
            <w:shd w:val="clear" w:color="auto" w:fill="auto"/>
            <w:vAlign w:val="center"/>
          </w:tcPr>
          <w:p w:rsidR="0045447A" w:rsidRDefault="0045447A" w:rsidP="002131CA">
            <w:pPr>
              <w:spacing w:after="100" w:afterAutospacing="1"/>
            </w:pPr>
            <w:r>
              <w:t>isCurrentInstanceAvailabl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hecking instance is current </w:t>
            </w:r>
            <w:r>
              <w:lastRenderedPageBreak/>
              <w:t xml:space="preserve">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9)</w:t>
            </w:r>
          </w:p>
        </w:tc>
        <w:tc>
          <w:tcPr>
            <w:tcW w:w="3739" w:type="dxa"/>
            <w:shd w:val="clear" w:color="auto" w:fill="auto"/>
            <w:vAlign w:val="center"/>
          </w:tcPr>
          <w:p w:rsidR="0045447A" w:rsidRDefault="0045447A" w:rsidP="002131CA">
            <w:pPr>
              <w:spacing w:after="100" w:afterAutospacing="1"/>
            </w:pPr>
            <w:r>
              <w:t>getCurrentInstanceKey</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urrent instance key </w:t>
            </w:r>
          </w:p>
        </w:tc>
      </w:tr>
    </w:tbl>
    <w:p w:rsidR="0045447A" w:rsidRDefault="0045447A" w:rsidP="0045447A">
      <w:pPr>
        <w:pStyle w:val="Heading3"/>
        <w:tabs>
          <w:tab w:val="clear" w:pos="576"/>
        </w:tabs>
        <w:spacing w:before="480" w:after="300"/>
      </w:pPr>
      <w:bookmarkStart w:id="192" w:name="_Toc8057083"/>
      <w:r>
        <w:t>Fields</w:t>
      </w:r>
      <w:bookmarkEnd w:id="192"/>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3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CdfDataDictionary</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dataContext</w:t>
      </w:r>
    </w:p>
    <w:p w:rsidR="0045447A" w:rsidRDefault="0045447A" w:rsidP="0045447A">
      <w:pPr>
        <w:pStyle w:val="DesignID"/>
      </w:pPr>
      <w:r>
        <w:t>GENERIC_GDD_CLS_03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ataContex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Dictionary&lt; string, Contain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A 2-levels dictionary current context which store multiple instances data Instance short name 1 ------</w:t>
            </w:r>
          </w:p>
        </w:tc>
      </w:tr>
    </w:tbl>
    <w:p w:rsidR="0045447A" w:rsidRDefault="0045447A" w:rsidP="0045447A"/>
    <w:p w:rsidR="0045447A" w:rsidRDefault="0045447A" w:rsidP="0045447A">
      <w:pPr>
        <w:pStyle w:val="Heading4"/>
        <w:tabs>
          <w:tab w:val="clear" w:pos="576"/>
        </w:tabs>
        <w:spacing w:before="480" w:after="300"/>
      </w:pPr>
      <w:r>
        <w:t>currentInstanceIndex</w:t>
      </w:r>
    </w:p>
    <w:p w:rsidR="0045447A" w:rsidRDefault="0045447A" w:rsidP="0045447A">
      <w:pPr>
        <w:pStyle w:val="DesignID"/>
      </w:pPr>
      <w:r>
        <w:t>GENERIC_GDD_CLS_03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urrentInstanceInde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moduleInstances</w:t>
      </w:r>
    </w:p>
    <w:p w:rsidR="0045447A" w:rsidRDefault="0045447A" w:rsidP="0045447A">
      <w:pPr>
        <w:pStyle w:val="DesignID"/>
      </w:pPr>
      <w:r>
        <w:t>GENERIC_GDD_CLS_039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Instanc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List&lt; string &gt;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Mapping between 1 moduleName ------</w:t>
            </w:r>
          </w:p>
        </w:tc>
      </w:tr>
    </w:tbl>
    <w:p w:rsidR="0045447A" w:rsidRDefault="0045447A" w:rsidP="0045447A"/>
    <w:p w:rsidR="0045447A" w:rsidRDefault="0045447A" w:rsidP="0045447A">
      <w:pPr>
        <w:pStyle w:val="Heading4"/>
        <w:tabs>
          <w:tab w:val="clear" w:pos="576"/>
        </w:tabs>
        <w:spacing w:before="480" w:after="300"/>
      </w:pPr>
      <w:r>
        <w:t>configurations</w:t>
      </w:r>
    </w:p>
    <w:p w:rsidR="0045447A" w:rsidRDefault="0045447A" w:rsidP="0045447A">
      <w:pPr>
        <w:pStyle w:val="DesignID"/>
      </w:pPr>
      <w:r>
        <w:t>GENERIC_GDD_CLS_039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onfiguration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Description</w:t>
            </w:r>
          </w:p>
        </w:tc>
        <w:tc>
          <w:tcPr>
            <w:tcW w:w="5816" w:type="dxa"/>
            <w:shd w:val="clear" w:color="auto" w:fill="auto"/>
          </w:tcPr>
          <w:p w:rsidR="0045447A" w:rsidRDefault="0045447A" w:rsidP="00760728">
            <w:r>
              <w:t xml:space="preserve">This field store Configurations </w:t>
            </w:r>
          </w:p>
        </w:tc>
      </w:tr>
    </w:tbl>
    <w:p w:rsidR="0045447A" w:rsidRDefault="0045447A" w:rsidP="0045447A"/>
    <w:p w:rsidR="0045447A" w:rsidRDefault="0045447A" w:rsidP="0045447A">
      <w:pPr>
        <w:pStyle w:val="Heading4"/>
        <w:tabs>
          <w:tab w:val="clear" w:pos="576"/>
        </w:tabs>
        <w:spacing w:before="480" w:after="300"/>
      </w:pPr>
      <w:r>
        <w:t>cdfFiles</w:t>
      </w:r>
    </w:p>
    <w:p w:rsidR="0045447A" w:rsidRDefault="0045447A" w:rsidP="0045447A">
      <w:pPr>
        <w:pStyle w:val="DesignID"/>
      </w:pPr>
      <w:r>
        <w:t>GENERIC_GDD_CLS_039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dfFil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CDF files </w:t>
            </w:r>
          </w:p>
        </w:tc>
      </w:tr>
    </w:tbl>
    <w:p w:rsidR="0045447A" w:rsidRDefault="0045447A" w:rsidP="0045447A"/>
    <w:p w:rsidR="0045447A" w:rsidRDefault="0045447A" w:rsidP="0045447A">
      <w:pPr>
        <w:pStyle w:val="Heading4"/>
        <w:tabs>
          <w:tab w:val="clear" w:pos="576"/>
        </w:tabs>
        <w:spacing w:before="480" w:after="300"/>
      </w:pPr>
      <w:r>
        <w:t>bswConfigs</w:t>
      </w:r>
    </w:p>
    <w:p w:rsidR="0045447A" w:rsidRDefault="0045447A" w:rsidP="0045447A">
      <w:pPr>
        <w:pStyle w:val="DesignID"/>
      </w:pPr>
      <w:r>
        <w:t>GENERIC_GDD_CLS_039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swConfig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Dictionary&lt; string, BswConfi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Basic software configuration </w:t>
            </w:r>
          </w:p>
        </w:tc>
      </w:tr>
    </w:tbl>
    <w:p w:rsidR="0045447A" w:rsidRDefault="0045447A" w:rsidP="0045447A"/>
    <w:p w:rsidR="0045447A" w:rsidRDefault="0045447A" w:rsidP="0045447A">
      <w:pPr>
        <w:pStyle w:val="Heading3"/>
        <w:tabs>
          <w:tab w:val="clear" w:pos="576"/>
        </w:tabs>
        <w:spacing w:before="480" w:after="300"/>
      </w:pPr>
      <w:bookmarkStart w:id="193" w:name="_Toc8057084"/>
      <w:r>
        <w:t>Methods</w:t>
      </w:r>
      <w:bookmarkEnd w:id="193"/>
    </w:p>
    <w:p w:rsidR="0045447A" w:rsidRDefault="0045447A" w:rsidP="0045447A">
      <w:pPr>
        <w:pStyle w:val="Heading4"/>
        <w:tabs>
          <w:tab w:val="clear" w:pos="576"/>
        </w:tabs>
        <w:spacing w:before="480" w:after="300"/>
      </w:pPr>
      <w:r>
        <w:t>GetAllInstanceConfigurations</w:t>
      </w:r>
    </w:p>
    <w:p w:rsidR="0045447A" w:rsidRDefault="0045447A" w:rsidP="0045447A">
      <w:pPr>
        <w:pStyle w:val="DesignID"/>
      </w:pPr>
      <w:r>
        <w:t>GENERIC_GDD_CLS_039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llInstanceConfiguration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figuration&gt; </w:t>
            </w:r>
          </w:p>
        </w:tc>
        <w:tc>
          <w:tcPr>
            <w:tcW w:w="4154" w:type="dxa"/>
            <w:gridSpan w:val="2"/>
            <w:shd w:val="clear" w:color="auto" w:fill="auto"/>
          </w:tcPr>
          <w:p w:rsidR="0045447A" w:rsidRDefault="0045447A" w:rsidP="00760728">
            <w:r>
              <w:t>The list of module configura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list Configuration</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figuration by module name With each instance, get all configuration based on module name</w:t>
            </w:r>
          </w:p>
          <w:p w:rsidR="0045447A" w:rsidRDefault="0045447A" w:rsidP="00760728">
            <w:pPr>
              <w:pStyle w:val="SourceCode"/>
            </w:pPr>
            <w:r>
              <w:t>Algorithm:</w:t>
            </w:r>
            <w:r>
              <w:br/>
              <w:t>LET result = list Configuration empty</w:t>
            </w:r>
            <w:r>
              <w:br/>
              <w:t xml:space="preserve"> IF moduleInstances contains moduleName AND value of moduleInstances with key moduleName isn't null THEN</w:t>
            </w:r>
            <w:r>
              <w:br/>
              <w:t xml:space="preserve">     FOREACH each IN value of moduleInstances with key moduleName is a list string</w:t>
            </w:r>
            <w:r>
              <w:br/>
              <w:t xml:space="preserve">         LET result add value of configurations with Key is each</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AllInstanceContainers</w:t>
      </w:r>
    </w:p>
    <w:p w:rsidR="0045447A" w:rsidRDefault="0045447A" w:rsidP="0045447A">
      <w:pPr>
        <w:pStyle w:val="DesignID"/>
      </w:pPr>
      <w:r>
        <w:t>GENERIC_GDD_CLS_039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llInstanceContainers</w:t>
            </w:r>
          </w:p>
        </w:tc>
      </w:tr>
      <w:tr w:rsidR="002131CA" w:rsidTr="002131CA">
        <w:tc>
          <w:tcPr>
            <w:tcW w:w="2077" w:type="dxa"/>
            <w:vMerge w:val="restart"/>
            <w:shd w:val="clear" w:color="auto" w:fill="D0CECE"/>
          </w:tcPr>
          <w:p w:rsidR="0045447A" w:rsidRPr="002131CA" w:rsidRDefault="0045447A" w:rsidP="00760728">
            <w:pPr>
              <w:rPr>
                <w:b/>
              </w:rPr>
            </w:pPr>
            <w:r w:rsidRPr="002131CA">
              <w:rPr>
                <w:b/>
              </w:rPr>
              <w:lastRenderedPageBreak/>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Dictionary&lt;string, IList&lt;Container&gt;&gt; </w:t>
            </w:r>
          </w:p>
        </w:tc>
        <w:tc>
          <w:tcPr>
            <w:tcW w:w="4154" w:type="dxa"/>
            <w:gridSpan w:val="2"/>
            <w:shd w:val="clear" w:color="auto" w:fill="auto"/>
          </w:tcPr>
          <w:p w:rsidR="0045447A" w:rsidRDefault="0045447A" w:rsidP="00760728">
            <w:r>
              <w:t>The collection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Dictionary</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ontainers of a module Get all instance based on module name Get all container in each instance</w:t>
            </w:r>
          </w:p>
          <w:p w:rsidR="0045447A" w:rsidRDefault="0045447A" w:rsidP="00760728">
            <w:pPr>
              <w:pStyle w:val="SourceCode"/>
            </w:pPr>
            <w:r>
              <w:t>Algorithm:</w:t>
            </w:r>
            <w:r>
              <w:br/>
              <w:t>LET result = Dictionary empty</w:t>
            </w:r>
            <w:r>
              <w:br/>
              <w:t xml:space="preserve"> IF moduleInstances contains moduleName AND value of moduleInstances with key moduleName isn't null THEN</w:t>
            </w:r>
            <w:r>
              <w:br/>
              <w:t xml:space="preserve">     FOREACH key IN value of moduleInstances with key moduleName is a list string</w:t>
            </w:r>
            <w:r>
              <w:br/>
              <w:t xml:space="preserve">         IF containerList isn't null THEN</w:t>
            </w:r>
            <w:r>
              <w:br/>
              <w:t xml:space="preserve">             LET containerList = value of dataContext with key</w:t>
            </w:r>
            <w:r>
              <w:br/>
              <w:t xml:space="preserve">             FOREACH container IN containerList</w:t>
            </w:r>
            <w:r>
              <w:br/>
              <w:t xml:space="preserve">                 LET add container and childs of container into eachInstance</w:t>
            </w:r>
            <w:r>
              <w:br/>
              <w:t xml:space="preserve">         LET result add data with Key is key, Value is eachInstance</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BswConfiguration</w:t>
      </w:r>
    </w:p>
    <w:p w:rsidR="0045447A" w:rsidRDefault="0045447A" w:rsidP="0045447A">
      <w:pPr>
        <w:pStyle w:val="DesignID"/>
      </w:pPr>
      <w:r>
        <w:t>GENERIC_GDD_CLS_039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Bsw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swConfig </w:t>
            </w:r>
          </w:p>
        </w:tc>
        <w:tc>
          <w:tcPr>
            <w:tcW w:w="4154" w:type="dxa"/>
            <w:gridSpan w:val="2"/>
            <w:shd w:val="clear" w:color="auto" w:fill="auto"/>
          </w:tcPr>
          <w:p w:rsidR="0045447A" w:rsidRDefault="0045447A" w:rsidP="00760728">
            <w:r>
              <w:t>Basic software configuration inf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the first bsw configuration if module name does not input</w:t>
            </w:r>
          </w:p>
          <w:p w:rsidR="0045447A" w:rsidRDefault="0045447A" w:rsidP="00760728">
            <w:pPr>
              <w:pStyle w:val="SourceCode"/>
            </w:pPr>
            <w:r>
              <w:t>Algorithm:</w:t>
            </w:r>
            <w:r>
              <w:br/>
              <w:t>IF module is null or empty THEN</w:t>
            </w:r>
            <w:r>
              <w:br/>
              <w:t xml:space="preserve">     IF have any config in bswConfigs THEN</w:t>
            </w:r>
            <w:r>
              <w:br/>
              <w:t xml:space="preserve">         RETURN first config</w:t>
            </w:r>
            <w:r>
              <w:br/>
              <w:t xml:space="preserve"> Else</w:t>
            </w:r>
            <w:r>
              <w:br/>
              <w:t xml:space="preserve">     IF found moduleName in bswConfigs THEN</w:t>
            </w:r>
            <w:r>
              <w:br/>
              <w:t xml:space="preserve">         RETURN first found</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BswConfigurations</w:t>
      </w:r>
    </w:p>
    <w:p w:rsidR="0045447A" w:rsidRDefault="0045447A" w:rsidP="0045447A">
      <w:pPr>
        <w:pStyle w:val="DesignID"/>
      </w:pPr>
      <w:r>
        <w:t>GENERIC_GDD_CLS_039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BswConfiguration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swConfig </w:t>
            </w:r>
          </w:p>
        </w:tc>
        <w:tc>
          <w:tcPr>
            <w:tcW w:w="4154" w:type="dxa"/>
            <w:gridSpan w:val="2"/>
            <w:shd w:val="clear" w:color="auto" w:fill="auto"/>
          </w:tcPr>
          <w:p w:rsidR="0045447A" w:rsidRDefault="0045447A" w:rsidP="00760728">
            <w:r>
              <w:t>List of basic software configuration inf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bsw configurations</w:t>
            </w:r>
          </w:p>
          <w:p w:rsidR="0045447A" w:rsidRDefault="0045447A" w:rsidP="00760728">
            <w:pPr>
              <w:pStyle w:val="SourceCode"/>
            </w:pPr>
            <w:r>
              <w:lastRenderedPageBreak/>
              <w:t>Algorithm:</w:t>
            </w:r>
            <w:r>
              <w:br/>
              <w:t>RETURN all bsw configurations of bswConfigs</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CdfFile</w:t>
      </w:r>
    </w:p>
    <w:p w:rsidR="0045447A" w:rsidRDefault="0045447A" w:rsidP="0045447A">
      <w:pPr>
        <w:pStyle w:val="DesignID"/>
      </w:pPr>
      <w:r>
        <w:t>GENERIC_GDD_CLS_039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dfFil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hortName</w:t>
            </w:r>
          </w:p>
        </w:tc>
        <w:tc>
          <w:tcPr>
            <w:tcW w:w="4154" w:type="dxa"/>
            <w:gridSpan w:val="2"/>
            <w:shd w:val="clear" w:color="auto" w:fill="auto"/>
          </w:tcPr>
          <w:p w:rsidR="0045447A" w:rsidRDefault="0045447A" w:rsidP="00760728">
            <w:r>
              <w:t>Shor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Cdf fil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DF file</w:t>
            </w:r>
          </w:p>
          <w:p w:rsidR="0045447A" w:rsidRDefault="0045447A" w:rsidP="00760728">
            <w:pPr>
              <w:pStyle w:val="SourceCode"/>
            </w:pPr>
            <w:r>
              <w:t>Algorithm:</w:t>
            </w:r>
            <w:r>
              <w:br/>
              <w:t>IF shortName is NOT null or empty THEN</w:t>
            </w:r>
            <w:r>
              <w:br/>
              <w:t xml:space="preserve">     IF found short name exists  in cdfFiles THEN</w:t>
            </w:r>
            <w:r>
              <w:br/>
              <w:t xml:space="preserve">         RETURN first found</w:t>
            </w:r>
            <w:r>
              <w:br/>
              <w:t xml:space="preserve"> RETURN empt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ByUUID</w:t>
      </w:r>
    </w:p>
    <w:p w:rsidR="0045447A" w:rsidRDefault="0045447A" w:rsidP="0045447A">
      <w:pPr>
        <w:pStyle w:val="DesignID"/>
      </w:pPr>
      <w:r>
        <w:t>GENERIC_GDD_CLS_039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ByUUID</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Shor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uuid</w:t>
            </w:r>
          </w:p>
        </w:tc>
        <w:tc>
          <w:tcPr>
            <w:tcW w:w="4154" w:type="dxa"/>
            <w:gridSpan w:val="2"/>
            <w:shd w:val="clear" w:color="auto" w:fill="auto"/>
          </w:tcPr>
          <w:p w:rsidR="0045447A" w:rsidRDefault="0045447A" w:rsidP="00760728">
            <w:r>
              <w:t>Uui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tainer </w:t>
            </w:r>
          </w:p>
        </w:tc>
        <w:tc>
          <w:tcPr>
            <w:tcW w:w="4154" w:type="dxa"/>
            <w:gridSpan w:val="2"/>
            <w:shd w:val="clear" w:color="auto" w:fill="auto"/>
          </w:tcPr>
          <w:p w:rsidR="0045447A" w:rsidRDefault="0045447A" w:rsidP="00760728">
            <w:r>
              <w:t>The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tainer by UUID</w:t>
            </w:r>
          </w:p>
          <w:p w:rsidR="0045447A" w:rsidRDefault="0045447A" w:rsidP="00760728">
            <w:pPr>
              <w:pStyle w:val="SourceCode"/>
            </w:pPr>
            <w:r>
              <w:t>Algorithm:</w:t>
            </w:r>
            <w:r>
              <w:br/>
              <w:t>IF any of containers under moduleName has Uuid that equal to uuid THEN</w:t>
            </w:r>
            <w:r>
              <w:br/>
              <w:t xml:space="preserve">     RETURN first found container</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urrentInstanceConfiguration</w:t>
      </w:r>
    </w:p>
    <w:p w:rsidR="0045447A" w:rsidRDefault="0045447A" w:rsidP="0045447A">
      <w:pPr>
        <w:pStyle w:val="DesignID"/>
      </w:pPr>
      <w:r>
        <w:t>GENERIC_GDD_CLS_039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urrentInstance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figuration </w:t>
            </w:r>
          </w:p>
        </w:tc>
        <w:tc>
          <w:tcPr>
            <w:tcW w:w="4154" w:type="dxa"/>
            <w:gridSpan w:val="2"/>
            <w:shd w:val="clear" w:color="auto" w:fill="auto"/>
          </w:tcPr>
          <w:p w:rsidR="0045447A" w:rsidRDefault="0045447A" w:rsidP="00760728">
            <w:r>
              <w:t>The module 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Description</w:t>
            </w:r>
          </w:p>
        </w:tc>
        <w:tc>
          <w:tcPr>
            <w:tcW w:w="6231" w:type="dxa"/>
            <w:gridSpan w:val="3"/>
            <w:shd w:val="clear" w:color="auto" w:fill="auto"/>
          </w:tcPr>
          <w:p w:rsidR="0045447A" w:rsidRDefault="0045447A" w:rsidP="00760728">
            <w:pPr>
              <w:pStyle w:val="SourceCode"/>
            </w:pPr>
            <w:r>
              <w:t>Get configuration by module name</w:t>
            </w:r>
          </w:p>
          <w:p w:rsidR="0045447A" w:rsidRDefault="0045447A" w:rsidP="00760728">
            <w:pPr>
              <w:pStyle w:val="SourceCode"/>
            </w:pPr>
            <w:r>
              <w:t>Algorithm:</w:t>
            </w:r>
            <w:r>
              <w:br/>
              <w:t>IF found moduleName (or "{moduleName}d*$") in configurations THEN</w:t>
            </w:r>
            <w:r>
              <w:br/>
              <w:t xml:space="preserve">     RETURN first found</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urrentInstanceContainers</w:t>
      </w:r>
    </w:p>
    <w:p w:rsidR="0045447A" w:rsidRDefault="0045447A" w:rsidP="0045447A">
      <w:pPr>
        <w:pStyle w:val="DesignID"/>
      </w:pPr>
      <w:r>
        <w:t>GENERIC_GDD_CLS_039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urrentInstanceContainer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The list of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list Container</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ontainers of a module</w:t>
            </w:r>
          </w:p>
          <w:p w:rsidR="0045447A" w:rsidRDefault="0045447A" w:rsidP="00760728">
            <w:pPr>
              <w:pStyle w:val="SourceCode"/>
            </w:pPr>
            <w:r>
              <w:t>Algorithm:</w:t>
            </w:r>
            <w:r>
              <w:br/>
              <w:t>IF moduleName is NOT null or empty THEN</w:t>
            </w:r>
            <w:r>
              <w:br/>
              <w:t xml:space="preserve">     LET containerList = get all containers that are right under moduleName (or "{moduleName}d*$")</w:t>
            </w:r>
            <w:r>
              <w:br/>
              <w:t xml:space="preserve">         to add to a containers collection "result"</w:t>
            </w:r>
            <w:r>
              <w:br/>
              <w:t xml:space="preserve">     FOREACH container IN containerList</w:t>
            </w:r>
            <w:r>
              <w:br/>
              <w:t xml:space="preserve">         LET get all of its children containers to add to "result"</w:t>
            </w:r>
            <w:r>
              <w:br/>
              <w:t xml:space="preserve">     Return "result"</w:t>
            </w:r>
            <w:r>
              <w:br/>
              <w:t xml:space="preserve"> Else</w:t>
            </w:r>
            <w:r>
              <w:br/>
              <w:t xml:space="preserve">     FOREACH module name IN dataContext</w:t>
            </w:r>
            <w:r>
              <w:br/>
              <w:t xml:space="preserve">         LET containerList = Get all containers that are right under moduleName (or "{moduleName}d*$")</w:t>
            </w:r>
            <w:r>
              <w:br/>
              <w:t xml:space="preserve">             to add to a containers collection "result"</w:t>
            </w:r>
            <w:r>
              <w:br/>
              <w:t xml:space="preserve">         FOREACH container IN containerList</w:t>
            </w:r>
            <w:r>
              <w:br/>
              <w:t xml:space="preserve">             LET get all of its children containers to add to "result"</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Modules</w:t>
      </w:r>
    </w:p>
    <w:p w:rsidR="0045447A" w:rsidRDefault="0045447A" w:rsidP="0045447A">
      <w:pPr>
        <w:pStyle w:val="DesignID"/>
      </w:pPr>
      <w:r>
        <w:t>GENERIC_GDD_CLS_039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Module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string&gt; </w:t>
            </w:r>
          </w:p>
        </w:tc>
        <w:tc>
          <w:tcPr>
            <w:tcW w:w="4154" w:type="dxa"/>
            <w:gridSpan w:val="2"/>
            <w:shd w:val="clear" w:color="auto" w:fill="auto"/>
          </w:tcPr>
          <w:p w:rsidR="0045447A" w:rsidRDefault="0045447A" w:rsidP="00760728">
            <w:r>
              <w:t>List of 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modules' name from dataContext</w:t>
            </w:r>
          </w:p>
          <w:p w:rsidR="0045447A" w:rsidRDefault="0045447A" w:rsidP="00760728">
            <w:pPr>
              <w:pStyle w:val="SourceCode"/>
            </w:pPr>
            <w:r>
              <w:t>Algorithm:</w:t>
            </w:r>
            <w:r>
              <w:br/>
              <w:t>RETURN list key of moduleInstance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PrepareInstance</w:t>
      </w:r>
    </w:p>
    <w:p w:rsidR="0045447A" w:rsidRDefault="0045447A" w:rsidP="0045447A">
      <w:pPr>
        <w:pStyle w:val="DesignID"/>
      </w:pPr>
      <w:r>
        <w:t>GENERIC_GDD_CLS_039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repareInstanc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stanceIndex</w:t>
            </w:r>
          </w:p>
        </w:tc>
        <w:tc>
          <w:tcPr>
            <w:tcW w:w="4154" w:type="dxa"/>
            <w:gridSpan w:val="2"/>
            <w:shd w:val="clear" w:color="auto" w:fill="auto"/>
          </w:tcPr>
          <w:p w:rsidR="0045447A" w:rsidRDefault="0045447A" w:rsidP="00760728">
            <w:r>
              <w:t xml:space="preserve">Instance Index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Update current instance index</w:t>
            </w:r>
          </w:p>
          <w:p w:rsidR="0045447A" w:rsidRDefault="0045447A" w:rsidP="00760728">
            <w:pPr>
              <w:pStyle w:val="SourceCode"/>
            </w:pPr>
            <w:r>
              <w:t>Algorithm:</w:t>
            </w:r>
            <w:r>
              <w:br/>
              <w:t>LET currentInstanceIndex = instanceIndex</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aveBswConfiguration</w:t>
      </w:r>
    </w:p>
    <w:p w:rsidR="0045447A" w:rsidRDefault="0045447A" w:rsidP="0045447A">
      <w:pPr>
        <w:pStyle w:val="DesignID"/>
      </w:pPr>
      <w:r>
        <w:t>GENERIC_GDD_CLS_039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aveBsw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fig</w:t>
            </w:r>
          </w:p>
        </w:tc>
        <w:tc>
          <w:tcPr>
            <w:tcW w:w="4154" w:type="dxa"/>
            <w:gridSpan w:val="2"/>
            <w:shd w:val="clear" w:color="auto" w:fill="auto"/>
          </w:tcPr>
          <w:p w:rsidR="0045447A" w:rsidRDefault="0045447A" w:rsidP="00760728">
            <w:r>
              <w:t>The module 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ave bsw configuration</w:t>
            </w:r>
          </w:p>
          <w:p w:rsidR="0045447A" w:rsidRDefault="0045447A" w:rsidP="00760728">
            <w:pPr>
              <w:pStyle w:val="SourceCode"/>
            </w:pPr>
            <w:r>
              <w:t>Algorithm:</w:t>
            </w:r>
            <w:r>
              <w:br/>
              <w:t>IF moduleName is NOT null or empty and config is NOT null THEN</w:t>
            </w:r>
            <w:r>
              <w:br/>
              <w:t xml:space="preserve">     LET bswConfigs = Add config with key is module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aveCdfFiles</w:t>
      </w:r>
    </w:p>
    <w:p w:rsidR="0045447A" w:rsidRDefault="0045447A" w:rsidP="0045447A">
      <w:pPr>
        <w:pStyle w:val="DesignID"/>
      </w:pPr>
      <w:r>
        <w:t>GENERIC_GDD_CLS_039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aveCdfFil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hortName</w:t>
            </w:r>
          </w:p>
        </w:tc>
        <w:tc>
          <w:tcPr>
            <w:tcW w:w="4154" w:type="dxa"/>
            <w:gridSpan w:val="2"/>
            <w:shd w:val="clear" w:color="auto" w:fill="auto"/>
          </w:tcPr>
          <w:p w:rsidR="0045447A" w:rsidRDefault="0045447A" w:rsidP="00760728">
            <w:r>
              <w:t>Shor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fileName</w:t>
            </w:r>
          </w:p>
        </w:tc>
        <w:tc>
          <w:tcPr>
            <w:tcW w:w="4154" w:type="dxa"/>
            <w:gridSpan w:val="2"/>
            <w:shd w:val="clear" w:color="auto" w:fill="auto"/>
          </w:tcPr>
          <w:p w:rsidR="0045447A" w:rsidRDefault="0045447A" w:rsidP="00760728">
            <w:r>
              <w:t>Fi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ave CDF files</w:t>
            </w:r>
          </w:p>
          <w:p w:rsidR="0045447A" w:rsidRDefault="0045447A" w:rsidP="00760728">
            <w:pPr>
              <w:pStyle w:val="SourceCode"/>
            </w:pPr>
            <w:r>
              <w:t>Algorithm:</w:t>
            </w:r>
            <w:r>
              <w:br/>
              <w:t>IF both moduleName, shortName and fileName are NOT null or empty THEN</w:t>
            </w:r>
            <w:r>
              <w:br/>
              <w:t xml:space="preserve">     LET cdfFiles = Add fileName with key is moduleName</w:t>
            </w:r>
            <w:r>
              <w:br/>
              <w:t xml:space="preserve">     LET cdfFiles = Add fileName with key is shortName in case </w:t>
            </w:r>
            <w:r>
              <w:lastRenderedPageBreak/>
              <w:t>multi-instance modul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SaveConfiguration</w:t>
      </w:r>
    </w:p>
    <w:p w:rsidR="0045447A" w:rsidRDefault="0045447A" w:rsidP="0045447A">
      <w:pPr>
        <w:pStyle w:val="DesignID"/>
      </w:pPr>
      <w:r>
        <w:t>GENERIC_GDD_CLS_039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ave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key</w:t>
            </w:r>
          </w:p>
        </w:tc>
        <w:tc>
          <w:tcPr>
            <w:tcW w:w="4154" w:type="dxa"/>
            <w:gridSpan w:val="2"/>
            <w:shd w:val="clear" w:color="auto" w:fill="auto"/>
          </w:tcPr>
          <w:p w:rsidR="0045447A" w:rsidRDefault="0045447A" w:rsidP="00760728">
            <w:r>
              <w:t>Key</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fig</w:t>
            </w:r>
          </w:p>
        </w:tc>
        <w:tc>
          <w:tcPr>
            <w:tcW w:w="4154" w:type="dxa"/>
            <w:gridSpan w:val="2"/>
            <w:shd w:val="clear" w:color="auto" w:fill="auto"/>
          </w:tcPr>
          <w:p w:rsidR="0045447A" w:rsidRDefault="0045447A" w:rsidP="00760728">
            <w:r>
              <w:t>The module 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ave configuration</w:t>
            </w:r>
          </w:p>
          <w:p w:rsidR="0045447A" w:rsidRDefault="0045447A" w:rsidP="00760728">
            <w:pPr>
              <w:pStyle w:val="SourceCode"/>
            </w:pPr>
            <w:r>
              <w:t>Algorithm:</w:t>
            </w:r>
            <w:r>
              <w:br/>
              <w:t>If moduleName is NOT null or empty and config is NOT null THEN</w:t>
            </w:r>
            <w:r>
              <w:br/>
              <w:t xml:space="preserve">     LET configurations = Save config with key module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aveContainer</w:t>
      </w:r>
    </w:p>
    <w:p w:rsidR="0045447A" w:rsidRDefault="0045447A" w:rsidP="0045447A">
      <w:pPr>
        <w:pStyle w:val="DesignID"/>
      </w:pPr>
      <w:r>
        <w:t>GENERIC_GDD_CLS_039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aveContain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key</w:t>
            </w:r>
          </w:p>
        </w:tc>
        <w:tc>
          <w:tcPr>
            <w:tcW w:w="4154" w:type="dxa"/>
            <w:gridSpan w:val="2"/>
            <w:shd w:val="clear" w:color="auto" w:fill="auto"/>
          </w:tcPr>
          <w:p w:rsidR="0045447A" w:rsidRDefault="0045447A" w:rsidP="00760728">
            <w:r>
              <w:t xml:space="preserve">Contain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tainer</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dd a container of a module 2-levels dictionary dataContext Instance short name 1 ------</w:t>
            </w:r>
          </w:p>
          <w:p w:rsidR="0045447A" w:rsidRDefault="0045447A" w:rsidP="00760728">
            <w:pPr>
              <w:pStyle w:val="SourceCode"/>
            </w:pPr>
            <w:r>
              <w:t>Algorithm:</w:t>
            </w:r>
            <w:r>
              <w:br/>
              <w:t>IF moduleName, key and container isn't null or empty THEN</w:t>
            </w:r>
            <w:r>
              <w:br/>
              <w:t xml:space="preserve">     IF dataContext contains key THEN</w:t>
            </w:r>
            <w:r>
              <w:br/>
              <w:t xml:space="preserve">         IF value of dataContext with key whose isn't contains sort name of container THEN</w:t>
            </w:r>
            <w:r>
              <w:br/>
              <w:t xml:space="preserve">             LET store container into dataContext</w:t>
            </w:r>
            <w:r>
              <w:br/>
              <w:t xml:space="preserve">     ELSE</w:t>
            </w:r>
            <w:r>
              <w:br/>
              <w:t xml:space="preserve">         LET store container into dataContext</w:t>
            </w:r>
            <w:r>
              <w:br/>
              <w:t xml:space="preserve">     CALL addInstanceIfNeeded WITH moduleName, ke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CdfDataDictionary</w:t>
      </w:r>
    </w:p>
    <w:p w:rsidR="0045447A" w:rsidRDefault="0045447A" w:rsidP="0045447A">
      <w:pPr>
        <w:pStyle w:val="DesignID"/>
      </w:pPr>
      <w:r>
        <w:t>GENERIC_GDD_CLS_039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CdfDataDictionary</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Cdf data dictionary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addInstanceIfNeeded</w:t>
      </w:r>
    </w:p>
    <w:p w:rsidR="0045447A" w:rsidRDefault="0045447A" w:rsidP="0045447A">
      <w:pPr>
        <w:pStyle w:val="DesignID"/>
      </w:pPr>
      <w:r>
        <w:t>GENERIC_GDD_CLS_039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ddInstanceIfNeeded</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instanceShortname</w:t>
            </w:r>
          </w:p>
        </w:tc>
        <w:tc>
          <w:tcPr>
            <w:tcW w:w="4154" w:type="dxa"/>
            <w:gridSpan w:val="2"/>
            <w:shd w:val="clear" w:color="auto" w:fill="auto"/>
          </w:tcPr>
          <w:p w:rsidR="0045447A" w:rsidRDefault="0045447A" w:rsidP="00760728">
            <w:r>
              <w:t xml:space="preserve">Instance short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dd instance if needed</w:t>
            </w:r>
          </w:p>
          <w:p w:rsidR="0045447A" w:rsidRDefault="0045447A" w:rsidP="00760728">
            <w:pPr>
              <w:pStyle w:val="SourceCode"/>
            </w:pPr>
            <w:r>
              <w:t>Algorithm:</w:t>
            </w:r>
            <w:r>
              <w:br/>
              <w:t>IF moduleInstances contains moduleName THEN</w:t>
            </w:r>
            <w:r>
              <w:br/>
              <w:t xml:space="preserve">     IF shortNames contains instanceShortname</w:t>
            </w:r>
            <w:r>
              <w:br/>
              <w:t xml:space="preserve">         LET add instanceShortname into shortNames</w:t>
            </w:r>
            <w:r>
              <w:br/>
              <w:t xml:space="preserve"> ELSE</w:t>
            </w:r>
            <w:r>
              <w:br/>
              <w:t xml:space="preserve">     LET value of moduleInstances with Key is moduleName = instanceShort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ByShortName</w:t>
      </w:r>
    </w:p>
    <w:p w:rsidR="0045447A" w:rsidRDefault="0045447A" w:rsidP="0045447A">
      <w:pPr>
        <w:pStyle w:val="DesignID"/>
      </w:pPr>
      <w:r>
        <w:t>GENERIC_GDD_CLS_039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ByShort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hortName</w:t>
            </w:r>
          </w:p>
        </w:tc>
        <w:tc>
          <w:tcPr>
            <w:tcW w:w="4154" w:type="dxa"/>
            <w:gridSpan w:val="2"/>
            <w:shd w:val="clear" w:color="auto" w:fill="auto"/>
          </w:tcPr>
          <w:p w:rsidR="0045447A" w:rsidRDefault="0045447A" w:rsidP="00760728">
            <w:r>
              <w:t xml:space="preserve">Short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tainer </w:t>
            </w:r>
          </w:p>
        </w:tc>
        <w:tc>
          <w:tcPr>
            <w:tcW w:w="4154" w:type="dxa"/>
            <w:gridSpan w:val="2"/>
            <w:shd w:val="clear" w:color="auto" w:fill="auto"/>
          </w:tcPr>
          <w:p w:rsidR="0045447A" w:rsidRDefault="0045447A" w:rsidP="00760728">
            <w:r>
              <w:t>The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tainer by short name</w:t>
            </w:r>
          </w:p>
          <w:p w:rsidR="0045447A" w:rsidRDefault="0045447A" w:rsidP="00760728">
            <w:pPr>
              <w:pStyle w:val="SourceCode"/>
            </w:pPr>
            <w:r>
              <w:t>Algorithm:</w:t>
            </w:r>
            <w:r>
              <w:br/>
              <w:t>LET containerList = return value of CALL GetCurrentInstanceContainers WITH moduleName</w:t>
            </w:r>
            <w:r>
              <w:br/>
              <w:t xml:space="preserve"> RETURN first container in containerList WHERE it has short name is short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tCurrentInstanceKey</w:t>
      </w:r>
    </w:p>
    <w:p w:rsidR="0045447A" w:rsidRDefault="0045447A" w:rsidP="0045447A">
      <w:pPr>
        <w:pStyle w:val="DesignID"/>
      </w:pPr>
      <w:r>
        <w:t>GENERIC_GDD_CLS_039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urrentInstanceKey</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Instance key</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urrent instance key</w:t>
            </w:r>
          </w:p>
          <w:p w:rsidR="0045447A" w:rsidRDefault="0045447A" w:rsidP="00760728">
            <w:pPr>
              <w:pStyle w:val="SourceCode"/>
            </w:pPr>
            <w:r>
              <w:t>Algorithm:</w:t>
            </w:r>
            <w:r>
              <w:br/>
              <w:t>IF moduleInstances contains moduleName</w:t>
            </w:r>
            <w:r>
              <w:br/>
              <w:t xml:space="preserve">     IF keys isn't null THEN</w:t>
            </w:r>
            <w:r>
              <w:br/>
              <w:t xml:space="preserve">         IF size of keys is greater than currentInstanceIndex</w:t>
            </w:r>
            <w:r>
              <w:br/>
              <w:t xml:space="preserve">             LET result = value of keys with Key is currentInstanceIndex</w:t>
            </w:r>
            <w:r>
              <w:br/>
              <w:t xml:space="preserve">         ELSE</w:t>
            </w:r>
            <w:r>
              <w:br/>
              <w:t xml:space="preserve">             LET result = first elemant of keys</w:t>
            </w:r>
            <w:r>
              <w:br/>
              <w:t xml:space="preserve"> RETUR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CurrentInstanceAvailable</w:t>
      </w:r>
    </w:p>
    <w:p w:rsidR="0045447A" w:rsidRDefault="0045447A" w:rsidP="0045447A">
      <w:pPr>
        <w:pStyle w:val="DesignID"/>
      </w:pPr>
      <w:r>
        <w:t>GENERIC_GDD_CLS_039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CurrentInstanceAvailabl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ing instance is current instance</w:t>
            </w:r>
          </w:p>
          <w:p w:rsidR="0045447A" w:rsidRDefault="0045447A" w:rsidP="00760728">
            <w:pPr>
              <w:pStyle w:val="SourceCode"/>
            </w:pPr>
            <w:r>
              <w:t>Algorithm:</w:t>
            </w:r>
            <w:r>
              <w:br/>
              <w:t>IF currentInstanceIndex &gt;=0 THEN</w:t>
            </w:r>
            <w:r>
              <w:br/>
              <w:t xml:space="preserve">     RETURN 1</w:t>
            </w:r>
            <w:r>
              <w:br/>
              <w:t xml:space="preserve"> ELSE</w:t>
            </w:r>
            <w:r>
              <w:br/>
              <w:t xml:space="preserve">     RETURN 0</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194" w:name="_Toc8057085"/>
      <w:r>
        <w:t>Renesas::Generator::MCALConfGen::Data::CDFData::Items::BswConfig</w:t>
      </w:r>
      <w:bookmarkEnd w:id="19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swConfig.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to store basic software configuration information.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mplementUu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Uuid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ImplementSort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Sort Name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ProgrammingLanguag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Programming </w:t>
            </w:r>
            <w:r>
              <w:lastRenderedPageBreak/>
              <w:t xml:space="preserve">language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4)</w:t>
            </w:r>
          </w:p>
        </w:tc>
        <w:tc>
          <w:tcPr>
            <w:tcW w:w="3739" w:type="dxa"/>
            <w:shd w:val="clear" w:color="auto" w:fill="auto"/>
            <w:vAlign w:val="center"/>
          </w:tcPr>
          <w:p w:rsidR="0045447A" w:rsidRDefault="0045447A" w:rsidP="002131CA">
            <w:pPr>
              <w:spacing w:after="100" w:afterAutospacing="1"/>
            </w:pPr>
            <w:r>
              <w:t>Sw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software Version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Vendor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Vendor Id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ArReleaseVers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Autosar Release Version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Behavior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Behavior reference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VendorApiInfix</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Vendor api infix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DescriptionUu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Description uuid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DescriptionShort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Description short name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Module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Module id of basic software configur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VendorSpecificModuleDef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Describe information Vendor Specific Module DefRef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Pr>
        <w:pStyle w:val="Heading3"/>
        <w:tabs>
          <w:tab w:val="clear" w:pos="576"/>
        </w:tabs>
        <w:spacing w:before="480" w:after="300"/>
      </w:pPr>
      <w:bookmarkStart w:id="195" w:name="_Toc8057086"/>
      <w:r>
        <w:t>Fields</w:t>
      </w:r>
      <w:bookmarkEnd w:id="195"/>
    </w:p>
    <w:p w:rsidR="0045447A" w:rsidRDefault="0045447A" w:rsidP="0045447A">
      <w:pPr>
        <w:pStyle w:val="Heading4"/>
        <w:tabs>
          <w:tab w:val="clear" w:pos="576"/>
        </w:tabs>
        <w:spacing w:before="480" w:after="300"/>
      </w:pPr>
      <w:r>
        <w:t>ImplementUuid</w:t>
      </w:r>
    </w:p>
    <w:p w:rsidR="0045447A" w:rsidRDefault="0045447A" w:rsidP="0045447A">
      <w:pPr>
        <w:pStyle w:val="DesignID"/>
      </w:pPr>
      <w:r>
        <w:t>GENERIC_GDD_CLS_04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mplementUu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Uuid of basic software configuration </w:t>
            </w:r>
          </w:p>
        </w:tc>
      </w:tr>
    </w:tbl>
    <w:p w:rsidR="0045447A" w:rsidRDefault="0045447A" w:rsidP="0045447A"/>
    <w:p w:rsidR="0045447A" w:rsidRDefault="0045447A" w:rsidP="0045447A">
      <w:pPr>
        <w:pStyle w:val="Heading4"/>
        <w:tabs>
          <w:tab w:val="clear" w:pos="576"/>
        </w:tabs>
        <w:spacing w:before="480" w:after="300"/>
      </w:pPr>
      <w:r>
        <w:t>ImplementSortName</w:t>
      </w:r>
    </w:p>
    <w:p w:rsidR="0045447A" w:rsidRDefault="0045447A" w:rsidP="0045447A">
      <w:pPr>
        <w:pStyle w:val="DesignID"/>
      </w:pPr>
      <w:r>
        <w:t>GENERIC_GDD_CLS_04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mplementSort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Sort Name of basic software configuration </w:t>
            </w:r>
          </w:p>
        </w:tc>
      </w:tr>
    </w:tbl>
    <w:p w:rsidR="0045447A" w:rsidRDefault="0045447A" w:rsidP="0045447A"/>
    <w:p w:rsidR="0045447A" w:rsidRDefault="0045447A" w:rsidP="0045447A">
      <w:pPr>
        <w:pStyle w:val="Heading4"/>
        <w:tabs>
          <w:tab w:val="clear" w:pos="576"/>
        </w:tabs>
        <w:spacing w:before="480" w:after="300"/>
      </w:pPr>
      <w:r>
        <w:lastRenderedPageBreak/>
        <w:t>ProgrammingLanguage</w:t>
      </w:r>
    </w:p>
    <w:p w:rsidR="0045447A" w:rsidRDefault="0045447A" w:rsidP="0045447A">
      <w:pPr>
        <w:pStyle w:val="DesignID"/>
      </w:pPr>
      <w:r>
        <w:t>GENERIC_GDD_CLS_040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rogrammingLanguag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Programming language of basic software configuration </w:t>
            </w:r>
          </w:p>
        </w:tc>
      </w:tr>
    </w:tbl>
    <w:p w:rsidR="0045447A" w:rsidRDefault="0045447A" w:rsidP="0045447A"/>
    <w:p w:rsidR="0045447A" w:rsidRDefault="0045447A" w:rsidP="0045447A">
      <w:pPr>
        <w:pStyle w:val="Heading4"/>
        <w:tabs>
          <w:tab w:val="clear" w:pos="576"/>
        </w:tabs>
        <w:spacing w:before="480" w:after="300"/>
      </w:pPr>
      <w:r>
        <w:t>SwVersion</w:t>
      </w:r>
    </w:p>
    <w:p w:rsidR="0045447A" w:rsidRDefault="0045447A" w:rsidP="0045447A">
      <w:pPr>
        <w:pStyle w:val="DesignID"/>
      </w:pPr>
      <w:r>
        <w:t>GENERIC_GDD_CLS_040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w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software Version of basic software configuration </w:t>
            </w:r>
          </w:p>
        </w:tc>
      </w:tr>
    </w:tbl>
    <w:p w:rsidR="0045447A" w:rsidRDefault="0045447A" w:rsidP="0045447A"/>
    <w:p w:rsidR="0045447A" w:rsidRDefault="0045447A" w:rsidP="0045447A">
      <w:pPr>
        <w:pStyle w:val="Heading4"/>
        <w:tabs>
          <w:tab w:val="clear" w:pos="576"/>
        </w:tabs>
        <w:spacing w:before="480" w:after="300"/>
      </w:pPr>
      <w:r>
        <w:t>VendorId</w:t>
      </w:r>
    </w:p>
    <w:p w:rsidR="0045447A" w:rsidRDefault="0045447A" w:rsidP="0045447A">
      <w:pPr>
        <w:pStyle w:val="DesignID"/>
      </w:pPr>
      <w:r>
        <w:t>GENERIC_GDD_CLS_040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Vendor Id of basic software configuration </w:t>
            </w:r>
          </w:p>
        </w:tc>
      </w:tr>
    </w:tbl>
    <w:p w:rsidR="0045447A" w:rsidRDefault="0045447A" w:rsidP="0045447A"/>
    <w:p w:rsidR="0045447A" w:rsidRDefault="0045447A" w:rsidP="0045447A">
      <w:pPr>
        <w:pStyle w:val="Heading4"/>
        <w:tabs>
          <w:tab w:val="clear" w:pos="576"/>
        </w:tabs>
        <w:spacing w:before="480" w:after="300"/>
      </w:pPr>
      <w:r>
        <w:t>ArReleaseVersion</w:t>
      </w:r>
    </w:p>
    <w:p w:rsidR="0045447A" w:rsidRDefault="0045447A" w:rsidP="0045447A">
      <w:pPr>
        <w:pStyle w:val="DesignID"/>
      </w:pPr>
      <w:r>
        <w:t>GENERIC_GDD_CLS_040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ArReleaseVersio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Autosar Release Version of basic software configuration </w:t>
            </w:r>
          </w:p>
        </w:tc>
      </w:tr>
    </w:tbl>
    <w:p w:rsidR="0045447A" w:rsidRDefault="0045447A" w:rsidP="0045447A"/>
    <w:p w:rsidR="0045447A" w:rsidRDefault="0045447A" w:rsidP="0045447A">
      <w:pPr>
        <w:pStyle w:val="Heading4"/>
        <w:tabs>
          <w:tab w:val="clear" w:pos="576"/>
        </w:tabs>
        <w:spacing w:before="480" w:after="300"/>
      </w:pPr>
      <w:r>
        <w:t>BehaviorRef</w:t>
      </w:r>
    </w:p>
    <w:p w:rsidR="0045447A" w:rsidRDefault="0045447A" w:rsidP="0045447A">
      <w:pPr>
        <w:pStyle w:val="DesignID"/>
      </w:pPr>
      <w:r>
        <w:t>GENERIC_GDD_CLS_040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Behavior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Behavior reference of basic software configuration </w:t>
            </w:r>
          </w:p>
        </w:tc>
      </w:tr>
    </w:tbl>
    <w:p w:rsidR="0045447A" w:rsidRDefault="0045447A" w:rsidP="0045447A"/>
    <w:p w:rsidR="0045447A" w:rsidRDefault="0045447A" w:rsidP="0045447A">
      <w:pPr>
        <w:pStyle w:val="Heading4"/>
        <w:tabs>
          <w:tab w:val="clear" w:pos="576"/>
        </w:tabs>
        <w:spacing w:before="480" w:after="300"/>
      </w:pPr>
      <w:r>
        <w:lastRenderedPageBreak/>
        <w:t>VendorApiInfix</w:t>
      </w:r>
    </w:p>
    <w:p w:rsidR="0045447A" w:rsidRDefault="0045447A" w:rsidP="0045447A">
      <w:pPr>
        <w:pStyle w:val="DesignID"/>
      </w:pPr>
      <w:r>
        <w:t>GENERIC_GDD_CLS_040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ApiInfix</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Vendor api infix of basic software configuration </w:t>
            </w:r>
          </w:p>
        </w:tc>
      </w:tr>
    </w:tbl>
    <w:p w:rsidR="0045447A" w:rsidRDefault="0045447A" w:rsidP="0045447A"/>
    <w:p w:rsidR="0045447A" w:rsidRDefault="0045447A" w:rsidP="0045447A">
      <w:pPr>
        <w:pStyle w:val="Heading4"/>
        <w:tabs>
          <w:tab w:val="clear" w:pos="576"/>
        </w:tabs>
        <w:spacing w:before="480" w:after="300"/>
      </w:pPr>
      <w:r>
        <w:t>DescriptionUuid</w:t>
      </w:r>
    </w:p>
    <w:p w:rsidR="0045447A" w:rsidRDefault="0045447A" w:rsidP="0045447A">
      <w:pPr>
        <w:pStyle w:val="DesignID"/>
      </w:pPr>
      <w:r>
        <w:t>GENERIC_GDD_CLS_040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scriptionUu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Description uuid of basic software configuration </w:t>
            </w:r>
          </w:p>
        </w:tc>
      </w:tr>
    </w:tbl>
    <w:p w:rsidR="0045447A" w:rsidRDefault="0045447A" w:rsidP="0045447A"/>
    <w:p w:rsidR="0045447A" w:rsidRDefault="0045447A" w:rsidP="0045447A">
      <w:pPr>
        <w:pStyle w:val="Heading4"/>
        <w:tabs>
          <w:tab w:val="clear" w:pos="576"/>
        </w:tabs>
        <w:spacing w:before="480" w:after="300"/>
      </w:pPr>
      <w:r>
        <w:t>DescriptionShortName</w:t>
      </w:r>
    </w:p>
    <w:p w:rsidR="0045447A" w:rsidRDefault="0045447A" w:rsidP="0045447A">
      <w:pPr>
        <w:pStyle w:val="DesignID"/>
      </w:pPr>
      <w:r>
        <w:t>GENERIC_GDD_CLS_040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scriptionShort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Description short name of basic software configuration </w:t>
            </w:r>
          </w:p>
        </w:tc>
      </w:tr>
    </w:tbl>
    <w:p w:rsidR="0045447A" w:rsidRDefault="0045447A" w:rsidP="0045447A"/>
    <w:p w:rsidR="0045447A" w:rsidRDefault="0045447A" w:rsidP="0045447A">
      <w:pPr>
        <w:pStyle w:val="Heading4"/>
        <w:tabs>
          <w:tab w:val="clear" w:pos="576"/>
        </w:tabs>
        <w:spacing w:before="480" w:after="300"/>
      </w:pPr>
      <w:r>
        <w:t>ModuleId</w:t>
      </w:r>
    </w:p>
    <w:p w:rsidR="0045447A" w:rsidRDefault="0045447A" w:rsidP="0045447A">
      <w:pPr>
        <w:pStyle w:val="DesignID"/>
      </w:pPr>
      <w:r>
        <w:t>GENERIC_GDD_CLS_040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Module id of basic software configuration </w:t>
            </w:r>
          </w:p>
        </w:tc>
      </w:tr>
    </w:tbl>
    <w:p w:rsidR="0045447A" w:rsidRDefault="0045447A" w:rsidP="0045447A"/>
    <w:p w:rsidR="0045447A" w:rsidRDefault="0045447A" w:rsidP="0045447A">
      <w:pPr>
        <w:pStyle w:val="Heading4"/>
        <w:tabs>
          <w:tab w:val="clear" w:pos="576"/>
        </w:tabs>
        <w:spacing w:before="480" w:after="300"/>
      </w:pPr>
      <w:r>
        <w:t>VendorSpecificModuleDefRef</w:t>
      </w:r>
    </w:p>
    <w:p w:rsidR="0045447A" w:rsidRDefault="0045447A" w:rsidP="0045447A">
      <w:pPr>
        <w:pStyle w:val="DesignID"/>
      </w:pPr>
      <w:r>
        <w:t>GENERIC_GDD_CLS_040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SpecificModuleDef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Describe information Vendor Specific Module DefRef </w:t>
            </w:r>
          </w:p>
        </w:tc>
      </w:tr>
    </w:tbl>
    <w:p w:rsidR="0045447A" w:rsidRDefault="0045447A" w:rsidP="0045447A"/>
    <w:p w:rsidR="0045447A" w:rsidRDefault="0045447A" w:rsidP="0045447A">
      <w:pPr>
        <w:pStyle w:val="Heading3"/>
        <w:tabs>
          <w:tab w:val="clear" w:pos="576"/>
        </w:tabs>
        <w:spacing w:before="480" w:after="300"/>
      </w:pPr>
      <w:bookmarkStart w:id="196" w:name="_Toc8057087"/>
      <w:r>
        <w:lastRenderedPageBreak/>
        <w:t>Methods</w:t>
      </w:r>
      <w:bookmarkEnd w:id="196"/>
    </w:p>
    <w:p w:rsidR="0045447A" w:rsidRDefault="0045447A" w:rsidP="0045447A">
      <w:pPr>
        <w:pStyle w:val="Heading2"/>
        <w:tabs>
          <w:tab w:val="clear" w:pos="576"/>
          <w:tab w:val="clear" w:pos="936"/>
          <w:tab w:val="num" w:pos="142"/>
        </w:tabs>
        <w:spacing w:before="480" w:after="300"/>
        <w:ind w:left="142" w:hanging="142"/>
      </w:pPr>
      <w:bookmarkStart w:id="197" w:name="_Toc8057088"/>
      <w:r>
        <w:t>Renesas::Generator::MCALConfGen::Data::CDFData::Items::Configuration</w:t>
      </w:r>
      <w:bookmarkEnd w:id="19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onfigu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to store basic formation of a CDF tag ECUC-MODULE-CONFIGURATION-VALUE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Uu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Uuid of a ECUC-MODULE-CONFIGURATION-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Short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Short name of a ECUC-MODULE-CONFIGURATION-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Definition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Definition reference of a ECUC-MODULE-CONFIGURATION-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ModuleDescription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Module description reference of a ECUC-MODULE-CONFIGURATION-VALUE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Pr>
        <w:pStyle w:val="Heading3"/>
        <w:tabs>
          <w:tab w:val="clear" w:pos="576"/>
        </w:tabs>
        <w:spacing w:before="480" w:after="300"/>
      </w:pPr>
      <w:bookmarkStart w:id="198" w:name="_Toc8057089"/>
      <w:r>
        <w:t>Fields</w:t>
      </w:r>
      <w:bookmarkEnd w:id="198"/>
    </w:p>
    <w:p w:rsidR="0045447A" w:rsidRDefault="0045447A" w:rsidP="0045447A">
      <w:pPr>
        <w:pStyle w:val="Heading4"/>
        <w:tabs>
          <w:tab w:val="clear" w:pos="576"/>
        </w:tabs>
        <w:spacing w:before="480" w:after="300"/>
      </w:pPr>
      <w:r>
        <w:t>Uuid</w:t>
      </w:r>
    </w:p>
    <w:p w:rsidR="0045447A" w:rsidRDefault="0045447A" w:rsidP="0045447A">
      <w:pPr>
        <w:pStyle w:val="DesignID"/>
      </w:pPr>
      <w:r>
        <w:t>GENERIC_GDD_CLS_04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u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Uuid of a ECUC-MODULE-CONFIGURATION-VALUES </w:t>
            </w:r>
          </w:p>
        </w:tc>
      </w:tr>
    </w:tbl>
    <w:p w:rsidR="0045447A" w:rsidRDefault="0045447A" w:rsidP="0045447A"/>
    <w:p w:rsidR="0045447A" w:rsidRDefault="0045447A" w:rsidP="0045447A">
      <w:pPr>
        <w:pStyle w:val="Heading4"/>
        <w:tabs>
          <w:tab w:val="clear" w:pos="576"/>
        </w:tabs>
        <w:spacing w:before="480" w:after="300"/>
      </w:pPr>
      <w:r>
        <w:t>ShortName</w:t>
      </w:r>
    </w:p>
    <w:p w:rsidR="0045447A" w:rsidRDefault="0045447A" w:rsidP="0045447A">
      <w:pPr>
        <w:pStyle w:val="DesignID"/>
      </w:pPr>
      <w:r>
        <w:t>GENERIC_GDD_CLS_04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hort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This field store Short name of a ECUC-MODULE-</w:t>
            </w:r>
            <w:r>
              <w:lastRenderedPageBreak/>
              <w:t xml:space="preserve">CONFIGURATION-VALUES </w:t>
            </w:r>
          </w:p>
        </w:tc>
      </w:tr>
    </w:tbl>
    <w:p w:rsidR="0045447A" w:rsidRDefault="0045447A" w:rsidP="0045447A"/>
    <w:p w:rsidR="0045447A" w:rsidRDefault="0045447A" w:rsidP="0045447A">
      <w:pPr>
        <w:pStyle w:val="Heading4"/>
        <w:tabs>
          <w:tab w:val="clear" w:pos="576"/>
        </w:tabs>
        <w:spacing w:before="480" w:after="300"/>
      </w:pPr>
      <w:r>
        <w:t>DefinitionRef</w:t>
      </w:r>
    </w:p>
    <w:p w:rsidR="0045447A" w:rsidRDefault="0045447A" w:rsidP="0045447A">
      <w:pPr>
        <w:pStyle w:val="DesignID"/>
      </w:pPr>
      <w:r>
        <w:t>GENERIC_GDD_CLS_04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finition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Definition reference of a ECUC-MODULE-CONFIGURATION-VALUES </w:t>
            </w:r>
          </w:p>
        </w:tc>
      </w:tr>
    </w:tbl>
    <w:p w:rsidR="0045447A" w:rsidRDefault="0045447A" w:rsidP="0045447A"/>
    <w:p w:rsidR="0045447A" w:rsidRDefault="0045447A" w:rsidP="0045447A">
      <w:pPr>
        <w:pStyle w:val="Heading4"/>
        <w:tabs>
          <w:tab w:val="clear" w:pos="576"/>
        </w:tabs>
        <w:spacing w:before="480" w:after="300"/>
      </w:pPr>
      <w:r>
        <w:t>ModuleDescriptionRef</w:t>
      </w:r>
    </w:p>
    <w:p w:rsidR="0045447A" w:rsidRDefault="0045447A" w:rsidP="0045447A">
      <w:pPr>
        <w:pStyle w:val="DesignID"/>
      </w:pPr>
      <w:r>
        <w:t>GENERIC_GDD_CLS_04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Description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Module description reference of a ECUC-MODULE-CONFIGURATION-VALUES </w:t>
            </w:r>
          </w:p>
        </w:tc>
      </w:tr>
    </w:tbl>
    <w:p w:rsidR="0045447A" w:rsidRDefault="0045447A" w:rsidP="0045447A"/>
    <w:p w:rsidR="0045447A" w:rsidRDefault="0045447A" w:rsidP="0045447A">
      <w:pPr>
        <w:pStyle w:val="Heading3"/>
        <w:tabs>
          <w:tab w:val="clear" w:pos="576"/>
        </w:tabs>
        <w:spacing w:before="480" w:after="300"/>
      </w:pPr>
      <w:bookmarkStart w:id="199" w:name="_Toc8057090"/>
      <w:r>
        <w:t>Methods</w:t>
      </w:r>
      <w:bookmarkEnd w:id="199"/>
    </w:p>
    <w:p w:rsidR="0045447A" w:rsidRDefault="0045447A" w:rsidP="0045447A">
      <w:pPr>
        <w:pStyle w:val="Heading2"/>
        <w:tabs>
          <w:tab w:val="clear" w:pos="576"/>
          <w:tab w:val="clear" w:pos="936"/>
          <w:tab w:val="num" w:pos="142"/>
        </w:tabs>
        <w:spacing w:before="480" w:after="300"/>
        <w:ind w:left="142" w:hanging="142"/>
      </w:pPr>
      <w:bookmarkStart w:id="200" w:name="_Toc8057091"/>
      <w:r>
        <w:t>Renesas::Generator::MCALConfGen::Data::CDFData::Items::Container</w:t>
      </w:r>
      <w:bookmarkEnd w:id="20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Container.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that stores information of a CDF on the tag ECUC-CONTAINER-VALUE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Uui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Uuid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Short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Short name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Definition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Definition reference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Parameter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Parameter values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Reference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Reference values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Paren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Parent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7)</w:t>
            </w:r>
          </w:p>
        </w:tc>
        <w:tc>
          <w:tcPr>
            <w:tcW w:w="3739" w:type="dxa"/>
            <w:shd w:val="clear" w:color="auto" w:fill="auto"/>
            <w:vAlign w:val="center"/>
          </w:tcPr>
          <w:p w:rsidR="0045447A" w:rsidRDefault="0045447A" w:rsidP="002131CA">
            <w:pPr>
              <w:spacing w:after="100" w:afterAutospacing="1"/>
            </w:pPr>
            <w:r>
              <w:t>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Path of a ECUC-CONTAINER-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Child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ield store List of Childs of a ECUC-CONTAINER-VALUE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Equal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f this object and target are equal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HashCod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hash code of contain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tParameter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 parameter value from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tParameter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parameters' values from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tReference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 reference value from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tReference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references' values from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tDescendan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descendant containers (including this contain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tChildsByDef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direct children by def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GetChildByDef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 child by def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Compar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mpare 2 containers by their def names and short names </w:t>
            </w:r>
          </w:p>
        </w:tc>
      </w:tr>
    </w:tbl>
    <w:p w:rsidR="0045447A" w:rsidRDefault="0045447A" w:rsidP="0045447A">
      <w:pPr>
        <w:pStyle w:val="Heading3"/>
        <w:tabs>
          <w:tab w:val="clear" w:pos="576"/>
        </w:tabs>
        <w:spacing w:before="480" w:after="300"/>
      </w:pPr>
      <w:bookmarkStart w:id="201" w:name="_Toc8057092"/>
      <w:r>
        <w:t>Fields</w:t>
      </w:r>
      <w:bookmarkEnd w:id="201"/>
    </w:p>
    <w:p w:rsidR="0045447A" w:rsidRDefault="0045447A" w:rsidP="0045447A">
      <w:pPr>
        <w:pStyle w:val="Heading4"/>
        <w:tabs>
          <w:tab w:val="clear" w:pos="576"/>
        </w:tabs>
        <w:spacing w:before="480" w:after="300"/>
      </w:pPr>
      <w:r>
        <w:t>Uuid</w:t>
      </w:r>
    </w:p>
    <w:p w:rsidR="0045447A" w:rsidRDefault="0045447A" w:rsidP="0045447A">
      <w:pPr>
        <w:pStyle w:val="DesignID"/>
      </w:pPr>
      <w:r>
        <w:t>GENERIC_GDD_CLS_04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Uuid</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Uuid of a ECUC-CONTAINER-VALUE </w:t>
            </w:r>
          </w:p>
        </w:tc>
      </w:tr>
    </w:tbl>
    <w:p w:rsidR="0045447A" w:rsidRDefault="0045447A" w:rsidP="0045447A"/>
    <w:p w:rsidR="0045447A" w:rsidRDefault="0045447A" w:rsidP="0045447A">
      <w:pPr>
        <w:pStyle w:val="Heading4"/>
        <w:tabs>
          <w:tab w:val="clear" w:pos="576"/>
        </w:tabs>
        <w:spacing w:before="480" w:after="300"/>
      </w:pPr>
      <w:r>
        <w:t>ShortName</w:t>
      </w:r>
    </w:p>
    <w:p w:rsidR="0045447A" w:rsidRDefault="0045447A" w:rsidP="0045447A">
      <w:pPr>
        <w:pStyle w:val="DesignID"/>
      </w:pPr>
      <w:r>
        <w:t>GENERIC_GDD_CLS_04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hort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Short name of a ECUC-CONTAINER-VALUE </w:t>
            </w:r>
          </w:p>
        </w:tc>
      </w:tr>
    </w:tbl>
    <w:p w:rsidR="0045447A" w:rsidRDefault="0045447A" w:rsidP="0045447A"/>
    <w:p w:rsidR="0045447A" w:rsidRDefault="0045447A" w:rsidP="0045447A">
      <w:pPr>
        <w:pStyle w:val="Heading4"/>
        <w:tabs>
          <w:tab w:val="clear" w:pos="576"/>
        </w:tabs>
        <w:spacing w:before="480" w:after="300"/>
      </w:pPr>
      <w:r>
        <w:t>DefinitionRef</w:t>
      </w:r>
    </w:p>
    <w:p w:rsidR="0045447A" w:rsidRDefault="0045447A" w:rsidP="0045447A">
      <w:pPr>
        <w:pStyle w:val="DesignID"/>
      </w:pPr>
      <w:r>
        <w:t>GENERIC_GDD_CLS_04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lastRenderedPageBreak/>
              <w:t>Variable Name</w:t>
            </w:r>
          </w:p>
        </w:tc>
        <w:tc>
          <w:tcPr>
            <w:tcW w:w="5816" w:type="dxa"/>
            <w:shd w:val="clear" w:color="auto" w:fill="auto"/>
          </w:tcPr>
          <w:p w:rsidR="0045447A" w:rsidRDefault="0045447A" w:rsidP="00760728">
            <w:r>
              <w:t>Definition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Definition reference of a ECUC-CONTAINER-VALUE </w:t>
            </w:r>
          </w:p>
        </w:tc>
      </w:tr>
    </w:tbl>
    <w:p w:rsidR="0045447A" w:rsidRDefault="0045447A" w:rsidP="0045447A"/>
    <w:p w:rsidR="0045447A" w:rsidRDefault="0045447A" w:rsidP="0045447A">
      <w:pPr>
        <w:pStyle w:val="Heading4"/>
        <w:tabs>
          <w:tab w:val="clear" w:pos="576"/>
        </w:tabs>
        <w:spacing w:before="480" w:after="300"/>
      </w:pPr>
      <w:r>
        <w:t>ParameterValues</w:t>
      </w:r>
    </w:p>
    <w:p w:rsidR="0045447A" w:rsidRDefault="0045447A" w:rsidP="0045447A">
      <w:pPr>
        <w:pStyle w:val="DesignID"/>
      </w:pPr>
      <w:r>
        <w:t>GENERIC_GDD_CLS_04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arameterValu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ist&lt; ItemValu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Parameter values of a ECUC-CONTAINER-VALUE </w:t>
            </w:r>
          </w:p>
        </w:tc>
      </w:tr>
    </w:tbl>
    <w:p w:rsidR="0045447A" w:rsidRDefault="0045447A" w:rsidP="0045447A"/>
    <w:p w:rsidR="0045447A" w:rsidRDefault="0045447A" w:rsidP="0045447A">
      <w:pPr>
        <w:pStyle w:val="Heading4"/>
        <w:tabs>
          <w:tab w:val="clear" w:pos="576"/>
        </w:tabs>
        <w:spacing w:before="480" w:after="300"/>
      </w:pPr>
      <w:r>
        <w:t>ReferenceValues</w:t>
      </w:r>
    </w:p>
    <w:p w:rsidR="0045447A" w:rsidRDefault="0045447A" w:rsidP="0045447A">
      <w:pPr>
        <w:pStyle w:val="DesignID"/>
      </w:pPr>
      <w:r>
        <w:t>GENERIC_GDD_CLS_042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ferenceValue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ist&lt; ItemValue</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Reference values of a ECUC-CONTAINER-VALUE </w:t>
            </w:r>
          </w:p>
        </w:tc>
      </w:tr>
    </w:tbl>
    <w:p w:rsidR="0045447A" w:rsidRDefault="0045447A" w:rsidP="0045447A"/>
    <w:p w:rsidR="0045447A" w:rsidRDefault="0045447A" w:rsidP="0045447A">
      <w:pPr>
        <w:pStyle w:val="Heading4"/>
        <w:tabs>
          <w:tab w:val="clear" w:pos="576"/>
        </w:tabs>
        <w:spacing w:before="480" w:after="300"/>
      </w:pPr>
      <w:r>
        <w:t>Parent</w:t>
      </w:r>
    </w:p>
    <w:p w:rsidR="0045447A" w:rsidRDefault="0045447A" w:rsidP="0045447A">
      <w:pPr>
        <w:pStyle w:val="DesignID"/>
      </w:pPr>
      <w:r>
        <w:t>GENERIC_GDD_CLS_042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aren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Contain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Parent of a ECUC-CONTAINER-VALUE </w:t>
            </w:r>
          </w:p>
        </w:tc>
      </w:tr>
    </w:tbl>
    <w:p w:rsidR="0045447A" w:rsidRDefault="0045447A" w:rsidP="0045447A"/>
    <w:p w:rsidR="0045447A" w:rsidRDefault="0045447A" w:rsidP="0045447A">
      <w:pPr>
        <w:pStyle w:val="Heading4"/>
        <w:tabs>
          <w:tab w:val="clear" w:pos="576"/>
        </w:tabs>
        <w:spacing w:before="480" w:after="300"/>
      </w:pPr>
      <w:r>
        <w:t>Path</w:t>
      </w:r>
    </w:p>
    <w:p w:rsidR="0045447A" w:rsidRDefault="0045447A" w:rsidP="0045447A">
      <w:pPr>
        <w:pStyle w:val="DesignID"/>
      </w:pPr>
      <w:r>
        <w:t>GENERIC_GDD_CLS_042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Path of a ECUC-CONTAINER-VALUE </w:t>
            </w:r>
          </w:p>
        </w:tc>
      </w:tr>
    </w:tbl>
    <w:p w:rsidR="0045447A" w:rsidRDefault="0045447A" w:rsidP="0045447A"/>
    <w:p w:rsidR="0045447A" w:rsidRDefault="0045447A" w:rsidP="0045447A">
      <w:pPr>
        <w:pStyle w:val="Heading4"/>
        <w:tabs>
          <w:tab w:val="clear" w:pos="576"/>
        </w:tabs>
        <w:spacing w:before="480" w:after="300"/>
      </w:pPr>
      <w:r>
        <w:t>Childs</w:t>
      </w:r>
    </w:p>
    <w:p w:rsidR="0045447A" w:rsidRDefault="0045447A" w:rsidP="0045447A">
      <w:pPr>
        <w:pStyle w:val="DesignID"/>
      </w:pPr>
      <w:r>
        <w:t>GENERIC_GDD_CLS_042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hilds</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List&lt; Contain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List of Childs of a ECUC-CONTAINER-VALUE </w:t>
            </w:r>
          </w:p>
        </w:tc>
      </w:tr>
    </w:tbl>
    <w:p w:rsidR="0045447A" w:rsidRDefault="0045447A" w:rsidP="0045447A"/>
    <w:p w:rsidR="0045447A" w:rsidRDefault="0045447A" w:rsidP="0045447A">
      <w:pPr>
        <w:pStyle w:val="Heading3"/>
        <w:tabs>
          <w:tab w:val="clear" w:pos="576"/>
        </w:tabs>
        <w:spacing w:before="480" w:after="300"/>
      </w:pPr>
      <w:bookmarkStart w:id="202" w:name="_Toc8057093"/>
      <w:r>
        <w:t>Methods</w:t>
      </w:r>
      <w:bookmarkEnd w:id="202"/>
    </w:p>
    <w:p w:rsidR="0045447A" w:rsidRDefault="0045447A" w:rsidP="0045447A">
      <w:pPr>
        <w:pStyle w:val="Heading4"/>
        <w:tabs>
          <w:tab w:val="clear" w:pos="576"/>
        </w:tabs>
        <w:spacing w:before="480" w:after="300"/>
      </w:pPr>
      <w:r>
        <w:t>Compare</w:t>
      </w:r>
    </w:p>
    <w:p w:rsidR="0045447A" w:rsidRDefault="0045447A" w:rsidP="0045447A">
      <w:pPr>
        <w:pStyle w:val="DesignID"/>
      </w:pPr>
      <w:r>
        <w:t>GENERIC_GDD_CLS_042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par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n1</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on2</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nt </w:t>
            </w:r>
          </w:p>
        </w:tc>
        <w:tc>
          <w:tcPr>
            <w:tcW w:w="4154" w:type="dxa"/>
            <w:gridSpan w:val="2"/>
            <w:shd w:val="clear" w:color="auto" w:fill="auto"/>
          </w:tcPr>
          <w:p w:rsidR="0045447A" w:rsidRDefault="0045447A" w:rsidP="00760728">
            <w:r>
              <w:t>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1</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mpare 2 containers by their def names and short names</w:t>
            </w:r>
          </w:p>
          <w:p w:rsidR="0045447A" w:rsidRDefault="0045447A" w:rsidP="00760728">
            <w:pPr>
              <w:pStyle w:val="SourceCode"/>
            </w:pPr>
            <w:r>
              <w:t>Algorithm:</w:t>
            </w:r>
            <w:r>
              <w:br/>
              <w:t>If both are null</w:t>
            </w:r>
            <w:r>
              <w:br/>
              <w:t xml:space="preserve">     Return 0</w:t>
            </w:r>
            <w:r>
              <w:br/>
              <w:t xml:space="preserve"> Else If container1 is null &amp;&amp; container2 NOT null</w:t>
            </w:r>
            <w:r>
              <w:br/>
              <w:t xml:space="preserve">     Return -1</w:t>
            </w:r>
            <w:r>
              <w:br/>
              <w:t xml:space="preserve"> Else If container1 NOT null &amp;&amp; container2 is null</w:t>
            </w:r>
            <w:r>
              <w:br/>
              <w:t xml:space="preserve">     Return 1</w:t>
            </w:r>
            <w:r>
              <w:br/>
              <w:t xml:space="preserve"> Else</w:t>
            </w:r>
            <w:r>
              <w:br/>
              <w:t xml:space="preserve">     If container1.DefinitionRef and container2.DefinitionRef NOT equal</w:t>
            </w:r>
            <w:r>
              <w:br/>
              <w:t xml:space="preserve">         Return string comparision result of container1.ShortName and container2.ShortName</w:t>
            </w:r>
            <w:r>
              <w:br/>
              <w:t xml:space="preserve">     Else</w:t>
            </w:r>
            <w:r>
              <w:br/>
              <w:t xml:space="preserve">         Return string comparision result of container1.DefinitionRef and container2.DefinitionRef</w:t>
            </w:r>
            <w:r>
              <w:br/>
              <w:t xml:space="preserve">     En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Equals</w:t>
      </w:r>
    </w:p>
    <w:p w:rsidR="0045447A" w:rsidRDefault="0045447A" w:rsidP="0045447A">
      <w:pPr>
        <w:pStyle w:val="DesignID"/>
      </w:pPr>
      <w:r>
        <w:t>GENERIC_GDD_CLS_042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Equal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target</w:t>
            </w:r>
          </w:p>
        </w:tc>
        <w:tc>
          <w:tcPr>
            <w:tcW w:w="4154" w:type="dxa"/>
            <w:gridSpan w:val="2"/>
            <w:shd w:val="clear" w:color="auto" w:fill="auto"/>
          </w:tcPr>
          <w:p w:rsidR="0045447A" w:rsidRDefault="0045447A" w:rsidP="00760728">
            <w:r>
              <w:t xml:space="preserve">Target objec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objec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this object and target are equal</w:t>
            </w:r>
          </w:p>
          <w:p w:rsidR="0045447A" w:rsidRDefault="0045447A" w:rsidP="00760728">
            <w:pPr>
              <w:pStyle w:val="SourceCode"/>
            </w:pPr>
            <w:r>
              <w:t>Algorithm:</w:t>
            </w:r>
            <w:r>
              <w:br/>
              <w:t>LET ret = false</w:t>
            </w:r>
            <w:r>
              <w:br/>
              <w:t xml:space="preserve"> LET targetContainer = target as instance of Container</w:t>
            </w:r>
            <w:r>
              <w:br/>
              <w:t xml:space="preserve"> IF targetContainer is null</w:t>
            </w:r>
            <w:r>
              <w:br/>
            </w:r>
            <w:r>
              <w:lastRenderedPageBreak/>
              <w:t xml:space="preserve">     LET ret = false</w:t>
            </w:r>
            <w:r>
              <w:br/>
              <w:t xml:space="preserve"> ELSE</w:t>
            </w:r>
            <w:r>
              <w:br/>
              <w:t xml:space="preserve">     LET ret = Uuid and ShortName of current object equals to values of targetContainer</w:t>
            </w:r>
            <w:r>
              <w:br/>
              <w:t xml:space="preserve"> RETURN re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ChildByDefName</w:t>
      </w:r>
    </w:p>
    <w:p w:rsidR="0045447A" w:rsidRDefault="0045447A" w:rsidP="0045447A">
      <w:pPr>
        <w:pStyle w:val="DesignID"/>
      </w:pPr>
      <w:r>
        <w:t>GENERIC_GDD_CLS_042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hildByDef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rtOption</w:t>
            </w:r>
          </w:p>
        </w:tc>
        <w:tc>
          <w:tcPr>
            <w:tcW w:w="4154" w:type="dxa"/>
            <w:gridSpan w:val="2"/>
            <w:shd w:val="clear" w:color="auto" w:fill="auto"/>
          </w:tcPr>
          <w:p w:rsidR="0045447A" w:rsidRDefault="0045447A" w:rsidP="00760728">
            <w:r>
              <w:t xml:space="preserve">Sort 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 child by def name</w:t>
            </w:r>
          </w:p>
          <w:p w:rsidR="0045447A" w:rsidRDefault="0045447A" w:rsidP="00760728">
            <w:pPr>
              <w:pStyle w:val="SourceCode"/>
            </w:pPr>
            <w:r>
              <w:t>Algorithm:</w:t>
            </w:r>
            <w:r>
              <w:br/>
              <w:t>Get a list of child by def name by calling method GetChildsByDefName</w:t>
            </w:r>
            <w:r>
              <w:br/>
              <w:t xml:space="preserve"> If not found</w:t>
            </w:r>
            <w:r>
              <w:br/>
              <w:t xml:space="preserve">     Return null</w:t>
            </w:r>
            <w:r>
              <w:br/>
              <w:t xml:space="preserve"> Else</w:t>
            </w:r>
            <w:r>
              <w:br/>
              <w:t xml:space="preserve">     Return first chil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hildsByDefName</w:t>
      </w:r>
    </w:p>
    <w:p w:rsidR="0045447A" w:rsidRDefault="0045447A" w:rsidP="0045447A">
      <w:pPr>
        <w:pStyle w:val="DesignID"/>
      </w:pPr>
      <w:r>
        <w:t>GENERIC_GDD_CLS_042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hildsByDef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rtOption</w:t>
            </w:r>
          </w:p>
        </w:tc>
        <w:tc>
          <w:tcPr>
            <w:tcW w:w="4154" w:type="dxa"/>
            <w:gridSpan w:val="2"/>
            <w:shd w:val="clear" w:color="auto" w:fill="auto"/>
          </w:tcPr>
          <w:p w:rsidR="0045447A" w:rsidRDefault="0045447A" w:rsidP="00760728">
            <w:r>
              <w:t xml:space="preserve">Sort 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direct children by def name</w:t>
            </w:r>
          </w:p>
          <w:p w:rsidR="0045447A" w:rsidRDefault="0045447A" w:rsidP="00760728">
            <w:pPr>
              <w:pStyle w:val="SourceCode"/>
            </w:pPr>
            <w:r>
              <w:t>Algorithm:</w:t>
            </w:r>
            <w:r>
              <w:br/>
              <w:t>Scan all direct children of this container</w:t>
            </w:r>
            <w:r>
              <w:br/>
              <w:t xml:space="preserve">     Collect a list of children where their DefinitionRef end with "/" + defName</w:t>
            </w:r>
            <w:r>
              <w:br/>
              <w:t xml:space="preserve"> End</w:t>
            </w:r>
            <w:r>
              <w:br/>
            </w:r>
            <w:r>
              <w:br/>
              <w:t xml:space="preserve"> Short list if sortOption = 1</w:t>
            </w:r>
            <w:r>
              <w:br/>
            </w:r>
            <w:r>
              <w:br/>
              <w:t xml:space="preserve"> Return lis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tDescendant</w:t>
      </w:r>
    </w:p>
    <w:p w:rsidR="0045447A" w:rsidRDefault="0045447A" w:rsidP="0045447A">
      <w:pPr>
        <w:pStyle w:val="DesignID"/>
      </w:pPr>
      <w:r>
        <w:t>GENERIC_GDD_CLS_042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Descendan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descendant containers (including this container)</w:t>
            </w:r>
          </w:p>
          <w:p w:rsidR="0045447A" w:rsidRDefault="0045447A" w:rsidP="00760728">
            <w:pPr>
              <w:pStyle w:val="SourceCode"/>
            </w:pPr>
            <w:r>
              <w:t>Algorithm:</w:t>
            </w:r>
            <w:r>
              <w:br/>
              <w:t>LET ret = init list of Container</w:t>
            </w:r>
            <w:r>
              <w:br/>
              <w:t xml:space="preserve"> LET containerStack = init stack of Container</w:t>
            </w:r>
            <w:r>
              <w:br/>
              <w:t xml:space="preserve"> CALL containerStack.Push(this) to insert current object at top of containerStack</w:t>
            </w:r>
            <w:r>
              <w:br/>
              <w:t xml:space="preserve"> WHILE Count of containerStack is larger than 0</w:t>
            </w:r>
            <w:r>
              <w:br/>
              <w:t xml:space="preserve">     LET con = CALL containerStack.Pop() to get top Container of containerStack</w:t>
            </w:r>
            <w:r>
              <w:br/>
              <w:t xml:space="preserve">     CALL ret.Add WITH con to add con to re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HashCode</w:t>
      </w:r>
    </w:p>
    <w:p w:rsidR="0045447A" w:rsidRDefault="0045447A" w:rsidP="0045447A">
      <w:pPr>
        <w:pStyle w:val="DesignID"/>
      </w:pPr>
      <w:r>
        <w:t>GENERIC_GDD_CLS_042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HashCod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nt </w:t>
            </w:r>
          </w:p>
        </w:tc>
        <w:tc>
          <w:tcPr>
            <w:tcW w:w="4154" w:type="dxa"/>
            <w:gridSpan w:val="2"/>
            <w:shd w:val="clear" w:color="auto" w:fill="auto"/>
          </w:tcPr>
          <w:p w:rsidR="0045447A" w:rsidRDefault="0045447A" w:rsidP="00760728">
            <w:r>
              <w:t>hash cod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hash code of container</w:t>
            </w:r>
          </w:p>
          <w:p w:rsidR="0045447A" w:rsidRDefault="0045447A" w:rsidP="00760728">
            <w:pPr>
              <w:pStyle w:val="SourceCode"/>
            </w:pPr>
            <w:r>
              <w:t>Algorithm:</w:t>
            </w:r>
            <w:r>
              <w:br/>
              <w:t>LET hashCode = Constant.INT_ZERO</w:t>
            </w:r>
            <w:r>
              <w:br/>
              <w:t xml:space="preserve"> IF Uuid is null or empty</w:t>
            </w:r>
            <w:r>
              <w:br/>
              <w:t xml:space="preserve">     hashCode = CALL Uuid.GetHashCode() to get hash code of Uuid</w:t>
            </w:r>
            <w:r>
              <w:br/>
              <w:t xml:space="preserve"> ELSE</w:t>
            </w:r>
            <w:r>
              <w:br/>
              <w:t xml:space="preserve">     hashCode = CALL base.GetHashCode() to get default hash code</w:t>
            </w:r>
            <w:r>
              <w:br/>
              <w:t xml:space="preserve"> RETURN hashCod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ParameterValue</w:t>
      </w:r>
    </w:p>
    <w:p w:rsidR="0045447A" w:rsidRDefault="0045447A" w:rsidP="0045447A">
      <w:pPr>
        <w:pStyle w:val="DesignID"/>
      </w:pPr>
      <w:r>
        <w:t>GENERIC_GDD_CLS_042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Parameter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ramName</w:t>
            </w:r>
          </w:p>
        </w:tc>
        <w:tc>
          <w:tcPr>
            <w:tcW w:w="4154" w:type="dxa"/>
            <w:gridSpan w:val="2"/>
            <w:shd w:val="clear" w:color="auto" w:fill="auto"/>
          </w:tcPr>
          <w:p w:rsidR="0045447A" w:rsidRDefault="0045447A" w:rsidP="00760728">
            <w:r>
              <w:t xml:space="preserve">Param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 parameter value from name</w:t>
            </w:r>
          </w:p>
          <w:p w:rsidR="0045447A" w:rsidRDefault="0045447A" w:rsidP="00760728">
            <w:pPr>
              <w:pStyle w:val="SourceCode"/>
            </w:pPr>
            <w:r>
              <w:t>Algorithm:</w:t>
            </w:r>
            <w:r>
              <w:br/>
              <w:t>LET item = return value of scanning ParameterValues of this container where its definition reference equals to paramName</w:t>
            </w:r>
            <w:r>
              <w:br/>
            </w:r>
            <w:r>
              <w:br/>
            </w:r>
            <w:r>
              <w:lastRenderedPageBreak/>
              <w:t xml:space="preserve"> RETURN item</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ParameterValues</w:t>
      </w:r>
    </w:p>
    <w:p w:rsidR="0045447A" w:rsidRDefault="0045447A" w:rsidP="0045447A">
      <w:pPr>
        <w:pStyle w:val="DesignID"/>
      </w:pPr>
      <w:r>
        <w:t>GENERIC_GDD_CLS_042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ParameterValu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ramName</w:t>
            </w:r>
          </w:p>
        </w:tc>
        <w:tc>
          <w:tcPr>
            <w:tcW w:w="4154" w:type="dxa"/>
            <w:gridSpan w:val="2"/>
            <w:shd w:val="clear" w:color="auto" w:fill="auto"/>
          </w:tcPr>
          <w:p w:rsidR="0045447A" w:rsidRDefault="0045447A" w:rsidP="00760728">
            <w:r>
              <w:t>Param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ItemValue&gt; </w:t>
            </w:r>
          </w:p>
        </w:tc>
        <w:tc>
          <w:tcPr>
            <w:tcW w:w="4154" w:type="dxa"/>
            <w:gridSpan w:val="2"/>
            <w:shd w:val="clear" w:color="auto" w:fill="auto"/>
          </w:tcPr>
          <w:p w:rsidR="0045447A" w:rsidRDefault="0045447A" w:rsidP="00760728">
            <w:r>
              <w:t>List of parameter valu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parameters' values from name</w:t>
            </w:r>
          </w:p>
          <w:p w:rsidR="0045447A" w:rsidRDefault="0045447A" w:rsidP="00760728">
            <w:pPr>
              <w:pStyle w:val="SourceCode"/>
            </w:pPr>
            <w:r>
              <w:t>Algorithm:</w:t>
            </w:r>
            <w:r>
              <w:br/>
              <w:t>LET paramList = list of return value of scanning ParameterValues of this container where its definition reference equals to paramName</w:t>
            </w:r>
            <w:r>
              <w:br/>
            </w:r>
            <w:r>
              <w:br/>
              <w:t xml:space="preserve"> RETURN paramLis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ReferenceValue</w:t>
      </w:r>
    </w:p>
    <w:p w:rsidR="0045447A" w:rsidRDefault="0045447A" w:rsidP="0045447A">
      <w:pPr>
        <w:pStyle w:val="DesignID"/>
      </w:pPr>
      <w:r>
        <w:t>GENERIC_GDD_CLS_042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eference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ramName</w:t>
            </w:r>
          </w:p>
        </w:tc>
        <w:tc>
          <w:tcPr>
            <w:tcW w:w="4154" w:type="dxa"/>
            <w:gridSpan w:val="2"/>
            <w:shd w:val="clear" w:color="auto" w:fill="auto"/>
          </w:tcPr>
          <w:p w:rsidR="0045447A" w:rsidRDefault="0045447A" w:rsidP="00760728">
            <w:r>
              <w:t>Param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 reference value from name</w:t>
            </w:r>
          </w:p>
          <w:p w:rsidR="0045447A" w:rsidRDefault="0045447A" w:rsidP="00760728">
            <w:pPr>
              <w:pStyle w:val="SourceCode"/>
            </w:pPr>
            <w:r>
              <w:t>Algorithm:</w:t>
            </w:r>
            <w:r>
              <w:br/>
              <w:t>LET item = return value of scanning ReferenceValues of this container where its definition reference equals to paramName</w:t>
            </w:r>
            <w:r>
              <w:br/>
            </w:r>
            <w:r>
              <w:br/>
              <w:t xml:space="preserve"> RETURN item</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ReferenceValues</w:t>
      </w:r>
    </w:p>
    <w:p w:rsidR="0045447A" w:rsidRDefault="0045447A" w:rsidP="0045447A">
      <w:pPr>
        <w:pStyle w:val="DesignID"/>
      </w:pPr>
      <w:r>
        <w:t>GENERIC_GDD_CLS_042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eferenceValu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ramName</w:t>
            </w:r>
          </w:p>
        </w:tc>
        <w:tc>
          <w:tcPr>
            <w:tcW w:w="4154" w:type="dxa"/>
            <w:gridSpan w:val="2"/>
            <w:shd w:val="clear" w:color="auto" w:fill="auto"/>
          </w:tcPr>
          <w:p w:rsidR="0045447A" w:rsidRDefault="0045447A" w:rsidP="00760728">
            <w:r>
              <w:t>Param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ItemValue&gt; </w:t>
            </w:r>
          </w:p>
        </w:tc>
        <w:tc>
          <w:tcPr>
            <w:tcW w:w="4154" w:type="dxa"/>
            <w:gridSpan w:val="2"/>
            <w:shd w:val="clear" w:color="auto" w:fill="auto"/>
          </w:tcPr>
          <w:p w:rsidR="0045447A" w:rsidRDefault="0045447A" w:rsidP="00760728">
            <w:r>
              <w:t>List of reference valu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lu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references' values from name</w:t>
            </w:r>
          </w:p>
          <w:p w:rsidR="0045447A" w:rsidRDefault="0045447A" w:rsidP="00760728">
            <w:pPr>
              <w:pStyle w:val="SourceCode"/>
            </w:pPr>
            <w:r>
              <w:t>Algorithm:</w:t>
            </w:r>
            <w:r>
              <w:br/>
              <w:t xml:space="preserve">LET paramList = list of return value of scanning ReferenceValues </w:t>
            </w:r>
            <w:r>
              <w:lastRenderedPageBreak/>
              <w:t>of this container where its definition reference equals to paramName</w:t>
            </w:r>
            <w:r>
              <w:br/>
            </w:r>
            <w:r>
              <w:br/>
              <w:t xml:space="preserve"> RETURN paramList</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03" w:name="_Toc8057094"/>
      <w:r>
        <w:t>Renesas::Generator::MCALConfGen::Data::CDFData::Items::ItemValue</w:t>
      </w:r>
      <w:bookmarkEnd w:id="20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ItemValu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stores information of Parameter value specified by CDF tag ECUC-TEXTUAL-PARAM-VALUE or ECUC-NUMERICAL-PARAM-VALUE Reference value specified by CDF tag ECUC-REFERENCE-VALUE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definitionRef</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Definition reference of a ECUC-REFERENCE-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valu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ield store Value of reference of a ECUC-REFERENCE-VALUE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tem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tem value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DefinitionRef</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unction return Definition refere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Value&lt; T &g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function return Value of refere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InternalValu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function return Value of reference </w:t>
            </w:r>
          </w:p>
        </w:tc>
      </w:tr>
    </w:tbl>
    <w:p w:rsidR="0045447A" w:rsidRDefault="0045447A" w:rsidP="0045447A">
      <w:pPr>
        <w:pStyle w:val="Heading3"/>
        <w:tabs>
          <w:tab w:val="clear" w:pos="576"/>
        </w:tabs>
        <w:spacing w:before="480" w:after="300"/>
      </w:pPr>
      <w:bookmarkStart w:id="204" w:name="_Toc8057095"/>
      <w:r>
        <w:t>Fields</w:t>
      </w:r>
      <w:bookmarkEnd w:id="204"/>
    </w:p>
    <w:p w:rsidR="0045447A" w:rsidRDefault="0045447A" w:rsidP="0045447A">
      <w:pPr>
        <w:pStyle w:val="Heading4"/>
        <w:tabs>
          <w:tab w:val="clear" w:pos="576"/>
        </w:tabs>
        <w:spacing w:before="480" w:after="300"/>
      </w:pPr>
      <w:r>
        <w:t>definitionRef</w:t>
      </w:r>
    </w:p>
    <w:p w:rsidR="0045447A" w:rsidRDefault="0045447A" w:rsidP="0045447A">
      <w:pPr>
        <w:pStyle w:val="DesignID"/>
      </w:pPr>
      <w:r>
        <w:t>GENERIC_GDD_CLS_04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finitionRef</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Definition reference of a ECUC-REFERENCE-VALUE </w:t>
            </w:r>
          </w:p>
        </w:tc>
      </w:tr>
    </w:tbl>
    <w:p w:rsidR="0045447A" w:rsidRDefault="0045447A" w:rsidP="0045447A"/>
    <w:p w:rsidR="0045447A" w:rsidRDefault="0045447A" w:rsidP="0045447A">
      <w:pPr>
        <w:pStyle w:val="Heading4"/>
        <w:tabs>
          <w:tab w:val="clear" w:pos="576"/>
        </w:tabs>
        <w:spacing w:before="480" w:after="300"/>
      </w:pPr>
      <w:r>
        <w:lastRenderedPageBreak/>
        <w:t>value</w:t>
      </w:r>
    </w:p>
    <w:p w:rsidR="0045447A" w:rsidRDefault="0045447A" w:rsidP="0045447A">
      <w:pPr>
        <w:pStyle w:val="DesignID"/>
      </w:pPr>
      <w:r>
        <w:t>GENERIC_GDD_CLS_04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objec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field store Value of reference of a ECUC-REFERENCE-VALUE </w:t>
            </w:r>
          </w:p>
        </w:tc>
      </w:tr>
    </w:tbl>
    <w:p w:rsidR="0045447A" w:rsidRDefault="0045447A" w:rsidP="0045447A"/>
    <w:p w:rsidR="0045447A" w:rsidRDefault="0045447A" w:rsidP="0045447A">
      <w:pPr>
        <w:pStyle w:val="Heading3"/>
        <w:tabs>
          <w:tab w:val="clear" w:pos="576"/>
        </w:tabs>
        <w:spacing w:before="480" w:after="300"/>
      </w:pPr>
      <w:bookmarkStart w:id="205" w:name="_Toc8057096"/>
      <w:r>
        <w:t>Methods</w:t>
      </w:r>
      <w:bookmarkEnd w:id="205"/>
    </w:p>
    <w:p w:rsidR="0045447A" w:rsidRDefault="0045447A" w:rsidP="0045447A">
      <w:pPr>
        <w:pStyle w:val="Heading4"/>
        <w:tabs>
          <w:tab w:val="clear" w:pos="576"/>
        </w:tabs>
        <w:spacing w:before="480" w:after="300"/>
      </w:pPr>
      <w:r>
        <w:t>DefinitionRef</w:t>
      </w:r>
    </w:p>
    <w:p w:rsidR="0045447A" w:rsidRDefault="0045447A" w:rsidP="0045447A">
      <w:pPr>
        <w:pStyle w:val="DesignID"/>
      </w:pPr>
      <w:r>
        <w:t>GENERIC_GDD_CLS_04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DefinitionRef</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Definition referenc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empty/valid vaul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function return Definition reference</w:t>
            </w:r>
          </w:p>
          <w:p w:rsidR="0045447A" w:rsidRDefault="0045447A" w:rsidP="00760728">
            <w:pPr>
              <w:pStyle w:val="SourceCode"/>
            </w:pPr>
            <w:r>
              <w:t>Algorithm:</w:t>
            </w:r>
            <w:r>
              <w:br/>
              <w:t>RETURN definitionRef</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temValue</w:t>
      </w:r>
    </w:p>
    <w:p w:rsidR="0045447A" w:rsidRDefault="0045447A" w:rsidP="0045447A">
      <w:pPr>
        <w:pStyle w:val="DesignID"/>
      </w:pPr>
      <w:r>
        <w:t>GENERIC_GDD_CLS_04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tem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efinitionRef</w:t>
            </w:r>
          </w:p>
        </w:tc>
        <w:tc>
          <w:tcPr>
            <w:tcW w:w="4154" w:type="dxa"/>
            <w:gridSpan w:val="2"/>
            <w:shd w:val="clear" w:color="auto" w:fill="auto"/>
          </w:tcPr>
          <w:p w:rsidR="0045447A" w:rsidRDefault="0045447A" w:rsidP="00760728">
            <w:r>
              <w:t>Definition referenc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object</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Item value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Value&lt; T &gt;</w:t>
      </w:r>
    </w:p>
    <w:p w:rsidR="0045447A" w:rsidRDefault="0045447A" w:rsidP="0045447A">
      <w:pPr>
        <w:pStyle w:val="DesignID"/>
      </w:pPr>
      <w:r>
        <w:t>GENERIC_GDD_CLS_043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Value&lt; T &g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Type of value </w:t>
            </w:r>
          </w:p>
        </w:tc>
        <w:tc>
          <w:tcPr>
            <w:tcW w:w="4154" w:type="dxa"/>
            <w:gridSpan w:val="2"/>
            <w:shd w:val="clear" w:color="auto" w:fill="auto"/>
          </w:tcPr>
          <w:p w:rsidR="0045447A" w:rsidRDefault="0045447A" w:rsidP="00760728">
            <w:r>
              <w:t>value of referenc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ul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function return Value of reference</w:t>
            </w:r>
          </w:p>
          <w:p w:rsidR="0045447A" w:rsidRDefault="0045447A" w:rsidP="00760728">
            <w:pPr>
              <w:pStyle w:val="SourceCode"/>
            </w:pPr>
            <w:r>
              <w:t>Algorithm:</w:t>
            </w:r>
            <w:r>
              <w:br/>
              <w:t>RETURN valu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InternalValue</w:t>
      </w:r>
    </w:p>
    <w:p w:rsidR="0045447A" w:rsidRDefault="0045447A" w:rsidP="0045447A">
      <w:pPr>
        <w:pStyle w:val="DesignID"/>
      </w:pPr>
      <w:r>
        <w:t>GENERIC_GDD_CLS_043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ternalValue</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object </w:t>
            </w:r>
          </w:p>
        </w:tc>
        <w:tc>
          <w:tcPr>
            <w:tcW w:w="4154" w:type="dxa"/>
            <w:gridSpan w:val="2"/>
            <w:shd w:val="clear" w:color="auto" w:fill="auto"/>
          </w:tcPr>
          <w:p w:rsidR="0045447A" w:rsidRDefault="0045447A" w:rsidP="00760728">
            <w:r>
              <w:t>value of referenc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vaul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function return Value of reference</w:t>
            </w:r>
          </w:p>
          <w:p w:rsidR="0045447A" w:rsidRDefault="0045447A" w:rsidP="00760728">
            <w:pPr>
              <w:pStyle w:val="SourceCode"/>
            </w:pPr>
            <w:r>
              <w:t>Algorithm:</w:t>
            </w:r>
            <w:r>
              <w:br/>
              <w:t>RETURN valu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06" w:name="_Toc8057097"/>
      <w:r>
        <w:t>Renesas::Generator::MCALConfGen::Data::CDFData::RepositoryLinQ</w:t>
      </w:r>
      <w:bookmarkEnd w:id="20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RepositoryLinQ.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cdfData</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df data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logg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Logge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regist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egister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tCdfFi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DF fi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ContainerByDef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 container by def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tContainersByDef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ontainers by def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tAllInstancesContainersByDef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ontainers based on definition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tContainerByShortName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 container by short nam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tContainer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ontainers by 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tMacroAddress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macro address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tAddressByMacroDefini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ddress by macro defini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GetMacroLabel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macro label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GetParameter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parameter value by def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GetParameter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parameter values by def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GetReference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reference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3)</w:t>
            </w:r>
          </w:p>
        </w:tc>
        <w:tc>
          <w:tcPr>
            <w:tcW w:w="3739" w:type="dxa"/>
            <w:shd w:val="clear" w:color="auto" w:fill="auto"/>
            <w:vAlign w:val="center"/>
          </w:tcPr>
          <w:p w:rsidR="0045447A" w:rsidRDefault="0045447A" w:rsidP="002131CA">
            <w:pPr>
              <w:spacing w:after="100" w:afterAutospacing="1"/>
            </w:pPr>
            <w:r>
              <w:t>GetReferenceValue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o get reference valu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GetChild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hildren container of a container which is identified by module name and short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5)</w:t>
            </w:r>
          </w:p>
        </w:tc>
        <w:tc>
          <w:tcPr>
            <w:tcW w:w="3739" w:type="dxa"/>
            <w:shd w:val="clear" w:color="auto" w:fill="auto"/>
            <w:vAlign w:val="center"/>
          </w:tcPr>
          <w:p w:rsidR="0045447A" w:rsidRDefault="0045447A" w:rsidP="002131CA">
            <w:pPr>
              <w:spacing w:after="100" w:afterAutospacing="1"/>
            </w:pPr>
            <w:r>
              <w:t>GetContain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ontainer by module name and short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6)</w:t>
            </w:r>
          </w:p>
        </w:tc>
        <w:tc>
          <w:tcPr>
            <w:tcW w:w="3739" w:type="dxa"/>
            <w:shd w:val="clear" w:color="auto" w:fill="auto"/>
            <w:vAlign w:val="center"/>
          </w:tcPr>
          <w:p w:rsidR="0045447A" w:rsidRDefault="0045447A" w:rsidP="002131CA">
            <w:pPr>
              <w:spacing w:after="100" w:afterAutospacing="1"/>
            </w:pPr>
            <w:r>
              <w:t>GetVersionInform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version detail information by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7)</w:t>
            </w:r>
          </w:p>
        </w:tc>
        <w:tc>
          <w:tcPr>
            <w:tcW w:w="3739" w:type="dxa"/>
            <w:shd w:val="clear" w:color="auto" w:fill="auto"/>
            <w:vAlign w:val="center"/>
          </w:tcPr>
          <w:p w:rsidR="0045447A" w:rsidRDefault="0045447A" w:rsidP="002131CA">
            <w:pPr>
              <w:spacing w:after="100" w:afterAutospacing="1"/>
            </w:pPr>
            <w:r>
              <w:t>IsExisted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f path exist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8)</w:t>
            </w:r>
          </w:p>
        </w:tc>
        <w:tc>
          <w:tcPr>
            <w:tcW w:w="3739" w:type="dxa"/>
            <w:shd w:val="clear" w:color="auto" w:fill="auto"/>
            <w:vAlign w:val="center"/>
          </w:tcPr>
          <w:p w:rsidR="0045447A" w:rsidRDefault="0045447A" w:rsidP="002131CA">
            <w:pPr>
              <w:spacing w:after="100" w:afterAutospacing="1"/>
            </w:pPr>
            <w:r>
              <w:t>GetStartOfDbToc</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start of db toc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9)</w:t>
            </w:r>
          </w:p>
        </w:tc>
        <w:tc>
          <w:tcPr>
            <w:tcW w:w="3739" w:type="dxa"/>
            <w:shd w:val="clear" w:color="auto" w:fill="auto"/>
            <w:vAlign w:val="center"/>
          </w:tcPr>
          <w:p w:rsidR="0045447A" w:rsidRDefault="0045447A" w:rsidP="002131CA">
            <w:pPr>
              <w:spacing w:after="100" w:afterAutospacing="1"/>
            </w:pPr>
            <w:r>
              <w:t>IsExistModule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f module name exist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0)</w:t>
            </w:r>
          </w:p>
        </w:tc>
        <w:tc>
          <w:tcPr>
            <w:tcW w:w="3739" w:type="dxa"/>
            <w:shd w:val="clear" w:color="auto" w:fill="auto"/>
            <w:vAlign w:val="center"/>
          </w:tcPr>
          <w:p w:rsidR="0045447A" w:rsidRDefault="0045447A" w:rsidP="002131CA">
            <w:pPr>
              <w:spacing w:after="100" w:afterAutospacing="1"/>
            </w:pPr>
            <w:r>
              <w:t>GetConfigur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onfiguration by 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1)</w:t>
            </w:r>
          </w:p>
        </w:tc>
        <w:tc>
          <w:tcPr>
            <w:tcW w:w="3739" w:type="dxa"/>
            <w:shd w:val="clear" w:color="auto" w:fill="auto"/>
            <w:vAlign w:val="center"/>
          </w:tcPr>
          <w:p w:rsidR="0045447A" w:rsidRDefault="0045447A" w:rsidP="002131CA">
            <w:pPr>
              <w:spacing w:after="100" w:afterAutospacing="1"/>
            </w:pPr>
            <w:r>
              <w:t>GetConfigura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configura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2)</w:t>
            </w:r>
          </w:p>
        </w:tc>
        <w:tc>
          <w:tcPr>
            <w:tcW w:w="3739" w:type="dxa"/>
            <w:shd w:val="clear" w:color="auto" w:fill="auto"/>
            <w:vAlign w:val="center"/>
          </w:tcPr>
          <w:p w:rsidR="0045447A" w:rsidRDefault="0045447A" w:rsidP="002131CA">
            <w:pPr>
              <w:spacing w:after="100" w:afterAutospacing="1"/>
            </w:pPr>
            <w:r>
              <w:t>IsRegisterExis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eck if register exist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3)</w:t>
            </w:r>
          </w:p>
        </w:tc>
        <w:tc>
          <w:tcPr>
            <w:tcW w:w="3739" w:type="dxa"/>
            <w:shd w:val="clear" w:color="auto" w:fill="auto"/>
            <w:vAlign w:val="center"/>
          </w:tcPr>
          <w:p w:rsidR="0045447A" w:rsidRDefault="0045447A" w:rsidP="002131CA">
            <w:pPr>
              <w:spacing w:after="100" w:afterAutospacing="1"/>
            </w:pPr>
            <w:r>
              <w:t>Prepare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Update current instanc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4)</w:t>
            </w:r>
          </w:p>
        </w:tc>
        <w:tc>
          <w:tcPr>
            <w:tcW w:w="3739" w:type="dxa"/>
            <w:shd w:val="clear" w:color="auto" w:fill="auto"/>
            <w:vAlign w:val="center"/>
          </w:tcPr>
          <w:p w:rsidR="0045447A" w:rsidRDefault="0045447A" w:rsidP="002131CA">
            <w:pPr>
              <w:spacing w:after="100" w:afterAutospacing="1"/>
            </w:pPr>
            <w:r>
              <w:t>ComputeOnOffParam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mpute values of defined parameters that is bool data typ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5)</w:t>
            </w:r>
          </w:p>
        </w:tc>
        <w:tc>
          <w:tcPr>
            <w:tcW w:w="3739" w:type="dxa"/>
            <w:shd w:val="clear" w:color="auto" w:fill="auto"/>
            <w:vAlign w:val="center"/>
          </w:tcPr>
          <w:p w:rsidR="0045447A" w:rsidRDefault="0045447A" w:rsidP="002131CA">
            <w:pPr>
              <w:spacing w:after="100" w:afterAutospacing="1"/>
            </w:pPr>
            <w:r>
              <w:t>ComputeDemEventParam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ocess values of dem event paramater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6)</w:t>
            </w:r>
          </w:p>
        </w:tc>
        <w:tc>
          <w:tcPr>
            <w:tcW w:w="3739" w:type="dxa"/>
            <w:shd w:val="clear" w:color="auto" w:fill="auto"/>
            <w:vAlign w:val="center"/>
          </w:tcPr>
          <w:p w:rsidR="0045447A" w:rsidRDefault="0045447A" w:rsidP="002131CA">
            <w:pPr>
              <w:spacing w:after="100" w:afterAutospacing="1"/>
            </w:pPr>
            <w:r>
              <w:t>GetVersionInformatio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o compute value of all param Version Informa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7)</w:t>
            </w:r>
          </w:p>
        </w:tc>
        <w:tc>
          <w:tcPr>
            <w:tcW w:w="3739" w:type="dxa"/>
            <w:shd w:val="clear" w:color="auto" w:fill="auto"/>
            <w:vAlign w:val="center"/>
          </w:tcPr>
          <w:p w:rsidR="0045447A" w:rsidRDefault="0045447A" w:rsidP="002131CA">
            <w:pPr>
              <w:spacing w:after="100" w:afterAutospacing="1"/>
            </w:pPr>
            <w:r>
              <w:t>RepositoryLinQ</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Repository LinQ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8)</w:t>
            </w:r>
          </w:p>
        </w:tc>
        <w:tc>
          <w:tcPr>
            <w:tcW w:w="3739" w:type="dxa"/>
            <w:shd w:val="clear" w:color="auto" w:fill="auto"/>
            <w:vAlign w:val="center"/>
          </w:tcPr>
          <w:p w:rsidR="0045447A" w:rsidRDefault="0045447A" w:rsidP="002131CA">
            <w:pPr>
              <w:spacing w:after="100" w:afterAutospacing="1"/>
            </w:pPr>
            <w:r>
              <w:t>RepositoryLinQ</w:t>
            </w:r>
          </w:p>
        </w:tc>
        <w:tc>
          <w:tcPr>
            <w:tcW w:w="1080" w:type="dxa"/>
            <w:shd w:val="clear" w:color="auto" w:fill="auto"/>
            <w:vAlign w:val="center"/>
          </w:tcPr>
          <w:p w:rsidR="0045447A" w:rsidRDefault="0045447A" w:rsidP="002131CA">
            <w:pPr>
              <w:spacing w:after="100" w:afterAutospacing="1"/>
            </w:pPr>
            <w:r>
              <w:t>Protected</w:t>
            </w:r>
          </w:p>
        </w:tc>
        <w:tc>
          <w:tcPr>
            <w:tcW w:w="2908" w:type="dxa"/>
            <w:shd w:val="clear" w:color="auto" w:fill="auto"/>
            <w:vAlign w:val="center"/>
          </w:tcPr>
          <w:p w:rsidR="0045447A" w:rsidRDefault="0045447A" w:rsidP="002131CA">
            <w:pPr>
              <w:spacing w:after="100" w:afterAutospacing="1"/>
            </w:pPr>
            <w:r>
              <w:t xml:space="preserve">Repository LinQ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9)</w:t>
            </w:r>
          </w:p>
        </w:tc>
        <w:tc>
          <w:tcPr>
            <w:tcW w:w="3739" w:type="dxa"/>
            <w:shd w:val="clear" w:color="auto" w:fill="auto"/>
            <w:vAlign w:val="center"/>
          </w:tcPr>
          <w:p w:rsidR="0045447A" w:rsidRDefault="0045447A" w:rsidP="002131CA">
            <w:pPr>
              <w:spacing w:after="100" w:afterAutospacing="1"/>
            </w:pPr>
            <w:r>
              <w:t>getContainersByDef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ontainers based Def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0)</w:t>
            </w:r>
          </w:p>
        </w:tc>
        <w:tc>
          <w:tcPr>
            <w:tcW w:w="3739" w:type="dxa"/>
            <w:shd w:val="clear" w:color="auto" w:fill="auto"/>
            <w:vAlign w:val="center"/>
          </w:tcPr>
          <w:p w:rsidR="0045447A" w:rsidRDefault="0045447A" w:rsidP="002131CA">
            <w:pPr>
              <w:spacing w:after="100" w:afterAutospacing="1"/>
            </w:pPr>
            <w:r>
              <w:t>initVersionInform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Init values autosar version requirement and software version </w:t>
            </w:r>
          </w:p>
        </w:tc>
      </w:tr>
    </w:tbl>
    <w:p w:rsidR="0045447A" w:rsidRDefault="0045447A" w:rsidP="0045447A">
      <w:pPr>
        <w:pStyle w:val="Heading3"/>
        <w:tabs>
          <w:tab w:val="clear" w:pos="576"/>
        </w:tabs>
        <w:spacing w:before="480" w:after="300"/>
      </w:pPr>
      <w:bookmarkStart w:id="207" w:name="_Toc8057098"/>
      <w:r>
        <w:t>Fields</w:t>
      </w:r>
      <w:bookmarkEnd w:id="207"/>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4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RepositoryLinQ</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cdfData</w:t>
      </w:r>
    </w:p>
    <w:p w:rsidR="0045447A" w:rsidRDefault="0045447A" w:rsidP="0045447A">
      <w:pPr>
        <w:pStyle w:val="DesignID"/>
      </w:pPr>
      <w:r>
        <w:t>GENERIC_GDD_CLS_04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dfData</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Cdf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df data </w:t>
            </w:r>
          </w:p>
        </w:tc>
      </w:tr>
    </w:tbl>
    <w:p w:rsidR="0045447A" w:rsidRDefault="0045447A" w:rsidP="0045447A"/>
    <w:p w:rsidR="0045447A" w:rsidRDefault="0045447A" w:rsidP="0045447A">
      <w:pPr>
        <w:pStyle w:val="Heading4"/>
        <w:tabs>
          <w:tab w:val="clear" w:pos="576"/>
        </w:tabs>
        <w:spacing w:before="480" w:after="300"/>
      </w:pPr>
      <w:r>
        <w:lastRenderedPageBreak/>
        <w:t>logger</w:t>
      </w:r>
    </w:p>
    <w:p w:rsidR="0045447A" w:rsidRDefault="0045447A" w:rsidP="0045447A">
      <w:pPr>
        <w:pStyle w:val="DesignID"/>
      </w:pPr>
      <w:r>
        <w:t>GENERIC_GDD_CLS_04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g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Logger</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Logger </w:t>
            </w:r>
          </w:p>
        </w:tc>
      </w:tr>
    </w:tbl>
    <w:p w:rsidR="0045447A" w:rsidRDefault="0045447A" w:rsidP="0045447A"/>
    <w:p w:rsidR="0045447A" w:rsidRDefault="0045447A" w:rsidP="0045447A">
      <w:pPr>
        <w:pStyle w:val="Heading4"/>
        <w:tabs>
          <w:tab w:val="clear" w:pos="576"/>
        </w:tabs>
        <w:spacing w:before="480" w:after="300"/>
      </w:pPr>
      <w:r>
        <w:t>register</w:t>
      </w:r>
    </w:p>
    <w:p w:rsidR="0045447A" w:rsidRDefault="0045447A" w:rsidP="0045447A">
      <w:pPr>
        <w:pStyle w:val="DesignID"/>
      </w:pPr>
      <w:r>
        <w:t>GENERIC_GDD_CLS_04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egist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RegisterProcess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Register </w:t>
            </w:r>
          </w:p>
        </w:tc>
      </w:tr>
    </w:tbl>
    <w:p w:rsidR="0045447A" w:rsidRDefault="0045447A" w:rsidP="0045447A"/>
    <w:p w:rsidR="0045447A" w:rsidRDefault="0045447A" w:rsidP="0045447A">
      <w:pPr>
        <w:pStyle w:val="Heading3"/>
        <w:tabs>
          <w:tab w:val="clear" w:pos="576"/>
        </w:tabs>
        <w:spacing w:before="480" w:after="300"/>
      </w:pPr>
      <w:bookmarkStart w:id="208" w:name="_Toc8057099"/>
      <w:r>
        <w:t>Methods</w:t>
      </w:r>
      <w:bookmarkEnd w:id="208"/>
    </w:p>
    <w:p w:rsidR="0045447A" w:rsidRDefault="0045447A" w:rsidP="0045447A">
      <w:pPr>
        <w:pStyle w:val="Heading4"/>
        <w:tabs>
          <w:tab w:val="clear" w:pos="576"/>
        </w:tabs>
        <w:spacing w:before="480" w:after="300"/>
      </w:pPr>
      <w:r>
        <w:t>ComputeDemEventParams</w:t>
      </w:r>
    </w:p>
    <w:p w:rsidR="0045447A" w:rsidRDefault="0045447A" w:rsidP="0045447A">
      <w:pPr>
        <w:pStyle w:val="DesignID"/>
      </w:pPr>
      <w:r>
        <w:t>GENERIC_GDD_CLS_04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362"/>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puteDemEventParam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demEventParamsGroup</w:t>
            </w:r>
          </w:p>
        </w:tc>
        <w:tc>
          <w:tcPr>
            <w:tcW w:w="4154" w:type="dxa"/>
            <w:gridSpan w:val="2"/>
            <w:shd w:val="clear" w:color="auto" w:fill="auto"/>
          </w:tcPr>
          <w:p w:rsidR="0045447A" w:rsidRDefault="0045447A" w:rsidP="00760728">
            <w:r>
              <w:t>A collection contains parameter nam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Dictionary&lt;string, 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IntermediateItem </w:t>
            </w:r>
          </w:p>
        </w:tc>
        <w:tc>
          <w:tcPr>
            <w:tcW w:w="4154" w:type="dxa"/>
            <w:gridSpan w:val="2"/>
            <w:shd w:val="clear" w:color="auto" w:fill="auto"/>
          </w:tcPr>
          <w:p w:rsidR="0045447A" w:rsidRDefault="0045447A" w:rsidP="00760728">
            <w:r>
              <w:t>The intermediate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Process values of dem event paramaters.</w:t>
            </w:r>
          </w:p>
          <w:p w:rsidR="0045447A" w:rsidRDefault="0045447A" w:rsidP="00760728">
            <w:pPr>
              <w:pStyle w:val="SourceCode"/>
            </w:pPr>
            <w:r>
              <w:t>Algorithm:</w:t>
            </w:r>
            <w:r>
              <w:br/>
              <w:t>If parameter is configured, concatenate "DemConf_DemEventParameter_" and last value of paramate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omputeOnOffParams</w:t>
      </w:r>
    </w:p>
    <w:p w:rsidR="0045447A" w:rsidRDefault="0045447A" w:rsidP="0045447A">
      <w:pPr>
        <w:pStyle w:val="DesignID"/>
      </w:pPr>
      <w:r>
        <w:t>GENERIC_GDD_CLS_04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73"/>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mputeOnOffParam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nOffParamsGroup</w:t>
            </w:r>
          </w:p>
        </w:tc>
        <w:tc>
          <w:tcPr>
            <w:tcW w:w="4154" w:type="dxa"/>
            <w:gridSpan w:val="2"/>
            <w:shd w:val="clear" w:color="auto" w:fill="auto"/>
          </w:tcPr>
          <w:p w:rsidR="0045447A" w:rsidRDefault="0045447A" w:rsidP="00760728">
            <w:r>
              <w:t>The collection of on/off paramet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Dictionary&lt;string, 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IntermediateItem </w:t>
            </w:r>
          </w:p>
        </w:tc>
        <w:tc>
          <w:tcPr>
            <w:tcW w:w="4154" w:type="dxa"/>
            <w:gridSpan w:val="2"/>
            <w:shd w:val="clear" w:color="auto" w:fill="auto"/>
          </w:tcPr>
          <w:p w:rsidR="0045447A" w:rsidRDefault="0045447A" w:rsidP="00760728">
            <w:r>
              <w:t>The intermediate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mpute values of defined parameters that is bool data type.</w:t>
            </w:r>
          </w:p>
          <w:p w:rsidR="0045447A" w:rsidRDefault="0045447A" w:rsidP="00760728">
            <w:pPr>
              <w:pStyle w:val="SourceCode"/>
            </w:pPr>
            <w:r>
              <w:t>Algorithm:</w:t>
            </w:r>
            <w:r>
              <w:br/>
            </w:r>
            <w:r>
              <w:lastRenderedPageBreak/>
              <w:t>Get value of parameter in module</w:t>
            </w:r>
            <w:r>
              <w:br/>
              <w:t xml:space="preserve"> Convert to STD_ON if value is true, else is STD_OFF</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AddressByMacroDefinition</w:t>
      </w:r>
    </w:p>
    <w:p w:rsidR="0045447A" w:rsidRDefault="0045447A" w:rsidP="0045447A">
      <w:pPr>
        <w:pStyle w:val="DesignID"/>
      </w:pPr>
      <w:r>
        <w:t>GENERIC_GDD_CLS_04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ddressByMacroDefini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renesasMacroNam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macro address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ddress by macro definition</w:t>
            </w:r>
          </w:p>
          <w:p w:rsidR="0045447A" w:rsidRDefault="0045447A" w:rsidP="00760728">
            <w:pPr>
              <w:pStyle w:val="SourceCode"/>
            </w:pPr>
            <w:r>
              <w:t>Algorithm:</w:t>
            </w:r>
            <w:r>
              <w:br/>
              <w:t>Get macro value from macro definition by calling method GetMacroLabelValue</w:t>
            </w:r>
            <w:r>
              <w:br/>
              <w:t xml:space="preserve"> If macro value is NOT null or empty</w:t>
            </w:r>
            <w:r>
              <w:br/>
              <w:t xml:space="preserve">     Get macro address from macro value by calling method GetMacroAddressValue</w:t>
            </w:r>
            <w:r>
              <w:br/>
              <w:t xml:space="preserve">     Return macro address</w:t>
            </w:r>
            <w:r>
              <w:br/>
              <w:t xml:space="preserve"> Else</w:t>
            </w:r>
            <w:r>
              <w:br/>
              <w:t xml:space="preserve">     Return empt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AllInstancesContainersByDefName</w:t>
      </w:r>
    </w:p>
    <w:p w:rsidR="0045447A" w:rsidRDefault="0045447A" w:rsidP="0045447A">
      <w:pPr>
        <w:pStyle w:val="DesignID"/>
      </w:pPr>
      <w:r>
        <w:t>GENERIC_GDD_CLS_04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llInstancesContainersByDef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rtOption</w:t>
            </w:r>
          </w:p>
        </w:tc>
        <w:tc>
          <w:tcPr>
            <w:tcW w:w="4154" w:type="dxa"/>
            <w:gridSpan w:val="2"/>
            <w:shd w:val="clear" w:color="auto" w:fill="auto"/>
          </w:tcPr>
          <w:p w:rsidR="0045447A" w:rsidRDefault="0045447A" w:rsidP="00760728">
            <w:r>
              <w:t xml:space="preserve">Sort 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Dictionary&lt;string, IList&lt;Container&gt;&gt; </w:t>
            </w:r>
          </w:p>
        </w:tc>
        <w:tc>
          <w:tcPr>
            <w:tcW w:w="4154" w:type="dxa"/>
            <w:gridSpan w:val="2"/>
            <w:shd w:val="clear" w:color="auto" w:fill="auto"/>
          </w:tcPr>
          <w:p w:rsidR="0045447A" w:rsidRDefault="0045447A" w:rsidP="00760728">
            <w:r>
              <w:t>The 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ontainers based on definition name</w:t>
            </w:r>
          </w:p>
          <w:p w:rsidR="0045447A" w:rsidRDefault="0045447A" w:rsidP="00760728">
            <w:pPr>
              <w:pStyle w:val="SourceCode"/>
            </w:pPr>
            <w:r>
              <w:t>Algorithm:</w:t>
            </w:r>
            <w:r>
              <w:br/>
              <w:t>Get all containers of instances</w:t>
            </w:r>
            <w:r>
              <w:br/>
              <w:t xml:space="preserve"> With each instance, get all containers based on definition 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dfFileName</w:t>
      </w:r>
    </w:p>
    <w:p w:rsidR="0045447A" w:rsidRDefault="0045447A" w:rsidP="0045447A">
      <w:pPr>
        <w:pStyle w:val="DesignID"/>
      </w:pPr>
      <w:r>
        <w:t>GENERIC_GDD_CLS_04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dfFi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hortName</w:t>
            </w:r>
          </w:p>
        </w:tc>
        <w:tc>
          <w:tcPr>
            <w:tcW w:w="4154" w:type="dxa"/>
            <w:gridSpan w:val="2"/>
            <w:shd w:val="clear" w:color="auto" w:fill="auto"/>
          </w:tcPr>
          <w:p w:rsidR="0045447A" w:rsidRDefault="0045447A" w:rsidP="00760728">
            <w:r>
              <w:t xml:space="preserve">Short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cdf fi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DF file name</w:t>
            </w:r>
          </w:p>
          <w:p w:rsidR="0045447A" w:rsidRDefault="0045447A" w:rsidP="00760728">
            <w:pPr>
              <w:pStyle w:val="SourceCode"/>
            </w:pPr>
            <w:r>
              <w:t>Algorithm:</w:t>
            </w:r>
            <w:r>
              <w:br/>
              <w:t>Get CDF file name of shortName from cdfData</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hilds</w:t>
      </w:r>
    </w:p>
    <w:p w:rsidR="0045447A" w:rsidRDefault="0045447A" w:rsidP="0045447A">
      <w:pPr>
        <w:pStyle w:val="DesignID"/>
      </w:pPr>
      <w:r>
        <w:t>GENERIC_GDD_CLS_04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hild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hortName</w:t>
            </w:r>
          </w:p>
        </w:tc>
        <w:tc>
          <w:tcPr>
            <w:tcW w:w="4154" w:type="dxa"/>
            <w:gridSpan w:val="2"/>
            <w:shd w:val="clear" w:color="auto" w:fill="auto"/>
          </w:tcPr>
          <w:p w:rsidR="0045447A" w:rsidRDefault="0045447A" w:rsidP="00760728">
            <w:r>
              <w:t>Shor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The 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hildren container of a container which is identified by module name and short name</w:t>
            </w:r>
          </w:p>
          <w:p w:rsidR="0045447A" w:rsidRDefault="0045447A" w:rsidP="00760728">
            <w:pPr>
              <w:pStyle w:val="SourceCode"/>
            </w:pPr>
            <w:r>
              <w:t>Algorithm:</w:t>
            </w:r>
            <w:r>
              <w:br/>
              <w:t>Get root container which is identified by module name and short name</w:t>
            </w:r>
            <w:r>
              <w:br/>
              <w:t xml:space="preserve"> If container != null</w:t>
            </w:r>
            <w:r>
              <w:br/>
              <w:t xml:space="preserve">     Recursively find children of the container</w:t>
            </w:r>
            <w:r>
              <w:br/>
              <w:t xml:space="preserve">     Return found children</w:t>
            </w:r>
            <w:r>
              <w:br/>
              <w:t xml:space="preserve"> Else</w:t>
            </w:r>
            <w:r>
              <w:br/>
              <w:t xml:space="preserve">     Return empty lis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figuration</w:t>
      </w:r>
    </w:p>
    <w:p w:rsidR="0045447A" w:rsidRDefault="0045447A" w:rsidP="0045447A">
      <w:pPr>
        <w:pStyle w:val="DesignID"/>
      </w:pPr>
      <w:r>
        <w:t>GENERIC_GDD_CLS_044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figuration </w:t>
            </w:r>
          </w:p>
        </w:tc>
        <w:tc>
          <w:tcPr>
            <w:tcW w:w="4154" w:type="dxa"/>
            <w:gridSpan w:val="2"/>
            <w:shd w:val="clear" w:color="auto" w:fill="auto"/>
          </w:tcPr>
          <w:p w:rsidR="0045447A" w:rsidRDefault="0045447A" w:rsidP="00760728">
            <w:r>
              <w:t>The module configur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figuration by module name</w:t>
            </w:r>
          </w:p>
          <w:p w:rsidR="0045447A" w:rsidRDefault="0045447A" w:rsidP="00760728">
            <w:pPr>
              <w:pStyle w:val="SourceCode"/>
            </w:pPr>
            <w:r>
              <w:t>Algorithm:</w:t>
            </w:r>
            <w:r>
              <w:br/>
              <w:t>Get configuration in cdfData for module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figurations</w:t>
      </w:r>
    </w:p>
    <w:p w:rsidR="0045447A" w:rsidRDefault="0045447A" w:rsidP="0045447A">
      <w:pPr>
        <w:pStyle w:val="DesignID"/>
      </w:pPr>
      <w:r>
        <w:t>GENERIC_GDD_CLS_044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lastRenderedPageBreak/>
              <w:t>Method Name</w:t>
            </w:r>
          </w:p>
        </w:tc>
        <w:tc>
          <w:tcPr>
            <w:tcW w:w="6230" w:type="dxa"/>
            <w:gridSpan w:val="3"/>
            <w:shd w:val="clear" w:color="auto" w:fill="auto"/>
          </w:tcPr>
          <w:p w:rsidR="0045447A" w:rsidRDefault="0045447A" w:rsidP="00760728">
            <w:r>
              <w:t>GetConfiguration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figuration&gt; </w:t>
            </w:r>
          </w:p>
        </w:tc>
        <w:tc>
          <w:tcPr>
            <w:tcW w:w="4154" w:type="dxa"/>
            <w:gridSpan w:val="2"/>
            <w:shd w:val="clear" w:color="auto" w:fill="auto"/>
          </w:tcPr>
          <w:p w:rsidR="0045447A" w:rsidRDefault="0045447A" w:rsidP="00760728">
            <w:r>
              <w:t>The list of module configura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figurations</w:t>
            </w:r>
          </w:p>
          <w:p w:rsidR="0045447A" w:rsidRDefault="0045447A" w:rsidP="00760728">
            <w:pPr>
              <w:pStyle w:val="SourceCode"/>
            </w:pPr>
            <w:r>
              <w:t>Algorithm:</w:t>
            </w:r>
            <w:r>
              <w:br/>
              <w:t>Get all instances based on module name</w:t>
            </w:r>
            <w:r>
              <w:br/>
              <w:t xml:space="preserve"> Get configuration for each instanc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w:t>
      </w:r>
    </w:p>
    <w:p w:rsidR="0045447A" w:rsidRDefault="0045447A" w:rsidP="0045447A">
      <w:pPr>
        <w:pStyle w:val="DesignID"/>
      </w:pPr>
      <w:r>
        <w:t>GENERIC_GDD_CLS_044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hortName</w:t>
            </w:r>
          </w:p>
        </w:tc>
        <w:tc>
          <w:tcPr>
            <w:tcW w:w="4154" w:type="dxa"/>
            <w:gridSpan w:val="2"/>
            <w:shd w:val="clear" w:color="auto" w:fill="auto"/>
          </w:tcPr>
          <w:p w:rsidR="0045447A" w:rsidRDefault="0045447A" w:rsidP="00760728">
            <w:r>
              <w:t>Short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tainer </w:t>
            </w:r>
          </w:p>
        </w:tc>
        <w:tc>
          <w:tcPr>
            <w:tcW w:w="4154" w:type="dxa"/>
            <w:gridSpan w:val="2"/>
            <w:shd w:val="clear" w:color="auto" w:fill="auto"/>
          </w:tcPr>
          <w:p w:rsidR="0045447A" w:rsidRDefault="0045447A" w:rsidP="00760728">
            <w:r>
              <w:t>The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tainer by module name and short name</w:t>
            </w:r>
          </w:p>
          <w:p w:rsidR="0045447A" w:rsidRDefault="0045447A" w:rsidP="00760728">
            <w:pPr>
              <w:pStyle w:val="SourceCode"/>
            </w:pPr>
            <w:r>
              <w:t>Algorithm:</w:t>
            </w:r>
            <w:r>
              <w:br/>
              <w:t>Get a list of containers in cdfData by moduleName</w:t>
            </w:r>
            <w:r>
              <w:br/>
              <w:t xml:space="preserve"> For each container</w:t>
            </w:r>
            <w:r>
              <w:br/>
              <w:t xml:space="preserve">     If container's ShortName = shortName</w:t>
            </w:r>
            <w:r>
              <w:br/>
              <w:t xml:space="preserve">         Return container</w:t>
            </w:r>
            <w:r>
              <w:br/>
              <w:t xml:space="preserve">     End</w:t>
            </w:r>
            <w:r>
              <w:br/>
              <w:t xml:space="preserve"> End</w:t>
            </w:r>
            <w:r>
              <w:br/>
            </w:r>
            <w:r>
              <w:br/>
              <w:t xml:space="preserve"> Return null if NOT found a containe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ByDefName</w:t>
      </w:r>
    </w:p>
    <w:p w:rsidR="0045447A" w:rsidRDefault="0045447A" w:rsidP="0045447A">
      <w:pPr>
        <w:pStyle w:val="DesignID"/>
      </w:pPr>
      <w:r>
        <w:t>GENERIC_GDD_CLS_044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ByDef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rtOption</w:t>
            </w:r>
          </w:p>
        </w:tc>
        <w:tc>
          <w:tcPr>
            <w:tcW w:w="4154" w:type="dxa"/>
            <w:gridSpan w:val="2"/>
            <w:shd w:val="clear" w:color="auto" w:fill="auto"/>
          </w:tcPr>
          <w:p w:rsidR="0045447A" w:rsidRDefault="0045447A" w:rsidP="00760728">
            <w:r>
              <w:t xml:space="preserve">Sort 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tainer </w:t>
            </w:r>
          </w:p>
        </w:tc>
        <w:tc>
          <w:tcPr>
            <w:tcW w:w="4154" w:type="dxa"/>
            <w:gridSpan w:val="2"/>
            <w:shd w:val="clear" w:color="auto" w:fill="auto"/>
          </w:tcPr>
          <w:p w:rsidR="0045447A" w:rsidRDefault="0045447A" w:rsidP="00760728">
            <w:r>
              <w:t>The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 container by def name</w:t>
            </w:r>
          </w:p>
          <w:p w:rsidR="0045447A" w:rsidRDefault="0045447A" w:rsidP="00760728">
            <w:pPr>
              <w:pStyle w:val="SourceCode"/>
            </w:pPr>
            <w:r>
              <w:t>Algorithm:</w:t>
            </w:r>
            <w:r>
              <w:br/>
              <w:t xml:space="preserve">CALL GetContainersByDefName(moduleName, defName, </w:t>
            </w:r>
            <w:r>
              <w:lastRenderedPageBreak/>
              <w:t>sortOption).FirstOrDefault() to get list of containers</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ContainerByShortNamePath</w:t>
      </w:r>
    </w:p>
    <w:p w:rsidR="0045447A" w:rsidRDefault="0045447A" w:rsidP="0045447A">
      <w:pPr>
        <w:pStyle w:val="DesignID"/>
      </w:pPr>
      <w:r>
        <w:t>GENERIC_GDD_CLS_044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ByShortName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Container </w:t>
            </w:r>
          </w:p>
        </w:tc>
        <w:tc>
          <w:tcPr>
            <w:tcW w:w="4154" w:type="dxa"/>
            <w:gridSpan w:val="2"/>
            <w:shd w:val="clear" w:color="auto" w:fill="auto"/>
          </w:tcPr>
          <w:p w:rsidR="0045447A" w:rsidRDefault="0045447A" w:rsidP="00760728">
            <w:r>
              <w:t>The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 container by short name path</w:t>
            </w:r>
          </w:p>
          <w:p w:rsidR="0045447A" w:rsidRDefault="0045447A" w:rsidP="00760728">
            <w:pPr>
              <w:pStyle w:val="SourceCode"/>
            </w:pPr>
            <w:r>
              <w:t>Algorithm:</w:t>
            </w:r>
            <w:r>
              <w:br/>
              <w:t>Get all containers in cdfData by moduleName</w:t>
            </w:r>
            <w:r>
              <w:br/>
              <w:t xml:space="preserve"> If found a container where container.Path = path</w:t>
            </w:r>
            <w:r>
              <w:br/>
              <w:t xml:space="preserve">     RETURN first found</w:t>
            </w:r>
            <w:r>
              <w:br/>
              <w:t xml:space="preserve"> Else</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s</w:t>
      </w:r>
    </w:p>
    <w:p w:rsidR="0045447A" w:rsidRDefault="0045447A" w:rsidP="0045447A">
      <w:pPr>
        <w:pStyle w:val="DesignID"/>
      </w:pPr>
      <w:r>
        <w:t>GENERIC_GDD_CLS_044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The 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ontainers by module name</w:t>
            </w:r>
          </w:p>
          <w:p w:rsidR="0045447A" w:rsidRDefault="0045447A" w:rsidP="00760728">
            <w:pPr>
              <w:pStyle w:val="SourceCode"/>
            </w:pPr>
            <w:r>
              <w:t>Algorithm:</w:t>
            </w:r>
            <w:r>
              <w:br/>
              <w:t>Get all containers in cdfData by module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sByDefName</w:t>
      </w:r>
    </w:p>
    <w:p w:rsidR="0045447A" w:rsidRDefault="0045447A" w:rsidP="0045447A">
      <w:pPr>
        <w:pStyle w:val="DesignID"/>
      </w:pPr>
      <w:r>
        <w:t>GENERIC_GDD_CLS_044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sByDef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rtOption</w:t>
            </w:r>
          </w:p>
        </w:tc>
        <w:tc>
          <w:tcPr>
            <w:tcW w:w="4154" w:type="dxa"/>
            <w:gridSpan w:val="2"/>
            <w:shd w:val="clear" w:color="auto" w:fill="auto"/>
          </w:tcPr>
          <w:p w:rsidR="0045447A" w:rsidRDefault="0045447A" w:rsidP="00760728">
            <w:r>
              <w:t xml:space="preserve">Sort option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0/valid integer</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The 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ontainers by def name</w:t>
            </w:r>
          </w:p>
          <w:p w:rsidR="0045447A" w:rsidRDefault="0045447A" w:rsidP="00760728">
            <w:pPr>
              <w:pStyle w:val="SourceCode"/>
            </w:pPr>
            <w:r>
              <w:t>Algorithm:</w:t>
            </w:r>
            <w:r>
              <w:br/>
              <w:t>LET containerList = (List&lt;Container&gt;)cdfData.GetCurrentInstanceContainers WITH moduleName</w:t>
            </w:r>
            <w:r>
              <w:br/>
              <w:t xml:space="preserve"> RETURN getContainersByDefName(containerList, defName, sortOption)</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MacroAddressValue</w:t>
      </w:r>
    </w:p>
    <w:p w:rsidR="0045447A" w:rsidRDefault="0045447A" w:rsidP="0045447A">
      <w:pPr>
        <w:pStyle w:val="DesignID"/>
      </w:pPr>
      <w:r>
        <w:t>GENERIC_GDD_CLS_044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MacroAddress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acroValue</w:t>
            </w:r>
          </w:p>
        </w:tc>
        <w:tc>
          <w:tcPr>
            <w:tcW w:w="4154" w:type="dxa"/>
            <w:gridSpan w:val="2"/>
            <w:shd w:val="clear" w:color="auto" w:fill="auto"/>
          </w:tcPr>
          <w:p w:rsidR="0045447A" w:rsidRDefault="0045447A" w:rsidP="00760728">
            <w:r>
              <w:t xml:space="preserve">Macro 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macro address valu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macro address value</w:t>
            </w:r>
          </w:p>
          <w:p w:rsidR="0045447A" w:rsidRDefault="0045447A" w:rsidP="00760728">
            <w:pPr>
              <w:pStyle w:val="SourceCode"/>
            </w:pPr>
            <w:r>
              <w:t>Algorithm:</w:t>
            </w:r>
            <w:r>
              <w:br/>
              <w:t>CALL GetMacroAddressValue from register to get address valu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MacroLabelValue</w:t>
      </w:r>
    </w:p>
    <w:p w:rsidR="0045447A" w:rsidRDefault="0045447A" w:rsidP="0045447A">
      <w:pPr>
        <w:pStyle w:val="DesignID"/>
      </w:pPr>
      <w:r>
        <w:t>GENERIC_GDD_CLS_044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MacroLabel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renesasMacroName</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macro label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macro label value</w:t>
            </w:r>
          </w:p>
          <w:p w:rsidR="0045447A" w:rsidRDefault="0045447A" w:rsidP="00760728">
            <w:pPr>
              <w:pStyle w:val="SourceCode"/>
            </w:pPr>
            <w:r>
              <w:t>Algorithm:</w:t>
            </w:r>
            <w:r>
              <w:br/>
              <w:t>Call GetMacroLabelValue from register to get label valu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ParameterValue</w:t>
      </w:r>
    </w:p>
    <w:p w:rsidR="0045447A" w:rsidRDefault="0045447A" w:rsidP="0045447A">
      <w:pPr>
        <w:pStyle w:val="DesignID"/>
      </w:pPr>
      <w:r>
        <w:t>GENERIC_GDD_CLS_044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Parameter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temValue </w:t>
            </w:r>
          </w:p>
        </w:tc>
        <w:tc>
          <w:tcPr>
            <w:tcW w:w="4154" w:type="dxa"/>
            <w:gridSpan w:val="2"/>
            <w:shd w:val="clear" w:color="auto" w:fill="auto"/>
          </w:tcPr>
          <w:p w:rsidR="0045447A" w:rsidRDefault="0045447A" w:rsidP="00760728">
            <w:r>
              <w:t>The parameter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Description</w:t>
            </w:r>
          </w:p>
        </w:tc>
        <w:tc>
          <w:tcPr>
            <w:tcW w:w="6231" w:type="dxa"/>
            <w:gridSpan w:val="3"/>
            <w:shd w:val="clear" w:color="auto" w:fill="auto"/>
          </w:tcPr>
          <w:p w:rsidR="0045447A" w:rsidRDefault="0045447A" w:rsidP="00760728">
            <w:pPr>
              <w:pStyle w:val="SourceCode"/>
            </w:pPr>
            <w:r>
              <w:t>Get parameter value by def name</w:t>
            </w:r>
          </w:p>
          <w:p w:rsidR="0045447A" w:rsidRDefault="0045447A" w:rsidP="00760728">
            <w:pPr>
              <w:pStyle w:val="SourceCode"/>
            </w:pPr>
            <w:r>
              <w:t>Algorithm:</w:t>
            </w:r>
            <w:r>
              <w:br/>
              <w:t>Get all containers in cdfData by moduleName</w:t>
            </w:r>
            <w:r>
              <w:br/>
              <w:t xml:space="preserve"> If found any parameter of container has defName</w:t>
            </w:r>
            <w:r>
              <w:br/>
              <w:t xml:space="preserve">     Return first found parameter</w:t>
            </w:r>
            <w:r>
              <w:br/>
              <w:t xml:space="preserve"> Else</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ParameterValues</w:t>
      </w:r>
    </w:p>
    <w:p w:rsidR="0045447A" w:rsidRDefault="0045447A" w:rsidP="0045447A">
      <w:pPr>
        <w:pStyle w:val="DesignID"/>
      </w:pPr>
      <w:r>
        <w:t>GENERIC_GDD_CLS_044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ParameterValu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 xml:space="preserve">Def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ItemValue&gt; </w:t>
            </w:r>
          </w:p>
        </w:tc>
        <w:tc>
          <w:tcPr>
            <w:tcW w:w="4154" w:type="dxa"/>
            <w:gridSpan w:val="2"/>
            <w:shd w:val="clear" w:color="auto" w:fill="auto"/>
          </w:tcPr>
          <w:p w:rsidR="0045447A" w:rsidRDefault="0045447A" w:rsidP="00760728">
            <w:r>
              <w:t>The list of parameter valu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parameter values by def name</w:t>
            </w:r>
          </w:p>
          <w:p w:rsidR="0045447A" w:rsidRDefault="0045447A" w:rsidP="00760728">
            <w:pPr>
              <w:pStyle w:val="SourceCode"/>
            </w:pPr>
            <w:r>
              <w:t>Algorithm:</w:t>
            </w:r>
            <w:r>
              <w:br/>
              <w:t>Get all containers in cdfData by moduleName</w:t>
            </w:r>
            <w:r>
              <w:br/>
              <w:t xml:space="preserve"> For each container</w:t>
            </w:r>
            <w:r>
              <w:br/>
              <w:t xml:space="preserve">     Get parameter value by defName and add to a collection "result"</w:t>
            </w:r>
            <w:r>
              <w:br/>
              <w:t xml:space="preserve"> End</w:t>
            </w:r>
            <w:r>
              <w:br/>
            </w:r>
            <w:r>
              <w:br/>
              <w:t xml:space="preserve"> Return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ReferenceValue</w:t>
      </w:r>
    </w:p>
    <w:p w:rsidR="0045447A" w:rsidRDefault="0045447A" w:rsidP="0045447A">
      <w:pPr>
        <w:pStyle w:val="DesignID"/>
      </w:pPr>
      <w:r>
        <w:t>GENERIC_GDD_CLS_044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eference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Module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Def nam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temValue </w:t>
            </w:r>
          </w:p>
        </w:tc>
        <w:tc>
          <w:tcPr>
            <w:tcW w:w="4154" w:type="dxa"/>
            <w:gridSpan w:val="2"/>
            <w:shd w:val="clear" w:color="auto" w:fill="auto"/>
          </w:tcPr>
          <w:p w:rsidR="0045447A" w:rsidRDefault="0045447A" w:rsidP="00760728">
            <w:r>
              <w:t>The reference valu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reference value</w:t>
            </w:r>
          </w:p>
          <w:p w:rsidR="0045447A" w:rsidRDefault="0045447A" w:rsidP="00760728">
            <w:pPr>
              <w:pStyle w:val="SourceCode"/>
            </w:pPr>
            <w:r>
              <w:t>Algorithm:</w:t>
            </w:r>
            <w:r>
              <w:br/>
              <w:t>Get all containers in cdfData by moduleName</w:t>
            </w:r>
            <w:r>
              <w:br/>
              <w:t xml:space="preserve"> If found any reference of container has defName</w:t>
            </w:r>
            <w:r>
              <w:br/>
              <w:t xml:space="preserve">     Return first found reference</w:t>
            </w:r>
            <w:r>
              <w:br/>
              <w:t xml:space="preserve"> Else</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tReferenceValues</w:t>
      </w:r>
    </w:p>
    <w:p w:rsidR="0045447A" w:rsidRDefault="0045447A" w:rsidP="0045447A">
      <w:pPr>
        <w:pStyle w:val="DesignID"/>
      </w:pPr>
      <w:r>
        <w:t>GENERIC_GDD_CLS_044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eferenceValu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ramName</w:t>
            </w:r>
          </w:p>
        </w:tc>
        <w:tc>
          <w:tcPr>
            <w:tcW w:w="4154" w:type="dxa"/>
            <w:gridSpan w:val="2"/>
            <w:shd w:val="clear" w:color="auto" w:fill="auto"/>
          </w:tcPr>
          <w:p w:rsidR="0045447A" w:rsidRDefault="0045447A" w:rsidP="00760728">
            <w:r>
              <w:t xml:space="preserve">param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ItemValue&gt; </w:t>
            </w:r>
          </w:p>
        </w:tc>
        <w:tc>
          <w:tcPr>
            <w:tcW w:w="4154" w:type="dxa"/>
            <w:gridSpan w:val="2"/>
            <w:shd w:val="clear" w:color="auto" w:fill="auto"/>
          </w:tcPr>
          <w:p w:rsidR="0045447A" w:rsidRDefault="0045447A" w:rsidP="00760728">
            <w:r>
              <w:t>The list of reference value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get reference value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StartOfDbToc</w:t>
      </w:r>
    </w:p>
    <w:p w:rsidR="0045447A" w:rsidRDefault="0045447A" w:rsidP="0045447A">
      <w:pPr>
        <w:pStyle w:val="DesignID"/>
      </w:pPr>
      <w:r>
        <w:t>GENERIC_GDD_CLS_044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tartOfDbToc</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start of databas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start of db toc</w:t>
            </w:r>
          </w:p>
          <w:p w:rsidR="0045447A" w:rsidRDefault="0045447A" w:rsidP="00760728">
            <w:pPr>
              <w:pStyle w:val="SourceCode"/>
            </w:pPr>
            <w:r>
              <w:t>Algorithm:</w:t>
            </w:r>
            <w:r>
              <w:br/>
              <w:t>1. Get swMajorVersion in basic software configuration "SW-VERSION"</w:t>
            </w:r>
            <w:r>
              <w:br/>
              <w:t xml:space="preserve">    Use 0 for swMajorVersion if it's NOT a integer</w:t>
            </w:r>
            <w:r>
              <w:br/>
              <w:t xml:space="preserve"> 2. Get swMinorVersion in basic software configuration "SW-VERSION"</w:t>
            </w:r>
            <w:r>
              <w:br/>
              <w:t xml:space="preserve">    Use 0 for swMinorVersion if it's NOT a integer</w:t>
            </w:r>
            <w:r>
              <w:br/>
              <w:t xml:space="preserve"> 3. Get moduleId in basic software configuration "MODULE-ID"</w:t>
            </w:r>
            <w:r>
              <w:br/>
              <w:t xml:space="preserve">    Use 0 for moduleId if it's NOT a integer</w:t>
            </w:r>
            <w:r>
              <w:br/>
              <w:t xml:space="preserve"> 4. Get vendorId in basic software configuration "VENDOR-ID"</w:t>
            </w:r>
            <w:r>
              <w:br/>
              <w:t xml:space="preserve">    Use 0 for vendorId if it's NOT a integer</w:t>
            </w:r>
            <w:r>
              <w:br/>
            </w:r>
            <w:r>
              <w:br/>
              <w:t xml:space="preserve"> Calculate start of db toc =</w:t>
            </w:r>
            <w:r>
              <w:br/>
              <w:t xml:space="preserve">     shift_left(vendorId, 22) or</w:t>
            </w:r>
            <w:r>
              <w:br/>
              <w:t xml:space="preserve">     shift_left(moduleId, 14) or</w:t>
            </w:r>
            <w:r>
              <w:br/>
              <w:t xml:space="preserve">     shift_left(swMajorVersion, 8) or</w:t>
            </w:r>
            <w:r>
              <w:br/>
              <w:t xml:space="preserve">     shift_left(swMinorVersion, 3)</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VersionInformation</w:t>
      </w:r>
    </w:p>
    <w:p w:rsidR="0045447A" w:rsidRDefault="0045447A" w:rsidP="0045447A">
      <w:pPr>
        <w:pStyle w:val="DesignID"/>
      </w:pPr>
      <w:r>
        <w:t>GENERIC_GDD_CLS_044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VersionInform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version informa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Description</w:t>
            </w:r>
          </w:p>
        </w:tc>
        <w:tc>
          <w:tcPr>
            <w:tcW w:w="6231" w:type="dxa"/>
            <w:gridSpan w:val="3"/>
            <w:shd w:val="clear" w:color="auto" w:fill="auto"/>
          </w:tcPr>
          <w:p w:rsidR="0045447A" w:rsidRDefault="0045447A" w:rsidP="00760728">
            <w:pPr>
              <w:pStyle w:val="SourceCode"/>
            </w:pPr>
            <w:r>
              <w:t>Get version detail information by name</w:t>
            </w:r>
          </w:p>
          <w:p w:rsidR="0045447A" w:rsidRDefault="0045447A" w:rsidP="00760728">
            <w:pPr>
              <w:pStyle w:val="SourceCode"/>
            </w:pPr>
            <w:r>
              <w:t>Algorithm:</w:t>
            </w:r>
            <w:r>
              <w:br/>
              <w:t>Get basic software config in cdfData by moduleName</w:t>
            </w:r>
            <w:r>
              <w:br/>
              <w:t xml:space="preserve"> If found a field in basic software config based that match with name</w:t>
            </w:r>
            <w:r>
              <w:br/>
              <w:t xml:space="preserve">     Return value of found field</w:t>
            </w:r>
            <w:r>
              <w:br/>
              <w:t xml:space="preserve"> Else</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VersionInformation</w:t>
      </w:r>
    </w:p>
    <w:p w:rsidR="0045447A" w:rsidRDefault="0045447A" w:rsidP="0045447A">
      <w:pPr>
        <w:pStyle w:val="DesignID"/>
      </w:pPr>
      <w:r>
        <w:t>GENERIC_GDD_CLS_044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73"/>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VersionInforma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IntermediateItem </w:t>
            </w:r>
          </w:p>
        </w:tc>
        <w:tc>
          <w:tcPr>
            <w:tcW w:w="4154" w:type="dxa"/>
            <w:gridSpan w:val="2"/>
            <w:shd w:val="clear" w:color="auto" w:fill="auto"/>
          </w:tcPr>
          <w:p w:rsidR="0045447A" w:rsidRDefault="0045447A" w:rsidP="00760728">
            <w:r>
              <w:t>The intermediate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compute value of all param Version Information</w:t>
            </w:r>
          </w:p>
          <w:p w:rsidR="0045447A" w:rsidRDefault="0045447A" w:rsidP="00760728">
            <w:pPr>
              <w:pStyle w:val="SourceCode"/>
            </w:pPr>
            <w:r>
              <w:t>Algorithm:</w:t>
            </w:r>
            <w:r>
              <w:br/>
              <w:t>From Repository, call GetVersionInformation method for get</w:t>
            </w:r>
            <w:r>
              <w:br/>
              <w:t xml:space="preserve"> "AR-RELEASE-VERSION", "SW-VERSION", "VENDOR-ID", "MODULE-ID"</w:t>
            </w:r>
            <w:r>
              <w:br/>
              <w:t xml:space="preserve">  Check if Ar version &amp; Sw version is not null or not empty</w:t>
            </w:r>
            <w:r>
              <w:br/>
              <w:t xml:space="preserve"> </w:t>
            </w:r>
            <w:r>
              <w:tab/>
              <w:t>Slipt information to {x,y,z}.</w:t>
            </w:r>
            <w:r>
              <w:br/>
              <w:t xml:space="preserve"> </w:t>
            </w:r>
            <w:r>
              <w:tab/>
              <w:t>Check if Ar version &amp; Sw version have 3 element {x,y,z}</w:t>
            </w:r>
            <w:r>
              <w:br/>
              <w:t xml:space="preserve"> </w:t>
            </w:r>
            <w:r>
              <w:tab/>
            </w:r>
            <w:r>
              <w:tab/>
              <w:t>Add Cfg Version Information to child of return value</w:t>
            </w:r>
            <w:r>
              <w:br/>
              <w:t xml:space="preserve"> </w:t>
            </w:r>
            <w:r>
              <w:tab/>
            </w:r>
            <w:r>
              <w:tab/>
              <w:t>Add Cbk Version Information to child of return value</w:t>
            </w:r>
            <w:r>
              <w:br/>
              <w:t xml:space="preserve"> </w:t>
            </w:r>
            <w:r>
              <w:tab/>
            </w:r>
            <w:r>
              <w:tab/>
              <w:t>Add Pbcfg Version Information to child of return value</w:t>
            </w:r>
            <w:r>
              <w:br/>
              <w:t xml:space="preserve"> </w:t>
            </w:r>
            <w:r>
              <w:tab/>
            </w:r>
            <w:r>
              <w:tab/>
              <w:t>Add LinkTime Version Information to child of return value</w:t>
            </w:r>
            <w:r>
              <w:br/>
            </w:r>
            <w:r>
              <w:tab/>
            </w:r>
            <w:r>
              <w:tab/>
              <w:t>else do nothing</w:t>
            </w:r>
            <w:r>
              <w:br/>
              <w:t xml:space="preserve"> else do nothing</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ExistModuleName</w:t>
      </w:r>
    </w:p>
    <w:p w:rsidR="0045447A" w:rsidRDefault="0045447A" w:rsidP="0045447A">
      <w:pPr>
        <w:pStyle w:val="DesignID"/>
      </w:pPr>
      <w:r>
        <w:t>GENERIC_GDD_CLS_044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ExistModu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module name existed</w:t>
            </w:r>
          </w:p>
          <w:p w:rsidR="0045447A" w:rsidRDefault="0045447A" w:rsidP="00760728">
            <w:pPr>
              <w:pStyle w:val="SourceCode"/>
            </w:pPr>
            <w:r>
              <w:t>Algorithm:</w:t>
            </w:r>
            <w:r>
              <w:br/>
              <w:t>Call GetContainers method to get all containers by moduleName</w:t>
            </w:r>
            <w:r>
              <w:br/>
              <w:t xml:space="preserve"> If number of containers is larger than 0</w:t>
            </w:r>
            <w:r>
              <w:br/>
              <w:t xml:space="preserve">     Return true</w:t>
            </w:r>
            <w:r>
              <w:br/>
              <w:t xml:space="preserve"> Else</w:t>
            </w:r>
            <w:r>
              <w:br/>
              <w:t xml:space="preserve">     Return fals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IsExistedPath</w:t>
      </w:r>
    </w:p>
    <w:p w:rsidR="0045447A" w:rsidRDefault="0045447A" w:rsidP="0045447A">
      <w:pPr>
        <w:pStyle w:val="DesignID"/>
      </w:pPr>
      <w:r>
        <w:t>GENERIC_GDD_CLS_044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Existed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oduleName</w:t>
            </w:r>
          </w:p>
        </w:tc>
        <w:tc>
          <w:tcPr>
            <w:tcW w:w="4154" w:type="dxa"/>
            <w:gridSpan w:val="2"/>
            <w:shd w:val="clear" w:color="auto" w:fill="auto"/>
          </w:tcPr>
          <w:p w:rsidR="0045447A" w:rsidRDefault="0045447A" w:rsidP="00760728">
            <w:r>
              <w:t xml:space="preserve">Module 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path existed</w:t>
            </w:r>
          </w:p>
          <w:p w:rsidR="0045447A" w:rsidRDefault="0045447A" w:rsidP="00760728">
            <w:pPr>
              <w:pStyle w:val="SourceCode"/>
            </w:pPr>
            <w:r>
              <w:t>Algorithm:</w:t>
            </w:r>
            <w:r>
              <w:br/>
              <w:t>Get all containers in cdfData by moduleName</w:t>
            </w:r>
            <w:r>
              <w:br/>
              <w:t xml:space="preserve"> For each container</w:t>
            </w:r>
            <w:r>
              <w:br/>
              <w:t xml:space="preserve">     If found a container that container.Path = path</w:t>
            </w:r>
            <w:r>
              <w:br/>
              <w:t xml:space="preserve">         Return true</w:t>
            </w:r>
            <w:r>
              <w:br/>
              <w:t xml:space="preserve">     Else</w:t>
            </w:r>
            <w:r>
              <w:br/>
              <w:t xml:space="preserve">         Return false</w:t>
            </w:r>
            <w:r>
              <w:br/>
              <w:t xml:space="preserve"> En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sRegisterExist</w:t>
      </w:r>
    </w:p>
    <w:p w:rsidR="0045447A" w:rsidRDefault="0045447A" w:rsidP="0045447A">
      <w:pPr>
        <w:pStyle w:val="DesignID"/>
      </w:pPr>
      <w:r>
        <w:t>GENERIC_GDD_CLS_044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31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sRegisterExist</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renesasMacroDefinition</w:t>
            </w:r>
          </w:p>
        </w:tc>
        <w:tc>
          <w:tcPr>
            <w:tcW w:w="4154" w:type="dxa"/>
            <w:gridSpan w:val="2"/>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ool </w:t>
            </w:r>
          </w:p>
        </w:tc>
        <w:tc>
          <w:tcPr>
            <w:tcW w:w="4154" w:type="dxa"/>
            <w:gridSpan w:val="2"/>
            <w:shd w:val="clear" w:color="auto" w:fill="auto"/>
          </w:tcPr>
          <w:p w:rsidR="0045447A" w:rsidRDefault="0045447A" w:rsidP="00760728">
            <w:r>
              <w:t>The status of check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true/fals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heck if register existed</w:t>
            </w:r>
          </w:p>
          <w:p w:rsidR="0045447A" w:rsidRDefault="0045447A" w:rsidP="00760728">
            <w:pPr>
              <w:pStyle w:val="SourceCode"/>
            </w:pPr>
            <w:r>
              <w:t>Algorithm:</w:t>
            </w:r>
            <w:r>
              <w:br/>
              <w:t>Call IsRegisterExist from register to check if register of macro definition existe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PrepareInstance</w:t>
      </w:r>
    </w:p>
    <w:p w:rsidR="0045447A" w:rsidRDefault="0045447A" w:rsidP="0045447A">
      <w:pPr>
        <w:pStyle w:val="DesignID"/>
      </w:pPr>
      <w:r>
        <w:t>GENERIC_GDD_CLS_044_0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PrepareInstanc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instanceIndex</w:t>
            </w:r>
          </w:p>
        </w:tc>
        <w:tc>
          <w:tcPr>
            <w:tcW w:w="4154" w:type="dxa"/>
            <w:gridSpan w:val="2"/>
            <w:shd w:val="clear" w:color="auto" w:fill="auto"/>
          </w:tcPr>
          <w:p w:rsidR="0045447A" w:rsidRDefault="0045447A" w:rsidP="00760728">
            <w:r>
              <w:t>Instance Index</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Update current instance</w:t>
            </w:r>
          </w:p>
          <w:p w:rsidR="0045447A" w:rsidRDefault="0045447A" w:rsidP="00760728">
            <w:pPr>
              <w:pStyle w:val="SourceCode"/>
            </w:pPr>
            <w:r>
              <w:lastRenderedPageBreak/>
              <w:t>Algorithm:</w:t>
            </w:r>
            <w:r>
              <w:br/>
              <w:t>Update current instance based index instanc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RepositoryLinQ</w:t>
      </w:r>
    </w:p>
    <w:p w:rsidR="0045447A" w:rsidRDefault="0045447A" w:rsidP="0045447A">
      <w:pPr>
        <w:pStyle w:val="DesignID"/>
      </w:pPr>
      <w:r>
        <w:t>GENERIC_GDD_CLS_044_0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RepositoryLinQ</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Repository LinQ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epositoryLinQ</w:t>
      </w:r>
    </w:p>
    <w:p w:rsidR="0045447A" w:rsidRDefault="0045447A" w:rsidP="0045447A">
      <w:pPr>
        <w:pStyle w:val="DesignID"/>
      </w:pPr>
      <w:r>
        <w:t>GENERIC_GDD_CLS_044_0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RepositoryLinQ</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dfData</w:t>
            </w:r>
          </w:p>
        </w:tc>
        <w:tc>
          <w:tcPr>
            <w:tcW w:w="4154" w:type="dxa"/>
            <w:gridSpan w:val="2"/>
            <w:shd w:val="clear" w:color="auto" w:fill="auto"/>
          </w:tcPr>
          <w:p w:rsidR="0045447A" w:rsidRDefault="0045447A" w:rsidP="00760728">
            <w:r>
              <w:t xml:space="preserve">Cdf data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logger</w:t>
            </w:r>
          </w:p>
        </w:tc>
        <w:tc>
          <w:tcPr>
            <w:tcW w:w="4154" w:type="dxa"/>
            <w:gridSpan w:val="2"/>
            <w:shd w:val="clear" w:color="auto" w:fill="auto"/>
          </w:tcPr>
          <w:p w:rsidR="0045447A" w:rsidRDefault="0045447A" w:rsidP="00760728">
            <w:r>
              <w:t xml:space="preserve">Logg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ogger</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register</w:t>
            </w:r>
          </w:p>
        </w:tc>
        <w:tc>
          <w:tcPr>
            <w:tcW w:w="4154" w:type="dxa"/>
            <w:gridSpan w:val="2"/>
            <w:shd w:val="clear" w:color="auto" w:fill="auto"/>
          </w:tcPr>
          <w:p w:rsidR="0045447A" w:rsidRDefault="0045447A" w:rsidP="00760728">
            <w:r>
              <w:t xml:space="preserve">Register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pository LinQ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ontainersByDefName</w:t>
      </w:r>
    </w:p>
    <w:p w:rsidR="0045447A" w:rsidRDefault="0045447A" w:rsidP="0045447A">
      <w:pPr>
        <w:pStyle w:val="DesignID"/>
      </w:pPr>
      <w:r>
        <w:t>GENERIC_GDD_CLS_044_0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ontainersByDef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ntainers</w:t>
            </w:r>
          </w:p>
        </w:tc>
        <w:tc>
          <w:tcPr>
            <w:tcW w:w="4154" w:type="dxa"/>
            <w:gridSpan w:val="2"/>
            <w:shd w:val="clear" w:color="auto" w:fill="auto"/>
          </w:tcPr>
          <w:p w:rsidR="0045447A" w:rsidRDefault="0045447A" w:rsidP="00760728">
            <w:r>
              <w:t>List of contain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List&lt;Container&g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defName</w:t>
            </w:r>
          </w:p>
        </w:tc>
        <w:tc>
          <w:tcPr>
            <w:tcW w:w="4154" w:type="dxa"/>
            <w:gridSpan w:val="2"/>
            <w:shd w:val="clear" w:color="auto" w:fill="auto"/>
          </w:tcPr>
          <w:p w:rsidR="0045447A" w:rsidRDefault="0045447A" w:rsidP="00760728">
            <w:r>
              <w:t>definition ref</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rtOption</w:t>
            </w:r>
          </w:p>
        </w:tc>
        <w:tc>
          <w:tcPr>
            <w:tcW w:w="4154" w:type="dxa"/>
            <w:gridSpan w:val="2"/>
            <w:shd w:val="clear" w:color="auto" w:fill="auto"/>
          </w:tcPr>
          <w:p w:rsidR="0045447A" w:rsidRDefault="0045447A" w:rsidP="00760728">
            <w:r>
              <w:t>Sort typ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IList&lt;Container&gt; </w:t>
            </w:r>
          </w:p>
        </w:tc>
        <w:tc>
          <w:tcPr>
            <w:tcW w:w="4154" w:type="dxa"/>
            <w:gridSpan w:val="2"/>
            <w:shd w:val="clear" w:color="auto" w:fill="auto"/>
          </w:tcPr>
          <w:p w:rsidR="0045447A" w:rsidRDefault="0045447A" w:rsidP="00760728">
            <w:r>
              <w:t>The list of container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ntainers based DefName</w:t>
            </w:r>
          </w:p>
          <w:p w:rsidR="0045447A" w:rsidRDefault="0045447A" w:rsidP="00760728">
            <w:pPr>
              <w:pStyle w:val="SourceCode"/>
            </w:pPr>
            <w:r>
              <w:t>Algorithm:</w:t>
            </w:r>
            <w:r>
              <w:br/>
              <w:t>Get all containers from input</w:t>
            </w:r>
            <w:r>
              <w:br/>
              <w:t xml:space="preserve"> Filter containers based on DefName</w:t>
            </w:r>
            <w:r>
              <w:br/>
              <w:t xml:space="preserve"> Sort containers that is filtere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nitVersionInformation</w:t>
      </w:r>
    </w:p>
    <w:p w:rsidR="0045447A" w:rsidRDefault="0045447A" w:rsidP="0045447A">
      <w:pPr>
        <w:pStyle w:val="DesignID"/>
      </w:pPr>
      <w:r>
        <w:t>GENERIC_GDD_CLS_044_0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itVersionInform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autosarReqInfo</w:t>
            </w:r>
          </w:p>
        </w:tc>
        <w:tc>
          <w:tcPr>
            <w:tcW w:w="4154" w:type="dxa"/>
            <w:gridSpan w:val="2"/>
            <w:shd w:val="clear" w:color="auto" w:fill="auto"/>
          </w:tcPr>
          <w:p w:rsidR="0045447A" w:rsidRDefault="0045447A" w:rsidP="00760728">
            <w:r>
              <w:t>Autosar version inf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softWareInfo</w:t>
            </w:r>
          </w:p>
        </w:tc>
        <w:tc>
          <w:tcPr>
            <w:tcW w:w="4154" w:type="dxa"/>
            <w:gridSpan w:val="2"/>
            <w:shd w:val="clear" w:color="auto" w:fill="auto"/>
          </w:tcPr>
          <w:p w:rsidR="0045447A" w:rsidRDefault="0045447A" w:rsidP="00760728">
            <w:r>
              <w:t>software version inf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endorId</w:t>
            </w:r>
          </w:p>
        </w:tc>
        <w:tc>
          <w:tcPr>
            <w:tcW w:w="4154" w:type="dxa"/>
            <w:gridSpan w:val="2"/>
            <w:shd w:val="clear" w:color="auto" w:fill="auto"/>
          </w:tcPr>
          <w:p w:rsidR="0045447A" w:rsidRDefault="0045447A" w:rsidP="00760728">
            <w:r>
              <w:t>The vendor I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moduleId</w:t>
            </w:r>
          </w:p>
        </w:tc>
        <w:tc>
          <w:tcPr>
            <w:tcW w:w="4154" w:type="dxa"/>
            <w:gridSpan w:val="2"/>
            <w:shd w:val="clear" w:color="auto" w:fill="auto"/>
          </w:tcPr>
          <w:p w:rsidR="0045447A" w:rsidRDefault="0045447A" w:rsidP="00760728">
            <w:r>
              <w:t>The module Id</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Dictionary&lt;string, string&gt; </w:t>
            </w:r>
          </w:p>
        </w:tc>
        <w:tc>
          <w:tcPr>
            <w:tcW w:w="4154" w:type="dxa"/>
            <w:gridSpan w:val="2"/>
            <w:shd w:val="clear" w:color="auto" w:fill="auto"/>
          </w:tcPr>
          <w:p w:rsidR="0045447A" w:rsidRDefault="0045447A" w:rsidP="00760728">
            <w:r>
              <w:t>The collection of version info</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Init values autosar version requirement and software version</w:t>
            </w:r>
          </w:p>
          <w:p w:rsidR="0045447A" w:rsidRDefault="0045447A" w:rsidP="00760728">
            <w:pPr>
              <w:pStyle w:val="SourceCode"/>
            </w:pPr>
            <w:r>
              <w:t>Algorithm:</w:t>
            </w:r>
            <w:r>
              <w:br/>
              <w:t>Compute all autosar version and software version that is accessed from bsw modul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09" w:name="_Toc8057100"/>
      <w:r>
        <w:t>Renesas::Generator::MCALConfGen::Data::IntermediateData::IntermediateData</w:t>
      </w:r>
      <w:bookmarkEnd w:id="20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IntermediateData.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root</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oot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termediateData</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termediate data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Roo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roo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GetStringDataBy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string data by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GetItemBy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item by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Stor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ore BaseIntermediateItem into root </w:t>
            </w:r>
          </w:p>
        </w:tc>
      </w:tr>
    </w:tbl>
    <w:p w:rsidR="0045447A" w:rsidRDefault="0045447A" w:rsidP="0045447A">
      <w:pPr>
        <w:pStyle w:val="Heading3"/>
        <w:tabs>
          <w:tab w:val="clear" w:pos="576"/>
        </w:tabs>
        <w:spacing w:before="480" w:after="300"/>
      </w:pPr>
      <w:bookmarkStart w:id="210" w:name="_Toc8057101"/>
      <w:r>
        <w:t>Fields</w:t>
      </w:r>
      <w:bookmarkEnd w:id="210"/>
    </w:p>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4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lastRenderedPageBreak/>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IntermediateData</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root</w:t>
      </w:r>
    </w:p>
    <w:p w:rsidR="0045447A" w:rsidRDefault="0045447A" w:rsidP="0045447A">
      <w:pPr>
        <w:pStyle w:val="DesignID"/>
      </w:pPr>
      <w:r>
        <w:t>GENERIC_GDD_CLS_04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roo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aseIntermediateItem</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Root </w:t>
            </w:r>
          </w:p>
        </w:tc>
      </w:tr>
    </w:tbl>
    <w:p w:rsidR="0045447A" w:rsidRDefault="0045447A" w:rsidP="0045447A"/>
    <w:p w:rsidR="0045447A" w:rsidRDefault="0045447A" w:rsidP="0045447A">
      <w:pPr>
        <w:pStyle w:val="Heading3"/>
        <w:tabs>
          <w:tab w:val="clear" w:pos="576"/>
        </w:tabs>
        <w:spacing w:before="480" w:after="300"/>
      </w:pPr>
      <w:bookmarkStart w:id="211" w:name="_Toc8057102"/>
      <w:r>
        <w:t>Methods</w:t>
      </w:r>
      <w:bookmarkEnd w:id="211"/>
    </w:p>
    <w:p w:rsidR="0045447A" w:rsidRDefault="0045447A" w:rsidP="0045447A">
      <w:pPr>
        <w:pStyle w:val="Heading4"/>
        <w:tabs>
          <w:tab w:val="clear" w:pos="576"/>
        </w:tabs>
        <w:spacing w:before="480" w:after="300"/>
      </w:pPr>
      <w:r>
        <w:t>GetItemByPath</w:t>
      </w:r>
    </w:p>
    <w:p w:rsidR="0045447A" w:rsidRDefault="0045447A" w:rsidP="0045447A">
      <w:pPr>
        <w:pStyle w:val="DesignID"/>
      </w:pPr>
      <w:r>
        <w:t>GENERIC_GDD_CLS_045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73"/>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ItemBy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IntermediateItem </w:t>
            </w:r>
          </w:p>
        </w:tc>
        <w:tc>
          <w:tcPr>
            <w:tcW w:w="4154" w:type="dxa"/>
            <w:gridSpan w:val="2"/>
            <w:shd w:val="clear" w:color="auto" w:fill="auto"/>
          </w:tcPr>
          <w:p w:rsidR="0045447A" w:rsidRDefault="0045447A" w:rsidP="00760728">
            <w:r>
              <w:t>Intermediate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item by path</w:t>
            </w:r>
          </w:p>
          <w:p w:rsidR="0045447A" w:rsidRDefault="0045447A" w:rsidP="00760728">
            <w:pPr>
              <w:pStyle w:val="SourceCode"/>
            </w:pPr>
            <w:r>
              <w:t>Algorithm:</w:t>
            </w:r>
            <w:r>
              <w:br/>
              <w:t>Get BaseIntermediateItem by path from root BaseIntermediateItem</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Root</w:t>
      </w:r>
    </w:p>
    <w:p w:rsidR="0045447A" w:rsidRDefault="0045447A" w:rsidP="0045447A">
      <w:pPr>
        <w:pStyle w:val="DesignID"/>
      </w:pPr>
      <w:r>
        <w:t>GENERIC_GDD_CLS_045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173"/>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Root</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BaseIntermediateItem </w:t>
            </w:r>
          </w:p>
        </w:tc>
        <w:tc>
          <w:tcPr>
            <w:tcW w:w="4154" w:type="dxa"/>
            <w:gridSpan w:val="2"/>
            <w:shd w:val="clear" w:color="auto" w:fill="auto"/>
          </w:tcPr>
          <w:p w:rsidR="0045447A" w:rsidRDefault="0045447A" w:rsidP="00760728">
            <w:r>
              <w:t>Intermediate dat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root</w:t>
            </w:r>
          </w:p>
          <w:p w:rsidR="0045447A" w:rsidRDefault="0045447A" w:rsidP="00760728">
            <w:pPr>
              <w:pStyle w:val="SourceCode"/>
            </w:pPr>
            <w:r>
              <w:t>Algorithm:</w:t>
            </w:r>
            <w:r>
              <w:br/>
              <w:t>Return root BaseIntermediateItem</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StringDataByPath</w:t>
      </w:r>
    </w:p>
    <w:p w:rsidR="0045447A" w:rsidRDefault="0045447A" w:rsidP="0045447A">
      <w:pPr>
        <w:pStyle w:val="DesignID"/>
      </w:pPr>
      <w:r>
        <w:t>GENERIC_GDD_CLS_045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tringDataBy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lastRenderedPageBreak/>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string data by path</w:t>
            </w:r>
          </w:p>
          <w:p w:rsidR="0045447A" w:rsidRDefault="0045447A" w:rsidP="00760728">
            <w:pPr>
              <w:pStyle w:val="SourceCode"/>
            </w:pPr>
            <w:r>
              <w:t>Algorithm:</w:t>
            </w:r>
            <w:r>
              <w:br/>
              <w:t>Get string data by path from root BaseIntermediateItem</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IntermediateData</w:t>
      </w:r>
    </w:p>
    <w:p w:rsidR="0045447A" w:rsidRDefault="0045447A" w:rsidP="0045447A">
      <w:pPr>
        <w:pStyle w:val="DesignID"/>
      </w:pPr>
      <w:r>
        <w:t>GENERIC_GDD_CLS_045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IntermediateData</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Intermediate data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tore</w:t>
      </w:r>
    </w:p>
    <w:p w:rsidR="0045447A" w:rsidRDefault="0045447A" w:rsidP="0045447A">
      <w:pPr>
        <w:pStyle w:val="DesignID"/>
      </w:pPr>
      <w:r>
        <w:t>GENERIC_GDD_CLS_045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173"/>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or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arget</w:t>
            </w:r>
          </w:p>
        </w:tc>
        <w:tc>
          <w:tcPr>
            <w:tcW w:w="4154" w:type="dxa"/>
            <w:gridSpan w:val="2"/>
            <w:shd w:val="clear" w:color="auto" w:fill="auto"/>
          </w:tcPr>
          <w:p w:rsidR="0045447A" w:rsidRDefault="0045447A" w:rsidP="00760728">
            <w:r>
              <w:t xml:space="preserve">Targe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BaseIntermediate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tore BaseIntermediateItem into root</w:t>
            </w:r>
          </w:p>
          <w:p w:rsidR="0045447A" w:rsidRDefault="0045447A" w:rsidP="00760728">
            <w:pPr>
              <w:pStyle w:val="SourceCode"/>
            </w:pPr>
            <w:r>
              <w:t>Algorithm:</w:t>
            </w:r>
            <w:r>
              <w:br/>
              <w:t>Store BaseIntermediateItem with path into root</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12" w:name="_Toc8057103"/>
      <w:r>
        <w:t>Renesas::Generator::MCALConfGen::Data::IntermediateData::IntermediateItemAttribute</w:t>
      </w:r>
      <w:bookmarkEnd w:id="2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IntermediateItemAttribute.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DB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B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2)</w:t>
            </w:r>
          </w:p>
        </w:tc>
        <w:tc>
          <w:tcPr>
            <w:tcW w:w="3739" w:type="dxa"/>
            <w:shd w:val="clear" w:color="auto" w:fill="auto"/>
            <w:vAlign w:val="center"/>
          </w:tcPr>
          <w:p w:rsidR="0045447A" w:rsidRDefault="0045447A" w:rsidP="002131CA">
            <w:pPr>
              <w:spacing w:after="100" w:afterAutospacing="1"/>
            </w:pPr>
            <w:r>
              <w:t>Lin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Line number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IntermediateItemAttribut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termediate item attribute constructor </w:t>
            </w:r>
          </w:p>
        </w:tc>
      </w:tr>
    </w:tbl>
    <w:p w:rsidR="0045447A" w:rsidRDefault="0045447A" w:rsidP="0045447A">
      <w:pPr>
        <w:pStyle w:val="Heading3"/>
        <w:tabs>
          <w:tab w:val="clear" w:pos="576"/>
        </w:tabs>
        <w:spacing w:before="480" w:after="300"/>
      </w:pPr>
      <w:bookmarkStart w:id="213" w:name="_Toc8057104"/>
      <w:r>
        <w:t>Fields</w:t>
      </w:r>
      <w:bookmarkEnd w:id="213"/>
    </w:p>
    <w:p w:rsidR="0045447A" w:rsidRDefault="0045447A" w:rsidP="0045447A">
      <w:pPr>
        <w:pStyle w:val="Heading4"/>
        <w:tabs>
          <w:tab w:val="clear" w:pos="576"/>
        </w:tabs>
        <w:spacing w:before="480" w:after="300"/>
      </w:pPr>
      <w:r>
        <w:t>DBPath</w:t>
      </w:r>
    </w:p>
    <w:p w:rsidR="0045447A" w:rsidRDefault="0045447A" w:rsidP="0045447A">
      <w:pPr>
        <w:pStyle w:val="DesignID"/>
      </w:pPr>
      <w:r>
        <w:t>GENERIC_GDD_CLS_04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B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B path </w:t>
            </w:r>
          </w:p>
        </w:tc>
      </w:tr>
    </w:tbl>
    <w:p w:rsidR="0045447A" w:rsidRDefault="0045447A" w:rsidP="0045447A"/>
    <w:p w:rsidR="0045447A" w:rsidRDefault="0045447A" w:rsidP="0045447A">
      <w:pPr>
        <w:pStyle w:val="Heading4"/>
        <w:tabs>
          <w:tab w:val="clear" w:pos="576"/>
        </w:tabs>
        <w:spacing w:before="480" w:after="300"/>
      </w:pPr>
      <w:r>
        <w:t>Line</w:t>
      </w:r>
    </w:p>
    <w:p w:rsidR="0045447A" w:rsidRDefault="0045447A" w:rsidP="0045447A">
      <w:pPr>
        <w:pStyle w:val="DesignID"/>
      </w:pPr>
      <w:r>
        <w:t>GENERIC_GDD_CLS_04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in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in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Line number </w:t>
            </w:r>
          </w:p>
        </w:tc>
      </w:tr>
    </w:tbl>
    <w:p w:rsidR="0045447A" w:rsidRDefault="0045447A" w:rsidP="0045447A"/>
    <w:p w:rsidR="0045447A" w:rsidRDefault="0045447A" w:rsidP="0045447A">
      <w:pPr>
        <w:pStyle w:val="Heading3"/>
        <w:tabs>
          <w:tab w:val="clear" w:pos="576"/>
        </w:tabs>
        <w:spacing w:before="480" w:after="300"/>
      </w:pPr>
      <w:bookmarkStart w:id="214" w:name="_Toc8057105"/>
      <w:r>
        <w:t>Methods</w:t>
      </w:r>
      <w:bookmarkEnd w:id="214"/>
    </w:p>
    <w:p w:rsidR="0045447A" w:rsidRDefault="0045447A" w:rsidP="0045447A">
      <w:pPr>
        <w:pStyle w:val="Heading4"/>
        <w:tabs>
          <w:tab w:val="clear" w:pos="576"/>
        </w:tabs>
        <w:spacing w:before="480" w:after="300"/>
      </w:pPr>
      <w:r>
        <w:t>IntermediateItemAttribute</w:t>
      </w:r>
    </w:p>
    <w:p w:rsidR="0045447A" w:rsidRDefault="0045447A" w:rsidP="0045447A">
      <w:pPr>
        <w:pStyle w:val="DesignID"/>
      </w:pPr>
      <w:r>
        <w:t>GENERIC_GDD_CLS_04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IntermediateItemAttribut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line</w:t>
            </w:r>
          </w:p>
        </w:tc>
        <w:tc>
          <w:tcPr>
            <w:tcW w:w="4154" w:type="dxa"/>
            <w:gridSpan w:val="2"/>
            <w:shd w:val="clear" w:color="auto" w:fill="auto"/>
          </w:tcPr>
          <w:p w:rsidR="0045447A" w:rsidRDefault="0045447A" w:rsidP="00760728">
            <w:r>
              <w:t xml:space="preserve">lin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Intermediate item attribute constructor</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15" w:name="_Toc8057106"/>
      <w:r>
        <w:t>Renesas::Generator::MCALConfGen::Data::IntermediateData::Items::BaseIntermediateItem</w:t>
      </w:r>
      <w:bookmarkEnd w:id="21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BaseIntermediateItem.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Nam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Child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hilds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BaseIntermediate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Base intermediate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BaseIntermediateItem</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Base intermediate item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AddChild</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Add chil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ToStrin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o string metho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GetStringDataBy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string data by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GetItemBy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item by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Stor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tore </w:t>
            </w:r>
          </w:p>
        </w:tc>
      </w:tr>
    </w:tbl>
    <w:p w:rsidR="0045447A" w:rsidRDefault="0045447A" w:rsidP="0045447A">
      <w:pPr>
        <w:pStyle w:val="Heading3"/>
        <w:tabs>
          <w:tab w:val="clear" w:pos="576"/>
        </w:tabs>
        <w:spacing w:before="480" w:after="300"/>
      </w:pPr>
      <w:bookmarkStart w:id="216" w:name="_Toc8057107"/>
      <w:r>
        <w:t>Fields</w:t>
      </w:r>
      <w:bookmarkEnd w:id="216"/>
    </w:p>
    <w:p w:rsidR="0045447A" w:rsidRDefault="0045447A" w:rsidP="0045447A">
      <w:pPr>
        <w:pStyle w:val="Heading4"/>
        <w:tabs>
          <w:tab w:val="clear" w:pos="576"/>
        </w:tabs>
        <w:spacing w:before="480" w:after="300"/>
      </w:pPr>
      <w:r>
        <w:t>Name</w:t>
      </w:r>
    </w:p>
    <w:p w:rsidR="0045447A" w:rsidRDefault="0045447A" w:rsidP="0045447A">
      <w:pPr>
        <w:pStyle w:val="DesignID"/>
      </w:pPr>
      <w:r>
        <w:t>GENERIC_GDD_CLS_04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Nam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Name </w:t>
            </w:r>
          </w:p>
        </w:tc>
      </w:tr>
    </w:tbl>
    <w:p w:rsidR="0045447A" w:rsidRDefault="0045447A" w:rsidP="0045447A"/>
    <w:p w:rsidR="0045447A" w:rsidRDefault="0045447A" w:rsidP="0045447A">
      <w:pPr>
        <w:pStyle w:val="Heading4"/>
        <w:tabs>
          <w:tab w:val="clear" w:pos="576"/>
        </w:tabs>
        <w:spacing w:before="480" w:after="300"/>
      </w:pPr>
      <w:r>
        <w:t>Value</w:t>
      </w:r>
    </w:p>
    <w:p w:rsidR="0045447A" w:rsidRDefault="0045447A" w:rsidP="0045447A">
      <w:pPr>
        <w:pStyle w:val="DesignID"/>
      </w:pPr>
      <w:r>
        <w:t>GENERIC_GDD_CLS_04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alu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alue </w:t>
            </w:r>
          </w:p>
        </w:tc>
      </w:tr>
    </w:tbl>
    <w:p w:rsidR="0045447A" w:rsidRDefault="0045447A" w:rsidP="0045447A"/>
    <w:p w:rsidR="0045447A" w:rsidRDefault="0045447A" w:rsidP="0045447A">
      <w:pPr>
        <w:pStyle w:val="Heading4"/>
        <w:tabs>
          <w:tab w:val="clear" w:pos="576"/>
        </w:tabs>
        <w:spacing w:before="480" w:after="300"/>
      </w:pPr>
      <w:r>
        <w:t>Childs</w:t>
      </w:r>
    </w:p>
    <w:p w:rsidR="0045447A" w:rsidRDefault="0045447A" w:rsidP="0045447A">
      <w:pPr>
        <w:pStyle w:val="DesignID"/>
      </w:pPr>
      <w:r>
        <w:t>GENERIC_GDD_CLS_047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hild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BaseIntermediateItem</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hilds </w:t>
            </w:r>
          </w:p>
        </w:tc>
      </w:tr>
    </w:tbl>
    <w:p w:rsidR="0045447A" w:rsidRDefault="0045447A" w:rsidP="0045447A"/>
    <w:p w:rsidR="0045447A" w:rsidRDefault="0045447A" w:rsidP="0045447A">
      <w:pPr>
        <w:pStyle w:val="Heading3"/>
        <w:tabs>
          <w:tab w:val="clear" w:pos="576"/>
        </w:tabs>
        <w:spacing w:before="480" w:after="300"/>
      </w:pPr>
      <w:bookmarkStart w:id="217" w:name="_Toc8057108"/>
      <w:r>
        <w:lastRenderedPageBreak/>
        <w:t>Methods</w:t>
      </w:r>
      <w:bookmarkEnd w:id="217"/>
    </w:p>
    <w:p w:rsidR="0045447A" w:rsidRDefault="0045447A" w:rsidP="0045447A">
      <w:pPr>
        <w:pStyle w:val="Heading4"/>
        <w:tabs>
          <w:tab w:val="clear" w:pos="576"/>
        </w:tabs>
        <w:spacing w:before="480" w:after="300"/>
      </w:pPr>
      <w:r>
        <w:t>AddChild</w:t>
      </w:r>
    </w:p>
    <w:p w:rsidR="0045447A" w:rsidRDefault="0045447A" w:rsidP="0045447A">
      <w:pPr>
        <w:pStyle w:val="DesignID"/>
      </w:pPr>
      <w:r>
        <w:t>GENERIC_GDD_CLS_047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718"/>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AddChild</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hild</w:t>
            </w:r>
          </w:p>
        </w:tc>
        <w:tc>
          <w:tcPr>
            <w:tcW w:w="4154" w:type="dxa"/>
            <w:gridSpan w:val="2"/>
            <w:shd w:val="clear" w:color="auto" w:fill="auto"/>
          </w:tcPr>
          <w:p w:rsidR="0045447A" w:rsidRDefault="0045447A" w:rsidP="00760728">
            <w:r>
              <w:t xml:space="preserve">Child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BaseIntermediateItem&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Add child</w:t>
            </w:r>
          </w:p>
          <w:p w:rsidR="0045447A" w:rsidRDefault="0045447A" w:rsidP="00760728">
            <w:pPr>
              <w:pStyle w:val="SourceCode"/>
            </w:pPr>
            <w:r>
              <w:t>Algorithm:</w:t>
            </w:r>
            <w:r>
              <w:br/>
              <w:t>Add child to a children lis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eIntermediateItem</w:t>
      </w:r>
    </w:p>
    <w:p w:rsidR="0045447A" w:rsidRDefault="0045447A" w:rsidP="0045447A">
      <w:pPr>
        <w:pStyle w:val="DesignID"/>
      </w:pPr>
      <w:r>
        <w:t>GENERIC_GDD_CLS_047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aseIntermediate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Base intermediate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BaseIntermediateItem</w:t>
      </w:r>
    </w:p>
    <w:p w:rsidR="0045447A" w:rsidRDefault="0045447A" w:rsidP="0045447A">
      <w:pPr>
        <w:pStyle w:val="DesignID"/>
      </w:pPr>
      <w:r>
        <w:t>GENERIC_GDD_CLS_047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718"/>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BaseIntermediateItem</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name</w:t>
            </w:r>
          </w:p>
        </w:tc>
        <w:tc>
          <w:tcPr>
            <w:tcW w:w="4154" w:type="dxa"/>
            <w:gridSpan w:val="2"/>
            <w:shd w:val="clear" w:color="auto" w:fill="auto"/>
          </w:tcPr>
          <w:p w:rsidR="0045447A" w:rsidRDefault="0045447A" w:rsidP="00760728">
            <w:r>
              <w:t xml:space="preserve">Nam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value</w:t>
            </w:r>
          </w:p>
        </w:tc>
        <w:tc>
          <w:tcPr>
            <w:tcW w:w="4154" w:type="dxa"/>
            <w:gridSpan w:val="2"/>
            <w:shd w:val="clear" w:color="auto" w:fill="auto"/>
          </w:tcPr>
          <w:p w:rsidR="0045447A" w:rsidRDefault="0045447A" w:rsidP="00760728">
            <w:r>
              <w:t xml:space="preserve">Value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childs</w:t>
            </w:r>
          </w:p>
        </w:tc>
        <w:tc>
          <w:tcPr>
            <w:tcW w:w="4154" w:type="dxa"/>
            <w:gridSpan w:val="2"/>
            <w:shd w:val="clear" w:color="auto" w:fill="auto"/>
          </w:tcPr>
          <w:p w:rsidR="0045447A" w:rsidRDefault="0045447A" w:rsidP="00760728">
            <w:r>
              <w:t xml:space="preserve">Child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BaseIntermediateItem&gt;</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Base intermediate item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GetItemByPath</w:t>
      </w:r>
    </w:p>
    <w:p w:rsidR="0045447A" w:rsidRDefault="0045447A" w:rsidP="0045447A">
      <w:pPr>
        <w:pStyle w:val="DesignID"/>
      </w:pPr>
      <w:r>
        <w:t>GENERIC_GDD_CLS_047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ItemBy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item by path</w:t>
            </w:r>
          </w:p>
          <w:p w:rsidR="0045447A" w:rsidRDefault="0045447A" w:rsidP="00760728">
            <w:pPr>
              <w:pStyle w:val="SourceCode"/>
            </w:pPr>
            <w:r>
              <w:t>Algorithm:</w:t>
            </w:r>
            <w:r>
              <w:br/>
              <w:t>Path has format of multiple segments "/Segment/Segment/Segment"</w:t>
            </w:r>
            <w:r>
              <w:br/>
              <w:t xml:space="preserve"> Tracing path by comparing BaseIntermediateItem.Name with each path segment</w:t>
            </w:r>
            <w:r>
              <w:br/>
              <w:t xml:space="preserve"> If found a BaseIntermediateItem</w:t>
            </w:r>
            <w:r>
              <w:br/>
              <w:t xml:space="preserve">     Return the item</w:t>
            </w:r>
            <w:r>
              <w:br/>
              <w:t xml:space="preserve"> Else</w:t>
            </w:r>
            <w:r>
              <w:br/>
              <w:t xml:space="preserve">     Return nul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StringDataByPath</w:t>
      </w:r>
    </w:p>
    <w:p w:rsidR="0045447A" w:rsidRDefault="0045447A" w:rsidP="0045447A">
      <w:pPr>
        <w:pStyle w:val="DesignID"/>
      </w:pPr>
      <w:r>
        <w:t>GENERIC_GDD_CLS_047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tringDataByPath</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string data by path</w:t>
            </w:r>
          </w:p>
          <w:p w:rsidR="0045447A" w:rsidRDefault="0045447A" w:rsidP="00760728">
            <w:pPr>
              <w:pStyle w:val="SourceCode"/>
            </w:pPr>
            <w:r>
              <w:t>Algorithm:</w:t>
            </w:r>
            <w:r>
              <w:br/>
              <w:t>Get BaseIntermediateItem by path by calling method GetItemByPath</w:t>
            </w:r>
            <w:r>
              <w:br/>
              <w:t xml:space="preserve"> If BaseIntermediateItem is NOT null</w:t>
            </w:r>
            <w:r>
              <w:br/>
              <w:t xml:space="preserve">     Return BaseIntermediateItem.Value</w:t>
            </w:r>
            <w:r>
              <w:br/>
              <w:t xml:space="preserve"> Else</w:t>
            </w:r>
            <w:r>
              <w:br/>
              <w:t xml:space="preserve">     Return empty</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Store</w:t>
      </w:r>
    </w:p>
    <w:p w:rsidR="0045447A" w:rsidRDefault="0045447A" w:rsidP="0045447A">
      <w:pPr>
        <w:pStyle w:val="DesignID"/>
      </w:pPr>
      <w:r>
        <w:t>GENERIC_GDD_CLS_047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tor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w:t>
            </w:r>
          </w:p>
        </w:tc>
        <w:tc>
          <w:tcPr>
            <w:tcW w:w="4154" w:type="dxa"/>
            <w:gridSpan w:val="2"/>
            <w:shd w:val="clear" w:color="auto" w:fill="auto"/>
          </w:tcPr>
          <w:p w:rsidR="0045447A" w:rsidRDefault="0045447A" w:rsidP="00760728">
            <w:r>
              <w:t xml:space="preserve">Path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target</w:t>
            </w:r>
          </w:p>
        </w:tc>
        <w:tc>
          <w:tcPr>
            <w:tcW w:w="4154" w:type="dxa"/>
            <w:gridSpan w:val="2"/>
            <w:shd w:val="clear" w:color="auto" w:fill="auto"/>
          </w:tcPr>
          <w:p w:rsidR="0045447A" w:rsidRDefault="0045447A" w:rsidP="00760728">
            <w:r>
              <w:t xml:space="preserve">Targe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 xml:space="preserve">null/valid </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tore</w:t>
            </w:r>
          </w:p>
          <w:p w:rsidR="0045447A" w:rsidRDefault="0045447A" w:rsidP="00760728">
            <w:pPr>
              <w:pStyle w:val="SourceCode"/>
            </w:pPr>
            <w:r>
              <w:lastRenderedPageBreak/>
              <w:t>Algorithm:</w:t>
            </w:r>
            <w:r>
              <w:br/>
              <w:t>Path has format of multiple segments "/Segment/Segment/Segment"</w:t>
            </w:r>
            <w:r>
              <w:br/>
              <w:t xml:space="preserve"> From current BaseIntermediateItem (this), tracing the path to find a farthest BaseIntermediateItem.</w:t>
            </w:r>
            <w:r>
              <w:br/>
              <w:t xml:space="preserve"> Farthest BaseIntermediateItem can be</w:t>
            </w:r>
            <w:r>
              <w:br/>
              <w:t xml:space="preserve"> - A last segment or</w:t>
            </w:r>
            <w:r>
              <w:br/>
              <w:t xml:space="preserve"> - An intermediate segment where there are NO corresponding BaseIntermediateItems for remaining segments</w:t>
            </w:r>
            <w:r>
              <w:br/>
            </w:r>
            <w:r>
              <w:br/>
              <w:t xml:space="preserve"> Add target BaseIntermediateItem into the farthest BaseIntermediateItem.</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ToString</w:t>
      </w:r>
    </w:p>
    <w:p w:rsidR="0045447A" w:rsidRDefault="0045447A" w:rsidP="0045447A">
      <w:pPr>
        <w:pStyle w:val="DesignID"/>
      </w:pPr>
      <w:r>
        <w:t>GENERIC_GDD_CLS_047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ToString</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output string</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o string method</w:t>
            </w:r>
          </w:p>
          <w:p w:rsidR="0045447A" w:rsidRDefault="0045447A" w:rsidP="00760728">
            <w:pPr>
              <w:pStyle w:val="SourceCode"/>
            </w:pPr>
            <w:r>
              <w:t>Algorithm:</w:t>
            </w:r>
            <w:r>
              <w:br/>
              <w:t>Return a string with following information</w:t>
            </w:r>
            <w:r>
              <w:br/>
              <w:t xml:space="preserve"> - Current node: Name, Value and Childs.Count</w:t>
            </w:r>
            <w:r>
              <w:br/>
              <w:t xml:space="preserve"> - All child nodes: Name, Value and inner Childs.Count</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18" w:name="_Toc8057109"/>
      <w:r>
        <w:t>Renesas::Generator::MCALConfGen::Data::RuntimeConfiguration::RuntimeConfiguration</w:t>
      </w:r>
      <w:bookmarkEnd w:id="21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RuntimeConfiguration.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class implement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DefaultVendo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Instanc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None</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TranslationFile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ranslation fil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CDFFilePath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DF file path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Modul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odule nam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ConfigFile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Config fil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PrintHelp</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Print help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SrcOutputDirector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rc output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IncOutputDirector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Inc output director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0)</w:t>
            </w:r>
          </w:p>
        </w:tc>
        <w:tc>
          <w:tcPr>
            <w:tcW w:w="3739" w:type="dxa"/>
            <w:shd w:val="clear" w:color="auto" w:fill="auto"/>
            <w:vAlign w:val="center"/>
          </w:tcPr>
          <w:p w:rsidR="0045447A" w:rsidRDefault="0045447A" w:rsidP="002131CA">
            <w:pPr>
              <w:spacing w:after="100" w:afterAutospacing="1"/>
            </w:pPr>
            <w:r>
              <w:t>WriteLog</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Write log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1)</w:t>
            </w:r>
          </w:p>
        </w:tc>
        <w:tc>
          <w:tcPr>
            <w:tcW w:w="3739" w:type="dxa"/>
            <w:shd w:val="clear" w:color="auto" w:fill="auto"/>
            <w:vAlign w:val="center"/>
          </w:tcPr>
          <w:p w:rsidR="0045447A" w:rsidRDefault="0045447A" w:rsidP="002131CA">
            <w:pPr>
              <w:spacing w:after="100" w:afterAutospacing="1"/>
            </w:pPr>
            <w:r>
              <w:t>LogFilePath</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Log file path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2)</w:t>
            </w:r>
          </w:p>
        </w:tc>
        <w:tc>
          <w:tcPr>
            <w:tcW w:w="3739" w:type="dxa"/>
            <w:shd w:val="clear" w:color="auto" w:fill="auto"/>
            <w:vAlign w:val="center"/>
          </w:tcPr>
          <w:p w:rsidR="0045447A" w:rsidRDefault="0045447A" w:rsidP="002131CA">
            <w:pPr>
              <w:spacing w:after="100" w:afterAutospacing="1"/>
            </w:pPr>
            <w:r>
              <w:t>DryRu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Dry ru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lastRenderedPageBreak/>
              <w:t>(13)</w:t>
            </w:r>
          </w:p>
        </w:tc>
        <w:tc>
          <w:tcPr>
            <w:tcW w:w="3739" w:type="dxa"/>
            <w:shd w:val="clear" w:color="auto" w:fill="auto"/>
            <w:vAlign w:val="center"/>
          </w:tcPr>
          <w:p w:rsidR="0045447A" w:rsidRDefault="0045447A" w:rsidP="002131CA">
            <w:pPr>
              <w:spacing w:after="100" w:afterAutospacing="1"/>
            </w:pPr>
            <w:r>
              <w:t>FolderOutput</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Folder outpu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4)</w:t>
            </w:r>
          </w:p>
        </w:tc>
        <w:tc>
          <w:tcPr>
            <w:tcW w:w="3739" w:type="dxa"/>
            <w:shd w:val="clear" w:color="auto" w:fill="auto"/>
            <w:vAlign w:val="center"/>
          </w:tcPr>
          <w:p w:rsidR="0045447A" w:rsidRDefault="0045447A" w:rsidP="002131CA">
            <w:pPr>
              <w:spacing w:after="100" w:afterAutospacing="1"/>
            </w:pPr>
            <w:r>
              <w:t>VendorFilter</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Vendor filter </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GetSingleCmdOp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single command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GetAllCmdOptions</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Get all command option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OverrideCurrentConfigsBy</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This method override options from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SetDefaultOptionsValue</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Set default options valu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Runtime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untime configuration constructor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overrideOption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method override options from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overrideFil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This method override CDF file option from command line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8)</w:t>
            </w:r>
          </w:p>
        </w:tc>
        <w:tc>
          <w:tcPr>
            <w:tcW w:w="3739" w:type="dxa"/>
            <w:shd w:val="clear" w:color="auto" w:fill="auto"/>
            <w:vAlign w:val="center"/>
          </w:tcPr>
          <w:p w:rsidR="0045447A" w:rsidRDefault="0045447A" w:rsidP="002131CA">
            <w:pPr>
              <w:spacing w:after="100" w:afterAutospacing="1"/>
            </w:pPr>
            <w:r>
              <w:t>getCmdOption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commandline options which include both sort/completed format based on specific condi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9)</w:t>
            </w:r>
          </w:p>
        </w:tc>
        <w:tc>
          <w:tcPr>
            <w:tcW w:w="3739" w:type="dxa"/>
            <w:shd w:val="clear" w:color="auto" w:fill="auto"/>
            <w:vAlign w:val="center"/>
          </w:tcPr>
          <w:p w:rsidR="0045447A" w:rsidRDefault="0045447A" w:rsidP="002131CA">
            <w:pPr>
              <w:spacing w:after="100" w:afterAutospacing="1"/>
            </w:pPr>
            <w:r>
              <w:t>concatPath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oncat paths </w:t>
            </w:r>
          </w:p>
        </w:tc>
      </w:tr>
    </w:tbl>
    <w:p w:rsidR="0045447A" w:rsidRDefault="0045447A" w:rsidP="0045447A">
      <w:pPr>
        <w:pStyle w:val="Heading3"/>
        <w:tabs>
          <w:tab w:val="clear" w:pos="576"/>
        </w:tabs>
        <w:spacing w:before="480" w:after="300"/>
      </w:pPr>
      <w:bookmarkStart w:id="219" w:name="_Toc8057110"/>
      <w:r>
        <w:t>Fields</w:t>
      </w:r>
      <w:bookmarkEnd w:id="219"/>
    </w:p>
    <w:p w:rsidR="0045447A" w:rsidRDefault="0045447A" w:rsidP="0045447A">
      <w:pPr>
        <w:pStyle w:val="Heading4"/>
        <w:tabs>
          <w:tab w:val="clear" w:pos="576"/>
        </w:tabs>
        <w:spacing w:before="480" w:after="300"/>
      </w:pPr>
      <w:r>
        <w:t>DefaultVendor</w:t>
      </w:r>
    </w:p>
    <w:p w:rsidR="0045447A" w:rsidRDefault="0045447A" w:rsidP="0045447A">
      <w:pPr>
        <w:pStyle w:val="DesignID"/>
      </w:pPr>
      <w:r>
        <w:t>GENERIC_GDD_CLS_04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efaultVendo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Instance</w:t>
      </w:r>
    </w:p>
    <w:p w:rsidR="0045447A" w:rsidRDefault="0045447A" w:rsidP="0045447A">
      <w:pPr>
        <w:pStyle w:val="DesignID"/>
      </w:pPr>
      <w:r>
        <w:t>GENERIC_GDD_CLS_04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stanc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readonly RuntimeConfiguration</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None</w:t>
            </w:r>
          </w:p>
        </w:tc>
      </w:tr>
    </w:tbl>
    <w:p w:rsidR="0045447A" w:rsidRDefault="0045447A" w:rsidP="0045447A"/>
    <w:p w:rsidR="0045447A" w:rsidRDefault="0045447A" w:rsidP="0045447A">
      <w:pPr>
        <w:pStyle w:val="Heading4"/>
        <w:tabs>
          <w:tab w:val="clear" w:pos="576"/>
        </w:tabs>
        <w:spacing w:before="480" w:after="300"/>
      </w:pPr>
      <w:r>
        <w:t>TranslationFilePath</w:t>
      </w:r>
    </w:p>
    <w:p w:rsidR="0045447A" w:rsidRDefault="0045447A" w:rsidP="0045447A">
      <w:pPr>
        <w:pStyle w:val="DesignID"/>
      </w:pPr>
      <w:r>
        <w:t>GENERIC_GDD_CLS_04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TranslationFile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ranslation file path </w:t>
            </w:r>
          </w:p>
        </w:tc>
      </w:tr>
    </w:tbl>
    <w:p w:rsidR="0045447A" w:rsidRDefault="0045447A" w:rsidP="0045447A"/>
    <w:p w:rsidR="0045447A" w:rsidRDefault="0045447A" w:rsidP="0045447A">
      <w:pPr>
        <w:pStyle w:val="Heading4"/>
        <w:tabs>
          <w:tab w:val="clear" w:pos="576"/>
        </w:tabs>
        <w:spacing w:before="480" w:after="300"/>
      </w:pPr>
      <w:r>
        <w:lastRenderedPageBreak/>
        <w:t>CDFFilePaths</w:t>
      </w:r>
    </w:p>
    <w:p w:rsidR="0045447A" w:rsidRDefault="0045447A" w:rsidP="0045447A">
      <w:pPr>
        <w:pStyle w:val="DesignID"/>
      </w:pPr>
      <w:r>
        <w:t>GENERIC_GDD_CLS_04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DFFilePaths</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List&lt; string &gt;</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DF file paths </w:t>
            </w:r>
          </w:p>
        </w:tc>
      </w:tr>
    </w:tbl>
    <w:p w:rsidR="0045447A" w:rsidRDefault="0045447A" w:rsidP="0045447A"/>
    <w:p w:rsidR="0045447A" w:rsidRDefault="0045447A" w:rsidP="0045447A">
      <w:pPr>
        <w:pStyle w:val="Heading4"/>
        <w:tabs>
          <w:tab w:val="clear" w:pos="576"/>
        </w:tabs>
        <w:spacing w:before="480" w:after="300"/>
      </w:pPr>
      <w:r>
        <w:t>Module</w:t>
      </w:r>
    </w:p>
    <w:p w:rsidR="0045447A" w:rsidRDefault="0045447A" w:rsidP="0045447A">
      <w:pPr>
        <w:pStyle w:val="DesignID"/>
      </w:pPr>
      <w:r>
        <w:t>GENERIC_GDD_CLS_048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Module</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Module name </w:t>
            </w:r>
          </w:p>
        </w:tc>
      </w:tr>
    </w:tbl>
    <w:p w:rsidR="0045447A" w:rsidRDefault="0045447A" w:rsidP="0045447A"/>
    <w:p w:rsidR="0045447A" w:rsidRDefault="0045447A" w:rsidP="0045447A">
      <w:pPr>
        <w:pStyle w:val="Heading4"/>
        <w:tabs>
          <w:tab w:val="clear" w:pos="576"/>
        </w:tabs>
        <w:spacing w:before="480" w:after="300"/>
      </w:pPr>
      <w:r>
        <w:t>ConfigFilePath</w:t>
      </w:r>
    </w:p>
    <w:p w:rsidR="0045447A" w:rsidRDefault="0045447A" w:rsidP="0045447A">
      <w:pPr>
        <w:pStyle w:val="DesignID"/>
      </w:pPr>
      <w:r>
        <w:t>GENERIC_GDD_CLS_048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ConfigFile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Config file path </w:t>
            </w:r>
          </w:p>
        </w:tc>
      </w:tr>
    </w:tbl>
    <w:p w:rsidR="0045447A" w:rsidRDefault="0045447A" w:rsidP="0045447A"/>
    <w:p w:rsidR="0045447A" w:rsidRDefault="0045447A" w:rsidP="0045447A">
      <w:pPr>
        <w:pStyle w:val="Heading4"/>
        <w:tabs>
          <w:tab w:val="clear" w:pos="576"/>
        </w:tabs>
        <w:spacing w:before="480" w:after="300"/>
      </w:pPr>
      <w:r>
        <w:t>PrintHelp</w:t>
      </w:r>
    </w:p>
    <w:p w:rsidR="0045447A" w:rsidRDefault="0045447A" w:rsidP="0045447A">
      <w:pPr>
        <w:pStyle w:val="DesignID"/>
      </w:pPr>
      <w:r>
        <w:t>GENERIC_GDD_CLS_048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PrintHelp</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Print help </w:t>
            </w:r>
          </w:p>
        </w:tc>
      </w:tr>
    </w:tbl>
    <w:p w:rsidR="0045447A" w:rsidRDefault="0045447A" w:rsidP="0045447A"/>
    <w:p w:rsidR="0045447A" w:rsidRDefault="0045447A" w:rsidP="0045447A">
      <w:pPr>
        <w:pStyle w:val="Heading4"/>
        <w:tabs>
          <w:tab w:val="clear" w:pos="576"/>
        </w:tabs>
        <w:spacing w:before="480" w:after="300"/>
      </w:pPr>
      <w:r>
        <w:t>SrcOutputDirectory</w:t>
      </w:r>
    </w:p>
    <w:p w:rsidR="0045447A" w:rsidRDefault="0045447A" w:rsidP="0045447A">
      <w:pPr>
        <w:pStyle w:val="DesignID"/>
      </w:pPr>
      <w:r>
        <w:t>GENERIC_GDD_CLS_048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SrcOutputDirectory</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Src output directory </w:t>
            </w:r>
          </w:p>
        </w:tc>
      </w:tr>
    </w:tbl>
    <w:p w:rsidR="0045447A" w:rsidRDefault="0045447A" w:rsidP="0045447A"/>
    <w:p w:rsidR="0045447A" w:rsidRDefault="0045447A" w:rsidP="0045447A">
      <w:pPr>
        <w:pStyle w:val="Heading4"/>
        <w:tabs>
          <w:tab w:val="clear" w:pos="576"/>
        </w:tabs>
        <w:spacing w:before="480" w:after="300"/>
      </w:pPr>
      <w:r>
        <w:t>IncOutputDirectory</w:t>
      </w:r>
    </w:p>
    <w:p w:rsidR="0045447A" w:rsidRDefault="0045447A" w:rsidP="0045447A">
      <w:pPr>
        <w:pStyle w:val="DesignID"/>
      </w:pPr>
      <w:r>
        <w:t>GENERIC_GDD_CLS_048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IncOutputDirectory</w:t>
            </w:r>
          </w:p>
        </w:tc>
      </w:tr>
      <w:tr w:rsidR="002131CA" w:rsidTr="002131CA">
        <w:tc>
          <w:tcPr>
            <w:tcW w:w="2492" w:type="dxa"/>
            <w:shd w:val="clear" w:color="auto" w:fill="D0CECE"/>
          </w:tcPr>
          <w:p w:rsidR="0045447A" w:rsidRPr="002131CA" w:rsidRDefault="0045447A" w:rsidP="00760728">
            <w:pPr>
              <w:rPr>
                <w:b/>
              </w:rPr>
            </w:pPr>
            <w:r w:rsidRPr="002131CA">
              <w:rPr>
                <w:b/>
              </w:rPr>
              <w:lastRenderedPageBreak/>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Inc output directory </w:t>
            </w:r>
          </w:p>
        </w:tc>
      </w:tr>
    </w:tbl>
    <w:p w:rsidR="0045447A" w:rsidRDefault="0045447A" w:rsidP="0045447A"/>
    <w:p w:rsidR="0045447A" w:rsidRDefault="0045447A" w:rsidP="0045447A">
      <w:pPr>
        <w:pStyle w:val="Heading4"/>
        <w:tabs>
          <w:tab w:val="clear" w:pos="576"/>
        </w:tabs>
        <w:spacing w:before="480" w:after="300"/>
      </w:pPr>
      <w:r>
        <w:t>WriteLog</w:t>
      </w:r>
    </w:p>
    <w:p w:rsidR="0045447A" w:rsidRDefault="0045447A" w:rsidP="0045447A">
      <w:pPr>
        <w:pStyle w:val="DesignID"/>
      </w:pPr>
      <w:r>
        <w:t>GENERIC_GDD_CLS_048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WriteLog</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Write log </w:t>
            </w:r>
          </w:p>
        </w:tc>
      </w:tr>
    </w:tbl>
    <w:p w:rsidR="0045447A" w:rsidRDefault="0045447A" w:rsidP="0045447A"/>
    <w:p w:rsidR="0045447A" w:rsidRDefault="0045447A" w:rsidP="0045447A">
      <w:pPr>
        <w:pStyle w:val="Heading4"/>
        <w:tabs>
          <w:tab w:val="clear" w:pos="576"/>
        </w:tabs>
        <w:spacing w:before="480" w:after="300"/>
      </w:pPr>
      <w:r>
        <w:t>LogFilePath</w:t>
      </w:r>
    </w:p>
    <w:p w:rsidR="0045447A" w:rsidRDefault="0045447A" w:rsidP="0045447A">
      <w:pPr>
        <w:pStyle w:val="DesignID"/>
      </w:pPr>
      <w:r>
        <w:t>GENERIC_GDD_CLS_048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LogFilePath</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Log file path </w:t>
            </w:r>
          </w:p>
        </w:tc>
      </w:tr>
    </w:tbl>
    <w:p w:rsidR="0045447A" w:rsidRDefault="0045447A" w:rsidP="0045447A"/>
    <w:p w:rsidR="0045447A" w:rsidRDefault="0045447A" w:rsidP="0045447A">
      <w:pPr>
        <w:pStyle w:val="Heading4"/>
        <w:tabs>
          <w:tab w:val="clear" w:pos="576"/>
        </w:tabs>
        <w:spacing w:before="480" w:after="300"/>
      </w:pPr>
      <w:r>
        <w:t>DryRun</w:t>
      </w:r>
    </w:p>
    <w:p w:rsidR="0045447A" w:rsidRDefault="0045447A" w:rsidP="0045447A">
      <w:pPr>
        <w:pStyle w:val="DesignID"/>
      </w:pPr>
      <w:r>
        <w:t>GENERIC_GDD_CLS_048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DryRun</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bool</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Dry run </w:t>
            </w:r>
          </w:p>
        </w:tc>
      </w:tr>
    </w:tbl>
    <w:p w:rsidR="0045447A" w:rsidRDefault="0045447A" w:rsidP="0045447A"/>
    <w:p w:rsidR="0045447A" w:rsidRDefault="0045447A" w:rsidP="0045447A">
      <w:pPr>
        <w:pStyle w:val="Heading4"/>
        <w:tabs>
          <w:tab w:val="clear" w:pos="576"/>
        </w:tabs>
        <w:spacing w:before="480" w:after="300"/>
      </w:pPr>
      <w:r>
        <w:t>FolderOutput</w:t>
      </w:r>
    </w:p>
    <w:p w:rsidR="0045447A" w:rsidRDefault="0045447A" w:rsidP="0045447A">
      <w:pPr>
        <w:pStyle w:val="DesignID"/>
      </w:pPr>
      <w:r>
        <w:t>GENERIC_GDD_CLS_048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FolderOutput</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Folder output </w:t>
            </w:r>
          </w:p>
        </w:tc>
      </w:tr>
    </w:tbl>
    <w:p w:rsidR="0045447A" w:rsidRDefault="0045447A" w:rsidP="0045447A"/>
    <w:p w:rsidR="0045447A" w:rsidRDefault="0045447A" w:rsidP="0045447A">
      <w:pPr>
        <w:pStyle w:val="Heading4"/>
        <w:tabs>
          <w:tab w:val="clear" w:pos="576"/>
        </w:tabs>
        <w:spacing w:before="480" w:after="300"/>
      </w:pPr>
      <w:r>
        <w:t>VendorFilter</w:t>
      </w:r>
    </w:p>
    <w:p w:rsidR="0045447A" w:rsidRDefault="0045447A" w:rsidP="0045447A">
      <w:pPr>
        <w:pStyle w:val="DesignID"/>
      </w:pPr>
      <w:r>
        <w:t>GENERIC_GDD_CLS_048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Variable Name</w:t>
            </w:r>
          </w:p>
        </w:tc>
        <w:tc>
          <w:tcPr>
            <w:tcW w:w="5816" w:type="dxa"/>
            <w:shd w:val="clear" w:color="auto" w:fill="auto"/>
          </w:tcPr>
          <w:p w:rsidR="0045447A" w:rsidRDefault="0045447A" w:rsidP="00760728">
            <w:r>
              <w:t>VendorFilter</w:t>
            </w:r>
          </w:p>
        </w:tc>
      </w:tr>
      <w:tr w:rsidR="002131CA" w:rsidTr="002131CA">
        <w:tc>
          <w:tcPr>
            <w:tcW w:w="2492" w:type="dxa"/>
            <w:shd w:val="clear" w:color="auto" w:fill="D0CECE"/>
          </w:tcPr>
          <w:p w:rsidR="0045447A" w:rsidRPr="002131CA" w:rsidRDefault="0045447A" w:rsidP="00760728">
            <w:pPr>
              <w:rPr>
                <w:b/>
              </w:rPr>
            </w:pPr>
            <w:r w:rsidRPr="002131CA">
              <w:rPr>
                <w:b/>
              </w:rPr>
              <w:t>Type</w:t>
            </w:r>
          </w:p>
        </w:tc>
        <w:tc>
          <w:tcPr>
            <w:tcW w:w="5816" w:type="dxa"/>
            <w:shd w:val="clear" w:color="auto" w:fill="auto"/>
          </w:tcPr>
          <w:p w:rsidR="0045447A" w:rsidRDefault="0045447A" w:rsidP="00760728">
            <w:r>
              <w:t>string</w:t>
            </w:r>
          </w:p>
        </w:tc>
      </w:tr>
      <w:tr w:rsidR="002131CA" w:rsidTr="002131CA">
        <w:tc>
          <w:tcPr>
            <w:tcW w:w="2492" w:type="dxa"/>
            <w:shd w:val="clear" w:color="auto" w:fill="D0CECE"/>
          </w:tcPr>
          <w:p w:rsidR="0045447A" w:rsidRPr="002131CA" w:rsidRDefault="0045447A" w:rsidP="00760728">
            <w:pPr>
              <w:rPr>
                <w:b/>
              </w:rPr>
            </w:pPr>
            <w:r w:rsidRPr="002131CA">
              <w:rPr>
                <w:b/>
              </w:rPr>
              <w:t>Range</w:t>
            </w:r>
          </w:p>
        </w:tc>
        <w:tc>
          <w:tcPr>
            <w:tcW w:w="5816" w:type="dxa"/>
            <w:shd w:val="clear" w:color="auto" w:fill="auto"/>
          </w:tcPr>
          <w:p w:rsidR="0045447A" w:rsidRDefault="0045447A" w:rsidP="00760728">
            <w:r>
              <w:t>None</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Vendor filter </w:t>
            </w:r>
          </w:p>
        </w:tc>
      </w:tr>
    </w:tbl>
    <w:p w:rsidR="0045447A" w:rsidRDefault="0045447A" w:rsidP="0045447A"/>
    <w:p w:rsidR="0045447A" w:rsidRDefault="0045447A" w:rsidP="0045447A">
      <w:pPr>
        <w:pStyle w:val="Heading3"/>
        <w:tabs>
          <w:tab w:val="clear" w:pos="576"/>
        </w:tabs>
        <w:spacing w:before="480" w:after="300"/>
      </w:pPr>
      <w:bookmarkStart w:id="220" w:name="_Toc8057111"/>
      <w:r>
        <w:lastRenderedPageBreak/>
        <w:t>Methods</w:t>
      </w:r>
      <w:bookmarkEnd w:id="220"/>
    </w:p>
    <w:p w:rsidR="0045447A" w:rsidRDefault="0045447A" w:rsidP="0045447A">
      <w:pPr>
        <w:pStyle w:val="Heading4"/>
        <w:tabs>
          <w:tab w:val="clear" w:pos="576"/>
        </w:tabs>
        <w:spacing w:before="480" w:after="300"/>
      </w:pPr>
      <w:r>
        <w:t>GetAllCmdOptions</w:t>
      </w:r>
    </w:p>
    <w:p w:rsidR="0045447A" w:rsidRDefault="0045447A" w:rsidP="0045447A">
      <w:pPr>
        <w:pStyle w:val="DesignID"/>
      </w:pPr>
      <w:r>
        <w:t>GENERIC_GDD_CLS_048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AllCmdOption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Array of command op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all command options</w:t>
            </w:r>
          </w:p>
          <w:p w:rsidR="0045447A" w:rsidRDefault="0045447A" w:rsidP="00760728">
            <w:pPr>
              <w:pStyle w:val="SourceCode"/>
            </w:pPr>
            <w:r>
              <w:t>Algorithm:</w:t>
            </w:r>
            <w:r>
              <w:br/>
              <w:t>Get all valid options of command lin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SingleCmdOptions</w:t>
      </w:r>
    </w:p>
    <w:p w:rsidR="0045447A" w:rsidRDefault="0045447A" w:rsidP="0045447A">
      <w:pPr>
        <w:pStyle w:val="DesignID"/>
      </w:pPr>
      <w:r>
        <w:t>GENERIC_GDD_CLS_048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SingleCmdOptions</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gridSpan w:val="3"/>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Array of command op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single command options</w:t>
            </w:r>
          </w:p>
          <w:p w:rsidR="0045447A" w:rsidRDefault="0045447A" w:rsidP="00760728">
            <w:pPr>
              <w:pStyle w:val="SourceCode"/>
            </w:pPr>
            <w:r>
              <w:t>Algorithm:</w:t>
            </w:r>
            <w:r>
              <w:br/>
              <w:t>Get all options that has type bool</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OverrideCurrentConfigsBy</w:t>
      </w:r>
    </w:p>
    <w:p w:rsidR="0045447A" w:rsidRDefault="0045447A" w:rsidP="0045447A">
      <w:pPr>
        <w:pStyle w:val="DesignID"/>
      </w:pPr>
      <w:r>
        <w:t>GENERIC_GDD_CLS_048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OverrideCurrentConfigsBy</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ptions</w:t>
            </w:r>
          </w:p>
        </w:tc>
        <w:tc>
          <w:tcPr>
            <w:tcW w:w="4154" w:type="dxa"/>
            <w:gridSpan w:val="2"/>
            <w:shd w:val="clear" w:color="auto" w:fill="auto"/>
          </w:tcPr>
          <w:p w:rsidR="0045447A" w:rsidRDefault="0045447A" w:rsidP="00760728">
            <w:r>
              <w:t>Collection of command line op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Dictionary&lt;string, string&gt;</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filePaths</w:t>
            </w:r>
          </w:p>
        </w:tc>
        <w:tc>
          <w:tcPr>
            <w:tcW w:w="4154" w:type="dxa"/>
            <w:gridSpan w:val="2"/>
            <w:shd w:val="clear" w:color="auto" w:fill="auto"/>
          </w:tcPr>
          <w:p w:rsidR="0045447A" w:rsidRDefault="0045447A" w:rsidP="00760728">
            <w:r>
              <w:t xml:space="preserve">File path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override options from command line</w:t>
            </w:r>
          </w:p>
          <w:p w:rsidR="0045447A" w:rsidRDefault="0045447A" w:rsidP="00760728">
            <w:pPr>
              <w:pStyle w:val="SourceCode"/>
            </w:pPr>
            <w:r>
              <w:t>Algorithm:</w:t>
            </w:r>
            <w:r>
              <w:br/>
              <w:t>CALL overrideOptions to override all options</w:t>
            </w:r>
            <w:r>
              <w:br/>
              <w:t xml:space="preserve"> CALL overrideFiles to override all files</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lastRenderedPageBreak/>
        <w:t>SetDefaultOptionsValue</w:t>
      </w:r>
    </w:p>
    <w:p w:rsidR="0045447A" w:rsidRDefault="0045447A" w:rsidP="0045447A">
      <w:pPr>
        <w:pStyle w:val="DesignID"/>
      </w:pPr>
      <w:r>
        <w:t>GENERIC_GDD_CLS_048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SetDefaultOptionsValu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basicConfig</w:t>
            </w:r>
          </w:p>
        </w:tc>
        <w:tc>
          <w:tcPr>
            <w:tcW w:w="4154" w:type="dxa"/>
            <w:gridSpan w:val="2"/>
            <w:shd w:val="clear" w:color="auto" w:fill="auto"/>
          </w:tcPr>
          <w:p w:rsidR="0045447A" w:rsidRDefault="0045447A" w:rsidP="00760728">
            <w:r>
              <w:t xml:space="preserve">Basic config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IBasic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Set default options value</w:t>
            </w:r>
          </w:p>
          <w:p w:rsidR="0045447A" w:rsidRDefault="0045447A" w:rsidP="00760728">
            <w:pPr>
              <w:pStyle w:val="SourceCode"/>
            </w:pPr>
            <w:r>
              <w:t>Algorithm:</w:t>
            </w:r>
            <w:r>
              <w:br/>
              <w:t>IF options is not configed, it is assigned by default value.</w:t>
            </w:r>
            <w:r>
              <w:br/>
              <w:t xml:space="preserve"> IF IncOutputDirectory is NOT specified</w:t>
            </w:r>
            <w:r>
              <w:br/>
              <w:t xml:space="preserve">     IncOutputDirectory = FolderOutput + "\include\"</w:t>
            </w:r>
            <w:r>
              <w:br/>
              <w:t>// Implementation: GENERIC_GDD_CLS_048_009</w:t>
            </w:r>
            <w:r>
              <w:br/>
              <w:t xml:space="preserve"> ELSE</w:t>
            </w:r>
            <w:r>
              <w:br/>
              <w:t xml:space="preserve">     IncOutputDirectory = IncOutputDirectory + "\include\"</w:t>
            </w:r>
            <w:r>
              <w:br/>
              <w:t>// Implementation: GENERIC_GDD_CLS_048_009</w:t>
            </w:r>
            <w:r>
              <w:br/>
            </w:r>
            <w:r>
              <w:br/>
              <w:t xml:space="preserve"> IF SrcOutputDirectory is NOT specified</w:t>
            </w:r>
            <w:r>
              <w:br/>
              <w:t xml:space="preserve">     SrcOutputDirectory = FolderOutput + "\include\"</w:t>
            </w:r>
            <w:r>
              <w:br/>
              <w:t>// Implementation: GENERIC_GDD_CLS_048_008</w:t>
            </w:r>
            <w:r>
              <w:br/>
              <w:t xml:space="preserve"> ELSE</w:t>
            </w:r>
            <w:r>
              <w:br/>
              <w:t xml:space="preserve">     SrcOutputDirectory = SrcOutputDirectory + "\src\"</w:t>
            </w:r>
            <w:r>
              <w:br/>
              <w:t>// Implementation: GENERIC_GDD_CLS_048_008</w:t>
            </w:r>
            <w:r>
              <w:br/>
            </w:r>
            <w:r>
              <w:br/>
              <w:t xml:space="preserve"> IF TranslationFilePath is NOT specified</w:t>
            </w:r>
            <w:r>
              <w:br/>
              <w:t xml:space="preserve">     TranslationFilePath = ExeDirectory + ModuleName + "_" + MicroFamilyName + ".trxml"</w:t>
            </w:r>
            <w:r>
              <w:br/>
              <w:t>// Implementation: GENERIC_GDD_CLS_048_003</w:t>
            </w:r>
            <w:r>
              <w:br/>
              <w:t xml:space="preserve"> End</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untimeConfiguration</w:t>
      </w:r>
    </w:p>
    <w:p w:rsidR="0045447A" w:rsidRDefault="0045447A" w:rsidP="0045447A">
      <w:pPr>
        <w:pStyle w:val="DesignID"/>
      </w:pPr>
      <w:r>
        <w:t>GENERIC_GDD_CLS_048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RuntimeConfiguration</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 xml:space="preserve">None </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Runtime configuration construc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oncatPaths</w:t>
      </w:r>
    </w:p>
    <w:p w:rsidR="0045447A" w:rsidRDefault="0045447A" w:rsidP="0045447A">
      <w:pPr>
        <w:pStyle w:val="DesignID"/>
      </w:pPr>
      <w:r>
        <w:t>GENERIC_GDD_CLS_048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ncatPath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paths</w:t>
            </w:r>
          </w:p>
        </w:tc>
        <w:tc>
          <w:tcPr>
            <w:tcW w:w="4154" w:type="dxa"/>
            <w:gridSpan w:val="2"/>
            <w:shd w:val="clear" w:color="auto" w:fill="auto"/>
          </w:tcPr>
          <w:p w:rsidR="0045447A" w:rsidRDefault="0045447A" w:rsidP="00760728">
            <w:r>
              <w:t xml:space="preserve">Path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string[]</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file path</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ncat paths</w:t>
            </w:r>
          </w:p>
          <w:p w:rsidR="0045447A" w:rsidRDefault="0045447A" w:rsidP="00760728">
            <w:pPr>
              <w:pStyle w:val="SourceCode"/>
            </w:pPr>
            <w:r>
              <w:t>Algorithm:</w:t>
            </w:r>
            <w:r>
              <w:br/>
              <w:t>concatenate paths to create a valid path with correct separato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getCmdOptions</w:t>
      </w:r>
    </w:p>
    <w:p w:rsidR="0045447A" w:rsidRDefault="0045447A" w:rsidP="0045447A">
      <w:pPr>
        <w:pStyle w:val="DesignID"/>
      </w:pPr>
      <w:r>
        <w:t>GENERIC_GDD_CLS_048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384"/>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CmdOption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condition</w:t>
            </w:r>
          </w:p>
        </w:tc>
        <w:tc>
          <w:tcPr>
            <w:tcW w:w="4154" w:type="dxa"/>
            <w:gridSpan w:val="2"/>
            <w:shd w:val="clear" w:color="auto" w:fill="auto"/>
          </w:tcPr>
          <w:p w:rsidR="0045447A" w:rsidRDefault="0045447A" w:rsidP="00760728">
            <w:r>
              <w:t xml:space="preserve">Specific condition to filter result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Predicate&lt;PropertyInfo&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List&lt;string&gt; </w:t>
            </w:r>
          </w:p>
        </w:tc>
        <w:tc>
          <w:tcPr>
            <w:tcW w:w="4154" w:type="dxa"/>
            <w:gridSpan w:val="2"/>
            <w:shd w:val="clear" w:color="auto" w:fill="auto"/>
          </w:tcPr>
          <w:p w:rsidR="0045447A" w:rsidRDefault="0045447A" w:rsidP="00760728">
            <w:r>
              <w:t>List of commandline op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commandline options which include both sort/completed format based on specific condition</w:t>
            </w:r>
          </w:p>
          <w:p w:rsidR="0045447A" w:rsidRDefault="0045447A" w:rsidP="00760728">
            <w:pPr>
              <w:pStyle w:val="SourceCode"/>
            </w:pPr>
            <w:r>
              <w:t>Algorithm:</w:t>
            </w:r>
            <w:r>
              <w:br/>
              <w:t>Scan all fields decorated by OptionAttribute</w:t>
            </w:r>
            <w:r>
              <w:br/>
              <w:t xml:space="preserve">     Add both sort/completed format of option to collection "result"</w:t>
            </w:r>
            <w:r>
              <w:br/>
              <w:t xml:space="preserve"> End</w:t>
            </w:r>
            <w:r>
              <w:br/>
            </w:r>
            <w:r>
              <w:br/>
              <w:t xml:space="preserve"> Return collection "result"</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overrideFiles</w:t>
      </w:r>
    </w:p>
    <w:p w:rsidR="0045447A" w:rsidRDefault="0045447A" w:rsidP="0045447A">
      <w:pPr>
        <w:pStyle w:val="DesignID"/>
      </w:pPr>
      <w:r>
        <w:t>GENERIC_GDD_CLS_048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overrideFil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filePaths</w:t>
            </w:r>
          </w:p>
        </w:tc>
        <w:tc>
          <w:tcPr>
            <w:tcW w:w="4154" w:type="dxa"/>
            <w:gridSpan w:val="2"/>
            <w:shd w:val="clear" w:color="auto" w:fill="auto"/>
          </w:tcPr>
          <w:p w:rsidR="0045447A" w:rsidRDefault="0045447A" w:rsidP="00760728">
            <w:r>
              <w:t xml:space="preserve">File path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List&lt;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override CDF file option from command line</w:t>
            </w:r>
          </w:p>
          <w:p w:rsidR="0045447A" w:rsidRDefault="0045447A" w:rsidP="00760728">
            <w:pPr>
              <w:pStyle w:val="SourceCode"/>
            </w:pPr>
            <w:r>
              <w:t>Algorithm:</w:t>
            </w:r>
            <w:r>
              <w:br/>
              <w:t>IF filePaths is not null AND count of filePaths is not 0</w:t>
            </w:r>
            <w:r>
              <w:br/>
              <w:t xml:space="preserve">     LET TranslationFilePath = String.Empty</w:t>
            </w:r>
            <w:r>
              <w:br/>
              <w:t>// Implementation: GENERIC_GDD_CLS_048_003</w:t>
            </w:r>
            <w:r>
              <w:br/>
              <w:t xml:space="preserve">     LET CDFFilePaths = init new List&lt;string&gt;()</w:t>
            </w:r>
            <w:r>
              <w:br/>
              <w:t>// Implementation: GENERIC_GDD_CLS_048_004</w:t>
            </w:r>
            <w:r>
              <w:br/>
              <w:t xml:space="preserve">     FOREACH filePath IN filePaths</w:t>
            </w:r>
            <w:r>
              <w:br/>
              <w:t xml:space="preserve">         IF filePath ends with '.trxml'</w:t>
            </w:r>
            <w:r>
              <w:br/>
              <w:t xml:space="preserve">             LET TranslationFilePath = filePath</w:t>
            </w:r>
            <w:r>
              <w:br/>
              <w:t>// Implementation: GENERIC_GDD_CLS_048_003</w:t>
            </w:r>
            <w:r>
              <w:br/>
              <w:t xml:space="preserve">         ELSE</w:t>
            </w:r>
            <w:r>
              <w:br/>
              <w:t xml:space="preserve">             ADD filePath to CDFFilePaths</w:t>
            </w:r>
            <w:r>
              <w:br/>
              <w:t xml:space="preserve"> ELSE</w:t>
            </w:r>
            <w:r>
              <w:br/>
              <w:t xml:space="preserve">     Do nothing</w:t>
            </w:r>
          </w:p>
        </w:tc>
      </w:tr>
    </w:tbl>
    <w:p w:rsidR="0045447A" w:rsidRDefault="0045447A" w:rsidP="0045447A">
      <w:pPr>
        <w:pStyle w:val="RefReq"/>
      </w:pPr>
      <w:r>
        <w:lastRenderedPageBreak/>
        <w:t>{</w:t>
      </w:r>
      <w:r w:rsidR="005D40B7">
        <w:t>Ref: [1]</w:t>
      </w:r>
      <w:r>
        <w:t xml:space="preserve"> &lt;GENERIC_TUM_U2x_GT_TR_005&gt;}</w:t>
      </w:r>
    </w:p>
    <w:p w:rsidR="0045447A" w:rsidRDefault="0045447A" w:rsidP="0045447A"/>
    <w:p w:rsidR="0045447A" w:rsidRDefault="0045447A" w:rsidP="0045447A">
      <w:pPr>
        <w:pStyle w:val="Heading4"/>
        <w:tabs>
          <w:tab w:val="clear" w:pos="576"/>
        </w:tabs>
        <w:spacing w:before="480" w:after="300"/>
      </w:pPr>
      <w:r>
        <w:t>overrideOptions</w:t>
      </w:r>
    </w:p>
    <w:p w:rsidR="0045447A" w:rsidRDefault="0045447A" w:rsidP="0045447A">
      <w:pPr>
        <w:pStyle w:val="DesignID"/>
      </w:pPr>
      <w:r>
        <w:t>GENERIC_GDD_CLS_048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overrideOption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options</w:t>
            </w:r>
          </w:p>
        </w:tc>
        <w:tc>
          <w:tcPr>
            <w:tcW w:w="4154" w:type="dxa"/>
            <w:gridSpan w:val="2"/>
            <w:shd w:val="clear" w:color="auto" w:fill="auto"/>
          </w:tcPr>
          <w:p w:rsidR="0045447A" w:rsidRDefault="0045447A" w:rsidP="00760728">
            <w:r>
              <w:t>Collection of command line options</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valid Dictionary&lt;string, string&gt;</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void </w:t>
            </w:r>
          </w:p>
        </w:tc>
        <w:tc>
          <w:tcPr>
            <w:tcW w:w="4154" w:type="dxa"/>
            <w:gridSpan w:val="2"/>
            <w:shd w:val="clear" w:color="auto" w:fill="auto"/>
          </w:tcPr>
          <w:p w:rsidR="0045447A" w:rsidRDefault="0045447A" w:rsidP="00760728">
            <w:r>
              <w:t>N/A</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A</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This method override options from command line</w:t>
            </w:r>
          </w:p>
          <w:p w:rsidR="0045447A" w:rsidRDefault="0045447A" w:rsidP="00760728">
            <w:pPr>
              <w:pStyle w:val="SourceCode"/>
            </w:pPr>
            <w:r>
              <w:t>Algorithm:</w:t>
            </w:r>
            <w:r>
              <w:br/>
              <w:t>Loop all options and override it by options from command line</w:t>
            </w:r>
          </w:p>
        </w:tc>
      </w:tr>
    </w:tbl>
    <w:p w:rsidR="0045447A" w:rsidRDefault="00E46606" w:rsidP="0045447A">
      <w:pPr>
        <w:pStyle w:val="RefReq"/>
      </w:pPr>
      <w:r>
        <w:t>{Ref: N/A}</w:t>
      </w:r>
    </w:p>
    <w:p w:rsidR="0045447A" w:rsidRDefault="0045447A" w:rsidP="0045447A"/>
    <w:p w:rsidR="0045447A" w:rsidRDefault="0045447A" w:rsidP="0045447A">
      <w:pPr>
        <w:pStyle w:val="Heading2"/>
        <w:tabs>
          <w:tab w:val="clear" w:pos="576"/>
          <w:tab w:val="clear" w:pos="936"/>
          <w:tab w:val="num" w:pos="142"/>
        </w:tabs>
        <w:spacing w:before="480" w:after="300"/>
        <w:ind w:left="142" w:hanging="142"/>
      </w:pPr>
      <w:bookmarkStart w:id="221" w:name="_Toc8057112"/>
      <w:r>
        <w:t>Renesas::Generator::MCALConfGen::Presentation::MainEntry::MainEntry</w:t>
      </w:r>
      <w:bookmarkEnd w:id="22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2131CA" w:rsidTr="002131CA">
        <w:tc>
          <w:tcPr>
            <w:tcW w:w="2492" w:type="dxa"/>
            <w:shd w:val="clear" w:color="auto" w:fill="D0CECE"/>
          </w:tcPr>
          <w:p w:rsidR="0045447A" w:rsidRPr="002131CA" w:rsidRDefault="0045447A" w:rsidP="00760728">
            <w:pPr>
              <w:rPr>
                <w:b/>
              </w:rPr>
            </w:pPr>
            <w:r w:rsidRPr="002131CA">
              <w:rPr>
                <w:b/>
              </w:rPr>
              <w:t>Location File Name</w:t>
            </w:r>
          </w:p>
        </w:tc>
        <w:tc>
          <w:tcPr>
            <w:tcW w:w="5816" w:type="dxa"/>
            <w:shd w:val="clear" w:color="auto" w:fill="auto"/>
          </w:tcPr>
          <w:p w:rsidR="0045447A" w:rsidRDefault="0045447A" w:rsidP="00760728">
            <w:r>
              <w:t>MainEntry.cs</w:t>
            </w:r>
          </w:p>
        </w:tc>
      </w:tr>
      <w:tr w:rsidR="002131CA" w:rsidTr="002131CA">
        <w:tc>
          <w:tcPr>
            <w:tcW w:w="2492" w:type="dxa"/>
            <w:shd w:val="clear" w:color="auto" w:fill="D0CECE"/>
          </w:tcPr>
          <w:p w:rsidR="0045447A" w:rsidRPr="002131CA" w:rsidRDefault="0045447A" w:rsidP="00760728">
            <w:pPr>
              <w:rPr>
                <w:b/>
              </w:rPr>
            </w:pPr>
            <w:r w:rsidRPr="002131CA">
              <w:rPr>
                <w:b/>
              </w:rPr>
              <w:t>Description</w:t>
            </w:r>
          </w:p>
        </w:tc>
        <w:tc>
          <w:tcPr>
            <w:tcW w:w="5816" w:type="dxa"/>
            <w:shd w:val="clear" w:color="auto" w:fill="auto"/>
          </w:tcPr>
          <w:p w:rsidR="0045447A" w:rsidRDefault="0045447A" w:rsidP="00760728">
            <w:r>
              <w:t xml:space="preserve">This </w:t>
            </w:r>
          </w:p>
        </w:tc>
      </w:tr>
    </w:tbl>
    <w:p w:rsidR="0045447A" w:rsidRDefault="0045447A" w:rsidP="0045447A"/>
    <w:p w:rsidR="0045447A" w:rsidRDefault="0045447A" w:rsidP="0045447A"/>
    <w:p w:rsidR="0045447A" w:rsidRDefault="0045447A" w:rsidP="0045447A">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w:t>
            </w:r>
          </w:p>
        </w:tc>
        <w:tc>
          <w:tcPr>
            <w:tcW w:w="3739" w:type="dxa"/>
            <w:shd w:val="clear" w:color="auto" w:fill="auto"/>
            <w:vAlign w:val="center"/>
          </w:tcPr>
          <w:p w:rsidR="0045447A" w:rsidRDefault="0045447A" w:rsidP="002131CA">
            <w:pPr>
              <w:spacing w:after="100" w:afterAutospacing="1"/>
            </w:pPr>
            <w:r>
              <w:t>-</w:t>
            </w:r>
          </w:p>
        </w:tc>
        <w:tc>
          <w:tcPr>
            <w:tcW w:w="1080" w:type="dxa"/>
            <w:shd w:val="clear" w:color="auto" w:fill="auto"/>
            <w:vAlign w:val="center"/>
          </w:tcPr>
          <w:p w:rsidR="0045447A" w:rsidRDefault="0045447A" w:rsidP="002131CA">
            <w:pPr>
              <w:spacing w:after="100" w:afterAutospacing="1"/>
            </w:pPr>
            <w:r>
              <w:t>-</w:t>
            </w:r>
          </w:p>
        </w:tc>
        <w:tc>
          <w:tcPr>
            <w:tcW w:w="2908" w:type="dxa"/>
            <w:shd w:val="clear" w:color="auto" w:fill="auto"/>
            <w:vAlign w:val="center"/>
          </w:tcPr>
          <w:p w:rsidR="0045447A" w:rsidRDefault="0045447A" w:rsidP="002131CA">
            <w:pPr>
              <w:spacing w:after="100" w:afterAutospacing="1"/>
            </w:pPr>
            <w:r>
              <w:t>-</w:t>
            </w:r>
          </w:p>
        </w:tc>
      </w:tr>
    </w:tbl>
    <w:p w:rsidR="0045447A" w:rsidRDefault="0045447A" w:rsidP="0045447A"/>
    <w:p w:rsidR="0045447A" w:rsidRDefault="0045447A" w:rsidP="0045447A">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2131CA" w:rsidTr="002131CA">
        <w:trPr>
          <w:jc w:val="center"/>
        </w:trPr>
        <w:tc>
          <w:tcPr>
            <w:tcW w:w="582" w:type="dxa"/>
            <w:shd w:val="clear" w:color="auto" w:fill="CCCCCC"/>
            <w:vAlign w:val="center"/>
          </w:tcPr>
          <w:p w:rsidR="0045447A" w:rsidRPr="002131CA" w:rsidRDefault="0045447A" w:rsidP="002131CA">
            <w:pPr>
              <w:spacing w:before="100" w:beforeAutospacing="1" w:after="100" w:afterAutospacing="1"/>
              <w:rPr>
                <w:b/>
              </w:rPr>
            </w:pPr>
            <w:r w:rsidRPr="002131CA">
              <w:rPr>
                <w:b/>
              </w:rPr>
              <w:t>No</w:t>
            </w:r>
          </w:p>
        </w:tc>
        <w:tc>
          <w:tcPr>
            <w:tcW w:w="3739" w:type="dxa"/>
            <w:shd w:val="clear" w:color="auto" w:fill="CCCCCC"/>
            <w:vAlign w:val="center"/>
          </w:tcPr>
          <w:p w:rsidR="0045447A" w:rsidRPr="002131CA" w:rsidRDefault="0045447A" w:rsidP="002131CA">
            <w:pPr>
              <w:spacing w:before="100" w:beforeAutospacing="1" w:after="100" w:afterAutospacing="1"/>
              <w:rPr>
                <w:b/>
              </w:rPr>
            </w:pPr>
            <w:r w:rsidRPr="002131CA">
              <w:rPr>
                <w:b/>
              </w:rPr>
              <w:t>Name</w:t>
            </w:r>
          </w:p>
        </w:tc>
        <w:tc>
          <w:tcPr>
            <w:tcW w:w="1080" w:type="dxa"/>
            <w:shd w:val="clear" w:color="auto" w:fill="CCCCCC"/>
            <w:vAlign w:val="center"/>
          </w:tcPr>
          <w:p w:rsidR="0045447A" w:rsidRPr="002131CA" w:rsidRDefault="0045447A" w:rsidP="002131CA">
            <w:pPr>
              <w:spacing w:before="100" w:beforeAutospacing="1" w:after="100" w:afterAutospacing="1"/>
              <w:rPr>
                <w:b/>
              </w:rPr>
            </w:pPr>
            <w:r w:rsidRPr="002131CA">
              <w:rPr>
                <w:b/>
              </w:rPr>
              <w:t>Type</w:t>
            </w:r>
          </w:p>
        </w:tc>
        <w:tc>
          <w:tcPr>
            <w:tcW w:w="2908" w:type="dxa"/>
            <w:shd w:val="clear" w:color="auto" w:fill="CCCCCC"/>
            <w:vAlign w:val="center"/>
          </w:tcPr>
          <w:p w:rsidR="0045447A" w:rsidRPr="002131CA" w:rsidRDefault="0045447A" w:rsidP="002131CA">
            <w:pPr>
              <w:spacing w:before="100" w:beforeAutospacing="1" w:after="100" w:afterAutospacing="1"/>
              <w:rPr>
                <w:b/>
              </w:rPr>
            </w:pPr>
            <w:r w:rsidRPr="002131CA">
              <w:rPr>
                <w:b/>
              </w:rPr>
              <w:t>Description</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1)</w:t>
            </w:r>
          </w:p>
        </w:tc>
        <w:tc>
          <w:tcPr>
            <w:tcW w:w="3739" w:type="dxa"/>
            <w:shd w:val="clear" w:color="auto" w:fill="auto"/>
            <w:vAlign w:val="center"/>
          </w:tcPr>
          <w:p w:rsidR="0045447A" w:rsidRDefault="0045447A" w:rsidP="002131CA">
            <w:pPr>
              <w:spacing w:after="100" w:afterAutospacing="1"/>
            </w:pPr>
            <w:r>
              <w:t>Main</w:t>
            </w:r>
          </w:p>
        </w:tc>
        <w:tc>
          <w:tcPr>
            <w:tcW w:w="1080" w:type="dxa"/>
            <w:shd w:val="clear" w:color="auto" w:fill="auto"/>
            <w:vAlign w:val="center"/>
          </w:tcPr>
          <w:p w:rsidR="0045447A" w:rsidRDefault="0045447A" w:rsidP="002131CA">
            <w:pPr>
              <w:spacing w:after="100" w:afterAutospacing="1"/>
            </w:pPr>
            <w:r>
              <w:t>Public</w:t>
            </w:r>
          </w:p>
        </w:tc>
        <w:tc>
          <w:tcPr>
            <w:tcW w:w="2908" w:type="dxa"/>
            <w:shd w:val="clear" w:color="auto" w:fill="auto"/>
            <w:vAlign w:val="center"/>
          </w:tcPr>
          <w:p w:rsidR="0045447A" w:rsidRDefault="0045447A" w:rsidP="002131CA">
            <w:pPr>
              <w:spacing w:after="100" w:afterAutospacing="1"/>
            </w:pPr>
            <w:r>
              <w:t xml:space="preserve">Mai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2)</w:t>
            </w:r>
          </w:p>
        </w:tc>
        <w:tc>
          <w:tcPr>
            <w:tcW w:w="3739" w:type="dxa"/>
            <w:shd w:val="clear" w:color="auto" w:fill="auto"/>
            <w:vAlign w:val="center"/>
          </w:tcPr>
          <w:p w:rsidR="0045447A" w:rsidRDefault="0045447A" w:rsidP="002131CA">
            <w:pPr>
              <w:spacing w:after="100" w:afterAutospacing="1"/>
            </w:pPr>
            <w:r>
              <w:t>unhandledExceptionHandler</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Handle unexpected exception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3)</w:t>
            </w:r>
          </w:p>
        </w:tc>
        <w:tc>
          <w:tcPr>
            <w:tcW w:w="3739" w:type="dxa"/>
            <w:shd w:val="clear" w:color="auto" w:fill="auto"/>
            <w:vAlign w:val="center"/>
          </w:tcPr>
          <w:p w:rsidR="0045447A" w:rsidRDefault="0045447A" w:rsidP="002131CA">
            <w:pPr>
              <w:spacing w:after="100" w:afterAutospacing="1"/>
            </w:pPr>
            <w:r>
              <w:t>collectExceptionHierarchyInfo</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Collect information in exception object and print output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4)</w:t>
            </w:r>
          </w:p>
        </w:tc>
        <w:tc>
          <w:tcPr>
            <w:tcW w:w="3739" w:type="dxa"/>
            <w:shd w:val="clear" w:color="auto" w:fill="auto"/>
            <w:vAlign w:val="center"/>
          </w:tcPr>
          <w:p w:rsidR="0045447A" w:rsidRDefault="0045447A" w:rsidP="002131CA">
            <w:pPr>
              <w:spacing w:after="100" w:afterAutospacing="1"/>
            </w:pPr>
            <w:r>
              <w:t>printHelpIfNeed</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print help if need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5)</w:t>
            </w:r>
          </w:p>
        </w:tc>
        <w:tc>
          <w:tcPr>
            <w:tcW w:w="3739" w:type="dxa"/>
            <w:shd w:val="clear" w:color="auto" w:fill="auto"/>
            <w:vAlign w:val="center"/>
          </w:tcPr>
          <w:p w:rsidR="0045447A" w:rsidRDefault="0045447A" w:rsidP="002131CA">
            <w:pPr>
              <w:spacing w:after="100" w:afterAutospacing="1"/>
            </w:pPr>
            <w:r>
              <w:t>registerAssemblyTypes</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Register assembly types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6)</w:t>
            </w:r>
          </w:p>
        </w:tc>
        <w:tc>
          <w:tcPr>
            <w:tcW w:w="3739" w:type="dxa"/>
            <w:shd w:val="clear" w:color="auto" w:fill="auto"/>
            <w:vAlign w:val="center"/>
          </w:tcPr>
          <w:p w:rsidR="0045447A" w:rsidRDefault="0045447A" w:rsidP="002131CA">
            <w:pPr>
              <w:spacing w:after="100" w:afterAutospacing="1"/>
            </w:pPr>
            <w:r>
              <w:t>loadConfiguration</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Load basic information from specific module such as module name, module id, project title, microfamily. </w:t>
            </w:r>
          </w:p>
        </w:tc>
      </w:tr>
      <w:tr w:rsidR="002131CA" w:rsidTr="002131CA">
        <w:trPr>
          <w:jc w:val="center"/>
        </w:trPr>
        <w:tc>
          <w:tcPr>
            <w:tcW w:w="582" w:type="dxa"/>
            <w:shd w:val="clear" w:color="auto" w:fill="auto"/>
            <w:vAlign w:val="center"/>
          </w:tcPr>
          <w:p w:rsidR="0045447A" w:rsidRDefault="0045447A" w:rsidP="002131CA">
            <w:pPr>
              <w:spacing w:after="100" w:afterAutospacing="1"/>
              <w:jc w:val="center"/>
            </w:pPr>
            <w:r>
              <w:t>(7)</w:t>
            </w:r>
          </w:p>
        </w:tc>
        <w:tc>
          <w:tcPr>
            <w:tcW w:w="3739" w:type="dxa"/>
            <w:shd w:val="clear" w:color="auto" w:fill="auto"/>
            <w:vAlign w:val="center"/>
          </w:tcPr>
          <w:p w:rsidR="0045447A" w:rsidRDefault="0045447A" w:rsidP="002131CA">
            <w:pPr>
              <w:spacing w:after="100" w:afterAutospacing="1"/>
            </w:pPr>
            <w:r>
              <w:t>getModuleName</w:t>
            </w:r>
          </w:p>
        </w:tc>
        <w:tc>
          <w:tcPr>
            <w:tcW w:w="1080" w:type="dxa"/>
            <w:shd w:val="clear" w:color="auto" w:fill="auto"/>
            <w:vAlign w:val="center"/>
          </w:tcPr>
          <w:p w:rsidR="0045447A" w:rsidRDefault="0045447A" w:rsidP="002131CA">
            <w:pPr>
              <w:spacing w:after="100" w:afterAutospacing="1"/>
            </w:pPr>
            <w:r>
              <w:t>Private</w:t>
            </w:r>
          </w:p>
        </w:tc>
        <w:tc>
          <w:tcPr>
            <w:tcW w:w="2908" w:type="dxa"/>
            <w:shd w:val="clear" w:color="auto" w:fill="auto"/>
            <w:vAlign w:val="center"/>
          </w:tcPr>
          <w:p w:rsidR="0045447A" w:rsidRDefault="0045447A" w:rsidP="002131CA">
            <w:pPr>
              <w:spacing w:after="100" w:afterAutospacing="1"/>
            </w:pPr>
            <w:r>
              <w:t xml:space="preserve">Get module name </w:t>
            </w:r>
          </w:p>
        </w:tc>
      </w:tr>
    </w:tbl>
    <w:p w:rsidR="0045447A" w:rsidRDefault="0045447A" w:rsidP="0045447A">
      <w:pPr>
        <w:pStyle w:val="Heading3"/>
        <w:tabs>
          <w:tab w:val="clear" w:pos="576"/>
        </w:tabs>
        <w:spacing w:before="480" w:after="300"/>
      </w:pPr>
      <w:bookmarkStart w:id="222" w:name="_Toc8057113"/>
      <w:r>
        <w:lastRenderedPageBreak/>
        <w:t>Fields</w:t>
      </w:r>
      <w:bookmarkEnd w:id="222"/>
    </w:p>
    <w:p w:rsidR="0045447A" w:rsidRDefault="0045447A" w:rsidP="0045447A">
      <w:pPr>
        <w:pStyle w:val="Heading3"/>
        <w:tabs>
          <w:tab w:val="clear" w:pos="576"/>
        </w:tabs>
        <w:spacing w:before="480" w:after="300"/>
      </w:pPr>
      <w:bookmarkStart w:id="223" w:name="_Toc8057114"/>
      <w:r>
        <w:t>Methods</w:t>
      </w:r>
      <w:bookmarkEnd w:id="223"/>
    </w:p>
    <w:p w:rsidR="0045447A" w:rsidRDefault="0045447A" w:rsidP="0045447A">
      <w:pPr>
        <w:pStyle w:val="Heading4"/>
        <w:tabs>
          <w:tab w:val="clear" w:pos="576"/>
        </w:tabs>
        <w:spacing w:before="480" w:after="300"/>
      </w:pPr>
      <w:r>
        <w:t>Main</w:t>
      </w:r>
    </w:p>
    <w:p w:rsidR="0045447A" w:rsidRDefault="0045447A" w:rsidP="0045447A">
      <w:pPr>
        <w:pStyle w:val="DesignID"/>
      </w:pPr>
      <w:r>
        <w:t>GENERIC_GDD_CLS_04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Mai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args</w:t>
            </w:r>
          </w:p>
        </w:tc>
        <w:tc>
          <w:tcPr>
            <w:tcW w:w="4154" w:type="dxa"/>
            <w:gridSpan w:val="2"/>
            <w:shd w:val="clear" w:color="auto" w:fill="auto"/>
          </w:tcPr>
          <w:p w:rsidR="0045447A" w:rsidRDefault="0045447A" w:rsidP="00760728">
            <w:r>
              <w:t xml:space="preserve">Arg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Main</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initialize ICommandLine, IParser, IValidation, IIntermediate, IGeneration, IUserInterface,</w:t>
            </w:r>
            <w:r>
              <w:br/>
              <w:t xml:space="preserve">                 IBasicConfiguration, IRepository</w:t>
            </w:r>
            <w:r>
              <w:br/>
              <w:t xml:space="preserve"> LET handle unexpected exception</w:t>
            </w:r>
            <w:r>
              <w:br/>
              <w:t xml:space="preserve"> LET handle command line</w:t>
            </w:r>
            <w:r>
              <w:br/>
              <w:t xml:space="preserve"> LET handle outline algorithm parse and validate CDFs in Autosar</w:t>
            </w:r>
            <w:r>
              <w:br/>
              <w:t xml:space="preserve"> LET configs = CALL GetConfigurations WITH basicConfig.ModuleName in repo</w:t>
            </w:r>
            <w:r>
              <w:br/>
              <w:t xml:space="preserve"> LET numberOfInstances = 0</w:t>
            </w:r>
            <w:r>
              <w:br/>
              <w:t xml:space="preserve"> FOREACH config in configs</w:t>
            </w:r>
            <w:r>
              <w:br/>
              <w:t xml:space="preserve">     LET defName = CALL GetElementLastInArray WITH DefinitionRef of config</w:t>
            </w:r>
            <w:r>
              <w:br/>
              <w:t xml:space="preserve">     IF defName is basicConfig.ModuleName THEN</w:t>
            </w:r>
            <w:r>
              <w:br/>
              <w:t xml:space="preserve">         numberOfInstances += 1</w:t>
            </w:r>
            <w:r>
              <w:br/>
              <w:t xml:space="preserve"> IF module is multi-instance THEN</w:t>
            </w:r>
            <w:r>
              <w:br/>
              <w:t xml:space="preserve">     LET apply output format of multi-instance module</w:t>
            </w:r>
            <w:r>
              <w:br/>
              <w:t xml:space="preserve"> Loop via instance and process each instance as normal instanc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collectExceptionHierarchyInfo</w:t>
      </w:r>
    </w:p>
    <w:p w:rsidR="0045447A" w:rsidRDefault="0045447A" w:rsidP="0045447A">
      <w:pPr>
        <w:pStyle w:val="DesignID"/>
      </w:pPr>
      <w:r>
        <w:t>GENERIC_GDD_CLS_04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collectExceptionHierarchyInfo</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e</w:t>
            </w:r>
          </w:p>
        </w:tc>
        <w:tc>
          <w:tcPr>
            <w:tcW w:w="4154" w:type="dxa"/>
            <w:gridSpan w:val="2"/>
            <w:shd w:val="clear" w:color="auto" w:fill="auto"/>
          </w:tcPr>
          <w:p w:rsidR="0045447A" w:rsidRDefault="0045447A" w:rsidP="00760728">
            <w:r>
              <w:t>Excep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Collect information in exception object and print output</w:t>
            </w:r>
          </w:p>
          <w:p w:rsidR="0045447A" w:rsidRDefault="0045447A" w:rsidP="00760728">
            <w:pPr>
              <w:pStyle w:val="SourceCode"/>
            </w:pPr>
            <w:r>
              <w:t>Algorithm:</w:t>
            </w:r>
            <w:r>
              <w:br/>
            </w:r>
            <w:r>
              <w:lastRenderedPageBreak/>
              <w:t>LET stringBuilder = initialize new StringBuilder</w:t>
            </w:r>
            <w:r>
              <w:br/>
              <w:t xml:space="preserve"> IF e is not null THEN</w:t>
            </w:r>
            <w:r>
              <w:br/>
              <w:t xml:space="preserve">     LET appendLine (--, e.Message, e.StackTrace, collectExceptionHierarchyInfo(e.InnerException))</w:t>
            </w:r>
            <w:r>
              <w:br/>
              <w:t xml:space="preserve">         into stringBuilder</w:t>
            </w:r>
            <w:r>
              <w:br/>
              <w:t xml:space="preserve"> RETURN stringBuilder</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getModuleName</w:t>
      </w:r>
    </w:p>
    <w:p w:rsidR="0045447A" w:rsidRDefault="0045447A" w:rsidP="0045447A">
      <w:pPr>
        <w:pStyle w:val="DesignID"/>
      </w:pPr>
      <w:r>
        <w:t>GENERIC_GDD_CLS_04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getModuleName</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args</w:t>
            </w:r>
          </w:p>
        </w:tc>
        <w:tc>
          <w:tcPr>
            <w:tcW w:w="4154" w:type="dxa"/>
            <w:gridSpan w:val="2"/>
            <w:shd w:val="clear" w:color="auto" w:fill="auto"/>
          </w:tcPr>
          <w:p w:rsidR="0045447A" w:rsidRDefault="0045447A" w:rsidP="00760728">
            <w:r>
              <w:t xml:space="preserve">Arg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val="restart"/>
            <w:shd w:val="clear" w:color="auto" w:fill="D0CECE"/>
          </w:tcPr>
          <w:p w:rsidR="0045447A" w:rsidRPr="002131CA" w:rsidRDefault="0045447A" w:rsidP="00760728">
            <w:pPr>
              <w:rPr>
                <w:b/>
              </w:rPr>
            </w:pPr>
            <w:r w:rsidRPr="002131CA">
              <w:rPr>
                <w:b/>
              </w:rPr>
              <w:t>Return</w:t>
            </w:r>
          </w:p>
        </w:tc>
        <w:tc>
          <w:tcPr>
            <w:tcW w:w="2077" w:type="dxa"/>
            <w:vMerge w:val="restart"/>
            <w:shd w:val="clear" w:color="auto" w:fill="auto"/>
          </w:tcPr>
          <w:p w:rsidR="0045447A" w:rsidRDefault="0045447A" w:rsidP="00760728">
            <w:r>
              <w:t xml:space="preserve">string </w:t>
            </w:r>
          </w:p>
        </w:tc>
        <w:tc>
          <w:tcPr>
            <w:tcW w:w="4154" w:type="dxa"/>
            <w:gridSpan w:val="2"/>
            <w:shd w:val="clear" w:color="auto" w:fill="auto"/>
          </w:tcPr>
          <w:p w:rsidR="0045447A" w:rsidRDefault="0045447A" w:rsidP="00760728">
            <w:r>
              <w:t>The name of module</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ull/!=null</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 xml:space="preserve"> None </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Get module name</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ABNORMAL SCENARIO:</w:t>
            </w:r>
            <w:r>
              <w:br/>
              <w:t xml:space="preserve">     N/A</w:t>
            </w:r>
            <w:r>
              <w:br/>
            </w:r>
            <w:r>
              <w:br/>
              <w:t xml:space="preserve"> LET Read module name from commandline input of user</w:t>
            </w:r>
            <w:r>
              <w:br/>
              <w:t xml:space="preserve"> RETURN module name</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loadConfiguration</w:t>
      </w:r>
    </w:p>
    <w:p w:rsidR="0045447A" w:rsidRDefault="0045447A" w:rsidP="0045447A">
      <w:pPr>
        <w:pStyle w:val="DesignID"/>
      </w:pPr>
      <w:r>
        <w:t>GENERIC_GDD_CLS_049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355"/>
        <w:gridCol w:w="2155"/>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loadConfiguration</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assembly</w:t>
            </w:r>
          </w:p>
        </w:tc>
        <w:tc>
          <w:tcPr>
            <w:tcW w:w="4154" w:type="dxa"/>
            <w:gridSpan w:val="2"/>
            <w:shd w:val="clear" w:color="auto" w:fill="auto"/>
          </w:tcPr>
          <w:p w:rsidR="0045447A" w:rsidRDefault="0045447A" w:rsidP="00760728">
            <w:r>
              <w:t xml:space="preserve">Specific module assembly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Load basic information from specific module such as module name, module id, project title, microfamily.</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r>
            <w:r>
              <w:lastRenderedPageBreak/>
              <w:t xml:space="preserve"> PRECONDITION:</w:t>
            </w:r>
            <w:r>
              <w:br/>
              <w:t xml:space="preserve">     N/A</w:t>
            </w:r>
            <w:r>
              <w:br/>
            </w:r>
            <w:r>
              <w:br/>
              <w:t xml:space="preserve"> ABNORMAL SCENARIO:</w:t>
            </w:r>
            <w:r>
              <w:br/>
              <w:t xml:space="preserve">     N/A</w:t>
            </w:r>
            <w:r>
              <w:br/>
              <w:t xml:space="preserve"> LET name = GET FullName in assembly</w:t>
            </w:r>
            <w:r>
              <w:br/>
              <w:t xml:space="preserve"> LET resourceManager = initialize new ResourceManager</w:t>
            </w:r>
            <w:r>
              <w:br/>
              <w:t xml:space="preserve"> LET configuration = ObjectFactory.GetInstance&lt;IBasicConfiguration&gt;</w:t>
            </w:r>
            <w:r>
              <w:br/>
              <w:t xml:space="preserve"> LET configuration.ModuleName = rm.GetString(Constant.MODULE_NAME)</w:t>
            </w:r>
            <w:r>
              <w:br/>
              <w:t xml:space="preserve"> LET configuration.ModuleId = int.Parse(rm.GetString(Constant.MODULE_TOOL_ID))</w:t>
            </w:r>
            <w:r>
              <w:br/>
              <w:t xml:space="preserve"> LET configuration.MicroFamilyName = rm.GetString(Constant.MICROFAMILY_NAME)</w:t>
            </w:r>
            <w:r>
              <w:br/>
              <w:t xml:space="preserve"> LET configuration.ExecutionName = $"{configuration.ModuleName}_{configuration.MicroFamilyName}.exe"</w:t>
            </w:r>
            <w:r>
              <w:br/>
              <w:t xml:space="preserve"> LET configuration.OutputFolder = $"{configuration.ExeDirectory}{configuration.ModuleName}_Output"</w:t>
            </w:r>
            <w:r>
              <w:br/>
              <w:t xml:space="preserve"> LET configuration.ModuleRequired = rm.GetString(Constant.MODULE_REQUIRED)</w:t>
            </w:r>
            <w:r>
              <w:br/>
              <w:t xml:space="preserve"> LET configuration.ProjectTitle = rm.GetString(Constant.PROJECT_TITLE)</w:t>
            </w:r>
          </w:p>
        </w:tc>
      </w:tr>
    </w:tbl>
    <w:p w:rsidR="0045447A" w:rsidRDefault="00E46606" w:rsidP="0045447A">
      <w:pPr>
        <w:pStyle w:val="RefReq"/>
      </w:pPr>
      <w:r>
        <w:lastRenderedPageBreak/>
        <w:t>{Ref: N/A}</w:t>
      </w:r>
    </w:p>
    <w:p w:rsidR="0045447A" w:rsidRDefault="0045447A" w:rsidP="0045447A"/>
    <w:p w:rsidR="0045447A" w:rsidRDefault="0045447A" w:rsidP="0045447A">
      <w:pPr>
        <w:pStyle w:val="Heading4"/>
        <w:tabs>
          <w:tab w:val="clear" w:pos="576"/>
        </w:tabs>
        <w:spacing w:before="480" w:after="300"/>
      </w:pPr>
      <w:r>
        <w:t>printHelpIfNeed</w:t>
      </w:r>
    </w:p>
    <w:p w:rsidR="0045447A" w:rsidRDefault="0045447A" w:rsidP="0045447A">
      <w:pPr>
        <w:pStyle w:val="DesignID"/>
      </w:pPr>
      <w:r>
        <w:t>GENERIC_GDD_CLS_049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6231"/>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shd w:val="clear" w:color="auto" w:fill="auto"/>
          </w:tcPr>
          <w:p w:rsidR="0045447A" w:rsidRDefault="0045447A" w:rsidP="00760728">
            <w:r>
              <w:t>printHelpIfNeed</w:t>
            </w:r>
          </w:p>
        </w:tc>
      </w:tr>
      <w:tr w:rsidR="002131CA" w:rsidTr="002131CA">
        <w:tc>
          <w:tcPr>
            <w:tcW w:w="2077" w:type="dxa"/>
            <w:shd w:val="clear" w:color="auto" w:fill="D0CECE"/>
          </w:tcPr>
          <w:p w:rsidR="0045447A" w:rsidRPr="002131CA" w:rsidRDefault="0045447A" w:rsidP="00760728">
            <w:pPr>
              <w:rPr>
                <w:b/>
              </w:rPr>
            </w:pPr>
            <w:r w:rsidRPr="002131CA">
              <w:rPr>
                <w:b/>
              </w:rPr>
              <w:t>Arguments</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shd w:val="clear" w:color="auto" w:fill="auto"/>
          </w:tcPr>
          <w:p w:rsidR="0045447A" w:rsidRDefault="0045447A" w:rsidP="00760728">
            <w:pPr>
              <w:pStyle w:val="SourceCode"/>
            </w:pPr>
            <w:r>
              <w:t>print help if need</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IF user only input option -h THEN</w:t>
            </w:r>
            <w:r>
              <w:br/>
              <w:t xml:space="preserve">     LET print help content to user</w:t>
            </w:r>
          </w:p>
        </w:tc>
      </w:tr>
    </w:tbl>
    <w:p w:rsidR="0045447A" w:rsidRDefault="00E46606" w:rsidP="0045447A">
      <w:pPr>
        <w:pStyle w:val="RefReq"/>
      </w:pPr>
      <w:r>
        <w:t>{Ref: N/A}</w:t>
      </w:r>
    </w:p>
    <w:p w:rsidR="0045447A" w:rsidRDefault="0045447A" w:rsidP="0045447A"/>
    <w:p w:rsidR="0045447A" w:rsidRDefault="0045447A" w:rsidP="0045447A">
      <w:pPr>
        <w:pStyle w:val="Heading4"/>
        <w:tabs>
          <w:tab w:val="clear" w:pos="576"/>
        </w:tabs>
        <w:spacing w:before="480" w:after="300"/>
      </w:pPr>
      <w:r>
        <w:t>registerAssemblyTypes</w:t>
      </w:r>
    </w:p>
    <w:p w:rsidR="0045447A" w:rsidRDefault="0045447A" w:rsidP="0045447A">
      <w:pPr>
        <w:pStyle w:val="DesignID"/>
      </w:pPr>
      <w:r>
        <w:t>GENERIC_GDD_CLS_049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760728">
        <w:tc>
          <w:tcPr>
            <w:tcW w:w="2077" w:type="dxa"/>
            <w:shd w:val="clear" w:color="auto" w:fill="D0CECE"/>
          </w:tcPr>
          <w:p w:rsidR="0045447A" w:rsidRPr="002131CA" w:rsidRDefault="0045447A" w:rsidP="00760728">
            <w:pPr>
              <w:rPr>
                <w:b/>
              </w:rPr>
            </w:pPr>
            <w:r w:rsidRPr="002131CA">
              <w:rPr>
                <w:b/>
              </w:rPr>
              <w:t>Method Name</w:t>
            </w:r>
          </w:p>
        </w:tc>
        <w:tc>
          <w:tcPr>
            <w:tcW w:w="6231" w:type="dxa"/>
            <w:gridSpan w:val="3"/>
            <w:shd w:val="clear" w:color="auto" w:fill="auto"/>
          </w:tcPr>
          <w:p w:rsidR="0045447A" w:rsidRDefault="0045447A" w:rsidP="00760728">
            <w:r>
              <w:t>registerAssemblyTypes</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args</w:t>
            </w:r>
          </w:p>
        </w:tc>
        <w:tc>
          <w:tcPr>
            <w:tcW w:w="4154" w:type="dxa"/>
            <w:gridSpan w:val="2"/>
            <w:shd w:val="clear" w:color="auto" w:fill="auto"/>
          </w:tcPr>
          <w:p w:rsidR="0045447A" w:rsidRDefault="0045447A" w:rsidP="00760728">
            <w:r>
              <w:t xml:space="preserve">Args </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lastRenderedPageBreak/>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Register assembly types</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scannedLocation = read dlls path</w:t>
            </w:r>
            <w:r>
              <w:br/>
              <w:t xml:space="preserve"> LET allDlls = Find all file have extension .dll</w:t>
            </w:r>
            <w:r>
              <w:br/>
              <w:t xml:space="preserve"> IF allDlls is not null THEN</w:t>
            </w:r>
            <w:r>
              <w:br/>
              <w:t xml:space="preserve">     LET moduleName = CALL getModuleName</w:t>
            </w:r>
            <w:r>
              <w:br/>
              <w:t xml:space="preserve">     LET selectedDlls = get dll with moduleName</w:t>
            </w:r>
            <w:r>
              <w:br/>
              <w:t xml:space="preserve">     LET moduleDLL = get first element array selectedDlls</w:t>
            </w:r>
            <w:r>
              <w:br/>
              <w:t xml:space="preserve">     LET SET ObjectFactory.ModuleName = moduleName</w:t>
            </w:r>
            <w:r>
              <w:br/>
              <w:t xml:space="preserve">     LET assembly = CALL ReflectionWrapper.LoadFrom WITH moduleDLL</w:t>
            </w:r>
            <w:r>
              <w:br/>
              <w:t xml:space="preserve">     IF dll does not contain module name or module name not extracted from Assembly Product Attribute</w:t>
            </w:r>
            <w:r>
              <w:br/>
              <w:t xml:space="preserve">         LET Handle error ERR000045</w:t>
            </w:r>
          </w:p>
        </w:tc>
      </w:tr>
    </w:tbl>
    <w:p w:rsidR="00760728" w:rsidRDefault="00760728" w:rsidP="00760728">
      <w:pPr>
        <w:pStyle w:val="RefReq"/>
      </w:pPr>
      <w:r>
        <w:t>{Ref: [1] &lt;</w:t>
      </w:r>
      <w:r w:rsidRPr="00760728">
        <w:rPr>
          <w:rFonts w:cs="Arial"/>
          <w:vanish/>
        </w:rPr>
        <w:t xml:space="preserve"> </w:t>
      </w:r>
      <w:r>
        <w:rPr>
          <w:rFonts w:cs="Arial"/>
          <w:vanish/>
        </w:rPr>
        <w:t>GENERIC_TUM_U2X_GT_</w:t>
      </w:r>
      <w:r w:rsidRPr="00846579">
        <w:rPr>
          <w:rFonts w:cs="Arial"/>
          <w:vanish/>
        </w:rPr>
        <w:t>ERR_0</w:t>
      </w:r>
      <w:r>
        <w:rPr>
          <w:rFonts w:cs="Arial"/>
          <w:vanish/>
        </w:rPr>
        <w:t>45</w:t>
      </w:r>
      <w:r>
        <w:t>&gt;}</w:t>
      </w:r>
    </w:p>
    <w:p w:rsidR="00760728" w:rsidRPr="00760728" w:rsidRDefault="00760728" w:rsidP="00760728">
      <w:r w:rsidRPr="00760728">
        <w:t>{Ref: [3] &lt; CMN_GDD_ERR_0</w:t>
      </w:r>
      <w:r>
        <w:t>45</w:t>
      </w:r>
      <w:r w:rsidRPr="00760728">
        <w:t>&gt;}</w:t>
      </w:r>
    </w:p>
    <w:p w:rsidR="0045447A" w:rsidRDefault="0045447A" w:rsidP="0045447A"/>
    <w:p w:rsidR="0045447A" w:rsidRDefault="0045447A" w:rsidP="0045447A">
      <w:pPr>
        <w:pStyle w:val="Heading4"/>
        <w:tabs>
          <w:tab w:val="clear" w:pos="576"/>
        </w:tabs>
        <w:spacing w:before="480" w:after="300"/>
      </w:pPr>
      <w:r>
        <w:t>unhandledExceptionHandler</w:t>
      </w:r>
    </w:p>
    <w:p w:rsidR="0045447A" w:rsidRDefault="0045447A" w:rsidP="0045447A">
      <w:pPr>
        <w:pStyle w:val="DesignID"/>
      </w:pPr>
      <w:r>
        <w:t>GENERIC_GDD_CLS_049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077"/>
        <w:gridCol w:w="2077"/>
        <w:gridCol w:w="2077"/>
        <w:gridCol w:w="2077"/>
      </w:tblGrid>
      <w:tr w:rsidR="002131CA" w:rsidTr="002131CA">
        <w:tc>
          <w:tcPr>
            <w:tcW w:w="2077" w:type="dxa"/>
            <w:shd w:val="clear" w:color="auto" w:fill="D0CECE"/>
          </w:tcPr>
          <w:p w:rsidR="0045447A" w:rsidRPr="002131CA" w:rsidRDefault="0045447A" w:rsidP="00760728">
            <w:pPr>
              <w:rPr>
                <w:b/>
              </w:rPr>
            </w:pPr>
            <w:r w:rsidRPr="002131CA">
              <w:rPr>
                <w:b/>
              </w:rPr>
              <w:t>Method Name</w:t>
            </w:r>
          </w:p>
        </w:tc>
        <w:tc>
          <w:tcPr>
            <w:tcW w:w="6230" w:type="dxa"/>
            <w:gridSpan w:val="3"/>
            <w:shd w:val="clear" w:color="auto" w:fill="auto"/>
          </w:tcPr>
          <w:p w:rsidR="0045447A" w:rsidRDefault="0045447A" w:rsidP="00760728">
            <w:r>
              <w:t>unhandledExceptionHandler</w:t>
            </w:r>
          </w:p>
        </w:tc>
      </w:tr>
      <w:tr w:rsidR="002131CA" w:rsidTr="002131CA">
        <w:tc>
          <w:tcPr>
            <w:tcW w:w="2077" w:type="dxa"/>
            <w:vMerge w:val="restart"/>
            <w:shd w:val="clear" w:color="auto" w:fill="D0CECE"/>
          </w:tcPr>
          <w:p w:rsidR="0045447A" w:rsidRPr="002131CA" w:rsidRDefault="0045447A" w:rsidP="00760728">
            <w:pPr>
              <w:rPr>
                <w:b/>
              </w:rPr>
            </w:pPr>
            <w:r w:rsidRPr="002131CA">
              <w:rPr>
                <w:b/>
              </w:rPr>
              <w:t>Arguments</w:t>
            </w:r>
          </w:p>
        </w:tc>
        <w:tc>
          <w:tcPr>
            <w:tcW w:w="2077" w:type="dxa"/>
            <w:vMerge w:val="restart"/>
            <w:shd w:val="clear" w:color="auto" w:fill="auto"/>
          </w:tcPr>
          <w:p w:rsidR="0045447A" w:rsidRDefault="0045447A" w:rsidP="00760728">
            <w:r>
              <w:t xml:space="preserve"> sender</w:t>
            </w:r>
          </w:p>
        </w:tc>
        <w:tc>
          <w:tcPr>
            <w:tcW w:w="4154" w:type="dxa"/>
            <w:gridSpan w:val="2"/>
            <w:shd w:val="clear" w:color="auto" w:fill="auto"/>
          </w:tcPr>
          <w:p w:rsidR="0045447A" w:rsidRDefault="0045447A" w:rsidP="00760728">
            <w:r>
              <w:t>Sender</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vMerge/>
            <w:shd w:val="clear" w:color="auto" w:fill="D0CECE"/>
          </w:tcPr>
          <w:p w:rsidR="0045447A" w:rsidRPr="002131CA" w:rsidRDefault="0045447A" w:rsidP="00760728">
            <w:pPr>
              <w:rPr>
                <w:b/>
              </w:rPr>
            </w:pPr>
          </w:p>
        </w:tc>
        <w:tc>
          <w:tcPr>
            <w:tcW w:w="2077" w:type="dxa"/>
            <w:vMerge w:val="restart"/>
            <w:shd w:val="clear" w:color="auto" w:fill="auto"/>
          </w:tcPr>
          <w:p w:rsidR="0045447A" w:rsidRDefault="0045447A" w:rsidP="00760728">
            <w:r>
              <w:t xml:space="preserve"> e</w:t>
            </w:r>
          </w:p>
        </w:tc>
        <w:tc>
          <w:tcPr>
            <w:tcW w:w="4154" w:type="dxa"/>
            <w:gridSpan w:val="2"/>
            <w:shd w:val="clear" w:color="auto" w:fill="auto"/>
          </w:tcPr>
          <w:p w:rsidR="0045447A" w:rsidRDefault="0045447A" w:rsidP="00760728">
            <w:r>
              <w:t>Exception</w:t>
            </w:r>
          </w:p>
        </w:tc>
      </w:tr>
      <w:tr w:rsidR="002131CA" w:rsidTr="002131CA">
        <w:tc>
          <w:tcPr>
            <w:tcW w:w="2077" w:type="dxa"/>
            <w:vMerge/>
            <w:shd w:val="clear" w:color="auto" w:fill="D0CECE"/>
          </w:tcPr>
          <w:p w:rsidR="0045447A" w:rsidRPr="002131CA" w:rsidRDefault="0045447A" w:rsidP="00760728">
            <w:pPr>
              <w:rPr>
                <w:b/>
              </w:rPr>
            </w:pPr>
          </w:p>
        </w:tc>
        <w:tc>
          <w:tcPr>
            <w:tcW w:w="2077" w:type="dxa"/>
            <w:vMerge/>
            <w:shd w:val="clear" w:color="auto" w:fill="auto"/>
          </w:tcPr>
          <w:p w:rsidR="0045447A" w:rsidRDefault="0045447A" w:rsidP="00760728"/>
        </w:tc>
        <w:tc>
          <w:tcPr>
            <w:tcW w:w="2077" w:type="dxa"/>
            <w:shd w:val="clear" w:color="auto" w:fill="D3D3D3"/>
          </w:tcPr>
          <w:p w:rsidR="0045447A" w:rsidRDefault="0045447A" w:rsidP="00760728">
            <w:r>
              <w:t>Range:</w:t>
            </w:r>
          </w:p>
        </w:tc>
        <w:tc>
          <w:tcPr>
            <w:tcW w:w="2077" w:type="dxa"/>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Return</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Generated Value</w:t>
            </w:r>
          </w:p>
        </w:tc>
        <w:tc>
          <w:tcPr>
            <w:tcW w:w="6231" w:type="dxa"/>
            <w:gridSpan w:val="3"/>
            <w:shd w:val="clear" w:color="auto" w:fill="auto"/>
          </w:tcPr>
          <w:p w:rsidR="0045447A" w:rsidRDefault="0045447A" w:rsidP="00760728">
            <w:r>
              <w:t>None</w:t>
            </w:r>
          </w:p>
        </w:tc>
      </w:tr>
      <w:tr w:rsidR="002131CA" w:rsidTr="002131CA">
        <w:tc>
          <w:tcPr>
            <w:tcW w:w="2077" w:type="dxa"/>
            <w:shd w:val="clear" w:color="auto" w:fill="D0CECE"/>
          </w:tcPr>
          <w:p w:rsidR="0045447A" w:rsidRPr="002131CA" w:rsidRDefault="0045447A" w:rsidP="00760728">
            <w:pPr>
              <w:rPr>
                <w:b/>
              </w:rPr>
            </w:pPr>
            <w:r w:rsidRPr="002131CA">
              <w:rPr>
                <w:b/>
              </w:rPr>
              <w:t>Description</w:t>
            </w:r>
          </w:p>
        </w:tc>
        <w:tc>
          <w:tcPr>
            <w:tcW w:w="6231" w:type="dxa"/>
            <w:gridSpan w:val="3"/>
            <w:shd w:val="clear" w:color="auto" w:fill="auto"/>
          </w:tcPr>
          <w:p w:rsidR="0045447A" w:rsidRDefault="0045447A" w:rsidP="00760728">
            <w:pPr>
              <w:pStyle w:val="SourceCode"/>
            </w:pPr>
            <w:r>
              <w:t>Handle unexpected exception</w:t>
            </w:r>
          </w:p>
          <w:p w:rsidR="0045447A" w:rsidRDefault="0045447A" w:rsidP="00760728">
            <w:pPr>
              <w:pStyle w:val="SourceCode"/>
            </w:pPr>
            <w:r>
              <w:t>Algorithm:</w:t>
            </w:r>
            <w:r>
              <w:br/>
              <w:t>GLOBAL VARIABLE IN:</w:t>
            </w:r>
            <w:r>
              <w:br/>
              <w:t xml:space="preserve">     N/A</w:t>
            </w:r>
            <w:r>
              <w:br/>
            </w:r>
            <w:r>
              <w:br/>
              <w:t xml:space="preserve"> GLOBAL VARIABLE OUT:</w:t>
            </w:r>
            <w:r>
              <w:br/>
              <w:t xml:space="preserve">     N/A</w:t>
            </w:r>
            <w:r>
              <w:br/>
            </w:r>
            <w:r>
              <w:br/>
              <w:t xml:space="preserve"> PRECONDITION:</w:t>
            </w:r>
            <w:r>
              <w:br/>
              <w:t xml:space="preserve">     N/A</w:t>
            </w:r>
            <w:r>
              <w:br/>
            </w:r>
            <w:r>
              <w:br/>
              <w:t xml:space="preserve"> LET userInterface = CALL ObjectFactory.GetInstance WITH IUserInterface</w:t>
            </w:r>
            <w:r>
              <w:br/>
              <w:t xml:space="preserve"> LET ex = e.ExceptionObject</w:t>
            </w:r>
            <w:r>
              <w:br/>
              <w:t xml:space="preserve"> LET type = CALL ex.GetType()</w:t>
            </w:r>
            <w:r>
              <w:br/>
              <w:t xml:space="preserve"> IF type is MissingFieldException</w:t>
            </w:r>
            <w:r>
              <w:br/>
            </w:r>
            <w:r>
              <w:lastRenderedPageBreak/>
              <w:t xml:space="preserve">     LET Handle error ERR000043</w:t>
            </w:r>
            <w:r>
              <w:br/>
              <w:t xml:space="preserve"> ELSE</w:t>
            </w:r>
            <w:r>
              <w:br/>
              <w:t xml:space="preserve">     LET RAISE error</w:t>
            </w:r>
            <w:r>
              <w:br/>
              <w:t xml:space="preserve"> Check type of exception, print message then exit</w:t>
            </w:r>
          </w:p>
        </w:tc>
      </w:tr>
    </w:tbl>
    <w:p w:rsidR="0045447A" w:rsidRDefault="0045447A" w:rsidP="0045447A">
      <w:pPr>
        <w:pStyle w:val="RefReq"/>
      </w:pPr>
      <w:r>
        <w:lastRenderedPageBreak/>
        <w:t>{</w:t>
      </w:r>
      <w:r w:rsidR="005D40B7">
        <w:t>Ref: [1]</w:t>
      </w:r>
      <w:r>
        <w:t xml:space="preserve"> &lt;</w:t>
      </w:r>
      <w:r w:rsidR="00760728" w:rsidRPr="00760728">
        <w:rPr>
          <w:rFonts w:cs="Arial"/>
          <w:vanish/>
        </w:rPr>
        <w:t xml:space="preserve"> </w:t>
      </w:r>
      <w:r w:rsidR="00760728">
        <w:rPr>
          <w:rFonts w:cs="Arial"/>
          <w:vanish/>
        </w:rPr>
        <w:t>GENERIC_TUM_U2X_GT_</w:t>
      </w:r>
      <w:r w:rsidR="00760728" w:rsidRPr="00846579">
        <w:rPr>
          <w:rFonts w:cs="Arial"/>
          <w:vanish/>
        </w:rPr>
        <w:t>ERR_0</w:t>
      </w:r>
      <w:r w:rsidR="00760728">
        <w:rPr>
          <w:rFonts w:cs="Arial"/>
          <w:vanish/>
        </w:rPr>
        <w:t>43</w:t>
      </w:r>
      <w:r>
        <w:t>&gt;}</w:t>
      </w:r>
    </w:p>
    <w:p w:rsidR="00760728" w:rsidRPr="00760728" w:rsidRDefault="00760728" w:rsidP="00760728">
      <w:r w:rsidRPr="00760728">
        <w:t>{Ref: [3] &lt; CMN_GDD_ERR_0</w:t>
      </w:r>
      <w:r>
        <w:t>43</w:t>
      </w:r>
      <w:r w:rsidRPr="00760728">
        <w:t>&gt;}</w:t>
      </w:r>
    </w:p>
    <w:p w:rsidR="0045447A" w:rsidRDefault="0045447A" w:rsidP="0045447A"/>
    <w:p w:rsidR="00CA25CD" w:rsidRDefault="00CA25CD" w:rsidP="00CA25CD"/>
    <w:p w:rsidR="00CA25CD" w:rsidRPr="006D3C18" w:rsidRDefault="00CA25CD" w:rsidP="00CA25CD">
      <w:pPr>
        <w:rPr>
          <w:rFonts w:cs="Arial"/>
        </w:rPr>
      </w:pPr>
    </w:p>
    <w:p w:rsidR="00CA25CD" w:rsidRPr="006D3C18" w:rsidRDefault="00CA25CD" w:rsidP="00CA25CD">
      <w:pPr>
        <w:rPr>
          <w:rFonts w:cs="Arial"/>
        </w:rPr>
      </w:pPr>
    </w:p>
    <w:p w:rsidR="00CA25CD" w:rsidRPr="006D3C18" w:rsidRDefault="00CA25CD" w:rsidP="00CA25CD">
      <w:pPr>
        <w:rPr>
          <w:rFonts w:cs="Arial"/>
        </w:rPr>
      </w:pPr>
    </w:p>
    <w:p w:rsidR="00CA25CD" w:rsidRPr="006D3C18" w:rsidRDefault="00CA25CD" w:rsidP="00CA25CD">
      <w:pPr>
        <w:rPr>
          <w:rFonts w:cs="Arial"/>
        </w:rPr>
      </w:pPr>
    </w:p>
    <w:p w:rsidR="00CA25CD" w:rsidRPr="006D3C18" w:rsidRDefault="00CA25CD" w:rsidP="00CA25CD">
      <w:pPr>
        <w:rPr>
          <w:rFonts w:cs="Arial"/>
        </w:rPr>
      </w:pPr>
    </w:p>
    <w:p w:rsidR="00CA25CD" w:rsidRPr="006D3C18" w:rsidRDefault="00CA25CD" w:rsidP="00CA25CD">
      <w:pPr>
        <w:rPr>
          <w:rFonts w:cs="Arial"/>
        </w:rPr>
      </w:pPr>
    </w:p>
    <w:p w:rsidR="00CA25CD" w:rsidRPr="006D3C18" w:rsidRDefault="00CA25CD" w:rsidP="00BE1A34">
      <w:pPr>
        <w:pStyle w:val="Heading1"/>
      </w:pPr>
      <w:bookmarkStart w:id="224" w:name="_Toc6854456"/>
      <w:bookmarkStart w:id="225" w:name="_Toc8057115"/>
      <w:r>
        <w:lastRenderedPageBreak/>
        <w:t xml:space="preserve">Data </w:t>
      </w:r>
      <w:r w:rsidRPr="00BE1A34">
        <w:t>Types</w:t>
      </w:r>
      <w:bookmarkEnd w:id="224"/>
      <w:bookmarkEnd w:id="225"/>
    </w:p>
    <w:p w:rsidR="00CA25CD" w:rsidRDefault="00CA25CD" w:rsidP="00CA25CD">
      <w:pPr>
        <w:pStyle w:val="Heading2"/>
        <w:tabs>
          <w:tab w:val="clear" w:pos="576"/>
          <w:tab w:val="clear" w:pos="936"/>
          <w:tab w:val="num" w:pos="142"/>
        </w:tabs>
        <w:spacing w:before="480" w:after="300"/>
        <w:ind w:left="142" w:hanging="142"/>
      </w:pPr>
      <w:bookmarkStart w:id="226" w:name="_Toc6854457"/>
      <w:bookmarkStart w:id="227" w:name="_Toc8057116"/>
      <w:r w:rsidRPr="00903699">
        <w:t>SectionName</w:t>
      </w:r>
      <w:bookmarkEnd w:id="226"/>
      <w:bookmarkEnd w:id="227"/>
    </w:p>
    <w:p w:rsidR="00CA25CD" w:rsidRDefault="00CA25CD" w:rsidP="00CA25CD">
      <w:pPr>
        <w:rPr>
          <w:rFonts w:cs="Arial"/>
        </w:rPr>
      </w:pPr>
      <w:r w:rsidRPr="006D3C18">
        <w:rPr>
          <w:rFonts w:cs="Arial"/>
        </w:rPr>
        <w:t>G</w:t>
      </w:r>
      <w:r>
        <w:rPr>
          <w:rFonts w:cs="Arial"/>
        </w:rPr>
        <w:t>ENERIC_GDD_DTT_</w:t>
      </w:r>
      <w:r w:rsidRPr="006D3C18">
        <w:rPr>
          <w:rFonts w:cs="Arial"/>
        </w:rPr>
        <w:t>00</w:t>
      </w:r>
      <w:r>
        <w:rPr>
          <w:rFonts w:cs="Arial"/>
        </w:rPr>
        <w:t>1</w:t>
      </w:r>
      <w:r>
        <w:rPr>
          <w:rFonts w:cs="Arial"/>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13"/>
        <w:gridCol w:w="3806"/>
        <w:gridCol w:w="2373"/>
        <w:gridCol w:w="2373"/>
      </w:tblGrid>
      <w:tr w:rsidR="00CA25CD" w:rsidTr="007963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r>
              <w:rPr>
                <w:rFonts w:eastAsia="MS Gothic" w:cs="Arial"/>
                <w:b/>
                <w:bCs/>
                <w:kern w:val="2"/>
                <w:szCs w:val="21"/>
              </w:rPr>
              <w:t>Type:</w:t>
            </w:r>
          </w:p>
        </w:tc>
        <w:tc>
          <w:tcPr>
            <w:tcW w:w="4166" w:type="pct"/>
            <w:gridSpan w:val="3"/>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enum</w:t>
            </w:r>
          </w:p>
        </w:tc>
      </w:tr>
      <w:tr w:rsidR="00CA25CD" w:rsidTr="0079632D">
        <w:trPr>
          <w:trHeight w:val="113"/>
          <w:jc w:val="center"/>
        </w:trPr>
        <w:tc>
          <w:tcPr>
            <w:tcW w:w="834" w:type="pct"/>
            <w:vMerge w:val="restart"/>
            <w:tcBorders>
              <w:top w:val="single" w:sz="4" w:space="0" w:color="auto"/>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kern w:val="2"/>
                <w:szCs w:val="21"/>
              </w:rPr>
            </w:pPr>
            <w:r>
              <w:rPr>
                <w:rFonts w:eastAsia="MS Gothic" w:cs="Arial"/>
                <w:b/>
                <w:bCs/>
                <w:kern w:val="2"/>
                <w:szCs w:val="21"/>
              </w:rPr>
              <w:t>Elements:</w:t>
            </w: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COPY_RIGHT</w:t>
            </w:r>
          </w:p>
          <w:p w:rsidR="00CA25CD" w:rsidRPr="008E25F1" w:rsidRDefault="00CA25CD" w:rsidP="0079632D">
            <w:pPr>
              <w:autoSpaceDE w:val="0"/>
              <w:autoSpaceDN w:val="0"/>
              <w:adjustRightInd w:val="0"/>
              <w:rPr>
                <w:rFonts w:cs="Arial"/>
                <w:sz w:val="19"/>
                <w:szCs w:val="19"/>
              </w:rPr>
            </w:pP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Where copy right section is generated</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REVISION_HISTORY</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revision history</w:t>
            </w:r>
            <w:r w:rsidRPr="00144F89">
              <w:rPr>
                <w:rFonts w:eastAsia="MS Gothic" w:cs="Arial"/>
                <w:kern w:val="2"/>
                <w:szCs w:val="21"/>
              </w:rPr>
              <w:t xml:space="preserve"> </w:t>
            </w:r>
            <w:r>
              <w:rPr>
                <w:rFonts w:eastAsia="MS Gothic" w:cs="Arial"/>
                <w:kern w:val="2"/>
                <w:szCs w:val="21"/>
              </w:rPr>
              <w:t>section is generated</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GENTOOL_VERSION</w:t>
            </w:r>
          </w:p>
          <w:p w:rsidR="00CA25CD" w:rsidRPr="008E25F1" w:rsidRDefault="00CA25CD" w:rsidP="0079632D">
            <w:pPr>
              <w:autoSpaceDE w:val="0"/>
              <w:autoSpaceDN w:val="0"/>
              <w:adjustRightInd w:val="0"/>
              <w:rPr>
                <w:rFonts w:cs="Arial"/>
                <w:sz w:val="19"/>
                <w:szCs w:val="19"/>
              </w:rPr>
            </w:pP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gentool version section is generated</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INPUT_FILES</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input file section is generated</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MISRAC_RULE</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misrac rule section is generated</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None</w:t>
            </w:r>
          </w:p>
        </w:tc>
      </w:tr>
      <w:tr w:rsidR="00CA25CD" w:rsidTr="0079632D">
        <w:trPr>
          <w:trHeight w:val="185"/>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QAC_WARNING</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qac warning section is generated</w:t>
            </w:r>
          </w:p>
        </w:tc>
      </w:tr>
      <w:tr w:rsidR="00CA25CD" w:rsidTr="0079632D">
        <w:trPr>
          <w:trHeight w:val="15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tcBorders>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lang w:eastAsia="en-US"/>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None</w:t>
            </w:r>
          </w:p>
        </w:tc>
      </w:tr>
      <w:tr w:rsidR="00CA25CD" w:rsidTr="0079632D">
        <w:trPr>
          <w:trHeight w:val="374"/>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START_MACRO</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start macro section is generated</w:t>
            </w:r>
          </w:p>
        </w:tc>
      </w:tr>
      <w:tr w:rsidR="00CA25CD" w:rsidTr="0079632D">
        <w:trPr>
          <w:trHeight w:val="239"/>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tcBorders>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lang w:eastAsia="en-US"/>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INCLUDE</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re include section is generated</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VERSION_INFO</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version information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COMMON_PUBLISHED_INFO</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common published info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GLOBAL_SYMBOLS</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global symbols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VERSION_CHECK</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version check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GLOBAL_DATA_TYPE</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global data type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GLOBAL_DATA</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global data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FUNCTION_PROTOTYPE</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function prototype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FUNTION_DEFINE</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function define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END_MACRO</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end macro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eiryo UI" w:cs="Arial"/>
                <w:kern w:val="2"/>
                <w:szCs w:val="20"/>
              </w:rPr>
              <w:t>None</w:t>
            </w:r>
          </w:p>
        </w:tc>
      </w:tr>
      <w:tr w:rsidR="00CA25CD" w:rsidTr="0079632D">
        <w:trPr>
          <w:trHeight w:val="70"/>
          <w:jc w:val="center"/>
        </w:trPr>
        <w:tc>
          <w:tcPr>
            <w:tcW w:w="834" w:type="pct"/>
            <w:vMerge/>
            <w:tcBorders>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b/>
                <w:bCs/>
                <w:kern w:val="2"/>
                <w:szCs w:val="21"/>
              </w:rPr>
            </w:pPr>
          </w:p>
        </w:tc>
        <w:tc>
          <w:tcPr>
            <w:tcW w:w="1854" w:type="pct"/>
            <w:vMerge w:val="restart"/>
            <w:tcBorders>
              <w:top w:val="single" w:sz="4" w:space="0" w:color="auto"/>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END_OF_FILE</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eiryo UI" w:cs="Arial"/>
                <w:kern w:val="2"/>
                <w:szCs w:val="20"/>
              </w:rPr>
            </w:pPr>
            <w:r>
              <w:rPr>
                <w:rFonts w:eastAsia="MS Gothic" w:cs="Arial"/>
                <w:kern w:val="2"/>
                <w:szCs w:val="21"/>
              </w:rPr>
              <w:t>Where end of file section is generated</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eiryo UI" w:cs="Arial"/>
                <w:kern w:val="2"/>
                <w:szCs w:val="20"/>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r>
              <w:rPr>
                <w:rFonts w:eastAsia="Meiryo UI" w:cs="Arial"/>
                <w:kern w:val="2"/>
                <w:szCs w:val="20"/>
              </w:rPr>
              <w:t>None</w:t>
            </w:r>
          </w:p>
        </w:tc>
      </w:tr>
      <w:tr w:rsidR="00CA25CD" w:rsidTr="00CA25CD">
        <w:trPr>
          <w:trHeight w:val="70"/>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val="restart"/>
            <w:tcBorders>
              <w:left w:val="single" w:sz="4" w:space="0" w:color="auto"/>
              <w:right w:val="single" w:sz="4" w:space="0" w:color="auto"/>
            </w:tcBorders>
          </w:tcPr>
          <w:p w:rsidR="00CA25CD" w:rsidRDefault="00CA25CD" w:rsidP="0079632D">
            <w:pPr>
              <w:widowControl w:val="0"/>
              <w:jc w:val="both"/>
              <w:rPr>
                <w:rFonts w:eastAsia="Meiryo UI" w:cs="Arial"/>
                <w:kern w:val="2"/>
                <w:szCs w:val="20"/>
              </w:rPr>
            </w:pPr>
            <w:r w:rsidRPr="00CA25CD">
              <w:rPr>
                <w:rFonts w:ascii="Consolas" w:eastAsia="Yu Mincho" w:hAnsi="Consolas" w:cs="Consolas"/>
                <w:color w:val="000000"/>
                <w:sz w:val="19"/>
                <w:szCs w:val="19"/>
                <w:lang w:eastAsia="en-US"/>
              </w:rPr>
              <w:t>INSTANCE_INDEX</w:t>
            </w:r>
          </w:p>
        </w:tc>
        <w:tc>
          <w:tcPr>
            <w:tcW w:w="2313" w:type="pct"/>
            <w:gridSpan w:val="2"/>
            <w:tcBorders>
              <w:top w:val="single" w:sz="4" w:space="0" w:color="auto"/>
              <w:left w:val="single" w:sz="4" w:space="0" w:color="auto"/>
              <w:bottom w:val="single" w:sz="4" w:space="0" w:color="auto"/>
              <w:right w:val="single" w:sz="4" w:space="0" w:color="auto"/>
            </w:tcBorders>
            <w:shd w:val="clear" w:color="auto" w:fill="FFFFFF"/>
          </w:tcPr>
          <w:p w:rsidR="00CA25CD" w:rsidRDefault="00CA25CD" w:rsidP="0079632D">
            <w:pPr>
              <w:widowControl w:val="0"/>
              <w:jc w:val="both"/>
              <w:rPr>
                <w:rFonts w:eastAsia="Meiryo UI" w:cs="Arial"/>
                <w:kern w:val="2"/>
                <w:szCs w:val="20"/>
              </w:rPr>
            </w:pPr>
            <w:r>
              <w:rPr>
                <w:rFonts w:eastAsia="Meiryo UI" w:cs="Arial"/>
                <w:kern w:val="2"/>
                <w:szCs w:val="20"/>
              </w:rPr>
              <w:t>Where instance index is generated</w:t>
            </w:r>
          </w:p>
        </w:tc>
      </w:tr>
      <w:tr w:rsidR="00CA25CD" w:rsidTr="00CA25CD">
        <w:trPr>
          <w:trHeight w:val="70"/>
          <w:jc w:val="center"/>
        </w:trPr>
        <w:tc>
          <w:tcPr>
            <w:tcW w:w="834" w:type="pct"/>
            <w:vMerge/>
            <w:tcBorders>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r>
              <w:rPr>
                <w:rFonts w:eastAsia="Meiryo UI" w:cs="Arial"/>
                <w:kern w:val="2"/>
                <w:szCs w:val="20"/>
              </w:rPr>
              <w:t>None</w:t>
            </w:r>
          </w:p>
        </w:tc>
      </w:tr>
      <w:tr w:rsidR="00CA25CD" w:rsidTr="007963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r>
              <w:rPr>
                <w:rFonts w:eastAsia="MS Gothic" w:cs="Arial"/>
                <w:b/>
                <w:bCs/>
                <w:kern w:val="2"/>
                <w:szCs w:val="21"/>
              </w:rPr>
              <w:t>Description:</w:t>
            </w:r>
          </w:p>
        </w:tc>
        <w:tc>
          <w:tcPr>
            <w:tcW w:w="4166" w:type="pct"/>
            <w:gridSpan w:val="3"/>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r>
              <w:rPr>
                <w:rFonts w:eastAsia="Meiryo UI" w:cs="Arial"/>
                <w:kern w:val="2"/>
                <w:szCs w:val="20"/>
              </w:rPr>
              <w:t>This enum is used to declare where output is generated</w:t>
            </w:r>
          </w:p>
        </w:tc>
      </w:tr>
    </w:tbl>
    <w:p w:rsidR="00CA25CD" w:rsidRPr="006E4F5F" w:rsidRDefault="00CA25CD" w:rsidP="00CA25CD">
      <w:pPr>
        <w:rPr>
          <w:rFonts w:cs="Arial"/>
          <w:i/>
        </w:rPr>
      </w:pPr>
      <w:r w:rsidRPr="006E4F5F">
        <w:rPr>
          <w:rFonts w:cs="Arial"/>
          <w:i/>
          <w:lang w:val="x-none"/>
        </w:rPr>
        <w:t>{Ref: }</w:t>
      </w:r>
    </w:p>
    <w:p w:rsidR="00CA25CD" w:rsidRDefault="00CA25CD" w:rsidP="00CA25CD">
      <w:pPr>
        <w:pStyle w:val="Heading2"/>
        <w:tabs>
          <w:tab w:val="clear" w:pos="576"/>
          <w:tab w:val="clear" w:pos="936"/>
          <w:tab w:val="num" w:pos="142"/>
        </w:tabs>
        <w:spacing w:before="480" w:after="300"/>
        <w:ind w:left="142" w:hanging="142"/>
      </w:pPr>
      <w:bookmarkStart w:id="228" w:name="_Toc6854458"/>
      <w:bookmarkStart w:id="229" w:name="_Toc8057117"/>
      <w:r>
        <w:t>MessageType</w:t>
      </w:r>
      <w:bookmarkEnd w:id="228"/>
      <w:bookmarkEnd w:id="229"/>
    </w:p>
    <w:p w:rsidR="00CA25CD" w:rsidRDefault="00CA25CD" w:rsidP="00CA25CD">
      <w:pPr>
        <w:rPr>
          <w:rFonts w:cs="Arial"/>
        </w:rPr>
      </w:pPr>
      <w:r w:rsidRPr="006D3C18">
        <w:rPr>
          <w:rFonts w:cs="Arial"/>
        </w:rPr>
        <w:t>G</w:t>
      </w:r>
      <w:r>
        <w:rPr>
          <w:rFonts w:cs="Arial"/>
        </w:rPr>
        <w:t>ENERIC_GDD_DTT_</w:t>
      </w:r>
      <w:r w:rsidRPr="006D3C18">
        <w:rPr>
          <w:rFonts w:cs="Arial"/>
        </w:rPr>
        <w:t>00</w:t>
      </w:r>
      <w:r>
        <w:rPr>
          <w:rFonts w:cs="Arial"/>
        </w:rPr>
        <w:t>2</w:t>
      </w:r>
      <w:r>
        <w:rPr>
          <w:rFonts w:cs="Arial"/>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13"/>
        <w:gridCol w:w="3806"/>
        <w:gridCol w:w="2373"/>
        <w:gridCol w:w="2373"/>
      </w:tblGrid>
      <w:tr w:rsidR="00CA25CD" w:rsidTr="007963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r>
              <w:rPr>
                <w:rFonts w:eastAsia="MS Gothic" w:cs="Arial"/>
                <w:b/>
                <w:bCs/>
                <w:kern w:val="2"/>
                <w:szCs w:val="21"/>
              </w:rPr>
              <w:t>Type:</w:t>
            </w:r>
          </w:p>
        </w:tc>
        <w:tc>
          <w:tcPr>
            <w:tcW w:w="4166" w:type="pct"/>
            <w:gridSpan w:val="3"/>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enum</w:t>
            </w:r>
          </w:p>
        </w:tc>
      </w:tr>
      <w:tr w:rsidR="00CA25CD" w:rsidTr="0079632D">
        <w:trPr>
          <w:trHeight w:val="113"/>
          <w:jc w:val="center"/>
        </w:trPr>
        <w:tc>
          <w:tcPr>
            <w:tcW w:w="834" w:type="pct"/>
            <w:vMerge w:val="restart"/>
            <w:tcBorders>
              <w:top w:val="single" w:sz="4" w:space="0" w:color="auto"/>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kern w:val="2"/>
                <w:szCs w:val="21"/>
              </w:rPr>
            </w:pPr>
            <w:r>
              <w:rPr>
                <w:rFonts w:eastAsia="MS Gothic" w:cs="Arial"/>
                <w:b/>
                <w:bCs/>
                <w:kern w:val="2"/>
                <w:szCs w:val="21"/>
              </w:rPr>
              <w:t>Elements:</w:t>
            </w: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SUCCESS</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Success</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ERROR</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Error.</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WARN</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arning</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INFO</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Information</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None</w:t>
            </w:r>
          </w:p>
        </w:tc>
      </w:tr>
      <w:tr w:rsidR="00CA25CD" w:rsidTr="007963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r>
              <w:rPr>
                <w:rFonts w:eastAsia="MS Gothic" w:cs="Arial"/>
                <w:b/>
                <w:bCs/>
                <w:kern w:val="2"/>
                <w:szCs w:val="21"/>
              </w:rPr>
              <w:t>Description:</w:t>
            </w:r>
          </w:p>
        </w:tc>
        <w:tc>
          <w:tcPr>
            <w:tcW w:w="4166" w:type="pct"/>
            <w:gridSpan w:val="3"/>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r>
              <w:rPr>
                <w:rFonts w:eastAsia="Meiryo UI" w:cs="Arial"/>
                <w:kern w:val="2"/>
                <w:szCs w:val="20"/>
              </w:rPr>
              <w:t>This enum is used to declare type of validation result</w:t>
            </w:r>
          </w:p>
        </w:tc>
      </w:tr>
    </w:tbl>
    <w:p w:rsidR="00CA25CD" w:rsidRPr="006E4F5F" w:rsidRDefault="00CA25CD" w:rsidP="00CA25CD">
      <w:pPr>
        <w:rPr>
          <w:rFonts w:cs="Arial"/>
          <w:i/>
        </w:rPr>
      </w:pPr>
      <w:r w:rsidRPr="006E4F5F">
        <w:rPr>
          <w:rFonts w:cs="Arial"/>
          <w:i/>
          <w:lang w:val="x-none"/>
        </w:rPr>
        <w:t>{Ref: }</w:t>
      </w:r>
    </w:p>
    <w:p w:rsidR="00CA25CD" w:rsidRDefault="00CA25CD" w:rsidP="00CA25CD">
      <w:pPr>
        <w:pStyle w:val="Heading2"/>
        <w:tabs>
          <w:tab w:val="clear" w:pos="576"/>
          <w:tab w:val="clear" w:pos="936"/>
          <w:tab w:val="num" w:pos="142"/>
        </w:tabs>
        <w:spacing w:before="480" w:after="300"/>
        <w:ind w:left="142" w:hanging="142"/>
      </w:pPr>
      <w:bookmarkStart w:id="230" w:name="_Toc6854459"/>
      <w:bookmarkStart w:id="231" w:name="_Toc8057118"/>
      <w:r w:rsidRPr="0052540A">
        <w:t>ParseConfigStatus</w:t>
      </w:r>
      <w:bookmarkEnd w:id="230"/>
      <w:bookmarkEnd w:id="231"/>
    </w:p>
    <w:p w:rsidR="00CA25CD" w:rsidRDefault="00CA25CD" w:rsidP="00CA25CD">
      <w:pPr>
        <w:rPr>
          <w:rFonts w:cs="Arial"/>
        </w:rPr>
      </w:pPr>
      <w:r w:rsidRPr="006D3C18">
        <w:rPr>
          <w:rFonts w:cs="Arial"/>
        </w:rPr>
        <w:t>G</w:t>
      </w:r>
      <w:r>
        <w:rPr>
          <w:rFonts w:cs="Arial"/>
        </w:rPr>
        <w:t>ENERIC_GDD_DTT_</w:t>
      </w:r>
      <w:r w:rsidRPr="006D3C18">
        <w:rPr>
          <w:rFonts w:cs="Arial"/>
        </w:rPr>
        <w:t>00</w:t>
      </w:r>
      <w:r>
        <w:rPr>
          <w:rFonts w:cs="Arial"/>
        </w:rPr>
        <w:t>3</w:t>
      </w:r>
      <w:r>
        <w:rPr>
          <w:rFonts w:cs="Arial"/>
          <w:b/>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13"/>
        <w:gridCol w:w="3806"/>
        <w:gridCol w:w="2373"/>
        <w:gridCol w:w="2373"/>
      </w:tblGrid>
      <w:tr w:rsidR="00CA25CD" w:rsidTr="007963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r>
              <w:rPr>
                <w:rFonts w:eastAsia="MS Gothic" w:cs="Arial"/>
                <w:b/>
                <w:bCs/>
                <w:kern w:val="2"/>
                <w:szCs w:val="21"/>
              </w:rPr>
              <w:t>Type:</w:t>
            </w:r>
          </w:p>
        </w:tc>
        <w:tc>
          <w:tcPr>
            <w:tcW w:w="4166" w:type="pct"/>
            <w:gridSpan w:val="3"/>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enum</w:t>
            </w:r>
          </w:p>
        </w:tc>
      </w:tr>
      <w:tr w:rsidR="00CA25CD" w:rsidTr="0079632D">
        <w:trPr>
          <w:trHeight w:val="113"/>
          <w:jc w:val="center"/>
        </w:trPr>
        <w:tc>
          <w:tcPr>
            <w:tcW w:w="834" w:type="pct"/>
            <w:vMerge w:val="restart"/>
            <w:tcBorders>
              <w:top w:val="single" w:sz="4" w:space="0" w:color="auto"/>
              <w:left w:val="single" w:sz="4" w:space="0" w:color="auto"/>
              <w:right w:val="single" w:sz="4" w:space="0" w:color="auto"/>
            </w:tcBorders>
            <w:shd w:val="clear" w:color="auto" w:fill="D9D9D9"/>
            <w:hideMark/>
          </w:tcPr>
          <w:p w:rsidR="00CA25CD" w:rsidRDefault="00CA25CD" w:rsidP="0079632D">
            <w:pPr>
              <w:widowControl w:val="0"/>
              <w:jc w:val="both"/>
              <w:rPr>
                <w:rFonts w:eastAsia="MS Gothic" w:cs="Arial"/>
                <w:kern w:val="2"/>
                <w:szCs w:val="21"/>
              </w:rPr>
            </w:pPr>
            <w:r>
              <w:rPr>
                <w:rFonts w:eastAsia="MS Gothic" w:cs="Arial"/>
                <w:b/>
                <w:bCs/>
                <w:kern w:val="2"/>
                <w:szCs w:val="21"/>
              </w:rPr>
              <w:t>Elements:</w:t>
            </w: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Success</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Success</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Fail</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n cannot parse configuration</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trHeight w:val="113"/>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CA25CD" w:rsidRPr="008E25F1" w:rsidRDefault="00CA25CD" w:rsidP="0079632D">
            <w:pPr>
              <w:autoSpaceDE w:val="0"/>
              <w:autoSpaceDN w:val="0"/>
              <w:adjustRightInd w:val="0"/>
              <w:rPr>
                <w:rFonts w:cs="Arial"/>
                <w:sz w:val="19"/>
                <w:szCs w:val="19"/>
              </w:rPr>
            </w:pPr>
            <w:r w:rsidRPr="00CA25CD">
              <w:rPr>
                <w:rFonts w:ascii="Consolas" w:eastAsia="Yu Mincho" w:hAnsi="Consolas" w:cs="Consolas"/>
                <w:color w:val="000000"/>
                <w:sz w:val="19"/>
                <w:szCs w:val="19"/>
                <w:lang w:eastAsia="en-US"/>
              </w:rPr>
              <w:t>NoData</w:t>
            </w:r>
          </w:p>
        </w:tc>
        <w:tc>
          <w:tcPr>
            <w:tcW w:w="2313" w:type="pct"/>
            <w:gridSpan w:val="2"/>
            <w:tcBorders>
              <w:top w:val="single" w:sz="4" w:space="0" w:color="auto"/>
              <w:left w:val="single" w:sz="4" w:space="0" w:color="auto"/>
              <w:bottom w:val="single" w:sz="4" w:space="0" w:color="auto"/>
              <w:right w:val="single" w:sz="4" w:space="0" w:color="auto"/>
            </w:tcBorders>
          </w:tcPr>
          <w:p w:rsidR="00CA25CD" w:rsidRDefault="00CA25CD" w:rsidP="0079632D">
            <w:pPr>
              <w:widowControl w:val="0"/>
              <w:rPr>
                <w:rFonts w:eastAsia="MS Gothic" w:cs="Arial"/>
                <w:kern w:val="2"/>
                <w:szCs w:val="21"/>
              </w:rPr>
            </w:pPr>
            <w:r>
              <w:rPr>
                <w:rFonts w:eastAsia="MS Gothic" w:cs="Arial"/>
                <w:kern w:val="2"/>
                <w:szCs w:val="21"/>
              </w:rPr>
              <w:t>When cannot get configuration after filter data.</w:t>
            </w:r>
          </w:p>
        </w:tc>
      </w:tr>
      <w:tr w:rsidR="00CA25CD" w:rsidTr="0079632D">
        <w:trPr>
          <w:trHeight w:val="112"/>
          <w:jc w:val="center"/>
        </w:trPr>
        <w:tc>
          <w:tcPr>
            <w:tcW w:w="834" w:type="pct"/>
            <w:vMerge/>
            <w:tcBorders>
              <w:left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CA25CD" w:rsidRPr="008E25F1" w:rsidRDefault="00CA25CD" w:rsidP="0079632D">
            <w:pPr>
              <w:widowControl w:val="0"/>
              <w:jc w:val="both"/>
              <w:rPr>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kern w:val="2"/>
                <w:szCs w:val="21"/>
              </w:rPr>
            </w:pPr>
            <w:r>
              <w:rPr>
                <w:rFonts w:eastAsia="MS Gothic" w:cs="Arial"/>
                <w:b/>
                <w:kern w:val="2"/>
                <w:szCs w:val="21"/>
              </w:rPr>
              <w:t>Range:</w:t>
            </w:r>
          </w:p>
        </w:tc>
        <w:tc>
          <w:tcPr>
            <w:tcW w:w="1156" w:type="pct"/>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S Gothic" w:cs="Arial"/>
                <w:kern w:val="2"/>
                <w:szCs w:val="21"/>
              </w:rPr>
            </w:pPr>
            <w:r>
              <w:rPr>
                <w:rFonts w:eastAsia="MS Gothic" w:cs="Arial"/>
                <w:kern w:val="2"/>
                <w:szCs w:val="21"/>
              </w:rPr>
              <w:t>None</w:t>
            </w:r>
          </w:p>
        </w:tc>
      </w:tr>
      <w:tr w:rsidR="00CA25CD" w:rsidTr="007963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CA25CD" w:rsidRDefault="00CA25CD" w:rsidP="0079632D">
            <w:pPr>
              <w:widowControl w:val="0"/>
              <w:jc w:val="both"/>
              <w:rPr>
                <w:rFonts w:eastAsia="MS Gothic" w:cs="Arial"/>
                <w:b/>
                <w:bCs/>
                <w:kern w:val="2"/>
                <w:szCs w:val="21"/>
              </w:rPr>
            </w:pPr>
            <w:r>
              <w:rPr>
                <w:rFonts w:eastAsia="MS Gothic" w:cs="Arial"/>
                <w:b/>
                <w:bCs/>
                <w:kern w:val="2"/>
                <w:szCs w:val="21"/>
              </w:rPr>
              <w:t>Description:</w:t>
            </w:r>
          </w:p>
        </w:tc>
        <w:tc>
          <w:tcPr>
            <w:tcW w:w="4166" w:type="pct"/>
            <w:gridSpan w:val="3"/>
            <w:tcBorders>
              <w:top w:val="single" w:sz="4" w:space="0" w:color="auto"/>
              <w:left w:val="single" w:sz="4" w:space="0" w:color="auto"/>
              <w:bottom w:val="single" w:sz="4" w:space="0" w:color="auto"/>
              <w:right w:val="single" w:sz="4" w:space="0" w:color="auto"/>
            </w:tcBorders>
          </w:tcPr>
          <w:p w:rsidR="00CA25CD" w:rsidRDefault="00CA25CD" w:rsidP="0079632D">
            <w:pPr>
              <w:widowControl w:val="0"/>
              <w:jc w:val="both"/>
              <w:rPr>
                <w:rFonts w:eastAsia="Meiryo UI" w:cs="Arial"/>
                <w:kern w:val="2"/>
                <w:szCs w:val="20"/>
              </w:rPr>
            </w:pPr>
            <w:r>
              <w:rPr>
                <w:rFonts w:eastAsia="Meiryo UI" w:cs="Arial"/>
                <w:kern w:val="2"/>
                <w:szCs w:val="20"/>
              </w:rPr>
              <w:t>This enum is used to evaluate status after parser parse configuration from CDF.</w:t>
            </w:r>
          </w:p>
        </w:tc>
      </w:tr>
    </w:tbl>
    <w:p w:rsidR="00CA25CD" w:rsidRPr="006E4F5F" w:rsidRDefault="00CA25CD" w:rsidP="00CA25CD">
      <w:pPr>
        <w:rPr>
          <w:rFonts w:cs="Arial"/>
          <w:i/>
        </w:rPr>
      </w:pPr>
      <w:r w:rsidRPr="006E4F5F">
        <w:rPr>
          <w:rFonts w:cs="Arial"/>
          <w:i/>
          <w:lang w:val="x-none"/>
        </w:rPr>
        <w:t>{Ref: }</w:t>
      </w:r>
    </w:p>
    <w:p w:rsidR="00CA25CD" w:rsidRPr="00900377" w:rsidRDefault="00CA25CD" w:rsidP="00CA25CD"/>
    <w:p w:rsidR="00CA25CD" w:rsidRPr="00900377" w:rsidRDefault="00CA25CD" w:rsidP="00CA25CD"/>
    <w:p w:rsidR="00CA25CD" w:rsidRPr="006D3C18" w:rsidRDefault="00CA25CD" w:rsidP="00CA25CD">
      <w:pPr>
        <w:pStyle w:val="Heading1"/>
        <w:spacing w:line="240" w:lineRule="auto"/>
        <w:jc w:val="center"/>
      </w:pPr>
      <w:bookmarkStart w:id="232" w:name="_Toc6854460"/>
      <w:bookmarkStart w:id="233" w:name="_Toc8057119"/>
      <w:r w:rsidRPr="006D3C18">
        <w:lastRenderedPageBreak/>
        <w:t>Error, Warning and Information Messages</w:t>
      </w:r>
      <w:bookmarkEnd w:id="232"/>
      <w:bookmarkEnd w:id="233"/>
    </w:p>
    <w:p w:rsidR="00CA25CD" w:rsidRPr="006D3C18" w:rsidRDefault="00CA25CD" w:rsidP="00CA25CD">
      <w:pPr>
        <w:rPr>
          <w:rFonts w:cs="Arial"/>
        </w:rPr>
      </w:pPr>
      <w:r w:rsidRPr="006D3C18">
        <w:rPr>
          <w:rFonts w:cs="Arial"/>
        </w:rPr>
        <w:t>This section contains the list of errors, warning and information messages that will be generated by the Generic Generation Tool. The messages will help to identify the syntax or semantic errors in the ECU Configuration Description File(s). Hence it will ensure validity and correctness of the information available in the ECU Configuration Description File(s).</w:t>
      </w:r>
    </w:p>
    <w:p w:rsidR="00CA25CD" w:rsidRPr="006D3C18" w:rsidRDefault="00CA25CD" w:rsidP="00CA25CD">
      <w:pPr>
        <w:rPr>
          <w:rFonts w:cs="Arial"/>
        </w:rPr>
      </w:pPr>
      <w:r w:rsidRPr="006D3C18">
        <w:rPr>
          <w:rFonts w:cs="Arial"/>
        </w:rPr>
        <w:t>The detail of error, warning and informat</w:t>
      </w:r>
      <w:r>
        <w:rPr>
          <w:rFonts w:cs="Arial"/>
        </w:rPr>
        <w:t>ion messages are described at [1</w:t>
      </w:r>
      <w:r w:rsidRPr="006D3C18">
        <w:rPr>
          <w:rFonts w:cs="Arial"/>
        </w:rPr>
        <w:t>]. Please refer this document.</w:t>
      </w:r>
    </w:p>
    <w:p w:rsidR="00CA25CD" w:rsidRDefault="00CA25CD" w:rsidP="00BE1A34">
      <w:pPr>
        <w:pStyle w:val="Heading1"/>
      </w:pPr>
      <w:bookmarkStart w:id="234" w:name="_Toc6854461"/>
      <w:bookmarkStart w:id="235" w:name="_Toc8057120"/>
      <w:r>
        <w:lastRenderedPageBreak/>
        <w:t>Error handling</w:t>
      </w:r>
      <w:bookmarkEnd w:id="234"/>
      <w:bookmarkEnd w:id="235"/>
    </w:p>
    <w:p w:rsidR="00CA25CD" w:rsidRDefault="00CA25CD" w:rsidP="00CA25CD">
      <w:pPr>
        <w:pStyle w:val="Heading2"/>
        <w:tabs>
          <w:tab w:val="clear" w:pos="576"/>
          <w:tab w:val="clear" w:pos="936"/>
          <w:tab w:val="num" w:pos="142"/>
        </w:tabs>
        <w:spacing w:before="480" w:after="300"/>
        <w:ind w:left="142" w:hanging="142"/>
      </w:pPr>
      <w:bookmarkStart w:id="236" w:name="_Toc6854462"/>
      <w:bookmarkStart w:id="237" w:name="_Toc8057121"/>
      <w:r>
        <w:t>Responsibility</w:t>
      </w:r>
      <w:bookmarkEnd w:id="236"/>
      <w:bookmarkEnd w:id="237"/>
    </w:p>
    <w:p w:rsidR="00CA25CD" w:rsidRDefault="00CA25CD" w:rsidP="00CA25CD">
      <w:r>
        <w:t>Errror handling takes responsibility for:</w:t>
      </w:r>
    </w:p>
    <w:p w:rsidR="00CA25CD" w:rsidRDefault="00CA25CD" w:rsidP="00B56A03">
      <w:pPr>
        <w:pStyle w:val="ListParagraph"/>
        <w:numPr>
          <w:ilvl w:val="0"/>
          <w:numId w:val="18"/>
        </w:numPr>
        <w:spacing w:after="180"/>
      </w:pPr>
      <w:r>
        <w:t>Unifing</w:t>
      </w:r>
      <w:r w:rsidRPr="001E130C">
        <w:t xml:space="preserve"> handling error process between modules</w:t>
      </w:r>
    </w:p>
    <w:p w:rsidR="00CA25CD" w:rsidRDefault="00CA25CD" w:rsidP="00B56A03">
      <w:pPr>
        <w:pStyle w:val="ListParagraph"/>
        <w:numPr>
          <w:ilvl w:val="0"/>
          <w:numId w:val="18"/>
        </w:numPr>
        <w:spacing w:after="180"/>
      </w:pPr>
      <w:r>
        <w:t>Recognizing</w:t>
      </w:r>
      <w:r w:rsidRPr="001E130C">
        <w:t xml:space="preserve"> missed, redundant, or mismatched among CD, FD/DD and Requirements to support Traceability Management</w:t>
      </w:r>
    </w:p>
    <w:p w:rsidR="00CA25CD" w:rsidRDefault="00CA25CD" w:rsidP="00CA25CD">
      <w:pPr>
        <w:pStyle w:val="Heading2"/>
        <w:tabs>
          <w:tab w:val="clear" w:pos="576"/>
          <w:tab w:val="clear" w:pos="936"/>
          <w:tab w:val="num" w:pos="142"/>
        </w:tabs>
        <w:spacing w:before="480" w:after="300"/>
        <w:ind w:left="142" w:hanging="142"/>
      </w:pPr>
      <w:bookmarkStart w:id="238" w:name="_Toc6854463"/>
      <w:bookmarkStart w:id="239" w:name="_Toc8057122"/>
      <w:r>
        <w:t>Implementation</w:t>
      </w:r>
      <w:bookmarkEnd w:id="238"/>
      <w:bookmarkEnd w:id="23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638"/>
        <w:gridCol w:w="6885"/>
      </w:tblGrid>
      <w:tr w:rsidR="00B56A03" w:rsidTr="00B56A03">
        <w:tc>
          <w:tcPr>
            <w:tcW w:w="1638" w:type="dxa"/>
            <w:shd w:val="clear" w:color="auto" w:fill="D0CECE"/>
          </w:tcPr>
          <w:p w:rsidR="00CA25CD" w:rsidRPr="00B56A03" w:rsidRDefault="00CA25CD" w:rsidP="0079632D">
            <w:pPr>
              <w:rPr>
                <w:b/>
              </w:rPr>
            </w:pPr>
            <w:r w:rsidRPr="00B56A03">
              <w:rPr>
                <w:b/>
              </w:rPr>
              <w:t>Phase</w:t>
            </w:r>
          </w:p>
        </w:tc>
        <w:tc>
          <w:tcPr>
            <w:tcW w:w="6885" w:type="dxa"/>
            <w:shd w:val="clear" w:color="auto" w:fill="auto"/>
          </w:tcPr>
          <w:p w:rsidR="00CA25CD" w:rsidRDefault="00CA25CD" w:rsidP="0079632D">
            <w:r>
              <w:t>Implementation</w:t>
            </w:r>
          </w:p>
        </w:tc>
      </w:tr>
      <w:tr w:rsidR="00B56A03" w:rsidTr="00B56A03">
        <w:tc>
          <w:tcPr>
            <w:tcW w:w="1638" w:type="dxa"/>
            <w:shd w:val="clear" w:color="auto" w:fill="D0CECE"/>
          </w:tcPr>
          <w:p w:rsidR="00CA25CD" w:rsidRPr="00B56A03" w:rsidRDefault="00CA25CD" w:rsidP="0079632D">
            <w:pPr>
              <w:rPr>
                <w:b/>
              </w:rPr>
            </w:pPr>
            <w:r w:rsidRPr="00B56A03">
              <w:rPr>
                <w:b/>
              </w:rPr>
              <w:t>Requirement</w:t>
            </w:r>
          </w:p>
        </w:tc>
        <w:tc>
          <w:tcPr>
            <w:tcW w:w="6885" w:type="dxa"/>
            <w:shd w:val="clear" w:color="auto" w:fill="auto"/>
          </w:tcPr>
          <w:p w:rsidR="00CA25CD" w:rsidRPr="001E130C" w:rsidRDefault="00CA25CD" w:rsidP="0079632D">
            <w:r w:rsidRPr="001E130C">
              <w:t>AR-RS-0092.pdf.</w:t>
            </w:r>
          </w:p>
          <w:p w:rsidR="00CA25CD" w:rsidRDefault="00CA25CD" w:rsidP="0079632D">
            <w:r w:rsidRPr="001E130C">
              <w:t>Add one more functional requirement to describe how errors should be handled.</w:t>
            </w:r>
          </w:p>
        </w:tc>
      </w:tr>
      <w:tr w:rsidR="00B56A03" w:rsidTr="00B56A03">
        <w:tc>
          <w:tcPr>
            <w:tcW w:w="1638" w:type="dxa"/>
            <w:shd w:val="clear" w:color="auto" w:fill="D0CECE"/>
          </w:tcPr>
          <w:p w:rsidR="00CA25CD" w:rsidRPr="00B56A03" w:rsidRDefault="00CA25CD" w:rsidP="0079632D">
            <w:pPr>
              <w:rPr>
                <w:b/>
              </w:rPr>
            </w:pPr>
            <w:r w:rsidRPr="00B56A03">
              <w:rPr>
                <w:b/>
              </w:rPr>
              <w:t>FD/DD</w:t>
            </w:r>
          </w:p>
        </w:tc>
        <w:tc>
          <w:tcPr>
            <w:tcW w:w="6885" w:type="dxa"/>
            <w:shd w:val="clear" w:color="auto" w:fill="auto"/>
          </w:tcPr>
          <w:p w:rsidR="00CA25CD" w:rsidRPr="001E130C" w:rsidRDefault="00CA25CD" w:rsidP="0079632D">
            <w:r w:rsidRPr="00B56A03">
              <w:rPr>
                <w:i/>
                <w:iCs/>
              </w:rPr>
              <w:t>AUTOSAR_MSN_Tool_UserManual.docx</w:t>
            </w:r>
          </w:p>
          <w:p w:rsidR="00CA25CD" w:rsidRPr="001E130C" w:rsidRDefault="00CA25CD" w:rsidP="00B56A03">
            <w:pPr>
              <w:numPr>
                <w:ilvl w:val="0"/>
                <w:numId w:val="19"/>
              </w:numPr>
              <w:spacing w:after="180"/>
            </w:pPr>
            <w:r w:rsidRPr="001E130C">
              <w:t>Add Error handling flow to Generic FD/DD</w:t>
            </w:r>
          </w:p>
          <w:p w:rsidR="00CA25CD" w:rsidRDefault="00CA25CD" w:rsidP="00B56A03">
            <w:pPr>
              <w:numPr>
                <w:ilvl w:val="0"/>
                <w:numId w:val="19"/>
              </w:numPr>
              <w:spacing w:after="180"/>
            </w:pPr>
            <w:r w:rsidRPr="001E130C">
              <w:t>Group Error, Warning and Info messages into categories: Command Line, Parser, Validation, Generation, Unexpected.</w:t>
            </w:r>
          </w:p>
        </w:tc>
      </w:tr>
      <w:tr w:rsidR="00B56A03" w:rsidTr="00B56A03">
        <w:tc>
          <w:tcPr>
            <w:tcW w:w="1638" w:type="dxa"/>
            <w:shd w:val="clear" w:color="auto" w:fill="D0CECE"/>
          </w:tcPr>
          <w:p w:rsidR="00CA25CD" w:rsidRPr="00B56A03" w:rsidRDefault="00CA25CD" w:rsidP="0079632D">
            <w:pPr>
              <w:rPr>
                <w:b/>
              </w:rPr>
            </w:pPr>
            <w:r w:rsidRPr="00B56A03">
              <w:rPr>
                <w:b/>
              </w:rPr>
              <w:t>CD</w:t>
            </w:r>
          </w:p>
        </w:tc>
        <w:tc>
          <w:tcPr>
            <w:tcW w:w="6885" w:type="dxa"/>
            <w:shd w:val="clear" w:color="auto" w:fill="auto"/>
          </w:tcPr>
          <w:p w:rsidR="00CA25CD" w:rsidRPr="001E130C" w:rsidRDefault="00CA25CD" w:rsidP="0079632D">
            <w:r w:rsidRPr="001E130C">
              <w:t>Handle errors in components below.</w:t>
            </w:r>
          </w:p>
          <w:p w:rsidR="00CA25CD" w:rsidRPr="001E130C" w:rsidRDefault="00CA25CD" w:rsidP="00B56A03">
            <w:pPr>
              <w:numPr>
                <w:ilvl w:val="0"/>
                <w:numId w:val="20"/>
              </w:numPr>
              <w:spacing w:after="180"/>
            </w:pPr>
            <w:r w:rsidRPr="001E130C">
              <w:t>Command Line (CMD)</w:t>
            </w:r>
          </w:p>
          <w:p w:rsidR="00CA25CD" w:rsidRPr="001E130C" w:rsidRDefault="00CA25CD" w:rsidP="00B56A03">
            <w:pPr>
              <w:numPr>
                <w:ilvl w:val="0"/>
                <w:numId w:val="20"/>
              </w:numPr>
              <w:spacing w:after="180"/>
            </w:pPr>
            <w:r w:rsidRPr="001E130C">
              <w:t>Parser</w:t>
            </w:r>
          </w:p>
          <w:p w:rsidR="00CA25CD" w:rsidRPr="001E130C" w:rsidRDefault="00CA25CD" w:rsidP="00B56A03">
            <w:pPr>
              <w:numPr>
                <w:ilvl w:val="0"/>
                <w:numId w:val="20"/>
              </w:numPr>
              <w:spacing w:after="180"/>
            </w:pPr>
            <w:r w:rsidRPr="001E130C">
              <w:t>Validation</w:t>
            </w:r>
          </w:p>
          <w:p w:rsidR="00CA25CD" w:rsidRPr="001E130C" w:rsidRDefault="00CA25CD" w:rsidP="00B56A03">
            <w:pPr>
              <w:numPr>
                <w:ilvl w:val="0"/>
                <w:numId w:val="20"/>
              </w:numPr>
              <w:spacing w:after="180"/>
            </w:pPr>
            <w:r w:rsidRPr="001E130C">
              <w:t>Generation</w:t>
            </w:r>
          </w:p>
          <w:p w:rsidR="00CA25CD" w:rsidRDefault="00CA25CD" w:rsidP="00B56A03">
            <w:pPr>
              <w:numPr>
                <w:ilvl w:val="0"/>
                <w:numId w:val="20"/>
              </w:numPr>
              <w:spacing w:after="180"/>
            </w:pPr>
            <w:r w:rsidRPr="001E130C">
              <w:t>Unexpected Errors</w:t>
            </w:r>
          </w:p>
        </w:tc>
      </w:tr>
    </w:tbl>
    <w:p w:rsidR="00CA25CD" w:rsidRDefault="00CA25CD" w:rsidP="00CA25CD"/>
    <w:p w:rsidR="00CA25CD" w:rsidRDefault="00CA25CD" w:rsidP="00CA25CD">
      <w:r>
        <w:t>Implemaintation in Coding phase (CD):</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638"/>
        <w:gridCol w:w="6885"/>
      </w:tblGrid>
      <w:tr w:rsidR="00B56A03" w:rsidTr="00B56A03">
        <w:tc>
          <w:tcPr>
            <w:tcW w:w="1638" w:type="dxa"/>
            <w:shd w:val="clear" w:color="auto" w:fill="D0CECE"/>
          </w:tcPr>
          <w:p w:rsidR="00CA25CD" w:rsidRPr="00B56A03" w:rsidRDefault="00CA25CD" w:rsidP="0079632D">
            <w:pPr>
              <w:rPr>
                <w:b/>
              </w:rPr>
            </w:pPr>
            <w:r w:rsidRPr="00B56A03">
              <w:rPr>
                <w:b/>
              </w:rPr>
              <w:t>Module</w:t>
            </w:r>
          </w:p>
        </w:tc>
        <w:tc>
          <w:tcPr>
            <w:tcW w:w="6885" w:type="dxa"/>
            <w:shd w:val="clear" w:color="auto" w:fill="auto"/>
          </w:tcPr>
          <w:p w:rsidR="00CA25CD" w:rsidRDefault="00CA25CD" w:rsidP="0079632D">
            <w:r>
              <w:t>Implementation</w:t>
            </w:r>
          </w:p>
        </w:tc>
      </w:tr>
      <w:tr w:rsidR="00B56A03" w:rsidTr="00B56A03">
        <w:tc>
          <w:tcPr>
            <w:tcW w:w="1638" w:type="dxa"/>
            <w:shd w:val="clear" w:color="auto" w:fill="D0CECE"/>
          </w:tcPr>
          <w:p w:rsidR="00CA25CD" w:rsidRPr="00B56A03" w:rsidRDefault="00CA25CD" w:rsidP="0079632D">
            <w:pPr>
              <w:rPr>
                <w:b/>
              </w:rPr>
            </w:pPr>
            <w:r w:rsidRPr="00B56A03">
              <w:rPr>
                <w:b/>
              </w:rPr>
              <w:t>CMD</w:t>
            </w:r>
          </w:p>
        </w:tc>
        <w:tc>
          <w:tcPr>
            <w:tcW w:w="6885" w:type="dxa"/>
            <w:shd w:val="clear" w:color="auto" w:fill="auto"/>
          </w:tcPr>
          <w:p w:rsidR="00CA25CD" w:rsidRDefault="00CA25CD" w:rsidP="0079632D">
            <w:r w:rsidRPr="001E130C">
              <w:t>Handle errors related to user inputs and default configuration XML (.cfgxml), e.g. invalid file name.</w:t>
            </w:r>
          </w:p>
        </w:tc>
      </w:tr>
      <w:tr w:rsidR="00B56A03" w:rsidTr="00B56A03">
        <w:tc>
          <w:tcPr>
            <w:tcW w:w="1638" w:type="dxa"/>
            <w:shd w:val="clear" w:color="auto" w:fill="D0CECE"/>
          </w:tcPr>
          <w:p w:rsidR="00CA25CD" w:rsidRPr="00B56A03" w:rsidRDefault="00CA25CD" w:rsidP="0079632D">
            <w:pPr>
              <w:rPr>
                <w:b/>
              </w:rPr>
            </w:pPr>
            <w:r w:rsidRPr="00B56A03">
              <w:rPr>
                <w:b/>
              </w:rPr>
              <w:t>Parser</w:t>
            </w:r>
          </w:p>
        </w:tc>
        <w:tc>
          <w:tcPr>
            <w:tcW w:w="6885" w:type="dxa"/>
            <w:shd w:val="clear" w:color="auto" w:fill="auto"/>
          </w:tcPr>
          <w:p w:rsidR="00CA25CD" w:rsidRPr="001E130C" w:rsidRDefault="00CA25CD" w:rsidP="0079632D">
            <w:r w:rsidRPr="001E130C">
              <w:t>Handle error while parsing input files</w:t>
            </w:r>
          </w:p>
          <w:p w:rsidR="00CA25CD" w:rsidRPr="001E130C" w:rsidRDefault="00CA25CD" w:rsidP="00B56A03">
            <w:pPr>
              <w:numPr>
                <w:ilvl w:val="0"/>
                <w:numId w:val="21"/>
              </w:numPr>
              <w:spacing w:after="180"/>
            </w:pPr>
            <w:r w:rsidRPr="001E130C">
              <w:t>CDF file: empty file content, XML format.</w:t>
            </w:r>
          </w:p>
          <w:p w:rsidR="00CA25CD" w:rsidRPr="001E130C" w:rsidRDefault="00CA25CD" w:rsidP="00B56A03">
            <w:pPr>
              <w:numPr>
                <w:ilvl w:val="0"/>
                <w:numId w:val="21"/>
              </w:numPr>
              <w:spacing w:after="180"/>
            </w:pPr>
            <w:r w:rsidRPr="001E130C">
              <w:t>BSWMDT file: required information, e.g. module Id, module Name.</w:t>
            </w:r>
          </w:p>
          <w:p w:rsidR="00CA25CD" w:rsidRPr="001E130C" w:rsidRDefault="00CA25CD" w:rsidP="00B56A03">
            <w:pPr>
              <w:numPr>
                <w:ilvl w:val="0"/>
                <w:numId w:val="21"/>
              </w:numPr>
              <w:spacing w:after="180"/>
            </w:pPr>
            <w:r w:rsidRPr="001E130C">
              <w:t>Translation configuration file (.trxml): empty file content, XML format, existence of translation/device header file.</w:t>
            </w:r>
          </w:p>
          <w:p w:rsidR="00CA25CD" w:rsidRPr="001E130C" w:rsidRDefault="00CA25CD" w:rsidP="00B56A03">
            <w:pPr>
              <w:numPr>
                <w:ilvl w:val="0"/>
                <w:numId w:val="21"/>
              </w:numPr>
              <w:spacing w:after="180"/>
            </w:pPr>
            <w:r w:rsidRPr="001E130C">
              <w:t>Translation header file: duplicated macro name, empty value</w:t>
            </w:r>
          </w:p>
          <w:p w:rsidR="00CA25CD" w:rsidRPr="001E130C" w:rsidRDefault="00CA25CD" w:rsidP="00B56A03">
            <w:pPr>
              <w:numPr>
                <w:ilvl w:val="0"/>
                <w:numId w:val="21"/>
              </w:numPr>
              <w:spacing w:after="180"/>
            </w:pPr>
            <w:r w:rsidRPr="001E130C">
              <w:t>Device header file: duplicated macro name, empty value.</w:t>
            </w:r>
          </w:p>
          <w:p w:rsidR="00CA25CD" w:rsidRPr="001E130C" w:rsidRDefault="00CA25CD" w:rsidP="0079632D"/>
        </w:tc>
      </w:tr>
      <w:tr w:rsidR="00B56A03" w:rsidTr="00B56A03">
        <w:tc>
          <w:tcPr>
            <w:tcW w:w="1638" w:type="dxa"/>
            <w:shd w:val="clear" w:color="auto" w:fill="D0CECE"/>
          </w:tcPr>
          <w:p w:rsidR="00CA25CD" w:rsidRPr="00B56A03" w:rsidRDefault="00CA25CD" w:rsidP="0079632D">
            <w:pPr>
              <w:rPr>
                <w:b/>
              </w:rPr>
            </w:pPr>
            <w:r w:rsidRPr="00B56A03">
              <w:rPr>
                <w:b/>
              </w:rPr>
              <w:t>Validation</w:t>
            </w:r>
          </w:p>
        </w:tc>
        <w:tc>
          <w:tcPr>
            <w:tcW w:w="6885" w:type="dxa"/>
            <w:shd w:val="clear" w:color="auto" w:fill="auto"/>
          </w:tcPr>
          <w:p w:rsidR="00CA25CD" w:rsidRPr="001E130C" w:rsidRDefault="00CA25CD" w:rsidP="00B56A03">
            <w:pPr>
              <w:numPr>
                <w:ilvl w:val="0"/>
                <w:numId w:val="22"/>
              </w:numPr>
              <w:spacing w:after="180"/>
            </w:pPr>
            <w:r w:rsidRPr="001E130C">
              <w:t>Pre-Validation: handle errors of CDF file content, e.g. mandatory parameters, or value of parameters in CDF file.</w:t>
            </w:r>
          </w:p>
          <w:p w:rsidR="00CA25CD" w:rsidRPr="001E130C" w:rsidRDefault="00CA25CD" w:rsidP="0079632D">
            <w:r w:rsidRPr="00B56A03">
              <w:rPr>
                <w:i/>
                <w:iCs/>
                <w:u w:val="single"/>
              </w:rPr>
              <w:t>NOTE:</w:t>
            </w:r>
            <w:r w:rsidRPr="001E130C">
              <w:t xml:space="preserve"> Need a review of HW manual to confirm if TSDD is missing any </w:t>
            </w:r>
            <w:r w:rsidRPr="001E130C">
              <w:lastRenderedPageBreak/>
              <w:t>validations.</w:t>
            </w:r>
          </w:p>
          <w:p w:rsidR="00CA25CD" w:rsidRPr="001E130C" w:rsidRDefault="00CA25CD" w:rsidP="00B56A03">
            <w:pPr>
              <w:numPr>
                <w:ilvl w:val="0"/>
                <w:numId w:val="23"/>
              </w:numPr>
              <w:spacing w:after="180"/>
            </w:pPr>
            <w:r w:rsidRPr="001E130C">
              <w:t>Post-Validation: handle errors calculated by Intermediate.</w:t>
            </w:r>
          </w:p>
        </w:tc>
      </w:tr>
      <w:tr w:rsidR="00B56A03" w:rsidTr="00B56A03">
        <w:tc>
          <w:tcPr>
            <w:tcW w:w="1638" w:type="dxa"/>
            <w:shd w:val="clear" w:color="auto" w:fill="D0CECE"/>
          </w:tcPr>
          <w:p w:rsidR="00CA25CD" w:rsidRPr="00B56A03" w:rsidRDefault="00CA25CD" w:rsidP="0079632D">
            <w:pPr>
              <w:rPr>
                <w:b/>
              </w:rPr>
            </w:pPr>
            <w:r w:rsidRPr="00B56A03">
              <w:rPr>
                <w:b/>
              </w:rPr>
              <w:lastRenderedPageBreak/>
              <w:t>Generation</w:t>
            </w:r>
          </w:p>
        </w:tc>
        <w:tc>
          <w:tcPr>
            <w:tcW w:w="6885" w:type="dxa"/>
            <w:shd w:val="clear" w:color="auto" w:fill="auto"/>
          </w:tcPr>
          <w:p w:rsidR="00CA25CD" w:rsidRPr="001E130C" w:rsidRDefault="00CA25CD" w:rsidP="0079632D">
            <w:r w:rsidRPr="001E130C">
              <w:t>Handle errors while writing output file *.h and *.c.</w:t>
            </w:r>
          </w:p>
        </w:tc>
      </w:tr>
      <w:tr w:rsidR="00B56A03" w:rsidTr="00B56A03">
        <w:tc>
          <w:tcPr>
            <w:tcW w:w="1638" w:type="dxa"/>
            <w:shd w:val="clear" w:color="auto" w:fill="D0CECE"/>
          </w:tcPr>
          <w:p w:rsidR="00CA25CD" w:rsidRPr="00B56A03" w:rsidRDefault="00CA25CD" w:rsidP="0079632D">
            <w:pPr>
              <w:rPr>
                <w:b/>
              </w:rPr>
            </w:pPr>
            <w:r w:rsidRPr="00B56A03">
              <w:rPr>
                <w:b/>
              </w:rPr>
              <w:t>Unexpected</w:t>
            </w:r>
          </w:p>
        </w:tc>
        <w:tc>
          <w:tcPr>
            <w:tcW w:w="6885" w:type="dxa"/>
            <w:shd w:val="clear" w:color="auto" w:fill="auto"/>
          </w:tcPr>
          <w:p w:rsidR="00CA25CD" w:rsidRPr="001E130C" w:rsidRDefault="00CA25CD" w:rsidP="0079632D">
            <w:r w:rsidRPr="001E130C">
              <w:t>There are errors that are NOT covered by Gentool, called “external” errors, e.g. users edit CDF files manually or errors guaranteed by Davinci tool. However Gentool needs a common mechanic to prevent crash (if the “external” errors are “leaked” to the Gentool) and display a meaningful message to users.</w:t>
            </w:r>
          </w:p>
        </w:tc>
      </w:tr>
    </w:tbl>
    <w:p w:rsidR="00CA25CD" w:rsidRDefault="00CA25CD" w:rsidP="00CA25CD"/>
    <w:p w:rsidR="00CA25CD" w:rsidRDefault="00CA25CD" w:rsidP="00CA25CD">
      <w:pPr>
        <w:pStyle w:val="Heading2"/>
        <w:tabs>
          <w:tab w:val="clear" w:pos="576"/>
          <w:tab w:val="clear" w:pos="936"/>
          <w:tab w:val="num" w:pos="142"/>
        </w:tabs>
        <w:spacing w:before="480" w:after="300"/>
        <w:ind w:left="142" w:hanging="142"/>
      </w:pPr>
      <w:bookmarkStart w:id="240" w:name="_Toc6854464"/>
      <w:bookmarkStart w:id="241" w:name="_Toc8057123"/>
      <w:r w:rsidRPr="00CA43BF">
        <w:t>Error handling flow</w:t>
      </w:r>
      <w:bookmarkEnd w:id="240"/>
      <w:bookmarkEnd w:id="241"/>
    </w:p>
    <w:p w:rsidR="00CA25CD" w:rsidRDefault="00CA25CD" w:rsidP="00B56A03">
      <w:pPr>
        <w:pStyle w:val="ListParagraph"/>
        <w:numPr>
          <w:ilvl w:val="0"/>
          <w:numId w:val="24"/>
        </w:numPr>
        <w:spacing w:after="180"/>
      </w:pPr>
      <w:r w:rsidRPr="00CA43BF">
        <w:t>Errors are handled in order of components.</w:t>
      </w:r>
    </w:p>
    <w:p w:rsidR="00CA25CD" w:rsidRDefault="00E46606" w:rsidP="00CA25CD">
      <w:r>
        <w:rPr>
          <w:noProof/>
          <w:lang w:eastAsia="en-US"/>
        </w:rPr>
        <w:pict>
          <v:shape id="Picture 229" o:spid="_x0000_i1073" type="#_x0000_t75" style="width:405.75pt;height:87pt;visibility:visible;mso-wrap-style:square">
            <v:imagedata r:id="rId62" o:title=""/>
          </v:shape>
        </w:pict>
      </w:r>
    </w:p>
    <w:p w:rsidR="00CA25CD" w:rsidRPr="00CA43BF" w:rsidRDefault="00CA25CD" w:rsidP="00B56A03">
      <w:pPr>
        <w:pStyle w:val="ListParagraph"/>
        <w:numPr>
          <w:ilvl w:val="0"/>
          <w:numId w:val="24"/>
        </w:numPr>
        <w:spacing w:after="180"/>
      </w:pPr>
      <w:r w:rsidRPr="00CA43BF">
        <w:t>When Warning and Info messages are found, Gentool continues until it hits an error.</w:t>
      </w:r>
    </w:p>
    <w:p w:rsidR="00CA25CD" w:rsidRPr="00CA43BF" w:rsidRDefault="00CA25CD" w:rsidP="00B56A03">
      <w:pPr>
        <w:pStyle w:val="ListParagraph"/>
        <w:numPr>
          <w:ilvl w:val="0"/>
          <w:numId w:val="24"/>
        </w:numPr>
        <w:spacing w:after="180"/>
      </w:pPr>
      <w:r w:rsidRPr="00CA43BF">
        <w:t>When an error found, Gentool tries to collect all other errors that have the same type as the former, display them to end users and exit.</w:t>
      </w:r>
    </w:p>
    <w:p w:rsidR="00CA25CD" w:rsidRPr="00F45D39" w:rsidRDefault="00CA25CD" w:rsidP="00CA25CD">
      <w:pPr>
        <w:pStyle w:val="Heading1"/>
        <w:numPr>
          <w:ilvl w:val="0"/>
          <w:numId w:val="0"/>
        </w:numPr>
        <w:jc w:val="left"/>
      </w:pPr>
      <w:bookmarkStart w:id="242" w:name="_Toc6854465"/>
      <w:bookmarkStart w:id="243" w:name="_Toc8057124"/>
      <w:r w:rsidRPr="00F45D39">
        <w:lastRenderedPageBreak/>
        <w:t>Uncovered List</w:t>
      </w:r>
      <w:bookmarkEnd w:id="242"/>
      <w:bookmarkEnd w:id="243"/>
    </w:p>
    <w:p w:rsidR="00CA25CD" w:rsidRPr="00CA25CD" w:rsidRDefault="00CA25CD" w:rsidP="00CA25CD">
      <w:pPr>
        <w:spacing w:after="200" w:line="276" w:lineRule="auto"/>
        <w:rPr>
          <w:rFonts w:ascii="Yu Gothic Light" w:eastAsia="Meiryo UI" w:hAnsi="Yu Gothic Light" w:cs="Yu Gothic Light"/>
          <w:b/>
          <w:vanish/>
          <w:sz w:val="18"/>
          <w:szCs w:val="18"/>
          <w:lang w:val="en-GB" w:eastAsia="en-US"/>
        </w:rPr>
      </w:pPr>
      <w:r w:rsidRPr="00CA25CD">
        <w:rPr>
          <w:rFonts w:eastAsia="Yu Mincho" w:cs="Arial"/>
          <w:vanish/>
          <w:szCs w:val="20"/>
          <w:lang w:eastAsia="en-US"/>
        </w:rPr>
        <w:t>GENERIC_TUM_E2x_GT_UNCOVERED</w:t>
      </w:r>
      <w:r w:rsidRPr="00CA25CD">
        <w:rPr>
          <w:rFonts w:ascii="Yu Gothic Light" w:eastAsia="Meiryo UI" w:hAnsi="Yu Gothic Light" w:cs="Yu Gothic Light"/>
          <w:b/>
          <w:vanish/>
          <w:sz w:val="18"/>
          <w:szCs w:val="18"/>
          <w:lang w:val="en-GB" w:eastAsia="en-US"/>
        </w:rPr>
        <w:t>:</w:t>
      </w:r>
    </w:p>
    <w:tbl>
      <w:tblPr>
        <w:tblpPr w:leftFromText="142" w:rightFromText="142" w:vertAnchor="text" w:tblpY="1"/>
        <w:tblOverlap w:val="neve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4230"/>
        <w:gridCol w:w="3240"/>
      </w:tblGrid>
      <w:tr w:rsidR="00B56A03" w:rsidRPr="008C5862" w:rsidTr="00B56A03">
        <w:tc>
          <w:tcPr>
            <w:tcW w:w="1975" w:type="dxa"/>
            <w:shd w:val="clear" w:color="auto" w:fill="CCCCCC"/>
            <w:vAlign w:val="center"/>
          </w:tcPr>
          <w:p w:rsidR="00CA25CD" w:rsidRPr="00B56A03" w:rsidRDefault="00CA25CD" w:rsidP="00B56A03">
            <w:pPr>
              <w:spacing w:before="100" w:beforeAutospacing="1" w:after="100" w:afterAutospacing="1"/>
              <w:jc w:val="center"/>
              <w:rPr>
                <w:rFonts w:ascii="Yu Gothic Light" w:eastAsia="Meiryo UI" w:hAnsi="Yu Gothic Light" w:cs="Yu Gothic Light"/>
                <w:b/>
                <w:sz w:val="18"/>
                <w:szCs w:val="18"/>
                <w:lang w:val="en-GB"/>
              </w:rPr>
            </w:pPr>
            <w:r w:rsidRPr="00B56A03">
              <w:rPr>
                <w:rFonts w:ascii="Yu Gothic Light" w:eastAsia="Meiryo UI" w:hAnsi="Yu Gothic Light" w:cs="Yu Gothic Light"/>
                <w:b/>
                <w:sz w:val="18"/>
                <w:szCs w:val="18"/>
                <w:lang w:val="en-GB"/>
              </w:rPr>
              <w:t>Document name</w:t>
            </w:r>
          </w:p>
        </w:tc>
        <w:tc>
          <w:tcPr>
            <w:tcW w:w="4230" w:type="dxa"/>
            <w:shd w:val="clear" w:color="auto" w:fill="CCCCCC"/>
            <w:vAlign w:val="center"/>
          </w:tcPr>
          <w:p w:rsidR="00CA25CD" w:rsidRPr="00B56A03" w:rsidRDefault="00CA25CD" w:rsidP="00B56A03">
            <w:pPr>
              <w:spacing w:before="100" w:beforeAutospacing="1" w:after="100" w:afterAutospacing="1"/>
              <w:jc w:val="center"/>
              <w:rPr>
                <w:rFonts w:ascii="Yu Gothic Light" w:eastAsia="Meiryo UI" w:hAnsi="Yu Gothic Light" w:cs="Yu Gothic Light"/>
                <w:b/>
                <w:sz w:val="18"/>
                <w:szCs w:val="18"/>
                <w:lang w:val="en-GB"/>
              </w:rPr>
            </w:pPr>
            <w:r w:rsidRPr="00B56A03">
              <w:rPr>
                <w:rFonts w:ascii="Yu Gothic Light" w:eastAsia="Meiryo UI" w:hAnsi="Yu Gothic Light" w:cs="Yu Gothic Light"/>
                <w:b/>
                <w:sz w:val="18"/>
                <w:szCs w:val="18"/>
                <w:lang w:val="en-GB"/>
              </w:rPr>
              <w:t>Uncovered IDs</w:t>
            </w:r>
          </w:p>
        </w:tc>
        <w:tc>
          <w:tcPr>
            <w:tcW w:w="3240" w:type="dxa"/>
            <w:shd w:val="clear" w:color="auto" w:fill="CCCCCC"/>
            <w:vAlign w:val="center"/>
          </w:tcPr>
          <w:p w:rsidR="00CA25CD" w:rsidRPr="00B56A03" w:rsidRDefault="00CA25CD" w:rsidP="00B56A03">
            <w:pPr>
              <w:spacing w:before="100" w:beforeAutospacing="1" w:after="100" w:afterAutospacing="1"/>
              <w:jc w:val="center"/>
              <w:rPr>
                <w:rFonts w:ascii="Yu Gothic Light" w:eastAsia="Meiryo UI" w:hAnsi="Yu Gothic Light" w:cs="Yu Gothic Light"/>
                <w:b/>
                <w:sz w:val="18"/>
                <w:szCs w:val="18"/>
                <w:lang w:val="en-GB"/>
              </w:rPr>
            </w:pPr>
            <w:r w:rsidRPr="00B56A03">
              <w:rPr>
                <w:rFonts w:ascii="Yu Gothic Light" w:eastAsia="Meiryo UI" w:hAnsi="Yu Gothic Light" w:cs="Yu Gothic Light"/>
                <w:b/>
                <w:sz w:val="18"/>
                <w:szCs w:val="18"/>
                <w:lang w:val="en-GB"/>
              </w:rPr>
              <w:t>Reason</w:t>
            </w:r>
          </w:p>
        </w:tc>
      </w:tr>
      <w:tr w:rsidR="00B56A03" w:rsidRPr="008C5862" w:rsidTr="00B56A03">
        <w:tc>
          <w:tcPr>
            <w:tcW w:w="1975"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TR_002</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Description of Translation Header File should be presented in Driver DD</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TR_003</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Description of Device Specific Header Files should be presented in Driver DD</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TR_004</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It is only remark.</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CFG_002</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It is only remark relate to Driver DD</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SG_001</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SG_011</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SG_012</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SG_013</w:t>
            </w:r>
          </w:p>
        </w:tc>
        <w:tc>
          <w:tcPr>
            <w:tcW w:w="3240" w:type="dxa"/>
            <w:shd w:val="clear" w:color="auto" w:fill="auto"/>
          </w:tcPr>
          <w:p w:rsidR="00CA25CD" w:rsidRPr="00B56A03" w:rsidRDefault="00CA25CD" w:rsidP="00B56A03">
            <w:pPr>
              <w:spacing w:after="200"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SG_014</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1</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2</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3</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4</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5</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6</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w:t>
            </w:r>
            <w:r w:rsidRPr="00B56A03">
              <w:rPr>
                <w:rFonts w:ascii="Calibri" w:eastAsia="Yu Mincho" w:hAnsi="Calibri"/>
                <w:sz w:val="18"/>
                <w:szCs w:val="18"/>
                <w:lang w:eastAsia="en-US"/>
              </w:rPr>
              <w:lastRenderedPageBreak/>
              <w:t>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lastRenderedPageBreak/>
              <w:t>GENERIC_TUM_U2X</w:t>
            </w:r>
            <w:r w:rsidR="00CA25CD" w:rsidRPr="00B56A03">
              <w:rPr>
                <w:rFonts w:ascii="Yu Gothic Light" w:hAnsi="Yu Gothic Light"/>
                <w:sz w:val="18"/>
                <w:szCs w:val="18"/>
              </w:rPr>
              <w:t>_GT_SAMPUSG_007</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 xml:space="preserve">only </w:t>
            </w:r>
            <w:r w:rsidRPr="00B56A03">
              <w:rPr>
                <w:rFonts w:ascii="Calibri" w:eastAsia="Yu Mincho" w:hAnsi="Calibri"/>
                <w:sz w:val="18"/>
                <w:szCs w:val="18"/>
                <w:lang w:eastAsia="en-US"/>
              </w:rPr>
              <w:lastRenderedPageBreak/>
              <w:t>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lastRenderedPageBreak/>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8</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09</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0</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1</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2</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3</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4</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5</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SAMPUSG_016</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sample usage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INST_001</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installation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NINST_001</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uninstalling of the Generation Tool.</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ABBR_001</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in DD because it</w:t>
            </w:r>
            <w:r>
              <w:t xml:space="preserve"> </w:t>
            </w:r>
            <w:r w:rsidRPr="00B56A03">
              <w:rPr>
                <w:rFonts w:ascii="Calibri" w:eastAsia="Yu Mincho" w:hAnsi="Calibri"/>
                <w:sz w:val="18"/>
                <w:szCs w:val="18"/>
                <w:lang w:eastAsia="en-US"/>
              </w:rPr>
              <w:t>only provides the information regarding name of version folder in repository.</w:t>
            </w:r>
          </w:p>
        </w:tc>
      </w:tr>
      <w:tr w:rsidR="00B56A03" w:rsidRPr="008C5862" w:rsidTr="00B56A03">
        <w:tc>
          <w:tcPr>
            <w:tcW w:w="1975" w:type="dxa"/>
            <w:shd w:val="clear" w:color="auto" w:fill="auto"/>
          </w:tcPr>
          <w:p w:rsidR="00CA25CD" w:rsidRDefault="00CA25CD" w:rsidP="00B56A03">
            <w:pPr>
              <w:spacing w:after="100" w:afterAutospacing="1"/>
            </w:pPr>
            <w:r w:rsidRPr="00B56A03">
              <w:rPr>
                <w:rFonts w:ascii="Calibri" w:eastAsia="Yu Mincho" w:hAnsi="Calibri"/>
                <w:sz w:val="18"/>
                <w:szCs w:val="18"/>
                <w:lang w:eastAsia="en-US"/>
              </w:rPr>
              <w:t>3_GettingStarted_MCAL_Drivers_</w:t>
            </w:r>
            <w:r w:rsidR="00397AA5">
              <w:rPr>
                <w:rFonts w:ascii="Calibri" w:eastAsia="Yu Mincho" w:hAnsi="Calibri"/>
                <w:sz w:val="18"/>
                <w:szCs w:val="18"/>
                <w:lang w:eastAsia="en-US"/>
              </w:rPr>
              <w:t>U2x</w:t>
            </w:r>
            <w:r w:rsidRPr="00B56A03">
              <w:rPr>
                <w:rFonts w:ascii="Calibri" w:eastAsia="Yu Mincho" w:hAnsi="Calibri"/>
                <w:sz w:val="18"/>
                <w:szCs w:val="18"/>
                <w:lang w:eastAsia="en-US"/>
              </w:rPr>
              <w:t>.docx</w:t>
            </w:r>
          </w:p>
        </w:tc>
        <w:tc>
          <w:tcPr>
            <w:tcW w:w="4230" w:type="dxa"/>
            <w:shd w:val="clear" w:color="auto" w:fill="auto"/>
          </w:tcPr>
          <w:p w:rsidR="00CA25CD" w:rsidRPr="00B56A03" w:rsidRDefault="00D21516" w:rsidP="00B56A03">
            <w:pPr>
              <w:spacing w:after="100" w:afterAutospacing="1"/>
              <w:rPr>
                <w:rFonts w:ascii="Yu Gothic Light" w:hAnsi="Yu Gothic Light"/>
                <w:sz w:val="18"/>
                <w:szCs w:val="18"/>
              </w:rPr>
            </w:pPr>
            <w:r>
              <w:rPr>
                <w:rFonts w:ascii="Yu Gothic Light" w:hAnsi="Yu Gothic Light"/>
                <w:sz w:val="18"/>
                <w:szCs w:val="18"/>
              </w:rPr>
              <w:t>GENERIC_TUM_U2X</w:t>
            </w:r>
            <w:r w:rsidR="00CA25CD" w:rsidRPr="00B56A03">
              <w:rPr>
                <w:rFonts w:ascii="Yu Gothic Light" w:hAnsi="Yu Gothic Light"/>
                <w:sz w:val="18"/>
                <w:szCs w:val="18"/>
              </w:rPr>
              <w:t>_GT_UNCOVERED</w:t>
            </w:r>
            <w:r w:rsidR="00CA25CD" w:rsidRPr="00B56A03">
              <w:rPr>
                <w:rFonts w:cs="Arial"/>
                <w:vanish/>
                <w:szCs w:val="20"/>
              </w:rPr>
              <w:t>GENERIC_TUM_E2x_GT_UNCOVERED GENERIC_TUM_E2x_GT_UNCOVERED</w:t>
            </w:r>
          </w:p>
        </w:tc>
        <w:tc>
          <w:tcPr>
            <w:tcW w:w="3240" w:type="dxa"/>
            <w:shd w:val="clear" w:color="auto" w:fill="auto"/>
          </w:tcPr>
          <w:p w:rsidR="00CA25CD" w:rsidRPr="00B56A03" w:rsidRDefault="00CA25CD" w:rsidP="00B56A03">
            <w:pPr>
              <w:spacing w:after="200" w:afterAutospacing="1" w:line="276" w:lineRule="auto"/>
              <w:rPr>
                <w:rFonts w:ascii="Calibri" w:eastAsia="Yu Mincho" w:hAnsi="Calibri"/>
                <w:sz w:val="18"/>
                <w:szCs w:val="18"/>
                <w:lang w:eastAsia="en-US"/>
              </w:rPr>
            </w:pPr>
            <w:r w:rsidRPr="00B56A03">
              <w:rPr>
                <w:rFonts w:ascii="Calibri" w:eastAsia="Yu Mincho" w:hAnsi="Calibri"/>
                <w:sz w:val="18"/>
                <w:szCs w:val="18"/>
                <w:lang w:eastAsia="en-US"/>
              </w:rPr>
              <w:t>It does not present DD because it only provide the information reference table Uncovered List.</w:t>
            </w:r>
          </w:p>
        </w:tc>
      </w:tr>
    </w:tbl>
    <w:p w:rsidR="00CA25CD" w:rsidRDefault="00CA25CD" w:rsidP="00CA25CD">
      <w:pPr>
        <w:pStyle w:val="Heading1"/>
        <w:numPr>
          <w:ilvl w:val="0"/>
          <w:numId w:val="0"/>
        </w:numPr>
        <w:jc w:val="left"/>
      </w:pPr>
      <w:r>
        <w:br w:type="page"/>
      </w:r>
    </w:p>
    <w:p w:rsidR="00CA25CD" w:rsidRPr="006D3C18" w:rsidRDefault="00CA25CD" w:rsidP="00BE1A34">
      <w:pPr>
        <w:pStyle w:val="Heading1"/>
      </w:pPr>
      <w:bookmarkStart w:id="244" w:name="_Toc6854466"/>
      <w:bookmarkStart w:id="245" w:name="_Toc8057125"/>
      <w:r w:rsidRPr="006D3C18">
        <w:lastRenderedPageBreak/>
        <w:t xml:space="preserve">Revision </w:t>
      </w:r>
      <w:r w:rsidRPr="00BE1A34">
        <w:t>History</w:t>
      </w:r>
      <w:bookmarkEnd w:id="244"/>
      <w:bookmarkEnd w:id="245"/>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851"/>
        <w:gridCol w:w="4394"/>
        <w:gridCol w:w="1418"/>
      </w:tblGrid>
      <w:tr w:rsidR="00CA25CD" w:rsidRPr="006D3C18" w:rsidTr="0079632D">
        <w:trPr>
          <w:trHeight w:val="251"/>
        </w:trPr>
        <w:tc>
          <w:tcPr>
            <w:tcW w:w="1701" w:type="dxa"/>
            <w:shd w:val="pct25" w:color="auto" w:fill="auto"/>
          </w:tcPr>
          <w:p w:rsidR="00CA25CD" w:rsidRPr="006D3C18" w:rsidRDefault="00CA25CD" w:rsidP="0079632D">
            <w:pPr>
              <w:pStyle w:val="a"/>
              <w:rPr>
                <w:rFonts w:cs="Arial"/>
                <w:b/>
                <w:szCs w:val="21"/>
                <w:lang w:val="en-US" w:eastAsia="ja-JP"/>
              </w:rPr>
            </w:pPr>
            <w:r w:rsidRPr="006D3C18">
              <w:rPr>
                <w:rFonts w:cs="Arial"/>
                <w:b/>
                <w:szCs w:val="21"/>
                <w:lang w:val="en-US" w:eastAsia="ja-JP"/>
              </w:rPr>
              <w:t>Date</w:t>
            </w:r>
          </w:p>
        </w:tc>
        <w:tc>
          <w:tcPr>
            <w:tcW w:w="851" w:type="dxa"/>
            <w:shd w:val="pct25" w:color="auto" w:fill="auto"/>
          </w:tcPr>
          <w:p w:rsidR="00CA25CD" w:rsidRPr="006D3C18" w:rsidRDefault="00CA25CD" w:rsidP="0079632D">
            <w:pPr>
              <w:pStyle w:val="a"/>
              <w:rPr>
                <w:rFonts w:cs="Arial"/>
                <w:b/>
                <w:szCs w:val="21"/>
                <w:lang w:val="en-US" w:eastAsia="ja-JP"/>
              </w:rPr>
            </w:pPr>
            <w:r w:rsidRPr="006D3C18">
              <w:rPr>
                <w:rFonts w:cs="Arial"/>
                <w:b/>
                <w:szCs w:val="21"/>
                <w:lang w:val="en-US" w:eastAsia="ja-JP"/>
              </w:rPr>
              <w:t>Ver.</w:t>
            </w:r>
          </w:p>
        </w:tc>
        <w:tc>
          <w:tcPr>
            <w:tcW w:w="4394" w:type="dxa"/>
            <w:shd w:val="pct25" w:color="auto" w:fill="auto"/>
          </w:tcPr>
          <w:p w:rsidR="00CA25CD" w:rsidRPr="006D3C18" w:rsidRDefault="00CA25CD" w:rsidP="0079632D">
            <w:pPr>
              <w:pStyle w:val="a"/>
              <w:rPr>
                <w:rFonts w:cs="Arial"/>
                <w:b/>
                <w:szCs w:val="21"/>
                <w:lang w:val="en-US" w:eastAsia="ja-JP"/>
              </w:rPr>
            </w:pPr>
            <w:r w:rsidRPr="006D3C18">
              <w:rPr>
                <w:rFonts w:cs="Arial"/>
                <w:b/>
                <w:szCs w:val="21"/>
                <w:lang w:val="en-US" w:eastAsia="ja-JP"/>
              </w:rPr>
              <w:t>Change</w:t>
            </w:r>
          </w:p>
        </w:tc>
        <w:tc>
          <w:tcPr>
            <w:tcW w:w="1418" w:type="dxa"/>
            <w:shd w:val="pct25" w:color="auto" w:fill="auto"/>
          </w:tcPr>
          <w:p w:rsidR="00CA25CD" w:rsidRPr="006D3C18" w:rsidRDefault="00CA25CD" w:rsidP="0079632D">
            <w:pPr>
              <w:pStyle w:val="a"/>
              <w:rPr>
                <w:rFonts w:cs="Arial"/>
                <w:b/>
                <w:szCs w:val="21"/>
                <w:lang w:val="en-US" w:eastAsia="ja-JP"/>
              </w:rPr>
            </w:pPr>
            <w:r w:rsidRPr="006D3C18">
              <w:rPr>
                <w:rFonts w:cs="Arial"/>
                <w:b/>
                <w:szCs w:val="21"/>
                <w:lang w:val="en-US" w:eastAsia="ja-JP"/>
              </w:rPr>
              <w:t>Changed By</w:t>
            </w:r>
          </w:p>
        </w:tc>
      </w:tr>
      <w:tr w:rsidR="006378E7" w:rsidRPr="006D3C18" w:rsidTr="0079632D">
        <w:trPr>
          <w:trHeight w:val="251"/>
        </w:trPr>
        <w:tc>
          <w:tcPr>
            <w:tcW w:w="1701" w:type="dxa"/>
            <w:vMerge w:val="restart"/>
          </w:tcPr>
          <w:p w:rsidR="006378E7" w:rsidRPr="006D3C18" w:rsidRDefault="006378E7" w:rsidP="0079632D">
            <w:pPr>
              <w:pStyle w:val="a"/>
              <w:rPr>
                <w:rFonts w:cs="Arial"/>
                <w:szCs w:val="21"/>
                <w:lang w:val="en-US" w:eastAsia="ja-JP"/>
              </w:rPr>
            </w:pPr>
            <w:r>
              <w:rPr>
                <w:rFonts w:cs="Arial"/>
                <w:szCs w:val="21"/>
                <w:lang w:val="en-US" w:eastAsia="ja-JP"/>
              </w:rPr>
              <w:t>04-23-2019</w:t>
            </w:r>
          </w:p>
        </w:tc>
        <w:tc>
          <w:tcPr>
            <w:tcW w:w="851" w:type="dxa"/>
            <w:vMerge w:val="restart"/>
          </w:tcPr>
          <w:p w:rsidR="006378E7" w:rsidRPr="006D3C18" w:rsidRDefault="006378E7" w:rsidP="0079632D">
            <w:pPr>
              <w:pStyle w:val="a"/>
              <w:rPr>
                <w:rFonts w:cs="Arial"/>
                <w:szCs w:val="21"/>
                <w:lang w:val="en-US" w:eastAsia="ja-JP"/>
              </w:rPr>
            </w:pPr>
            <w:r>
              <w:rPr>
                <w:rFonts w:cs="Arial"/>
                <w:szCs w:val="21"/>
                <w:lang w:val="en-US" w:eastAsia="ja-JP"/>
              </w:rPr>
              <w:t>1.0</w:t>
            </w:r>
            <w:r w:rsidRPr="006D3C18">
              <w:rPr>
                <w:rFonts w:cs="Arial"/>
                <w:szCs w:val="21"/>
                <w:lang w:val="en-US" w:eastAsia="ja-JP"/>
              </w:rPr>
              <w:t>.0</w:t>
            </w:r>
          </w:p>
        </w:tc>
        <w:tc>
          <w:tcPr>
            <w:tcW w:w="4394" w:type="dxa"/>
          </w:tcPr>
          <w:p w:rsidR="006378E7" w:rsidRPr="006D3C18" w:rsidRDefault="006378E7" w:rsidP="0079632D">
            <w:pPr>
              <w:pStyle w:val="a"/>
              <w:rPr>
                <w:rFonts w:cs="Arial"/>
                <w:szCs w:val="21"/>
                <w:lang w:val="en-US" w:eastAsia="ja-JP"/>
              </w:rPr>
            </w:pPr>
            <w:r w:rsidRPr="006D3C18">
              <w:rPr>
                <w:rFonts w:cs="Arial"/>
                <w:szCs w:val="21"/>
                <w:lang w:val="en-US" w:eastAsia="ja-JP"/>
              </w:rPr>
              <w:t>Initial version</w:t>
            </w:r>
          </w:p>
        </w:tc>
        <w:tc>
          <w:tcPr>
            <w:tcW w:w="1418" w:type="dxa"/>
          </w:tcPr>
          <w:p w:rsidR="006378E7" w:rsidRPr="006D3C18" w:rsidRDefault="006378E7" w:rsidP="0079632D">
            <w:pPr>
              <w:pStyle w:val="a"/>
              <w:rPr>
                <w:rFonts w:cs="Arial"/>
                <w:szCs w:val="21"/>
                <w:lang w:val="en-US" w:eastAsia="ja-JP"/>
              </w:rPr>
            </w:pPr>
            <w:r>
              <w:rPr>
                <w:rFonts w:cs="Arial"/>
                <w:szCs w:val="21"/>
                <w:lang w:val="en-US" w:eastAsia="ja-JP"/>
              </w:rPr>
              <w:t>Loc Nguyen</w:t>
            </w:r>
          </w:p>
        </w:tc>
      </w:tr>
      <w:tr w:rsidR="006378E7" w:rsidRPr="006D3C18" w:rsidTr="0079632D">
        <w:trPr>
          <w:trHeight w:val="251"/>
        </w:trPr>
        <w:tc>
          <w:tcPr>
            <w:tcW w:w="1701" w:type="dxa"/>
            <w:vMerge/>
          </w:tcPr>
          <w:p w:rsidR="006378E7" w:rsidRDefault="006378E7" w:rsidP="0079632D">
            <w:pPr>
              <w:pStyle w:val="a"/>
              <w:rPr>
                <w:rFonts w:cs="Arial"/>
                <w:szCs w:val="21"/>
                <w:lang w:val="en-US" w:eastAsia="ja-JP"/>
              </w:rPr>
            </w:pPr>
          </w:p>
        </w:tc>
        <w:tc>
          <w:tcPr>
            <w:tcW w:w="851" w:type="dxa"/>
            <w:vMerge/>
          </w:tcPr>
          <w:p w:rsidR="006378E7" w:rsidRDefault="006378E7" w:rsidP="0079632D">
            <w:pPr>
              <w:pStyle w:val="a"/>
              <w:rPr>
                <w:rFonts w:cs="Arial"/>
                <w:szCs w:val="21"/>
                <w:lang w:val="en-US" w:eastAsia="ja-JP"/>
              </w:rPr>
            </w:pPr>
          </w:p>
        </w:tc>
        <w:tc>
          <w:tcPr>
            <w:tcW w:w="4394" w:type="dxa"/>
          </w:tcPr>
          <w:p w:rsidR="006378E7" w:rsidRPr="006D3C18" w:rsidRDefault="006378E7" w:rsidP="0079632D">
            <w:pPr>
              <w:pStyle w:val="a"/>
              <w:rPr>
                <w:rFonts w:cs="Arial"/>
                <w:szCs w:val="21"/>
                <w:lang w:val="en-US" w:eastAsia="ja-JP"/>
              </w:rPr>
            </w:pPr>
            <w:r>
              <w:rPr>
                <w:rFonts w:cs="Arial"/>
                <w:szCs w:val="21"/>
                <w:lang w:val="en-US" w:eastAsia="ja-JP"/>
              </w:rPr>
              <w:t>Update Class Diagram</w:t>
            </w:r>
          </w:p>
        </w:tc>
        <w:tc>
          <w:tcPr>
            <w:tcW w:w="1418" w:type="dxa"/>
          </w:tcPr>
          <w:p w:rsidR="006378E7" w:rsidRDefault="006378E7" w:rsidP="0079632D">
            <w:pPr>
              <w:pStyle w:val="a"/>
              <w:rPr>
                <w:rFonts w:cs="Arial"/>
                <w:szCs w:val="21"/>
                <w:lang w:val="en-US" w:eastAsia="ja-JP"/>
              </w:rPr>
            </w:pPr>
            <w:r>
              <w:rPr>
                <w:rFonts w:cs="Arial"/>
                <w:szCs w:val="21"/>
                <w:lang w:val="en-US" w:eastAsia="ja-JP"/>
              </w:rPr>
              <w:t>Huy Tran</w:t>
            </w:r>
          </w:p>
        </w:tc>
      </w:tr>
    </w:tbl>
    <w:p w:rsidR="00CA25CD" w:rsidRPr="006D3C18" w:rsidRDefault="00CA25CD" w:rsidP="00CA25CD">
      <w:pPr>
        <w:rPr>
          <w:rFonts w:cs="Arial"/>
        </w:rPr>
      </w:pPr>
    </w:p>
    <w:bookmarkEnd w:id="30"/>
    <w:bookmarkEnd w:id="31"/>
    <w:bookmarkEnd w:id="74"/>
    <w:bookmarkEnd w:id="75"/>
    <w:p w:rsidR="006A0DA4" w:rsidRDefault="006A0DA4" w:rsidP="006A0DA4"/>
    <w:sectPr w:rsidR="006A0DA4" w:rsidSect="00523021">
      <w:type w:val="continuous"/>
      <w:pgSz w:w="11907" w:h="16840" w:code="9"/>
      <w:pgMar w:top="850" w:right="1008" w:bottom="850" w:left="850" w:header="706" w:footer="706" w:gutter="0"/>
      <w:cols w:space="708"/>
      <w:formProt w:val="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Manifest>
    <wne:toolbarData r:id="rId1"/>
  </wne:toolbars>
  <wne:acds>
    <wne:acd wne:argValue="AgBUAGUAeAB0ACAAQgBPAEwARAA=" wne:acdName="acd0" wne:fciIndexBasedOn="0065"/>
    <wne:acd wne:argValue="AgBOAG8AcgBtAGEAbAAsAEIAbwBkAHkAIAB0AGUAeAB0AA==" wne:acdName="acd1" wne:fciIndexBasedOn="0065"/>
    <wne:acd wne:argValue="AgBCAHUAbABsAGUAdABzACAAbgB1AG0AYgBlAHIAZAA=" wne:acdName="acd2" wne:fciIndexBasedOn="0065"/>
    <wne:acd wne:argValue="AgBCAHUAbABsAGUAdABzAA==" wne:acdName="acd3" wne:fciIndexBasedOn="0065"/>
    <wne:acd wne:argValue="AgBIAGUAYQBkAGkAbgBnACAAZgBvAHIAIABQAGEAcgBhAGcAcgBhAHAAaAA=" wne:acdName="acd4" wne:fciIndexBasedOn="0065"/>
    <wne:acd wne:acdName="acd5" wne:fciIndexBasedOn="0065"/>
    <wne:acd wne:argValue="AgBUAGUAeAB0ACAAYQBsAGkAZwBuACAATABFAEYAVAA=" wne:acdName="acd6" wne:fciIndexBasedOn="0065"/>
    <wne:acd wne:argValue="AgBUAGUAeAB0ACAAYQBsAGkAZwBuACAAQwBFAE4AVABFAFIA" wne:acdName="acd7" wne:fciIndexBasedOn="0065"/>
    <wne:acd wne:argValue="AgBUAGUAeAB0ACAAYQBsAGkAZwBuACAAUgBJAEcASABUAA==" wne:acdName="acd8" wne:fciIndexBasedOn="0065"/>
    <wne:acd wne:argValue="AQAAAAEA" wne:acdName="acd9" wne:fciIndexBasedOn="0065"/>
    <wne:acd wne:argValue="AQAAAAIA" wne:acdName="acd10" wne:fciIndexBasedOn="0065"/>
    <wne:acd wne:argValue="AQAAAAMA" wne:acdName="acd11" wne:fciIndexBasedOn="0065"/>
    <wne:acd wne:argValue="AQAAAAQA" wne:acdName="acd12" wne:fciIndexBasedOn="0065"/>
    <wne:acd wne:acdName="acd13" wne:fciIndexBasedOn="0065"/>
    <wne:acd wne:argValue="AgBUAGUAeAB0ACAASQBUAEEATABJAEMA" wne:acdName="acd14" wne:fciIndexBasedOn="0065"/>
    <wne:acd wne:argValue="AgBUAGUAeAB0ACAAVQBOAEQARQBSAEwASQBOAEUARAA=" wne:acdName="acd15" wne:fciIndexBasedOn="0065"/>
    <wne:acd wne:argValue="AgBDAG8AZABlACAAUwB0AHkAbABlAA=="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rgValue="AgBVAHMAZQByACAAQwBsAG8AcwBlAGQAIABEAG8AbwByAA==" wne:acdName="acd24" wne:fciIndexBasedOn="0065"/>
    <wne:acd wne:argValue="AgBUAC4AQgAuAEQA" wne:acdName="acd25" wne:fciIndexBasedOn="0065"/>
    <wne:acd wne:argValue="AgBUAGUAeAB0ACAATgBPAFIATQBBAEwA" wne:acdName="acd2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4AC6" w:rsidRDefault="00064AC6">
      <w:r>
        <w:separator/>
      </w:r>
    </w:p>
  </w:endnote>
  <w:endnote w:type="continuationSeparator" w:id="0">
    <w:p w:rsidR="00064AC6" w:rsidRDefault="00064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ExtraLight">
    <w:panose1 w:val="020B0303030403020204"/>
    <w:charset w:val="00"/>
    <w:family w:val="swiss"/>
    <w:pitch w:val="variable"/>
    <w:sig w:usb0="600002F7" w:usb1="02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modern"/>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Yu Gothic UI"/>
    <w:charset w:val="80"/>
    <w:family w:val="roman"/>
    <w:pitch w:val="variable"/>
    <w:sig w:usb0="800002E7" w:usb1="2AC7FCF0" w:usb2="00000012" w:usb3="00000000" w:csb0="0002009F" w:csb1="00000000"/>
  </w:font>
  <w:font w:name="Consolas">
    <w:panose1 w:val="020B0609020204030204"/>
    <w:charset w:val="00"/>
    <w:family w:val="modern"/>
    <w:pitch w:val="fixed"/>
    <w:sig w:usb0="E00006FF" w:usb1="0000FCFF" w:usb2="00000001" w:usb3="00000000" w:csb0="0000019F" w:csb1="00000000"/>
  </w:font>
  <w:font w:name="Meiryo UI">
    <w:altName w:val="MS UI Gothic"/>
    <w:charset w:val="80"/>
    <w:family w:val="swiss"/>
    <w:pitch w:val="variable"/>
    <w:sig w:usb0="E00002FF" w:usb1="6AC7FFFF"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0728" w:rsidRDefault="00760728">
    <w:pPr>
      <w:pStyle w:val="Footer"/>
      <w:framePr w:w="1150"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E46606">
      <w:rPr>
        <w:rStyle w:val="PageNumber"/>
        <w:noProof/>
      </w:rPr>
      <w:t>7</w:t>
    </w:r>
    <w:r>
      <w:rPr>
        <w:rStyle w:val="PageNumber"/>
      </w:rPr>
      <w:fldChar w:fldCharType="end"/>
    </w:r>
    <w:r>
      <w:rPr>
        <w:rStyle w:val="PageNumber"/>
        <w:rFonts w:hint="eastAsia"/>
      </w:rPr>
      <w:t xml:space="preserve"> of </w:t>
    </w:r>
    <w:r>
      <w:rPr>
        <w:rStyle w:val="PageNumber"/>
      </w:rPr>
      <w:fldChar w:fldCharType="begin"/>
    </w:r>
    <w:r>
      <w:rPr>
        <w:rStyle w:val="PageNumber"/>
      </w:rPr>
      <w:instrText xml:space="preserve"> </w:instrText>
    </w:r>
    <w:r>
      <w:rPr>
        <w:rStyle w:val="PageNumber"/>
        <w:rFonts w:hint="eastAsia"/>
      </w:rPr>
      <w:instrText>NUMPAGES  \* Arabic  \* MERGEFORMAT</w:instrText>
    </w:r>
    <w:r>
      <w:rPr>
        <w:rStyle w:val="PageNumber"/>
      </w:rPr>
      <w:instrText xml:space="preserve"> </w:instrText>
    </w:r>
    <w:r>
      <w:rPr>
        <w:rStyle w:val="PageNumber"/>
      </w:rPr>
      <w:fldChar w:fldCharType="separate"/>
    </w:r>
    <w:r w:rsidR="00E46606">
      <w:rPr>
        <w:rStyle w:val="PageNumber"/>
        <w:noProof/>
      </w:rPr>
      <w:t>301</w:t>
    </w:r>
    <w:r>
      <w:rPr>
        <w:rStyle w:val="PageNumber"/>
      </w:rPr>
      <w:fldChar w:fldCharType="end"/>
    </w:r>
  </w:p>
  <w:p w:rsidR="00760728" w:rsidRDefault="00760728">
    <w:pPr>
      <w:pStyle w:val="Textalign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4AC6" w:rsidRDefault="00064AC6">
      <w:r>
        <w:separator/>
      </w:r>
    </w:p>
  </w:footnote>
  <w:footnote w:type="continuationSeparator" w:id="0">
    <w:p w:rsidR="00064AC6" w:rsidRDefault="00064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0728" w:rsidRDefault="00760728"/>
  <w:tbl>
    <w:tblPr>
      <w:tblW w:w="1008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20"/>
      <w:gridCol w:w="1680"/>
      <w:gridCol w:w="1516"/>
      <w:gridCol w:w="1726"/>
      <w:gridCol w:w="1418"/>
      <w:gridCol w:w="812"/>
      <w:gridCol w:w="1008"/>
    </w:tblGrid>
    <w:tr w:rsidR="00760728" w:rsidRPr="00FF6737" w:rsidTr="00DC0313">
      <w:trPr>
        <w:cantSplit/>
        <w:trHeight w:val="348"/>
      </w:trPr>
      <w:tc>
        <w:tcPr>
          <w:tcW w:w="1920" w:type="dxa"/>
          <w:vMerge w:val="restart"/>
          <w:tcBorders>
            <w:right w:val="single" w:sz="4" w:space="0" w:color="auto"/>
          </w:tcBorders>
          <w:vAlign w:val="center"/>
        </w:tcPr>
        <w:p w:rsidR="00760728" w:rsidRPr="00FF6737" w:rsidRDefault="00760728" w:rsidP="00DC7851">
          <w:pPr>
            <w:tabs>
              <w:tab w:val="center" w:pos="4252"/>
              <w:tab w:val="right" w:pos="8504"/>
            </w:tabs>
            <w:snapToGrid w:val="0"/>
            <w:rPr>
              <w:rFonts w:eastAsia="Times New Roman" w:cs="Arial"/>
              <w:b/>
              <w:sz w:val="22"/>
              <w:szCs w:val="22"/>
            </w:rPr>
          </w:pPr>
          <w:r w:rsidRPr="00FF6737">
            <w:rPr>
              <w:rFonts w:ascii="Times New Roman" w:hAnsi="Times New Roman"/>
              <w:b/>
              <w:sz w:val="22"/>
              <w:szCs w:val="20"/>
              <w:lang w:val="x-none" w:eastAsia="x-none"/>
            </w:rPr>
            <w:t>RENESAS CONFIDENTIAL</w:t>
          </w:r>
        </w:p>
      </w:tc>
      <w:tc>
        <w:tcPr>
          <w:tcW w:w="1680" w:type="dxa"/>
          <w:tcBorders>
            <w:left w:val="single" w:sz="4" w:space="0" w:color="auto"/>
            <w:right w:val="single" w:sz="4" w:space="0" w:color="auto"/>
          </w:tcBorders>
          <w:vAlign w:val="center"/>
        </w:tcPr>
        <w:p w:rsidR="00760728" w:rsidRPr="00FF6737" w:rsidRDefault="00760728" w:rsidP="00DC7851">
          <w:pPr>
            <w:tabs>
              <w:tab w:val="center" w:pos="4252"/>
              <w:tab w:val="right" w:pos="8504"/>
            </w:tabs>
            <w:snapToGrid w:val="0"/>
            <w:jc w:val="center"/>
            <w:rPr>
              <w:rFonts w:cs="Arial"/>
              <w:sz w:val="22"/>
              <w:szCs w:val="22"/>
            </w:rPr>
          </w:pPr>
          <w:r w:rsidRPr="00FF6737">
            <w:rPr>
              <w:rFonts w:ascii="Times New Roman" w:hAnsi="Times New Roman" w:hint="eastAsia"/>
              <w:sz w:val="24"/>
              <w:szCs w:val="20"/>
            </w:rPr>
            <w:t>Document</w:t>
          </w:r>
          <w:r w:rsidRPr="00FF6737">
            <w:rPr>
              <w:rFonts w:ascii="Times New Roman" w:hAnsi="Times New Roman"/>
              <w:sz w:val="24"/>
              <w:szCs w:val="20"/>
            </w:rPr>
            <w:t xml:space="preserve"> number</w:t>
          </w:r>
        </w:p>
      </w:tc>
      <w:tc>
        <w:tcPr>
          <w:tcW w:w="4660" w:type="dxa"/>
          <w:gridSpan w:val="3"/>
          <w:tcBorders>
            <w:left w:val="single" w:sz="4" w:space="0" w:color="auto"/>
            <w:right w:val="single" w:sz="4" w:space="0" w:color="auto"/>
          </w:tcBorders>
          <w:vAlign w:val="center"/>
        </w:tcPr>
        <w:p w:rsidR="00760728" w:rsidRPr="00FF6737" w:rsidRDefault="00760728" w:rsidP="00DC7851">
          <w:pPr>
            <w:tabs>
              <w:tab w:val="center" w:pos="4252"/>
              <w:tab w:val="right" w:pos="8504"/>
            </w:tabs>
            <w:snapToGrid w:val="0"/>
            <w:ind w:leftChars="7" w:left="14"/>
            <w:jc w:val="center"/>
            <w:rPr>
              <w:rFonts w:ascii="Times New Roman" w:hAnsi="Times New Roman"/>
              <w:sz w:val="22"/>
              <w:szCs w:val="22"/>
            </w:rPr>
          </w:pPr>
          <w:r>
            <w:rPr>
              <w:rFonts w:ascii="Times New Roman" w:hAnsi="Times New Roman"/>
              <w:sz w:val="22"/>
              <w:szCs w:val="22"/>
            </w:rPr>
            <w:t>-</w:t>
          </w:r>
        </w:p>
      </w:tc>
      <w:tc>
        <w:tcPr>
          <w:tcW w:w="812" w:type="dxa"/>
          <w:tcBorders>
            <w:left w:val="single" w:sz="4" w:space="0" w:color="auto"/>
            <w:right w:val="dotted" w:sz="4" w:space="0" w:color="auto"/>
          </w:tcBorders>
          <w:vAlign w:val="center"/>
        </w:tcPr>
        <w:p w:rsidR="00760728" w:rsidRPr="00FF6737" w:rsidRDefault="00760728" w:rsidP="00DC7851">
          <w:pPr>
            <w:tabs>
              <w:tab w:val="center" w:pos="4252"/>
              <w:tab w:val="right" w:pos="8504"/>
            </w:tabs>
            <w:snapToGrid w:val="0"/>
            <w:rPr>
              <w:rFonts w:cs="Arial"/>
              <w:sz w:val="22"/>
              <w:szCs w:val="22"/>
            </w:rPr>
          </w:pPr>
          <w:r w:rsidRPr="00FF6737">
            <w:rPr>
              <w:rFonts w:ascii="Times New Roman" w:hAnsi="Times New Roman"/>
              <w:sz w:val="18"/>
              <w:szCs w:val="18"/>
            </w:rPr>
            <w:t>Edition</w:t>
          </w:r>
        </w:p>
      </w:tc>
      <w:tc>
        <w:tcPr>
          <w:tcW w:w="1008" w:type="dxa"/>
          <w:tcBorders>
            <w:left w:val="dotted" w:sz="4" w:space="0" w:color="auto"/>
          </w:tcBorders>
          <w:vAlign w:val="center"/>
        </w:tcPr>
        <w:p w:rsidR="00760728" w:rsidRDefault="00760728" w:rsidP="00DC7851">
          <w:pPr>
            <w:tabs>
              <w:tab w:val="center" w:pos="4252"/>
              <w:tab w:val="right" w:pos="8504"/>
            </w:tabs>
            <w:snapToGrid w:val="0"/>
            <w:jc w:val="center"/>
            <w:rPr>
              <w:rFonts w:ascii="Times New Roman" w:hAnsi="Times New Roman"/>
              <w:sz w:val="22"/>
              <w:szCs w:val="22"/>
            </w:rPr>
          </w:pPr>
          <w:r>
            <w:rPr>
              <w:rFonts w:ascii="Times New Roman" w:hAnsi="Times New Roman"/>
              <w:sz w:val="22"/>
              <w:szCs w:val="22"/>
            </w:rPr>
            <w:t>1.0.0</w:t>
          </w:r>
        </w:p>
        <w:p w:rsidR="00760728" w:rsidRPr="00FF6737" w:rsidRDefault="00760728" w:rsidP="00DC7851">
          <w:pPr>
            <w:tabs>
              <w:tab w:val="center" w:pos="4252"/>
              <w:tab w:val="right" w:pos="8504"/>
            </w:tabs>
            <w:snapToGrid w:val="0"/>
            <w:jc w:val="center"/>
            <w:rPr>
              <w:rFonts w:ascii="Times New Roman" w:hAnsi="Times New Roman"/>
              <w:sz w:val="22"/>
              <w:szCs w:val="22"/>
            </w:rPr>
          </w:pPr>
        </w:p>
      </w:tc>
    </w:tr>
    <w:tr w:rsidR="00760728" w:rsidRPr="00FF6737" w:rsidTr="00DC0313">
      <w:trPr>
        <w:cantSplit/>
        <w:trHeight w:val="705"/>
      </w:trPr>
      <w:tc>
        <w:tcPr>
          <w:tcW w:w="1920" w:type="dxa"/>
          <w:vMerge/>
          <w:tcBorders>
            <w:bottom w:val="single" w:sz="4" w:space="0" w:color="auto"/>
            <w:right w:val="single" w:sz="4" w:space="0" w:color="auto"/>
          </w:tcBorders>
          <w:vAlign w:val="center"/>
        </w:tcPr>
        <w:p w:rsidR="00760728" w:rsidRPr="00FF6737" w:rsidRDefault="00760728" w:rsidP="00DC7851">
          <w:pPr>
            <w:tabs>
              <w:tab w:val="center" w:pos="4252"/>
              <w:tab w:val="right" w:pos="8504"/>
            </w:tabs>
            <w:snapToGrid w:val="0"/>
            <w:ind w:leftChars="50" w:left="100"/>
            <w:rPr>
              <w:rFonts w:eastAsia="Times New Roman" w:cs="Arial"/>
              <w:sz w:val="22"/>
              <w:szCs w:val="22"/>
            </w:rPr>
          </w:pPr>
        </w:p>
      </w:tc>
      <w:tc>
        <w:tcPr>
          <w:tcW w:w="1680" w:type="dxa"/>
          <w:tcBorders>
            <w:left w:val="single" w:sz="4" w:space="0" w:color="auto"/>
            <w:bottom w:val="single" w:sz="4" w:space="0" w:color="auto"/>
            <w:right w:val="single" w:sz="4" w:space="0" w:color="auto"/>
          </w:tcBorders>
          <w:vAlign w:val="center"/>
        </w:tcPr>
        <w:p w:rsidR="00760728" w:rsidRPr="00FF6737" w:rsidRDefault="00760728" w:rsidP="00DC7851">
          <w:pPr>
            <w:tabs>
              <w:tab w:val="center" w:pos="4252"/>
              <w:tab w:val="right" w:pos="8504"/>
            </w:tabs>
            <w:snapToGrid w:val="0"/>
            <w:jc w:val="center"/>
            <w:rPr>
              <w:rFonts w:cs="Arial"/>
              <w:sz w:val="22"/>
              <w:szCs w:val="22"/>
            </w:rPr>
          </w:pPr>
          <w:r w:rsidRPr="00FF6737">
            <w:rPr>
              <w:rFonts w:ascii="Times New Roman" w:hAnsi="Times New Roman"/>
              <w:sz w:val="24"/>
            </w:rPr>
            <w:t>Responsibility</w:t>
          </w:r>
        </w:p>
      </w:tc>
      <w:tc>
        <w:tcPr>
          <w:tcW w:w="1516" w:type="dxa"/>
          <w:tcBorders>
            <w:left w:val="single" w:sz="4" w:space="0" w:color="auto"/>
            <w:bottom w:val="single" w:sz="4" w:space="0" w:color="auto"/>
            <w:right w:val="single" w:sz="4" w:space="0" w:color="auto"/>
          </w:tcBorders>
          <w:vAlign w:val="center"/>
        </w:tcPr>
        <w:p w:rsidR="00760728" w:rsidRPr="00FF6737" w:rsidRDefault="00760728" w:rsidP="00DC7851">
          <w:pPr>
            <w:ind w:leftChars="7" w:left="14"/>
            <w:jc w:val="center"/>
            <w:rPr>
              <w:rFonts w:cs="Arial"/>
              <w:b/>
              <w:sz w:val="22"/>
              <w:szCs w:val="22"/>
            </w:rPr>
          </w:pPr>
          <w:r w:rsidRPr="00FF6737">
            <w:rPr>
              <w:rFonts w:ascii="Times New Roman" w:hAnsi="Times New Roman"/>
              <w:sz w:val="22"/>
              <w:szCs w:val="20"/>
            </w:rPr>
            <w:t>ABU/SWBD/SWMC</w:t>
          </w:r>
        </w:p>
      </w:tc>
      <w:tc>
        <w:tcPr>
          <w:tcW w:w="1726" w:type="dxa"/>
          <w:tcBorders>
            <w:top w:val="single" w:sz="4" w:space="0" w:color="auto"/>
            <w:left w:val="single" w:sz="4" w:space="0" w:color="auto"/>
            <w:bottom w:val="single" w:sz="4" w:space="0" w:color="auto"/>
            <w:right w:val="dotted" w:sz="4" w:space="0" w:color="auto"/>
          </w:tcBorders>
          <w:vAlign w:val="center"/>
        </w:tcPr>
        <w:p w:rsidR="00760728" w:rsidRPr="00FF6737" w:rsidRDefault="00760728" w:rsidP="00DC7851">
          <w:pPr>
            <w:tabs>
              <w:tab w:val="center" w:pos="4252"/>
              <w:tab w:val="right" w:pos="8504"/>
            </w:tabs>
            <w:snapToGrid w:val="0"/>
            <w:rPr>
              <w:rFonts w:cs="Arial"/>
              <w:sz w:val="22"/>
              <w:szCs w:val="22"/>
            </w:rPr>
          </w:pPr>
          <w:r w:rsidRPr="00FF6737">
            <w:rPr>
              <w:rFonts w:ascii="Times New Roman" w:hAnsi="Times New Roman"/>
              <w:szCs w:val="20"/>
            </w:rPr>
            <w:t>Latest edition</w:t>
          </w:r>
          <w:r w:rsidRPr="00FF6737">
            <w:rPr>
              <w:rFonts w:ascii="Times New Roman" w:hAnsi="Times New Roman"/>
              <w:sz w:val="18"/>
              <w:szCs w:val="18"/>
            </w:rPr>
            <w:t xml:space="preserve">  </w:t>
          </w:r>
        </w:p>
      </w:tc>
      <w:tc>
        <w:tcPr>
          <w:tcW w:w="1418" w:type="dxa"/>
          <w:tcBorders>
            <w:top w:val="single" w:sz="4" w:space="0" w:color="auto"/>
            <w:left w:val="dotted" w:sz="4" w:space="0" w:color="auto"/>
            <w:bottom w:val="single" w:sz="4" w:space="0" w:color="auto"/>
            <w:right w:val="single" w:sz="4" w:space="0" w:color="auto"/>
          </w:tcBorders>
          <w:vAlign w:val="center"/>
        </w:tcPr>
        <w:p w:rsidR="00760728" w:rsidRPr="00DC0313" w:rsidRDefault="00760728" w:rsidP="0079516F">
          <w:pPr>
            <w:tabs>
              <w:tab w:val="center" w:pos="4252"/>
              <w:tab w:val="right" w:pos="8504"/>
            </w:tabs>
            <w:snapToGrid w:val="0"/>
            <w:jc w:val="center"/>
            <w:rPr>
              <w:rFonts w:ascii="Times New Roman" w:hAnsi="Times New Roman"/>
              <w:sz w:val="22"/>
              <w:szCs w:val="20"/>
            </w:rPr>
          </w:pPr>
          <w:r>
            <w:rPr>
              <w:rFonts w:ascii="Times New Roman" w:hAnsi="Times New Roman"/>
              <w:sz w:val="22"/>
              <w:szCs w:val="20"/>
            </w:rPr>
            <w:t>Apr.23</w:t>
          </w:r>
          <w:r w:rsidRPr="00FF6737">
            <w:rPr>
              <w:rFonts w:ascii="Times New Roman" w:hAnsi="Times New Roman"/>
              <w:sz w:val="22"/>
              <w:szCs w:val="20"/>
            </w:rPr>
            <w:t>,</w:t>
          </w:r>
          <w:r>
            <w:rPr>
              <w:rFonts w:ascii="Times New Roman" w:hAnsi="Times New Roman"/>
              <w:sz w:val="22"/>
              <w:szCs w:val="20"/>
            </w:rPr>
            <w:t xml:space="preserve"> </w:t>
          </w:r>
          <w:r w:rsidRPr="00FF6737">
            <w:rPr>
              <w:rFonts w:ascii="Times New Roman" w:hAnsi="Times New Roman"/>
              <w:sz w:val="22"/>
              <w:szCs w:val="20"/>
            </w:rPr>
            <w:t>201</w:t>
          </w:r>
          <w:r>
            <w:rPr>
              <w:rFonts w:ascii="Times New Roman" w:hAnsi="Times New Roman"/>
              <w:sz w:val="22"/>
              <w:szCs w:val="20"/>
            </w:rPr>
            <w:t>9</w:t>
          </w:r>
        </w:p>
      </w:tc>
      <w:tc>
        <w:tcPr>
          <w:tcW w:w="812" w:type="dxa"/>
          <w:tcBorders>
            <w:left w:val="single" w:sz="4" w:space="0" w:color="auto"/>
            <w:bottom w:val="single" w:sz="4" w:space="0" w:color="auto"/>
            <w:right w:val="dotted" w:sz="4" w:space="0" w:color="auto"/>
          </w:tcBorders>
          <w:vAlign w:val="center"/>
        </w:tcPr>
        <w:p w:rsidR="00760728" w:rsidRPr="00FF6737" w:rsidRDefault="00760728" w:rsidP="00DC7851">
          <w:pPr>
            <w:tabs>
              <w:tab w:val="center" w:pos="4252"/>
              <w:tab w:val="right" w:pos="8504"/>
            </w:tabs>
            <w:adjustRightInd w:val="0"/>
            <w:snapToGrid w:val="0"/>
            <w:spacing w:line="360" w:lineRule="atLeast"/>
            <w:ind w:left="36"/>
            <w:textAlignment w:val="baseline"/>
            <w:rPr>
              <w:rFonts w:ascii="Times New Roman" w:hAnsi="Times New Roman"/>
              <w:sz w:val="22"/>
              <w:szCs w:val="22"/>
            </w:rPr>
          </w:pPr>
          <w:r w:rsidRPr="00FF6737">
            <w:rPr>
              <w:rFonts w:ascii="Times New Roman" w:hAnsi="Times New Roman"/>
              <w:sz w:val="22"/>
              <w:szCs w:val="22"/>
            </w:rPr>
            <w:t>Page</w:t>
          </w:r>
        </w:p>
      </w:tc>
      <w:tc>
        <w:tcPr>
          <w:tcW w:w="1008" w:type="dxa"/>
          <w:tcBorders>
            <w:left w:val="dotted" w:sz="4" w:space="0" w:color="auto"/>
            <w:bottom w:val="single" w:sz="4" w:space="0" w:color="auto"/>
          </w:tcBorders>
          <w:vAlign w:val="center"/>
        </w:tcPr>
        <w:p w:rsidR="00760728" w:rsidRPr="00FF6737" w:rsidRDefault="00760728" w:rsidP="00DC7851">
          <w:pPr>
            <w:tabs>
              <w:tab w:val="center" w:pos="4252"/>
              <w:tab w:val="right" w:pos="8504"/>
            </w:tabs>
            <w:adjustRightInd w:val="0"/>
            <w:snapToGrid w:val="0"/>
            <w:spacing w:line="360" w:lineRule="atLeast"/>
            <w:ind w:left="87"/>
            <w:textAlignment w:val="baseline"/>
            <w:rPr>
              <w:rFonts w:ascii="Times New Roman" w:hAnsi="Times New Roman"/>
              <w:sz w:val="22"/>
              <w:szCs w:val="22"/>
            </w:rPr>
          </w:pPr>
          <w:r w:rsidRPr="00FF6737">
            <w:rPr>
              <w:rFonts w:ascii="Times New Roman" w:hAnsi="Times New Roman"/>
              <w:sz w:val="22"/>
              <w:szCs w:val="22"/>
            </w:rPr>
            <w:fldChar w:fldCharType="begin"/>
          </w:r>
          <w:r w:rsidRPr="00FF6737">
            <w:rPr>
              <w:rFonts w:ascii="Times New Roman" w:hAnsi="Times New Roman"/>
              <w:sz w:val="22"/>
              <w:szCs w:val="22"/>
            </w:rPr>
            <w:instrText xml:space="preserve"> PAGE </w:instrText>
          </w:r>
          <w:r w:rsidRPr="00FF6737">
            <w:rPr>
              <w:rFonts w:ascii="Times New Roman" w:hAnsi="Times New Roman"/>
              <w:sz w:val="22"/>
              <w:szCs w:val="22"/>
            </w:rPr>
            <w:fldChar w:fldCharType="separate"/>
          </w:r>
          <w:r w:rsidR="00E46606">
            <w:rPr>
              <w:rFonts w:ascii="Times New Roman" w:hAnsi="Times New Roman"/>
              <w:noProof/>
              <w:sz w:val="22"/>
              <w:szCs w:val="22"/>
            </w:rPr>
            <w:t>7</w:t>
          </w:r>
          <w:r w:rsidRPr="00FF6737">
            <w:rPr>
              <w:rFonts w:ascii="Times New Roman" w:hAnsi="Times New Roman"/>
              <w:sz w:val="22"/>
              <w:szCs w:val="22"/>
            </w:rPr>
            <w:fldChar w:fldCharType="end"/>
          </w:r>
          <w:r w:rsidRPr="00FF6737">
            <w:rPr>
              <w:rFonts w:ascii="Times New Roman" w:hAnsi="Times New Roman"/>
              <w:sz w:val="22"/>
              <w:szCs w:val="22"/>
            </w:rPr>
            <w:t>/</w:t>
          </w:r>
          <w:r w:rsidRPr="00FF6737">
            <w:rPr>
              <w:rFonts w:ascii="Times New Roman" w:hAnsi="Times New Roman"/>
              <w:sz w:val="22"/>
              <w:szCs w:val="22"/>
            </w:rPr>
            <w:fldChar w:fldCharType="begin"/>
          </w:r>
          <w:r w:rsidRPr="00FF6737">
            <w:rPr>
              <w:rFonts w:ascii="Times New Roman" w:hAnsi="Times New Roman"/>
              <w:sz w:val="22"/>
              <w:szCs w:val="22"/>
            </w:rPr>
            <w:instrText xml:space="preserve"> NUMPAGES </w:instrText>
          </w:r>
          <w:r w:rsidRPr="00FF6737">
            <w:rPr>
              <w:rFonts w:ascii="Times New Roman" w:hAnsi="Times New Roman"/>
              <w:sz w:val="22"/>
              <w:szCs w:val="22"/>
            </w:rPr>
            <w:fldChar w:fldCharType="separate"/>
          </w:r>
          <w:r w:rsidR="00E46606">
            <w:rPr>
              <w:rFonts w:ascii="Times New Roman" w:hAnsi="Times New Roman"/>
              <w:noProof/>
              <w:sz w:val="22"/>
              <w:szCs w:val="22"/>
            </w:rPr>
            <w:t>301</w:t>
          </w:r>
          <w:r w:rsidRPr="00FF6737">
            <w:rPr>
              <w:rFonts w:ascii="Times New Roman" w:hAnsi="Times New Roman"/>
              <w:sz w:val="22"/>
              <w:szCs w:val="22"/>
            </w:rPr>
            <w:fldChar w:fldCharType="end"/>
          </w:r>
        </w:p>
      </w:tc>
    </w:tr>
  </w:tbl>
  <w:p w:rsidR="00760728" w:rsidRDefault="00760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116FD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4ABF30"/>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ABC64486"/>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B042C3E"/>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2DE3E9E"/>
    <w:multiLevelType w:val="hybridMultilevel"/>
    <w:tmpl w:val="F5B24268"/>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31526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0A3C529D"/>
    <w:multiLevelType w:val="hybridMultilevel"/>
    <w:tmpl w:val="275A2102"/>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4364A"/>
    <w:multiLevelType w:val="hybridMultilevel"/>
    <w:tmpl w:val="E6E69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21F4C"/>
    <w:multiLevelType w:val="hybridMultilevel"/>
    <w:tmpl w:val="6C9868A6"/>
    <w:lvl w:ilvl="0" w:tplc="0BBCA58E">
      <w:start w:val="1"/>
      <w:numFmt w:val="decimal"/>
      <w:lvlText w:val="Figure %1."/>
      <w:lvlJc w:val="left"/>
      <w:pPr>
        <w:ind w:left="720"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F48B9"/>
    <w:multiLevelType w:val="hybridMultilevel"/>
    <w:tmpl w:val="5E6475C2"/>
    <w:lvl w:ilvl="0" w:tplc="EDF208A4">
      <w:start w:val="1"/>
      <w:numFmt w:val="decimal"/>
      <w:lvlText w:val="%1."/>
      <w:lvlJc w:val="left"/>
      <w:pPr>
        <w:tabs>
          <w:tab w:val="num" w:pos="720"/>
        </w:tabs>
        <w:ind w:left="720" w:hanging="360"/>
      </w:pPr>
    </w:lvl>
    <w:lvl w:ilvl="1" w:tplc="E80831DC" w:tentative="1">
      <w:start w:val="1"/>
      <w:numFmt w:val="decimal"/>
      <w:lvlText w:val="%2."/>
      <w:lvlJc w:val="left"/>
      <w:pPr>
        <w:tabs>
          <w:tab w:val="num" w:pos="1440"/>
        </w:tabs>
        <w:ind w:left="1440" w:hanging="360"/>
      </w:pPr>
    </w:lvl>
    <w:lvl w:ilvl="2" w:tplc="450AFEEE" w:tentative="1">
      <w:start w:val="1"/>
      <w:numFmt w:val="decimal"/>
      <w:lvlText w:val="%3."/>
      <w:lvlJc w:val="left"/>
      <w:pPr>
        <w:tabs>
          <w:tab w:val="num" w:pos="2160"/>
        </w:tabs>
        <w:ind w:left="2160" w:hanging="360"/>
      </w:pPr>
    </w:lvl>
    <w:lvl w:ilvl="3" w:tplc="AE44179C" w:tentative="1">
      <w:start w:val="1"/>
      <w:numFmt w:val="decimal"/>
      <w:lvlText w:val="%4."/>
      <w:lvlJc w:val="left"/>
      <w:pPr>
        <w:tabs>
          <w:tab w:val="num" w:pos="2880"/>
        </w:tabs>
        <w:ind w:left="2880" w:hanging="360"/>
      </w:pPr>
    </w:lvl>
    <w:lvl w:ilvl="4" w:tplc="1CE26476" w:tentative="1">
      <w:start w:val="1"/>
      <w:numFmt w:val="decimal"/>
      <w:lvlText w:val="%5."/>
      <w:lvlJc w:val="left"/>
      <w:pPr>
        <w:tabs>
          <w:tab w:val="num" w:pos="3600"/>
        </w:tabs>
        <w:ind w:left="3600" w:hanging="360"/>
      </w:pPr>
    </w:lvl>
    <w:lvl w:ilvl="5" w:tplc="8FA894EC" w:tentative="1">
      <w:start w:val="1"/>
      <w:numFmt w:val="decimal"/>
      <w:lvlText w:val="%6."/>
      <w:lvlJc w:val="left"/>
      <w:pPr>
        <w:tabs>
          <w:tab w:val="num" w:pos="4320"/>
        </w:tabs>
        <w:ind w:left="4320" w:hanging="360"/>
      </w:pPr>
    </w:lvl>
    <w:lvl w:ilvl="6" w:tplc="8C1A39BA" w:tentative="1">
      <w:start w:val="1"/>
      <w:numFmt w:val="decimal"/>
      <w:lvlText w:val="%7."/>
      <w:lvlJc w:val="left"/>
      <w:pPr>
        <w:tabs>
          <w:tab w:val="num" w:pos="5040"/>
        </w:tabs>
        <w:ind w:left="5040" w:hanging="360"/>
      </w:pPr>
    </w:lvl>
    <w:lvl w:ilvl="7" w:tplc="1E52A528" w:tentative="1">
      <w:start w:val="1"/>
      <w:numFmt w:val="decimal"/>
      <w:lvlText w:val="%8."/>
      <w:lvlJc w:val="left"/>
      <w:pPr>
        <w:tabs>
          <w:tab w:val="num" w:pos="5760"/>
        </w:tabs>
        <w:ind w:left="5760" w:hanging="360"/>
      </w:pPr>
    </w:lvl>
    <w:lvl w:ilvl="8" w:tplc="9F0C3A2E" w:tentative="1">
      <w:start w:val="1"/>
      <w:numFmt w:val="decimal"/>
      <w:lvlText w:val="%9."/>
      <w:lvlJc w:val="left"/>
      <w:pPr>
        <w:tabs>
          <w:tab w:val="num" w:pos="6480"/>
        </w:tabs>
        <w:ind w:left="6480" w:hanging="360"/>
      </w:pPr>
    </w:lvl>
  </w:abstractNum>
  <w:abstractNum w:abstractNumId="10" w15:restartNumberingAfterBreak="0">
    <w:nsid w:val="1B251B79"/>
    <w:multiLevelType w:val="hybridMultilevel"/>
    <w:tmpl w:val="4726EBCC"/>
    <w:lvl w:ilvl="0" w:tplc="AA3C667A">
      <w:start w:val="1"/>
      <w:numFmt w:val="decimal"/>
      <w:pStyle w:val="ClassCaption"/>
      <w:lvlText w:val="Class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DD053E"/>
    <w:multiLevelType w:val="hybridMultilevel"/>
    <w:tmpl w:val="BA9452CE"/>
    <w:lvl w:ilvl="0" w:tplc="002018D0">
      <w:start w:val="1"/>
      <w:numFmt w:val="decimal"/>
      <w:lvlText w:val="%1."/>
      <w:lvlJc w:val="left"/>
      <w:pPr>
        <w:tabs>
          <w:tab w:val="num" w:pos="720"/>
        </w:tabs>
        <w:ind w:left="720" w:hanging="360"/>
      </w:pPr>
    </w:lvl>
    <w:lvl w:ilvl="1" w:tplc="6B646486" w:tentative="1">
      <w:start w:val="1"/>
      <w:numFmt w:val="decimal"/>
      <w:lvlText w:val="%2."/>
      <w:lvlJc w:val="left"/>
      <w:pPr>
        <w:tabs>
          <w:tab w:val="num" w:pos="1440"/>
        </w:tabs>
        <w:ind w:left="1440" w:hanging="360"/>
      </w:pPr>
    </w:lvl>
    <w:lvl w:ilvl="2" w:tplc="E494BA4A" w:tentative="1">
      <w:start w:val="1"/>
      <w:numFmt w:val="decimal"/>
      <w:lvlText w:val="%3."/>
      <w:lvlJc w:val="left"/>
      <w:pPr>
        <w:tabs>
          <w:tab w:val="num" w:pos="2160"/>
        </w:tabs>
        <w:ind w:left="2160" w:hanging="360"/>
      </w:pPr>
    </w:lvl>
    <w:lvl w:ilvl="3" w:tplc="52F4EFC0" w:tentative="1">
      <w:start w:val="1"/>
      <w:numFmt w:val="decimal"/>
      <w:lvlText w:val="%4."/>
      <w:lvlJc w:val="left"/>
      <w:pPr>
        <w:tabs>
          <w:tab w:val="num" w:pos="2880"/>
        </w:tabs>
        <w:ind w:left="2880" w:hanging="360"/>
      </w:pPr>
    </w:lvl>
    <w:lvl w:ilvl="4" w:tplc="32AA0CC2" w:tentative="1">
      <w:start w:val="1"/>
      <w:numFmt w:val="decimal"/>
      <w:lvlText w:val="%5."/>
      <w:lvlJc w:val="left"/>
      <w:pPr>
        <w:tabs>
          <w:tab w:val="num" w:pos="3600"/>
        </w:tabs>
        <w:ind w:left="3600" w:hanging="360"/>
      </w:pPr>
    </w:lvl>
    <w:lvl w:ilvl="5" w:tplc="C36A2DB8" w:tentative="1">
      <w:start w:val="1"/>
      <w:numFmt w:val="decimal"/>
      <w:lvlText w:val="%6."/>
      <w:lvlJc w:val="left"/>
      <w:pPr>
        <w:tabs>
          <w:tab w:val="num" w:pos="4320"/>
        </w:tabs>
        <w:ind w:left="4320" w:hanging="360"/>
      </w:pPr>
    </w:lvl>
    <w:lvl w:ilvl="6" w:tplc="7558131A" w:tentative="1">
      <w:start w:val="1"/>
      <w:numFmt w:val="decimal"/>
      <w:lvlText w:val="%7."/>
      <w:lvlJc w:val="left"/>
      <w:pPr>
        <w:tabs>
          <w:tab w:val="num" w:pos="5040"/>
        </w:tabs>
        <w:ind w:left="5040" w:hanging="360"/>
      </w:pPr>
    </w:lvl>
    <w:lvl w:ilvl="7" w:tplc="3BE078BA" w:tentative="1">
      <w:start w:val="1"/>
      <w:numFmt w:val="decimal"/>
      <w:lvlText w:val="%8."/>
      <w:lvlJc w:val="left"/>
      <w:pPr>
        <w:tabs>
          <w:tab w:val="num" w:pos="5760"/>
        </w:tabs>
        <w:ind w:left="5760" w:hanging="360"/>
      </w:pPr>
    </w:lvl>
    <w:lvl w:ilvl="8" w:tplc="DF10F056" w:tentative="1">
      <w:start w:val="1"/>
      <w:numFmt w:val="decimal"/>
      <w:lvlText w:val="%9."/>
      <w:lvlJc w:val="left"/>
      <w:pPr>
        <w:tabs>
          <w:tab w:val="num" w:pos="6480"/>
        </w:tabs>
        <w:ind w:left="6480" w:hanging="360"/>
      </w:pPr>
    </w:lvl>
  </w:abstractNum>
  <w:abstractNum w:abstractNumId="12" w15:restartNumberingAfterBreak="0">
    <w:nsid w:val="2C434AD3"/>
    <w:multiLevelType w:val="multilevel"/>
    <w:tmpl w:val="3ACACA04"/>
    <w:lvl w:ilvl="0">
      <w:start w:val="1"/>
      <w:numFmt w:val="upperLetter"/>
      <w:pStyle w:val="Appendix"/>
      <w:suff w:val="nothing"/>
      <w:lvlText w:val="Appendix %1 - "/>
      <w:lvlJc w:val="left"/>
      <w:pPr>
        <w:ind w:left="0" w:firstLine="0"/>
      </w:pPr>
      <w:rPr>
        <w:rFonts w:ascii="Arial" w:hAnsi="Arial" w:hint="default"/>
        <w:b/>
        <w:i w:val="0"/>
        <w:sz w:val="36"/>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 w15:restartNumberingAfterBreak="0">
    <w:nsid w:val="2C4C1493"/>
    <w:multiLevelType w:val="hybridMultilevel"/>
    <w:tmpl w:val="FC9EC89C"/>
    <w:lvl w:ilvl="0" w:tplc="6C98A31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B3C74"/>
    <w:multiLevelType w:val="hybridMultilevel"/>
    <w:tmpl w:val="0BE6C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11049"/>
    <w:multiLevelType w:val="hybridMultilevel"/>
    <w:tmpl w:val="00DA0536"/>
    <w:lvl w:ilvl="0" w:tplc="04090009">
      <w:start w:val="1"/>
      <w:numFmt w:val="bullet"/>
      <w:lvlText w:val=""/>
      <w:lvlJc w:val="left"/>
      <w:pPr>
        <w:ind w:left="965" w:hanging="360"/>
      </w:pPr>
      <w:rPr>
        <w:rFonts w:ascii="Wingdings" w:hAnsi="Wingdings"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16" w15:restartNumberingAfterBreak="0">
    <w:nsid w:val="365E7744"/>
    <w:multiLevelType w:val="hybridMultilevel"/>
    <w:tmpl w:val="964201C2"/>
    <w:lvl w:ilvl="0" w:tplc="EBACCE74">
      <w:start w:val="1"/>
      <w:numFmt w:val="bullet"/>
      <w:lvlText w:val="•"/>
      <w:lvlJc w:val="left"/>
      <w:pPr>
        <w:tabs>
          <w:tab w:val="num" w:pos="720"/>
        </w:tabs>
        <w:ind w:left="720" w:hanging="360"/>
      </w:pPr>
      <w:rPr>
        <w:rFonts w:ascii="Arial" w:hAnsi="Arial" w:hint="default"/>
      </w:rPr>
    </w:lvl>
    <w:lvl w:ilvl="1" w:tplc="BCC8E0F6" w:tentative="1">
      <w:start w:val="1"/>
      <w:numFmt w:val="bullet"/>
      <w:lvlText w:val="•"/>
      <w:lvlJc w:val="left"/>
      <w:pPr>
        <w:tabs>
          <w:tab w:val="num" w:pos="1440"/>
        </w:tabs>
        <w:ind w:left="1440" w:hanging="360"/>
      </w:pPr>
      <w:rPr>
        <w:rFonts w:ascii="Arial" w:hAnsi="Arial" w:hint="default"/>
      </w:rPr>
    </w:lvl>
    <w:lvl w:ilvl="2" w:tplc="B73041F4" w:tentative="1">
      <w:start w:val="1"/>
      <w:numFmt w:val="bullet"/>
      <w:lvlText w:val="•"/>
      <w:lvlJc w:val="left"/>
      <w:pPr>
        <w:tabs>
          <w:tab w:val="num" w:pos="2160"/>
        </w:tabs>
        <w:ind w:left="2160" w:hanging="360"/>
      </w:pPr>
      <w:rPr>
        <w:rFonts w:ascii="Arial" w:hAnsi="Arial" w:hint="default"/>
      </w:rPr>
    </w:lvl>
    <w:lvl w:ilvl="3" w:tplc="79F05E56" w:tentative="1">
      <w:start w:val="1"/>
      <w:numFmt w:val="bullet"/>
      <w:lvlText w:val="•"/>
      <w:lvlJc w:val="left"/>
      <w:pPr>
        <w:tabs>
          <w:tab w:val="num" w:pos="2880"/>
        </w:tabs>
        <w:ind w:left="2880" w:hanging="360"/>
      </w:pPr>
      <w:rPr>
        <w:rFonts w:ascii="Arial" w:hAnsi="Arial" w:hint="default"/>
      </w:rPr>
    </w:lvl>
    <w:lvl w:ilvl="4" w:tplc="6C2C3874" w:tentative="1">
      <w:start w:val="1"/>
      <w:numFmt w:val="bullet"/>
      <w:lvlText w:val="•"/>
      <w:lvlJc w:val="left"/>
      <w:pPr>
        <w:tabs>
          <w:tab w:val="num" w:pos="3600"/>
        </w:tabs>
        <w:ind w:left="3600" w:hanging="360"/>
      </w:pPr>
      <w:rPr>
        <w:rFonts w:ascii="Arial" w:hAnsi="Arial" w:hint="default"/>
      </w:rPr>
    </w:lvl>
    <w:lvl w:ilvl="5" w:tplc="11821E2E" w:tentative="1">
      <w:start w:val="1"/>
      <w:numFmt w:val="bullet"/>
      <w:lvlText w:val="•"/>
      <w:lvlJc w:val="left"/>
      <w:pPr>
        <w:tabs>
          <w:tab w:val="num" w:pos="4320"/>
        </w:tabs>
        <w:ind w:left="4320" w:hanging="360"/>
      </w:pPr>
      <w:rPr>
        <w:rFonts w:ascii="Arial" w:hAnsi="Arial" w:hint="default"/>
      </w:rPr>
    </w:lvl>
    <w:lvl w:ilvl="6" w:tplc="1506C4D4" w:tentative="1">
      <w:start w:val="1"/>
      <w:numFmt w:val="bullet"/>
      <w:lvlText w:val="•"/>
      <w:lvlJc w:val="left"/>
      <w:pPr>
        <w:tabs>
          <w:tab w:val="num" w:pos="5040"/>
        </w:tabs>
        <w:ind w:left="5040" w:hanging="360"/>
      </w:pPr>
      <w:rPr>
        <w:rFonts w:ascii="Arial" w:hAnsi="Arial" w:hint="default"/>
      </w:rPr>
    </w:lvl>
    <w:lvl w:ilvl="7" w:tplc="9BE89E14" w:tentative="1">
      <w:start w:val="1"/>
      <w:numFmt w:val="bullet"/>
      <w:lvlText w:val="•"/>
      <w:lvlJc w:val="left"/>
      <w:pPr>
        <w:tabs>
          <w:tab w:val="num" w:pos="5760"/>
        </w:tabs>
        <w:ind w:left="5760" w:hanging="360"/>
      </w:pPr>
      <w:rPr>
        <w:rFonts w:ascii="Arial" w:hAnsi="Arial" w:hint="default"/>
      </w:rPr>
    </w:lvl>
    <w:lvl w:ilvl="8" w:tplc="EF94932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D8067F"/>
    <w:multiLevelType w:val="multilevel"/>
    <w:tmpl w:val="6BA62C9A"/>
    <w:lvl w:ilvl="0">
      <w:numFmt w:val="decimal"/>
      <w:pStyle w:val="Heading1"/>
      <w:suff w:val="nothing"/>
      <w:lvlText w:val="%1  "/>
      <w:lvlJc w:val="left"/>
      <w:pPr>
        <w:ind w:left="0" w:firstLine="0"/>
      </w:pPr>
      <w:rPr>
        <w:rFonts w:ascii="Arial" w:hAnsi="Arial" w:hint="default"/>
        <w:b/>
        <w:i w:val="0"/>
        <w:sz w:val="28"/>
      </w:rPr>
    </w:lvl>
    <w:lvl w:ilvl="1">
      <w:start w:val="1"/>
      <w:numFmt w:val="decimal"/>
      <w:pStyle w:val="Heading2"/>
      <w:lvlText w:val="%1.%2"/>
      <w:lvlJc w:val="left"/>
      <w:pPr>
        <w:tabs>
          <w:tab w:val="num" w:pos="936"/>
        </w:tabs>
        <w:ind w:left="0" w:firstLine="0"/>
      </w:pPr>
      <w:rPr>
        <w:rFonts w:ascii="Arial" w:hAnsi="Arial" w:hint="default"/>
        <w:b/>
        <w:i w:val="0"/>
        <w:sz w:val="24"/>
      </w:rPr>
    </w:lvl>
    <w:lvl w:ilvl="2">
      <w:start w:val="1"/>
      <w:numFmt w:val="decimal"/>
      <w:pStyle w:val="Heading3"/>
      <w:lvlText w:val="%1.%2.%3"/>
      <w:lvlJc w:val="left"/>
      <w:pPr>
        <w:tabs>
          <w:tab w:val="num" w:pos="964"/>
        </w:tabs>
        <w:ind w:left="964" w:hanging="964"/>
      </w:pPr>
      <w:rPr>
        <w:rFonts w:hint="default"/>
        <w:b/>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361"/>
        </w:tabs>
        <w:ind w:left="1361" w:hanging="1361"/>
      </w:pPr>
      <w:rPr>
        <w:rFonts w:hint="default"/>
      </w:rPr>
    </w:lvl>
    <w:lvl w:ilvl="5">
      <w:start w:val="1"/>
      <w:numFmt w:val="none"/>
      <w:lvlText w:val=""/>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D745B2C"/>
    <w:multiLevelType w:val="hybridMultilevel"/>
    <w:tmpl w:val="E326AF6A"/>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D932E9"/>
    <w:multiLevelType w:val="hybridMultilevel"/>
    <w:tmpl w:val="8DF2FC20"/>
    <w:lvl w:ilvl="0" w:tplc="3DD0E792">
      <w:start w:val="1"/>
      <w:numFmt w:val="decimal"/>
      <w:pStyle w:val="CaptionTable"/>
      <w:lvlText w:val="Table %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4010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32D5BD1"/>
    <w:multiLevelType w:val="multilevel"/>
    <w:tmpl w:val="0409001D"/>
    <w:styleLink w:val="Bulletsnumberd"/>
    <w:lvl w:ilvl="0">
      <w:start w:val="1"/>
      <w:numFmt w:val="decimal"/>
      <w:lvlText w:val="%1)"/>
      <w:lvlJc w:val="left"/>
      <w:pPr>
        <w:tabs>
          <w:tab w:val="num" w:pos="360"/>
        </w:tabs>
        <w:ind w:left="360" w:hanging="360"/>
      </w:pPr>
      <w:rPr>
        <w:rFonts w:ascii="Arial" w:hAnsi="Arial"/>
        <w:sz w:val="20"/>
      </w:rPr>
    </w:lvl>
    <w:lvl w:ilvl="1">
      <w:start w:val="1"/>
      <w:numFmt w:val="lowerLetter"/>
      <w:lvlText w:val="%2)"/>
      <w:lvlJc w:val="left"/>
      <w:pPr>
        <w:tabs>
          <w:tab w:val="num" w:pos="720"/>
        </w:tabs>
        <w:ind w:left="720" w:hanging="360"/>
      </w:pPr>
      <w:rPr>
        <w:rFonts w:ascii="Arial" w:hAnsi="Arial"/>
        <w:sz w:val="20"/>
      </w:rPr>
    </w:lvl>
    <w:lvl w:ilvl="2">
      <w:start w:val="1"/>
      <w:numFmt w:val="lowerRoman"/>
      <w:lvlText w:val="%3)"/>
      <w:lvlJc w:val="left"/>
      <w:pPr>
        <w:tabs>
          <w:tab w:val="num" w:pos="1080"/>
        </w:tabs>
        <w:ind w:left="1080" w:hanging="360"/>
      </w:pPr>
      <w:rPr>
        <w:rFonts w:ascii="Arial" w:hAnsi="Arial"/>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E1B2B"/>
    <w:multiLevelType w:val="hybridMultilevel"/>
    <w:tmpl w:val="2FCAC32E"/>
    <w:lvl w:ilvl="0" w:tplc="38B0018C">
      <w:start w:val="1"/>
      <w:numFmt w:val="bullet"/>
      <w:lvlText w:val="-"/>
      <w:lvlJc w:val="left"/>
      <w:pPr>
        <w:ind w:left="720" w:hanging="360"/>
      </w:pPr>
      <w:rPr>
        <w:rFonts w:ascii="Source Sans Pro ExtraLight" w:hAnsi="Source Sans Pro ExtraLight"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07602"/>
    <w:multiLevelType w:val="hybridMultilevel"/>
    <w:tmpl w:val="19262484"/>
    <w:lvl w:ilvl="0" w:tplc="3AF09744">
      <w:start w:val="1"/>
      <w:numFmt w:val="decimal"/>
      <w:lvlText w:val="%1."/>
      <w:lvlJc w:val="left"/>
      <w:pPr>
        <w:tabs>
          <w:tab w:val="num" w:pos="720"/>
        </w:tabs>
        <w:ind w:left="720" w:hanging="360"/>
      </w:pPr>
    </w:lvl>
    <w:lvl w:ilvl="1" w:tplc="AB4E434A" w:tentative="1">
      <w:start w:val="1"/>
      <w:numFmt w:val="decimal"/>
      <w:lvlText w:val="%2."/>
      <w:lvlJc w:val="left"/>
      <w:pPr>
        <w:tabs>
          <w:tab w:val="num" w:pos="1440"/>
        </w:tabs>
        <w:ind w:left="1440" w:hanging="360"/>
      </w:pPr>
    </w:lvl>
    <w:lvl w:ilvl="2" w:tplc="F1202238" w:tentative="1">
      <w:start w:val="1"/>
      <w:numFmt w:val="decimal"/>
      <w:lvlText w:val="%3."/>
      <w:lvlJc w:val="left"/>
      <w:pPr>
        <w:tabs>
          <w:tab w:val="num" w:pos="2160"/>
        </w:tabs>
        <w:ind w:left="2160" w:hanging="360"/>
      </w:pPr>
    </w:lvl>
    <w:lvl w:ilvl="3" w:tplc="0330B574" w:tentative="1">
      <w:start w:val="1"/>
      <w:numFmt w:val="decimal"/>
      <w:lvlText w:val="%4."/>
      <w:lvlJc w:val="left"/>
      <w:pPr>
        <w:tabs>
          <w:tab w:val="num" w:pos="2880"/>
        </w:tabs>
        <w:ind w:left="2880" w:hanging="360"/>
      </w:pPr>
    </w:lvl>
    <w:lvl w:ilvl="4" w:tplc="C680D988" w:tentative="1">
      <w:start w:val="1"/>
      <w:numFmt w:val="decimal"/>
      <w:lvlText w:val="%5."/>
      <w:lvlJc w:val="left"/>
      <w:pPr>
        <w:tabs>
          <w:tab w:val="num" w:pos="3600"/>
        </w:tabs>
        <w:ind w:left="3600" w:hanging="360"/>
      </w:pPr>
    </w:lvl>
    <w:lvl w:ilvl="5" w:tplc="D25EDBC6" w:tentative="1">
      <w:start w:val="1"/>
      <w:numFmt w:val="decimal"/>
      <w:lvlText w:val="%6."/>
      <w:lvlJc w:val="left"/>
      <w:pPr>
        <w:tabs>
          <w:tab w:val="num" w:pos="4320"/>
        </w:tabs>
        <w:ind w:left="4320" w:hanging="360"/>
      </w:pPr>
    </w:lvl>
    <w:lvl w:ilvl="6" w:tplc="DC30CBF8" w:tentative="1">
      <w:start w:val="1"/>
      <w:numFmt w:val="decimal"/>
      <w:lvlText w:val="%7."/>
      <w:lvlJc w:val="left"/>
      <w:pPr>
        <w:tabs>
          <w:tab w:val="num" w:pos="5040"/>
        </w:tabs>
        <w:ind w:left="5040" w:hanging="360"/>
      </w:pPr>
    </w:lvl>
    <w:lvl w:ilvl="7" w:tplc="A78E6832" w:tentative="1">
      <w:start w:val="1"/>
      <w:numFmt w:val="decimal"/>
      <w:lvlText w:val="%8."/>
      <w:lvlJc w:val="left"/>
      <w:pPr>
        <w:tabs>
          <w:tab w:val="num" w:pos="5760"/>
        </w:tabs>
        <w:ind w:left="5760" w:hanging="360"/>
      </w:pPr>
    </w:lvl>
    <w:lvl w:ilvl="8" w:tplc="AF0ABA3E" w:tentative="1">
      <w:start w:val="1"/>
      <w:numFmt w:val="decimal"/>
      <w:lvlText w:val="%9."/>
      <w:lvlJc w:val="left"/>
      <w:pPr>
        <w:tabs>
          <w:tab w:val="num" w:pos="6480"/>
        </w:tabs>
        <w:ind w:left="6480" w:hanging="360"/>
      </w:pPr>
    </w:lvl>
  </w:abstractNum>
  <w:abstractNum w:abstractNumId="24" w15:restartNumberingAfterBreak="0">
    <w:nsid w:val="4E3B7C42"/>
    <w:multiLevelType w:val="hybridMultilevel"/>
    <w:tmpl w:val="AC08203E"/>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A01AD6"/>
    <w:multiLevelType w:val="hybridMultilevel"/>
    <w:tmpl w:val="991AE73E"/>
    <w:name w:val="heading"/>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C3A7105"/>
    <w:multiLevelType w:val="multilevel"/>
    <w:tmpl w:val="0409001D"/>
    <w:styleLink w:val="Bullets"/>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720"/>
        </w:tabs>
        <w:ind w:left="720" w:hanging="360"/>
      </w:pPr>
      <w:rPr>
        <w:rFonts w:ascii="Wingdings" w:hAnsi="Wingdings" w:hint="default"/>
        <w:sz w:val="24"/>
      </w:rPr>
    </w:lvl>
    <w:lvl w:ilvl="2">
      <w:start w:val="1"/>
      <w:numFmt w:val="bullet"/>
      <w:lvlText w:val="-"/>
      <w:lvlJc w:val="left"/>
      <w:pPr>
        <w:tabs>
          <w:tab w:val="num" w:pos="1080"/>
        </w:tabs>
        <w:ind w:left="1080" w:hanging="360"/>
      </w:pPr>
      <w:rPr>
        <w:rFonts w:ascii="Arial" w:hAnsi="Arial" w:hint="default"/>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36E36D7"/>
    <w:multiLevelType w:val="hybridMultilevel"/>
    <w:tmpl w:val="4928EF0A"/>
    <w:lvl w:ilvl="0" w:tplc="FE6AC338">
      <w:start w:val="1"/>
      <w:numFmt w:val="bullet"/>
      <w:lvlText w:val="•"/>
      <w:lvlJc w:val="left"/>
      <w:pPr>
        <w:tabs>
          <w:tab w:val="num" w:pos="720"/>
        </w:tabs>
        <w:ind w:left="720" w:hanging="360"/>
      </w:pPr>
      <w:rPr>
        <w:rFonts w:ascii="Arial" w:hAnsi="Arial" w:hint="default"/>
      </w:rPr>
    </w:lvl>
    <w:lvl w:ilvl="1" w:tplc="E8E4207C" w:tentative="1">
      <w:start w:val="1"/>
      <w:numFmt w:val="bullet"/>
      <w:lvlText w:val="•"/>
      <w:lvlJc w:val="left"/>
      <w:pPr>
        <w:tabs>
          <w:tab w:val="num" w:pos="1440"/>
        </w:tabs>
        <w:ind w:left="1440" w:hanging="360"/>
      </w:pPr>
      <w:rPr>
        <w:rFonts w:ascii="Arial" w:hAnsi="Arial" w:hint="default"/>
      </w:rPr>
    </w:lvl>
    <w:lvl w:ilvl="2" w:tplc="9F6427D2" w:tentative="1">
      <w:start w:val="1"/>
      <w:numFmt w:val="bullet"/>
      <w:lvlText w:val="•"/>
      <w:lvlJc w:val="left"/>
      <w:pPr>
        <w:tabs>
          <w:tab w:val="num" w:pos="2160"/>
        </w:tabs>
        <w:ind w:left="2160" w:hanging="360"/>
      </w:pPr>
      <w:rPr>
        <w:rFonts w:ascii="Arial" w:hAnsi="Arial" w:hint="default"/>
      </w:rPr>
    </w:lvl>
    <w:lvl w:ilvl="3" w:tplc="12D24D92" w:tentative="1">
      <w:start w:val="1"/>
      <w:numFmt w:val="bullet"/>
      <w:lvlText w:val="•"/>
      <w:lvlJc w:val="left"/>
      <w:pPr>
        <w:tabs>
          <w:tab w:val="num" w:pos="2880"/>
        </w:tabs>
        <w:ind w:left="2880" w:hanging="360"/>
      </w:pPr>
      <w:rPr>
        <w:rFonts w:ascii="Arial" w:hAnsi="Arial" w:hint="default"/>
      </w:rPr>
    </w:lvl>
    <w:lvl w:ilvl="4" w:tplc="64209CB4" w:tentative="1">
      <w:start w:val="1"/>
      <w:numFmt w:val="bullet"/>
      <w:lvlText w:val="•"/>
      <w:lvlJc w:val="left"/>
      <w:pPr>
        <w:tabs>
          <w:tab w:val="num" w:pos="3600"/>
        </w:tabs>
        <w:ind w:left="3600" w:hanging="360"/>
      </w:pPr>
      <w:rPr>
        <w:rFonts w:ascii="Arial" w:hAnsi="Arial" w:hint="default"/>
      </w:rPr>
    </w:lvl>
    <w:lvl w:ilvl="5" w:tplc="2D509DCA" w:tentative="1">
      <w:start w:val="1"/>
      <w:numFmt w:val="bullet"/>
      <w:lvlText w:val="•"/>
      <w:lvlJc w:val="left"/>
      <w:pPr>
        <w:tabs>
          <w:tab w:val="num" w:pos="4320"/>
        </w:tabs>
        <w:ind w:left="4320" w:hanging="360"/>
      </w:pPr>
      <w:rPr>
        <w:rFonts w:ascii="Arial" w:hAnsi="Arial" w:hint="default"/>
      </w:rPr>
    </w:lvl>
    <w:lvl w:ilvl="6" w:tplc="DA3269C6" w:tentative="1">
      <w:start w:val="1"/>
      <w:numFmt w:val="bullet"/>
      <w:lvlText w:val="•"/>
      <w:lvlJc w:val="left"/>
      <w:pPr>
        <w:tabs>
          <w:tab w:val="num" w:pos="5040"/>
        </w:tabs>
        <w:ind w:left="5040" w:hanging="360"/>
      </w:pPr>
      <w:rPr>
        <w:rFonts w:ascii="Arial" w:hAnsi="Arial" w:hint="default"/>
      </w:rPr>
    </w:lvl>
    <w:lvl w:ilvl="7" w:tplc="41527CA0" w:tentative="1">
      <w:start w:val="1"/>
      <w:numFmt w:val="bullet"/>
      <w:lvlText w:val="•"/>
      <w:lvlJc w:val="left"/>
      <w:pPr>
        <w:tabs>
          <w:tab w:val="num" w:pos="5760"/>
        </w:tabs>
        <w:ind w:left="5760" w:hanging="360"/>
      </w:pPr>
      <w:rPr>
        <w:rFonts w:ascii="Arial" w:hAnsi="Arial" w:hint="default"/>
      </w:rPr>
    </w:lvl>
    <w:lvl w:ilvl="8" w:tplc="A094DA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AE4681"/>
    <w:multiLevelType w:val="multilevel"/>
    <w:tmpl w:val="F878AE5E"/>
    <w:name w:val="BulletListTemplate"/>
    <w:lvl w:ilvl="0">
      <w:start w:val="1"/>
      <w:numFmt w:val="bullet"/>
      <w:lvlText w:val=""/>
      <w:lvlJc w:val="left"/>
      <w:pPr>
        <w:tabs>
          <w:tab w:val="num" w:pos="397"/>
        </w:tabs>
        <w:ind w:left="397" w:hanging="397"/>
      </w:pPr>
      <w:rPr>
        <w:rFonts w:ascii="Symbol" w:hAnsi="Symbol" w:hint="default"/>
        <w:sz w:val="24"/>
      </w:rPr>
    </w:lvl>
    <w:lvl w:ilvl="1">
      <w:start w:val="1"/>
      <w:numFmt w:val="bullet"/>
      <w:lvlText w:val=""/>
      <w:lvlJc w:val="left"/>
      <w:pPr>
        <w:tabs>
          <w:tab w:val="num" w:pos="794"/>
        </w:tabs>
        <w:ind w:left="794" w:hanging="397"/>
      </w:pPr>
      <w:rPr>
        <w:rFonts w:ascii="Wingdings" w:hAnsi="Wingdings" w:hint="default"/>
        <w:sz w:val="24"/>
      </w:rPr>
    </w:lvl>
    <w:lvl w:ilvl="2">
      <w:start w:val="1"/>
      <w:numFmt w:val="none"/>
      <w:lvlText w:val="-"/>
      <w:lvlJc w:val="left"/>
      <w:pPr>
        <w:tabs>
          <w:tab w:val="num" w:pos="1191"/>
        </w:tabs>
        <w:ind w:left="1191" w:hanging="397"/>
      </w:pPr>
      <w:rPr>
        <w:rFonts w:ascii="Arial" w:hAnsi="Arial" w:hint="default"/>
        <w:sz w:val="24"/>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9" w15:restartNumberingAfterBreak="0">
    <w:nsid w:val="6BDD3DAF"/>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73584EE2"/>
    <w:multiLevelType w:val="hybridMultilevel"/>
    <w:tmpl w:val="7056FDA4"/>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E812DE"/>
    <w:multiLevelType w:val="hybridMultilevel"/>
    <w:tmpl w:val="EC20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3B4A2D"/>
    <w:multiLevelType w:val="hybridMultilevel"/>
    <w:tmpl w:val="0E60D21E"/>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2"/>
  </w:num>
  <w:num w:numId="4">
    <w:abstractNumId w:val="1"/>
  </w:num>
  <w:num w:numId="5">
    <w:abstractNumId w:val="0"/>
  </w:num>
  <w:num w:numId="6">
    <w:abstractNumId w:val="5"/>
  </w:num>
  <w:num w:numId="7">
    <w:abstractNumId w:val="20"/>
  </w:num>
  <w:num w:numId="8">
    <w:abstractNumId w:val="29"/>
  </w:num>
  <w:num w:numId="9">
    <w:abstractNumId w:val="26"/>
  </w:num>
  <w:num w:numId="10">
    <w:abstractNumId w:val="21"/>
  </w:num>
  <w:num w:numId="11">
    <w:abstractNumId w:val="12"/>
  </w:num>
  <w:num w:numId="12">
    <w:abstractNumId w:val="14"/>
  </w:num>
  <w:num w:numId="13">
    <w:abstractNumId w:val="19"/>
  </w:num>
  <w:num w:numId="14">
    <w:abstractNumId w:val="10"/>
  </w:num>
  <w:num w:numId="15">
    <w:abstractNumId w:val="8"/>
  </w:num>
  <w:num w:numId="16">
    <w:abstractNumId w:val="31"/>
  </w:num>
  <w:num w:numId="17">
    <w:abstractNumId w:val="7"/>
  </w:num>
  <w:num w:numId="18">
    <w:abstractNumId w:val="32"/>
  </w:num>
  <w:num w:numId="19">
    <w:abstractNumId w:val="16"/>
  </w:num>
  <w:num w:numId="20">
    <w:abstractNumId w:val="27"/>
  </w:num>
  <w:num w:numId="21">
    <w:abstractNumId w:val="23"/>
  </w:num>
  <w:num w:numId="22">
    <w:abstractNumId w:val="11"/>
  </w:num>
  <w:num w:numId="23">
    <w:abstractNumId w:val="9"/>
  </w:num>
  <w:num w:numId="24">
    <w:abstractNumId w:val="18"/>
  </w:num>
  <w:num w:numId="25">
    <w:abstractNumId w:val="4"/>
  </w:num>
  <w:num w:numId="26">
    <w:abstractNumId w:val="24"/>
  </w:num>
  <w:num w:numId="27">
    <w:abstractNumId w:val="30"/>
  </w:num>
  <w:num w:numId="28">
    <w:abstractNumId w:val="13"/>
  </w:num>
  <w:num w:numId="29">
    <w:abstractNumId w:val="6"/>
  </w:num>
  <w:num w:numId="30">
    <w:abstractNumId w:val="15"/>
  </w:num>
  <w:num w:numId="31">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activeWritingStyle w:appName="MSWord" w:lang="en-US" w:vendorID="64" w:dllVersion="6" w:nlCheck="1" w:checkStyle="1"/>
  <w:activeWritingStyle w:appName="MSWord" w:lang="en-GB" w:vendorID="64" w:dllVersion="6" w:nlCheck="1" w:checkStyle="1"/>
  <w:activeWritingStyle w:appName="MSWord" w:lang="en-IN" w:vendorID="64" w:dllVersion="6" w:nlCheck="1" w:checkStyle="0"/>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IN" w:vendorID="64" w:dllVersion="0"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autoFormatOverride/>
  <w:defaultTabStop w:val="720"/>
  <w:defaultTableStyle w:val="TableGrid"/>
  <w:characterSpacingControl w:val="doNotCompress"/>
  <w:hdrShapeDefaults>
    <o:shapedefaults v:ext="edit" spidmax="2049" fillcolor="white" stroke="f">
      <v:fill color="white"/>
      <v:stroke on="f"/>
      <v:textbox inset="5.85pt,.7pt,5.85pt,.7pt"/>
    </o:shapedefaults>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letzteNummer" w:val="36"/>
    <w:docVar w:name="Req2Prefix" w:val="TSDD"/>
    <w:docVar w:name="ReqPrefix" w:val="FLS"/>
  </w:docVars>
  <w:rsids>
    <w:rsidRoot w:val="00E44F2F"/>
    <w:rsid w:val="00004732"/>
    <w:rsid w:val="00005795"/>
    <w:rsid w:val="0000636A"/>
    <w:rsid w:val="0001006F"/>
    <w:rsid w:val="0001351D"/>
    <w:rsid w:val="00015F68"/>
    <w:rsid w:val="0002009A"/>
    <w:rsid w:val="00020678"/>
    <w:rsid w:val="00020BAA"/>
    <w:rsid w:val="00022366"/>
    <w:rsid w:val="00022427"/>
    <w:rsid w:val="00026C0D"/>
    <w:rsid w:val="0002712E"/>
    <w:rsid w:val="00027E6C"/>
    <w:rsid w:val="00034BFB"/>
    <w:rsid w:val="00040AB4"/>
    <w:rsid w:val="00041D17"/>
    <w:rsid w:val="000422E4"/>
    <w:rsid w:val="0004449E"/>
    <w:rsid w:val="00046CBA"/>
    <w:rsid w:val="00046FC7"/>
    <w:rsid w:val="00050456"/>
    <w:rsid w:val="0005204D"/>
    <w:rsid w:val="00052A58"/>
    <w:rsid w:val="000532AA"/>
    <w:rsid w:val="00053C9D"/>
    <w:rsid w:val="00053E8D"/>
    <w:rsid w:val="000546EF"/>
    <w:rsid w:val="000554E2"/>
    <w:rsid w:val="00060B8F"/>
    <w:rsid w:val="000611E1"/>
    <w:rsid w:val="000644AC"/>
    <w:rsid w:val="00064AC6"/>
    <w:rsid w:val="00064F0F"/>
    <w:rsid w:val="00072FF5"/>
    <w:rsid w:val="000774A5"/>
    <w:rsid w:val="00081022"/>
    <w:rsid w:val="00082ECD"/>
    <w:rsid w:val="00087D3A"/>
    <w:rsid w:val="000946D3"/>
    <w:rsid w:val="000949AB"/>
    <w:rsid w:val="00094B8D"/>
    <w:rsid w:val="00095589"/>
    <w:rsid w:val="00096A3B"/>
    <w:rsid w:val="0009723B"/>
    <w:rsid w:val="000A3248"/>
    <w:rsid w:val="000A5B52"/>
    <w:rsid w:val="000B03FD"/>
    <w:rsid w:val="000B043A"/>
    <w:rsid w:val="000B45E3"/>
    <w:rsid w:val="000B59E1"/>
    <w:rsid w:val="000C0BF0"/>
    <w:rsid w:val="000C30EC"/>
    <w:rsid w:val="000C3AA1"/>
    <w:rsid w:val="000C4D01"/>
    <w:rsid w:val="000C5DC3"/>
    <w:rsid w:val="000D095D"/>
    <w:rsid w:val="000D1FC1"/>
    <w:rsid w:val="000D4DB6"/>
    <w:rsid w:val="000D5FC5"/>
    <w:rsid w:val="000D69C8"/>
    <w:rsid w:val="000D6F1A"/>
    <w:rsid w:val="000D7713"/>
    <w:rsid w:val="000E2893"/>
    <w:rsid w:val="000E3549"/>
    <w:rsid w:val="000E699A"/>
    <w:rsid w:val="000E6F7A"/>
    <w:rsid w:val="000F1696"/>
    <w:rsid w:val="000F4954"/>
    <w:rsid w:val="001002FA"/>
    <w:rsid w:val="001022AF"/>
    <w:rsid w:val="001032C5"/>
    <w:rsid w:val="00104BA5"/>
    <w:rsid w:val="001050A0"/>
    <w:rsid w:val="0010521A"/>
    <w:rsid w:val="00111E62"/>
    <w:rsid w:val="00112E9A"/>
    <w:rsid w:val="00113B63"/>
    <w:rsid w:val="001158B5"/>
    <w:rsid w:val="001168CC"/>
    <w:rsid w:val="00116CB7"/>
    <w:rsid w:val="00120D99"/>
    <w:rsid w:val="00122A5A"/>
    <w:rsid w:val="00126B1F"/>
    <w:rsid w:val="00126EA9"/>
    <w:rsid w:val="00130495"/>
    <w:rsid w:val="00130D93"/>
    <w:rsid w:val="00132CBD"/>
    <w:rsid w:val="00133BA9"/>
    <w:rsid w:val="00136866"/>
    <w:rsid w:val="001372A4"/>
    <w:rsid w:val="00140291"/>
    <w:rsid w:val="001403D4"/>
    <w:rsid w:val="001409F2"/>
    <w:rsid w:val="001414A8"/>
    <w:rsid w:val="00143B49"/>
    <w:rsid w:val="00150302"/>
    <w:rsid w:val="0015173E"/>
    <w:rsid w:val="00151E66"/>
    <w:rsid w:val="00152D12"/>
    <w:rsid w:val="00154032"/>
    <w:rsid w:val="00156439"/>
    <w:rsid w:val="00156AB1"/>
    <w:rsid w:val="00157C67"/>
    <w:rsid w:val="00160ED8"/>
    <w:rsid w:val="0016174F"/>
    <w:rsid w:val="00161BAF"/>
    <w:rsid w:val="00162D00"/>
    <w:rsid w:val="001637C8"/>
    <w:rsid w:val="00163E10"/>
    <w:rsid w:val="00164BE8"/>
    <w:rsid w:val="00177050"/>
    <w:rsid w:val="00181949"/>
    <w:rsid w:val="001862C2"/>
    <w:rsid w:val="00186A20"/>
    <w:rsid w:val="0019511A"/>
    <w:rsid w:val="00197275"/>
    <w:rsid w:val="00197A8D"/>
    <w:rsid w:val="001A005B"/>
    <w:rsid w:val="001A056D"/>
    <w:rsid w:val="001A2890"/>
    <w:rsid w:val="001A512A"/>
    <w:rsid w:val="001A5B36"/>
    <w:rsid w:val="001A6489"/>
    <w:rsid w:val="001A7B1E"/>
    <w:rsid w:val="001A7B5D"/>
    <w:rsid w:val="001B0746"/>
    <w:rsid w:val="001B3ED0"/>
    <w:rsid w:val="001B4D3E"/>
    <w:rsid w:val="001C4282"/>
    <w:rsid w:val="001C51BD"/>
    <w:rsid w:val="001C523B"/>
    <w:rsid w:val="001D0711"/>
    <w:rsid w:val="001D38CA"/>
    <w:rsid w:val="001D688A"/>
    <w:rsid w:val="001D745A"/>
    <w:rsid w:val="001E3715"/>
    <w:rsid w:val="001E4BA9"/>
    <w:rsid w:val="001E756A"/>
    <w:rsid w:val="001F01F2"/>
    <w:rsid w:val="001F203E"/>
    <w:rsid w:val="001F2D66"/>
    <w:rsid w:val="001F5DF7"/>
    <w:rsid w:val="00200ABD"/>
    <w:rsid w:val="0020268C"/>
    <w:rsid w:val="002030F5"/>
    <w:rsid w:val="0020419A"/>
    <w:rsid w:val="00204F5B"/>
    <w:rsid w:val="0021204E"/>
    <w:rsid w:val="00212E05"/>
    <w:rsid w:val="002131CA"/>
    <w:rsid w:val="00215F95"/>
    <w:rsid w:val="00216147"/>
    <w:rsid w:val="00217F51"/>
    <w:rsid w:val="002202D8"/>
    <w:rsid w:val="00221BC4"/>
    <w:rsid w:val="0022379A"/>
    <w:rsid w:val="00224104"/>
    <w:rsid w:val="002262CE"/>
    <w:rsid w:val="0022665B"/>
    <w:rsid w:val="00232614"/>
    <w:rsid w:val="00236CF3"/>
    <w:rsid w:val="00236E42"/>
    <w:rsid w:val="00236F59"/>
    <w:rsid w:val="002373A4"/>
    <w:rsid w:val="00250EC9"/>
    <w:rsid w:val="002529C1"/>
    <w:rsid w:val="00265098"/>
    <w:rsid w:val="00265E49"/>
    <w:rsid w:val="00265E9F"/>
    <w:rsid w:val="002661AE"/>
    <w:rsid w:val="002668E2"/>
    <w:rsid w:val="00266DA5"/>
    <w:rsid w:val="002735E7"/>
    <w:rsid w:val="002745C0"/>
    <w:rsid w:val="002779E5"/>
    <w:rsid w:val="00281B2D"/>
    <w:rsid w:val="00286436"/>
    <w:rsid w:val="00291A32"/>
    <w:rsid w:val="002931DF"/>
    <w:rsid w:val="00294567"/>
    <w:rsid w:val="00295AB6"/>
    <w:rsid w:val="00295C76"/>
    <w:rsid w:val="002973CA"/>
    <w:rsid w:val="00297704"/>
    <w:rsid w:val="002A00F3"/>
    <w:rsid w:val="002A0650"/>
    <w:rsid w:val="002A2CD0"/>
    <w:rsid w:val="002A45D3"/>
    <w:rsid w:val="002A59DC"/>
    <w:rsid w:val="002A704A"/>
    <w:rsid w:val="002A78D4"/>
    <w:rsid w:val="002B14BB"/>
    <w:rsid w:val="002B23BD"/>
    <w:rsid w:val="002B345C"/>
    <w:rsid w:val="002B4858"/>
    <w:rsid w:val="002B6808"/>
    <w:rsid w:val="002B78D4"/>
    <w:rsid w:val="002B7D31"/>
    <w:rsid w:val="002C13C9"/>
    <w:rsid w:val="002C2630"/>
    <w:rsid w:val="002C2995"/>
    <w:rsid w:val="002C2C22"/>
    <w:rsid w:val="002C74CF"/>
    <w:rsid w:val="002D4826"/>
    <w:rsid w:val="002E1A9A"/>
    <w:rsid w:val="002E1F06"/>
    <w:rsid w:val="002E22D9"/>
    <w:rsid w:val="002E2EBB"/>
    <w:rsid w:val="002E4F57"/>
    <w:rsid w:val="002E50E7"/>
    <w:rsid w:val="002E6CE5"/>
    <w:rsid w:val="002E74B8"/>
    <w:rsid w:val="002E7904"/>
    <w:rsid w:val="002F1CF6"/>
    <w:rsid w:val="002F22D3"/>
    <w:rsid w:val="002F3E46"/>
    <w:rsid w:val="002F4766"/>
    <w:rsid w:val="002F4EB9"/>
    <w:rsid w:val="002F5EB0"/>
    <w:rsid w:val="002F6120"/>
    <w:rsid w:val="0030029A"/>
    <w:rsid w:val="0030341B"/>
    <w:rsid w:val="00303E61"/>
    <w:rsid w:val="00304D81"/>
    <w:rsid w:val="003069A1"/>
    <w:rsid w:val="0031087E"/>
    <w:rsid w:val="00311215"/>
    <w:rsid w:val="003127E5"/>
    <w:rsid w:val="003128B7"/>
    <w:rsid w:val="00313A51"/>
    <w:rsid w:val="00314777"/>
    <w:rsid w:val="0031660B"/>
    <w:rsid w:val="00323754"/>
    <w:rsid w:val="003237A9"/>
    <w:rsid w:val="0033296B"/>
    <w:rsid w:val="00333622"/>
    <w:rsid w:val="003340E0"/>
    <w:rsid w:val="00337B99"/>
    <w:rsid w:val="00340101"/>
    <w:rsid w:val="003408AC"/>
    <w:rsid w:val="00340C72"/>
    <w:rsid w:val="00346A98"/>
    <w:rsid w:val="00347948"/>
    <w:rsid w:val="00350BEF"/>
    <w:rsid w:val="00356617"/>
    <w:rsid w:val="0035758A"/>
    <w:rsid w:val="00360214"/>
    <w:rsid w:val="00362670"/>
    <w:rsid w:val="0036275B"/>
    <w:rsid w:val="00362F06"/>
    <w:rsid w:val="00374897"/>
    <w:rsid w:val="00376A4E"/>
    <w:rsid w:val="00381747"/>
    <w:rsid w:val="00381A6C"/>
    <w:rsid w:val="00386B54"/>
    <w:rsid w:val="00386E8F"/>
    <w:rsid w:val="00390D46"/>
    <w:rsid w:val="00395C1F"/>
    <w:rsid w:val="00397AA5"/>
    <w:rsid w:val="003A0502"/>
    <w:rsid w:val="003A0B4D"/>
    <w:rsid w:val="003A26F8"/>
    <w:rsid w:val="003A3860"/>
    <w:rsid w:val="003A5346"/>
    <w:rsid w:val="003A596F"/>
    <w:rsid w:val="003A613B"/>
    <w:rsid w:val="003A71AE"/>
    <w:rsid w:val="003B0228"/>
    <w:rsid w:val="003B20D1"/>
    <w:rsid w:val="003B47C4"/>
    <w:rsid w:val="003B48C4"/>
    <w:rsid w:val="003B620E"/>
    <w:rsid w:val="003B6C75"/>
    <w:rsid w:val="003B78B3"/>
    <w:rsid w:val="003C377C"/>
    <w:rsid w:val="003C3B37"/>
    <w:rsid w:val="003C513B"/>
    <w:rsid w:val="003C56E1"/>
    <w:rsid w:val="003D0C90"/>
    <w:rsid w:val="003D2D50"/>
    <w:rsid w:val="003E33B1"/>
    <w:rsid w:val="003E4FA5"/>
    <w:rsid w:val="003E6CD6"/>
    <w:rsid w:val="003F0147"/>
    <w:rsid w:val="003F0924"/>
    <w:rsid w:val="003F1BF0"/>
    <w:rsid w:val="003F2F13"/>
    <w:rsid w:val="003F3AA1"/>
    <w:rsid w:val="003F619C"/>
    <w:rsid w:val="0040108D"/>
    <w:rsid w:val="004013E7"/>
    <w:rsid w:val="00402439"/>
    <w:rsid w:val="00403A96"/>
    <w:rsid w:val="00406039"/>
    <w:rsid w:val="00407A6B"/>
    <w:rsid w:val="00411EC2"/>
    <w:rsid w:val="00411FA7"/>
    <w:rsid w:val="00412A02"/>
    <w:rsid w:val="00415007"/>
    <w:rsid w:val="00415B6D"/>
    <w:rsid w:val="00420428"/>
    <w:rsid w:val="00423047"/>
    <w:rsid w:val="00424613"/>
    <w:rsid w:val="0043379C"/>
    <w:rsid w:val="00434375"/>
    <w:rsid w:val="00434543"/>
    <w:rsid w:val="00434784"/>
    <w:rsid w:val="00441932"/>
    <w:rsid w:val="00442C4E"/>
    <w:rsid w:val="00444A28"/>
    <w:rsid w:val="00444A37"/>
    <w:rsid w:val="00445BAB"/>
    <w:rsid w:val="00446549"/>
    <w:rsid w:val="004508CA"/>
    <w:rsid w:val="00452E10"/>
    <w:rsid w:val="0045447A"/>
    <w:rsid w:val="00456D88"/>
    <w:rsid w:val="004601EF"/>
    <w:rsid w:val="00464903"/>
    <w:rsid w:val="00465C11"/>
    <w:rsid w:val="004670DF"/>
    <w:rsid w:val="00467AB6"/>
    <w:rsid w:val="00473571"/>
    <w:rsid w:val="004736AC"/>
    <w:rsid w:val="0047610D"/>
    <w:rsid w:val="004763BF"/>
    <w:rsid w:val="0047652A"/>
    <w:rsid w:val="0048078D"/>
    <w:rsid w:val="0048126B"/>
    <w:rsid w:val="004851AD"/>
    <w:rsid w:val="004878A1"/>
    <w:rsid w:val="00490504"/>
    <w:rsid w:val="004952FD"/>
    <w:rsid w:val="00496B92"/>
    <w:rsid w:val="004A20C9"/>
    <w:rsid w:val="004A34B0"/>
    <w:rsid w:val="004A3DE0"/>
    <w:rsid w:val="004A55AD"/>
    <w:rsid w:val="004A57AB"/>
    <w:rsid w:val="004B055A"/>
    <w:rsid w:val="004B62C1"/>
    <w:rsid w:val="004B6599"/>
    <w:rsid w:val="004C18B1"/>
    <w:rsid w:val="004C20ED"/>
    <w:rsid w:val="004C33E0"/>
    <w:rsid w:val="004C4991"/>
    <w:rsid w:val="004C512A"/>
    <w:rsid w:val="004C741A"/>
    <w:rsid w:val="004D01E8"/>
    <w:rsid w:val="004D6D83"/>
    <w:rsid w:val="004D6F67"/>
    <w:rsid w:val="004E080C"/>
    <w:rsid w:val="004F0CC6"/>
    <w:rsid w:val="004F1847"/>
    <w:rsid w:val="004F20FD"/>
    <w:rsid w:val="004F2767"/>
    <w:rsid w:val="004F4A27"/>
    <w:rsid w:val="0050054C"/>
    <w:rsid w:val="00500CC0"/>
    <w:rsid w:val="00501678"/>
    <w:rsid w:val="00503624"/>
    <w:rsid w:val="00505621"/>
    <w:rsid w:val="00510ADF"/>
    <w:rsid w:val="00511E18"/>
    <w:rsid w:val="0052101C"/>
    <w:rsid w:val="005213BF"/>
    <w:rsid w:val="00521E61"/>
    <w:rsid w:val="00523021"/>
    <w:rsid w:val="00523125"/>
    <w:rsid w:val="0052602A"/>
    <w:rsid w:val="00527695"/>
    <w:rsid w:val="00527BB3"/>
    <w:rsid w:val="00530343"/>
    <w:rsid w:val="00534547"/>
    <w:rsid w:val="00535F6A"/>
    <w:rsid w:val="00540955"/>
    <w:rsid w:val="00542054"/>
    <w:rsid w:val="005503E9"/>
    <w:rsid w:val="00552247"/>
    <w:rsid w:val="00560DA9"/>
    <w:rsid w:val="0056321A"/>
    <w:rsid w:val="0056343D"/>
    <w:rsid w:val="005634DD"/>
    <w:rsid w:val="0056486A"/>
    <w:rsid w:val="005652E2"/>
    <w:rsid w:val="005665E6"/>
    <w:rsid w:val="0057065D"/>
    <w:rsid w:val="0057129E"/>
    <w:rsid w:val="00571D72"/>
    <w:rsid w:val="0057575E"/>
    <w:rsid w:val="00575979"/>
    <w:rsid w:val="00576DFD"/>
    <w:rsid w:val="005810A1"/>
    <w:rsid w:val="005824F9"/>
    <w:rsid w:val="00583165"/>
    <w:rsid w:val="0058324A"/>
    <w:rsid w:val="00594A34"/>
    <w:rsid w:val="00596A85"/>
    <w:rsid w:val="00597085"/>
    <w:rsid w:val="005A2F36"/>
    <w:rsid w:val="005B06A4"/>
    <w:rsid w:val="005B1428"/>
    <w:rsid w:val="005B257A"/>
    <w:rsid w:val="005B566E"/>
    <w:rsid w:val="005C03C1"/>
    <w:rsid w:val="005C0FE4"/>
    <w:rsid w:val="005C3A2C"/>
    <w:rsid w:val="005D2A0D"/>
    <w:rsid w:val="005D40B7"/>
    <w:rsid w:val="005D510A"/>
    <w:rsid w:val="005D57D7"/>
    <w:rsid w:val="005D6025"/>
    <w:rsid w:val="005E2068"/>
    <w:rsid w:val="005E7CBE"/>
    <w:rsid w:val="005F00DD"/>
    <w:rsid w:val="005F0F31"/>
    <w:rsid w:val="006003CE"/>
    <w:rsid w:val="00603694"/>
    <w:rsid w:val="0060450F"/>
    <w:rsid w:val="00606585"/>
    <w:rsid w:val="0061324B"/>
    <w:rsid w:val="00621564"/>
    <w:rsid w:val="00621D12"/>
    <w:rsid w:val="00621EC4"/>
    <w:rsid w:val="00622940"/>
    <w:rsid w:val="00623585"/>
    <w:rsid w:val="00624D35"/>
    <w:rsid w:val="006276DC"/>
    <w:rsid w:val="006318AA"/>
    <w:rsid w:val="0063631D"/>
    <w:rsid w:val="00636C36"/>
    <w:rsid w:val="006377EF"/>
    <w:rsid w:val="006378E7"/>
    <w:rsid w:val="00640133"/>
    <w:rsid w:val="00640318"/>
    <w:rsid w:val="006413D8"/>
    <w:rsid w:val="00643525"/>
    <w:rsid w:val="00643D0C"/>
    <w:rsid w:val="00644698"/>
    <w:rsid w:val="006500D5"/>
    <w:rsid w:val="006506D0"/>
    <w:rsid w:val="0065085C"/>
    <w:rsid w:val="00650A1C"/>
    <w:rsid w:val="00652E2E"/>
    <w:rsid w:val="00653CB1"/>
    <w:rsid w:val="00654124"/>
    <w:rsid w:val="00656908"/>
    <w:rsid w:val="00656F90"/>
    <w:rsid w:val="00660587"/>
    <w:rsid w:val="00661451"/>
    <w:rsid w:val="006650DC"/>
    <w:rsid w:val="00666B4B"/>
    <w:rsid w:val="00666D46"/>
    <w:rsid w:val="006711F5"/>
    <w:rsid w:val="006728C0"/>
    <w:rsid w:val="00672E5E"/>
    <w:rsid w:val="00674A1E"/>
    <w:rsid w:val="00675028"/>
    <w:rsid w:val="006762E9"/>
    <w:rsid w:val="00677412"/>
    <w:rsid w:val="00677AF8"/>
    <w:rsid w:val="00677ED8"/>
    <w:rsid w:val="006856D7"/>
    <w:rsid w:val="00686C93"/>
    <w:rsid w:val="00686CDB"/>
    <w:rsid w:val="006871AC"/>
    <w:rsid w:val="006878C9"/>
    <w:rsid w:val="00687FFE"/>
    <w:rsid w:val="00693DC4"/>
    <w:rsid w:val="006941D1"/>
    <w:rsid w:val="006A04A1"/>
    <w:rsid w:val="006A0D7B"/>
    <w:rsid w:val="006A0DA4"/>
    <w:rsid w:val="006A1F35"/>
    <w:rsid w:val="006A46F9"/>
    <w:rsid w:val="006A5216"/>
    <w:rsid w:val="006A540F"/>
    <w:rsid w:val="006B00FD"/>
    <w:rsid w:val="006B1F9B"/>
    <w:rsid w:val="006B3B85"/>
    <w:rsid w:val="006B6481"/>
    <w:rsid w:val="006C06BB"/>
    <w:rsid w:val="006C2612"/>
    <w:rsid w:val="006C3336"/>
    <w:rsid w:val="006C48D2"/>
    <w:rsid w:val="006C70D6"/>
    <w:rsid w:val="006C7B46"/>
    <w:rsid w:val="006D13E2"/>
    <w:rsid w:val="006D32C9"/>
    <w:rsid w:val="006E2900"/>
    <w:rsid w:val="006E2D52"/>
    <w:rsid w:val="006E5AB1"/>
    <w:rsid w:val="006E6567"/>
    <w:rsid w:val="006E6825"/>
    <w:rsid w:val="006F253A"/>
    <w:rsid w:val="006F5D48"/>
    <w:rsid w:val="00702A2E"/>
    <w:rsid w:val="00705B10"/>
    <w:rsid w:val="00710BBC"/>
    <w:rsid w:val="00711423"/>
    <w:rsid w:val="00711A5E"/>
    <w:rsid w:val="007136BE"/>
    <w:rsid w:val="00716DB5"/>
    <w:rsid w:val="0071700C"/>
    <w:rsid w:val="00717EDE"/>
    <w:rsid w:val="00720BD1"/>
    <w:rsid w:val="00721A7E"/>
    <w:rsid w:val="007231CD"/>
    <w:rsid w:val="00726CCF"/>
    <w:rsid w:val="00732329"/>
    <w:rsid w:val="00733396"/>
    <w:rsid w:val="00734817"/>
    <w:rsid w:val="0073503E"/>
    <w:rsid w:val="00742A89"/>
    <w:rsid w:val="00744EFB"/>
    <w:rsid w:val="00753223"/>
    <w:rsid w:val="00754154"/>
    <w:rsid w:val="0076005E"/>
    <w:rsid w:val="00760728"/>
    <w:rsid w:val="00764F3B"/>
    <w:rsid w:val="00765425"/>
    <w:rsid w:val="007667B9"/>
    <w:rsid w:val="00767418"/>
    <w:rsid w:val="00773470"/>
    <w:rsid w:val="00774E74"/>
    <w:rsid w:val="0078205C"/>
    <w:rsid w:val="0078312A"/>
    <w:rsid w:val="007860A2"/>
    <w:rsid w:val="00793939"/>
    <w:rsid w:val="00794CE1"/>
    <w:rsid w:val="0079516F"/>
    <w:rsid w:val="00795F02"/>
    <w:rsid w:val="0079632D"/>
    <w:rsid w:val="007A1210"/>
    <w:rsid w:val="007A2A35"/>
    <w:rsid w:val="007A4BFE"/>
    <w:rsid w:val="007A5CA5"/>
    <w:rsid w:val="007C1224"/>
    <w:rsid w:val="007C4F71"/>
    <w:rsid w:val="007D17D0"/>
    <w:rsid w:val="007D217F"/>
    <w:rsid w:val="007D4065"/>
    <w:rsid w:val="007D4AAD"/>
    <w:rsid w:val="007E04A2"/>
    <w:rsid w:val="007E0CAC"/>
    <w:rsid w:val="007E79C3"/>
    <w:rsid w:val="007F1F62"/>
    <w:rsid w:val="007F55BD"/>
    <w:rsid w:val="007F6765"/>
    <w:rsid w:val="007F7182"/>
    <w:rsid w:val="007F7DEA"/>
    <w:rsid w:val="008005DD"/>
    <w:rsid w:val="00801287"/>
    <w:rsid w:val="00803319"/>
    <w:rsid w:val="0080388A"/>
    <w:rsid w:val="00812879"/>
    <w:rsid w:val="008145AA"/>
    <w:rsid w:val="008149D9"/>
    <w:rsid w:val="008155F2"/>
    <w:rsid w:val="00820F86"/>
    <w:rsid w:val="00821B60"/>
    <w:rsid w:val="00821D31"/>
    <w:rsid w:val="008230EB"/>
    <w:rsid w:val="008231E6"/>
    <w:rsid w:val="00824A28"/>
    <w:rsid w:val="00827C42"/>
    <w:rsid w:val="0083364C"/>
    <w:rsid w:val="0083412F"/>
    <w:rsid w:val="00834A90"/>
    <w:rsid w:val="0083621F"/>
    <w:rsid w:val="00841C16"/>
    <w:rsid w:val="0084405F"/>
    <w:rsid w:val="008526E6"/>
    <w:rsid w:val="00853B90"/>
    <w:rsid w:val="00854406"/>
    <w:rsid w:val="00861A09"/>
    <w:rsid w:val="00862852"/>
    <w:rsid w:val="00865E64"/>
    <w:rsid w:val="00872640"/>
    <w:rsid w:val="0087324C"/>
    <w:rsid w:val="0087447A"/>
    <w:rsid w:val="008768EF"/>
    <w:rsid w:val="00883B8B"/>
    <w:rsid w:val="00884911"/>
    <w:rsid w:val="0088746A"/>
    <w:rsid w:val="0088792F"/>
    <w:rsid w:val="00892BAA"/>
    <w:rsid w:val="008A089F"/>
    <w:rsid w:val="008A175A"/>
    <w:rsid w:val="008A2D3B"/>
    <w:rsid w:val="008A3BEE"/>
    <w:rsid w:val="008A3C9D"/>
    <w:rsid w:val="008B144D"/>
    <w:rsid w:val="008B282B"/>
    <w:rsid w:val="008B2DE9"/>
    <w:rsid w:val="008B3A92"/>
    <w:rsid w:val="008B5EB1"/>
    <w:rsid w:val="008B6805"/>
    <w:rsid w:val="008B69F9"/>
    <w:rsid w:val="008B6A4A"/>
    <w:rsid w:val="008B7F0B"/>
    <w:rsid w:val="008C1A0A"/>
    <w:rsid w:val="008C27E5"/>
    <w:rsid w:val="008C4605"/>
    <w:rsid w:val="008C60A4"/>
    <w:rsid w:val="008E04C1"/>
    <w:rsid w:val="008E2EAE"/>
    <w:rsid w:val="008E3017"/>
    <w:rsid w:val="008E361E"/>
    <w:rsid w:val="008E3CF5"/>
    <w:rsid w:val="008E51CB"/>
    <w:rsid w:val="008F0194"/>
    <w:rsid w:val="008F27E7"/>
    <w:rsid w:val="008F340E"/>
    <w:rsid w:val="008F4F80"/>
    <w:rsid w:val="008F5B42"/>
    <w:rsid w:val="00902075"/>
    <w:rsid w:val="0090252F"/>
    <w:rsid w:val="009029FC"/>
    <w:rsid w:val="009047B6"/>
    <w:rsid w:val="0090558C"/>
    <w:rsid w:val="009200BC"/>
    <w:rsid w:val="00920E62"/>
    <w:rsid w:val="00921472"/>
    <w:rsid w:val="009215EB"/>
    <w:rsid w:val="009227AB"/>
    <w:rsid w:val="009252A7"/>
    <w:rsid w:val="00925937"/>
    <w:rsid w:val="00926FD0"/>
    <w:rsid w:val="00927744"/>
    <w:rsid w:val="00927766"/>
    <w:rsid w:val="009278C8"/>
    <w:rsid w:val="00930260"/>
    <w:rsid w:val="0093119D"/>
    <w:rsid w:val="00933EEF"/>
    <w:rsid w:val="009367B6"/>
    <w:rsid w:val="009426E5"/>
    <w:rsid w:val="0094634A"/>
    <w:rsid w:val="009464CA"/>
    <w:rsid w:val="0094656D"/>
    <w:rsid w:val="00951349"/>
    <w:rsid w:val="00953E52"/>
    <w:rsid w:val="00962CD5"/>
    <w:rsid w:val="00964006"/>
    <w:rsid w:val="00972C10"/>
    <w:rsid w:val="00974A17"/>
    <w:rsid w:val="00983AE0"/>
    <w:rsid w:val="00986EA0"/>
    <w:rsid w:val="009875DD"/>
    <w:rsid w:val="009921E3"/>
    <w:rsid w:val="0099239D"/>
    <w:rsid w:val="00993140"/>
    <w:rsid w:val="0099330A"/>
    <w:rsid w:val="00995F16"/>
    <w:rsid w:val="00996F78"/>
    <w:rsid w:val="00997583"/>
    <w:rsid w:val="009A1E23"/>
    <w:rsid w:val="009A23D0"/>
    <w:rsid w:val="009A3C1C"/>
    <w:rsid w:val="009A49BB"/>
    <w:rsid w:val="009B3B67"/>
    <w:rsid w:val="009C27A1"/>
    <w:rsid w:val="009C3F25"/>
    <w:rsid w:val="009C5CC9"/>
    <w:rsid w:val="009C7244"/>
    <w:rsid w:val="009C76F9"/>
    <w:rsid w:val="009D25EF"/>
    <w:rsid w:val="009D2745"/>
    <w:rsid w:val="009D2A12"/>
    <w:rsid w:val="009D3DA2"/>
    <w:rsid w:val="009D4BC6"/>
    <w:rsid w:val="009E072C"/>
    <w:rsid w:val="009E1E67"/>
    <w:rsid w:val="009E268A"/>
    <w:rsid w:val="009E2BBD"/>
    <w:rsid w:val="009E5663"/>
    <w:rsid w:val="009E671D"/>
    <w:rsid w:val="009F44BA"/>
    <w:rsid w:val="009F46EA"/>
    <w:rsid w:val="009F4745"/>
    <w:rsid w:val="009F6116"/>
    <w:rsid w:val="00A00E7E"/>
    <w:rsid w:val="00A01C68"/>
    <w:rsid w:val="00A10528"/>
    <w:rsid w:val="00A1202C"/>
    <w:rsid w:val="00A15EF5"/>
    <w:rsid w:val="00A17828"/>
    <w:rsid w:val="00A20CF5"/>
    <w:rsid w:val="00A23376"/>
    <w:rsid w:val="00A2351B"/>
    <w:rsid w:val="00A238FC"/>
    <w:rsid w:val="00A26029"/>
    <w:rsid w:val="00A37256"/>
    <w:rsid w:val="00A376D4"/>
    <w:rsid w:val="00A37B14"/>
    <w:rsid w:val="00A401C0"/>
    <w:rsid w:val="00A41098"/>
    <w:rsid w:val="00A41685"/>
    <w:rsid w:val="00A458BF"/>
    <w:rsid w:val="00A462E7"/>
    <w:rsid w:val="00A50DC2"/>
    <w:rsid w:val="00A5377D"/>
    <w:rsid w:val="00A5378B"/>
    <w:rsid w:val="00A56729"/>
    <w:rsid w:val="00A62E55"/>
    <w:rsid w:val="00A73C3D"/>
    <w:rsid w:val="00A74348"/>
    <w:rsid w:val="00A763C5"/>
    <w:rsid w:val="00A7683E"/>
    <w:rsid w:val="00A77C0F"/>
    <w:rsid w:val="00A81F08"/>
    <w:rsid w:val="00A848C7"/>
    <w:rsid w:val="00A84A06"/>
    <w:rsid w:val="00A84C0F"/>
    <w:rsid w:val="00A86FF8"/>
    <w:rsid w:val="00A87522"/>
    <w:rsid w:val="00A94E1D"/>
    <w:rsid w:val="00AA1CBC"/>
    <w:rsid w:val="00AA2422"/>
    <w:rsid w:val="00AA3993"/>
    <w:rsid w:val="00AA39B4"/>
    <w:rsid w:val="00AA464E"/>
    <w:rsid w:val="00AA5FAD"/>
    <w:rsid w:val="00AA64F5"/>
    <w:rsid w:val="00AB1F1B"/>
    <w:rsid w:val="00AB3B2B"/>
    <w:rsid w:val="00AB7646"/>
    <w:rsid w:val="00AC0130"/>
    <w:rsid w:val="00AC0E77"/>
    <w:rsid w:val="00AC2F29"/>
    <w:rsid w:val="00AC3731"/>
    <w:rsid w:val="00AC3A69"/>
    <w:rsid w:val="00AC3B55"/>
    <w:rsid w:val="00AC5589"/>
    <w:rsid w:val="00AC59AF"/>
    <w:rsid w:val="00AC6794"/>
    <w:rsid w:val="00AD0615"/>
    <w:rsid w:val="00AD1DFE"/>
    <w:rsid w:val="00AD4AA2"/>
    <w:rsid w:val="00AD5372"/>
    <w:rsid w:val="00AD62D9"/>
    <w:rsid w:val="00AE06A4"/>
    <w:rsid w:val="00AE0F5B"/>
    <w:rsid w:val="00AE22C1"/>
    <w:rsid w:val="00AE5C59"/>
    <w:rsid w:val="00AE6F1E"/>
    <w:rsid w:val="00AF1AA1"/>
    <w:rsid w:val="00AF216D"/>
    <w:rsid w:val="00AF2346"/>
    <w:rsid w:val="00AF6CD4"/>
    <w:rsid w:val="00AF7984"/>
    <w:rsid w:val="00B004C7"/>
    <w:rsid w:val="00B005DC"/>
    <w:rsid w:val="00B0189E"/>
    <w:rsid w:val="00B028CF"/>
    <w:rsid w:val="00B036F0"/>
    <w:rsid w:val="00B0728C"/>
    <w:rsid w:val="00B10346"/>
    <w:rsid w:val="00B10894"/>
    <w:rsid w:val="00B13C62"/>
    <w:rsid w:val="00B14F34"/>
    <w:rsid w:val="00B1646D"/>
    <w:rsid w:val="00B16804"/>
    <w:rsid w:val="00B207BF"/>
    <w:rsid w:val="00B20FD6"/>
    <w:rsid w:val="00B222AE"/>
    <w:rsid w:val="00B23DD7"/>
    <w:rsid w:val="00B250C8"/>
    <w:rsid w:val="00B25702"/>
    <w:rsid w:val="00B258A4"/>
    <w:rsid w:val="00B260FA"/>
    <w:rsid w:val="00B27D9F"/>
    <w:rsid w:val="00B332B3"/>
    <w:rsid w:val="00B373BF"/>
    <w:rsid w:val="00B40185"/>
    <w:rsid w:val="00B40521"/>
    <w:rsid w:val="00B40A2A"/>
    <w:rsid w:val="00B40B66"/>
    <w:rsid w:val="00B42FBB"/>
    <w:rsid w:val="00B4722F"/>
    <w:rsid w:val="00B47809"/>
    <w:rsid w:val="00B4797A"/>
    <w:rsid w:val="00B517F9"/>
    <w:rsid w:val="00B531EE"/>
    <w:rsid w:val="00B56A03"/>
    <w:rsid w:val="00B56F5B"/>
    <w:rsid w:val="00B60F32"/>
    <w:rsid w:val="00B61202"/>
    <w:rsid w:val="00B61901"/>
    <w:rsid w:val="00B61F92"/>
    <w:rsid w:val="00B62A48"/>
    <w:rsid w:val="00B633ED"/>
    <w:rsid w:val="00B63E9E"/>
    <w:rsid w:val="00B6465F"/>
    <w:rsid w:val="00B65997"/>
    <w:rsid w:val="00B65E58"/>
    <w:rsid w:val="00B674ED"/>
    <w:rsid w:val="00B705B1"/>
    <w:rsid w:val="00B71548"/>
    <w:rsid w:val="00B72A87"/>
    <w:rsid w:val="00B73F1C"/>
    <w:rsid w:val="00B75E3B"/>
    <w:rsid w:val="00B76A83"/>
    <w:rsid w:val="00B7749D"/>
    <w:rsid w:val="00B77DB6"/>
    <w:rsid w:val="00B8064C"/>
    <w:rsid w:val="00B82CB2"/>
    <w:rsid w:val="00B836C7"/>
    <w:rsid w:val="00B86631"/>
    <w:rsid w:val="00B904AC"/>
    <w:rsid w:val="00B91495"/>
    <w:rsid w:val="00B91A06"/>
    <w:rsid w:val="00B92B88"/>
    <w:rsid w:val="00B9359E"/>
    <w:rsid w:val="00B95018"/>
    <w:rsid w:val="00B9633A"/>
    <w:rsid w:val="00B974BA"/>
    <w:rsid w:val="00B97FCC"/>
    <w:rsid w:val="00BA205C"/>
    <w:rsid w:val="00BA40B4"/>
    <w:rsid w:val="00BA4C9A"/>
    <w:rsid w:val="00BA5BDD"/>
    <w:rsid w:val="00BB2626"/>
    <w:rsid w:val="00BB5AED"/>
    <w:rsid w:val="00BB7062"/>
    <w:rsid w:val="00BB7E03"/>
    <w:rsid w:val="00BC2F16"/>
    <w:rsid w:val="00BD523F"/>
    <w:rsid w:val="00BD71C9"/>
    <w:rsid w:val="00BE1A34"/>
    <w:rsid w:val="00BF042B"/>
    <w:rsid w:val="00BF21D2"/>
    <w:rsid w:val="00BF4715"/>
    <w:rsid w:val="00BF47D1"/>
    <w:rsid w:val="00C01629"/>
    <w:rsid w:val="00C02F7E"/>
    <w:rsid w:val="00C065F4"/>
    <w:rsid w:val="00C131D7"/>
    <w:rsid w:val="00C14718"/>
    <w:rsid w:val="00C20516"/>
    <w:rsid w:val="00C20543"/>
    <w:rsid w:val="00C21DF7"/>
    <w:rsid w:val="00C21F87"/>
    <w:rsid w:val="00C23163"/>
    <w:rsid w:val="00C2355E"/>
    <w:rsid w:val="00C322DF"/>
    <w:rsid w:val="00C33195"/>
    <w:rsid w:val="00C33383"/>
    <w:rsid w:val="00C33F17"/>
    <w:rsid w:val="00C363DB"/>
    <w:rsid w:val="00C37E72"/>
    <w:rsid w:val="00C43015"/>
    <w:rsid w:val="00C510B2"/>
    <w:rsid w:val="00C510DD"/>
    <w:rsid w:val="00C52948"/>
    <w:rsid w:val="00C52EAB"/>
    <w:rsid w:val="00C54C6A"/>
    <w:rsid w:val="00C560FD"/>
    <w:rsid w:val="00C602DA"/>
    <w:rsid w:val="00C63CC6"/>
    <w:rsid w:val="00C63DAF"/>
    <w:rsid w:val="00C64292"/>
    <w:rsid w:val="00C66073"/>
    <w:rsid w:val="00C66229"/>
    <w:rsid w:val="00C67686"/>
    <w:rsid w:val="00C7147E"/>
    <w:rsid w:val="00C71E14"/>
    <w:rsid w:val="00C72427"/>
    <w:rsid w:val="00C728D7"/>
    <w:rsid w:val="00C73EED"/>
    <w:rsid w:val="00C75908"/>
    <w:rsid w:val="00C81B84"/>
    <w:rsid w:val="00C826DC"/>
    <w:rsid w:val="00C831E1"/>
    <w:rsid w:val="00C847D0"/>
    <w:rsid w:val="00C85E04"/>
    <w:rsid w:val="00C85EA3"/>
    <w:rsid w:val="00C87A51"/>
    <w:rsid w:val="00C91348"/>
    <w:rsid w:val="00C9358A"/>
    <w:rsid w:val="00C93B2B"/>
    <w:rsid w:val="00C9533F"/>
    <w:rsid w:val="00C95498"/>
    <w:rsid w:val="00C95C5D"/>
    <w:rsid w:val="00C95F38"/>
    <w:rsid w:val="00C964A3"/>
    <w:rsid w:val="00C977FB"/>
    <w:rsid w:val="00CA25CD"/>
    <w:rsid w:val="00CA2BB3"/>
    <w:rsid w:val="00CA2BCC"/>
    <w:rsid w:val="00CA2DA1"/>
    <w:rsid w:val="00CB2395"/>
    <w:rsid w:val="00CB2ABF"/>
    <w:rsid w:val="00CB718E"/>
    <w:rsid w:val="00CB79F7"/>
    <w:rsid w:val="00CC10DD"/>
    <w:rsid w:val="00CC1C62"/>
    <w:rsid w:val="00CC4DA5"/>
    <w:rsid w:val="00CC5B2F"/>
    <w:rsid w:val="00CD1688"/>
    <w:rsid w:val="00CD28A9"/>
    <w:rsid w:val="00CD35EF"/>
    <w:rsid w:val="00CD70EE"/>
    <w:rsid w:val="00CE3601"/>
    <w:rsid w:val="00CE6BB8"/>
    <w:rsid w:val="00CF20DC"/>
    <w:rsid w:val="00CF29AE"/>
    <w:rsid w:val="00CF4919"/>
    <w:rsid w:val="00D06868"/>
    <w:rsid w:val="00D07A1B"/>
    <w:rsid w:val="00D10CC4"/>
    <w:rsid w:val="00D13961"/>
    <w:rsid w:val="00D13EFF"/>
    <w:rsid w:val="00D14C77"/>
    <w:rsid w:val="00D178A2"/>
    <w:rsid w:val="00D21516"/>
    <w:rsid w:val="00D21F2C"/>
    <w:rsid w:val="00D22F04"/>
    <w:rsid w:val="00D2348A"/>
    <w:rsid w:val="00D23832"/>
    <w:rsid w:val="00D2440C"/>
    <w:rsid w:val="00D26FCF"/>
    <w:rsid w:val="00D27E78"/>
    <w:rsid w:val="00D33C7E"/>
    <w:rsid w:val="00D33E24"/>
    <w:rsid w:val="00D349CB"/>
    <w:rsid w:val="00D379F6"/>
    <w:rsid w:val="00D4042B"/>
    <w:rsid w:val="00D405B6"/>
    <w:rsid w:val="00D40B3F"/>
    <w:rsid w:val="00D4132F"/>
    <w:rsid w:val="00D42AF1"/>
    <w:rsid w:val="00D45363"/>
    <w:rsid w:val="00D457F9"/>
    <w:rsid w:val="00D507BD"/>
    <w:rsid w:val="00D50F0E"/>
    <w:rsid w:val="00D5276E"/>
    <w:rsid w:val="00D53032"/>
    <w:rsid w:val="00D54811"/>
    <w:rsid w:val="00D60837"/>
    <w:rsid w:val="00D620D8"/>
    <w:rsid w:val="00D62CAE"/>
    <w:rsid w:val="00D63CD5"/>
    <w:rsid w:val="00D80076"/>
    <w:rsid w:val="00D810B9"/>
    <w:rsid w:val="00D8442A"/>
    <w:rsid w:val="00D876FF"/>
    <w:rsid w:val="00D9133A"/>
    <w:rsid w:val="00D920D0"/>
    <w:rsid w:val="00DA0F6F"/>
    <w:rsid w:val="00DA5533"/>
    <w:rsid w:val="00DA6682"/>
    <w:rsid w:val="00DB35A1"/>
    <w:rsid w:val="00DB52E7"/>
    <w:rsid w:val="00DB6C95"/>
    <w:rsid w:val="00DC0313"/>
    <w:rsid w:val="00DC1FF3"/>
    <w:rsid w:val="00DC2743"/>
    <w:rsid w:val="00DC2F18"/>
    <w:rsid w:val="00DC4734"/>
    <w:rsid w:val="00DC497A"/>
    <w:rsid w:val="00DC5161"/>
    <w:rsid w:val="00DC555B"/>
    <w:rsid w:val="00DC65FE"/>
    <w:rsid w:val="00DC7851"/>
    <w:rsid w:val="00DD1953"/>
    <w:rsid w:val="00DD40AF"/>
    <w:rsid w:val="00DD4595"/>
    <w:rsid w:val="00DD5F3A"/>
    <w:rsid w:val="00DE0E1E"/>
    <w:rsid w:val="00DE4B5D"/>
    <w:rsid w:val="00DE58B2"/>
    <w:rsid w:val="00DE6D1A"/>
    <w:rsid w:val="00DF6EDB"/>
    <w:rsid w:val="00DF7527"/>
    <w:rsid w:val="00E00D9A"/>
    <w:rsid w:val="00E04BDA"/>
    <w:rsid w:val="00E05E43"/>
    <w:rsid w:val="00E079F3"/>
    <w:rsid w:val="00E07E9D"/>
    <w:rsid w:val="00E11248"/>
    <w:rsid w:val="00E1168A"/>
    <w:rsid w:val="00E13204"/>
    <w:rsid w:val="00E13D87"/>
    <w:rsid w:val="00E20892"/>
    <w:rsid w:val="00E20A74"/>
    <w:rsid w:val="00E215C6"/>
    <w:rsid w:val="00E22088"/>
    <w:rsid w:val="00E225EC"/>
    <w:rsid w:val="00E2590D"/>
    <w:rsid w:val="00E265C8"/>
    <w:rsid w:val="00E26B6C"/>
    <w:rsid w:val="00E30C77"/>
    <w:rsid w:val="00E44F2F"/>
    <w:rsid w:val="00E46048"/>
    <w:rsid w:val="00E46606"/>
    <w:rsid w:val="00E473D2"/>
    <w:rsid w:val="00E501D2"/>
    <w:rsid w:val="00E51ACD"/>
    <w:rsid w:val="00E523C5"/>
    <w:rsid w:val="00E52D09"/>
    <w:rsid w:val="00E54DB3"/>
    <w:rsid w:val="00E568B7"/>
    <w:rsid w:val="00E603EF"/>
    <w:rsid w:val="00E6201C"/>
    <w:rsid w:val="00E640D5"/>
    <w:rsid w:val="00E64C7E"/>
    <w:rsid w:val="00E65599"/>
    <w:rsid w:val="00E67E0B"/>
    <w:rsid w:val="00E729D0"/>
    <w:rsid w:val="00E75C0C"/>
    <w:rsid w:val="00E76C41"/>
    <w:rsid w:val="00E80401"/>
    <w:rsid w:val="00E81AF9"/>
    <w:rsid w:val="00E82B47"/>
    <w:rsid w:val="00E8417E"/>
    <w:rsid w:val="00E86086"/>
    <w:rsid w:val="00E862FE"/>
    <w:rsid w:val="00E8692C"/>
    <w:rsid w:val="00E90038"/>
    <w:rsid w:val="00E92E18"/>
    <w:rsid w:val="00E950DD"/>
    <w:rsid w:val="00E95222"/>
    <w:rsid w:val="00E95843"/>
    <w:rsid w:val="00E9672B"/>
    <w:rsid w:val="00E9724B"/>
    <w:rsid w:val="00EA05CF"/>
    <w:rsid w:val="00EA151B"/>
    <w:rsid w:val="00EA4FA1"/>
    <w:rsid w:val="00EA51C2"/>
    <w:rsid w:val="00EA7611"/>
    <w:rsid w:val="00EA79D9"/>
    <w:rsid w:val="00EB0C98"/>
    <w:rsid w:val="00EB1558"/>
    <w:rsid w:val="00EB7FF4"/>
    <w:rsid w:val="00EC4101"/>
    <w:rsid w:val="00EC486D"/>
    <w:rsid w:val="00EC54F3"/>
    <w:rsid w:val="00EC6929"/>
    <w:rsid w:val="00EC6F9F"/>
    <w:rsid w:val="00ED1263"/>
    <w:rsid w:val="00ED1D22"/>
    <w:rsid w:val="00ED2089"/>
    <w:rsid w:val="00ED24FE"/>
    <w:rsid w:val="00EE2434"/>
    <w:rsid w:val="00EE2AE8"/>
    <w:rsid w:val="00EE32B7"/>
    <w:rsid w:val="00EE583C"/>
    <w:rsid w:val="00EF28A4"/>
    <w:rsid w:val="00EF329E"/>
    <w:rsid w:val="00EF4509"/>
    <w:rsid w:val="00EF6593"/>
    <w:rsid w:val="00EF7940"/>
    <w:rsid w:val="00F07F32"/>
    <w:rsid w:val="00F111D4"/>
    <w:rsid w:val="00F124F0"/>
    <w:rsid w:val="00F150AC"/>
    <w:rsid w:val="00F158F8"/>
    <w:rsid w:val="00F200D1"/>
    <w:rsid w:val="00F20843"/>
    <w:rsid w:val="00F208D5"/>
    <w:rsid w:val="00F2254D"/>
    <w:rsid w:val="00F24F9B"/>
    <w:rsid w:val="00F2728D"/>
    <w:rsid w:val="00F2797A"/>
    <w:rsid w:val="00F27FE6"/>
    <w:rsid w:val="00F33028"/>
    <w:rsid w:val="00F33342"/>
    <w:rsid w:val="00F33E36"/>
    <w:rsid w:val="00F35300"/>
    <w:rsid w:val="00F375EF"/>
    <w:rsid w:val="00F437C5"/>
    <w:rsid w:val="00F452AD"/>
    <w:rsid w:val="00F455D7"/>
    <w:rsid w:val="00F474A0"/>
    <w:rsid w:val="00F51654"/>
    <w:rsid w:val="00F51A32"/>
    <w:rsid w:val="00F51FD1"/>
    <w:rsid w:val="00F525CA"/>
    <w:rsid w:val="00F539DB"/>
    <w:rsid w:val="00F53B0A"/>
    <w:rsid w:val="00F566FA"/>
    <w:rsid w:val="00F60A83"/>
    <w:rsid w:val="00F61CFA"/>
    <w:rsid w:val="00F656D8"/>
    <w:rsid w:val="00F659E4"/>
    <w:rsid w:val="00F66991"/>
    <w:rsid w:val="00F70A46"/>
    <w:rsid w:val="00F715AA"/>
    <w:rsid w:val="00F71E4E"/>
    <w:rsid w:val="00F73DEE"/>
    <w:rsid w:val="00F74440"/>
    <w:rsid w:val="00F74C57"/>
    <w:rsid w:val="00F77DB2"/>
    <w:rsid w:val="00F86985"/>
    <w:rsid w:val="00F905F4"/>
    <w:rsid w:val="00F910EA"/>
    <w:rsid w:val="00F9192A"/>
    <w:rsid w:val="00FA14AF"/>
    <w:rsid w:val="00FA219D"/>
    <w:rsid w:val="00FA5B18"/>
    <w:rsid w:val="00FA6890"/>
    <w:rsid w:val="00FA7891"/>
    <w:rsid w:val="00FB02F7"/>
    <w:rsid w:val="00FB0C81"/>
    <w:rsid w:val="00FB2568"/>
    <w:rsid w:val="00FB2FE3"/>
    <w:rsid w:val="00FB38C0"/>
    <w:rsid w:val="00FB4F9A"/>
    <w:rsid w:val="00FB602F"/>
    <w:rsid w:val="00FB6BEE"/>
    <w:rsid w:val="00FC1779"/>
    <w:rsid w:val="00FD16A5"/>
    <w:rsid w:val="00FD5767"/>
    <w:rsid w:val="00FD5E92"/>
    <w:rsid w:val="00FD6733"/>
    <w:rsid w:val="00FD6ECD"/>
    <w:rsid w:val="00FD7E75"/>
    <w:rsid w:val="00FE1979"/>
    <w:rsid w:val="00FE4535"/>
    <w:rsid w:val="00FE4D31"/>
    <w:rsid w:val="00FE5879"/>
    <w:rsid w:val="00FE5D7D"/>
    <w:rsid w:val="00FF58AE"/>
    <w:rsid w:val="00FF6DD6"/>
    <w:rsid w:val="00FF78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v:textbox inset="5.85pt,.7pt,5.85pt,.7pt"/>
    </o:shapedefaults>
    <o:shapelayout v:ext="edit">
      <o:idmap v:ext="edit" data="1"/>
      <o:rules v:ext="edit">
        <o:r id="V:Rule1" type="connector" idref="#Straight Arrow Connector 155"/>
        <o:r id="V:Rule2" type="connector" idref="#Elbow Connector 122"/>
        <o:r id="V:Rule3" type="connector" idref="#Straight Arrow Connector 160"/>
        <o:r id="V:Rule4" type="connector" idref="#Elbow Connector 187"/>
        <o:r id="V:Rule5" type="connector" idref="#Elbow Connector 189"/>
        <o:r id="V:Rule6" type="connector" idref="#Straight Arrow Connector 177"/>
        <o:r id="V:Rule7" type="connector" idref="#Straight Arrow Connector 168"/>
        <o:r id="V:Rule8" type="connector" idref="#Straight Arrow Connector 166"/>
        <o:r id="V:Rule9" type="connector" idref="#Straight Arrow Connector 117"/>
        <o:r id="V:Rule10" type="connector" idref="#Straight Arrow Connector 149"/>
        <o:r id="V:Rule11" type="connector" idref="#Straight Arrow Connector 178"/>
        <o:r id="V:Rule12" type="connector" idref="#Elbow Connector 123"/>
        <o:r id="V:Rule13" type="connector" idref="#Straight Arrow Connector 170"/>
        <o:r id="V:Rule14" type="connector" idref="#Straight Arrow Connector 158"/>
        <o:r id="V:Rule15" type="connector" idref="#Straight Arrow Connector 138"/>
        <o:r id="V:Rule16" type="connector" idref="#Straight Arrow Connector 184"/>
        <o:r id="V:Rule17" type="connector" idref="#Straight Arrow Connector 115"/>
        <o:r id="V:Rule18" type="connector" idref="#Straight Arrow Connector 139"/>
        <o:r id="V:Rule19" type="connector" idref="#Straight Arrow Connector 126"/>
        <o:r id="V:Rule20" type="connector" idref="#Straight Arrow Connector 119"/>
        <o:r id="V:Rule21" type="connector" idref="#Straight Arrow Connector 181"/>
        <o:r id="V:Rule22" type="connector" idref="#Straight Arrow Connector 130"/>
        <o:r id="V:Rule23" type="connector" idref="#Straight Arrow Connector 172"/>
        <o:r id="V:Rule24" type="connector" idref="#Straight Arrow Connector 171"/>
        <o:r id="V:Rule25" type="connector" idref="#Elbow Connector 151"/>
        <o:r id="V:Rule26" type="connector" idref="#Straight Arrow Connector 186"/>
        <o:r id="V:Rule27" type="connector" idref="#Elbow Connector 137"/>
        <o:r id="V:Rule28" type="connector" idref="#Straight Arrow Connector 164"/>
        <o:r id="V:Rule29" type="connector" idref="#Straight Arrow Connector 161"/>
        <o:r id="V:Rule30" type="connector" idref="#Elbow Connector 136"/>
        <o:r id="V:Rule31" type="connector" idref="#Straight Arrow Connector 175"/>
      </o:rules>
    </o:shapelayout>
  </w:shapeDefaults>
  <w:decimalSymbol w:val="."/>
  <w:listSeparator w:val=","/>
  <w15:docId w15:val="{F671A2AE-CF5A-440A-B659-89D240C98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locked="1" w:semiHidden="1" w:unhideWhenUsed="1"/>
    <w:lsdException w:name="annotation text" w:locked="1" w:semiHidden="1" w:unhideWhenUsed="1"/>
    <w:lsdException w:name="header" w:semiHidden="1" w:uiPriority="99" w:unhideWhenUsed="1"/>
    <w:lsdException w:name="footer" w:semiHidden="1" w:uiPriority="99" w:unhideWhenUsed="1"/>
    <w:lsdException w:name="index heading" w:locked="1" w:semiHidden="1" w:unhideWhenUsed="1"/>
    <w:lsdException w:name="caption" w:semiHidden="1" w:uiPriority="99" w:unhideWhenUsed="1" w:qFormat="1"/>
    <w:lsdException w:name="table of figures" w:locked="1" w:semiHidden="1" w:uiPriority="99"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locked="1"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8C1A0A"/>
    <w:rPr>
      <w:rFonts w:ascii="Arial" w:hAnsi="Arial"/>
      <w:szCs w:val="24"/>
      <w:lang w:eastAsia="ja-JP"/>
    </w:rPr>
  </w:style>
  <w:style w:type="paragraph" w:styleId="Heading1">
    <w:name w:val="heading 1"/>
    <w:aliases w:val="Section Heading,1,h1,Header 1,Test Plan,Attribute Heading 1,tchead,MainHeader,Section,PA Chapter,Chapter Heading,new page/chapter,Propo,Head1,Main heading,Part,Nom du projet,l1,l,Heading 1 Char"/>
    <w:basedOn w:val="Normal"/>
    <w:next w:val="Normal"/>
    <w:link w:val="Heading1Char1"/>
    <w:qFormat/>
    <w:rsid w:val="00DC7851"/>
    <w:pPr>
      <w:keepNext/>
      <w:pageBreakBefore/>
      <w:numPr>
        <w:numId w:val="1"/>
      </w:numPr>
      <w:spacing w:before="600" w:after="420" w:line="276" w:lineRule="auto"/>
      <w:jc w:val="both"/>
      <w:outlineLvl w:val="0"/>
    </w:pPr>
    <w:rPr>
      <w:rFonts w:cs="Arial"/>
      <w:b/>
      <w:bCs/>
      <w:kern w:val="32"/>
      <w:sz w:val="28"/>
      <w:szCs w:val="32"/>
    </w:rPr>
  </w:style>
  <w:style w:type="paragraph" w:styleId="Heading2">
    <w:name w:val="heading 2"/>
    <w:aliases w:val="ClassHeading,Heading 2 Hidden,Heading 2rh,h2,2nd level,Titre3,h2 main heading,Attribute Heading 2,B.2 Heading 2,A.1 Heading 2,2,Header 2,Reset numbering,Module Name,heading 2,Chapter,1.Seite,H21,HeadB,Major,HD2,PA Major Section,Numbered - 2,hd"/>
    <w:basedOn w:val="Heading1"/>
    <w:next w:val="Normal"/>
    <w:link w:val="Heading2Char"/>
    <w:qFormat/>
    <w:rsid w:val="00523021"/>
    <w:pPr>
      <w:pageBreakBefore w:val="0"/>
      <w:numPr>
        <w:ilvl w:val="1"/>
      </w:numPr>
      <w:tabs>
        <w:tab w:val="left" w:pos="576"/>
      </w:tabs>
      <w:spacing w:before="240" w:after="120" w:line="240" w:lineRule="auto"/>
      <w:ind w:left="576" w:hanging="576"/>
      <w:jc w:val="left"/>
      <w:outlineLvl w:val="1"/>
    </w:pPr>
    <w:rPr>
      <w:bCs w:val="0"/>
      <w:iCs/>
      <w:sz w:val="24"/>
      <w:szCs w:val="28"/>
    </w:rPr>
  </w:style>
  <w:style w:type="paragraph" w:styleId="Heading3">
    <w:name w:val="heading 3"/>
    <w:aliases w:val="FunctionName,h3,h3 sub heading,ModuleFunctionName,3,Heading 3E,alltoc,Heading 3 - old,Org Heading 1,Map,H31,Minor,H3-Heading 3,l3.3,l3,list 3,list3,heading 3,H32,Org Heading 11,h11,Map1,H311,FunctionName1,31,Heading 3E1,H33,Org Heading 12"/>
    <w:basedOn w:val="Heading2"/>
    <w:next w:val="Normal"/>
    <w:link w:val="Heading3Char"/>
    <w:qFormat/>
    <w:rsid w:val="0065085C"/>
    <w:pPr>
      <w:numPr>
        <w:ilvl w:val="2"/>
      </w:numPr>
      <w:outlineLvl w:val="2"/>
    </w:pPr>
    <w:rPr>
      <w:bCs/>
      <w:sz w:val="20"/>
      <w:szCs w:val="26"/>
    </w:rPr>
  </w:style>
  <w:style w:type="paragraph" w:styleId="Heading4">
    <w:name w:val="heading 4"/>
    <w:aliases w:val="h4 + Black,Not All caps,Justified,Before:  0 pt,h4,Überschrift 4 Char,Char Char"/>
    <w:basedOn w:val="Heading3"/>
    <w:next w:val="Normal"/>
    <w:link w:val="Heading4Char"/>
    <w:qFormat/>
    <w:rsid w:val="0065085C"/>
    <w:pPr>
      <w:numPr>
        <w:ilvl w:val="3"/>
      </w:numPr>
      <w:outlineLvl w:val="3"/>
    </w:pPr>
    <w:rPr>
      <w:bCs w:val="0"/>
      <w:szCs w:val="28"/>
    </w:rPr>
  </w:style>
  <w:style w:type="paragraph" w:styleId="Heading5">
    <w:name w:val="heading 5"/>
    <w:aliases w:val="h5,Heading 2A"/>
    <w:basedOn w:val="Heading4"/>
    <w:next w:val="Normal"/>
    <w:link w:val="Heading5Char"/>
    <w:qFormat/>
    <w:locked/>
    <w:pPr>
      <w:numPr>
        <w:ilvl w:val="4"/>
      </w:numPr>
      <w:outlineLvl w:val="4"/>
    </w:pPr>
    <w:rPr>
      <w:b w:val="0"/>
      <w:bCs/>
      <w:iCs w:val="0"/>
      <w:szCs w:val="26"/>
    </w:rPr>
  </w:style>
  <w:style w:type="paragraph" w:styleId="Heading6">
    <w:name w:val="heading 6"/>
    <w:basedOn w:val="Normal"/>
    <w:next w:val="Normal"/>
    <w:link w:val="Heading6Char"/>
    <w:qFormat/>
    <w:locked/>
    <w:p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locked/>
    <w:pPr>
      <w:spacing w:before="240" w:after="60"/>
      <w:outlineLvl w:val="6"/>
    </w:pPr>
    <w:rPr>
      <w:rFonts w:ascii="Times New Roman" w:hAnsi="Times New Roman"/>
      <w:sz w:val="24"/>
    </w:rPr>
  </w:style>
  <w:style w:type="paragraph" w:styleId="Heading8">
    <w:name w:val="heading 8"/>
    <w:basedOn w:val="Normal"/>
    <w:next w:val="Normal"/>
    <w:link w:val="Heading8Char"/>
    <w:qFormat/>
    <w:locked/>
    <w:pPr>
      <w:spacing w:before="240" w:after="60"/>
      <w:outlineLvl w:val="7"/>
    </w:pPr>
    <w:rPr>
      <w:rFonts w:ascii="Times New Roman" w:hAnsi="Times New Roman"/>
      <w:i/>
      <w:iCs/>
      <w:sz w:val="24"/>
    </w:rPr>
  </w:style>
  <w:style w:type="paragraph" w:styleId="Heading9">
    <w:name w:val="heading 9"/>
    <w:basedOn w:val="Normal"/>
    <w:next w:val="Normal"/>
    <w:link w:val="Heading9Char"/>
    <w:qFormat/>
    <w:locke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
    <w:name w:val="Bullets"/>
    <w:basedOn w:val="NoList"/>
    <w:pPr>
      <w:numPr>
        <w:numId w:val="9"/>
      </w:numPr>
    </w:pPr>
  </w:style>
  <w:style w:type="numbering" w:customStyle="1" w:styleId="Bulletsnumberd">
    <w:name w:val="Bullets numberd"/>
    <w:basedOn w:val="NoList"/>
    <w:pPr>
      <w:numPr>
        <w:numId w:val="10"/>
      </w:numPr>
    </w:pPr>
  </w:style>
  <w:style w:type="character" w:customStyle="1" w:styleId="TextBOLD">
    <w:name w:val="Text BOLD"/>
    <w:rPr>
      <w:b/>
    </w:rPr>
  </w:style>
  <w:style w:type="paragraph" w:customStyle="1" w:styleId="Appendix">
    <w:name w:val="Appendix"/>
    <w:basedOn w:val="Normal"/>
    <w:next w:val="Normal"/>
    <w:pPr>
      <w:pageBreakBefore/>
      <w:numPr>
        <w:numId w:val="11"/>
      </w:numPr>
      <w:spacing w:before="600" w:after="420"/>
      <w:jc w:val="center"/>
    </w:pPr>
    <w:rPr>
      <w:b/>
      <w:sz w:val="36"/>
    </w:rPr>
  </w:style>
  <w:style w:type="character" w:customStyle="1" w:styleId="TextUNDERLINED">
    <w:name w:val="Text UNDERLINED"/>
    <w:rPr>
      <w:u w:val="single"/>
    </w:rPr>
  </w:style>
  <w:style w:type="character" w:customStyle="1" w:styleId="TextNORMAL">
    <w:name w:val="Text NORMAL"/>
    <w:basedOn w:val="DefaultParagraphFont"/>
  </w:style>
  <w:style w:type="paragraph" w:customStyle="1" w:styleId="Subtitel">
    <w:name w:val="Subtitel"/>
    <w:basedOn w:val="Normal"/>
    <w:next w:val="Normal"/>
    <w:autoRedefine/>
    <w:semiHidden/>
    <w:pPr>
      <w:tabs>
        <w:tab w:val="left" w:pos="975"/>
      </w:tabs>
      <w:ind w:left="612" w:right="612"/>
      <w:jc w:val="center"/>
    </w:pPr>
    <w:rPr>
      <w:sz w:val="28"/>
      <w:szCs w:val="28"/>
    </w:rPr>
  </w:style>
  <w:style w:type="paragraph" w:customStyle="1" w:styleId="Titel">
    <w:name w:val="Titel"/>
    <w:basedOn w:val="Normal"/>
    <w:next w:val="Normal"/>
    <w:autoRedefine/>
    <w:semiHidden/>
    <w:pPr>
      <w:tabs>
        <w:tab w:val="left" w:pos="975"/>
      </w:tabs>
      <w:ind w:left="612" w:right="612"/>
      <w:jc w:val="center"/>
    </w:pPr>
    <w:rPr>
      <w:sz w:val="40"/>
      <w:szCs w:val="40"/>
      <w:lang w:val="de-DE"/>
    </w:rPr>
  </w:style>
  <w:style w:type="paragraph" w:styleId="TOC2">
    <w:name w:val="toc 2"/>
    <w:basedOn w:val="Normal"/>
    <w:next w:val="Normal"/>
    <w:uiPriority w:val="39"/>
    <w:pPr>
      <w:ind w:left="567" w:hanging="567"/>
    </w:pPr>
    <w:rPr>
      <w:b/>
    </w:rPr>
  </w:style>
  <w:style w:type="paragraph" w:styleId="TOC1">
    <w:name w:val="toc 1"/>
    <w:basedOn w:val="Normal"/>
    <w:next w:val="Normal"/>
    <w:uiPriority w:val="39"/>
    <w:pPr>
      <w:tabs>
        <w:tab w:val="right" w:leader="dot" w:pos="8303"/>
      </w:tabs>
      <w:spacing w:before="200" w:after="200"/>
      <w:ind w:left="1701" w:hanging="1701"/>
    </w:pPr>
    <w:rPr>
      <w:b/>
      <w:sz w:val="24"/>
    </w:rPr>
  </w:style>
  <w:style w:type="paragraph" w:styleId="TOC3">
    <w:name w:val="toc 3"/>
    <w:basedOn w:val="Normal"/>
    <w:next w:val="Normal"/>
    <w:uiPriority w:val="39"/>
    <w:pPr>
      <w:tabs>
        <w:tab w:val="left" w:pos="1701"/>
        <w:tab w:val="right" w:leader="dot" w:pos="8303"/>
      </w:tabs>
      <w:ind w:left="1247" w:hanging="680"/>
    </w:pPr>
  </w:style>
  <w:style w:type="paragraph" w:styleId="TOC4">
    <w:name w:val="toc 4"/>
    <w:basedOn w:val="Normal"/>
    <w:next w:val="Normal"/>
    <w:uiPriority w:val="39"/>
    <w:pPr>
      <w:ind w:left="2041" w:hanging="794"/>
    </w:pPr>
  </w:style>
  <w:style w:type="paragraph" w:customStyle="1" w:styleId="Heading2withoutTOC">
    <w:name w:val="Heading 2 without TOC"/>
    <w:basedOn w:val="Normal"/>
    <w:next w:val="Normal"/>
    <w:semiHidden/>
    <w:pPr>
      <w:pageBreakBefore/>
      <w:jc w:val="center"/>
    </w:pPr>
    <w:rPr>
      <w:b/>
      <w:i/>
      <w:sz w:val="28"/>
    </w:rPr>
  </w:style>
  <w:style w:type="paragraph" w:customStyle="1" w:styleId="HeadingforParagraph">
    <w:name w:val="Heading for Paragraph"/>
    <w:basedOn w:val="Normal"/>
    <w:next w:val="Normal"/>
    <w:pPr>
      <w:keepNext/>
    </w:pPr>
    <w:rPr>
      <w:b/>
      <w:sz w:val="24"/>
    </w:rPr>
  </w:style>
  <w:style w:type="character" w:customStyle="1" w:styleId="TextITALIC">
    <w:name w:val="Text ITALIC"/>
    <w:rPr>
      <w:i/>
    </w:rPr>
  </w:style>
  <w:style w:type="paragraph" w:customStyle="1" w:styleId="CodeStyle">
    <w:name w:val="Code Style"/>
    <w:basedOn w:val="Normal"/>
    <w:next w:val="Normal"/>
    <w:link w:val="CodeStyleChar"/>
    <w:pPr>
      <w:pBdr>
        <w:top w:val="single" w:sz="4" w:space="6" w:color="auto" w:shadow="1"/>
        <w:left w:val="single" w:sz="4" w:space="6" w:color="auto" w:shadow="1"/>
        <w:bottom w:val="single" w:sz="4" w:space="6" w:color="auto" w:shadow="1"/>
        <w:right w:val="single" w:sz="4" w:space="6" w:color="auto" w:shadow="1"/>
      </w:pBdr>
    </w:pPr>
    <w:rPr>
      <w:rFonts w:ascii="Courier New" w:hAnsi="Courier New"/>
      <w:noProof/>
      <w:color w:val="0000FF"/>
      <w:sz w:val="18"/>
      <w:lang w:val="sq-AL"/>
    </w:rPr>
  </w:style>
  <w:style w:type="table" w:styleId="TableGrid">
    <w:name w:val="Table Grid"/>
    <w:basedOn w:val="TableNormal"/>
    <w:pPr>
      <w:spacing w:after="100" w:afterAutospacing="1"/>
    </w:pPr>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jc w:val="center"/>
      </w:pPr>
      <w:rPr>
        <w:rFonts w:ascii="Arial" w:hAnsi="Arial"/>
        <w:b/>
        <w:i w:val="0"/>
        <w:sz w:val="20"/>
      </w:rPr>
      <w:tblPr/>
      <w:tcPr>
        <w:shd w:val="clear" w:color="auto" w:fill="CCCCCC"/>
        <w:vAlign w:val="center"/>
      </w:tcPr>
    </w:tblStylePr>
    <w:tblStylePr w:type="lastRow">
      <w:pPr>
        <w:keepNext/>
        <w:wordWrap/>
      </w:pPr>
    </w:tblStylePr>
    <w:tblStylePr w:type="neCell">
      <w:rPr>
        <w:rFonts w:ascii="Arial" w:hAnsi="Arial"/>
        <w:b/>
        <w:sz w:val="20"/>
      </w:rPr>
    </w:tblStylePr>
    <w:tblStylePr w:type="nwCell">
      <w:rPr>
        <w:rFonts w:ascii="Arial" w:hAnsi="Arial"/>
        <w:b/>
        <w:sz w:val="20"/>
      </w:rPr>
    </w:tblStylePr>
  </w:style>
  <w:style w:type="paragraph" w:styleId="Caption">
    <w:name w:val="caption"/>
    <w:basedOn w:val="Normal"/>
    <w:next w:val="Normal"/>
    <w:link w:val="CaptionChar"/>
    <w:uiPriority w:val="99"/>
    <w:qFormat/>
    <w:rsid w:val="00D2348A"/>
    <w:pPr>
      <w:spacing w:before="120" w:after="120"/>
      <w:jc w:val="center"/>
    </w:pPr>
    <w:rPr>
      <w:b/>
      <w:bCs/>
      <w:szCs w:val="20"/>
    </w:rPr>
  </w:style>
  <w:style w:type="paragraph" w:styleId="TOC5">
    <w:name w:val="toc 5"/>
    <w:basedOn w:val="Normal"/>
    <w:next w:val="Normal"/>
    <w:autoRedefine/>
    <w:uiPriority w:val="39"/>
    <w:pPr>
      <w:ind w:left="799"/>
    </w:pPr>
  </w:style>
  <w:style w:type="character" w:styleId="CommentReference">
    <w:name w:val="annotation reference"/>
    <w:semiHidden/>
    <w:locked/>
    <w:rPr>
      <w:sz w:val="16"/>
      <w:szCs w:val="16"/>
    </w:rPr>
  </w:style>
  <w:style w:type="paragraph" w:styleId="Header">
    <w:name w:val="header"/>
    <w:basedOn w:val="Normal"/>
    <w:link w:val="HeaderChar"/>
    <w:uiPriority w:val="99"/>
    <w:locked/>
    <w:pPr>
      <w:tabs>
        <w:tab w:val="center" w:pos="4320"/>
        <w:tab w:val="right" w:pos="8640"/>
      </w:tabs>
    </w:pPr>
  </w:style>
  <w:style w:type="paragraph" w:styleId="Footer">
    <w:name w:val="footer"/>
    <w:basedOn w:val="Normal"/>
    <w:link w:val="FooterChar"/>
    <w:uiPriority w:val="99"/>
    <w:locked/>
    <w:pPr>
      <w:tabs>
        <w:tab w:val="center" w:pos="4320"/>
        <w:tab w:val="right" w:pos="8640"/>
      </w:tabs>
    </w:pPr>
  </w:style>
  <w:style w:type="paragraph" w:customStyle="1" w:styleId="TextalignRIGHT">
    <w:name w:val="Text align RIGHT"/>
    <w:basedOn w:val="Normal"/>
    <w:next w:val="Normal"/>
    <w:pPr>
      <w:jc w:val="right"/>
    </w:pPr>
  </w:style>
  <w:style w:type="paragraph" w:customStyle="1" w:styleId="TextalignLEFT">
    <w:name w:val="Text align LEFT"/>
    <w:basedOn w:val="Normal"/>
    <w:next w:val="Normal"/>
  </w:style>
  <w:style w:type="paragraph" w:customStyle="1" w:styleId="TextalignCENTER">
    <w:name w:val="Text align CENTER"/>
    <w:basedOn w:val="Normal"/>
    <w:next w:val="Normal"/>
    <w:link w:val="TextalignCENTERChar"/>
    <w:pPr>
      <w:jc w:val="center"/>
    </w:pPr>
  </w:style>
  <w:style w:type="paragraph" w:styleId="CommentText">
    <w:name w:val="annotation text"/>
    <w:basedOn w:val="Normal"/>
    <w:link w:val="CommentTextChar"/>
    <w:semiHidden/>
    <w:locked/>
    <w:rPr>
      <w:szCs w:val="20"/>
    </w:rPr>
  </w:style>
  <w:style w:type="character" w:customStyle="1" w:styleId="TextalignCENTERChar">
    <w:name w:val="Text align CENTER Char"/>
    <w:link w:val="TextalignCENTER"/>
    <w:rPr>
      <w:rFonts w:ascii="Arial" w:eastAsia="MS Mincho" w:hAnsi="Arial"/>
      <w:szCs w:val="24"/>
      <w:lang w:val="en-US" w:eastAsia="ja-JP" w:bidi="ar-SA"/>
    </w:rPr>
  </w:style>
  <w:style w:type="paragraph" w:styleId="CommentSubject">
    <w:name w:val="annotation subject"/>
    <w:basedOn w:val="CommentText"/>
    <w:next w:val="CommentText"/>
    <w:link w:val="CommentSubjectChar"/>
    <w:semiHidden/>
    <w:locked/>
    <w:rPr>
      <w:b/>
      <w:bCs/>
    </w:rPr>
  </w:style>
  <w:style w:type="paragraph" w:styleId="BalloonText">
    <w:name w:val="Balloon Text"/>
    <w:basedOn w:val="Normal"/>
    <w:link w:val="BalloonTextChar"/>
    <w:semiHidden/>
    <w:locked/>
    <w:rPr>
      <w:rFonts w:ascii="Tahoma" w:hAnsi="Tahoma" w:cs="Tahoma"/>
      <w:sz w:val="16"/>
      <w:szCs w:val="16"/>
    </w:rPr>
  </w:style>
  <w:style w:type="paragraph" w:customStyle="1" w:styleId="Tabletext">
    <w:name w:val="Tabletext"/>
    <w:basedOn w:val="Normal"/>
    <w:link w:val="TabletextChar"/>
    <w:pPr>
      <w:spacing w:before="120" w:after="120"/>
      <w:ind w:left="57"/>
      <w:jc w:val="both"/>
    </w:pPr>
    <w:rPr>
      <w:rFonts w:ascii="Trebuchet MS" w:eastAsia="Times New Roman" w:hAnsi="Trebuchet MS"/>
      <w:szCs w:val="20"/>
      <w:lang w:val="en-GB" w:eastAsia="x-none"/>
    </w:rPr>
  </w:style>
  <w:style w:type="character" w:customStyle="1" w:styleId="TabletextChar">
    <w:name w:val="Tabletext Char"/>
    <w:link w:val="Tabletext"/>
    <w:rPr>
      <w:rFonts w:ascii="Trebuchet MS" w:eastAsia="Times New Roman" w:hAnsi="Trebuchet MS"/>
      <w:lang w:val="en-GB"/>
    </w:rPr>
  </w:style>
  <w:style w:type="numbering" w:styleId="111111">
    <w:name w:val="Outline List 2"/>
    <w:basedOn w:val="NoList"/>
    <w:semiHidden/>
    <w:locked/>
    <w:pPr>
      <w:numPr>
        <w:numId w:val="6"/>
      </w:numPr>
    </w:pPr>
  </w:style>
  <w:style w:type="numbering" w:styleId="1ai">
    <w:name w:val="Outline List 1"/>
    <w:basedOn w:val="NoList"/>
    <w:semiHidden/>
    <w:locked/>
    <w:pPr>
      <w:numPr>
        <w:numId w:val="7"/>
      </w:numPr>
    </w:pPr>
  </w:style>
  <w:style w:type="numbering" w:styleId="ArticleSection">
    <w:name w:val="Outline List 3"/>
    <w:basedOn w:val="NoList"/>
    <w:semiHidden/>
    <w:locked/>
    <w:pPr>
      <w:numPr>
        <w:numId w:val="8"/>
      </w:numPr>
    </w:pPr>
  </w:style>
  <w:style w:type="paragraph" w:styleId="BlockText">
    <w:name w:val="Block Text"/>
    <w:basedOn w:val="Normal"/>
    <w:semiHidden/>
    <w:locked/>
    <w:pPr>
      <w:spacing w:after="120"/>
      <w:ind w:left="1440" w:right="1440"/>
    </w:pPr>
  </w:style>
  <w:style w:type="paragraph" w:styleId="BodyText">
    <w:name w:val="Body Text"/>
    <w:basedOn w:val="Normal"/>
    <w:link w:val="BodyTextChar"/>
    <w:locked/>
    <w:pPr>
      <w:spacing w:after="120"/>
    </w:pPr>
  </w:style>
  <w:style w:type="paragraph" w:styleId="BodyText2">
    <w:name w:val="Body Text 2"/>
    <w:basedOn w:val="Normal"/>
    <w:link w:val="BodyText2Char"/>
    <w:locked/>
    <w:pPr>
      <w:spacing w:after="120" w:line="480" w:lineRule="auto"/>
    </w:pPr>
  </w:style>
  <w:style w:type="paragraph" w:styleId="BodyText3">
    <w:name w:val="Body Text 3"/>
    <w:basedOn w:val="Normal"/>
    <w:link w:val="BodyText3Char"/>
    <w:locked/>
    <w:pPr>
      <w:spacing w:after="120"/>
    </w:pPr>
    <w:rPr>
      <w:sz w:val="16"/>
      <w:szCs w:val="16"/>
      <w:lang w:val="x-none"/>
    </w:rPr>
  </w:style>
  <w:style w:type="paragraph" w:styleId="BodyTextFirstIndent">
    <w:name w:val="Body Text First Indent"/>
    <w:basedOn w:val="BodyText"/>
    <w:link w:val="BodyTextFirstIndentChar"/>
    <w:semiHidden/>
    <w:locked/>
    <w:pPr>
      <w:ind w:firstLine="210"/>
    </w:pPr>
  </w:style>
  <w:style w:type="paragraph" w:styleId="BodyTextIndent">
    <w:name w:val="Body Text Indent"/>
    <w:basedOn w:val="Normal"/>
    <w:link w:val="BodyTextIndentChar"/>
    <w:semiHidden/>
    <w:locked/>
    <w:pPr>
      <w:spacing w:after="120"/>
      <w:ind w:left="283"/>
    </w:pPr>
  </w:style>
  <w:style w:type="paragraph" w:styleId="BodyTextFirstIndent2">
    <w:name w:val="Body Text First Indent 2"/>
    <w:basedOn w:val="BodyTextIndent"/>
    <w:link w:val="BodyTextFirstIndent2Char"/>
    <w:semiHidden/>
    <w:locked/>
    <w:pPr>
      <w:ind w:firstLine="210"/>
    </w:pPr>
  </w:style>
  <w:style w:type="paragraph" w:styleId="BodyTextIndent2">
    <w:name w:val="Body Text Indent 2"/>
    <w:basedOn w:val="Normal"/>
    <w:link w:val="BodyTextIndent2Char"/>
    <w:semiHidden/>
    <w:locked/>
    <w:pPr>
      <w:spacing w:after="120" w:line="480" w:lineRule="auto"/>
      <w:ind w:left="283"/>
    </w:pPr>
  </w:style>
  <w:style w:type="paragraph" w:styleId="BodyTextIndent3">
    <w:name w:val="Body Text Indent 3"/>
    <w:basedOn w:val="Normal"/>
    <w:link w:val="BodyTextIndent3Char"/>
    <w:semiHidden/>
    <w:locked/>
    <w:pPr>
      <w:spacing w:after="120"/>
      <w:ind w:left="283"/>
    </w:pPr>
    <w:rPr>
      <w:sz w:val="16"/>
      <w:szCs w:val="16"/>
    </w:rPr>
  </w:style>
  <w:style w:type="paragraph" w:styleId="Closing">
    <w:name w:val="Closing"/>
    <w:basedOn w:val="Normal"/>
    <w:link w:val="ClosingChar"/>
    <w:semiHidden/>
    <w:pPr>
      <w:ind w:left="4252"/>
    </w:pPr>
  </w:style>
  <w:style w:type="paragraph" w:styleId="Date">
    <w:name w:val="Date"/>
    <w:basedOn w:val="Normal"/>
    <w:next w:val="Normal"/>
    <w:link w:val="DateChar"/>
    <w:semiHidden/>
    <w:locked/>
  </w:style>
  <w:style w:type="paragraph" w:styleId="E-mailSignature">
    <w:name w:val="E-mail Signature"/>
    <w:basedOn w:val="Normal"/>
    <w:link w:val="E-mailSignatureChar"/>
    <w:semiHidden/>
    <w:locked/>
  </w:style>
  <w:style w:type="character" w:styleId="Emphasis">
    <w:name w:val="Emphasis"/>
    <w:qFormat/>
    <w:locked/>
    <w:rPr>
      <w:i/>
      <w:iCs/>
    </w:rPr>
  </w:style>
  <w:style w:type="paragraph" w:styleId="EnvelopeAddress">
    <w:name w:val="envelope address"/>
    <w:basedOn w:val="Normal"/>
    <w:semiHidden/>
    <w:locked/>
    <w:pPr>
      <w:framePr w:w="7920" w:h="1980" w:hRule="exact" w:hSpace="180" w:wrap="auto" w:hAnchor="page" w:xAlign="center" w:yAlign="bottom"/>
      <w:ind w:left="2880"/>
    </w:pPr>
    <w:rPr>
      <w:rFonts w:cs="Arial"/>
      <w:sz w:val="24"/>
    </w:rPr>
  </w:style>
  <w:style w:type="paragraph" w:styleId="EnvelopeReturn">
    <w:name w:val="envelope return"/>
    <w:basedOn w:val="Normal"/>
    <w:semiHidden/>
    <w:locked/>
    <w:rPr>
      <w:rFonts w:cs="Arial"/>
      <w:szCs w:val="20"/>
    </w:rPr>
  </w:style>
  <w:style w:type="character" w:styleId="FollowedHyperlink">
    <w:name w:val="FollowedHyperlink"/>
    <w:locked/>
    <w:rPr>
      <w:color w:val="800080"/>
      <w:u w:val="single"/>
    </w:rPr>
  </w:style>
  <w:style w:type="character" w:styleId="HTMLAcronym">
    <w:name w:val="HTML Acronym"/>
    <w:basedOn w:val="DefaultParagraphFont"/>
    <w:semiHidden/>
    <w:locked/>
  </w:style>
  <w:style w:type="paragraph" w:styleId="HTMLAddress">
    <w:name w:val="HTML Address"/>
    <w:basedOn w:val="Normal"/>
    <w:link w:val="HTMLAddressChar"/>
    <w:semiHidden/>
    <w:locked/>
    <w:rPr>
      <w:i/>
      <w:iCs/>
    </w:rPr>
  </w:style>
  <w:style w:type="character" w:styleId="HTMLCite">
    <w:name w:val="HTML Cite"/>
    <w:semiHidden/>
    <w:locked/>
    <w:rPr>
      <w:i/>
      <w:iCs/>
    </w:rPr>
  </w:style>
  <w:style w:type="character" w:styleId="HTMLCode">
    <w:name w:val="HTML Code"/>
    <w:semiHidden/>
    <w:locked/>
    <w:rPr>
      <w:rFonts w:ascii="Courier New" w:hAnsi="Courier New" w:cs="Courier New"/>
      <w:sz w:val="20"/>
      <w:szCs w:val="20"/>
    </w:rPr>
  </w:style>
  <w:style w:type="character" w:styleId="HTMLDefinition">
    <w:name w:val="HTML Definition"/>
    <w:semiHidden/>
    <w:locked/>
    <w:rPr>
      <w:i/>
      <w:iCs/>
    </w:rPr>
  </w:style>
  <w:style w:type="character" w:styleId="HTMLKeyboard">
    <w:name w:val="HTML Keyboard"/>
    <w:semiHidden/>
    <w:locked/>
    <w:rPr>
      <w:rFonts w:ascii="Courier New" w:hAnsi="Courier New" w:cs="Courier New"/>
      <w:sz w:val="20"/>
      <w:szCs w:val="20"/>
    </w:rPr>
  </w:style>
  <w:style w:type="paragraph" w:styleId="HTMLPreformatted">
    <w:name w:val="HTML Preformatted"/>
    <w:basedOn w:val="Normal"/>
    <w:link w:val="HTMLPreformattedChar"/>
    <w:semiHidden/>
    <w:locked/>
    <w:rPr>
      <w:rFonts w:ascii="Courier New" w:hAnsi="Courier New" w:cs="Courier New"/>
      <w:szCs w:val="20"/>
    </w:rPr>
  </w:style>
  <w:style w:type="character" w:styleId="HTMLSample">
    <w:name w:val="HTML Sample"/>
    <w:semiHidden/>
    <w:locked/>
    <w:rPr>
      <w:rFonts w:ascii="Courier New" w:hAnsi="Courier New" w:cs="Courier New"/>
    </w:rPr>
  </w:style>
  <w:style w:type="character" w:styleId="HTMLTypewriter">
    <w:name w:val="HTML Typewriter"/>
    <w:semiHidden/>
    <w:locked/>
    <w:rPr>
      <w:rFonts w:ascii="Courier New" w:hAnsi="Courier New" w:cs="Courier New"/>
      <w:sz w:val="20"/>
      <w:szCs w:val="20"/>
    </w:rPr>
  </w:style>
  <w:style w:type="character" w:styleId="HTMLVariable">
    <w:name w:val="HTML Variable"/>
    <w:semiHidden/>
    <w:locked/>
    <w:rPr>
      <w:i/>
      <w:iCs/>
    </w:rPr>
  </w:style>
  <w:style w:type="character" w:styleId="Hyperlink">
    <w:name w:val="Hyperlink"/>
    <w:uiPriority w:val="99"/>
    <w:locked/>
    <w:rPr>
      <w:color w:val="0000FF"/>
      <w:u w:val="single"/>
    </w:rPr>
  </w:style>
  <w:style w:type="character" w:styleId="LineNumber">
    <w:name w:val="line number"/>
    <w:basedOn w:val="DefaultParagraphFont"/>
    <w:semiHidden/>
    <w:locked/>
  </w:style>
  <w:style w:type="paragraph" w:styleId="List">
    <w:name w:val="List"/>
    <w:basedOn w:val="Normal"/>
    <w:semiHidden/>
    <w:locked/>
    <w:pPr>
      <w:ind w:left="283" w:hanging="283"/>
    </w:pPr>
  </w:style>
  <w:style w:type="paragraph" w:styleId="List2">
    <w:name w:val="List 2"/>
    <w:basedOn w:val="Normal"/>
    <w:semiHidden/>
    <w:locked/>
    <w:pPr>
      <w:ind w:left="566" w:hanging="283"/>
    </w:pPr>
  </w:style>
  <w:style w:type="paragraph" w:styleId="List3">
    <w:name w:val="List 3"/>
    <w:basedOn w:val="Normal"/>
    <w:semiHidden/>
    <w:locked/>
    <w:pPr>
      <w:ind w:left="849" w:hanging="283"/>
    </w:pPr>
  </w:style>
  <w:style w:type="paragraph" w:styleId="List4">
    <w:name w:val="List 4"/>
    <w:basedOn w:val="Normal"/>
    <w:semiHidden/>
    <w:locked/>
    <w:pPr>
      <w:ind w:left="1132" w:hanging="283"/>
    </w:pPr>
  </w:style>
  <w:style w:type="paragraph" w:styleId="List5">
    <w:name w:val="List 5"/>
    <w:basedOn w:val="Normal"/>
    <w:semiHidden/>
    <w:locked/>
    <w:pPr>
      <w:ind w:left="1415" w:hanging="283"/>
    </w:pPr>
  </w:style>
  <w:style w:type="paragraph" w:styleId="ListBullet4">
    <w:name w:val="List Bullet 4"/>
    <w:basedOn w:val="Normal"/>
    <w:locked/>
    <w:pPr>
      <w:numPr>
        <w:numId w:val="2"/>
      </w:numPr>
    </w:pPr>
  </w:style>
  <w:style w:type="paragraph" w:styleId="ListBullet5">
    <w:name w:val="List Bullet 5"/>
    <w:basedOn w:val="Normal"/>
    <w:locked/>
    <w:pPr>
      <w:numPr>
        <w:numId w:val="3"/>
      </w:numPr>
    </w:pPr>
  </w:style>
  <w:style w:type="paragraph" w:styleId="ListContinue">
    <w:name w:val="List Continue"/>
    <w:basedOn w:val="Normal"/>
    <w:semiHidden/>
    <w:locked/>
    <w:pPr>
      <w:spacing w:after="120"/>
      <w:ind w:left="283"/>
    </w:pPr>
  </w:style>
  <w:style w:type="paragraph" w:styleId="ListContinue2">
    <w:name w:val="List Continue 2"/>
    <w:basedOn w:val="Normal"/>
    <w:semiHidden/>
    <w:locked/>
    <w:pPr>
      <w:spacing w:after="120"/>
      <w:ind w:left="566"/>
    </w:pPr>
  </w:style>
  <w:style w:type="paragraph" w:styleId="ListContinue3">
    <w:name w:val="List Continue 3"/>
    <w:basedOn w:val="Normal"/>
    <w:semiHidden/>
    <w:locked/>
    <w:pPr>
      <w:spacing w:after="120"/>
      <w:ind w:left="849"/>
    </w:pPr>
  </w:style>
  <w:style w:type="paragraph" w:styleId="ListContinue4">
    <w:name w:val="List Continue 4"/>
    <w:basedOn w:val="Normal"/>
    <w:semiHidden/>
    <w:locked/>
    <w:pPr>
      <w:spacing w:after="120"/>
      <w:ind w:left="1132"/>
    </w:pPr>
  </w:style>
  <w:style w:type="paragraph" w:styleId="ListContinue5">
    <w:name w:val="List Continue 5"/>
    <w:basedOn w:val="Normal"/>
    <w:semiHidden/>
    <w:locked/>
    <w:pPr>
      <w:spacing w:after="120"/>
      <w:ind w:left="1415"/>
    </w:pPr>
  </w:style>
  <w:style w:type="paragraph" w:styleId="ListNumber4">
    <w:name w:val="List Number 4"/>
    <w:basedOn w:val="Normal"/>
    <w:locked/>
    <w:pPr>
      <w:numPr>
        <w:numId w:val="4"/>
      </w:numPr>
    </w:pPr>
  </w:style>
  <w:style w:type="paragraph" w:styleId="ListNumber5">
    <w:name w:val="List Number 5"/>
    <w:basedOn w:val="Normal"/>
    <w:locked/>
    <w:pPr>
      <w:numPr>
        <w:numId w:val="5"/>
      </w:numPr>
    </w:pPr>
  </w:style>
  <w:style w:type="paragraph" w:styleId="MessageHeader">
    <w:name w:val="Message Header"/>
    <w:basedOn w:val="Normal"/>
    <w:link w:val="MessageHeaderChar"/>
    <w:semiHidden/>
    <w:locke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semiHidden/>
    <w:locked/>
    <w:rPr>
      <w:rFonts w:ascii="Times New Roman" w:hAnsi="Times New Roman"/>
      <w:sz w:val="24"/>
    </w:rPr>
  </w:style>
  <w:style w:type="paragraph" w:styleId="NormalIndent">
    <w:name w:val="Normal Indent"/>
    <w:basedOn w:val="Normal"/>
    <w:semiHidden/>
    <w:locked/>
    <w:pPr>
      <w:ind w:left="720"/>
    </w:pPr>
  </w:style>
  <w:style w:type="paragraph" w:styleId="NoteHeading">
    <w:name w:val="Note Heading"/>
    <w:basedOn w:val="Normal"/>
    <w:next w:val="Normal"/>
    <w:link w:val="NoteHeadingChar"/>
    <w:semiHidden/>
    <w:locked/>
  </w:style>
  <w:style w:type="character" w:styleId="PageNumber">
    <w:name w:val="page number"/>
    <w:basedOn w:val="DefaultParagraphFont"/>
    <w:locked/>
  </w:style>
  <w:style w:type="paragraph" w:styleId="PlainText">
    <w:name w:val="Plain Text"/>
    <w:basedOn w:val="Normal"/>
    <w:link w:val="PlainTextChar"/>
    <w:semiHidden/>
    <w:locked/>
    <w:rPr>
      <w:rFonts w:ascii="Courier New" w:hAnsi="Courier New" w:cs="Courier New"/>
      <w:szCs w:val="20"/>
    </w:rPr>
  </w:style>
  <w:style w:type="paragraph" w:styleId="Salutation">
    <w:name w:val="Salutation"/>
    <w:basedOn w:val="Normal"/>
    <w:next w:val="Normal"/>
    <w:link w:val="SalutationChar"/>
    <w:semiHidden/>
    <w:locked/>
  </w:style>
  <w:style w:type="paragraph" w:styleId="Signature">
    <w:name w:val="Signature"/>
    <w:basedOn w:val="Normal"/>
    <w:link w:val="SignatureChar"/>
    <w:semiHidden/>
    <w:locked/>
    <w:pPr>
      <w:ind w:left="4252"/>
    </w:pPr>
  </w:style>
  <w:style w:type="character" w:styleId="Strong">
    <w:name w:val="Strong"/>
    <w:uiPriority w:val="22"/>
    <w:qFormat/>
    <w:locked/>
    <w:rPr>
      <w:b/>
      <w:bCs/>
    </w:rPr>
  </w:style>
  <w:style w:type="paragraph" w:styleId="Subtitle">
    <w:name w:val="Subtitle"/>
    <w:basedOn w:val="Normal"/>
    <w:link w:val="SubtitleChar"/>
    <w:qFormat/>
    <w:pPr>
      <w:spacing w:after="60"/>
      <w:jc w:val="center"/>
      <w:outlineLvl w:val="1"/>
    </w:pPr>
    <w:rPr>
      <w:rFonts w:cs="Arial"/>
      <w:sz w:val="24"/>
    </w:rPr>
  </w:style>
  <w:style w:type="table" w:styleId="Table3Deffects1">
    <w:name w:val="Table 3D effects 1"/>
    <w:basedOn w:val="TableNormal"/>
    <w:semiHidden/>
    <w:lock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lock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pPr>
      <w:spacing w:before="240" w:after="60"/>
      <w:jc w:val="center"/>
      <w:outlineLvl w:val="0"/>
    </w:pPr>
    <w:rPr>
      <w:rFonts w:cs="Arial"/>
      <w:b/>
      <w:bCs/>
      <w:kern w:val="28"/>
      <w:sz w:val="32"/>
      <w:szCs w:val="32"/>
    </w:rPr>
  </w:style>
  <w:style w:type="paragraph" w:customStyle="1" w:styleId="bodytext0">
    <w:name w:val="bodytext"/>
    <w:basedOn w:val="Normal"/>
    <w:pPr>
      <w:widowControl w:val="0"/>
      <w:tabs>
        <w:tab w:val="left" w:pos="864"/>
      </w:tabs>
      <w:overflowPunct w:val="0"/>
      <w:autoSpaceDE w:val="0"/>
      <w:autoSpaceDN w:val="0"/>
      <w:adjustRightInd w:val="0"/>
      <w:spacing w:before="20" w:after="20"/>
      <w:jc w:val="both"/>
      <w:textAlignment w:val="baseline"/>
    </w:pPr>
    <w:rPr>
      <w:rFonts w:ascii="Trebuchet MS" w:eastAsia="Times New Roman" w:hAnsi="Trebuchet MS"/>
      <w:color w:val="000000"/>
      <w:szCs w:val="20"/>
      <w:lang w:val="en-GB" w:eastAsia="en-US"/>
    </w:rPr>
  </w:style>
  <w:style w:type="paragraph" w:customStyle="1" w:styleId="TableHeader">
    <w:name w:val="TableHeader"/>
    <w:basedOn w:val="Normal"/>
    <w:pPr>
      <w:spacing w:before="120" w:after="120"/>
      <w:ind w:left="57"/>
      <w:jc w:val="both"/>
    </w:pPr>
    <w:rPr>
      <w:rFonts w:ascii="Trebuchet MS" w:eastAsia="Times New Roman" w:hAnsi="Trebuchet MS"/>
      <w:b/>
      <w:i/>
      <w:sz w:val="22"/>
      <w:szCs w:val="20"/>
      <w:lang w:val="en-GB" w:eastAsia="en-US"/>
    </w:rPr>
  </w:style>
  <w:style w:type="paragraph" w:customStyle="1" w:styleId="aProposaltext">
    <w:name w:val="a Proposal  text"/>
    <w:basedOn w:val="Normal"/>
    <w:pPr>
      <w:spacing w:after="120"/>
      <w:jc w:val="both"/>
    </w:pPr>
    <w:rPr>
      <w:rFonts w:ascii="Trebuchet MS" w:eastAsia="Times New Roman" w:hAnsi="Trebuchet MS"/>
      <w:szCs w:val="20"/>
      <w:lang w:eastAsia="en-US"/>
    </w:rPr>
  </w:style>
  <w:style w:type="paragraph" w:customStyle="1" w:styleId="SourceCode">
    <w:name w:val="SourceCode"/>
    <w:basedOn w:val="Normal"/>
    <w:rPr>
      <w:rFonts w:ascii="Trebuchet MS" w:eastAsia="Times New Roman" w:hAnsi="Trebuchet MS" w:cs="Courier New"/>
      <w:lang w:val="de-DE" w:eastAsia="de-DE"/>
    </w:rPr>
  </w:style>
  <w:style w:type="character" w:customStyle="1" w:styleId="CodeStyleChar">
    <w:name w:val="Code Style Char"/>
    <w:link w:val="CodeStyle"/>
    <w:rPr>
      <w:rFonts w:ascii="Courier New" w:eastAsia="MS Mincho" w:hAnsi="Courier New"/>
      <w:noProof/>
      <w:color w:val="0000FF"/>
      <w:sz w:val="18"/>
      <w:szCs w:val="24"/>
      <w:lang w:val="sq-AL" w:eastAsia="ja-JP" w:bidi="ar-SA"/>
    </w:rPr>
  </w:style>
  <w:style w:type="character" w:customStyle="1" w:styleId="UserClosedDoor">
    <w:name w:val="User Closed Door"/>
    <w:rPr>
      <w:bdr w:val="none" w:sz="0" w:space="0" w:color="auto"/>
      <w:shd w:val="clear" w:color="auto" w:fill="FFCC00"/>
    </w:rPr>
  </w:style>
  <w:style w:type="character" w:customStyle="1" w:styleId="TBD">
    <w:name w:val="T.B.D"/>
    <w:rPr>
      <w:bdr w:val="none" w:sz="0" w:space="0" w:color="auto"/>
      <w:shd w:val="clear" w:color="auto" w:fill="CCCCCC"/>
    </w:rPr>
  </w:style>
  <w:style w:type="paragraph" w:styleId="Revision">
    <w:name w:val="Revision"/>
    <w:hidden/>
    <w:uiPriority w:val="99"/>
    <w:semiHidden/>
    <w:rPr>
      <w:rFonts w:ascii="Arial" w:hAnsi="Arial"/>
      <w:szCs w:val="24"/>
      <w:lang w:eastAsia="ja-JP"/>
    </w:rPr>
  </w:style>
  <w:style w:type="paragraph" w:styleId="TableofFigures">
    <w:name w:val="table of figures"/>
    <w:basedOn w:val="Normal"/>
    <w:next w:val="Normal"/>
    <w:uiPriority w:val="99"/>
    <w:locked/>
    <w:pPr>
      <w:widowControl w:val="0"/>
      <w:overflowPunct w:val="0"/>
      <w:autoSpaceDE w:val="0"/>
      <w:autoSpaceDN w:val="0"/>
      <w:adjustRightInd w:val="0"/>
      <w:spacing w:before="20" w:after="20"/>
      <w:ind w:left="400" w:hanging="400"/>
      <w:jc w:val="both"/>
      <w:textAlignment w:val="baseline"/>
    </w:pPr>
    <w:rPr>
      <w:rFonts w:eastAsia="Times New Roman"/>
      <w:b/>
      <w:color w:val="000000"/>
      <w:szCs w:val="20"/>
      <w:lang w:eastAsia="en-US"/>
    </w:rPr>
  </w:style>
  <w:style w:type="paragraph" w:styleId="DocumentMap">
    <w:name w:val="Document Map"/>
    <w:basedOn w:val="Normal"/>
    <w:link w:val="DocumentMapChar"/>
    <w:locked/>
    <w:rPr>
      <w:rFonts w:ascii="Tahoma" w:hAnsi="Tahoma"/>
      <w:sz w:val="16"/>
      <w:szCs w:val="16"/>
      <w:lang w:val="x-none"/>
    </w:rPr>
  </w:style>
  <w:style w:type="character" w:customStyle="1" w:styleId="DocumentMapChar">
    <w:name w:val="Document Map Char"/>
    <w:link w:val="DocumentMap"/>
    <w:rPr>
      <w:rFonts w:ascii="Tahoma" w:hAnsi="Tahoma" w:cs="Tahoma"/>
      <w:sz w:val="16"/>
      <w:szCs w:val="16"/>
      <w:lang w:eastAsia="ja-JP"/>
    </w:rPr>
  </w:style>
  <w:style w:type="paragraph" w:customStyle="1" w:styleId="Tabletext0">
    <w:name w:val="Table text"/>
    <w:basedOn w:val="BodyText"/>
    <w:autoRedefine/>
    <w:pPr>
      <w:tabs>
        <w:tab w:val="left" w:pos="173"/>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after="0"/>
      <w:ind w:right="72"/>
      <w:jc w:val="both"/>
    </w:pPr>
    <w:rPr>
      <w:rFonts w:eastAsia="Times New Roman" w:cs="Arial"/>
      <w:bCs/>
      <w:color w:val="000000"/>
      <w:szCs w:val="20"/>
      <w:lang w:val="en-GB" w:eastAsia="en-US"/>
    </w:rPr>
  </w:style>
  <w:style w:type="paragraph" w:customStyle="1" w:styleId="a6">
    <w:name w:val="a6"/>
    <w:basedOn w:val="Heading6"/>
    <w:next w:val="Normal"/>
    <w:pPr>
      <w:keepNext/>
      <w:widowControl w:val="0"/>
      <w:tabs>
        <w:tab w:val="left" w:pos="1140"/>
        <w:tab w:val="left" w:pos="1360"/>
        <w:tab w:val="num" w:pos="1440"/>
      </w:tabs>
      <w:overflowPunct w:val="0"/>
      <w:autoSpaceDE w:val="0"/>
      <w:autoSpaceDN w:val="0"/>
      <w:adjustRightInd w:val="0"/>
      <w:spacing w:before="0" w:after="0"/>
      <w:textAlignment w:val="baseline"/>
    </w:pPr>
    <w:rPr>
      <w:rFonts w:ascii="Arial" w:eastAsia="Times New Roman" w:hAnsi="Arial"/>
      <w:sz w:val="20"/>
      <w:lang w:eastAsia="en-US"/>
    </w:rPr>
  </w:style>
  <w:style w:type="paragraph" w:styleId="Index1">
    <w:name w:val="index 1"/>
    <w:basedOn w:val="Normal"/>
    <w:next w:val="Normal"/>
    <w:autoRedefine/>
    <w:locked/>
    <w:pPr>
      <w:widowControl w:val="0"/>
      <w:tabs>
        <w:tab w:val="left" w:pos="864"/>
      </w:tabs>
      <w:overflowPunct w:val="0"/>
      <w:autoSpaceDE w:val="0"/>
      <w:autoSpaceDN w:val="0"/>
      <w:adjustRightInd w:val="0"/>
      <w:spacing w:before="20" w:after="120"/>
      <w:ind w:left="200" w:hanging="200"/>
      <w:jc w:val="both"/>
      <w:textAlignment w:val="baseline"/>
    </w:pPr>
    <w:rPr>
      <w:rFonts w:ascii="Trebuchet MS" w:eastAsia="Times New Roman" w:hAnsi="Trebuchet MS"/>
      <w:color w:val="000000"/>
      <w:szCs w:val="20"/>
      <w:lang w:eastAsia="en-US"/>
    </w:rPr>
  </w:style>
  <w:style w:type="paragraph" w:styleId="Index2">
    <w:name w:val="index 2"/>
    <w:basedOn w:val="Normal"/>
    <w:next w:val="Normal"/>
    <w:autoRedefine/>
    <w:locked/>
    <w:pPr>
      <w:widowControl w:val="0"/>
      <w:tabs>
        <w:tab w:val="left" w:pos="864"/>
      </w:tabs>
      <w:overflowPunct w:val="0"/>
      <w:autoSpaceDE w:val="0"/>
      <w:autoSpaceDN w:val="0"/>
      <w:adjustRightInd w:val="0"/>
      <w:spacing w:before="20" w:after="120"/>
      <w:ind w:left="400" w:hanging="200"/>
      <w:jc w:val="both"/>
      <w:textAlignment w:val="baseline"/>
    </w:pPr>
    <w:rPr>
      <w:rFonts w:ascii="Trebuchet MS" w:eastAsia="Times New Roman" w:hAnsi="Trebuchet MS"/>
      <w:color w:val="000000"/>
      <w:szCs w:val="20"/>
      <w:lang w:eastAsia="en-US"/>
    </w:rPr>
  </w:style>
  <w:style w:type="paragraph" w:styleId="Index3">
    <w:name w:val="index 3"/>
    <w:basedOn w:val="Normal"/>
    <w:next w:val="Normal"/>
    <w:autoRedefine/>
    <w:locked/>
    <w:pPr>
      <w:widowControl w:val="0"/>
      <w:tabs>
        <w:tab w:val="left" w:pos="864"/>
      </w:tabs>
      <w:overflowPunct w:val="0"/>
      <w:autoSpaceDE w:val="0"/>
      <w:autoSpaceDN w:val="0"/>
      <w:adjustRightInd w:val="0"/>
      <w:spacing w:before="20" w:after="120"/>
      <w:ind w:left="600" w:hanging="200"/>
      <w:jc w:val="both"/>
      <w:textAlignment w:val="baseline"/>
    </w:pPr>
    <w:rPr>
      <w:rFonts w:ascii="Trebuchet MS" w:eastAsia="Times New Roman" w:hAnsi="Trebuchet MS"/>
      <w:color w:val="000000"/>
      <w:szCs w:val="20"/>
      <w:lang w:eastAsia="en-US"/>
    </w:rPr>
  </w:style>
  <w:style w:type="paragraph" w:styleId="Index4">
    <w:name w:val="index 4"/>
    <w:basedOn w:val="Normal"/>
    <w:next w:val="Normal"/>
    <w:autoRedefine/>
    <w:locked/>
    <w:pPr>
      <w:widowControl w:val="0"/>
      <w:tabs>
        <w:tab w:val="left" w:pos="864"/>
      </w:tabs>
      <w:overflowPunct w:val="0"/>
      <w:autoSpaceDE w:val="0"/>
      <w:autoSpaceDN w:val="0"/>
      <w:adjustRightInd w:val="0"/>
      <w:spacing w:before="20" w:after="120"/>
      <w:ind w:left="800" w:hanging="200"/>
      <w:jc w:val="both"/>
      <w:textAlignment w:val="baseline"/>
    </w:pPr>
    <w:rPr>
      <w:rFonts w:ascii="Trebuchet MS" w:eastAsia="Times New Roman" w:hAnsi="Trebuchet MS"/>
      <w:color w:val="000000"/>
      <w:szCs w:val="20"/>
      <w:lang w:eastAsia="en-US"/>
    </w:rPr>
  </w:style>
  <w:style w:type="paragraph" w:styleId="Index5">
    <w:name w:val="index 5"/>
    <w:basedOn w:val="Normal"/>
    <w:next w:val="Normal"/>
    <w:autoRedefine/>
    <w:locked/>
    <w:pPr>
      <w:widowControl w:val="0"/>
      <w:tabs>
        <w:tab w:val="left" w:pos="864"/>
      </w:tabs>
      <w:overflowPunct w:val="0"/>
      <w:autoSpaceDE w:val="0"/>
      <w:autoSpaceDN w:val="0"/>
      <w:adjustRightInd w:val="0"/>
      <w:spacing w:before="20" w:after="120"/>
      <w:ind w:left="1000" w:hanging="200"/>
      <w:jc w:val="both"/>
      <w:textAlignment w:val="baseline"/>
    </w:pPr>
    <w:rPr>
      <w:rFonts w:ascii="Trebuchet MS" w:eastAsia="Times New Roman" w:hAnsi="Trebuchet MS"/>
      <w:color w:val="000000"/>
      <w:szCs w:val="20"/>
      <w:lang w:eastAsia="en-US"/>
    </w:rPr>
  </w:style>
  <w:style w:type="paragraph" w:styleId="Index6">
    <w:name w:val="index 6"/>
    <w:basedOn w:val="Normal"/>
    <w:next w:val="Normal"/>
    <w:autoRedefine/>
    <w:locked/>
    <w:pPr>
      <w:widowControl w:val="0"/>
      <w:tabs>
        <w:tab w:val="left" w:pos="864"/>
      </w:tabs>
      <w:overflowPunct w:val="0"/>
      <w:autoSpaceDE w:val="0"/>
      <w:autoSpaceDN w:val="0"/>
      <w:adjustRightInd w:val="0"/>
      <w:spacing w:before="20" w:after="120"/>
      <w:ind w:left="1200" w:hanging="200"/>
      <w:jc w:val="both"/>
      <w:textAlignment w:val="baseline"/>
    </w:pPr>
    <w:rPr>
      <w:rFonts w:ascii="Trebuchet MS" w:eastAsia="Times New Roman" w:hAnsi="Trebuchet MS"/>
      <w:color w:val="000000"/>
      <w:szCs w:val="20"/>
      <w:lang w:eastAsia="en-US"/>
    </w:rPr>
  </w:style>
  <w:style w:type="paragraph" w:styleId="Index7">
    <w:name w:val="index 7"/>
    <w:basedOn w:val="Normal"/>
    <w:next w:val="Normal"/>
    <w:autoRedefine/>
    <w:locked/>
    <w:pPr>
      <w:widowControl w:val="0"/>
      <w:tabs>
        <w:tab w:val="left" w:pos="864"/>
      </w:tabs>
      <w:overflowPunct w:val="0"/>
      <w:autoSpaceDE w:val="0"/>
      <w:autoSpaceDN w:val="0"/>
      <w:adjustRightInd w:val="0"/>
      <w:spacing w:before="20" w:after="120"/>
      <w:ind w:left="1400" w:hanging="200"/>
      <w:jc w:val="both"/>
      <w:textAlignment w:val="baseline"/>
    </w:pPr>
    <w:rPr>
      <w:rFonts w:ascii="Trebuchet MS" w:eastAsia="Times New Roman" w:hAnsi="Trebuchet MS"/>
      <w:color w:val="000000"/>
      <w:szCs w:val="20"/>
      <w:lang w:eastAsia="en-US"/>
    </w:rPr>
  </w:style>
  <w:style w:type="paragraph" w:styleId="Index8">
    <w:name w:val="index 8"/>
    <w:basedOn w:val="Normal"/>
    <w:next w:val="Normal"/>
    <w:autoRedefine/>
    <w:locked/>
    <w:pPr>
      <w:widowControl w:val="0"/>
      <w:tabs>
        <w:tab w:val="left" w:pos="864"/>
      </w:tabs>
      <w:overflowPunct w:val="0"/>
      <w:autoSpaceDE w:val="0"/>
      <w:autoSpaceDN w:val="0"/>
      <w:adjustRightInd w:val="0"/>
      <w:spacing w:before="20" w:after="120"/>
      <w:ind w:left="1600" w:hanging="200"/>
      <w:jc w:val="both"/>
      <w:textAlignment w:val="baseline"/>
    </w:pPr>
    <w:rPr>
      <w:rFonts w:ascii="Trebuchet MS" w:eastAsia="Times New Roman" w:hAnsi="Trebuchet MS"/>
      <w:color w:val="000000"/>
      <w:szCs w:val="20"/>
      <w:lang w:eastAsia="en-US"/>
    </w:rPr>
  </w:style>
  <w:style w:type="paragraph" w:styleId="Index9">
    <w:name w:val="index 9"/>
    <w:basedOn w:val="Normal"/>
    <w:next w:val="Normal"/>
    <w:autoRedefine/>
    <w:locked/>
    <w:pPr>
      <w:widowControl w:val="0"/>
      <w:tabs>
        <w:tab w:val="left" w:pos="864"/>
      </w:tabs>
      <w:overflowPunct w:val="0"/>
      <w:autoSpaceDE w:val="0"/>
      <w:autoSpaceDN w:val="0"/>
      <w:adjustRightInd w:val="0"/>
      <w:spacing w:before="20" w:after="120"/>
      <w:ind w:left="1800" w:hanging="200"/>
      <w:jc w:val="both"/>
      <w:textAlignment w:val="baseline"/>
    </w:pPr>
    <w:rPr>
      <w:rFonts w:ascii="Trebuchet MS" w:eastAsia="Times New Roman" w:hAnsi="Trebuchet MS"/>
      <w:color w:val="000000"/>
      <w:szCs w:val="20"/>
      <w:lang w:eastAsia="en-US"/>
    </w:rPr>
  </w:style>
  <w:style w:type="paragraph" w:styleId="TOC6">
    <w:name w:val="toc 6"/>
    <w:basedOn w:val="Normal"/>
    <w:next w:val="Normal"/>
    <w:autoRedefine/>
    <w:uiPriority w:val="39"/>
    <w:pPr>
      <w:widowControl w:val="0"/>
      <w:tabs>
        <w:tab w:val="left" w:pos="864"/>
      </w:tabs>
      <w:overflowPunct w:val="0"/>
      <w:autoSpaceDE w:val="0"/>
      <w:autoSpaceDN w:val="0"/>
      <w:adjustRightInd w:val="0"/>
      <w:spacing w:before="20" w:after="20"/>
      <w:ind w:left="1000"/>
      <w:jc w:val="both"/>
      <w:textAlignment w:val="baseline"/>
    </w:pPr>
    <w:rPr>
      <w:rFonts w:ascii="Trebuchet MS" w:eastAsia="Times New Roman" w:hAnsi="Trebuchet MS"/>
      <w:color w:val="000000"/>
      <w:szCs w:val="20"/>
      <w:lang w:eastAsia="en-US"/>
    </w:rPr>
  </w:style>
  <w:style w:type="paragraph" w:styleId="TOC7">
    <w:name w:val="toc 7"/>
    <w:basedOn w:val="Normal"/>
    <w:next w:val="Normal"/>
    <w:autoRedefine/>
    <w:uiPriority w:val="39"/>
    <w:locked/>
    <w:pPr>
      <w:widowControl w:val="0"/>
      <w:tabs>
        <w:tab w:val="left" w:pos="864"/>
      </w:tabs>
      <w:overflowPunct w:val="0"/>
      <w:autoSpaceDE w:val="0"/>
      <w:autoSpaceDN w:val="0"/>
      <w:adjustRightInd w:val="0"/>
      <w:spacing w:before="20" w:after="20"/>
      <w:ind w:left="1200"/>
      <w:jc w:val="both"/>
      <w:textAlignment w:val="baseline"/>
    </w:pPr>
    <w:rPr>
      <w:rFonts w:ascii="Trebuchet MS" w:eastAsia="Times New Roman" w:hAnsi="Trebuchet MS"/>
      <w:color w:val="000000"/>
      <w:szCs w:val="20"/>
      <w:lang w:eastAsia="en-US"/>
    </w:rPr>
  </w:style>
  <w:style w:type="paragraph" w:styleId="TOC8">
    <w:name w:val="toc 8"/>
    <w:basedOn w:val="Normal"/>
    <w:next w:val="Normal"/>
    <w:autoRedefine/>
    <w:uiPriority w:val="39"/>
    <w:locked/>
    <w:pPr>
      <w:widowControl w:val="0"/>
      <w:tabs>
        <w:tab w:val="left" w:pos="864"/>
      </w:tabs>
      <w:overflowPunct w:val="0"/>
      <w:autoSpaceDE w:val="0"/>
      <w:autoSpaceDN w:val="0"/>
      <w:adjustRightInd w:val="0"/>
      <w:spacing w:before="20" w:after="20"/>
      <w:ind w:left="1400"/>
      <w:jc w:val="both"/>
      <w:textAlignment w:val="baseline"/>
    </w:pPr>
    <w:rPr>
      <w:rFonts w:ascii="Trebuchet MS" w:eastAsia="Times New Roman" w:hAnsi="Trebuchet MS"/>
      <w:color w:val="000000"/>
      <w:szCs w:val="20"/>
      <w:lang w:eastAsia="en-US"/>
    </w:rPr>
  </w:style>
  <w:style w:type="paragraph" w:styleId="TOC9">
    <w:name w:val="toc 9"/>
    <w:basedOn w:val="Normal"/>
    <w:next w:val="Normal"/>
    <w:autoRedefine/>
    <w:uiPriority w:val="39"/>
    <w:locked/>
    <w:pPr>
      <w:widowControl w:val="0"/>
      <w:tabs>
        <w:tab w:val="left" w:pos="864"/>
      </w:tabs>
      <w:overflowPunct w:val="0"/>
      <w:autoSpaceDE w:val="0"/>
      <w:autoSpaceDN w:val="0"/>
      <w:adjustRightInd w:val="0"/>
      <w:spacing w:before="20" w:after="20"/>
      <w:ind w:left="1600"/>
      <w:jc w:val="both"/>
      <w:textAlignment w:val="baseline"/>
    </w:pPr>
    <w:rPr>
      <w:rFonts w:ascii="Trebuchet MS" w:eastAsia="Times New Roman" w:hAnsi="Trebuchet MS"/>
      <w:color w:val="000000"/>
      <w:szCs w:val="20"/>
      <w:lang w:eastAsia="en-US"/>
    </w:rPr>
  </w:style>
  <w:style w:type="paragraph" w:styleId="ListBullet">
    <w:name w:val="List Bullet"/>
    <w:basedOn w:val="Normal"/>
    <w:pPr>
      <w:tabs>
        <w:tab w:val="num" w:pos="360"/>
      </w:tabs>
      <w:spacing w:before="20" w:after="20"/>
      <w:ind w:left="360" w:hanging="360"/>
      <w:jc w:val="both"/>
    </w:pPr>
    <w:rPr>
      <w:rFonts w:ascii="Trebuchet MS" w:eastAsia="Times New Roman" w:hAnsi="Trebuchet MS"/>
      <w:szCs w:val="20"/>
      <w:lang w:val="en-GB" w:eastAsia="en-US"/>
    </w:rPr>
  </w:style>
  <w:style w:type="paragraph" w:styleId="ListBullet2">
    <w:name w:val="List Bullet 2"/>
    <w:basedOn w:val="Normal"/>
    <w:pPr>
      <w:tabs>
        <w:tab w:val="num" w:pos="720"/>
      </w:tabs>
      <w:spacing w:before="20" w:after="20"/>
      <w:ind w:left="714" w:hanging="357"/>
      <w:jc w:val="both"/>
    </w:pPr>
    <w:rPr>
      <w:rFonts w:ascii="Trebuchet MS" w:eastAsia="Times New Roman" w:hAnsi="Trebuchet MS"/>
      <w:szCs w:val="20"/>
      <w:lang w:val="en-GB" w:eastAsia="en-US"/>
    </w:rPr>
  </w:style>
  <w:style w:type="paragraph" w:styleId="ListBullet3">
    <w:name w:val="List Bullet 3"/>
    <w:basedOn w:val="Normal"/>
    <w:pPr>
      <w:tabs>
        <w:tab w:val="num" w:pos="1080"/>
      </w:tabs>
      <w:spacing w:before="20" w:after="20"/>
      <w:ind w:left="1077" w:hanging="357"/>
      <w:jc w:val="both"/>
    </w:pPr>
    <w:rPr>
      <w:rFonts w:ascii="Trebuchet MS" w:eastAsia="Times New Roman" w:hAnsi="Trebuchet MS"/>
      <w:szCs w:val="20"/>
      <w:lang w:val="en-GB" w:eastAsia="en-US"/>
    </w:rPr>
  </w:style>
  <w:style w:type="paragraph" w:styleId="ListNumber">
    <w:name w:val="List Number"/>
    <w:basedOn w:val="Normal"/>
    <w:pPr>
      <w:tabs>
        <w:tab w:val="num" w:pos="360"/>
      </w:tabs>
      <w:spacing w:before="20" w:after="20"/>
      <w:ind w:left="357" w:hanging="357"/>
      <w:jc w:val="both"/>
    </w:pPr>
    <w:rPr>
      <w:rFonts w:ascii="Trebuchet MS" w:eastAsia="Times New Roman" w:hAnsi="Trebuchet MS"/>
      <w:szCs w:val="20"/>
      <w:lang w:val="en-GB" w:eastAsia="en-US"/>
    </w:rPr>
  </w:style>
  <w:style w:type="paragraph" w:styleId="ListNumber2">
    <w:name w:val="List Number 2"/>
    <w:basedOn w:val="Normal"/>
    <w:pPr>
      <w:tabs>
        <w:tab w:val="num" w:pos="720"/>
      </w:tabs>
      <w:spacing w:before="20" w:after="20"/>
      <w:ind w:left="714" w:hanging="357"/>
      <w:jc w:val="both"/>
    </w:pPr>
    <w:rPr>
      <w:rFonts w:ascii="Trebuchet MS" w:eastAsia="Times New Roman" w:hAnsi="Trebuchet MS"/>
      <w:szCs w:val="20"/>
      <w:lang w:val="en-GB" w:eastAsia="en-US"/>
    </w:rPr>
  </w:style>
  <w:style w:type="paragraph" w:styleId="ListNumber3">
    <w:name w:val="List Number 3"/>
    <w:basedOn w:val="Normal"/>
    <w:pPr>
      <w:tabs>
        <w:tab w:val="num" w:pos="1080"/>
      </w:tabs>
      <w:spacing w:before="20" w:after="20"/>
      <w:ind w:left="1077" w:hanging="357"/>
      <w:jc w:val="both"/>
    </w:pPr>
    <w:rPr>
      <w:rFonts w:ascii="Trebuchet MS" w:eastAsia="Times New Roman" w:hAnsi="Trebuchet MS"/>
      <w:szCs w:val="20"/>
      <w:lang w:val="en-GB" w:eastAsia="en-US"/>
    </w:rPr>
  </w:style>
  <w:style w:type="paragraph" w:styleId="IndexHeading">
    <w:name w:val="index heading"/>
    <w:basedOn w:val="Normal"/>
    <w:next w:val="Index1"/>
    <w:locked/>
    <w:pPr>
      <w:widowControl w:val="0"/>
      <w:tabs>
        <w:tab w:val="left" w:pos="864"/>
      </w:tabs>
      <w:overflowPunct w:val="0"/>
      <w:autoSpaceDE w:val="0"/>
      <w:autoSpaceDN w:val="0"/>
      <w:adjustRightInd w:val="0"/>
      <w:spacing w:before="20" w:after="120"/>
      <w:jc w:val="both"/>
      <w:textAlignment w:val="baseline"/>
    </w:pPr>
    <w:rPr>
      <w:rFonts w:ascii="Trebuchet MS" w:eastAsia="Times New Roman" w:hAnsi="Trebuchet MS"/>
      <w:color w:val="000000"/>
      <w:szCs w:val="20"/>
      <w:lang w:eastAsia="en-US"/>
    </w:rPr>
  </w:style>
  <w:style w:type="paragraph" w:customStyle="1" w:styleId="Default">
    <w:name w:val="Default"/>
    <w:pPr>
      <w:autoSpaceDE w:val="0"/>
      <w:autoSpaceDN w:val="0"/>
      <w:adjustRightInd w:val="0"/>
    </w:pPr>
    <w:rPr>
      <w:rFonts w:ascii="Trebuchet MS" w:eastAsia="Times New Roman" w:hAnsi="Trebuchet MS" w:cs="Arial"/>
      <w:color w:val="000000"/>
      <w:sz w:val="24"/>
      <w:szCs w:val="24"/>
    </w:rPr>
  </w:style>
  <w:style w:type="paragraph" w:customStyle="1" w:styleId="REQText">
    <w:name w:val="REQText"/>
    <w:basedOn w:val="Normal"/>
    <w:rPr>
      <w:rFonts w:ascii="Trebuchet MS" w:eastAsia="Arial Unicode MS" w:hAnsi="Trebuchet MS" w:cs="Arial"/>
      <w:color w:val="000000"/>
      <w:lang w:val="en-GB" w:eastAsia="de-DE"/>
    </w:rPr>
  </w:style>
  <w:style w:type="paragraph" w:customStyle="1" w:styleId="REQTopic">
    <w:name w:val="REQTopic"/>
    <w:basedOn w:val="Normal"/>
    <w:pPr>
      <w:jc w:val="both"/>
    </w:pPr>
    <w:rPr>
      <w:rFonts w:ascii="Trebuchet MS" w:eastAsia="Arial Unicode MS" w:hAnsi="Trebuchet MS" w:cs="Arial"/>
      <w:b/>
      <w:i/>
      <w:color w:val="000000"/>
      <w:lang w:val="en-GB" w:eastAsia="de-DE"/>
    </w:rPr>
  </w:style>
  <w:style w:type="paragraph" w:customStyle="1" w:styleId="StyleHeading3FunctionNameh3h3subheadingModuleFunctionName3">
    <w:name w:val="Style Heading 3FunctionNameh3h3 sub headingModuleFunctionName3..."/>
    <w:basedOn w:val="Heading3"/>
    <w:pPr>
      <w:keepNext w:val="0"/>
      <w:widowControl w:val="0"/>
      <w:numPr>
        <w:ilvl w:val="0"/>
        <w:numId w:val="0"/>
      </w:numPr>
      <w:tabs>
        <w:tab w:val="num" w:pos="720"/>
      </w:tabs>
      <w:spacing w:after="60"/>
      <w:ind w:left="144" w:hanging="144"/>
      <w:jc w:val="both"/>
    </w:pPr>
    <w:rPr>
      <w:rFonts w:ascii="Trebuchet MS" w:eastAsia="Times New Roman" w:hAnsi="Trebuchet MS" w:cs="Times New Roman"/>
      <w:iCs w:val="0"/>
      <w:caps/>
      <w:kern w:val="0"/>
      <w:szCs w:val="20"/>
      <w:lang w:eastAsia="en-US"/>
    </w:rPr>
  </w:style>
  <w:style w:type="paragraph" w:customStyle="1" w:styleId="CharCharCharCharCharCharChar">
    <w:name w:val="(文字) (文字) Char (文字) (文字) Char Char Char Char Char Char"/>
    <w:basedOn w:val="Normal"/>
    <w:pPr>
      <w:spacing w:before="120" w:after="160" w:line="240" w:lineRule="exact"/>
    </w:pPr>
    <w:rPr>
      <w:rFonts w:ascii="Verdana" w:eastAsia="Times New Roman" w:hAnsi="Verdana" w:cs="Arial"/>
      <w:szCs w:val="20"/>
      <w:lang w:eastAsia="en-US"/>
    </w:rPr>
  </w:style>
  <w:style w:type="paragraph" w:customStyle="1" w:styleId="NormalTrebuchetMS">
    <w:name w:val="Normal + Trebuchet MS"/>
    <w:aliases w:val="Bold,Line spacing:  At least 12 pt"/>
    <w:basedOn w:val="Normal"/>
    <w:pPr>
      <w:widowControl w:val="0"/>
      <w:tabs>
        <w:tab w:val="left" w:pos="864"/>
      </w:tabs>
      <w:overflowPunct w:val="0"/>
      <w:autoSpaceDE w:val="0"/>
      <w:autoSpaceDN w:val="0"/>
      <w:adjustRightInd w:val="0"/>
      <w:spacing w:before="20" w:after="20"/>
      <w:jc w:val="both"/>
      <w:textAlignment w:val="baseline"/>
    </w:pPr>
    <w:rPr>
      <w:rFonts w:eastAsia="Times New Roman"/>
      <w:color w:val="000000"/>
      <w:szCs w:val="20"/>
      <w:lang w:eastAsia="en-US"/>
    </w:rPr>
  </w:style>
  <w:style w:type="paragraph" w:customStyle="1" w:styleId="CharCharCharCharCharCharChar0">
    <w:name w:val="(文字) (文字) Char (文字) (文字) Char Char Char Char Char Char"/>
    <w:basedOn w:val="Normal"/>
    <w:pPr>
      <w:spacing w:before="120" w:after="160" w:line="240" w:lineRule="exact"/>
    </w:pPr>
    <w:rPr>
      <w:rFonts w:ascii="Trebuchet MS" w:eastAsia="Times New Roman" w:hAnsi="Trebuchet MS" w:cs="Arial"/>
      <w:szCs w:val="20"/>
      <w:lang w:eastAsia="en-US"/>
    </w:rPr>
  </w:style>
  <w:style w:type="paragraph" w:customStyle="1" w:styleId="ISO-Standard-TNR">
    <w:name w:val="ISO-Standard-TNR"/>
    <w:basedOn w:val="Normal"/>
    <w:pPr>
      <w:overflowPunct w:val="0"/>
      <w:autoSpaceDE w:val="0"/>
      <w:autoSpaceDN w:val="0"/>
      <w:adjustRightInd w:val="0"/>
      <w:jc w:val="both"/>
      <w:textAlignment w:val="baseline"/>
    </w:pPr>
    <w:rPr>
      <w:rFonts w:ascii="Times New Roman" w:eastAsia="Times New Roman" w:hAnsi="Times New Roman"/>
      <w:szCs w:val="20"/>
      <w:lang w:eastAsia="en-US"/>
    </w:rPr>
  </w:style>
  <w:style w:type="paragraph" w:styleId="FootnoteText">
    <w:name w:val="footnote text"/>
    <w:basedOn w:val="Normal"/>
    <w:link w:val="FootnoteTextChar"/>
    <w:locked/>
    <w:pPr>
      <w:widowControl w:val="0"/>
      <w:tabs>
        <w:tab w:val="left" w:pos="864"/>
      </w:tabs>
      <w:overflowPunct w:val="0"/>
      <w:autoSpaceDE w:val="0"/>
      <w:autoSpaceDN w:val="0"/>
      <w:adjustRightInd w:val="0"/>
      <w:spacing w:before="20" w:after="20"/>
      <w:jc w:val="both"/>
      <w:textAlignment w:val="baseline"/>
    </w:pPr>
    <w:rPr>
      <w:rFonts w:eastAsia="Times New Roman"/>
      <w:color w:val="000000"/>
      <w:szCs w:val="20"/>
      <w:lang w:val="x-none" w:eastAsia="x-none"/>
    </w:rPr>
  </w:style>
  <w:style w:type="character" w:customStyle="1" w:styleId="FootnoteTextChar">
    <w:name w:val="Footnote Text Char"/>
    <w:link w:val="FootnoteText"/>
    <w:rPr>
      <w:rFonts w:ascii="Arial" w:eastAsia="Times New Roman" w:hAnsi="Arial"/>
      <w:color w:val="000000"/>
    </w:rPr>
  </w:style>
  <w:style w:type="character" w:customStyle="1" w:styleId="BodyText3Char">
    <w:name w:val="Body Text 3 Char"/>
    <w:link w:val="BodyText3"/>
    <w:rPr>
      <w:rFonts w:ascii="Arial" w:hAnsi="Arial"/>
      <w:sz w:val="16"/>
      <w:szCs w:val="16"/>
      <w:lang w:eastAsia="ja-JP"/>
    </w:rPr>
  </w:style>
  <w:style w:type="paragraph" w:customStyle="1" w:styleId="BulletList1">
    <w:name w:val="BulletList_1"/>
    <w:basedOn w:val="Normal"/>
    <w:autoRedefine/>
    <w:pPr>
      <w:spacing w:after="120"/>
      <w:jc w:val="both"/>
    </w:pPr>
    <w:rPr>
      <w:rFonts w:eastAsia="Times New Roman"/>
      <w:bCs/>
      <w:lang w:eastAsia="en-US"/>
    </w:rPr>
  </w:style>
  <w:style w:type="character" w:customStyle="1" w:styleId="Heading2Char">
    <w:name w:val="Heading 2 Char"/>
    <w:aliases w:val="ClassHeading Char,Heading 2 Hidden Char,Heading 2rh Char,h2 Char,2nd level Char,Titre3 Char,h2 main heading Char,Attribute Heading 2 Char,B.2 Heading 2 Char,A.1 Heading 2 Char,2 Char,Header 2 Char,Reset numbering Char,Module Name Char"/>
    <w:link w:val="Heading2"/>
    <w:rsid w:val="00523021"/>
    <w:rPr>
      <w:rFonts w:ascii="Arial" w:hAnsi="Arial" w:cs="Arial"/>
      <w:b/>
      <w:iCs/>
      <w:kern w:val="32"/>
      <w:sz w:val="24"/>
      <w:szCs w:val="28"/>
      <w:lang w:eastAsia="ja-JP"/>
    </w:rPr>
  </w:style>
  <w:style w:type="paragraph" w:customStyle="1" w:styleId="a">
    <w:name w:val="表内"/>
    <w:basedOn w:val="Normal"/>
    <w:link w:val="a0"/>
    <w:pPr>
      <w:widowControl w:val="0"/>
      <w:tabs>
        <w:tab w:val="left" w:pos="864"/>
      </w:tabs>
      <w:overflowPunct w:val="0"/>
      <w:autoSpaceDE w:val="0"/>
      <w:autoSpaceDN w:val="0"/>
      <w:adjustRightInd w:val="0"/>
      <w:spacing w:before="20" w:after="20"/>
      <w:jc w:val="both"/>
      <w:textAlignment w:val="baseline"/>
    </w:pPr>
    <w:rPr>
      <w:rFonts w:eastAsia="MS Gothic"/>
      <w:kern w:val="2"/>
      <w:szCs w:val="16"/>
      <w:lang w:val="x-none" w:eastAsia="x-none"/>
    </w:rPr>
  </w:style>
  <w:style w:type="character" w:customStyle="1" w:styleId="a0">
    <w:name w:val="表内 (文字)"/>
    <w:link w:val="a"/>
    <w:rPr>
      <w:rFonts w:ascii="Arial" w:eastAsia="MS Gothic" w:hAnsi="Arial"/>
      <w:kern w:val="2"/>
      <w:szCs w:val="16"/>
      <w:lang w:val="x-none" w:eastAsia="x-none"/>
    </w:rPr>
  </w:style>
  <w:style w:type="character" w:customStyle="1" w:styleId="HeaderChar">
    <w:name w:val="Header Char"/>
    <w:link w:val="Header"/>
    <w:uiPriority w:val="99"/>
    <w:rPr>
      <w:rFonts w:ascii="Arial" w:hAnsi="Arial"/>
      <w:szCs w:val="24"/>
    </w:rPr>
  </w:style>
  <w:style w:type="character" w:customStyle="1" w:styleId="FooterChar">
    <w:name w:val="Footer Char"/>
    <w:link w:val="Footer"/>
    <w:uiPriority w:val="99"/>
    <w:rPr>
      <w:rFonts w:ascii="Arial" w:hAnsi="Arial"/>
      <w:szCs w:val="24"/>
    </w:rPr>
  </w:style>
  <w:style w:type="paragraph" w:styleId="ListParagraph">
    <w:name w:val="List Paragraph"/>
    <w:basedOn w:val="Normal"/>
    <w:uiPriority w:val="34"/>
    <w:qFormat/>
    <w:pPr>
      <w:ind w:left="720"/>
      <w:contextualSpacing/>
    </w:pPr>
  </w:style>
  <w:style w:type="table" w:customStyle="1" w:styleId="TableHHeader">
    <w:name w:val="Table H.Header"/>
    <w:basedOn w:val="TableGrid"/>
    <w:uiPriority w:val="99"/>
    <w:rsid w:val="00A1202C"/>
    <w:tblPr/>
    <w:tcPr>
      <w:shd w:val="clear" w:color="auto" w:fill="auto"/>
    </w:tcPr>
    <w:tblStylePr w:type="firstRow">
      <w:pPr>
        <w:wordWrap/>
        <w:spacing w:beforeLines="0" w:before="100" w:beforeAutospacing="1"/>
        <w:jc w:val="left"/>
      </w:pPr>
      <w:rPr>
        <w:rFonts w:ascii="Arial" w:hAnsi="Arial"/>
        <w:b/>
        <w:i w:val="0"/>
        <w:sz w:val="20"/>
      </w:rPr>
      <w:tblPr/>
      <w:tcPr>
        <w:shd w:val="clear" w:color="auto" w:fill="CCCCCC"/>
        <w:vAlign w:val="center"/>
      </w:tcPr>
    </w:tblStylePr>
    <w:tblStylePr w:type="lastRow">
      <w:pPr>
        <w:keepNext/>
        <w:wordWrap/>
      </w:pPr>
    </w:tblStylePr>
    <w:tblStylePr w:type="neCell">
      <w:rPr>
        <w:rFonts w:ascii="Arial" w:hAnsi="Arial"/>
        <w:b/>
        <w:sz w:val="20"/>
      </w:rPr>
    </w:tblStylePr>
    <w:tblStylePr w:type="nwCell">
      <w:rPr>
        <w:rFonts w:ascii="Arial" w:hAnsi="Arial"/>
        <w:b/>
        <w:sz w:val="20"/>
      </w:rPr>
    </w:tblStylePr>
  </w:style>
  <w:style w:type="table" w:customStyle="1" w:styleId="TableVHeader">
    <w:name w:val="Table V.Header"/>
    <w:basedOn w:val="TableGrid1"/>
    <w:uiPriority w:val="99"/>
    <w:rsid w:val="00A1202C"/>
    <w:tblPr/>
    <w:tcPr>
      <w:shd w:val="clear" w:color="auto" w:fill="auto"/>
    </w:tcPr>
    <w:tblStylePr w:type="lastRow">
      <w:rPr>
        <w:i/>
        <w:iCs/>
      </w:rPr>
      <w:tblPr/>
      <w:tcPr>
        <w:tcBorders>
          <w:tl2br w:val="none" w:sz="0" w:space="0" w:color="auto"/>
          <w:tr2bl w:val="none" w:sz="0" w:space="0" w:color="auto"/>
        </w:tcBorders>
      </w:tcPr>
    </w:tblStylePr>
    <w:tblStylePr w:type="firstCol">
      <w:rPr>
        <w:b/>
      </w:rPr>
      <w:tblPr/>
      <w:tcPr>
        <w:shd w:val="clear" w:color="auto" w:fill="D0CECE"/>
      </w:tcPr>
    </w:tblStylePr>
    <w:tblStylePr w:type="lastCol">
      <w:rPr>
        <w:i/>
        <w:iCs/>
      </w:rPr>
      <w:tblPr/>
      <w:tcPr>
        <w:tcBorders>
          <w:tl2br w:val="none" w:sz="0" w:space="0" w:color="auto"/>
          <w:tr2bl w:val="none" w:sz="0" w:space="0" w:color="auto"/>
        </w:tcBorders>
      </w:tcPr>
    </w:tblStylePr>
  </w:style>
  <w:style w:type="table" w:customStyle="1" w:styleId="TableHHeaderwiNo">
    <w:name w:val="Table H.Header wi.No"/>
    <w:basedOn w:val="TableHHeader"/>
    <w:uiPriority w:val="99"/>
    <w:rsid w:val="00A1202C"/>
    <w:tblPr/>
    <w:tcPr>
      <w:shd w:val="clear" w:color="auto" w:fill="auto"/>
    </w:tcPr>
    <w:tblStylePr w:type="firstRow">
      <w:pPr>
        <w:wordWrap/>
        <w:spacing w:beforeLines="0" w:before="100" w:beforeAutospacing="1"/>
        <w:jc w:val="left"/>
      </w:pPr>
      <w:rPr>
        <w:rFonts w:ascii="Arial" w:hAnsi="Arial"/>
        <w:b/>
        <w:i w:val="0"/>
        <w:sz w:val="20"/>
      </w:rPr>
      <w:tblPr/>
      <w:tcPr>
        <w:shd w:val="clear" w:color="auto" w:fill="CCCCCC"/>
        <w:vAlign w:val="center"/>
      </w:tcPr>
    </w:tblStylePr>
    <w:tblStylePr w:type="lastRow">
      <w:pPr>
        <w:keepNext/>
        <w:wordWrap/>
      </w:pPr>
    </w:tblStylePr>
    <w:tblStylePr w:type="firstCol">
      <w:pPr>
        <w:jc w:val="center"/>
      </w:pPr>
      <w:tblPr/>
      <w:tcPr>
        <w:vAlign w:val="center"/>
      </w:tcPr>
    </w:tblStylePr>
    <w:tblStylePr w:type="neCell">
      <w:rPr>
        <w:rFonts w:ascii="Arial" w:hAnsi="Arial"/>
        <w:b/>
        <w:sz w:val="20"/>
      </w:rPr>
    </w:tblStylePr>
    <w:tblStylePr w:type="nwCell">
      <w:rPr>
        <w:rFonts w:ascii="Arial" w:hAnsi="Arial"/>
        <w:b/>
        <w:sz w:val="20"/>
      </w:rPr>
    </w:tblStylePr>
  </w:style>
  <w:style w:type="paragraph" w:customStyle="1" w:styleId="CaptionTable">
    <w:name w:val="Caption Table"/>
    <w:basedOn w:val="Caption"/>
    <w:next w:val="Normal"/>
    <w:link w:val="CaptionTableChar"/>
    <w:qFormat/>
    <w:rsid w:val="00A1202C"/>
    <w:pPr>
      <w:numPr>
        <w:numId w:val="13"/>
      </w:numPr>
    </w:pPr>
  </w:style>
  <w:style w:type="character" w:customStyle="1" w:styleId="CaptionChar">
    <w:name w:val="Caption Char"/>
    <w:link w:val="Caption"/>
    <w:uiPriority w:val="99"/>
    <w:rsid w:val="00D2348A"/>
    <w:rPr>
      <w:rFonts w:ascii="Arial" w:hAnsi="Arial"/>
      <w:b/>
      <w:bCs/>
      <w:lang w:eastAsia="ja-JP"/>
    </w:rPr>
  </w:style>
  <w:style w:type="character" w:customStyle="1" w:styleId="CaptionTableChar">
    <w:name w:val="Caption Table Char"/>
    <w:link w:val="CaptionTable"/>
    <w:rsid w:val="00A1202C"/>
    <w:rPr>
      <w:rFonts w:ascii="Arial" w:hAnsi="Arial"/>
      <w:b/>
      <w:bCs/>
      <w:lang w:eastAsia="ja-JP"/>
    </w:rPr>
  </w:style>
  <w:style w:type="paragraph" w:customStyle="1" w:styleId="DesignID">
    <w:name w:val="DesignID"/>
    <w:basedOn w:val="Normal"/>
    <w:next w:val="Normal"/>
    <w:link w:val="DesignIDChar"/>
    <w:qFormat/>
    <w:rsid w:val="00A1202C"/>
    <w:rPr>
      <w:b/>
    </w:rPr>
  </w:style>
  <w:style w:type="paragraph" w:customStyle="1" w:styleId="RefReq">
    <w:name w:val="RefReq"/>
    <w:basedOn w:val="Normal"/>
    <w:next w:val="Normal"/>
    <w:link w:val="RefReqChar"/>
    <w:qFormat/>
    <w:rsid w:val="00A1202C"/>
    <w:rPr>
      <w:i/>
    </w:rPr>
  </w:style>
  <w:style w:type="character" w:customStyle="1" w:styleId="DesignIDChar">
    <w:name w:val="DesignID Char"/>
    <w:link w:val="DesignID"/>
    <w:rsid w:val="00A1202C"/>
    <w:rPr>
      <w:rFonts w:ascii="Arial" w:hAnsi="Arial"/>
      <w:b/>
      <w:szCs w:val="24"/>
      <w:lang w:eastAsia="ja-JP"/>
    </w:rPr>
  </w:style>
  <w:style w:type="character" w:customStyle="1" w:styleId="RefReqChar">
    <w:name w:val="RefReq Char"/>
    <w:link w:val="RefReq"/>
    <w:rsid w:val="00A1202C"/>
    <w:rPr>
      <w:rFonts w:ascii="Arial" w:hAnsi="Arial"/>
      <w:i/>
      <w:szCs w:val="24"/>
      <w:lang w:eastAsia="ja-JP"/>
    </w:rPr>
  </w:style>
  <w:style w:type="paragraph" w:customStyle="1" w:styleId="ClassCaption">
    <w:name w:val="Class Caption"/>
    <w:basedOn w:val="CaptionTable"/>
    <w:next w:val="BodyText"/>
    <w:link w:val="ClassCaptionChar"/>
    <w:qFormat/>
    <w:rsid w:val="00A1202C"/>
    <w:pPr>
      <w:numPr>
        <w:numId w:val="14"/>
      </w:numPr>
    </w:pPr>
  </w:style>
  <w:style w:type="character" w:customStyle="1" w:styleId="ClassCaptionChar">
    <w:name w:val="Class Caption Char"/>
    <w:link w:val="ClassCaption"/>
    <w:rsid w:val="00A1202C"/>
    <w:rPr>
      <w:rFonts w:ascii="Arial" w:hAnsi="Arial"/>
      <w:b/>
      <w:bCs/>
      <w:lang w:eastAsia="ja-JP"/>
    </w:rPr>
  </w:style>
  <w:style w:type="character" w:customStyle="1" w:styleId="Heading4Char">
    <w:name w:val="Heading 4 Char"/>
    <w:aliases w:val="h4 + Black Char,Not All caps Char,Justified Char,Before:  0 pt Char,h4 Char,Überschrift 4 Char Char,Char Char Char"/>
    <w:link w:val="Heading4"/>
    <w:rsid w:val="0065085C"/>
    <w:rPr>
      <w:rFonts w:ascii="Arial" w:hAnsi="Arial" w:cs="Arial"/>
      <w:b/>
      <w:iCs/>
      <w:kern w:val="32"/>
      <w:szCs w:val="28"/>
      <w:lang w:eastAsia="ja-JP"/>
    </w:rPr>
  </w:style>
  <w:style w:type="character" w:customStyle="1" w:styleId="HTMLPreformattedChar">
    <w:name w:val="HTML Preformatted Char"/>
    <w:link w:val="HTMLPreformatted"/>
    <w:semiHidden/>
    <w:rsid w:val="00DC2F18"/>
    <w:rPr>
      <w:rFonts w:ascii="Courier New" w:hAnsi="Courier New" w:cs="Courier New"/>
      <w:lang w:eastAsia="ja-JP"/>
    </w:rPr>
  </w:style>
  <w:style w:type="character" w:customStyle="1" w:styleId="BodyText2Char">
    <w:name w:val="Body Text 2 Char"/>
    <w:link w:val="BodyText2"/>
    <w:rsid w:val="00DE58B2"/>
    <w:rPr>
      <w:rFonts w:ascii="Arial" w:hAnsi="Arial"/>
      <w:szCs w:val="24"/>
      <w:lang w:eastAsia="ja-JP"/>
    </w:rPr>
  </w:style>
  <w:style w:type="character" w:customStyle="1" w:styleId="Heading3Char">
    <w:name w:val="Heading 3 Char"/>
    <w:aliases w:val="FunctionName Char,h3 Char,h3 sub heading Char,ModuleFunctionName Char,3 Char,Heading 3E Char,alltoc Char,Heading 3 - old Char,Org Heading 1 Char,Map Char,H31 Char,Minor Char,H3-Heading 3 Char,l3.3 Char,l3 Char,list 3 Char,list3 Char"/>
    <w:link w:val="Heading3"/>
    <w:rsid w:val="00F208D5"/>
    <w:rPr>
      <w:rFonts w:ascii="Arial" w:hAnsi="Arial" w:cs="Arial"/>
      <w:b/>
      <w:bCs/>
      <w:iCs/>
      <w:kern w:val="32"/>
      <w:szCs w:val="26"/>
      <w:lang w:eastAsia="ja-JP"/>
    </w:rPr>
  </w:style>
  <w:style w:type="character" w:customStyle="1" w:styleId="Heading5Char">
    <w:name w:val="Heading 5 Char"/>
    <w:aliases w:val="h5 Char,Heading 2A Char"/>
    <w:link w:val="Heading5"/>
    <w:rsid w:val="00F208D5"/>
    <w:rPr>
      <w:rFonts w:ascii="Arial" w:hAnsi="Arial" w:cs="Arial"/>
      <w:bCs/>
      <w:kern w:val="32"/>
      <w:szCs w:val="26"/>
      <w:lang w:eastAsia="ja-JP"/>
    </w:rPr>
  </w:style>
  <w:style w:type="character" w:customStyle="1" w:styleId="Heading6Char">
    <w:name w:val="Heading 6 Char"/>
    <w:link w:val="Heading6"/>
    <w:rsid w:val="00F208D5"/>
    <w:rPr>
      <w:b/>
      <w:bCs/>
      <w:sz w:val="22"/>
      <w:szCs w:val="22"/>
      <w:lang w:eastAsia="ja-JP"/>
    </w:rPr>
  </w:style>
  <w:style w:type="character" w:customStyle="1" w:styleId="Heading7Char">
    <w:name w:val="Heading 7 Char"/>
    <w:link w:val="Heading7"/>
    <w:rsid w:val="00F208D5"/>
    <w:rPr>
      <w:sz w:val="24"/>
      <w:szCs w:val="24"/>
      <w:lang w:eastAsia="ja-JP"/>
    </w:rPr>
  </w:style>
  <w:style w:type="character" w:customStyle="1" w:styleId="Heading8Char">
    <w:name w:val="Heading 8 Char"/>
    <w:link w:val="Heading8"/>
    <w:rsid w:val="00F208D5"/>
    <w:rPr>
      <w:i/>
      <w:iCs/>
      <w:sz w:val="24"/>
      <w:szCs w:val="24"/>
      <w:lang w:eastAsia="ja-JP"/>
    </w:rPr>
  </w:style>
  <w:style w:type="character" w:customStyle="1" w:styleId="Heading9Char">
    <w:name w:val="Heading 9 Char"/>
    <w:link w:val="Heading9"/>
    <w:rsid w:val="00F208D5"/>
    <w:rPr>
      <w:rFonts w:ascii="Arial" w:hAnsi="Arial" w:cs="Arial"/>
      <w:sz w:val="22"/>
      <w:szCs w:val="22"/>
      <w:lang w:eastAsia="ja-JP"/>
    </w:rPr>
  </w:style>
  <w:style w:type="character" w:customStyle="1" w:styleId="CommentTextChar">
    <w:name w:val="Comment Text Char"/>
    <w:link w:val="CommentText"/>
    <w:semiHidden/>
    <w:rsid w:val="00F208D5"/>
    <w:rPr>
      <w:rFonts w:ascii="Arial" w:hAnsi="Arial"/>
      <w:lang w:eastAsia="ja-JP"/>
    </w:rPr>
  </w:style>
  <w:style w:type="character" w:customStyle="1" w:styleId="CommentSubjectChar">
    <w:name w:val="Comment Subject Char"/>
    <w:link w:val="CommentSubject"/>
    <w:semiHidden/>
    <w:rsid w:val="00F208D5"/>
    <w:rPr>
      <w:rFonts w:ascii="Arial" w:hAnsi="Arial"/>
      <w:b/>
      <w:bCs/>
      <w:lang w:eastAsia="ja-JP"/>
    </w:rPr>
  </w:style>
  <w:style w:type="character" w:customStyle="1" w:styleId="BalloonTextChar">
    <w:name w:val="Balloon Text Char"/>
    <w:link w:val="BalloonText"/>
    <w:semiHidden/>
    <w:rsid w:val="00F208D5"/>
    <w:rPr>
      <w:rFonts w:ascii="Tahoma" w:hAnsi="Tahoma" w:cs="Tahoma"/>
      <w:sz w:val="16"/>
      <w:szCs w:val="16"/>
      <w:lang w:eastAsia="ja-JP"/>
    </w:rPr>
  </w:style>
  <w:style w:type="character" w:customStyle="1" w:styleId="BodyTextChar">
    <w:name w:val="Body Text Char"/>
    <w:link w:val="BodyText"/>
    <w:rsid w:val="00F208D5"/>
    <w:rPr>
      <w:rFonts w:ascii="Arial" w:hAnsi="Arial"/>
      <w:szCs w:val="24"/>
      <w:lang w:eastAsia="ja-JP"/>
    </w:rPr>
  </w:style>
  <w:style w:type="character" w:customStyle="1" w:styleId="BodyTextFirstIndentChar">
    <w:name w:val="Body Text First Indent Char"/>
    <w:link w:val="BodyTextFirstIndent"/>
    <w:semiHidden/>
    <w:rsid w:val="00F208D5"/>
    <w:rPr>
      <w:rFonts w:ascii="Arial" w:hAnsi="Arial"/>
      <w:szCs w:val="24"/>
      <w:lang w:eastAsia="ja-JP"/>
    </w:rPr>
  </w:style>
  <w:style w:type="character" w:customStyle="1" w:styleId="BodyTextIndentChar">
    <w:name w:val="Body Text Indent Char"/>
    <w:link w:val="BodyTextIndent"/>
    <w:semiHidden/>
    <w:rsid w:val="00F208D5"/>
    <w:rPr>
      <w:rFonts w:ascii="Arial" w:hAnsi="Arial"/>
      <w:szCs w:val="24"/>
      <w:lang w:eastAsia="ja-JP"/>
    </w:rPr>
  </w:style>
  <w:style w:type="character" w:customStyle="1" w:styleId="BodyTextFirstIndent2Char">
    <w:name w:val="Body Text First Indent 2 Char"/>
    <w:link w:val="BodyTextFirstIndent2"/>
    <w:semiHidden/>
    <w:rsid w:val="00F208D5"/>
    <w:rPr>
      <w:rFonts w:ascii="Arial" w:hAnsi="Arial"/>
      <w:szCs w:val="24"/>
      <w:lang w:eastAsia="ja-JP"/>
    </w:rPr>
  </w:style>
  <w:style w:type="character" w:customStyle="1" w:styleId="BodyTextIndent2Char">
    <w:name w:val="Body Text Indent 2 Char"/>
    <w:link w:val="BodyTextIndent2"/>
    <w:semiHidden/>
    <w:rsid w:val="00F208D5"/>
    <w:rPr>
      <w:rFonts w:ascii="Arial" w:hAnsi="Arial"/>
      <w:szCs w:val="24"/>
      <w:lang w:eastAsia="ja-JP"/>
    </w:rPr>
  </w:style>
  <w:style w:type="character" w:customStyle="1" w:styleId="BodyTextIndent3Char">
    <w:name w:val="Body Text Indent 3 Char"/>
    <w:link w:val="BodyTextIndent3"/>
    <w:semiHidden/>
    <w:rsid w:val="00F208D5"/>
    <w:rPr>
      <w:rFonts w:ascii="Arial" w:hAnsi="Arial"/>
      <w:sz w:val="16"/>
      <w:szCs w:val="16"/>
      <w:lang w:eastAsia="ja-JP"/>
    </w:rPr>
  </w:style>
  <w:style w:type="character" w:customStyle="1" w:styleId="ClosingChar">
    <w:name w:val="Closing Char"/>
    <w:link w:val="Closing"/>
    <w:semiHidden/>
    <w:rsid w:val="00F208D5"/>
    <w:rPr>
      <w:rFonts w:ascii="Arial" w:hAnsi="Arial"/>
      <w:szCs w:val="24"/>
      <w:lang w:eastAsia="ja-JP"/>
    </w:rPr>
  </w:style>
  <w:style w:type="character" w:customStyle="1" w:styleId="DateChar">
    <w:name w:val="Date Char"/>
    <w:link w:val="Date"/>
    <w:semiHidden/>
    <w:rsid w:val="00F208D5"/>
    <w:rPr>
      <w:rFonts w:ascii="Arial" w:hAnsi="Arial"/>
      <w:szCs w:val="24"/>
      <w:lang w:eastAsia="ja-JP"/>
    </w:rPr>
  </w:style>
  <w:style w:type="character" w:customStyle="1" w:styleId="E-mailSignatureChar">
    <w:name w:val="E-mail Signature Char"/>
    <w:link w:val="E-mailSignature"/>
    <w:semiHidden/>
    <w:rsid w:val="00F208D5"/>
    <w:rPr>
      <w:rFonts w:ascii="Arial" w:hAnsi="Arial"/>
      <w:szCs w:val="24"/>
      <w:lang w:eastAsia="ja-JP"/>
    </w:rPr>
  </w:style>
  <w:style w:type="character" w:customStyle="1" w:styleId="HTMLAddressChar">
    <w:name w:val="HTML Address Char"/>
    <w:link w:val="HTMLAddress"/>
    <w:semiHidden/>
    <w:rsid w:val="00F208D5"/>
    <w:rPr>
      <w:rFonts w:ascii="Arial" w:hAnsi="Arial"/>
      <w:i/>
      <w:iCs/>
      <w:szCs w:val="24"/>
      <w:lang w:eastAsia="ja-JP"/>
    </w:rPr>
  </w:style>
  <w:style w:type="character" w:customStyle="1" w:styleId="MessageHeaderChar">
    <w:name w:val="Message Header Char"/>
    <w:link w:val="MessageHeader"/>
    <w:semiHidden/>
    <w:rsid w:val="00F208D5"/>
    <w:rPr>
      <w:rFonts w:ascii="Arial" w:hAnsi="Arial" w:cs="Arial"/>
      <w:sz w:val="24"/>
      <w:szCs w:val="24"/>
      <w:shd w:val="pct20" w:color="auto" w:fill="auto"/>
      <w:lang w:eastAsia="ja-JP"/>
    </w:rPr>
  </w:style>
  <w:style w:type="character" w:customStyle="1" w:styleId="NoteHeadingChar">
    <w:name w:val="Note Heading Char"/>
    <w:link w:val="NoteHeading"/>
    <w:semiHidden/>
    <w:rsid w:val="00F208D5"/>
    <w:rPr>
      <w:rFonts w:ascii="Arial" w:hAnsi="Arial"/>
      <w:szCs w:val="24"/>
      <w:lang w:eastAsia="ja-JP"/>
    </w:rPr>
  </w:style>
  <w:style w:type="character" w:customStyle="1" w:styleId="PlainTextChar">
    <w:name w:val="Plain Text Char"/>
    <w:link w:val="PlainText"/>
    <w:semiHidden/>
    <w:rsid w:val="00F208D5"/>
    <w:rPr>
      <w:rFonts w:ascii="Courier New" w:hAnsi="Courier New" w:cs="Courier New"/>
      <w:lang w:eastAsia="ja-JP"/>
    </w:rPr>
  </w:style>
  <w:style w:type="character" w:customStyle="1" w:styleId="SalutationChar">
    <w:name w:val="Salutation Char"/>
    <w:link w:val="Salutation"/>
    <w:semiHidden/>
    <w:rsid w:val="00F208D5"/>
    <w:rPr>
      <w:rFonts w:ascii="Arial" w:hAnsi="Arial"/>
      <w:szCs w:val="24"/>
      <w:lang w:eastAsia="ja-JP"/>
    </w:rPr>
  </w:style>
  <w:style w:type="character" w:customStyle="1" w:styleId="SignatureChar">
    <w:name w:val="Signature Char"/>
    <w:link w:val="Signature"/>
    <w:semiHidden/>
    <w:rsid w:val="00F208D5"/>
    <w:rPr>
      <w:rFonts w:ascii="Arial" w:hAnsi="Arial"/>
      <w:szCs w:val="24"/>
      <w:lang w:eastAsia="ja-JP"/>
    </w:rPr>
  </w:style>
  <w:style w:type="character" w:customStyle="1" w:styleId="SubtitleChar">
    <w:name w:val="Subtitle Char"/>
    <w:link w:val="Subtitle"/>
    <w:rsid w:val="00F208D5"/>
    <w:rPr>
      <w:rFonts w:ascii="Arial" w:hAnsi="Arial" w:cs="Arial"/>
      <w:sz w:val="24"/>
      <w:szCs w:val="24"/>
      <w:lang w:eastAsia="ja-JP"/>
    </w:rPr>
  </w:style>
  <w:style w:type="character" w:customStyle="1" w:styleId="TitleChar">
    <w:name w:val="Title Char"/>
    <w:link w:val="Title"/>
    <w:rsid w:val="00F208D5"/>
    <w:rPr>
      <w:rFonts w:ascii="Arial" w:hAnsi="Arial" w:cs="Arial"/>
      <w:b/>
      <w:bCs/>
      <w:kern w:val="28"/>
      <w:sz w:val="32"/>
      <w:szCs w:val="32"/>
      <w:lang w:eastAsia="ja-JP"/>
    </w:rPr>
  </w:style>
  <w:style w:type="character" w:customStyle="1" w:styleId="UnresolvedMention1">
    <w:name w:val="Unresolved Mention1"/>
    <w:uiPriority w:val="99"/>
    <w:semiHidden/>
    <w:unhideWhenUsed/>
    <w:rsid w:val="00F208D5"/>
    <w:rPr>
      <w:color w:val="605E5C"/>
      <w:shd w:val="clear" w:color="auto" w:fill="E1DFDD"/>
    </w:rPr>
  </w:style>
  <w:style w:type="character" w:customStyle="1" w:styleId="Heading1Char1">
    <w:name w:val="Heading 1 Char1"/>
    <w:aliases w:val="Section Heading Char,1 Char,h1 Char,Header 1 Char,Test Plan Char,Attribute Heading 1 Char,tchead Char,MainHeader Char,Section Char,PA Chapter Char,Chapter Heading Char,new page/chapter Char,Propo Char,Head1 Char,Main heading Char,l1 Char"/>
    <w:link w:val="Heading1"/>
    <w:rsid w:val="00CA25CD"/>
    <w:rPr>
      <w:rFonts w:ascii="Arial" w:hAnsi="Arial" w:cs="Arial"/>
      <w:b/>
      <w:bCs/>
      <w:kern w:val="32"/>
      <w:sz w:val="28"/>
      <w:szCs w:val="32"/>
      <w:lang w:eastAsia="ja-JP"/>
    </w:rPr>
  </w:style>
  <w:style w:type="character" w:customStyle="1" w:styleId="UnresolvedMention2">
    <w:name w:val="Unresolved Mention2"/>
    <w:uiPriority w:val="99"/>
    <w:semiHidden/>
    <w:unhideWhenUsed/>
    <w:rsid w:val="00CA25CD"/>
    <w:rPr>
      <w:color w:val="605E5C"/>
      <w:shd w:val="clear" w:color="auto" w:fill="E1DFDD"/>
    </w:rPr>
  </w:style>
  <w:style w:type="character" w:customStyle="1" w:styleId="UnresolvedMention">
    <w:name w:val="Unresolved Mention"/>
    <w:uiPriority w:val="99"/>
    <w:semiHidden/>
    <w:unhideWhenUsed/>
    <w:rsid w:val="005D4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69427">
      <w:bodyDiv w:val="1"/>
      <w:marLeft w:val="0"/>
      <w:marRight w:val="0"/>
      <w:marTop w:val="0"/>
      <w:marBottom w:val="0"/>
      <w:divBdr>
        <w:top w:val="none" w:sz="0" w:space="0" w:color="auto"/>
        <w:left w:val="none" w:sz="0" w:space="0" w:color="auto"/>
        <w:bottom w:val="none" w:sz="0" w:space="0" w:color="auto"/>
        <w:right w:val="none" w:sz="0" w:space="0" w:color="auto"/>
      </w:divBdr>
    </w:div>
    <w:div w:id="39868577">
      <w:bodyDiv w:val="1"/>
      <w:marLeft w:val="0"/>
      <w:marRight w:val="0"/>
      <w:marTop w:val="0"/>
      <w:marBottom w:val="0"/>
      <w:divBdr>
        <w:top w:val="none" w:sz="0" w:space="0" w:color="auto"/>
        <w:left w:val="none" w:sz="0" w:space="0" w:color="auto"/>
        <w:bottom w:val="none" w:sz="0" w:space="0" w:color="auto"/>
        <w:right w:val="none" w:sz="0" w:space="0" w:color="auto"/>
      </w:divBdr>
    </w:div>
    <w:div w:id="184634261">
      <w:bodyDiv w:val="1"/>
      <w:marLeft w:val="0"/>
      <w:marRight w:val="0"/>
      <w:marTop w:val="0"/>
      <w:marBottom w:val="0"/>
      <w:divBdr>
        <w:top w:val="none" w:sz="0" w:space="0" w:color="auto"/>
        <w:left w:val="none" w:sz="0" w:space="0" w:color="auto"/>
        <w:bottom w:val="none" w:sz="0" w:space="0" w:color="auto"/>
        <w:right w:val="none" w:sz="0" w:space="0" w:color="auto"/>
      </w:divBdr>
    </w:div>
    <w:div w:id="256449188">
      <w:bodyDiv w:val="1"/>
      <w:marLeft w:val="0"/>
      <w:marRight w:val="0"/>
      <w:marTop w:val="0"/>
      <w:marBottom w:val="0"/>
      <w:divBdr>
        <w:top w:val="none" w:sz="0" w:space="0" w:color="auto"/>
        <w:left w:val="none" w:sz="0" w:space="0" w:color="auto"/>
        <w:bottom w:val="none" w:sz="0" w:space="0" w:color="auto"/>
        <w:right w:val="none" w:sz="0" w:space="0" w:color="auto"/>
      </w:divBdr>
    </w:div>
    <w:div w:id="313753407">
      <w:bodyDiv w:val="1"/>
      <w:marLeft w:val="0"/>
      <w:marRight w:val="0"/>
      <w:marTop w:val="0"/>
      <w:marBottom w:val="0"/>
      <w:divBdr>
        <w:top w:val="none" w:sz="0" w:space="0" w:color="auto"/>
        <w:left w:val="none" w:sz="0" w:space="0" w:color="auto"/>
        <w:bottom w:val="none" w:sz="0" w:space="0" w:color="auto"/>
        <w:right w:val="none" w:sz="0" w:space="0" w:color="auto"/>
      </w:divBdr>
    </w:div>
    <w:div w:id="356809132">
      <w:bodyDiv w:val="1"/>
      <w:marLeft w:val="0"/>
      <w:marRight w:val="0"/>
      <w:marTop w:val="0"/>
      <w:marBottom w:val="0"/>
      <w:divBdr>
        <w:top w:val="none" w:sz="0" w:space="0" w:color="auto"/>
        <w:left w:val="none" w:sz="0" w:space="0" w:color="auto"/>
        <w:bottom w:val="none" w:sz="0" w:space="0" w:color="auto"/>
        <w:right w:val="none" w:sz="0" w:space="0" w:color="auto"/>
      </w:divBdr>
    </w:div>
    <w:div w:id="450590705">
      <w:bodyDiv w:val="1"/>
      <w:marLeft w:val="0"/>
      <w:marRight w:val="0"/>
      <w:marTop w:val="0"/>
      <w:marBottom w:val="0"/>
      <w:divBdr>
        <w:top w:val="none" w:sz="0" w:space="0" w:color="auto"/>
        <w:left w:val="none" w:sz="0" w:space="0" w:color="auto"/>
        <w:bottom w:val="none" w:sz="0" w:space="0" w:color="auto"/>
        <w:right w:val="none" w:sz="0" w:space="0" w:color="auto"/>
      </w:divBdr>
    </w:div>
    <w:div w:id="743917338">
      <w:bodyDiv w:val="1"/>
      <w:marLeft w:val="0"/>
      <w:marRight w:val="0"/>
      <w:marTop w:val="0"/>
      <w:marBottom w:val="0"/>
      <w:divBdr>
        <w:top w:val="none" w:sz="0" w:space="0" w:color="auto"/>
        <w:left w:val="none" w:sz="0" w:space="0" w:color="auto"/>
        <w:bottom w:val="none" w:sz="0" w:space="0" w:color="auto"/>
        <w:right w:val="none" w:sz="0" w:space="0" w:color="auto"/>
      </w:divBdr>
    </w:div>
    <w:div w:id="745880323">
      <w:bodyDiv w:val="1"/>
      <w:marLeft w:val="0"/>
      <w:marRight w:val="0"/>
      <w:marTop w:val="0"/>
      <w:marBottom w:val="0"/>
      <w:divBdr>
        <w:top w:val="none" w:sz="0" w:space="0" w:color="auto"/>
        <w:left w:val="none" w:sz="0" w:space="0" w:color="auto"/>
        <w:bottom w:val="none" w:sz="0" w:space="0" w:color="auto"/>
        <w:right w:val="none" w:sz="0" w:space="0" w:color="auto"/>
      </w:divBdr>
    </w:div>
    <w:div w:id="751854288">
      <w:bodyDiv w:val="1"/>
      <w:marLeft w:val="0"/>
      <w:marRight w:val="0"/>
      <w:marTop w:val="0"/>
      <w:marBottom w:val="0"/>
      <w:divBdr>
        <w:top w:val="none" w:sz="0" w:space="0" w:color="auto"/>
        <w:left w:val="none" w:sz="0" w:space="0" w:color="auto"/>
        <w:bottom w:val="none" w:sz="0" w:space="0" w:color="auto"/>
        <w:right w:val="none" w:sz="0" w:space="0" w:color="auto"/>
      </w:divBdr>
    </w:div>
    <w:div w:id="773985333">
      <w:bodyDiv w:val="1"/>
      <w:marLeft w:val="0"/>
      <w:marRight w:val="0"/>
      <w:marTop w:val="0"/>
      <w:marBottom w:val="0"/>
      <w:divBdr>
        <w:top w:val="none" w:sz="0" w:space="0" w:color="auto"/>
        <w:left w:val="none" w:sz="0" w:space="0" w:color="auto"/>
        <w:bottom w:val="none" w:sz="0" w:space="0" w:color="auto"/>
        <w:right w:val="none" w:sz="0" w:space="0" w:color="auto"/>
      </w:divBdr>
    </w:div>
    <w:div w:id="1097671172">
      <w:bodyDiv w:val="1"/>
      <w:marLeft w:val="0"/>
      <w:marRight w:val="0"/>
      <w:marTop w:val="0"/>
      <w:marBottom w:val="0"/>
      <w:divBdr>
        <w:top w:val="none" w:sz="0" w:space="0" w:color="auto"/>
        <w:left w:val="none" w:sz="0" w:space="0" w:color="auto"/>
        <w:bottom w:val="none" w:sz="0" w:space="0" w:color="auto"/>
        <w:right w:val="none" w:sz="0" w:space="0" w:color="auto"/>
      </w:divBdr>
    </w:div>
    <w:div w:id="1153832015">
      <w:bodyDiv w:val="1"/>
      <w:marLeft w:val="0"/>
      <w:marRight w:val="0"/>
      <w:marTop w:val="0"/>
      <w:marBottom w:val="0"/>
      <w:divBdr>
        <w:top w:val="none" w:sz="0" w:space="0" w:color="auto"/>
        <w:left w:val="none" w:sz="0" w:space="0" w:color="auto"/>
        <w:bottom w:val="none" w:sz="0" w:space="0" w:color="auto"/>
        <w:right w:val="none" w:sz="0" w:space="0" w:color="auto"/>
      </w:divBdr>
    </w:div>
    <w:div w:id="1160928363">
      <w:bodyDiv w:val="1"/>
      <w:marLeft w:val="0"/>
      <w:marRight w:val="0"/>
      <w:marTop w:val="0"/>
      <w:marBottom w:val="0"/>
      <w:divBdr>
        <w:top w:val="none" w:sz="0" w:space="0" w:color="auto"/>
        <w:left w:val="none" w:sz="0" w:space="0" w:color="auto"/>
        <w:bottom w:val="none" w:sz="0" w:space="0" w:color="auto"/>
        <w:right w:val="none" w:sz="0" w:space="0" w:color="auto"/>
      </w:divBdr>
    </w:div>
    <w:div w:id="1274631861">
      <w:bodyDiv w:val="1"/>
      <w:marLeft w:val="0"/>
      <w:marRight w:val="0"/>
      <w:marTop w:val="0"/>
      <w:marBottom w:val="0"/>
      <w:divBdr>
        <w:top w:val="none" w:sz="0" w:space="0" w:color="auto"/>
        <w:left w:val="none" w:sz="0" w:space="0" w:color="auto"/>
        <w:bottom w:val="none" w:sz="0" w:space="0" w:color="auto"/>
        <w:right w:val="none" w:sz="0" w:space="0" w:color="auto"/>
      </w:divBdr>
    </w:div>
    <w:div w:id="1290278563">
      <w:bodyDiv w:val="1"/>
      <w:marLeft w:val="0"/>
      <w:marRight w:val="0"/>
      <w:marTop w:val="0"/>
      <w:marBottom w:val="0"/>
      <w:divBdr>
        <w:top w:val="none" w:sz="0" w:space="0" w:color="auto"/>
        <w:left w:val="none" w:sz="0" w:space="0" w:color="auto"/>
        <w:bottom w:val="none" w:sz="0" w:space="0" w:color="auto"/>
        <w:right w:val="none" w:sz="0" w:space="0" w:color="auto"/>
      </w:divBdr>
    </w:div>
    <w:div w:id="1299726203">
      <w:bodyDiv w:val="1"/>
      <w:marLeft w:val="0"/>
      <w:marRight w:val="0"/>
      <w:marTop w:val="0"/>
      <w:marBottom w:val="0"/>
      <w:divBdr>
        <w:top w:val="none" w:sz="0" w:space="0" w:color="auto"/>
        <w:left w:val="none" w:sz="0" w:space="0" w:color="auto"/>
        <w:bottom w:val="none" w:sz="0" w:space="0" w:color="auto"/>
        <w:right w:val="none" w:sz="0" w:space="0" w:color="auto"/>
      </w:divBdr>
    </w:div>
    <w:div w:id="1481386361">
      <w:bodyDiv w:val="1"/>
      <w:marLeft w:val="0"/>
      <w:marRight w:val="0"/>
      <w:marTop w:val="0"/>
      <w:marBottom w:val="0"/>
      <w:divBdr>
        <w:top w:val="none" w:sz="0" w:space="0" w:color="auto"/>
        <w:left w:val="none" w:sz="0" w:space="0" w:color="auto"/>
        <w:bottom w:val="none" w:sz="0" w:space="0" w:color="auto"/>
        <w:right w:val="none" w:sz="0" w:space="0" w:color="auto"/>
      </w:divBdr>
    </w:div>
    <w:div w:id="1532919705">
      <w:bodyDiv w:val="1"/>
      <w:marLeft w:val="0"/>
      <w:marRight w:val="0"/>
      <w:marTop w:val="0"/>
      <w:marBottom w:val="0"/>
      <w:divBdr>
        <w:top w:val="none" w:sz="0" w:space="0" w:color="auto"/>
        <w:left w:val="none" w:sz="0" w:space="0" w:color="auto"/>
        <w:bottom w:val="none" w:sz="0" w:space="0" w:color="auto"/>
        <w:right w:val="none" w:sz="0" w:space="0" w:color="auto"/>
      </w:divBdr>
    </w:div>
    <w:div w:id="1594168390">
      <w:bodyDiv w:val="1"/>
      <w:marLeft w:val="0"/>
      <w:marRight w:val="0"/>
      <w:marTop w:val="0"/>
      <w:marBottom w:val="0"/>
      <w:divBdr>
        <w:top w:val="none" w:sz="0" w:space="0" w:color="auto"/>
        <w:left w:val="none" w:sz="0" w:space="0" w:color="auto"/>
        <w:bottom w:val="none" w:sz="0" w:space="0" w:color="auto"/>
        <w:right w:val="none" w:sz="0" w:space="0" w:color="auto"/>
      </w:divBdr>
    </w:div>
    <w:div w:id="1616867917">
      <w:bodyDiv w:val="1"/>
      <w:marLeft w:val="0"/>
      <w:marRight w:val="0"/>
      <w:marTop w:val="0"/>
      <w:marBottom w:val="0"/>
      <w:divBdr>
        <w:top w:val="none" w:sz="0" w:space="0" w:color="auto"/>
        <w:left w:val="none" w:sz="0" w:space="0" w:color="auto"/>
        <w:bottom w:val="none" w:sz="0" w:space="0" w:color="auto"/>
        <w:right w:val="none" w:sz="0" w:space="0" w:color="auto"/>
      </w:divBdr>
    </w:div>
    <w:div w:id="1736006398">
      <w:bodyDiv w:val="1"/>
      <w:marLeft w:val="0"/>
      <w:marRight w:val="0"/>
      <w:marTop w:val="0"/>
      <w:marBottom w:val="0"/>
      <w:divBdr>
        <w:top w:val="none" w:sz="0" w:space="0" w:color="auto"/>
        <w:left w:val="none" w:sz="0" w:space="0" w:color="auto"/>
        <w:bottom w:val="none" w:sz="0" w:space="0" w:color="auto"/>
        <w:right w:val="none" w:sz="0" w:space="0" w:color="auto"/>
      </w:divBdr>
    </w:div>
    <w:div w:id="1887377585">
      <w:bodyDiv w:val="1"/>
      <w:marLeft w:val="0"/>
      <w:marRight w:val="0"/>
      <w:marTop w:val="0"/>
      <w:marBottom w:val="0"/>
      <w:divBdr>
        <w:top w:val="none" w:sz="0" w:space="0" w:color="auto"/>
        <w:left w:val="none" w:sz="0" w:space="0" w:color="auto"/>
        <w:bottom w:val="none" w:sz="0" w:space="0" w:color="auto"/>
        <w:right w:val="none" w:sz="0" w:space="0" w:color="auto"/>
      </w:divBdr>
    </w:div>
    <w:div w:id="1931347804">
      <w:bodyDiv w:val="1"/>
      <w:marLeft w:val="0"/>
      <w:marRight w:val="0"/>
      <w:marTop w:val="0"/>
      <w:marBottom w:val="0"/>
      <w:divBdr>
        <w:top w:val="none" w:sz="0" w:space="0" w:color="auto"/>
        <w:left w:val="none" w:sz="0" w:space="0" w:color="auto"/>
        <w:bottom w:val="none" w:sz="0" w:space="0" w:color="auto"/>
        <w:right w:val="none" w:sz="0" w:space="0" w:color="auto"/>
      </w:divBdr>
    </w:div>
    <w:div w:id="1952861127">
      <w:bodyDiv w:val="1"/>
      <w:marLeft w:val="0"/>
      <w:marRight w:val="0"/>
      <w:marTop w:val="0"/>
      <w:marBottom w:val="0"/>
      <w:divBdr>
        <w:top w:val="none" w:sz="0" w:space="0" w:color="auto"/>
        <w:left w:val="none" w:sz="0" w:space="0" w:color="auto"/>
        <w:bottom w:val="none" w:sz="0" w:space="0" w:color="auto"/>
        <w:right w:val="none" w:sz="0" w:space="0" w:color="auto"/>
      </w:divBdr>
    </w:div>
    <w:div w:id="209770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image" Target="media/image14.emf"/><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emf"/><Relationship Id="rId42" Type="http://schemas.openxmlformats.org/officeDocument/2006/relationships/image" Target="media/image30.emf"/><Relationship Id="rId47" Type="http://schemas.openxmlformats.org/officeDocument/2006/relationships/image" Target="media/image35.emf"/><Relationship Id="rId50" Type="http://schemas.openxmlformats.org/officeDocument/2006/relationships/image" Target="media/image38.emf"/><Relationship Id="rId55" Type="http://schemas.openxmlformats.org/officeDocument/2006/relationships/image" Target="media/image43.emf"/><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image" Target="media/image8.emf"/><Relationship Id="rId29" Type="http://schemas.openxmlformats.org/officeDocument/2006/relationships/image" Target="media/image17.emf"/><Relationship Id="rId41" Type="http://schemas.openxmlformats.org/officeDocument/2006/relationships/image" Target="media/image29.emf"/><Relationship Id="rId54" Type="http://schemas.openxmlformats.org/officeDocument/2006/relationships/image" Target="media/image42.emf"/><Relationship Id="rId62" Type="http://schemas.openxmlformats.org/officeDocument/2006/relationships/image" Target="media/image5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file:///E:\02_repo\U2A16\99_Other\u2x_baseline\internal\X2x\common\generic\docs\sds\RH850_U2x_Generic_Gentool_DD.docx" TargetMode="Externa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image" Target="media/image41.emf"/><Relationship Id="rId58" Type="http://schemas.openxmlformats.org/officeDocument/2006/relationships/image" Target="media/image46.emf"/><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emf"/><Relationship Id="rId49" Type="http://schemas.openxmlformats.org/officeDocument/2006/relationships/image" Target="media/image37.emf"/><Relationship Id="rId57" Type="http://schemas.openxmlformats.org/officeDocument/2006/relationships/image" Target="media/image45.emf"/><Relationship Id="rId61" Type="http://schemas.openxmlformats.org/officeDocument/2006/relationships/image" Target="media/image49.emf"/><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image" Target="media/image40.emf"/><Relationship Id="rId60" Type="http://schemas.openxmlformats.org/officeDocument/2006/relationships/image" Target="media/image48.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emf"/><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4.emf"/><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9.emf"/><Relationship Id="rId3" Type="http://schemas.openxmlformats.org/officeDocument/2006/relationships/numbering" Target="numbering.xml"/><Relationship Id="rId12" Type="http://schemas.openxmlformats.org/officeDocument/2006/relationships/hyperlink" Target="file:///E:\02_repo\U2A16\99_Other\u2x_baseline\internal\X2x\common\generic\docs\sds\RH850_U2x_Generic_Gentool_DD.docx" TargetMode="External"/><Relationship Id="rId17" Type="http://schemas.openxmlformats.org/officeDocument/2006/relationships/image" Target="media/image5.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image" Target="media/image34.emf"/><Relationship Id="rId59" Type="http://schemas.openxmlformats.org/officeDocument/2006/relationships/image" Target="media/image47.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B2F7A-593F-437D-85DD-5D67D6CC3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4</TotalTime>
  <Pages>301</Pages>
  <Words>50150</Words>
  <Characters>285860</Characters>
  <Application>Microsoft Office Word</Application>
  <DocSecurity>0</DocSecurity>
  <Lines>2382</Lines>
  <Paragraphs>6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ystem Design Manual -  Software</vt:lpstr>
      <vt:lpstr>System Design Manual -  Software</vt:lpstr>
    </vt:vector>
  </TitlesOfParts>
  <Company>Renesas Electronics (Europe) GmbH</Company>
  <LinksUpToDate>false</LinksUpToDate>
  <CharactersWithSpaces>335340</CharactersWithSpaces>
  <SharedDoc>false</SharedDoc>
  <HLinks>
    <vt:vector size="324" baseType="variant">
      <vt:variant>
        <vt:i4>1048626</vt:i4>
      </vt:variant>
      <vt:variant>
        <vt:i4>323</vt:i4>
      </vt:variant>
      <vt:variant>
        <vt:i4>0</vt:i4>
      </vt:variant>
      <vt:variant>
        <vt:i4>5</vt:i4>
      </vt:variant>
      <vt:variant>
        <vt:lpwstr/>
      </vt:variant>
      <vt:variant>
        <vt:lpwstr>_Toc454556718</vt:lpwstr>
      </vt:variant>
      <vt:variant>
        <vt:i4>1048626</vt:i4>
      </vt:variant>
      <vt:variant>
        <vt:i4>317</vt:i4>
      </vt:variant>
      <vt:variant>
        <vt:i4>0</vt:i4>
      </vt:variant>
      <vt:variant>
        <vt:i4>5</vt:i4>
      </vt:variant>
      <vt:variant>
        <vt:lpwstr/>
      </vt:variant>
      <vt:variant>
        <vt:lpwstr>_Toc454556717</vt:lpwstr>
      </vt:variant>
      <vt:variant>
        <vt:i4>1048626</vt:i4>
      </vt:variant>
      <vt:variant>
        <vt:i4>311</vt:i4>
      </vt:variant>
      <vt:variant>
        <vt:i4>0</vt:i4>
      </vt:variant>
      <vt:variant>
        <vt:i4>5</vt:i4>
      </vt:variant>
      <vt:variant>
        <vt:lpwstr/>
      </vt:variant>
      <vt:variant>
        <vt:lpwstr>_Toc454556716</vt:lpwstr>
      </vt:variant>
      <vt:variant>
        <vt:i4>1245245</vt:i4>
      </vt:variant>
      <vt:variant>
        <vt:i4>302</vt:i4>
      </vt:variant>
      <vt:variant>
        <vt:i4>0</vt:i4>
      </vt:variant>
      <vt:variant>
        <vt:i4>5</vt:i4>
      </vt:variant>
      <vt:variant>
        <vt:lpwstr/>
      </vt:variant>
      <vt:variant>
        <vt:lpwstr>_Toc454556827</vt:lpwstr>
      </vt:variant>
      <vt:variant>
        <vt:i4>1245245</vt:i4>
      </vt:variant>
      <vt:variant>
        <vt:i4>296</vt:i4>
      </vt:variant>
      <vt:variant>
        <vt:i4>0</vt:i4>
      </vt:variant>
      <vt:variant>
        <vt:i4>5</vt:i4>
      </vt:variant>
      <vt:variant>
        <vt:lpwstr/>
      </vt:variant>
      <vt:variant>
        <vt:lpwstr>_Toc454556826</vt:lpwstr>
      </vt:variant>
      <vt:variant>
        <vt:i4>1245245</vt:i4>
      </vt:variant>
      <vt:variant>
        <vt:i4>290</vt:i4>
      </vt:variant>
      <vt:variant>
        <vt:i4>0</vt:i4>
      </vt:variant>
      <vt:variant>
        <vt:i4>5</vt:i4>
      </vt:variant>
      <vt:variant>
        <vt:lpwstr/>
      </vt:variant>
      <vt:variant>
        <vt:lpwstr>_Toc454556825</vt:lpwstr>
      </vt:variant>
      <vt:variant>
        <vt:i4>1245245</vt:i4>
      </vt:variant>
      <vt:variant>
        <vt:i4>284</vt:i4>
      </vt:variant>
      <vt:variant>
        <vt:i4>0</vt:i4>
      </vt:variant>
      <vt:variant>
        <vt:i4>5</vt:i4>
      </vt:variant>
      <vt:variant>
        <vt:lpwstr/>
      </vt:variant>
      <vt:variant>
        <vt:lpwstr>_Toc454556824</vt:lpwstr>
      </vt:variant>
      <vt:variant>
        <vt:i4>1245245</vt:i4>
      </vt:variant>
      <vt:variant>
        <vt:i4>278</vt:i4>
      </vt:variant>
      <vt:variant>
        <vt:i4>0</vt:i4>
      </vt:variant>
      <vt:variant>
        <vt:i4>5</vt:i4>
      </vt:variant>
      <vt:variant>
        <vt:lpwstr/>
      </vt:variant>
      <vt:variant>
        <vt:lpwstr>_Toc454556823</vt:lpwstr>
      </vt:variant>
      <vt:variant>
        <vt:i4>1245245</vt:i4>
      </vt:variant>
      <vt:variant>
        <vt:i4>272</vt:i4>
      </vt:variant>
      <vt:variant>
        <vt:i4>0</vt:i4>
      </vt:variant>
      <vt:variant>
        <vt:i4>5</vt:i4>
      </vt:variant>
      <vt:variant>
        <vt:lpwstr/>
      </vt:variant>
      <vt:variant>
        <vt:lpwstr>_Toc454556822</vt:lpwstr>
      </vt:variant>
      <vt:variant>
        <vt:i4>1245245</vt:i4>
      </vt:variant>
      <vt:variant>
        <vt:i4>266</vt:i4>
      </vt:variant>
      <vt:variant>
        <vt:i4>0</vt:i4>
      </vt:variant>
      <vt:variant>
        <vt:i4>5</vt:i4>
      </vt:variant>
      <vt:variant>
        <vt:lpwstr/>
      </vt:variant>
      <vt:variant>
        <vt:lpwstr>_Toc454556821</vt:lpwstr>
      </vt:variant>
      <vt:variant>
        <vt:i4>1245245</vt:i4>
      </vt:variant>
      <vt:variant>
        <vt:i4>260</vt:i4>
      </vt:variant>
      <vt:variant>
        <vt:i4>0</vt:i4>
      </vt:variant>
      <vt:variant>
        <vt:i4>5</vt:i4>
      </vt:variant>
      <vt:variant>
        <vt:lpwstr/>
      </vt:variant>
      <vt:variant>
        <vt:lpwstr>_Toc454556820</vt:lpwstr>
      </vt:variant>
      <vt:variant>
        <vt:i4>1048637</vt:i4>
      </vt:variant>
      <vt:variant>
        <vt:i4>254</vt:i4>
      </vt:variant>
      <vt:variant>
        <vt:i4>0</vt:i4>
      </vt:variant>
      <vt:variant>
        <vt:i4>5</vt:i4>
      </vt:variant>
      <vt:variant>
        <vt:lpwstr/>
      </vt:variant>
      <vt:variant>
        <vt:lpwstr>_Toc454556819</vt:lpwstr>
      </vt:variant>
      <vt:variant>
        <vt:i4>1048637</vt:i4>
      </vt:variant>
      <vt:variant>
        <vt:i4>248</vt:i4>
      </vt:variant>
      <vt:variant>
        <vt:i4>0</vt:i4>
      </vt:variant>
      <vt:variant>
        <vt:i4>5</vt:i4>
      </vt:variant>
      <vt:variant>
        <vt:lpwstr/>
      </vt:variant>
      <vt:variant>
        <vt:lpwstr>_Toc454556818</vt:lpwstr>
      </vt:variant>
      <vt:variant>
        <vt:i4>1048637</vt:i4>
      </vt:variant>
      <vt:variant>
        <vt:i4>242</vt:i4>
      </vt:variant>
      <vt:variant>
        <vt:i4>0</vt:i4>
      </vt:variant>
      <vt:variant>
        <vt:i4>5</vt:i4>
      </vt:variant>
      <vt:variant>
        <vt:lpwstr/>
      </vt:variant>
      <vt:variant>
        <vt:lpwstr>_Toc454556817</vt:lpwstr>
      </vt:variant>
      <vt:variant>
        <vt:i4>1048637</vt:i4>
      </vt:variant>
      <vt:variant>
        <vt:i4>236</vt:i4>
      </vt:variant>
      <vt:variant>
        <vt:i4>0</vt:i4>
      </vt:variant>
      <vt:variant>
        <vt:i4>5</vt:i4>
      </vt:variant>
      <vt:variant>
        <vt:lpwstr/>
      </vt:variant>
      <vt:variant>
        <vt:lpwstr>_Toc454556816</vt:lpwstr>
      </vt:variant>
      <vt:variant>
        <vt:i4>1048637</vt:i4>
      </vt:variant>
      <vt:variant>
        <vt:i4>230</vt:i4>
      </vt:variant>
      <vt:variant>
        <vt:i4>0</vt:i4>
      </vt:variant>
      <vt:variant>
        <vt:i4>5</vt:i4>
      </vt:variant>
      <vt:variant>
        <vt:lpwstr/>
      </vt:variant>
      <vt:variant>
        <vt:lpwstr>_Toc454556815</vt:lpwstr>
      </vt:variant>
      <vt:variant>
        <vt:i4>1048637</vt:i4>
      </vt:variant>
      <vt:variant>
        <vt:i4>224</vt:i4>
      </vt:variant>
      <vt:variant>
        <vt:i4>0</vt:i4>
      </vt:variant>
      <vt:variant>
        <vt:i4>5</vt:i4>
      </vt:variant>
      <vt:variant>
        <vt:lpwstr/>
      </vt:variant>
      <vt:variant>
        <vt:lpwstr>_Toc454556814</vt:lpwstr>
      </vt:variant>
      <vt:variant>
        <vt:i4>1048637</vt:i4>
      </vt:variant>
      <vt:variant>
        <vt:i4>218</vt:i4>
      </vt:variant>
      <vt:variant>
        <vt:i4>0</vt:i4>
      </vt:variant>
      <vt:variant>
        <vt:i4>5</vt:i4>
      </vt:variant>
      <vt:variant>
        <vt:lpwstr/>
      </vt:variant>
      <vt:variant>
        <vt:lpwstr>_Toc454556813</vt:lpwstr>
      </vt:variant>
      <vt:variant>
        <vt:i4>1048637</vt:i4>
      </vt:variant>
      <vt:variant>
        <vt:i4>212</vt:i4>
      </vt:variant>
      <vt:variant>
        <vt:i4>0</vt:i4>
      </vt:variant>
      <vt:variant>
        <vt:i4>5</vt:i4>
      </vt:variant>
      <vt:variant>
        <vt:lpwstr/>
      </vt:variant>
      <vt:variant>
        <vt:lpwstr>_Toc454556812</vt:lpwstr>
      </vt:variant>
      <vt:variant>
        <vt:i4>1048637</vt:i4>
      </vt:variant>
      <vt:variant>
        <vt:i4>206</vt:i4>
      </vt:variant>
      <vt:variant>
        <vt:i4>0</vt:i4>
      </vt:variant>
      <vt:variant>
        <vt:i4>5</vt:i4>
      </vt:variant>
      <vt:variant>
        <vt:lpwstr/>
      </vt:variant>
      <vt:variant>
        <vt:lpwstr>_Toc454556811</vt:lpwstr>
      </vt:variant>
      <vt:variant>
        <vt:i4>1048637</vt:i4>
      </vt:variant>
      <vt:variant>
        <vt:i4>200</vt:i4>
      </vt:variant>
      <vt:variant>
        <vt:i4>0</vt:i4>
      </vt:variant>
      <vt:variant>
        <vt:i4>5</vt:i4>
      </vt:variant>
      <vt:variant>
        <vt:lpwstr/>
      </vt:variant>
      <vt:variant>
        <vt:lpwstr>_Toc454556810</vt:lpwstr>
      </vt:variant>
      <vt:variant>
        <vt:i4>1114173</vt:i4>
      </vt:variant>
      <vt:variant>
        <vt:i4>194</vt:i4>
      </vt:variant>
      <vt:variant>
        <vt:i4>0</vt:i4>
      </vt:variant>
      <vt:variant>
        <vt:i4>5</vt:i4>
      </vt:variant>
      <vt:variant>
        <vt:lpwstr/>
      </vt:variant>
      <vt:variant>
        <vt:lpwstr>_Toc454556809</vt:lpwstr>
      </vt:variant>
      <vt:variant>
        <vt:i4>1114173</vt:i4>
      </vt:variant>
      <vt:variant>
        <vt:i4>188</vt:i4>
      </vt:variant>
      <vt:variant>
        <vt:i4>0</vt:i4>
      </vt:variant>
      <vt:variant>
        <vt:i4>5</vt:i4>
      </vt:variant>
      <vt:variant>
        <vt:lpwstr/>
      </vt:variant>
      <vt:variant>
        <vt:lpwstr>_Toc454556808</vt:lpwstr>
      </vt:variant>
      <vt:variant>
        <vt:i4>1114173</vt:i4>
      </vt:variant>
      <vt:variant>
        <vt:i4>182</vt:i4>
      </vt:variant>
      <vt:variant>
        <vt:i4>0</vt:i4>
      </vt:variant>
      <vt:variant>
        <vt:i4>5</vt:i4>
      </vt:variant>
      <vt:variant>
        <vt:lpwstr/>
      </vt:variant>
      <vt:variant>
        <vt:lpwstr>_Toc454556807</vt:lpwstr>
      </vt:variant>
      <vt:variant>
        <vt:i4>1114173</vt:i4>
      </vt:variant>
      <vt:variant>
        <vt:i4>176</vt:i4>
      </vt:variant>
      <vt:variant>
        <vt:i4>0</vt:i4>
      </vt:variant>
      <vt:variant>
        <vt:i4>5</vt:i4>
      </vt:variant>
      <vt:variant>
        <vt:lpwstr/>
      </vt:variant>
      <vt:variant>
        <vt:lpwstr>_Toc454556806</vt:lpwstr>
      </vt:variant>
      <vt:variant>
        <vt:i4>1114173</vt:i4>
      </vt:variant>
      <vt:variant>
        <vt:i4>170</vt:i4>
      </vt:variant>
      <vt:variant>
        <vt:i4>0</vt:i4>
      </vt:variant>
      <vt:variant>
        <vt:i4>5</vt:i4>
      </vt:variant>
      <vt:variant>
        <vt:lpwstr/>
      </vt:variant>
      <vt:variant>
        <vt:lpwstr>_Toc454556805</vt:lpwstr>
      </vt:variant>
      <vt:variant>
        <vt:i4>1114173</vt:i4>
      </vt:variant>
      <vt:variant>
        <vt:i4>164</vt:i4>
      </vt:variant>
      <vt:variant>
        <vt:i4>0</vt:i4>
      </vt:variant>
      <vt:variant>
        <vt:i4>5</vt:i4>
      </vt:variant>
      <vt:variant>
        <vt:lpwstr/>
      </vt:variant>
      <vt:variant>
        <vt:lpwstr>_Toc454556804</vt:lpwstr>
      </vt:variant>
      <vt:variant>
        <vt:i4>1114173</vt:i4>
      </vt:variant>
      <vt:variant>
        <vt:i4>158</vt:i4>
      </vt:variant>
      <vt:variant>
        <vt:i4>0</vt:i4>
      </vt:variant>
      <vt:variant>
        <vt:i4>5</vt:i4>
      </vt:variant>
      <vt:variant>
        <vt:lpwstr/>
      </vt:variant>
      <vt:variant>
        <vt:lpwstr>_Toc454556803</vt:lpwstr>
      </vt:variant>
      <vt:variant>
        <vt:i4>1114173</vt:i4>
      </vt:variant>
      <vt:variant>
        <vt:i4>152</vt:i4>
      </vt:variant>
      <vt:variant>
        <vt:i4>0</vt:i4>
      </vt:variant>
      <vt:variant>
        <vt:i4>5</vt:i4>
      </vt:variant>
      <vt:variant>
        <vt:lpwstr/>
      </vt:variant>
      <vt:variant>
        <vt:lpwstr>_Toc454556802</vt:lpwstr>
      </vt:variant>
      <vt:variant>
        <vt:i4>1114173</vt:i4>
      </vt:variant>
      <vt:variant>
        <vt:i4>146</vt:i4>
      </vt:variant>
      <vt:variant>
        <vt:i4>0</vt:i4>
      </vt:variant>
      <vt:variant>
        <vt:i4>5</vt:i4>
      </vt:variant>
      <vt:variant>
        <vt:lpwstr/>
      </vt:variant>
      <vt:variant>
        <vt:lpwstr>_Toc454556801</vt:lpwstr>
      </vt:variant>
      <vt:variant>
        <vt:i4>1114173</vt:i4>
      </vt:variant>
      <vt:variant>
        <vt:i4>140</vt:i4>
      </vt:variant>
      <vt:variant>
        <vt:i4>0</vt:i4>
      </vt:variant>
      <vt:variant>
        <vt:i4>5</vt:i4>
      </vt:variant>
      <vt:variant>
        <vt:lpwstr/>
      </vt:variant>
      <vt:variant>
        <vt:lpwstr>_Toc454556800</vt:lpwstr>
      </vt:variant>
      <vt:variant>
        <vt:i4>1572914</vt:i4>
      </vt:variant>
      <vt:variant>
        <vt:i4>134</vt:i4>
      </vt:variant>
      <vt:variant>
        <vt:i4>0</vt:i4>
      </vt:variant>
      <vt:variant>
        <vt:i4>5</vt:i4>
      </vt:variant>
      <vt:variant>
        <vt:lpwstr/>
      </vt:variant>
      <vt:variant>
        <vt:lpwstr>_Toc454556799</vt:lpwstr>
      </vt:variant>
      <vt:variant>
        <vt:i4>1572914</vt:i4>
      </vt:variant>
      <vt:variant>
        <vt:i4>128</vt:i4>
      </vt:variant>
      <vt:variant>
        <vt:i4>0</vt:i4>
      </vt:variant>
      <vt:variant>
        <vt:i4>5</vt:i4>
      </vt:variant>
      <vt:variant>
        <vt:lpwstr/>
      </vt:variant>
      <vt:variant>
        <vt:lpwstr>_Toc454556798</vt:lpwstr>
      </vt:variant>
      <vt:variant>
        <vt:i4>1572914</vt:i4>
      </vt:variant>
      <vt:variant>
        <vt:i4>122</vt:i4>
      </vt:variant>
      <vt:variant>
        <vt:i4>0</vt:i4>
      </vt:variant>
      <vt:variant>
        <vt:i4>5</vt:i4>
      </vt:variant>
      <vt:variant>
        <vt:lpwstr/>
      </vt:variant>
      <vt:variant>
        <vt:lpwstr>_Toc454556797</vt:lpwstr>
      </vt:variant>
      <vt:variant>
        <vt:i4>1572914</vt:i4>
      </vt:variant>
      <vt:variant>
        <vt:i4>116</vt:i4>
      </vt:variant>
      <vt:variant>
        <vt:i4>0</vt:i4>
      </vt:variant>
      <vt:variant>
        <vt:i4>5</vt:i4>
      </vt:variant>
      <vt:variant>
        <vt:lpwstr/>
      </vt:variant>
      <vt:variant>
        <vt:lpwstr>_Toc454556796</vt:lpwstr>
      </vt:variant>
      <vt:variant>
        <vt:i4>1572914</vt:i4>
      </vt:variant>
      <vt:variant>
        <vt:i4>110</vt:i4>
      </vt:variant>
      <vt:variant>
        <vt:i4>0</vt:i4>
      </vt:variant>
      <vt:variant>
        <vt:i4>5</vt:i4>
      </vt:variant>
      <vt:variant>
        <vt:lpwstr/>
      </vt:variant>
      <vt:variant>
        <vt:lpwstr>_Toc454556795</vt:lpwstr>
      </vt:variant>
      <vt:variant>
        <vt:i4>1572914</vt:i4>
      </vt:variant>
      <vt:variant>
        <vt:i4>104</vt:i4>
      </vt:variant>
      <vt:variant>
        <vt:i4>0</vt:i4>
      </vt:variant>
      <vt:variant>
        <vt:i4>5</vt:i4>
      </vt:variant>
      <vt:variant>
        <vt:lpwstr/>
      </vt:variant>
      <vt:variant>
        <vt:lpwstr>_Toc454556794</vt:lpwstr>
      </vt:variant>
      <vt:variant>
        <vt:i4>1572914</vt:i4>
      </vt:variant>
      <vt:variant>
        <vt:i4>98</vt:i4>
      </vt:variant>
      <vt:variant>
        <vt:i4>0</vt:i4>
      </vt:variant>
      <vt:variant>
        <vt:i4>5</vt:i4>
      </vt:variant>
      <vt:variant>
        <vt:lpwstr/>
      </vt:variant>
      <vt:variant>
        <vt:lpwstr>_Toc454556793</vt:lpwstr>
      </vt:variant>
      <vt:variant>
        <vt:i4>1572914</vt:i4>
      </vt:variant>
      <vt:variant>
        <vt:i4>92</vt:i4>
      </vt:variant>
      <vt:variant>
        <vt:i4>0</vt:i4>
      </vt:variant>
      <vt:variant>
        <vt:i4>5</vt:i4>
      </vt:variant>
      <vt:variant>
        <vt:lpwstr/>
      </vt:variant>
      <vt:variant>
        <vt:lpwstr>_Toc454556792</vt:lpwstr>
      </vt:variant>
      <vt:variant>
        <vt:i4>1572914</vt:i4>
      </vt:variant>
      <vt:variant>
        <vt:i4>86</vt:i4>
      </vt:variant>
      <vt:variant>
        <vt:i4>0</vt:i4>
      </vt:variant>
      <vt:variant>
        <vt:i4>5</vt:i4>
      </vt:variant>
      <vt:variant>
        <vt:lpwstr/>
      </vt:variant>
      <vt:variant>
        <vt:lpwstr>_Toc454556791</vt:lpwstr>
      </vt:variant>
      <vt:variant>
        <vt:i4>1572914</vt:i4>
      </vt:variant>
      <vt:variant>
        <vt:i4>80</vt:i4>
      </vt:variant>
      <vt:variant>
        <vt:i4>0</vt:i4>
      </vt:variant>
      <vt:variant>
        <vt:i4>5</vt:i4>
      </vt:variant>
      <vt:variant>
        <vt:lpwstr/>
      </vt:variant>
      <vt:variant>
        <vt:lpwstr>_Toc454556790</vt:lpwstr>
      </vt:variant>
      <vt:variant>
        <vt:i4>1638450</vt:i4>
      </vt:variant>
      <vt:variant>
        <vt:i4>74</vt:i4>
      </vt:variant>
      <vt:variant>
        <vt:i4>0</vt:i4>
      </vt:variant>
      <vt:variant>
        <vt:i4>5</vt:i4>
      </vt:variant>
      <vt:variant>
        <vt:lpwstr/>
      </vt:variant>
      <vt:variant>
        <vt:lpwstr>_Toc454556789</vt:lpwstr>
      </vt:variant>
      <vt:variant>
        <vt:i4>1638450</vt:i4>
      </vt:variant>
      <vt:variant>
        <vt:i4>68</vt:i4>
      </vt:variant>
      <vt:variant>
        <vt:i4>0</vt:i4>
      </vt:variant>
      <vt:variant>
        <vt:i4>5</vt:i4>
      </vt:variant>
      <vt:variant>
        <vt:lpwstr/>
      </vt:variant>
      <vt:variant>
        <vt:lpwstr>_Toc454556788</vt:lpwstr>
      </vt:variant>
      <vt:variant>
        <vt:i4>1638450</vt:i4>
      </vt:variant>
      <vt:variant>
        <vt:i4>62</vt:i4>
      </vt:variant>
      <vt:variant>
        <vt:i4>0</vt:i4>
      </vt:variant>
      <vt:variant>
        <vt:i4>5</vt:i4>
      </vt:variant>
      <vt:variant>
        <vt:lpwstr/>
      </vt:variant>
      <vt:variant>
        <vt:lpwstr>_Toc454556787</vt:lpwstr>
      </vt:variant>
      <vt:variant>
        <vt:i4>1638450</vt:i4>
      </vt:variant>
      <vt:variant>
        <vt:i4>56</vt:i4>
      </vt:variant>
      <vt:variant>
        <vt:i4>0</vt:i4>
      </vt:variant>
      <vt:variant>
        <vt:i4>5</vt:i4>
      </vt:variant>
      <vt:variant>
        <vt:lpwstr/>
      </vt:variant>
      <vt:variant>
        <vt:lpwstr>_Toc454556786</vt:lpwstr>
      </vt:variant>
      <vt:variant>
        <vt:i4>1638450</vt:i4>
      </vt:variant>
      <vt:variant>
        <vt:i4>50</vt:i4>
      </vt:variant>
      <vt:variant>
        <vt:i4>0</vt:i4>
      </vt:variant>
      <vt:variant>
        <vt:i4>5</vt:i4>
      </vt:variant>
      <vt:variant>
        <vt:lpwstr/>
      </vt:variant>
      <vt:variant>
        <vt:lpwstr>_Toc454556785</vt:lpwstr>
      </vt:variant>
      <vt:variant>
        <vt:i4>1638450</vt:i4>
      </vt:variant>
      <vt:variant>
        <vt:i4>44</vt:i4>
      </vt:variant>
      <vt:variant>
        <vt:i4>0</vt:i4>
      </vt:variant>
      <vt:variant>
        <vt:i4>5</vt:i4>
      </vt:variant>
      <vt:variant>
        <vt:lpwstr/>
      </vt:variant>
      <vt:variant>
        <vt:lpwstr>_Toc454556784</vt:lpwstr>
      </vt:variant>
      <vt:variant>
        <vt:i4>1638450</vt:i4>
      </vt:variant>
      <vt:variant>
        <vt:i4>38</vt:i4>
      </vt:variant>
      <vt:variant>
        <vt:i4>0</vt:i4>
      </vt:variant>
      <vt:variant>
        <vt:i4>5</vt:i4>
      </vt:variant>
      <vt:variant>
        <vt:lpwstr/>
      </vt:variant>
      <vt:variant>
        <vt:lpwstr>_Toc454556783</vt:lpwstr>
      </vt:variant>
      <vt:variant>
        <vt:i4>1638450</vt:i4>
      </vt:variant>
      <vt:variant>
        <vt:i4>32</vt:i4>
      </vt:variant>
      <vt:variant>
        <vt:i4>0</vt:i4>
      </vt:variant>
      <vt:variant>
        <vt:i4>5</vt:i4>
      </vt:variant>
      <vt:variant>
        <vt:lpwstr/>
      </vt:variant>
      <vt:variant>
        <vt:lpwstr>_Toc454556782</vt:lpwstr>
      </vt:variant>
      <vt:variant>
        <vt:i4>1638450</vt:i4>
      </vt:variant>
      <vt:variant>
        <vt:i4>26</vt:i4>
      </vt:variant>
      <vt:variant>
        <vt:i4>0</vt:i4>
      </vt:variant>
      <vt:variant>
        <vt:i4>5</vt:i4>
      </vt:variant>
      <vt:variant>
        <vt:lpwstr/>
      </vt:variant>
      <vt:variant>
        <vt:lpwstr>_Toc454556781</vt:lpwstr>
      </vt:variant>
      <vt:variant>
        <vt:i4>1638450</vt:i4>
      </vt:variant>
      <vt:variant>
        <vt:i4>20</vt:i4>
      </vt:variant>
      <vt:variant>
        <vt:i4>0</vt:i4>
      </vt:variant>
      <vt:variant>
        <vt:i4>5</vt:i4>
      </vt:variant>
      <vt:variant>
        <vt:lpwstr/>
      </vt:variant>
      <vt:variant>
        <vt:lpwstr>_Toc454556780</vt:lpwstr>
      </vt:variant>
      <vt:variant>
        <vt:i4>1441842</vt:i4>
      </vt:variant>
      <vt:variant>
        <vt:i4>14</vt:i4>
      </vt:variant>
      <vt:variant>
        <vt:i4>0</vt:i4>
      </vt:variant>
      <vt:variant>
        <vt:i4>5</vt:i4>
      </vt:variant>
      <vt:variant>
        <vt:lpwstr/>
      </vt:variant>
      <vt:variant>
        <vt:lpwstr>_Toc454556779</vt:lpwstr>
      </vt:variant>
      <vt:variant>
        <vt:i4>1441842</vt:i4>
      </vt:variant>
      <vt:variant>
        <vt:i4>8</vt:i4>
      </vt:variant>
      <vt:variant>
        <vt:i4>0</vt:i4>
      </vt:variant>
      <vt:variant>
        <vt:i4>5</vt:i4>
      </vt:variant>
      <vt:variant>
        <vt:lpwstr/>
      </vt:variant>
      <vt:variant>
        <vt:lpwstr>_Toc454556778</vt:lpwstr>
      </vt:variant>
      <vt:variant>
        <vt:i4>1441842</vt:i4>
      </vt:variant>
      <vt:variant>
        <vt:i4>2</vt:i4>
      </vt:variant>
      <vt:variant>
        <vt:i4>0</vt:i4>
      </vt:variant>
      <vt:variant>
        <vt:i4>5</vt:i4>
      </vt:variant>
      <vt:variant>
        <vt:lpwstr/>
      </vt:variant>
      <vt:variant>
        <vt:lpwstr>_Toc4545567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Manual -  Software</dc:title>
  <dc:subject>AUTOSAR Renesas R4.2.2 U2x PWM Driver Module Generation Tool</dc:subject>
  <dc:creator>Sonam Sunil Kumar</dc:creator>
  <cp:keywords/>
  <dc:description/>
  <cp:lastModifiedBy>Huy Tran</cp:lastModifiedBy>
  <cp:revision>1310</cp:revision>
  <dcterms:created xsi:type="dcterms:W3CDTF">2017-06-22T02:30:00Z</dcterms:created>
  <dcterms:modified xsi:type="dcterms:W3CDTF">2019-05-07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S-NR">
    <vt:lpwstr>EAAR-SD-0072-TSDD</vt:lpwstr>
  </property>
  <property fmtid="{D5CDD505-2E9C-101B-9397-08002B2CF9AE}" pid="3" name="Department">
    <vt:lpwstr>MCAL Development Team</vt:lpwstr>
  </property>
  <property fmtid="{D5CDD505-2E9C-101B-9397-08002B2CF9AE}" pid="4" name="Checked by">
    <vt:lpwstr>Raja S</vt:lpwstr>
  </property>
  <property fmtid="{D5CDD505-2E9C-101B-9397-08002B2CF9AE}" pid="5" name="Issued">
    <vt:lpwstr>Rajni Kant</vt:lpwstr>
  </property>
  <property fmtid="{D5CDD505-2E9C-101B-9397-08002B2CF9AE}" pid="6" name="Approved">
    <vt:lpwstr>Giridharan S</vt:lpwstr>
  </property>
  <property fmtid="{D5CDD505-2E9C-101B-9397-08002B2CF9AE}" pid="7" name="Revision">
    <vt:lpwstr>1.3.2</vt:lpwstr>
  </property>
  <property fmtid="{D5CDD505-2E9C-101B-9397-08002B2CF9AE}" pid="8" name="Revision Date">
    <vt:lpwstr>05-08-2014</vt:lpwstr>
  </property>
  <property fmtid="{D5CDD505-2E9C-101B-9397-08002B2CF9AE}" pid="9" name="EALC-XX-NR">
    <vt:lpwstr>EAAR-SD-0072-TSDD</vt:lpwstr>
  </property>
  <property fmtid="{D5CDD505-2E9C-101B-9397-08002B2CF9AE}" pid="10" name="EALC-XX-">
    <vt:lpwstr>EALC-SD-</vt:lpwstr>
  </property>
  <property fmtid="{D5CDD505-2E9C-101B-9397-08002B2CF9AE}" pid="11" name="DepartmentToken">
    <vt:lpwstr>LC</vt:lpwstr>
  </property>
  <property fmtid="{D5CDD505-2E9C-101B-9397-08002B2CF9AE}" pid="12" name="CustomerInfo">
    <vt:lpwstr/>
  </property>
  <property fmtid="{D5CDD505-2E9C-101B-9397-08002B2CF9AE}" pid="13" name="CustomerInfoNotNeeded">
    <vt:bool>true</vt:bool>
  </property>
</Properties>
</file>